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header5.xml" ContentType="application/vnd.openxmlformats-officedocument.wordprocessingml.head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footer21.xml" ContentType="application/vnd.openxmlformats-officedocument.wordprocessingml.foot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footer24.xml" ContentType="application/vnd.openxmlformats-officedocument.wordprocessingml.footer+xml"/>
  <Override PartName="/word/footer25.xml" ContentType="application/vnd.openxmlformats-officedocument.wordprocessingml.footer+xml"/>
  <Override PartName="/word/footer2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43135A" w14:textId="28A151E8" w:rsidR="00DB7F58" w:rsidRPr="00944188" w:rsidRDefault="00DB7F58" w:rsidP="00C2233F">
      <w:pPr>
        <w:jc w:val="both"/>
        <w:rPr>
          <w:lang w:val="sr-Cyrl-RS"/>
        </w:rPr>
      </w:pPr>
      <w:r w:rsidRPr="00944188">
        <w:rPr>
          <w:lang w:val="sr-Cyrl-RS"/>
        </w:rPr>
        <w:t>На основу члана 32. Закона о локалној самоуправи (''Службени гласник РС'', бр. 129/2007, 83/2014- др. Закон, 101/2016-др. Закон и 47/2018</w:t>
      </w:r>
      <w:r w:rsidR="00ED3FFB">
        <w:rPr>
          <w:lang w:val="sr-Cyrl-RS"/>
        </w:rPr>
        <w:t xml:space="preserve"> и 111/2021-др.закон</w:t>
      </w:r>
      <w:r w:rsidRPr="00944188">
        <w:rPr>
          <w:lang w:val="sr-Cyrl-RS"/>
        </w:rPr>
        <w:t>), члана 43. Закона о буџетском систему (''Службени гласник РС'', бр. 54/09, 73/10, 101/10, 101/11, 93/12, 62/13 - испр. 108/13, 142/14, 68/15-др.закон, 103/15,99/16, 113/17, 95/18, 31/19, 72/19, 149/20</w:t>
      </w:r>
      <w:r w:rsidR="0003170A">
        <w:rPr>
          <w:lang w:val="sr-Latn-RS"/>
        </w:rPr>
        <w:t>, 118/21</w:t>
      </w:r>
      <w:r w:rsidR="004B5D79">
        <w:rPr>
          <w:lang w:val="sr-Cyrl-RS"/>
        </w:rPr>
        <w:t xml:space="preserve">, </w:t>
      </w:r>
      <w:r w:rsidR="0003170A">
        <w:rPr>
          <w:lang w:val="sr-Cyrl-RS"/>
        </w:rPr>
        <w:t>138/22</w:t>
      </w:r>
      <w:r w:rsidR="004B5D79">
        <w:rPr>
          <w:lang w:val="sr-Cyrl-RS"/>
        </w:rPr>
        <w:t xml:space="preserve"> и 92/2023</w:t>
      </w:r>
      <w:r w:rsidRPr="00944188">
        <w:rPr>
          <w:lang w:val="sr-Cyrl-RS"/>
        </w:rPr>
        <w:t>)</w:t>
      </w:r>
      <w:r w:rsidR="0003170A">
        <w:rPr>
          <w:lang w:val="sr-Cyrl-RS"/>
        </w:rPr>
        <w:t xml:space="preserve"> и </w:t>
      </w:r>
      <w:r w:rsidRPr="00944188">
        <w:rPr>
          <w:lang w:val="sr-Cyrl-RS"/>
        </w:rPr>
        <w:t xml:space="preserve"> члана 38. Статута општине Мионица (Службени гласник општине Мионица, бр. 6/2019), Скупштина општине Мионица на седници одржаној дана  </w:t>
      </w:r>
      <w:r w:rsidR="00DB6225">
        <w:rPr>
          <w:lang w:val="sr-Cyrl-RS"/>
        </w:rPr>
        <w:t xml:space="preserve">_______ </w:t>
      </w:r>
      <w:r w:rsidR="00ED3FFB">
        <w:rPr>
          <w:lang w:val="sr-Cyrl-RS"/>
        </w:rPr>
        <w:t>2024.</w:t>
      </w:r>
      <w:r w:rsidRPr="00944188">
        <w:rPr>
          <w:lang w:val="sr-Cyrl-RS"/>
        </w:rPr>
        <w:t xml:space="preserve"> године, донела  је</w:t>
      </w:r>
    </w:p>
    <w:p w14:paraId="194A232A" w14:textId="77777777" w:rsidR="00DB7F58" w:rsidRPr="00944188" w:rsidRDefault="00DB7F58" w:rsidP="00DB7F58">
      <w:pPr>
        <w:rPr>
          <w:lang w:val="sr-Cyrl-RS"/>
        </w:rPr>
      </w:pPr>
      <w:r w:rsidRPr="00944188">
        <w:rPr>
          <w:lang w:val="sr-Cyrl-RS"/>
        </w:rPr>
        <w:t xml:space="preserve"> </w:t>
      </w:r>
    </w:p>
    <w:p w14:paraId="4C33AFF7" w14:textId="77777777" w:rsidR="00DB7F58" w:rsidRPr="00944188" w:rsidRDefault="00DB7F58" w:rsidP="00DB7F58">
      <w:pPr>
        <w:rPr>
          <w:lang w:val="sr-Cyrl-RS"/>
        </w:rPr>
      </w:pPr>
      <w:r w:rsidRPr="00944188">
        <w:rPr>
          <w:lang w:val="sr-Cyrl-RS"/>
        </w:rPr>
        <w:t xml:space="preserve"> </w:t>
      </w:r>
    </w:p>
    <w:p w14:paraId="7DEE307A" w14:textId="5586D0F6" w:rsidR="00FA4DDD" w:rsidRDefault="00FA4DDD" w:rsidP="00DB7F58">
      <w:pPr>
        <w:pStyle w:val="Naslov"/>
        <w:rPr>
          <w:lang w:val="sr-Cyrl-RS" w:eastAsia="zh-CN"/>
        </w:rPr>
      </w:pPr>
      <w:r>
        <w:rPr>
          <w:lang w:val="sr-Cyrl-RS" w:eastAsia="zh-CN"/>
        </w:rPr>
        <w:t>ОДЛУКА О ИЗМЕНАМА И ДОПУНАМА</w:t>
      </w:r>
    </w:p>
    <w:p w14:paraId="75F268ED" w14:textId="3B27D465" w:rsidR="00DB7F58" w:rsidRPr="00944188" w:rsidRDefault="00DB7F58" w:rsidP="00DB7F58">
      <w:pPr>
        <w:pStyle w:val="Naslov"/>
        <w:rPr>
          <w:lang w:val="sr-Cyrl-RS" w:eastAsia="zh-CN"/>
        </w:rPr>
      </w:pPr>
      <w:r w:rsidRPr="00944188">
        <w:rPr>
          <w:lang w:val="sr-Cyrl-RS" w:eastAsia="zh-CN"/>
        </w:rPr>
        <w:t>ОДЛУК</w:t>
      </w:r>
      <w:r w:rsidR="00FA4DDD">
        <w:rPr>
          <w:lang w:val="sr-Cyrl-RS" w:eastAsia="zh-CN"/>
        </w:rPr>
        <w:t>Е</w:t>
      </w:r>
      <w:r w:rsidRPr="00944188">
        <w:rPr>
          <w:lang w:val="sr-Cyrl-RS" w:eastAsia="zh-CN"/>
        </w:rPr>
        <w:t xml:space="preserve"> О БУЏЕТУ ОПШТИНЕ МИОНИЦА ЗА 202</w:t>
      </w:r>
      <w:r w:rsidR="00944188" w:rsidRPr="00944188">
        <w:rPr>
          <w:lang w:val="sr-Cyrl-RS" w:eastAsia="zh-CN"/>
        </w:rPr>
        <w:t>4</w:t>
      </w:r>
      <w:r w:rsidRPr="00944188">
        <w:rPr>
          <w:lang w:val="sr-Cyrl-RS" w:eastAsia="zh-CN"/>
        </w:rPr>
        <w:t>.  ГОДИНУ</w:t>
      </w:r>
    </w:p>
    <w:p w14:paraId="6FB02FE6" w14:textId="77777777" w:rsidR="00DB7F58" w:rsidRPr="00944188" w:rsidRDefault="00DB7F58" w:rsidP="00DB7F58">
      <w:pPr>
        <w:pStyle w:val="Heading2"/>
        <w:rPr>
          <w:lang w:val="sr-Cyrl-RS"/>
        </w:rPr>
      </w:pPr>
      <w:r w:rsidRPr="00944188">
        <w:rPr>
          <w:lang w:val="sr-Cyrl-RS"/>
        </w:rPr>
        <w:t xml:space="preserve">I ОПШТИ ДЕО   </w:t>
      </w:r>
    </w:p>
    <w:p w14:paraId="552A88A8" w14:textId="77777777" w:rsidR="00DB7F58" w:rsidRPr="00944188" w:rsidRDefault="00DB7F58" w:rsidP="00DB7F58">
      <w:pPr>
        <w:pStyle w:val="Clan"/>
        <w:rPr>
          <w:lang w:val="sr-Cyrl-RS"/>
        </w:rPr>
      </w:pPr>
      <w:r w:rsidRPr="00944188">
        <w:rPr>
          <w:lang w:val="sr-Cyrl-RS"/>
        </w:rPr>
        <w:t>Члан 1.</w:t>
      </w:r>
    </w:p>
    <w:p w14:paraId="5BC989D8" w14:textId="044B93A6" w:rsidR="00DB7F58" w:rsidRPr="00944188" w:rsidRDefault="00DB7F58" w:rsidP="00DB7F58">
      <w:pPr>
        <w:rPr>
          <w:lang w:val="sr-Cyrl-RS"/>
        </w:rPr>
      </w:pPr>
      <w:r w:rsidRPr="00944188">
        <w:rPr>
          <w:lang w:val="sr-Cyrl-RS"/>
        </w:rPr>
        <w:t xml:space="preserve"> Приходи и примања, расходи и издаци и Рачун финансирања буџета општине Мионица за </w:t>
      </w:r>
      <w:r w:rsidR="00944188" w:rsidRPr="00944188">
        <w:rPr>
          <w:lang w:val="sr-Cyrl-RS"/>
        </w:rPr>
        <w:t>2024</w:t>
      </w:r>
      <w:r w:rsidRPr="00944188">
        <w:rPr>
          <w:lang w:val="sr-Cyrl-RS"/>
        </w:rPr>
        <w:t xml:space="preserve"> . годину утврђени су у следећим износима</w:t>
      </w:r>
    </w:p>
    <w:p w14:paraId="0B12E4F9" w14:textId="77777777" w:rsidR="00DB7F58" w:rsidRPr="00944188" w:rsidRDefault="00DB7F58">
      <w:pPr>
        <w:rPr>
          <w:lang w:val="sr-Cyrl-RS"/>
        </w:rPr>
      </w:pPr>
    </w:p>
    <w:tbl>
      <w:tblPr>
        <w:tblW w:w="1118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235"/>
        <w:gridCol w:w="1950"/>
      </w:tblGrid>
      <w:tr w:rsidR="00FA4DDD" w14:paraId="4C8F5353" w14:textId="77777777" w:rsidTr="00ED3FFB">
        <w:trPr>
          <w:tblHeader/>
        </w:trPr>
        <w:tc>
          <w:tcPr>
            <w:tcW w:w="9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6DA00" w14:textId="77777777" w:rsidR="00FA4DDD" w:rsidRDefault="00FA4DDD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bookmarkStart w:id="0" w:name="__bookmark_2"/>
            <w:bookmarkEnd w:id="0"/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5F330" w14:textId="77777777" w:rsidR="00FA4DDD" w:rsidRDefault="00FA4DDD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нос</w:t>
            </w:r>
            <w:proofErr w:type="spellEnd"/>
          </w:p>
        </w:tc>
      </w:tr>
      <w:tr w:rsidR="00FA4DDD" w14:paraId="1FF2B1D4" w14:textId="77777777" w:rsidTr="00ED3FFB">
        <w:trPr>
          <w:tblHeader/>
        </w:trPr>
        <w:tc>
          <w:tcPr>
            <w:tcW w:w="9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7C7DA8" w14:textId="77777777" w:rsidR="00FA4DDD" w:rsidRDefault="00FA4DDD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D5C18" w14:textId="77777777" w:rsidR="00FA4DDD" w:rsidRDefault="00FA4DDD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</w:tr>
      <w:tr w:rsidR="00FA4DDD" w14:paraId="79714B26" w14:textId="77777777" w:rsidTr="00ED3FFB">
        <w:tc>
          <w:tcPr>
            <w:tcW w:w="9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9CD2D4" w14:textId="77777777" w:rsidR="00FA4DDD" w:rsidRDefault="00FA4DDD" w:rsidP="00ED3FFB">
            <w:pPr>
              <w:rPr>
                <w:vanish/>
              </w:rPr>
            </w:pPr>
            <w:r>
              <w:fldChar w:fldCharType="begin"/>
            </w:r>
            <w:r>
              <w:instrText>TC "1" \f C \l "1"</w:instrText>
            </w:r>
            <w:r>
              <w:fldChar w:fldCharType="end"/>
            </w:r>
          </w:p>
          <w:p w14:paraId="6750ED6C" w14:textId="6E34E315" w:rsidR="00FA4DDD" w:rsidRDefault="00FA4DDD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А. РАЧУН ПРИХОДА И ПРИМАЊА, РАСХОДА И ИЗДАТАКА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14358" w14:textId="77777777" w:rsidR="00FA4DDD" w:rsidRDefault="00FA4DDD" w:rsidP="00ED3FFB">
            <w:pPr>
              <w:spacing w:line="1" w:lineRule="auto"/>
            </w:pPr>
          </w:p>
        </w:tc>
      </w:tr>
      <w:tr w:rsidR="00FA4DDD" w14:paraId="0E7F2CEB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5CFC40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1. </w:t>
            </w:r>
            <w:proofErr w:type="spellStart"/>
            <w:r>
              <w:rPr>
                <w:color w:val="000000"/>
                <w:sz w:val="16"/>
                <w:szCs w:val="16"/>
              </w:rPr>
              <w:t>Укуп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финансиј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е</w:t>
            </w:r>
            <w:proofErr w:type="spellEnd"/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45D813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97.925.149,00</w:t>
            </w:r>
          </w:p>
        </w:tc>
      </w:tr>
      <w:tr w:rsidR="00FA4DDD" w14:paraId="7A4C9730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EAE8F2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1.1. ТЕКУЋИ ПРИХОДИ у </w:t>
            </w:r>
            <w:proofErr w:type="spellStart"/>
            <w:r>
              <w:rPr>
                <w:color w:val="000000"/>
                <w:sz w:val="16"/>
                <w:szCs w:val="16"/>
              </w:rPr>
              <w:t>чему</w:t>
            </w:r>
            <w:proofErr w:type="spellEnd"/>
            <w:r>
              <w:rPr>
                <w:color w:val="000000"/>
                <w:sz w:val="16"/>
                <w:szCs w:val="16"/>
              </w:rPr>
              <w:t>: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F760E2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77.725.149,00</w:t>
            </w:r>
          </w:p>
        </w:tc>
      </w:tr>
      <w:tr w:rsidR="00FA4DDD" w14:paraId="77085947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510B84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- </w:t>
            </w:r>
            <w:proofErr w:type="spellStart"/>
            <w:r>
              <w:rPr>
                <w:color w:val="000000"/>
                <w:sz w:val="16"/>
                <w:szCs w:val="16"/>
              </w:rPr>
              <w:t>буџетс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ства</w:t>
            </w:r>
            <w:proofErr w:type="spellEnd"/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33A331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2.498.182,00</w:t>
            </w:r>
          </w:p>
        </w:tc>
      </w:tr>
      <w:tr w:rsidR="00FA4DDD" w14:paraId="062A0D1C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55E7C4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- </w:t>
            </w:r>
            <w:proofErr w:type="spellStart"/>
            <w:r>
              <w:rPr>
                <w:color w:val="000000"/>
                <w:sz w:val="16"/>
                <w:szCs w:val="16"/>
              </w:rPr>
              <w:t>сопстве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A8FE20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FA4DDD" w14:paraId="24E177F8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45ABD6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- </w:t>
            </w:r>
            <w:proofErr w:type="spellStart"/>
            <w:r>
              <w:rPr>
                <w:color w:val="000000"/>
                <w:sz w:val="16"/>
                <w:szCs w:val="16"/>
              </w:rPr>
              <w:t>донације</w:t>
            </w:r>
            <w:proofErr w:type="spellEnd"/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DE0138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2.611.967,00</w:t>
            </w:r>
          </w:p>
        </w:tc>
      </w:tr>
      <w:tr w:rsidR="00FA4DDD" w14:paraId="5D73BC4B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C42887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. ПРИМАЊА ОД ПРОДАЈЕ НЕФИНАНСИЈСКЕ ИМОВИНЕ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53AF2B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200.000,00</w:t>
            </w:r>
          </w:p>
        </w:tc>
      </w:tr>
      <w:tr w:rsidR="00FA4DDD" w14:paraId="328FE772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0B6183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2. </w:t>
            </w:r>
            <w:proofErr w:type="spellStart"/>
            <w:r>
              <w:rPr>
                <w:color w:val="000000"/>
                <w:sz w:val="16"/>
                <w:szCs w:val="16"/>
              </w:rPr>
              <w:t>Укуп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з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бав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финансиј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е</w:t>
            </w:r>
            <w:proofErr w:type="spellEnd"/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A8B762" w14:textId="77777777" w:rsidR="00FA4DDD" w:rsidRDefault="00FA4DDD" w:rsidP="00ED3FFB">
            <w:pPr>
              <w:spacing w:line="1" w:lineRule="auto"/>
            </w:pPr>
          </w:p>
        </w:tc>
      </w:tr>
      <w:tr w:rsidR="00FA4DDD" w14:paraId="4F3B5B56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AEC6C5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2.1. ТЕКУЋИ РАСХОДИ у </w:t>
            </w:r>
            <w:proofErr w:type="spellStart"/>
            <w:r>
              <w:rPr>
                <w:color w:val="000000"/>
                <w:sz w:val="16"/>
                <w:szCs w:val="16"/>
              </w:rPr>
              <w:t>чему</w:t>
            </w:r>
            <w:proofErr w:type="spellEnd"/>
            <w:r>
              <w:rPr>
                <w:color w:val="000000"/>
                <w:sz w:val="16"/>
                <w:szCs w:val="16"/>
              </w:rPr>
              <w:t>: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0C62E9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90.782.439,00</w:t>
            </w:r>
          </w:p>
        </w:tc>
      </w:tr>
      <w:tr w:rsidR="00FA4DDD" w14:paraId="69D5CB81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2BD227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- </w:t>
            </w:r>
            <w:proofErr w:type="spellStart"/>
            <w:r>
              <w:rPr>
                <w:color w:val="000000"/>
                <w:sz w:val="16"/>
                <w:szCs w:val="16"/>
              </w:rPr>
              <w:t>теку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ск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29E8D4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9.170.472,00</w:t>
            </w:r>
          </w:p>
        </w:tc>
      </w:tr>
      <w:tr w:rsidR="00FA4DDD" w14:paraId="5A687BDE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ED006F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-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а</w:t>
            </w:r>
            <w:proofErr w:type="spellEnd"/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683BC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FA4DDD" w14:paraId="44798B55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64D2CE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- </w:t>
            </w:r>
            <w:proofErr w:type="spellStart"/>
            <w:r>
              <w:rPr>
                <w:color w:val="000000"/>
                <w:sz w:val="16"/>
                <w:szCs w:val="16"/>
              </w:rPr>
              <w:t>донације</w:t>
            </w:r>
            <w:proofErr w:type="spellEnd"/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F81CE7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.611.967,00</w:t>
            </w:r>
          </w:p>
        </w:tc>
      </w:tr>
      <w:tr w:rsidR="00FA4DDD" w14:paraId="1234DC4A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30550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2.2. ИЗДАЦИ ЗА НАБАВКУ НЕФИНАНСИЈСКЕ ИМОВИНЕ у </w:t>
            </w:r>
            <w:proofErr w:type="spellStart"/>
            <w:r>
              <w:rPr>
                <w:color w:val="000000"/>
                <w:sz w:val="16"/>
                <w:szCs w:val="16"/>
              </w:rPr>
              <w:t>чему</w:t>
            </w:r>
            <w:proofErr w:type="spellEnd"/>
            <w:r>
              <w:rPr>
                <w:color w:val="000000"/>
                <w:sz w:val="16"/>
                <w:szCs w:val="16"/>
              </w:rPr>
              <w:t>: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4F81D6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.596.152,00</w:t>
            </w:r>
          </w:p>
        </w:tc>
      </w:tr>
      <w:tr w:rsidR="00FA4DDD" w14:paraId="7CABC79E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F3CBF1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- </w:t>
            </w:r>
            <w:proofErr w:type="spellStart"/>
            <w:r>
              <w:rPr>
                <w:color w:val="000000"/>
                <w:sz w:val="16"/>
                <w:szCs w:val="16"/>
              </w:rPr>
              <w:t>теку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ск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даци</w:t>
            </w:r>
            <w:proofErr w:type="spellEnd"/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E393D8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8.796.152,00</w:t>
            </w:r>
          </w:p>
        </w:tc>
      </w:tr>
      <w:tr w:rsidR="00FA4DDD" w14:paraId="38C3E6FE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15E5DE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- </w:t>
            </w:r>
            <w:proofErr w:type="spellStart"/>
            <w:r>
              <w:rPr>
                <w:color w:val="000000"/>
                <w:sz w:val="16"/>
                <w:szCs w:val="16"/>
              </w:rPr>
              <w:t>из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а</w:t>
            </w:r>
            <w:proofErr w:type="spellEnd"/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205E07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FA4DDD" w14:paraId="7AB3B455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817DCE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- </w:t>
            </w:r>
            <w:proofErr w:type="spellStart"/>
            <w:r>
              <w:rPr>
                <w:color w:val="000000"/>
                <w:sz w:val="16"/>
                <w:szCs w:val="16"/>
              </w:rPr>
              <w:t>донације</w:t>
            </w:r>
            <w:proofErr w:type="spellEnd"/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C43861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.800.000,00</w:t>
            </w:r>
          </w:p>
        </w:tc>
      </w:tr>
      <w:tr w:rsidR="00FA4DDD" w14:paraId="1E7F50BF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A0B93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БУЏЕТСКИ СУФИЦИТ/ДЕФИЦИТ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AF96C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-60.262.952,00</w:t>
            </w:r>
          </w:p>
        </w:tc>
      </w:tr>
      <w:tr w:rsidR="00FA4DDD" w14:paraId="0B78FF4D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495ED2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Из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бав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ј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(у </w:t>
            </w:r>
            <w:proofErr w:type="spellStart"/>
            <w:r>
              <w:rPr>
                <w:color w:val="000000"/>
                <w:sz w:val="16"/>
                <w:szCs w:val="16"/>
              </w:rPr>
              <w:t>циљ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ровође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литика</w:t>
            </w:r>
            <w:proofErr w:type="spellEnd"/>
            <w:r>
              <w:rPr>
                <w:color w:val="000000"/>
                <w:sz w:val="16"/>
                <w:szCs w:val="16"/>
              </w:rPr>
              <w:t>)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C750F1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FA4DDD" w14:paraId="008AAAA9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E6E6F8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КУПАН ФИСКАЛНИ СУФИЦИТ/ДЕФИЦИТ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78233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-60.262.952,00</w:t>
            </w:r>
          </w:p>
        </w:tc>
      </w:tr>
      <w:tr w:rsidR="00FA4DDD" w14:paraId="31407D21" w14:textId="77777777" w:rsidTr="00ED3FFB">
        <w:tc>
          <w:tcPr>
            <w:tcW w:w="9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1B77C" w14:textId="77777777" w:rsidR="00FA4DDD" w:rsidRDefault="00FA4DDD" w:rsidP="00ED3FFB">
            <w:pPr>
              <w:rPr>
                <w:vanish/>
              </w:rPr>
            </w:pPr>
            <w:r>
              <w:fldChar w:fldCharType="begin"/>
            </w:r>
            <w:r>
              <w:instrText>TC "2" \f C \l "1"</w:instrText>
            </w:r>
            <w:r>
              <w:fldChar w:fldCharType="end"/>
            </w:r>
          </w:p>
          <w:p w14:paraId="3CA902B0" w14:textId="77777777" w:rsidR="00FA4DDD" w:rsidRDefault="00FA4DDD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. РАЧУН ФИНАНСИРАЊА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8FBCB" w14:textId="77777777" w:rsidR="00FA4DDD" w:rsidRDefault="00FA4DDD" w:rsidP="00ED3FFB">
            <w:pPr>
              <w:spacing w:line="1" w:lineRule="auto"/>
            </w:pPr>
          </w:p>
        </w:tc>
      </w:tr>
      <w:tr w:rsidR="00FA4DDD" w14:paraId="3F2269A5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0D216D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ј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е</w:t>
            </w:r>
            <w:proofErr w:type="spellEnd"/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C7FC2F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FA4DDD" w14:paraId="4303DC81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3BBF3A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дуживања</w:t>
            </w:r>
            <w:proofErr w:type="spellEnd"/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23D734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.000,00</w:t>
            </w:r>
          </w:p>
        </w:tc>
      </w:tr>
      <w:tr w:rsidR="00FA4DDD" w14:paraId="50A3601D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2F08F3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еутроше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тход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76FBB6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.262.952,00</w:t>
            </w:r>
          </w:p>
        </w:tc>
      </w:tr>
      <w:tr w:rsidR="00FA4DDD" w14:paraId="023FECD3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AB2110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Из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тплат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лавн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уга</w:t>
            </w:r>
            <w:proofErr w:type="spellEnd"/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202534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.000,00</w:t>
            </w:r>
          </w:p>
        </w:tc>
      </w:tr>
      <w:tr w:rsidR="00FA4DDD" w14:paraId="16C5C88C" w14:textId="77777777" w:rsidTr="00ED3FFB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6CFF37" w14:textId="77777777" w:rsidR="00FA4DDD" w:rsidRDefault="00FA4DDD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ЕТО ФИНАНСИРАЊЕ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87D367" w14:textId="77777777" w:rsidR="00FA4DDD" w:rsidRDefault="00FA4DDD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262.952,00</w:t>
            </w:r>
          </w:p>
        </w:tc>
      </w:tr>
    </w:tbl>
    <w:p w14:paraId="49B5EFC7" w14:textId="77777777" w:rsidR="00DD05E1" w:rsidRPr="00944188" w:rsidRDefault="00DD05E1">
      <w:pPr>
        <w:rPr>
          <w:color w:val="000000"/>
          <w:lang w:val="sr-Cyrl-RS"/>
        </w:rPr>
      </w:pPr>
    </w:p>
    <w:p w14:paraId="63BC7D2F" w14:textId="77777777" w:rsidR="00DD05E1" w:rsidRPr="00944188" w:rsidRDefault="00DD05E1">
      <w:pPr>
        <w:rPr>
          <w:lang w:val="sr-Cyrl-RS"/>
        </w:rPr>
        <w:sectPr w:rsidR="00DD05E1" w:rsidRPr="00944188" w:rsidSect="006358E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5" w:h="16837"/>
          <w:pgMar w:top="360" w:right="360" w:bottom="360" w:left="360" w:header="360" w:footer="360" w:gutter="0"/>
          <w:cols w:space="720"/>
        </w:sectPr>
      </w:pPr>
    </w:p>
    <w:p w14:paraId="511B5063" w14:textId="77777777" w:rsidR="00DD05E1" w:rsidRPr="00944188" w:rsidRDefault="00025CEE">
      <w:pPr>
        <w:rPr>
          <w:color w:val="000000"/>
          <w:lang w:val="sr-Cyrl-RS"/>
        </w:rPr>
      </w:pPr>
      <w:r w:rsidRPr="00944188">
        <w:rPr>
          <w:color w:val="000000"/>
          <w:lang w:val="sr-Cyrl-RS"/>
        </w:rPr>
        <w:lastRenderedPageBreak/>
        <w:t>Приходи и примања, расходи и издаци буџета утврђени су у следећим износима:</w:t>
      </w:r>
    </w:p>
    <w:p w14:paraId="1FE7B76A" w14:textId="77777777" w:rsidR="00DD05E1" w:rsidRPr="00944188" w:rsidRDefault="00DD05E1">
      <w:pPr>
        <w:rPr>
          <w:color w:val="000000"/>
          <w:lang w:val="sr-Cyrl-RS"/>
        </w:rPr>
      </w:pPr>
    </w:p>
    <w:tbl>
      <w:tblPr>
        <w:tblW w:w="1118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0"/>
        <w:gridCol w:w="7885"/>
        <w:gridCol w:w="900"/>
        <w:gridCol w:w="1950"/>
      </w:tblGrid>
      <w:tr w:rsidR="00CF39F6" w14:paraId="78713B5F" w14:textId="77777777" w:rsidTr="00ED3FFB">
        <w:trPr>
          <w:tblHeader/>
        </w:trPr>
        <w:tc>
          <w:tcPr>
            <w:tcW w:w="833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736D9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bookmarkStart w:id="1" w:name="__bookmark_6"/>
            <w:bookmarkEnd w:id="1"/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02356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кон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иф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686181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нос</w:t>
            </w:r>
            <w:proofErr w:type="spellEnd"/>
          </w:p>
        </w:tc>
      </w:tr>
      <w:tr w:rsidR="00CF39F6" w14:paraId="02CA718B" w14:textId="77777777" w:rsidTr="00ED3FFB">
        <w:trPr>
          <w:tblHeader/>
        </w:trPr>
        <w:tc>
          <w:tcPr>
            <w:tcW w:w="833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FF9D7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4935CD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A1C33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</w:tr>
      <w:tr w:rsidR="00CF39F6" w14:paraId="01E5464A" w14:textId="77777777" w:rsidTr="00ED3FFB">
        <w:tc>
          <w:tcPr>
            <w:tcW w:w="833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29832" w14:textId="77777777" w:rsidR="00CF39F6" w:rsidRDefault="00CF39F6" w:rsidP="00ED3FFB">
            <w:pPr>
              <w:rPr>
                <w:vanish/>
              </w:rPr>
            </w:pPr>
            <w:r>
              <w:fldChar w:fldCharType="begin"/>
            </w:r>
            <w:r>
              <w:instrText>TC "1" \f C \l "1"</w:instrText>
            </w:r>
            <w:r>
              <w:fldChar w:fldCharType="end"/>
            </w:r>
          </w:p>
          <w:p w14:paraId="66458091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УКУПНИ ПРИХОДИ И ПРИМАЊА ОД ПРОДАЈЕ НЕФИНАНСИЈСКЕ ИМОВИНЕ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6239AF" w14:textId="77777777" w:rsidR="00CF39F6" w:rsidRDefault="00CF39F6" w:rsidP="00ED3FFB">
            <w:pPr>
              <w:spacing w:line="1" w:lineRule="auto"/>
            </w:pP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B9D7B" w14:textId="77777777" w:rsidR="00CF39F6" w:rsidRDefault="00CF39F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97.925.149,00</w:t>
            </w:r>
          </w:p>
        </w:tc>
      </w:tr>
      <w:tr w:rsidR="00CF39F6" w14:paraId="48237E66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C626C0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9717C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ск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139BC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4D0E1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6.957.000,00</w:t>
            </w:r>
          </w:p>
        </w:tc>
      </w:tr>
      <w:tr w:rsidR="00CF39F6" w14:paraId="0871C54C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B4DF4E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E77B6A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6"/>
                <w:szCs w:val="16"/>
              </w:rPr>
              <w:t>доходак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 </w:t>
            </w:r>
            <w:proofErr w:type="spellStart"/>
            <w:r>
              <w:rPr>
                <w:color w:val="000000"/>
                <w:sz w:val="16"/>
                <w:szCs w:val="16"/>
              </w:rPr>
              <w:t>добит</w:t>
            </w:r>
            <w:proofErr w:type="spellEnd"/>
            <w:proofErr w:type="gram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капит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бит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(</w:t>
            </w:r>
            <w:proofErr w:type="spellStart"/>
            <w:r>
              <w:rPr>
                <w:color w:val="000000"/>
                <w:sz w:val="16"/>
                <w:szCs w:val="16"/>
              </w:rPr>
              <w:t>ос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модоприноса</w:t>
            </w:r>
            <w:proofErr w:type="spellEnd"/>
            <w:r>
              <w:rPr>
                <w:color w:val="000000"/>
                <w:sz w:val="16"/>
                <w:szCs w:val="16"/>
              </w:rPr>
              <w:t>)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7687AC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3F963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40.846.000,00</w:t>
            </w:r>
          </w:p>
        </w:tc>
      </w:tr>
      <w:tr w:rsidR="00CF39F6" w14:paraId="6C8187CB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AAB2E1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9D130B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амодопринос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F0546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1180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E2D13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09F2DC07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435BE6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2968C8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у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A5C5E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3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A5211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.250.000,00</w:t>
            </w:r>
          </w:p>
        </w:tc>
      </w:tr>
      <w:tr w:rsidR="00CF39F6" w14:paraId="2E925459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FB16A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4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6042D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ск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8B15ED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4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D50E4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.461.000,00</w:t>
            </w:r>
          </w:p>
        </w:tc>
      </w:tr>
      <w:tr w:rsidR="00CF39F6" w14:paraId="4010CD59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BAB2E6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6DEFDB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руг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ск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977747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6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C7CD0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400.000,00</w:t>
            </w:r>
          </w:p>
        </w:tc>
      </w:tr>
      <w:tr w:rsidR="00CF39F6" w14:paraId="7390B9F2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A2A054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ED9DEA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епореск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у </w:t>
            </w:r>
            <w:proofErr w:type="spellStart"/>
            <w:r>
              <w:rPr>
                <w:color w:val="000000"/>
                <w:sz w:val="16"/>
                <w:szCs w:val="16"/>
              </w:rPr>
              <w:t>чему</w:t>
            </w:r>
            <w:proofErr w:type="spellEnd"/>
            <w:r>
              <w:rPr>
                <w:color w:val="000000"/>
                <w:sz w:val="16"/>
                <w:szCs w:val="16"/>
              </w:rPr>
              <w:t>: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D00D5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9BF19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.405.000,00</w:t>
            </w:r>
          </w:p>
        </w:tc>
      </w:tr>
      <w:tr w:rsidR="00CF39F6" w14:paraId="5DF1DF7E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3A75AC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-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C10B98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јед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с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еђен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(</w:t>
            </w:r>
            <w:proofErr w:type="spellStart"/>
            <w:r>
              <w:rPr>
                <w:color w:val="000000"/>
                <w:sz w:val="16"/>
                <w:szCs w:val="16"/>
              </w:rPr>
              <w:t>наменск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  <w:r>
              <w:rPr>
                <w:color w:val="000000"/>
                <w:sz w:val="16"/>
                <w:szCs w:val="16"/>
              </w:rPr>
              <w:t>)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E6A45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3B09B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7B448A86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17CF66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-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7C41BC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ба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F2C6A7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BBCA1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6FA2B166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834379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C0381F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морандум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авке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35DBD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7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3EE9F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</w:tr>
      <w:tr w:rsidR="00CF39F6" w14:paraId="24E976B7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C7BE2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A9613E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нације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04870C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31+732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BDDD8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58346492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7C1410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1A6B86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ансфери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9BD8F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33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E0053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24.863.149,00</w:t>
            </w:r>
          </w:p>
        </w:tc>
      </w:tr>
      <w:tr w:rsidR="00CF39F6" w14:paraId="49026D8D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31638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7852BD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финансиј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е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0AE1D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8601D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200.000,00</w:t>
            </w:r>
          </w:p>
        </w:tc>
      </w:tr>
      <w:tr w:rsidR="00CF39F6" w14:paraId="5FA52E5E" w14:textId="77777777" w:rsidTr="00ED3FFB">
        <w:tc>
          <w:tcPr>
            <w:tcW w:w="833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319435" w14:textId="77777777" w:rsidR="00CF39F6" w:rsidRDefault="00CF39F6" w:rsidP="00ED3FFB">
            <w:pPr>
              <w:rPr>
                <w:vanish/>
              </w:rPr>
            </w:pPr>
            <w:r>
              <w:fldChar w:fldCharType="begin"/>
            </w:r>
            <w:r>
              <w:instrText>TC "2" \f C \l "1"</w:instrText>
            </w:r>
            <w:r>
              <w:fldChar w:fldCharType="end"/>
            </w:r>
          </w:p>
          <w:p w14:paraId="720FBB39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УКУПНИ РАСХОДИ И ИЗДАЦИ ЗА НАБАВКУ НЕФИНАНСИЈСКЕ И ФИНАНСИЈСКЕ ИМОВИНЕ (ЗБИР 1+2+3)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E7137" w14:textId="77777777" w:rsidR="00CF39F6" w:rsidRDefault="00CF39F6" w:rsidP="00ED3FFB">
            <w:pPr>
              <w:spacing w:line="1" w:lineRule="auto"/>
            </w:pP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9A4064" w14:textId="77777777" w:rsidR="00CF39F6" w:rsidRDefault="00CF39F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58.188.101,00</w:t>
            </w:r>
          </w:p>
        </w:tc>
      </w:tr>
      <w:tr w:rsidR="00CF39F6" w14:paraId="7AB97997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F0B785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BD4E52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7273F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D670F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277.539,00</w:t>
            </w:r>
          </w:p>
        </w:tc>
      </w:tr>
      <w:tr w:rsidR="00CF39F6" w14:paraId="27B58075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7A9456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97218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BAEE2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4FAD3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0.418.758,00</w:t>
            </w:r>
          </w:p>
        </w:tc>
      </w:tr>
      <w:tr w:rsidR="00CF39F6" w14:paraId="03C4F6DA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0DE20A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A59C29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ришће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об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64948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A3E64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72.000.277,00</w:t>
            </w:r>
          </w:p>
        </w:tc>
      </w:tr>
      <w:tr w:rsidR="00CF39F6" w14:paraId="1B63C884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3EC3A4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E43822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л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амата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4A23C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4A6DD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800.000,00</w:t>
            </w:r>
          </w:p>
        </w:tc>
      </w:tr>
      <w:tr w:rsidR="00CF39F6" w14:paraId="226A1FC8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01E68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4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6B6D4D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убвенције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4CDD9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DCDF2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.104.330,00</w:t>
            </w:r>
          </w:p>
        </w:tc>
      </w:tr>
      <w:tr w:rsidR="00CF39F6" w14:paraId="64BC6D88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52071C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793A3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оцијал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шти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17C59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03B82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944.174,00</w:t>
            </w:r>
          </w:p>
        </w:tc>
      </w:tr>
      <w:tr w:rsidR="00CF39F6" w14:paraId="737597B8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C2F19E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BC13DC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color w:val="000000"/>
                <w:sz w:val="16"/>
                <w:szCs w:val="16"/>
              </w:rPr>
              <w:t>,  у</w:t>
            </w:r>
            <w:proofErr w:type="gram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ем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- </w:t>
            </w:r>
            <w:proofErr w:type="spellStart"/>
            <w:r>
              <w:rPr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зерви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52DA7A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+49+464+465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686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.470.000,00</w:t>
            </w:r>
          </w:p>
        </w:tc>
      </w:tr>
      <w:tr w:rsidR="00CF39F6" w14:paraId="3CFFB90C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4A746B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60E90A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ансфери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D8F90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D56E9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2.540.000,00</w:t>
            </w:r>
          </w:p>
        </w:tc>
      </w:tr>
      <w:tr w:rsidR="00CF39F6" w14:paraId="49706E1B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6ACB50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06A09E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Из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бав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финансиј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е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4C9E1A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59F09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7.910.562,00</w:t>
            </w:r>
          </w:p>
        </w:tc>
      </w:tr>
      <w:tr w:rsidR="00CF39F6" w14:paraId="1223B9AF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3CEF0D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ABBF7B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Из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бав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ј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(</w:t>
            </w:r>
            <w:proofErr w:type="spellStart"/>
            <w:r>
              <w:rPr>
                <w:color w:val="000000"/>
                <w:sz w:val="16"/>
                <w:szCs w:val="16"/>
              </w:rPr>
              <w:t>ос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6211)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DDB1F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2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013A3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26981AAD" w14:textId="77777777" w:rsidTr="00ED3FFB">
        <w:tc>
          <w:tcPr>
            <w:tcW w:w="833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736A7" w14:textId="77777777" w:rsidR="00CF39F6" w:rsidRDefault="00CF39F6" w:rsidP="00ED3FFB">
            <w:pPr>
              <w:rPr>
                <w:vanish/>
              </w:rPr>
            </w:pPr>
            <w:r>
              <w:fldChar w:fldCharType="begin"/>
            </w:r>
            <w:r>
              <w:instrText>TC "3" \f C \l "1"</w:instrText>
            </w:r>
            <w:r>
              <w:fldChar w:fldCharType="end"/>
            </w:r>
          </w:p>
          <w:p w14:paraId="67189AD4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РИМАЊА ОД ПРОДАЈЕ ФИНАНСИЈСКЕ ИМОВИНЕ И ЗАДУЖИВАЊА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8A217" w14:textId="77777777" w:rsidR="00CF39F6" w:rsidRDefault="00CF39F6" w:rsidP="00ED3FFB">
            <w:pPr>
              <w:spacing w:line="1" w:lineRule="auto"/>
            </w:pP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6F157D" w14:textId="77777777" w:rsidR="00CF39F6" w:rsidRDefault="00CF39F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000.000,00</w:t>
            </w:r>
          </w:p>
        </w:tc>
      </w:tr>
      <w:tr w:rsidR="00CF39F6" w14:paraId="6C9D00C2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443684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EC2D5C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нов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т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реди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ј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е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95003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2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36C12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17BF3C24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32FB86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E836FE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Задуживање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929D0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9E8E2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.000,00</w:t>
            </w:r>
          </w:p>
        </w:tc>
      </w:tr>
      <w:tr w:rsidR="00CF39F6" w14:paraId="6B0FEEA7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2F4BE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1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23E854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Задужи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редитора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94A70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D94A9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.000,00</w:t>
            </w:r>
          </w:p>
        </w:tc>
      </w:tr>
      <w:tr w:rsidR="00CF39F6" w14:paraId="6666FBAF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436E68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1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EF81CA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Задужи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ра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редитора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5325C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2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DE40C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143CB996" w14:textId="77777777" w:rsidTr="00ED3FFB">
        <w:tc>
          <w:tcPr>
            <w:tcW w:w="833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26508" w14:textId="77777777" w:rsidR="00CF39F6" w:rsidRDefault="00CF39F6" w:rsidP="00ED3FFB">
            <w:pPr>
              <w:rPr>
                <w:vanish/>
              </w:rPr>
            </w:pPr>
            <w:r>
              <w:fldChar w:fldCharType="begin"/>
            </w:r>
            <w:r>
              <w:instrText>TC "4" \f C \l "1"</w:instrText>
            </w:r>
            <w:r>
              <w:fldChar w:fldCharType="end"/>
            </w:r>
          </w:p>
          <w:p w14:paraId="7D7AB26D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ТПЛАТА ДУГА И НАБАВКА ФИНАНСИЈСКЕ ИМОВИНЕ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C0D96" w14:textId="77777777" w:rsidR="00CF39F6" w:rsidRDefault="00CF39F6" w:rsidP="00ED3FFB">
            <w:pPr>
              <w:spacing w:line="1" w:lineRule="auto"/>
            </w:pP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2156D" w14:textId="77777777" w:rsidR="00CF39F6" w:rsidRDefault="00CF39F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.000.000,00</w:t>
            </w:r>
          </w:p>
        </w:tc>
      </w:tr>
      <w:tr w:rsidR="00CF39F6" w14:paraId="1D08561A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A871CD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22BC28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л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уга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993FF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36F2A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.000,00</w:t>
            </w:r>
          </w:p>
        </w:tc>
      </w:tr>
      <w:tr w:rsidR="00CF39F6" w14:paraId="0A187CCC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DBDE1D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4E0FF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л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уг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редиторима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983DAC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2E1A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.000,00</w:t>
            </w:r>
          </w:p>
        </w:tc>
      </w:tr>
      <w:tr w:rsidR="00CF39F6" w14:paraId="6A46CAC9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785495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51B3FD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л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уг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ра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редиторима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72E54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2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D28BB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4EADEE17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DE8305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3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553646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л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уг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аранцијама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10050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3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9CCE9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1704AD2E" w14:textId="77777777" w:rsidTr="00ED3FFB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93B888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1AFA86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Набавка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ј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е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09943C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21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88B7E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760069D4" w14:textId="77777777" w:rsidTr="00ED3FFB">
        <w:tc>
          <w:tcPr>
            <w:tcW w:w="833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48C63" w14:textId="77777777" w:rsidR="00CF39F6" w:rsidRDefault="00CF39F6" w:rsidP="00ED3FFB">
            <w:pPr>
              <w:rPr>
                <w:vanish/>
              </w:rPr>
            </w:pPr>
            <w:r>
              <w:fldChar w:fldCharType="begin"/>
            </w:r>
            <w:r>
              <w:instrText>TC "5" \f C \l "1"</w:instrText>
            </w:r>
            <w:r>
              <w:fldChar w:fldCharType="end"/>
            </w:r>
          </w:p>
          <w:p w14:paraId="773A8129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НЕРАСПОРЕЂЕНИ ВИШАК ПРИХОДА ИЗ РАНИЈИХ ГОДИНА (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gramStart"/>
            <w:r>
              <w:rPr>
                <w:b/>
                <w:bCs/>
                <w:color w:val="000000"/>
                <w:sz w:val="16"/>
                <w:szCs w:val="16"/>
              </w:rPr>
              <w:t xml:space="preserve">3, 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</w:t>
            </w:r>
            <w:proofErr w:type="spellEnd"/>
            <w:proofErr w:type="gram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13)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A01E0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A6AB24" w14:textId="77777777" w:rsidR="00CF39F6" w:rsidRDefault="00CF39F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530.442,00</w:t>
            </w:r>
          </w:p>
        </w:tc>
      </w:tr>
      <w:bookmarkStart w:id="2" w:name="_Toc6"/>
      <w:bookmarkEnd w:id="2"/>
      <w:tr w:rsidR="00CF39F6" w14:paraId="5C3559E4" w14:textId="77777777" w:rsidTr="00ED3FFB">
        <w:tc>
          <w:tcPr>
            <w:tcW w:w="833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E8DD7C" w14:textId="77777777" w:rsidR="00CF39F6" w:rsidRDefault="00CF39F6" w:rsidP="00ED3FFB">
            <w:pPr>
              <w:rPr>
                <w:vanish/>
              </w:rPr>
            </w:pPr>
            <w:r>
              <w:fldChar w:fldCharType="begin"/>
            </w:r>
            <w:r>
              <w:instrText>TC "6" \f C \l "1"</w:instrText>
            </w:r>
            <w:r>
              <w:fldChar w:fldCharType="end"/>
            </w:r>
          </w:p>
          <w:p w14:paraId="68858E13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НЕУТРОШЕНА СРЕДСТВА ОД ПРИВАТИЗАЦИЈЕ ИЗ ПРЕТХОДНИХ ГОДИНА (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gramStart"/>
            <w:r>
              <w:rPr>
                <w:b/>
                <w:bCs/>
                <w:color w:val="000000"/>
                <w:sz w:val="16"/>
                <w:szCs w:val="16"/>
              </w:rPr>
              <w:t xml:space="preserve">3, 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</w:t>
            </w:r>
            <w:proofErr w:type="spellEnd"/>
            <w:proofErr w:type="gram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14)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8594C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6B61D" w14:textId="77777777" w:rsidR="00CF39F6" w:rsidRDefault="00CF39F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</w:tbl>
    <w:p w14:paraId="0761B917" w14:textId="77777777" w:rsidR="00DD05E1" w:rsidRPr="00944188" w:rsidRDefault="00DD05E1">
      <w:pPr>
        <w:rPr>
          <w:color w:val="000000"/>
          <w:lang w:val="sr-Cyrl-RS"/>
        </w:rPr>
      </w:pPr>
    </w:p>
    <w:p w14:paraId="4B066073" w14:textId="77777777" w:rsidR="00DD05E1" w:rsidRPr="00944188" w:rsidRDefault="00DD05E1">
      <w:pPr>
        <w:rPr>
          <w:lang w:val="sr-Cyrl-RS"/>
        </w:rPr>
        <w:sectPr w:rsidR="00DD05E1" w:rsidRPr="00944188" w:rsidSect="006358E9">
          <w:footerReference w:type="default" r:id="rId14"/>
          <w:pgSz w:w="11905" w:h="16837"/>
          <w:pgMar w:top="360" w:right="360" w:bottom="360" w:left="360" w:header="360" w:footer="360" w:gutter="0"/>
          <w:cols w:space="720"/>
        </w:sectPr>
      </w:pPr>
    </w:p>
    <w:p w14:paraId="4EAF055A" w14:textId="77777777" w:rsidR="00DD05E1" w:rsidRPr="00944188" w:rsidRDefault="00DD05E1">
      <w:pPr>
        <w:rPr>
          <w:vanish/>
          <w:lang w:val="sr-Cyrl-RS"/>
        </w:rPr>
      </w:pPr>
      <w:bookmarkStart w:id="3" w:name="__bookmark_10"/>
      <w:bookmarkEnd w:id="3"/>
    </w:p>
    <w:p w14:paraId="799AEE3C" w14:textId="77777777" w:rsidR="00DD05E1" w:rsidRPr="00944188" w:rsidRDefault="00DD05E1">
      <w:pPr>
        <w:rPr>
          <w:color w:val="000000"/>
          <w:lang w:val="sr-Cyrl-RS"/>
        </w:rPr>
      </w:pPr>
      <w:bookmarkStart w:id="4" w:name="__bookmark_13"/>
      <w:bookmarkStart w:id="5" w:name="__bookmark_15"/>
      <w:bookmarkStart w:id="6" w:name="__bookmark_16"/>
      <w:bookmarkStart w:id="7" w:name="__bookmark_17"/>
      <w:bookmarkStart w:id="8" w:name="__bookmark_19"/>
      <w:bookmarkStart w:id="9" w:name="__bookmark_20"/>
      <w:bookmarkEnd w:id="4"/>
      <w:bookmarkEnd w:id="5"/>
      <w:bookmarkEnd w:id="6"/>
      <w:bookmarkEnd w:id="7"/>
      <w:bookmarkEnd w:id="8"/>
      <w:bookmarkEnd w:id="9"/>
    </w:p>
    <w:p w14:paraId="2B96B4BA" w14:textId="77777777" w:rsidR="003647E1" w:rsidRPr="00944188" w:rsidRDefault="003647E1" w:rsidP="003647E1">
      <w:pPr>
        <w:pStyle w:val="Clan"/>
        <w:rPr>
          <w:lang w:val="sr-Cyrl-RS"/>
        </w:rPr>
      </w:pPr>
      <w:r w:rsidRPr="00944188">
        <w:rPr>
          <w:lang w:val="sr-Cyrl-RS"/>
        </w:rPr>
        <w:t xml:space="preserve">Члан 2. </w:t>
      </w:r>
    </w:p>
    <w:p w14:paraId="4FA020DB" w14:textId="7E673387" w:rsidR="003647E1" w:rsidRPr="00944188" w:rsidRDefault="003647E1" w:rsidP="003647E1">
      <w:pPr>
        <w:rPr>
          <w:lang w:val="sr-Cyrl-RS"/>
        </w:rPr>
      </w:pPr>
      <w:r w:rsidRPr="00944188">
        <w:rPr>
          <w:lang w:val="sr-Cyrl-RS"/>
        </w:rPr>
        <w:t xml:space="preserve">Расходи и издаци из члана 1. ове одлуке користе се за следеће програме:   </w:t>
      </w:r>
    </w:p>
    <w:p w14:paraId="5830BAAD" w14:textId="06C0E6B0" w:rsidR="003647E1" w:rsidRPr="00944188" w:rsidRDefault="003647E1" w:rsidP="003647E1">
      <w:pPr>
        <w:pStyle w:val="Heading2"/>
        <w:rPr>
          <w:lang w:val="sr-Cyrl-RS"/>
        </w:rPr>
      </w:pPr>
      <w:r w:rsidRPr="00944188">
        <w:rPr>
          <w:lang w:val="sr-Cyrl-RS"/>
        </w:rPr>
        <w:t>ПЛАН РАСХОДА ПО ПРОГРАМИМА</w:t>
      </w:r>
    </w:p>
    <w:p w14:paraId="19403034" w14:textId="080DF699" w:rsidR="003647E1" w:rsidRPr="00944188" w:rsidRDefault="003647E1" w:rsidP="003647E1">
      <w:pPr>
        <w:jc w:val="center"/>
        <w:rPr>
          <w:b/>
          <w:bCs/>
          <w:color w:val="000000"/>
          <w:lang w:val="sr-Cyrl-RS"/>
        </w:rPr>
      </w:pPr>
      <w:r w:rsidRPr="00944188">
        <w:rPr>
          <w:b/>
          <w:bCs/>
          <w:color w:val="000000"/>
          <w:lang w:val="sr-Cyrl-RS"/>
        </w:rPr>
        <w:t>За период: 01.01.</w:t>
      </w:r>
      <w:r w:rsidR="00944188" w:rsidRPr="00944188">
        <w:rPr>
          <w:b/>
          <w:bCs/>
          <w:color w:val="000000"/>
          <w:lang w:val="sr-Cyrl-RS"/>
        </w:rPr>
        <w:t>2024</w:t>
      </w:r>
      <w:r w:rsidRPr="00944188">
        <w:rPr>
          <w:b/>
          <w:bCs/>
          <w:color w:val="000000"/>
          <w:lang w:val="sr-Cyrl-RS"/>
        </w:rPr>
        <w:t>-31.12.</w:t>
      </w:r>
      <w:r w:rsidR="00944188" w:rsidRPr="00944188">
        <w:rPr>
          <w:b/>
          <w:bCs/>
          <w:color w:val="000000"/>
          <w:lang w:val="sr-Cyrl-RS"/>
        </w:rPr>
        <w:t>2024</w:t>
      </w:r>
    </w:p>
    <w:p w14:paraId="315EB485" w14:textId="77777777" w:rsidR="003647E1" w:rsidRPr="00944188" w:rsidRDefault="003647E1" w:rsidP="003647E1">
      <w:pPr>
        <w:rPr>
          <w:lang w:val="sr-Cyrl-RS"/>
        </w:rPr>
      </w:pPr>
    </w:p>
    <w:tbl>
      <w:tblPr>
        <w:tblW w:w="11250" w:type="dxa"/>
        <w:tblInd w:w="-8" w:type="dxa"/>
        <w:tblLayout w:type="fixed"/>
        <w:tblLook w:val="01E0" w:firstRow="1" w:lastRow="1" w:firstColumn="1" w:lastColumn="1" w:noHBand="0" w:noVBand="0"/>
      </w:tblPr>
      <w:tblGrid>
        <w:gridCol w:w="450"/>
        <w:gridCol w:w="8935"/>
        <w:gridCol w:w="1865"/>
      </w:tblGrid>
      <w:tr w:rsidR="00CF39F6" w14:paraId="6B6F72D4" w14:textId="77777777" w:rsidTr="00D7374F">
        <w:trPr>
          <w:tblHeader/>
        </w:trPr>
        <w:tc>
          <w:tcPr>
            <w:tcW w:w="93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6C7420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зив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а</w:t>
            </w:r>
            <w:proofErr w:type="spellEnd"/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AFB2EA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нос</w:t>
            </w:r>
            <w:proofErr w:type="spellEnd"/>
          </w:p>
        </w:tc>
      </w:tr>
      <w:tr w:rsidR="00CF39F6" w14:paraId="59B23155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951538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5BD5E4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ТАНОВАЊЕ, УРБАНИЗАМ И ПРОСТОРНО ПЛАНИРАЊЕ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296FC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521.600,00</w:t>
            </w:r>
          </w:p>
        </w:tc>
      </w:tr>
      <w:tr w:rsidR="00CF39F6" w14:paraId="767FF0AE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1B7661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991B50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КОМУНАЛНЕ ДЕЛАТНОСТИ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B9AF1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6.170.000,00</w:t>
            </w:r>
          </w:p>
        </w:tc>
      </w:tr>
      <w:tr w:rsidR="00CF39F6" w14:paraId="1A34555B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413ACC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797A0D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ЛОКАЛНИ ЕКОНОМСКИ РАЗВОЈ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4C2BA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535.940,00</w:t>
            </w:r>
          </w:p>
        </w:tc>
      </w:tr>
      <w:tr w:rsidR="00CF39F6" w14:paraId="030DBD19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B3ECD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6527E5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РАЗВОЈ ТУРИЗМА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B86BD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.220.000,00</w:t>
            </w:r>
          </w:p>
        </w:tc>
      </w:tr>
      <w:tr w:rsidR="00CF39F6" w14:paraId="1A93AF4C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1C1F14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E1288B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ОЉОПРИВРЕДА И РУРАЛНИ РАЗВОЈ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DD4B0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.790.000,00</w:t>
            </w:r>
          </w:p>
        </w:tc>
      </w:tr>
      <w:tr w:rsidR="00CF39F6" w14:paraId="2D63642C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B8BE18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615D23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АШТИТА ЖИВОТНЕ СРЕДИНЕ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3EC6F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258.388,00</w:t>
            </w:r>
          </w:p>
        </w:tc>
      </w:tr>
      <w:tr w:rsidR="00CF39F6" w14:paraId="7F286C9B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06B291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FD428F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РГАНИЗАЦИЈА САОБРАЋАЈА И САОБРАЋАЈНА ИНФРАСТРУКТУРА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EF58A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.310.241,00</w:t>
            </w:r>
          </w:p>
        </w:tc>
      </w:tr>
      <w:tr w:rsidR="00CF39F6" w14:paraId="74DABF41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DB7F21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A8E28B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РЕДШКОЛСКО ВАСПИТАЊЕ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07A1E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5.120.067,00</w:t>
            </w:r>
          </w:p>
        </w:tc>
      </w:tr>
      <w:tr w:rsidR="00CF39F6" w14:paraId="4C37819E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E8247E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CC9D44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СНОВНО ОБРАЗОВАЊЕ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B9E29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.970.000,00</w:t>
            </w:r>
          </w:p>
        </w:tc>
      </w:tr>
      <w:tr w:rsidR="00CF39F6" w14:paraId="4C9B76EF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746969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FCA0E8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РЕДЊЕ ОБРАЗОВАЊЕ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B5D43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300.000,00</w:t>
            </w:r>
          </w:p>
        </w:tc>
      </w:tr>
      <w:tr w:rsidR="00CF39F6" w14:paraId="22669AD9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2E7BB4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4C69CE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А И ДЕЧЈА ЗАШТИТА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83CD4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.538.480,00</w:t>
            </w:r>
          </w:p>
        </w:tc>
      </w:tr>
      <w:tr w:rsidR="00CF39F6" w14:paraId="47D0E457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4F3519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B4D7BF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ДРАВСТВЕНА ЗАШТИТА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C5A82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500.000,00</w:t>
            </w:r>
          </w:p>
        </w:tc>
      </w:tr>
      <w:tr w:rsidR="00CF39F6" w14:paraId="4ECE4BD0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D4C755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FC6AC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РАЗВОЈ КУЛТУРЕ И ИНФОРМИСАЊА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A5703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.500.000,00</w:t>
            </w:r>
          </w:p>
        </w:tc>
      </w:tr>
      <w:tr w:rsidR="00CF39F6" w14:paraId="62FA9B74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3F4AFE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2CE9B6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РАЗВОЈ СПОРТА И ОМЛАДИНЕ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0EB32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8.859.999,00</w:t>
            </w:r>
          </w:p>
        </w:tc>
      </w:tr>
      <w:tr w:rsidR="00CF39F6" w14:paraId="5C200416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2AA042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52EC20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Е УСЛУГЕ ЛОКАЛНЕ САМОУПРАВЕ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3973E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8.268.467,00</w:t>
            </w:r>
          </w:p>
        </w:tc>
      </w:tr>
      <w:tr w:rsidR="00CF39F6" w14:paraId="7334DF27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49AF69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DB2CCE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ОЛИТИЧКИ СИСТЕМ ЛОКАЛНЕ САМОУПРАВЕ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52B6A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2.730.745,00</w:t>
            </w:r>
          </w:p>
        </w:tc>
      </w:tr>
      <w:tr w:rsidR="00CF39F6" w14:paraId="4CDB7A9F" w14:textId="77777777" w:rsidTr="00D7374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61E2DD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491054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ЕНЕРГЕТСКА ЕФИКАСНОСТ И ОБНОВЉИВИ ИЗВОРИ ЕНЕРГИЈЕ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042A6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94.174,00</w:t>
            </w:r>
          </w:p>
        </w:tc>
      </w:tr>
      <w:tr w:rsidR="00CF39F6" w14:paraId="5E7AF6E0" w14:textId="77777777" w:rsidTr="00D7374F">
        <w:tc>
          <w:tcPr>
            <w:tcW w:w="93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C115D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БК</w:t>
            </w:r>
          </w:p>
        </w:tc>
        <w:tc>
          <w:tcPr>
            <w:tcW w:w="1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2C9F7" w14:textId="77777777" w:rsidR="00CF39F6" w:rsidRDefault="00CF39F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93.188.101,00</w:t>
            </w:r>
          </w:p>
        </w:tc>
      </w:tr>
    </w:tbl>
    <w:p w14:paraId="568BBD83" w14:textId="77777777" w:rsidR="00D963DE" w:rsidRPr="00944188" w:rsidRDefault="00D963DE" w:rsidP="003647E1">
      <w:pPr>
        <w:rPr>
          <w:lang w:val="sr-Cyrl-RS"/>
        </w:rPr>
        <w:sectPr w:rsidR="00D963DE" w:rsidRPr="00944188" w:rsidSect="006358E9">
          <w:headerReference w:type="default" r:id="rId15"/>
          <w:footerReference w:type="default" r:id="rId16"/>
          <w:pgSz w:w="11905" w:h="16837"/>
          <w:pgMar w:top="360" w:right="360" w:bottom="360" w:left="360" w:header="360" w:footer="360" w:gutter="0"/>
          <w:cols w:space="720"/>
        </w:sectPr>
      </w:pPr>
    </w:p>
    <w:p w14:paraId="4D1950DE" w14:textId="77777777" w:rsidR="003647E1" w:rsidRPr="00944188" w:rsidRDefault="003647E1" w:rsidP="003647E1">
      <w:pPr>
        <w:rPr>
          <w:lang w:val="sr-Cyrl-RS"/>
        </w:rPr>
      </w:pPr>
    </w:p>
    <w:p w14:paraId="764543BF" w14:textId="77777777" w:rsidR="00D963DE" w:rsidRPr="00944188" w:rsidRDefault="00D963DE" w:rsidP="00D963DE">
      <w:pPr>
        <w:pStyle w:val="Clan"/>
        <w:rPr>
          <w:lang w:val="sr-Cyrl-RS"/>
        </w:rPr>
      </w:pPr>
      <w:bookmarkStart w:id="10" w:name="__bookmark_9"/>
      <w:bookmarkEnd w:id="10"/>
      <w:r w:rsidRPr="00944188">
        <w:rPr>
          <w:lang w:val="sr-Cyrl-RS"/>
        </w:rPr>
        <w:t xml:space="preserve">Члан 3. </w:t>
      </w:r>
    </w:p>
    <w:p w14:paraId="5A44DA57" w14:textId="77777777" w:rsidR="00D963DE" w:rsidRPr="00944188" w:rsidRDefault="00D963DE" w:rsidP="00D963DE">
      <w:pPr>
        <w:rPr>
          <w:lang w:val="sr-Cyrl-RS"/>
        </w:rPr>
      </w:pPr>
      <w:r w:rsidRPr="00944188">
        <w:rPr>
          <w:lang w:val="sr-Cyrl-RS"/>
        </w:rPr>
        <w:t>Расходи и издаци из члана 1. ове одлуке користе се за следеће пројекте</w:t>
      </w:r>
    </w:p>
    <w:tbl>
      <w:tblPr>
        <w:tblW w:w="11185" w:type="dxa"/>
        <w:tblLayout w:type="fixed"/>
        <w:tblLook w:val="01E0" w:firstRow="1" w:lastRow="1" w:firstColumn="1" w:lastColumn="1" w:noHBand="0" w:noVBand="0"/>
      </w:tblPr>
      <w:tblGrid>
        <w:gridCol w:w="1200"/>
        <w:gridCol w:w="8185"/>
        <w:gridCol w:w="1800"/>
      </w:tblGrid>
      <w:tr w:rsidR="00CF39F6" w14:paraId="7B80B856" w14:textId="77777777" w:rsidTr="00ED3FFB">
        <w:trPr>
          <w:trHeight w:val="276"/>
          <w:tblHeader/>
        </w:trPr>
        <w:tc>
          <w:tcPr>
            <w:tcW w:w="11185" w:type="dxa"/>
            <w:gridSpan w:val="3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DBBA24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ПЛАН РАСХОДА ПО ПРОЈЕКТИМА</w:t>
            </w:r>
          </w:p>
        </w:tc>
      </w:tr>
      <w:tr w:rsidR="00CF39F6" w14:paraId="3B56D9A8" w14:textId="77777777" w:rsidTr="00ED3FFB">
        <w:trPr>
          <w:trHeight w:val="230"/>
          <w:tblHeader/>
        </w:trPr>
        <w:tc>
          <w:tcPr>
            <w:tcW w:w="11185" w:type="dxa"/>
            <w:gridSpan w:val="3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1185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1185"/>
            </w:tblGrid>
            <w:tr w:rsidR="00CF39F6" w14:paraId="5ED8E56C" w14:textId="77777777" w:rsidTr="00ED3FFB">
              <w:trPr>
                <w:jc w:val="center"/>
              </w:trPr>
              <w:tc>
                <w:tcPr>
                  <w:tcW w:w="11185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42CC377" w14:textId="77777777" w:rsidR="00CF39F6" w:rsidRDefault="00CF39F6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</w:rPr>
                    <w:t>период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>: 01.01.2024-31.12.2024</w:t>
                  </w:r>
                </w:p>
                <w:p w14:paraId="14536867" w14:textId="77777777" w:rsidR="00CF39F6" w:rsidRDefault="00CF39F6" w:rsidP="00ED3FFB"/>
              </w:tc>
            </w:tr>
          </w:tbl>
          <w:p w14:paraId="41E64E4E" w14:textId="77777777" w:rsidR="00CF39F6" w:rsidRDefault="00CF39F6" w:rsidP="00ED3FFB">
            <w:pPr>
              <w:spacing w:line="1" w:lineRule="auto"/>
            </w:pPr>
          </w:p>
        </w:tc>
      </w:tr>
      <w:tr w:rsidR="00CF39F6" w14:paraId="19EA3D56" w14:textId="77777777" w:rsidTr="00ED3FFB">
        <w:trPr>
          <w:trHeight w:hRule="exact" w:val="300"/>
          <w:tblHeader/>
        </w:trPr>
        <w:tc>
          <w:tcPr>
            <w:tcW w:w="12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8DB46" w14:textId="77777777" w:rsidR="00CF39F6" w:rsidRDefault="00CF39F6" w:rsidP="00ED3FFB">
            <w:pPr>
              <w:spacing w:line="1" w:lineRule="auto"/>
              <w:jc w:val="center"/>
            </w:pPr>
          </w:p>
        </w:tc>
        <w:tc>
          <w:tcPr>
            <w:tcW w:w="81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0CCB8" w14:textId="77777777" w:rsidR="00CF39F6" w:rsidRDefault="00CF39F6" w:rsidP="00ED3FFB">
            <w:pPr>
              <w:spacing w:line="1" w:lineRule="auto"/>
              <w:jc w:val="center"/>
            </w:pPr>
          </w:p>
        </w:tc>
        <w:tc>
          <w:tcPr>
            <w:tcW w:w="18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2A82D7" w14:textId="77777777" w:rsidR="00CF39F6" w:rsidRDefault="00CF39F6" w:rsidP="00ED3FFB">
            <w:pPr>
              <w:spacing w:line="1" w:lineRule="auto"/>
              <w:jc w:val="center"/>
            </w:pPr>
          </w:p>
        </w:tc>
      </w:tr>
      <w:tr w:rsidR="00CF39F6" w14:paraId="506AAFC9" w14:textId="77777777" w:rsidTr="00ED3FFB">
        <w:trPr>
          <w:tblHeader/>
        </w:trPr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FCDCE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зив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т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72F35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но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инарима</w:t>
            </w:r>
            <w:proofErr w:type="spellEnd"/>
          </w:p>
        </w:tc>
      </w:tr>
      <w:bookmarkStart w:id="11" w:name="_Toc0701_ОРГАНИЗАЦИЈА_САОБРАЋАЈА_И_САОБР"/>
      <w:bookmarkEnd w:id="11"/>
      <w:tr w:rsidR="00CF39F6" w14:paraId="1D54B4C3" w14:textId="77777777" w:rsidTr="00ED3FFB">
        <w:trPr>
          <w:trHeight w:val="184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6A051" w14:textId="77777777" w:rsidR="00CF39F6" w:rsidRDefault="00CF39F6" w:rsidP="00ED3FFB">
            <w:pPr>
              <w:rPr>
                <w:vanish/>
              </w:rPr>
            </w:pPr>
            <w:r>
              <w:fldChar w:fldCharType="begin"/>
            </w:r>
            <w:r>
              <w:instrText>TC "0701 ОРГАНИЗАЦИЈА САОБРАЋАЈА И САОБРАЋАЈНА ИНФРАСТРУКТУРА" \f C \l "1"</w:instrText>
            </w:r>
            <w:r>
              <w:fldChar w:fldCharType="end"/>
            </w:r>
          </w:p>
          <w:p w14:paraId="55A10549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0701   ОРГАНИЗАЦИЈА САОБРАЋАЈА И САОБРАЋАЈНА ИНФРАСТРУКТУРА</w:t>
            </w:r>
          </w:p>
        </w:tc>
      </w:tr>
      <w:tr w:rsidR="00CF39F6" w14:paraId="1D665AE6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75E4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701-5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7AD0C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хабилит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тоа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ериториј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6592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68.410,00</w:t>
            </w:r>
          </w:p>
        </w:tc>
      </w:tr>
      <w:tr w:rsidR="00CF39F6" w14:paraId="2D5666C0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9F27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701-5003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76897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Набавка и </w:t>
            </w:r>
            <w:proofErr w:type="spellStart"/>
            <w:r>
              <w:rPr>
                <w:color w:val="000000"/>
                <w:sz w:val="16"/>
                <w:szCs w:val="16"/>
              </w:rPr>
              <w:t>уград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езбедност-виде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дзор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44CE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000.000,00</w:t>
            </w:r>
          </w:p>
        </w:tc>
      </w:tr>
      <w:tr w:rsidR="00CF39F6" w14:paraId="6DE7F711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095C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701-5004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E34A8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конструк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окал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Берковцу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6CA3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45.085,00</w:t>
            </w:r>
          </w:p>
        </w:tc>
      </w:tr>
      <w:tr w:rsidR="00CF39F6" w14:paraId="5FCDDAD1" w14:textId="77777777" w:rsidTr="00ED3FFB"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E40A2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:   0701   ОРГАНИЗАЦИЈА САОБРАЋАЈА И САОБРАЋАЈНА ИНФРАСТРУКТУР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271A1" w14:textId="77777777" w:rsidR="00CF39F6" w:rsidRDefault="00CF39F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.913.495,00</w:t>
            </w:r>
          </w:p>
        </w:tc>
      </w:tr>
      <w:tr w:rsidR="00CF39F6" w14:paraId="664B9EC5" w14:textId="77777777" w:rsidTr="00ED3FFB">
        <w:trPr>
          <w:trHeight w:hRule="exact" w:val="225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08001" w14:textId="77777777" w:rsidR="00CF39F6" w:rsidRDefault="00CF39F6" w:rsidP="00ED3FFB">
            <w:pPr>
              <w:spacing w:line="1" w:lineRule="auto"/>
            </w:pPr>
          </w:p>
        </w:tc>
      </w:tr>
      <w:bookmarkStart w:id="12" w:name="_Toc0902_СОЦИЈАЛНА_И_ДЕЧЈА_ЗАШТИТА"/>
      <w:bookmarkEnd w:id="12"/>
      <w:tr w:rsidR="00CF39F6" w14:paraId="1C919963" w14:textId="77777777" w:rsidTr="00ED3FFB">
        <w:trPr>
          <w:trHeight w:val="184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6E7DE" w14:textId="77777777" w:rsidR="00CF39F6" w:rsidRDefault="00CF39F6" w:rsidP="00ED3FFB">
            <w:pPr>
              <w:rPr>
                <w:vanish/>
              </w:rPr>
            </w:pPr>
            <w:r>
              <w:fldChar w:fldCharType="begin"/>
            </w:r>
            <w:r>
              <w:instrText>TC "0902 СОЦИЈАЛНА И ДЕЧЈА ЗАШТИТА" \f C \l "1"</w:instrText>
            </w:r>
            <w:r>
              <w:fldChar w:fldCharType="end"/>
            </w:r>
          </w:p>
          <w:p w14:paraId="4FCA3CF6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0902   СОЦИЈАЛНА И ДЕЧЈА ЗАШТИТА</w:t>
            </w:r>
          </w:p>
        </w:tc>
      </w:tr>
      <w:tr w:rsidR="00CF39F6" w14:paraId="2203C531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633A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902-4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82220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нлајн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фор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одитељ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и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1EFA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8.480,00</w:t>
            </w:r>
          </w:p>
        </w:tc>
      </w:tr>
      <w:tr w:rsidR="00CF39F6" w14:paraId="6019B4E9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0B56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902-4002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B1623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круг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о-Дијал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одитеље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D3CF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</w:tr>
      <w:tr w:rsidR="00CF39F6" w14:paraId="10F681AD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E4A5A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902-7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73443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уж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у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асл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таријим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CD8C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840.000,00</w:t>
            </w:r>
          </w:p>
        </w:tc>
      </w:tr>
      <w:tr w:rsidR="00CF39F6" w14:paraId="283514D2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982B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902-7002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8A183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ш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амб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треб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бегл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ро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уповин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ео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ућ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кућницом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9022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50.000,00</w:t>
            </w:r>
          </w:p>
        </w:tc>
      </w:tr>
      <w:tr w:rsidR="00CF39F6" w14:paraId="37D8C079" w14:textId="77777777" w:rsidTr="00ED3FFB"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C9708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:   0902   СОЦИЈАЛНА И ДЕЧЈА ЗАШТИТ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AC01C" w14:textId="77777777" w:rsidR="00CF39F6" w:rsidRDefault="00CF39F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058.480,00</w:t>
            </w:r>
          </w:p>
        </w:tc>
      </w:tr>
      <w:tr w:rsidR="00CF39F6" w14:paraId="2C8C3F12" w14:textId="77777777" w:rsidTr="00ED3FFB">
        <w:trPr>
          <w:trHeight w:hRule="exact" w:val="225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CB4AE" w14:textId="77777777" w:rsidR="00CF39F6" w:rsidRDefault="00CF39F6" w:rsidP="00ED3FFB">
            <w:pPr>
              <w:spacing w:line="1" w:lineRule="auto"/>
            </w:pPr>
          </w:p>
        </w:tc>
      </w:tr>
      <w:bookmarkStart w:id="13" w:name="_Toc1101_СТАНОВАЊЕ,_УРБАНИЗАМ_И_ПРОСТОРН"/>
      <w:bookmarkEnd w:id="13"/>
      <w:tr w:rsidR="00CF39F6" w14:paraId="2668C831" w14:textId="77777777" w:rsidTr="00ED3FFB">
        <w:trPr>
          <w:trHeight w:val="184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C506F" w14:textId="77777777" w:rsidR="00CF39F6" w:rsidRDefault="00CF39F6" w:rsidP="00ED3FFB">
            <w:pPr>
              <w:rPr>
                <w:vanish/>
              </w:rPr>
            </w:pPr>
            <w:r>
              <w:fldChar w:fldCharType="begin"/>
            </w:r>
            <w:r>
              <w:instrText>TC "1101 СТАНОВАЊЕ, УРБАНИЗАМ И ПРОСТОРНО ПЛАНИРАЊЕ" \f C \l "1"</w:instrText>
            </w:r>
            <w:r>
              <w:fldChar w:fldCharType="end"/>
            </w:r>
          </w:p>
          <w:p w14:paraId="3F868352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1101   СТАНОВАЊЕ, УРБАНИЗАМ И ПРОСТОРНО ПЛАНИРАЊЕ</w:t>
            </w:r>
          </w:p>
        </w:tc>
      </w:tr>
      <w:tr w:rsidR="00CF39F6" w14:paraId="0B43B8EE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4CCC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1-5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FD07F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конструк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централ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ар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ређење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кол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вршин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E5D7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754.000,00</w:t>
            </w:r>
          </w:p>
        </w:tc>
      </w:tr>
      <w:tr w:rsidR="00CF39F6" w14:paraId="7DB46EB1" w14:textId="77777777" w:rsidTr="00ED3FFB"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A461F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:   1101   СТАНОВАЊЕ, УРБАНИЗАМ И ПРОСТОРНО ПЛАНИРАЊ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0EDED" w14:textId="77777777" w:rsidR="00CF39F6" w:rsidRDefault="00CF39F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754.000,00</w:t>
            </w:r>
          </w:p>
        </w:tc>
      </w:tr>
      <w:tr w:rsidR="00CF39F6" w14:paraId="4F239F56" w14:textId="77777777" w:rsidTr="00ED3FFB">
        <w:trPr>
          <w:trHeight w:hRule="exact" w:val="225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77517" w14:textId="77777777" w:rsidR="00CF39F6" w:rsidRDefault="00CF39F6" w:rsidP="00ED3FFB">
            <w:pPr>
              <w:spacing w:line="1" w:lineRule="auto"/>
            </w:pPr>
          </w:p>
        </w:tc>
      </w:tr>
      <w:bookmarkStart w:id="14" w:name="_Toc1201_РАЗВОЈ_КУЛТУРЕ_И_ИНФОРМИСАЊА"/>
      <w:bookmarkEnd w:id="14"/>
      <w:tr w:rsidR="00CF39F6" w14:paraId="6FF5917B" w14:textId="77777777" w:rsidTr="00ED3FFB">
        <w:trPr>
          <w:trHeight w:val="184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497FC" w14:textId="77777777" w:rsidR="00CF39F6" w:rsidRDefault="00CF39F6" w:rsidP="00ED3FFB">
            <w:pPr>
              <w:rPr>
                <w:vanish/>
              </w:rPr>
            </w:pPr>
            <w:r>
              <w:fldChar w:fldCharType="begin"/>
            </w:r>
            <w:r>
              <w:instrText>TC "1201 РАЗВОЈ КУЛТУРЕ И ИНФОРМИСАЊА" \f C \l "1"</w:instrText>
            </w:r>
            <w:r>
              <w:fldChar w:fldCharType="end"/>
            </w:r>
          </w:p>
          <w:p w14:paraId="59676E0B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1201   РАЗВОЈ КУЛТУРЕ И ИНФОРМИСАЊА</w:t>
            </w:r>
          </w:p>
        </w:tc>
      </w:tr>
      <w:tr w:rsidR="00CF39F6" w14:paraId="7BFF7575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B14B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1-4003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5B1A2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азнич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есец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C337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</w:tr>
      <w:tr w:rsidR="00CF39F6" w14:paraId="500303B4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A0BC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1-4004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3B2E1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а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ла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кић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241C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</w:tr>
      <w:tr w:rsidR="00CF39F6" w14:paraId="3B4D7E41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1ED0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1-4005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E0652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Важ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атум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аленда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ок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моуправе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5522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</w:tr>
      <w:tr w:rsidR="00CF39F6" w14:paraId="2F949767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1668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1-4006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6CD2B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еч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дељ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01.-10. </w:t>
            </w:r>
            <w:proofErr w:type="spellStart"/>
            <w:r>
              <w:rPr>
                <w:color w:val="000000"/>
                <w:sz w:val="16"/>
                <w:szCs w:val="16"/>
              </w:rPr>
              <w:t>октобар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99DB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</w:tr>
      <w:tr w:rsidR="00CF39F6" w14:paraId="4FFF3F7D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1120C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1-4007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E4913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Лико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лониј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63B5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</w:tr>
      <w:tr w:rsidR="00CF39F6" w14:paraId="543DA369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371C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1-4008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1CC0B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круж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мот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цитато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- </w:t>
            </w:r>
            <w:proofErr w:type="spellStart"/>
            <w:r>
              <w:rPr>
                <w:color w:val="000000"/>
                <w:sz w:val="16"/>
                <w:szCs w:val="16"/>
              </w:rPr>
              <w:t>Песнич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ро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ог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DA48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</w:tr>
      <w:tr w:rsidR="00CF39F6" w14:paraId="0F00B359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2E13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1-4010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6CE4C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ултур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то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5393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</w:tr>
      <w:tr w:rsidR="00CF39F6" w14:paraId="373E78E7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D11E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1-401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5D06F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иони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твор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ц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A02E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</w:tr>
      <w:tr w:rsidR="00CF39F6" w14:paraId="67D153BC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1065A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1-4012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D9758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узич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варалаштв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- </w:t>
            </w:r>
            <w:proofErr w:type="spellStart"/>
            <w:r>
              <w:rPr>
                <w:color w:val="000000"/>
                <w:sz w:val="16"/>
                <w:szCs w:val="16"/>
              </w:rPr>
              <w:t>Жар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лановић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3CD2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</w:tr>
      <w:tr w:rsidR="00CF39F6" w14:paraId="20663635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650F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1-4013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C6B92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т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руп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оне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78C1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</w:tr>
      <w:tr w:rsidR="00CF39F6" w14:paraId="54A48F85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A5FA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1-5004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45FB0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апт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оград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јек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ућ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лубар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итке-фа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3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7AA7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.000,00</w:t>
            </w:r>
          </w:p>
        </w:tc>
      </w:tr>
      <w:tr w:rsidR="00CF39F6" w14:paraId="782C3820" w14:textId="77777777" w:rsidTr="00ED3FFB"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2C2CC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:   1201   РАЗВОЈ КУЛТУРЕ И ИНФОРМИСАЊ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7F202" w14:textId="77777777" w:rsidR="00CF39F6" w:rsidRDefault="00CF39F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3.100.000,00</w:t>
            </w:r>
          </w:p>
        </w:tc>
      </w:tr>
      <w:tr w:rsidR="00CF39F6" w14:paraId="5B14E1F0" w14:textId="77777777" w:rsidTr="00ED3FFB">
        <w:trPr>
          <w:trHeight w:hRule="exact" w:val="225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21823" w14:textId="77777777" w:rsidR="00CF39F6" w:rsidRDefault="00CF39F6" w:rsidP="00ED3FFB">
            <w:pPr>
              <w:spacing w:line="1" w:lineRule="auto"/>
            </w:pPr>
          </w:p>
        </w:tc>
      </w:tr>
      <w:bookmarkStart w:id="15" w:name="_Toc1301_РАЗВОЈ_СПОРТА_И_ОМЛАДИНЕ"/>
      <w:bookmarkEnd w:id="15"/>
      <w:tr w:rsidR="00CF39F6" w14:paraId="6AB6ED6A" w14:textId="77777777" w:rsidTr="00ED3FFB">
        <w:trPr>
          <w:trHeight w:val="184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C8B41" w14:textId="77777777" w:rsidR="00CF39F6" w:rsidRDefault="00CF39F6" w:rsidP="00ED3FFB">
            <w:pPr>
              <w:rPr>
                <w:vanish/>
              </w:rPr>
            </w:pPr>
            <w:r>
              <w:fldChar w:fldCharType="begin"/>
            </w:r>
            <w:r>
              <w:instrText>TC "1301 РАЗВОЈ СПОРТА И ОМЛАДИНЕ" \f C \l "1"</w:instrText>
            </w:r>
            <w:r>
              <w:fldChar w:fldCharType="end"/>
            </w:r>
          </w:p>
          <w:p w14:paraId="06E71901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1301   РАЗВОЈ СПОРТА И ОМЛАДИНЕ</w:t>
            </w:r>
          </w:p>
        </w:tc>
      </w:tr>
      <w:tr w:rsidR="00CF39F6" w14:paraId="4A35D137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EE23D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1-4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9F2C2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proofErr w:type="gram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 </w:t>
            </w:r>
            <w:proofErr w:type="spellStart"/>
            <w:r>
              <w:rPr>
                <w:color w:val="000000"/>
                <w:sz w:val="16"/>
                <w:szCs w:val="16"/>
              </w:rPr>
              <w:t>ауто</w:t>
            </w:r>
            <w:proofErr w:type="spellEnd"/>
            <w:proofErr w:type="gram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миче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дручј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2024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2E9F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</w:tr>
      <w:tr w:rsidR="00CF39F6" w14:paraId="2776537C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7FED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1-4002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7C850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ђународ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ициклистич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6"/>
                <w:szCs w:val="16"/>
              </w:rPr>
              <w:t>тр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 </w:t>
            </w:r>
            <w:proofErr w:type="spellStart"/>
            <w:r>
              <w:rPr>
                <w:color w:val="000000"/>
                <w:sz w:val="16"/>
                <w:szCs w:val="16"/>
              </w:rPr>
              <w:t>Кроз</w:t>
            </w:r>
            <w:proofErr w:type="spellEnd"/>
            <w:proofErr w:type="gram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бију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C488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</w:tr>
      <w:tr w:rsidR="00CF39F6" w14:paraId="60EB5145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D7A17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1-4003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1871D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лизали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и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95DA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000.000,00</w:t>
            </w:r>
          </w:p>
        </w:tc>
      </w:tr>
      <w:tr w:rsidR="00CF39F6" w14:paraId="4417A303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9B057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1-5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EBF24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конструк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ортск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цент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и-трибине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7912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.059.999,00</w:t>
            </w:r>
          </w:p>
        </w:tc>
      </w:tr>
      <w:tr w:rsidR="00CF39F6" w14:paraId="489899E6" w14:textId="77777777" w:rsidTr="00ED3FFB"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585E0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:   1301   РАЗВОЈ СПОРТА И ОМЛАДИН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DCFC5" w14:textId="77777777" w:rsidR="00CF39F6" w:rsidRDefault="00CF39F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7.509.999,00</w:t>
            </w:r>
          </w:p>
        </w:tc>
      </w:tr>
      <w:tr w:rsidR="00CF39F6" w14:paraId="50D28577" w14:textId="77777777" w:rsidTr="00ED3FFB">
        <w:trPr>
          <w:trHeight w:hRule="exact" w:val="225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4E499" w14:textId="77777777" w:rsidR="00CF39F6" w:rsidRDefault="00CF39F6" w:rsidP="00ED3FFB">
            <w:pPr>
              <w:spacing w:line="1" w:lineRule="auto"/>
            </w:pPr>
          </w:p>
        </w:tc>
      </w:tr>
      <w:bookmarkStart w:id="16" w:name="_Toc1501_ЛОКАЛНИ_ЕКОНОМСКИ_РАЗВОЈ"/>
      <w:bookmarkEnd w:id="16"/>
      <w:tr w:rsidR="00CF39F6" w14:paraId="5762D94C" w14:textId="77777777" w:rsidTr="00ED3FFB">
        <w:trPr>
          <w:trHeight w:val="184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715CD" w14:textId="77777777" w:rsidR="00CF39F6" w:rsidRDefault="00CF39F6" w:rsidP="00ED3FFB">
            <w:pPr>
              <w:rPr>
                <w:vanish/>
              </w:rPr>
            </w:pPr>
            <w:r>
              <w:fldChar w:fldCharType="begin"/>
            </w:r>
            <w:r>
              <w:instrText>TC "1501 ЛОКАЛНИ ЕКОНОМСКИ РАЗВОЈ" \f C \l "1"</w:instrText>
            </w:r>
            <w:r>
              <w:fldChar w:fldCharType="end"/>
            </w:r>
          </w:p>
          <w:p w14:paraId="22EC1EB5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1501   ЛОКАЛНИ ЕКОНОМСКИ РАЗВОЈ</w:t>
            </w:r>
          </w:p>
        </w:tc>
      </w:tr>
      <w:tr w:rsidR="00CF39F6" w14:paraId="123C56CD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726C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1-5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69468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лаг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повољн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круже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и-Реконструк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ан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вориш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рловац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глав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вод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цевово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К.О. </w:t>
            </w:r>
            <w:proofErr w:type="spellStart"/>
            <w:r>
              <w:rPr>
                <w:color w:val="000000"/>
                <w:sz w:val="16"/>
                <w:szCs w:val="16"/>
              </w:rPr>
              <w:t>Осечениц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8088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.535.940,00</w:t>
            </w:r>
          </w:p>
        </w:tc>
      </w:tr>
      <w:tr w:rsidR="00CF39F6" w14:paraId="753E3BFF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AA09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1-5002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F511D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Истраж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шот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уристичк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плекс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7AF5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</w:tr>
      <w:tr w:rsidR="00CF39F6" w14:paraId="5865FD7C" w14:textId="77777777" w:rsidTr="00ED3FFB"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0A9F5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:   1501   ЛОКАЛНИ ЕКОНОМСКИ РАЗВОЈ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513D1" w14:textId="77777777" w:rsidR="00CF39F6" w:rsidRDefault="00CF39F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1.535.940,00</w:t>
            </w:r>
          </w:p>
        </w:tc>
      </w:tr>
      <w:tr w:rsidR="00CF39F6" w14:paraId="17F283D2" w14:textId="77777777" w:rsidTr="00ED3FFB">
        <w:trPr>
          <w:trHeight w:hRule="exact" w:val="225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A5F9A" w14:textId="77777777" w:rsidR="00CF39F6" w:rsidRDefault="00CF39F6" w:rsidP="00ED3FFB">
            <w:pPr>
              <w:spacing w:line="1" w:lineRule="auto"/>
            </w:pPr>
          </w:p>
        </w:tc>
      </w:tr>
      <w:bookmarkStart w:id="17" w:name="_Toc1502_РАЗВОЈ_ТУРИЗМА"/>
      <w:bookmarkEnd w:id="17"/>
      <w:tr w:rsidR="00CF39F6" w14:paraId="5D690B07" w14:textId="77777777" w:rsidTr="00ED3FFB">
        <w:trPr>
          <w:trHeight w:val="184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7BFD8" w14:textId="77777777" w:rsidR="00CF39F6" w:rsidRDefault="00CF39F6" w:rsidP="00ED3FFB">
            <w:pPr>
              <w:rPr>
                <w:vanish/>
              </w:rPr>
            </w:pPr>
            <w:r>
              <w:fldChar w:fldCharType="begin"/>
            </w:r>
            <w:r>
              <w:instrText>TC "1502 РАЗВОЈ ТУРИЗМА" \f C \l "1"</w:instrText>
            </w:r>
            <w:r>
              <w:fldChar w:fldCharType="end"/>
            </w:r>
          </w:p>
          <w:p w14:paraId="1D478FEC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1502   РАЗВОЈ ТУРИЗМА</w:t>
            </w:r>
          </w:p>
        </w:tc>
      </w:tr>
      <w:tr w:rsidR="00CF39F6" w14:paraId="30AF075D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8F18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2-4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65D53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нифест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ујачк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7031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</w:tr>
      <w:tr w:rsidR="00CF39F6" w14:paraId="726FA9FC" w14:textId="77777777" w:rsidTr="00ED3FFB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A4B7C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2-7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E9F94" w14:textId="77777777" w:rsidR="00CF39F6" w:rsidRDefault="00CF39F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ултур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сторијс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нифест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шиће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ани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CA7D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120.000,00</w:t>
            </w:r>
          </w:p>
        </w:tc>
      </w:tr>
      <w:tr w:rsidR="00CF39F6" w14:paraId="2F0698E6" w14:textId="77777777" w:rsidTr="00ED3FFB"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9224E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:   1502   РАЗВОЈ ТУРИЗМ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5EA9E" w14:textId="77777777" w:rsidR="00CF39F6" w:rsidRDefault="00CF39F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.620.000,00</w:t>
            </w:r>
          </w:p>
        </w:tc>
      </w:tr>
      <w:tr w:rsidR="00CF39F6" w14:paraId="3247C9EB" w14:textId="77777777" w:rsidTr="00ED3FFB">
        <w:trPr>
          <w:trHeight w:hRule="exact" w:val="225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47FCE" w14:textId="77777777" w:rsidR="00CF39F6" w:rsidRDefault="00CF39F6" w:rsidP="00ED3FFB">
            <w:pPr>
              <w:spacing w:line="1" w:lineRule="auto"/>
            </w:pPr>
          </w:p>
        </w:tc>
      </w:tr>
      <w:tr w:rsidR="00CF39F6" w14:paraId="13246DED" w14:textId="77777777" w:rsidTr="00ED3FFB">
        <w:tc>
          <w:tcPr>
            <w:tcW w:w="93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A0C2C" w14:textId="77777777" w:rsidR="00CF39F6" w:rsidRDefault="00CF39F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за БК   0   БУЏЕТ ОПШТИНЕ МИОНИЦ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1B89F" w14:textId="77777777" w:rsidR="00CF39F6" w:rsidRDefault="00CF39F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42.491.914,00</w:t>
            </w:r>
          </w:p>
        </w:tc>
      </w:tr>
    </w:tbl>
    <w:p w14:paraId="20C50443" w14:textId="77777777" w:rsidR="003647E1" w:rsidRPr="00944188" w:rsidRDefault="003647E1">
      <w:pPr>
        <w:rPr>
          <w:b/>
          <w:color w:val="000000"/>
          <w:lang w:val="sr-Cyrl-RS"/>
        </w:rPr>
      </w:pPr>
      <w:r w:rsidRPr="00944188">
        <w:rPr>
          <w:b/>
          <w:color w:val="000000"/>
          <w:lang w:val="sr-Cyrl-RS"/>
        </w:rPr>
        <w:br w:type="page"/>
      </w:r>
    </w:p>
    <w:p w14:paraId="670F33BC" w14:textId="4E474F96" w:rsidR="003647E1" w:rsidRPr="00944188" w:rsidRDefault="003647E1" w:rsidP="003647E1">
      <w:pPr>
        <w:pStyle w:val="Clan"/>
        <w:rPr>
          <w:lang w:val="sr-Cyrl-RS"/>
        </w:rPr>
      </w:pPr>
      <w:r w:rsidRPr="00944188">
        <w:rPr>
          <w:lang w:val="sr-Cyrl-RS"/>
        </w:rPr>
        <w:lastRenderedPageBreak/>
        <w:t>Члан 4.</w:t>
      </w:r>
    </w:p>
    <w:p w14:paraId="4D409B26" w14:textId="77777777" w:rsidR="003647E1" w:rsidRPr="00944188" w:rsidRDefault="003647E1" w:rsidP="003647E1">
      <w:pPr>
        <w:rPr>
          <w:vanish/>
          <w:lang w:val="sr-Cyrl-RS"/>
        </w:rPr>
      </w:pPr>
    </w:p>
    <w:tbl>
      <w:tblPr>
        <w:tblW w:w="111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190"/>
      </w:tblGrid>
      <w:tr w:rsidR="003647E1" w:rsidRPr="00944188" w14:paraId="7D4131E8" w14:textId="77777777" w:rsidTr="003647E1">
        <w:tc>
          <w:tcPr>
            <w:tcW w:w="11193" w:type="dxa"/>
          </w:tcPr>
          <w:p w14:paraId="428CD134" w14:textId="0399EF20" w:rsidR="003647E1" w:rsidRPr="00185632" w:rsidRDefault="003647E1">
            <w:pPr>
              <w:spacing w:before="100" w:beforeAutospacing="1" w:after="100" w:afterAutospacing="1"/>
              <w:rPr>
                <w:color w:val="000000"/>
                <w:lang w:val="sr-Cyrl-RS" w:eastAsia="en-US"/>
              </w:rPr>
            </w:pPr>
            <w:bookmarkStart w:id="18" w:name="__bookmark_21"/>
            <w:bookmarkEnd w:id="18"/>
            <w:r w:rsidRPr="00CF39F6">
              <w:rPr>
                <w:highlight w:val="yellow"/>
                <w:lang w:val="sr-Cyrl-RS"/>
              </w:rPr>
              <w:t xml:space="preserve">Потребна средства за финансирање буџетског дефицита из члана 1. ове Одлуке у износу од </w:t>
            </w:r>
            <w:r w:rsidR="001D4F99">
              <w:rPr>
                <w:color w:val="000000"/>
                <w:sz w:val="16"/>
                <w:szCs w:val="16"/>
              </w:rPr>
              <w:t xml:space="preserve"> 60.262.952,00</w:t>
            </w:r>
            <w:r w:rsidRPr="00CF39F6">
              <w:rPr>
                <w:highlight w:val="yellow"/>
                <w:lang w:val="sr-Cyrl-RS"/>
              </w:rPr>
              <w:t xml:space="preserve"> динара, обезбедиће се из </w:t>
            </w:r>
            <w:r w:rsidR="007C4458" w:rsidRPr="00CF39F6">
              <w:rPr>
                <w:highlight w:val="yellow"/>
                <w:lang w:val="sr-Cyrl-RS"/>
              </w:rPr>
              <w:t xml:space="preserve">неутрошених средстава из претходних </w:t>
            </w:r>
            <w:r w:rsidRPr="00CF39F6">
              <w:rPr>
                <w:highlight w:val="yellow"/>
                <w:lang w:val="sr-Cyrl-RS"/>
              </w:rPr>
              <w:t xml:space="preserve">година </w:t>
            </w:r>
            <w:r w:rsidR="00185632">
              <w:rPr>
                <w:highlight w:val="yellow"/>
                <w:lang w:val="sr-Latn-RS"/>
              </w:rPr>
              <w:t xml:space="preserve"> </w:t>
            </w:r>
            <w:r w:rsidR="00185632">
              <w:rPr>
                <w:highlight w:val="yellow"/>
                <w:lang w:val="sr-Cyrl-RS"/>
              </w:rPr>
              <w:t>и примања од задуживања.</w:t>
            </w:r>
          </w:p>
          <w:p w14:paraId="2F428DE9" w14:textId="3F9B9246" w:rsidR="003647E1" w:rsidRPr="00944188" w:rsidRDefault="003647E1" w:rsidP="003647E1">
            <w:pPr>
              <w:pStyle w:val="Clan"/>
              <w:rPr>
                <w:lang w:val="sr-Cyrl-RS"/>
              </w:rPr>
            </w:pPr>
            <w:r w:rsidRPr="00944188">
              <w:rPr>
                <w:lang w:val="sr-Cyrl-RS"/>
              </w:rPr>
              <w:t>Члан 5.</w:t>
            </w:r>
          </w:p>
          <w:p w14:paraId="274AEB34" w14:textId="30B49EF4" w:rsidR="003647E1" w:rsidRPr="00944188" w:rsidRDefault="003647E1">
            <w:pPr>
              <w:spacing w:before="100" w:beforeAutospacing="1" w:after="100" w:afterAutospacing="1"/>
              <w:rPr>
                <w:color w:val="000000"/>
                <w:lang w:val="sr-Cyrl-RS"/>
              </w:rPr>
            </w:pPr>
            <w:r w:rsidRPr="00944188">
              <w:rPr>
                <w:color w:val="000000"/>
                <w:lang w:val="sr-Cyrl-RS"/>
              </w:rPr>
              <w:t>Издаци за капиталне пројекте, планирани за буџетску 202</w:t>
            </w:r>
            <w:r w:rsidR="007C4458">
              <w:rPr>
                <w:color w:val="000000"/>
                <w:lang w:val="sr-Cyrl-RS"/>
              </w:rPr>
              <w:t>4</w:t>
            </w:r>
            <w:r w:rsidRPr="00944188">
              <w:rPr>
                <w:color w:val="000000"/>
                <w:lang w:val="sr-Cyrl-RS"/>
              </w:rPr>
              <w:t>. годину и наредне две године, исказани су у табели:</w:t>
            </w:r>
          </w:p>
          <w:p w14:paraId="002DEF47" w14:textId="77777777" w:rsidR="003647E1" w:rsidRPr="00944188" w:rsidRDefault="003647E1">
            <w:pPr>
              <w:spacing w:line="0" w:lineRule="auto"/>
              <w:rPr>
                <w:lang w:val="sr-Cyrl-RS"/>
              </w:rPr>
            </w:pPr>
          </w:p>
        </w:tc>
      </w:tr>
      <w:tr w:rsidR="00185632" w:rsidRPr="00944188" w14:paraId="6E5E2915" w14:textId="77777777" w:rsidTr="003647E1">
        <w:tc>
          <w:tcPr>
            <w:tcW w:w="11193" w:type="dxa"/>
          </w:tcPr>
          <w:p w14:paraId="69EAC395" w14:textId="77777777" w:rsidR="00185632" w:rsidRPr="00CF39F6" w:rsidRDefault="00185632">
            <w:pPr>
              <w:spacing w:before="100" w:beforeAutospacing="1" w:after="100" w:afterAutospacing="1"/>
              <w:rPr>
                <w:highlight w:val="yellow"/>
                <w:lang w:val="sr-Cyrl-RS"/>
              </w:rPr>
            </w:pPr>
          </w:p>
        </w:tc>
      </w:tr>
    </w:tbl>
    <w:p w14:paraId="24BFAE3F" w14:textId="77777777" w:rsidR="00DD05E1" w:rsidRPr="00944188" w:rsidRDefault="00DD05E1">
      <w:pPr>
        <w:rPr>
          <w:vanish/>
          <w:lang w:val="sr-Cyrl-RS"/>
        </w:rPr>
      </w:pPr>
    </w:p>
    <w:tbl>
      <w:tblPr>
        <w:tblW w:w="11185" w:type="dxa"/>
        <w:tblLayout w:type="fixed"/>
        <w:tblLook w:val="01E0" w:firstRow="1" w:lastRow="1" w:firstColumn="1" w:lastColumn="1" w:noHBand="0" w:noVBand="0"/>
      </w:tblPr>
      <w:tblGrid>
        <w:gridCol w:w="900"/>
        <w:gridCol w:w="600"/>
        <w:gridCol w:w="5185"/>
        <w:gridCol w:w="1500"/>
        <w:gridCol w:w="1500"/>
        <w:gridCol w:w="1500"/>
      </w:tblGrid>
      <w:tr w:rsidR="00CF39F6" w14:paraId="5B2313C6" w14:textId="77777777" w:rsidTr="00ED3FFB"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8E12E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кон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иф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3872A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рој</w:t>
            </w:r>
            <w:proofErr w:type="spellEnd"/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52E01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28461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24.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D3091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25.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CEE6A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26.</w:t>
            </w:r>
          </w:p>
        </w:tc>
      </w:tr>
      <w:tr w:rsidR="00CF39F6" w14:paraId="06CE54BB" w14:textId="77777777" w:rsidTr="00ED3FFB"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BA86C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D1065C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EDECB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9DD9C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B7955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E8BE0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</w:tr>
      <w:tr w:rsidR="00CF39F6" w14:paraId="2135ECD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95430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394D1E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504F1D" w14:textId="77777777" w:rsidR="00CF39F6" w:rsidRDefault="00CF39F6" w:rsidP="00ED3FFB">
            <w:r>
              <w:rPr>
                <w:b/>
                <w:bCs/>
                <w:color w:val="000000"/>
                <w:sz w:val="16"/>
                <w:szCs w:val="16"/>
              </w:rPr>
              <w:t>А. КАПИТАЛНИ ПРОЈЕКТИ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F7F5D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9FC92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F5652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B63AED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CC0159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5C75DF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1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22AAE0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Рехабилит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тоа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ериториј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023C6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68.41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D4EE6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CA9FD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64E75FC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37219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1022CD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13EBDD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4C4B8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F9AC5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5577F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CD5ECE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52E9A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D99B21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21326D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987FF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716CF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6DF17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87F8B3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EE1F0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282EF8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9ED67B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768.41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97063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D694D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19F2A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1523E5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0CE24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5165BA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889A8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85B9E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391AB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C2FC3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6FDA91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2F701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EB26CC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3C4C3C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Неутроше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ансфе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ласти</w:t>
            </w:r>
            <w:proofErr w:type="spellEnd"/>
            <w:r>
              <w:rPr>
                <w:color w:val="000000"/>
                <w:sz w:val="16"/>
                <w:szCs w:val="16"/>
              </w:rPr>
              <w:t>: 41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45516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5060F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A5A6D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2A018DE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4DD42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D046AB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33BC94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768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D644E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1ECC5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918E0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2BA2711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AD08EC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3BF5D7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2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53041C" w14:textId="77777777" w:rsidR="00CF39F6" w:rsidRDefault="00CF39F6" w:rsidP="00ED3FFB">
            <w:r>
              <w:rPr>
                <w:color w:val="000000"/>
                <w:sz w:val="16"/>
                <w:szCs w:val="16"/>
              </w:rPr>
              <w:t xml:space="preserve">Набавка и </w:t>
            </w:r>
            <w:proofErr w:type="spellStart"/>
            <w:r>
              <w:rPr>
                <w:color w:val="000000"/>
                <w:sz w:val="16"/>
                <w:szCs w:val="16"/>
              </w:rPr>
              <w:t>уград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езбедност-виде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дзор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D1793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23308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09A24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4284BB1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D8E17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4E3380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1A81D9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F4658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E8DF0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C05B8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10EB30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0A21CA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BF4AAE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A0B84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CA1EB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08F85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2B314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25ABF1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F6265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2AFD61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47372C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7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1C710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28A51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51EF6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011E8E9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6128A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604B1B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2E217F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C80B6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6A81C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027A6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0275B2E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13A8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3E462D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16ED20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7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93AC5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487C2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CF0EC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FCFA0D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5CB82E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12B760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3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118F41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Реконструк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окал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Берковц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B17EF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45.085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61899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89CA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4010FE7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5A4BF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2055B5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84F5F1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DBFBB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53605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A29A9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0B22B45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FF589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5D977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A490CF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54224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B4BA4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5B8C5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DA7F8E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6CB72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BA6B2A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E25F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4.145.085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F34A4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76301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1F73B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6A10CF4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043DDD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C604A7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AD4B71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4008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5D42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A9899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53F8DA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BE98D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6B8024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1FCE94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4.145.085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44D40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86658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F2089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A97CFA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2AE80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137D7A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4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C1889D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Реконструк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централ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ар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ређење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кол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врш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A2B9F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754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C504C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55548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6F3EDEA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050339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5949DF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73B146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64AC4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324EE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09BA5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DA34B0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F0329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D18BD1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EDBD45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82F31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B43F9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F7C73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3103B42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81F32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5B08EC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721E12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4.754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F89EA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EB98A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4B2D2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4E23AD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BE4A1D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2E0D2F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BC84F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45B6B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808E0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D4CDA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2FA520B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F8F6F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26607A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501BDC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Неутроше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ансфе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ласти</w:t>
            </w:r>
            <w:proofErr w:type="spellEnd"/>
            <w:r>
              <w:rPr>
                <w:color w:val="000000"/>
                <w:sz w:val="16"/>
                <w:szCs w:val="16"/>
              </w:rPr>
              <w:t>: 4.614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49A43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2D649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77C3F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6CFE260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E5B5DE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7F033A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ABB264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14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E79CD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79B1E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AB198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6ADE26C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5D54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D3CCA7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5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5EDDA3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Адапт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оград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јек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ућ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лубар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итке-фа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3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698E2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805DF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2A69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3FC57F3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8383E7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681174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2757F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12414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5E5CB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16B25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664EBC9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AF1EC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3B928D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720D28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6F7A8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BC02A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BDAAC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0FF47BD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A69EC9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26775D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BDE575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38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18759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643BF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5DFE5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947FAA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3F042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8E1B7C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C15869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69915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FA286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ECB0D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8A1CA5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677909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9B3A17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106CCD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дуживања</w:t>
            </w:r>
            <w:proofErr w:type="spellEnd"/>
            <w:r>
              <w:rPr>
                <w:color w:val="000000"/>
                <w:sz w:val="16"/>
                <w:szCs w:val="16"/>
              </w:rPr>
              <w:t>: 38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2AFC9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2A14E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7019F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55E43B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DD284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E109F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6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B0506C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Реконструк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ортск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цент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09FC9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.059.999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2C70B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ED157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3F82B6F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596FB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FB951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15193D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76179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7310C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57B33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B0884B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B2233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FD8BB0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E493D6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085BB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B3A00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0EDB8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68BE2B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D81C9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CD00F4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AA6A6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11.059.999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C0E27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D8C8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C617C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B79E75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869A1E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D35DD7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4055B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0E3E7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7F1CD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834EF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140A49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AC237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D92435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4EE3E3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2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9651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F8E7E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E423D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6125BE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F5E2AE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061A28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264E92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Нераспоређе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ишак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ниј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>: 9.059.999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A0E8F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153E5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0572D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EAEE3B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5D35B7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E2842C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7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F56BE4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лаг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повољн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круже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и-Реконструк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ан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вориш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рловац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глав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вод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цевово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К.О. </w:t>
            </w:r>
            <w:proofErr w:type="spellStart"/>
            <w:r>
              <w:rPr>
                <w:color w:val="000000"/>
                <w:sz w:val="16"/>
                <w:szCs w:val="16"/>
              </w:rPr>
              <w:t>Осечени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38F6D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46.361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62C7C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96510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1AD0CB0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63A8F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560DBB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7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599E65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лаг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повољн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круже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и-Реконструк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ан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вориш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рловац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глав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вод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цевово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К.О. </w:t>
            </w:r>
            <w:proofErr w:type="spellStart"/>
            <w:r>
              <w:rPr>
                <w:color w:val="000000"/>
                <w:sz w:val="16"/>
                <w:szCs w:val="16"/>
              </w:rPr>
              <w:t>Осечени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1E4BE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2.271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52B42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566A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33CDCCC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09664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A61F2B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7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0678E1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лаг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повољн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круже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и-Реконструк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ан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вориш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рловац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глав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вод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цевово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К.О. </w:t>
            </w:r>
            <w:proofErr w:type="spellStart"/>
            <w:r>
              <w:rPr>
                <w:color w:val="000000"/>
                <w:sz w:val="16"/>
                <w:szCs w:val="16"/>
              </w:rPr>
              <w:t>Осечени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583BC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3.308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FA650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01F98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7182286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353B3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2CA54A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7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CDBD4E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лаг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повољн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круже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и-Реконструк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ан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вориш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рловац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глав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вод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цевово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К.О. </w:t>
            </w:r>
            <w:proofErr w:type="spellStart"/>
            <w:r>
              <w:rPr>
                <w:color w:val="000000"/>
                <w:sz w:val="16"/>
                <w:szCs w:val="16"/>
              </w:rPr>
              <w:t>Осечени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E446B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2.448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7A554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25E9A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23E1BDE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54C4B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0C983F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7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397FF4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лаг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повољн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круже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и-Реконструк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ан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вориш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рловац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глав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вод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цевово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К.О. </w:t>
            </w:r>
            <w:proofErr w:type="spellStart"/>
            <w:r>
              <w:rPr>
                <w:color w:val="000000"/>
                <w:sz w:val="16"/>
                <w:szCs w:val="16"/>
              </w:rPr>
              <w:t>Осечени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EE900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16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1834F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B481B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502DB94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3EE7AA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4A26B2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BB4E82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BFB4E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8B0C0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5A59A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FB7BC9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29A45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91BB3A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C866F4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22720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7DA37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F561D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652676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C9D9D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B72522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18783F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36.535.94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C9DC2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0ED6A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4C7C8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05BD8EC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55361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08736E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13ED2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13BB8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0D2D1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86998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6DE7730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1BA9A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49714C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8C387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Нераспоређе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ишак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ниј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>: 4.997.94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F0E7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BBA26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52572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6643D90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349BEC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4E988E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3F680A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Дона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еђународ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рганизација</w:t>
            </w:r>
            <w:proofErr w:type="spellEnd"/>
            <w:r>
              <w:rPr>
                <w:color w:val="000000"/>
                <w:sz w:val="16"/>
                <w:szCs w:val="16"/>
              </w:rPr>
              <w:t>: 6.8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87033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92A4E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CC0E0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BA569F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EA706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E737D2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555EA9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Неутроше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н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ниј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>: 24.738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1D5E6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BB433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0DD4B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D2F305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DFC0AA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EF049C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8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90C01F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страж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шот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уристичк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плек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272AD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A47D0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5D9BD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73E9FAD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F234C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D9E756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8CA816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18FF4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07065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8BEC0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251B0AC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48FC7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098271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DE31F3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2EE55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21C91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2C934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2DDCCF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90AB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9C346A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93B9F9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15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525BC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979E5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A30AB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25DA0D3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0C0C9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B20C5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4F658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DB511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C3490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D68C8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4E4A35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396EE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5FE2FD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93ECA9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финансиј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е</w:t>
            </w:r>
            <w:proofErr w:type="spellEnd"/>
            <w:r>
              <w:rPr>
                <w:color w:val="000000"/>
                <w:sz w:val="16"/>
                <w:szCs w:val="16"/>
              </w:rPr>
              <w:t>: 15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EAE6D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A6789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6DBC7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</w:tbl>
    <w:p w14:paraId="3B8900B6" w14:textId="77777777" w:rsidR="00DD05E1" w:rsidRPr="00944188" w:rsidRDefault="00DD05E1">
      <w:pPr>
        <w:rPr>
          <w:color w:val="000000"/>
          <w:lang w:val="sr-Cyrl-RS"/>
        </w:rPr>
      </w:pPr>
    </w:p>
    <w:p w14:paraId="11ED2115" w14:textId="77777777" w:rsidR="00DD05E1" w:rsidRPr="00944188" w:rsidRDefault="00DD05E1">
      <w:pPr>
        <w:rPr>
          <w:lang w:val="sr-Cyrl-RS"/>
        </w:rPr>
        <w:sectPr w:rsidR="00DD05E1" w:rsidRPr="00944188" w:rsidSect="006358E9">
          <w:footerReference w:type="default" r:id="rId17"/>
          <w:pgSz w:w="11905" w:h="16837"/>
          <w:pgMar w:top="360" w:right="360" w:bottom="360" w:left="360" w:header="360" w:footer="360" w:gutter="0"/>
          <w:cols w:space="720"/>
        </w:sectPr>
      </w:pPr>
    </w:p>
    <w:p w14:paraId="511AE9BC" w14:textId="77777777" w:rsidR="00DD05E1" w:rsidRPr="00944188" w:rsidRDefault="00DD05E1">
      <w:pPr>
        <w:rPr>
          <w:vanish/>
          <w:lang w:val="sr-Cyrl-RS"/>
        </w:rPr>
      </w:pPr>
    </w:p>
    <w:tbl>
      <w:tblPr>
        <w:tblW w:w="1118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185"/>
      </w:tblGrid>
      <w:tr w:rsidR="00DD05E1" w:rsidRPr="00944188" w14:paraId="7F539740" w14:textId="77777777">
        <w:tc>
          <w:tcPr>
            <w:tcW w:w="111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85B99A" w14:textId="530007D7" w:rsidR="004D3311" w:rsidRPr="00944188" w:rsidRDefault="00025CEE">
            <w:pPr>
              <w:divId w:val="1836920580"/>
              <w:rPr>
                <w:color w:val="000000"/>
                <w:lang w:val="sr-Cyrl-RS"/>
              </w:rPr>
            </w:pPr>
            <w:bookmarkStart w:id="19" w:name="__bookmark_26"/>
            <w:bookmarkEnd w:id="19"/>
            <w:r w:rsidRPr="00944188">
              <w:rPr>
                <w:color w:val="000000"/>
                <w:lang w:val="sr-Cyrl-RS"/>
              </w:rPr>
              <w:t>Издаци за заједничке пројекте, планирани за буџетску 202</w:t>
            </w:r>
            <w:r w:rsidR="00185632">
              <w:rPr>
                <w:color w:val="000000"/>
                <w:lang w:val="sr-Cyrl-RS"/>
              </w:rPr>
              <w:t>4</w:t>
            </w:r>
            <w:r w:rsidRPr="00944188">
              <w:rPr>
                <w:color w:val="000000"/>
                <w:lang w:val="sr-Cyrl-RS"/>
              </w:rPr>
              <w:t xml:space="preserve"> годину и наредне две године, исказани су у табели:</w:t>
            </w:r>
          </w:p>
          <w:p w14:paraId="752DF66D" w14:textId="77777777" w:rsidR="00DD05E1" w:rsidRPr="00944188" w:rsidRDefault="00DD05E1">
            <w:pPr>
              <w:spacing w:line="1" w:lineRule="auto"/>
              <w:rPr>
                <w:lang w:val="sr-Cyrl-RS"/>
              </w:rPr>
            </w:pPr>
          </w:p>
        </w:tc>
      </w:tr>
    </w:tbl>
    <w:p w14:paraId="44DE6291" w14:textId="77777777" w:rsidR="00DD05E1" w:rsidRPr="00944188" w:rsidRDefault="00DD05E1">
      <w:pPr>
        <w:rPr>
          <w:color w:val="000000"/>
          <w:lang w:val="sr-Cyrl-RS"/>
        </w:rPr>
      </w:pPr>
    </w:p>
    <w:tbl>
      <w:tblPr>
        <w:tblW w:w="11185" w:type="dxa"/>
        <w:tblLayout w:type="fixed"/>
        <w:tblLook w:val="01E0" w:firstRow="1" w:lastRow="1" w:firstColumn="1" w:lastColumn="1" w:noHBand="0" w:noVBand="0"/>
      </w:tblPr>
      <w:tblGrid>
        <w:gridCol w:w="900"/>
        <w:gridCol w:w="600"/>
        <w:gridCol w:w="5185"/>
        <w:gridCol w:w="1500"/>
        <w:gridCol w:w="1500"/>
        <w:gridCol w:w="1500"/>
      </w:tblGrid>
      <w:tr w:rsidR="00CF39F6" w14:paraId="40DBC11A" w14:textId="77777777" w:rsidTr="00ED3FFB"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894A4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bookmarkStart w:id="20" w:name="__bookmark_27"/>
            <w:bookmarkEnd w:id="20"/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кон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иф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B1BC3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рој</w:t>
            </w:r>
            <w:proofErr w:type="spellEnd"/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4ECEA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1CE7C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24.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B4017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25.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6926A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26.</w:t>
            </w:r>
          </w:p>
        </w:tc>
      </w:tr>
      <w:tr w:rsidR="00CF39F6" w14:paraId="6563AF8C" w14:textId="77777777" w:rsidTr="00ED3FFB"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8BDF0E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F90969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EAB52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4288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03A5F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22C2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</w:tr>
      <w:tr w:rsidR="00CF39F6" w14:paraId="53F8E27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528B97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1F1C1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64410C" w14:textId="77777777" w:rsidR="00CF39F6" w:rsidRDefault="00CF39F6" w:rsidP="00ED3FFB">
            <w:r>
              <w:rPr>
                <w:b/>
                <w:bCs/>
                <w:color w:val="000000"/>
                <w:sz w:val="16"/>
                <w:szCs w:val="16"/>
              </w:rPr>
              <w:t>Б. ЗАЈЕДНИЧКИ ПРОЈЕКТИ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202B3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26F69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CE9A0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A7ACD62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144E0A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029D91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1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63858A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уж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у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асл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тариј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06CC0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84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CD508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962E4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188B7DE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26162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2C78B6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1FADD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5CF52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35060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33F00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DBAA6E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69E67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BABA53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8AAEE3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63FEC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32CB2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A75D7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06B4E012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A2D17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4B0711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5AF789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4.84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D70CE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15B98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7A525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387178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04C29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A91F13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19F30B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8DD05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7EE0F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8A310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810226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9E954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D1623D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B2A6C2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Трансфер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ласти</w:t>
            </w:r>
            <w:proofErr w:type="spellEnd"/>
            <w:r>
              <w:rPr>
                <w:color w:val="000000"/>
                <w:sz w:val="16"/>
                <w:szCs w:val="16"/>
              </w:rPr>
              <w:t>: 1.553.579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B4503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5615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23EB8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E2658F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04299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BBBEAC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8EB741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3.286.421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1932A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B9C64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F86AC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037CB5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2F1C4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5C73AF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2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CEDAA3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Реш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амб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треб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бегл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ро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уповин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ео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ућ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кућниц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A685C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6789C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1D404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29C92A6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80C9D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CCBD10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7DD4DE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5C427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6F500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D491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BBF25A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6C9CB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C4F684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31FE3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F2832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9D928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C3E5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7B45B4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155AE7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4D2FE7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337E9F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1.9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8D5B1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CB6E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31C08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13C3212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1F8BC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419C2B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10FFC8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314D3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6AE06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2F076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96BAE5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5997C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21ADAE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1098A6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Неутроше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ансфе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ласти</w:t>
            </w:r>
            <w:proofErr w:type="spellEnd"/>
            <w:r>
              <w:rPr>
                <w:color w:val="000000"/>
                <w:sz w:val="16"/>
                <w:szCs w:val="16"/>
              </w:rPr>
              <w:t>: 1.852.5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BCC0C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3C07D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05752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611CB3C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0AEA6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D08714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DAF38B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Нераспоређе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ишак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ниј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>: 97.5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BDD6D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E7CA8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5251E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6CDB0B9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28CCB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42DEB4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4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665EC9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Култур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сторијс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нифест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шиће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а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4EEBC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02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B747C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A1A2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70E355D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5942A7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5ED88F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4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A6C242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Култур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сторијс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нифест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шиће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а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7755C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818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22EAF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9C011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00E66EC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608AF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F3329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4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1AB684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Култур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сторијс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нифест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шиће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а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D89AE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BC600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BD800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0A3946D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35A6E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500D78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218C3A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0D3DC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07B15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2A48D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E208B2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5F346A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6ABAF3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2BA1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F9FEF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B61D5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8FAE5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2C5FD30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8877C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679769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285EA0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6.12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C304E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9FF78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E78ED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5CA0BD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2F965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A8AAC2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AB8BD8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20E69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3AF1E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5F8DA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DD7138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36397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4645D7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F2463D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Добровољ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ансфер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зич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рав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ица</w:t>
            </w:r>
            <w:proofErr w:type="spellEnd"/>
            <w:r>
              <w:rPr>
                <w:color w:val="000000"/>
                <w:sz w:val="16"/>
                <w:szCs w:val="16"/>
              </w:rPr>
              <w:t>: 8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7D52D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DF391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9F5D9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089DB9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15AE97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D78A55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E2B08C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5.32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BEA9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84575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1750F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</w:tbl>
    <w:p w14:paraId="72B11E9C" w14:textId="77777777" w:rsidR="00DD05E1" w:rsidRPr="00944188" w:rsidRDefault="00DD05E1">
      <w:pPr>
        <w:rPr>
          <w:color w:val="000000"/>
          <w:lang w:val="sr-Cyrl-RS"/>
        </w:rPr>
      </w:pPr>
    </w:p>
    <w:p w14:paraId="0FF0405C" w14:textId="77777777" w:rsidR="00DD05E1" w:rsidRPr="00944188" w:rsidRDefault="00DD05E1">
      <w:pPr>
        <w:rPr>
          <w:lang w:val="sr-Cyrl-RS"/>
        </w:rPr>
        <w:sectPr w:rsidR="00DD05E1" w:rsidRPr="00944188" w:rsidSect="006358E9">
          <w:footerReference w:type="default" r:id="rId18"/>
          <w:pgSz w:w="11905" w:h="16837"/>
          <w:pgMar w:top="360" w:right="360" w:bottom="360" w:left="360" w:header="360" w:footer="360" w:gutter="0"/>
          <w:cols w:space="720"/>
        </w:sectPr>
      </w:pPr>
    </w:p>
    <w:p w14:paraId="0EE1BC4D" w14:textId="77777777" w:rsidR="00DD05E1" w:rsidRPr="00944188" w:rsidRDefault="00DD05E1">
      <w:pPr>
        <w:rPr>
          <w:vanish/>
          <w:lang w:val="sr-Cyrl-RS"/>
        </w:rPr>
      </w:pPr>
    </w:p>
    <w:tbl>
      <w:tblPr>
        <w:tblW w:w="1118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185"/>
      </w:tblGrid>
      <w:tr w:rsidR="00DD05E1" w:rsidRPr="00944188" w14:paraId="5B591A78" w14:textId="77777777">
        <w:tc>
          <w:tcPr>
            <w:tcW w:w="111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19644" w14:textId="2CE0CF8A" w:rsidR="004D3311" w:rsidRPr="00944188" w:rsidRDefault="00025CEE">
            <w:pPr>
              <w:divId w:val="182717333"/>
              <w:rPr>
                <w:color w:val="000000"/>
                <w:lang w:val="sr-Cyrl-RS"/>
              </w:rPr>
            </w:pPr>
            <w:bookmarkStart w:id="21" w:name="__bookmark_30"/>
            <w:bookmarkEnd w:id="21"/>
            <w:r w:rsidRPr="00944188">
              <w:rPr>
                <w:color w:val="000000"/>
                <w:lang w:val="sr-Cyrl-RS"/>
              </w:rPr>
              <w:t>Издаци за стандардне пројекте, планирани за буџетску 20</w:t>
            </w:r>
            <w:r w:rsidR="00185632">
              <w:rPr>
                <w:color w:val="000000"/>
                <w:lang w:val="sr-Cyrl-RS"/>
              </w:rPr>
              <w:t>24</w:t>
            </w:r>
            <w:r w:rsidRPr="00944188">
              <w:rPr>
                <w:color w:val="000000"/>
                <w:lang w:val="sr-Cyrl-RS"/>
              </w:rPr>
              <w:t xml:space="preserve"> годину и наредне две године, исказани су у табели:</w:t>
            </w:r>
          </w:p>
          <w:p w14:paraId="28EE5C56" w14:textId="77777777" w:rsidR="00DD05E1" w:rsidRPr="00944188" w:rsidRDefault="00DD05E1">
            <w:pPr>
              <w:spacing w:line="1" w:lineRule="auto"/>
              <w:rPr>
                <w:lang w:val="sr-Cyrl-RS"/>
              </w:rPr>
            </w:pPr>
          </w:p>
        </w:tc>
      </w:tr>
    </w:tbl>
    <w:p w14:paraId="04595586" w14:textId="77777777" w:rsidR="00DD05E1" w:rsidRPr="00944188" w:rsidRDefault="00DD05E1">
      <w:pPr>
        <w:rPr>
          <w:color w:val="000000"/>
          <w:lang w:val="sr-Cyrl-RS"/>
        </w:rPr>
      </w:pPr>
    </w:p>
    <w:tbl>
      <w:tblPr>
        <w:tblW w:w="11185" w:type="dxa"/>
        <w:tblLayout w:type="fixed"/>
        <w:tblLook w:val="01E0" w:firstRow="1" w:lastRow="1" w:firstColumn="1" w:lastColumn="1" w:noHBand="0" w:noVBand="0"/>
      </w:tblPr>
      <w:tblGrid>
        <w:gridCol w:w="900"/>
        <w:gridCol w:w="600"/>
        <w:gridCol w:w="5185"/>
        <w:gridCol w:w="1500"/>
        <w:gridCol w:w="1500"/>
        <w:gridCol w:w="1500"/>
      </w:tblGrid>
      <w:tr w:rsidR="00CF39F6" w14:paraId="05905A9B" w14:textId="77777777" w:rsidTr="00ED3FFB"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293B9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bookmarkStart w:id="22" w:name="__bookmark_31"/>
            <w:bookmarkEnd w:id="22"/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кон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иф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9D2C8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рој</w:t>
            </w:r>
            <w:proofErr w:type="spellEnd"/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833CC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7FD98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24.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85395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25.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B7125" w14:textId="77777777" w:rsidR="00CF39F6" w:rsidRDefault="00CF39F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26.</w:t>
            </w:r>
          </w:p>
        </w:tc>
      </w:tr>
      <w:tr w:rsidR="00CF39F6" w14:paraId="66B4519C" w14:textId="77777777" w:rsidTr="00ED3FFB"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F0AEB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6AB9F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6CB6E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B2BAE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B80B3A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938077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</w:tr>
      <w:tr w:rsidR="00CF39F6" w14:paraId="7779146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ABBB9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487B9B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BAA46E" w14:textId="77777777" w:rsidR="00CF39F6" w:rsidRDefault="00CF39F6" w:rsidP="00ED3FFB">
            <w:r>
              <w:rPr>
                <w:b/>
                <w:bCs/>
                <w:color w:val="000000"/>
                <w:sz w:val="16"/>
                <w:szCs w:val="16"/>
              </w:rPr>
              <w:t>В. СТАНДАРДНИ ПРОЈЕКТИ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42CF8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1F3C8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62483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2A79476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11D7D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923422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1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E7053E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Разигра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одитељство-Онлајн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фор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одитељ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C1165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82898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E3DBE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6C0B7B9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B408E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C6C715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1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D054D0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Разигра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одитељство-Онлајн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фор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одитељ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525D6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D6B20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77ABE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6355547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91173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336347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1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7488A3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Разигра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одитељство-Онлајн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фор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одитељ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AAB9F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6.48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AE2AE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AFB8E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3F68247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96AF0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C4754E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D5172B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E67A5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EFBAB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DABBE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22CE06E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4C2AB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0EDF5C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9B871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9A5FD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5A7BF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527E8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076800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EB5BF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337488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0A7DE5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208.48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8C70A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CB05A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A372C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2AE37F3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1B4B1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1B8493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B9B420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FF65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DAECE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BE5C3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152A0A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9462C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9D7707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EC3D8E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208.48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024DB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6C839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00A8A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EC774A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E9F0EC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CC67CD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2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B6E3AF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Округ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о-Дијал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одитељ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49A3F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240A1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A388E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3477BD2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D43FF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A6606F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E78A2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F6D7D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C3FA4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642F5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01791D5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A101C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CECD84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AF3C0F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9FF61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AFFCA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CBD5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106F53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6808F9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2CF4EE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BCFD7B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6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551D8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5BA5D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F5213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AA50922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FB3E5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26765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954990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33D1C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04CA6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D5302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4BB134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5C2369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C7469E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ECDC3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6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C8E20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93FB4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C0A1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439ADF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DE7FBA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D6D79D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3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1A821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азнич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есец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FDA74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0884C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D987C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03E2487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D38EB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16A105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BDDD3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E9AEC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E3A0B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994B1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6FEB2C0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01A21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B3348D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F3DEE9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BB7AB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0ACA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CC768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D0287E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04B10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075080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A80FDF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75C1E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9C269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82264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69C048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25295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AF1EA9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37F423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9DCC2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AD4A5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0A779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65B9C3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675D6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762902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0FF23D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CCF70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2EDFA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7D8F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08943AD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8539C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059567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4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4166AA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Да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ла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кић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0C3DD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ADD9F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8ED52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0F86B5B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A34099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20147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27D683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D31A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46101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E3D59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05E6C73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F6D50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562376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9B4421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916CC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079A8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05E1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2D6BC52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76470E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909A09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721CB9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C48ED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A8444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4F3CA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0BDD794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034DC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CAFF9E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BD18B4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69961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AFF55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64675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0532AC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83731C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E3E7D8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4207CF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26ED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D2CB0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C3A9B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DBE875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9CBE7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443247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5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498D1B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Важ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атум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аленда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ок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моуправ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B7314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EB57C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329F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5B58017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5A991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B05063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5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8CCEB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Важ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атум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аленда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ок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моуправ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AA1CE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229E7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26BE1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35B32C8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3C8B57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BA7E64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5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FB0DA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Важ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атум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аленда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ок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моуправ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804B9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E1137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B4587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023477E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BFA8E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BEB348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F08813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A1469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1D510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BACC1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6CFA83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E9BCC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B030B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B0A00D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F8F1A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5B993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10BA8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BAFB9F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74955A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9292F5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1CA52E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1.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9D04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B8AD6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E03DC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1A6B2C2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7E001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D53CA7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84C084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DA468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D0297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D4A41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28E8A0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24981D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EC6FFF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914CD9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1.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3DF80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61CEA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42DFC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28DB656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5176F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4D044B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6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AA9E1D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Деч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дељ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01.-10. </w:t>
            </w:r>
            <w:proofErr w:type="spellStart"/>
            <w:r>
              <w:rPr>
                <w:color w:val="000000"/>
                <w:sz w:val="16"/>
                <w:szCs w:val="16"/>
              </w:rPr>
              <w:t>октобар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80BBD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B20F6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04B68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217CFE8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D429D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8124A0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66F2AE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78CE1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85EEE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2B5C3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5476DA2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3D270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0F3B44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6185FC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5DC5C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7923B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5C9ED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3CFE95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45C88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2AB35D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2FEC33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52C4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00922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3033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D0F657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69E1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5AE3B1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DDE41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A4659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DB179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24063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993C32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B3646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1EF69E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E7DE44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46D2D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41AE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5A3AF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40124A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3AC2E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E12CE9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7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4DC6F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Лико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лон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09567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47837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8AB9A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0C20219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E793D9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1FD7BB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7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A3E9FD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Лико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лон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546C9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D5F8D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B7A41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0F9472E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B4652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99932F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B0623F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B5BB3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DC0CE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E74D7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3AC0BB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08CE2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D88308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27A8D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851F4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0D416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92F41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1CF145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4A967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7B4066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627BD9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6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35F1C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8A014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5F65B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07154C9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4C6A8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EBE57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F8E386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3D764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F0540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D41AC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5150EC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2925E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A1282D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8F24D6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6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84DB1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D5E7C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29C91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F76AB6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E44CA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5D2ECF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8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D97F02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Окруж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мот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цитато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- </w:t>
            </w:r>
            <w:proofErr w:type="spellStart"/>
            <w:r>
              <w:rPr>
                <w:color w:val="000000"/>
                <w:sz w:val="16"/>
                <w:szCs w:val="16"/>
              </w:rPr>
              <w:t>Песнич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ро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EA585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4B57D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6D92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1F2B988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9970C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8808CF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C6E5D5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6C072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5B36C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51B22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6760838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86FBF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7CD772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620A6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35F10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6C6AB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45D74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E530BC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A1B4FD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A958E6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C46DA9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AFBAC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9CF14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E034B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91CC56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F6923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548DDE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D34C78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299B1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2FB92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DF6B1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CAD0A6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CDA4C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3683FD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724EC2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445E1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DB5F1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DCE0E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3175E5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7527B9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81CC49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9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86CB76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Култур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т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38378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B6D85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97229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30EE69C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8AF4C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DCCFC7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1BF790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F502D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7BB0E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3F495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6A33D07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5BB2F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EE24EB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0B2E20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F56AE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12DB5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754DB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D4A155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D0E3F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C60479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A660F5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E2906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CA09B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E2C27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C7154F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21452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65E85E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902EC5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5F267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546AF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98729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A18AB3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D450A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2806B8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67CB6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3B47F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45374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67A45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11DE9A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6D68B9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5751D5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10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EB1CF1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Миони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твор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C204B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3CD9E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7FFD1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6B32875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8596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AB43D9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56BDD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BDAB1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58430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0F4E1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2211DC1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7EF20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1856F3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CCA901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7C679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9F496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D0A33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004495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35C5F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F83328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CF2F44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3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55243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5B03A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A82E4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2AE672F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7F3A0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E1A55C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91A8A5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FF7CE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67CE9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6E19F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975C95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D558F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C25FB5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DE7F23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3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0607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42A88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47117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880AB5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B9DEE9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A967A4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11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F9ADA2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Музич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варалаштв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- </w:t>
            </w:r>
            <w:proofErr w:type="spellStart"/>
            <w:r>
              <w:rPr>
                <w:color w:val="000000"/>
                <w:sz w:val="16"/>
                <w:szCs w:val="16"/>
              </w:rPr>
              <w:t>Жар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ланови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86FC6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8D485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1C29E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7F533BA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3AA87D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5E8280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11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C14018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Музич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варалаштв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- </w:t>
            </w:r>
            <w:proofErr w:type="spellStart"/>
            <w:r>
              <w:rPr>
                <w:color w:val="000000"/>
                <w:sz w:val="16"/>
                <w:szCs w:val="16"/>
              </w:rPr>
              <w:t>Жар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ланови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C4992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34757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8B193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53326A7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246C6E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608E0F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367D9D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DB14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07927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8AC19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2110ADB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2B4D8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4AA012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B8C75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784E0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54C9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68EB1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24E0F3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E470AA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C2EBEC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E17F20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D69F8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B3D58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12F50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0BB856F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AA8161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23C42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3E7788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7C882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8021C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9D830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507706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EC581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FBF31F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AACFC4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F1747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0CA54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2CB42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00455AF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707A3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0D2C14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12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60D999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Ет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руп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о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88B6C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D97F7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FB930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00CDEF0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BFE8F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58EB6E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12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4C968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Ет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руп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о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37A26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5DCD6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D40D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15CBC94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56738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9A88B6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7B99F1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CD74A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00730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487C0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2FFABE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F5785E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17843D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390D0D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B66CF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7FE16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F70EC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F6DCF9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72D08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B69E70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E90EF9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4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F0299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787C7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4BCFC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201C79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C1C1B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30D4CF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60C871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F6563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65A8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DC42F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C9209C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53894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C57DCD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77C644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4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FDD94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86141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BDD49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2E49B2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D544E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E825B3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13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FB3D68" w14:textId="77777777" w:rsidR="00CF39F6" w:rsidRDefault="00CF39F6" w:rsidP="00ED3FFB">
            <w:proofErr w:type="spellStart"/>
            <w:proofErr w:type="gram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 </w:t>
            </w:r>
            <w:proofErr w:type="spellStart"/>
            <w:r>
              <w:rPr>
                <w:color w:val="000000"/>
                <w:sz w:val="16"/>
                <w:szCs w:val="16"/>
              </w:rPr>
              <w:t>ауто</w:t>
            </w:r>
            <w:proofErr w:type="spellEnd"/>
            <w:proofErr w:type="gram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миче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дручј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2023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6FC8E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7A0A3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E7062B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35CC45A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21FB6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B70B31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35300A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80D64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A9828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00CD2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A7913E2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985594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180708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D25F8D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A86D0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6C7AD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B1724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AC1535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FCB11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21F5EC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45EA4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2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0F6F7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337F9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B3BF5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F366FC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A7E4F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068FF9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CE138E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10F1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3CE3C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FA73B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22DE4FA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6AEA8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41096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ED38B6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2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A57F7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1736B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9BFA4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28E5D1F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A2F19E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1C1178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14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D6DE9E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Међународ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ициклистич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6"/>
                <w:szCs w:val="16"/>
              </w:rPr>
              <w:t>тр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 </w:t>
            </w:r>
            <w:proofErr w:type="spellStart"/>
            <w:r>
              <w:rPr>
                <w:color w:val="000000"/>
                <w:sz w:val="16"/>
                <w:szCs w:val="16"/>
              </w:rPr>
              <w:t>Кроз</w:t>
            </w:r>
            <w:proofErr w:type="spellEnd"/>
            <w:proofErr w:type="gram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биј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272BD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C8B14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63ED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41A6C53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B3CC7E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B8AB41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8EC045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72E10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2F615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B74A3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4D309C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E8D9D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F93D62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4A840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A77C5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58D37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B5643C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428AE5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2A9857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23306E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0591DF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9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BA14C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BB9BF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5C0B4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4644BB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5A8B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1604D1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C39054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84CE8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F37C4A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F3F0A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0C9D475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B8F6BB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DE4292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AC9E53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9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42B45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0D2D7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953EF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57DBE6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C5FA7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2693BA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15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FE2103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Клизали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иони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452CC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D3D37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63674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5C85482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FD2977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2C83BB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C6A468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9DECD7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93E3B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9508F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089CD60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2D5C35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370989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75B406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88179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FD7AF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2DBF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CE3ECA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C128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EF972A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87031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3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8E8B9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8DA148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710BF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305A26D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7CCF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930F9B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CA7145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68343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A8EFA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FE143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264F2F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911466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C83E10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19758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3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17F94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C2679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0BF28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3C58E7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CB1082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45060B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16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05C463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Манифест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ујачк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4BF57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1588F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351DD0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5DA651C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F7B6F7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32D0A3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16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7ACBD1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Манифест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ујачк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E9D92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3CB144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69607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01A9ECC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9C2100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AAD173" w14:textId="77777777" w:rsidR="00CF39F6" w:rsidRDefault="00CF39F6" w:rsidP="00ED3FFB">
            <w:pPr>
              <w:ind w:right="20"/>
              <w:jc w:val="right"/>
            </w:pPr>
            <w:r>
              <w:rPr>
                <w:color w:val="000000"/>
                <w:sz w:val="16"/>
                <w:szCs w:val="16"/>
              </w:rPr>
              <w:t>16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31D118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Манифест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ујачк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2F2E8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9D73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61A2A9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CF39F6" w14:paraId="2B42667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EDA81E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78395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5FB3BB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ч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7F0D82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3628B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C5C5C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7E1FFE1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6111DC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F6F4B8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1721D7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Годи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вршет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>: 20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7A1DA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CF923D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2A0575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4085839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62C498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1CD3B5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F2B473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Укуп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редно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јекта</w:t>
            </w:r>
            <w:proofErr w:type="spellEnd"/>
            <w:r>
              <w:rPr>
                <w:color w:val="000000"/>
                <w:sz w:val="16"/>
                <w:szCs w:val="16"/>
              </w:rPr>
              <w:t>: 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01769F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30793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A8244E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157C1E4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1583EE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732006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A0427F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Изво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р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23E47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FFA8E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FE93E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  <w:tr w:rsidR="00CF39F6" w14:paraId="589E01D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A1F663" w14:textId="77777777" w:rsidR="00CF39F6" w:rsidRDefault="00CF39F6" w:rsidP="00ED3FF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760C15" w14:textId="77777777" w:rsidR="00CF39F6" w:rsidRDefault="00CF39F6" w:rsidP="00ED3FFB">
            <w:pPr>
              <w:ind w:right="20"/>
              <w:jc w:val="right"/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BA4C7B" w14:textId="77777777" w:rsidR="00CF39F6" w:rsidRDefault="00CF39F6" w:rsidP="00ED3FFB"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>: 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14F621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333BF6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901C63" w14:textId="77777777" w:rsidR="00CF39F6" w:rsidRDefault="00CF39F6" w:rsidP="00ED3FFB">
            <w:pPr>
              <w:jc w:val="right"/>
              <w:rPr>
                <w:color w:val="000000"/>
                <w:sz w:val="16"/>
                <w:szCs w:val="16"/>
              </w:rPr>
            </w:pPr>
          </w:p>
        </w:tc>
      </w:tr>
    </w:tbl>
    <w:p w14:paraId="7BA28C0B" w14:textId="3D0A1398" w:rsidR="008D3822" w:rsidRPr="00944188" w:rsidRDefault="008D3822">
      <w:pPr>
        <w:rPr>
          <w:color w:val="000000"/>
          <w:lang w:val="sr-Cyrl-RS"/>
        </w:rPr>
      </w:pPr>
    </w:p>
    <w:p w14:paraId="49FC1156" w14:textId="77777777" w:rsidR="008D3822" w:rsidRPr="00944188" w:rsidRDefault="008D3822">
      <w:pPr>
        <w:rPr>
          <w:color w:val="000000"/>
          <w:lang w:val="sr-Cyrl-RS"/>
        </w:rPr>
        <w:sectPr w:rsidR="008D3822" w:rsidRPr="00944188" w:rsidSect="006358E9">
          <w:footerReference w:type="default" r:id="rId19"/>
          <w:pgSz w:w="11905" w:h="16837"/>
          <w:pgMar w:top="360" w:right="360" w:bottom="360" w:left="360" w:header="360" w:footer="360" w:gutter="0"/>
          <w:cols w:space="720"/>
        </w:sectPr>
      </w:pPr>
    </w:p>
    <w:p w14:paraId="2DDBA8FB" w14:textId="3840B78B" w:rsidR="008D3822" w:rsidRPr="00944188" w:rsidRDefault="008D3822" w:rsidP="008D3822">
      <w:pPr>
        <w:pStyle w:val="Clan"/>
        <w:rPr>
          <w:lang w:val="sr-Cyrl-RS"/>
        </w:rPr>
      </w:pPr>
      <w:r w:rsidRPr="00944188">
        <w:rPr>
          <w:lang w:val="sr-Cyrl-RS"/>
        </w:rPr>
        <w:lastRenderedPageBreak/>
        <w:t xml:space="preserve">Члан </w:t>
      </w:r>
      <w:r w:rsidR="00290A4A">
        <w:rPr>
          <w:lang w:val="sr-Cyrl-RS"/>
        </w:rPr>
        <w:t>6</w:t>
      </w:r>
      <w:r w:rsidRPr="00944188">
        <w:rPr>
          <w:lang w:val="sr-Cyrl-RS"/>
        </w:rPr>
        <w:t xml:space="preserve">. </w:t>
      </w:r>
    </w:p>
    <w:p w14:paraId="217A0BB8" w14:textId="5EEE69AB" w:rsidR="008D3822" w:rsidRPr="00944188" w:rsidRDefault="008D3822" w:rsidP="008D3822">
      <w:pPr>
        <w:rPr>
          <w:color w:val="000000"/>
          <w:lang w:val="sr-Cyrl-RS"/>
        </w:rPr>
      </w:pPr>
      <w:r w:rsidRPr="00944188">
        <w:rPr>
          <w:lang w:val="sr-Cyrl-RS"/>
        </w:rPr>
        <w:t>Приходи и примања буџета по изворима утврђују се у следећим износима и то</w:t>
      </w:r>
    </w:p>
    <w:p w14:paraId="04D51795" w14:textId="77777777" w:rsidR="008D3822" w:rsidRDefault="008D3822">
      <w:pPr>
        <w:rPr>
          <w:color w:val="000000"/>
          <w:lang w:val="sr-Cyrl-RS"/>
        </w:r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900"/>
        <w:gridCol w:w="7417"/>
        <w:gridCol w:w="1650"/>
        <w:gridCol w:w="1650"/>
        <w:gridCol w:w="1650"/>
        <w:gridCol w:w="1650"/>
        <w:gridCol w:w="1200"/>
      </w:tblGrid>
      <w:tr w:rsidR="00054495" w14:paraId="00D3AC47" w14:textId="77777777" w:rsidTr="00ED3FFB">
        <w:trPr>
          <w:trHeight w:val="230"/>
          <w:tblHeader/>
        </w:trPr>
        <w:tc>
          <w:tcPr>
            <w:tcW w:w="16117" w:type="dxa"/>
            <w:gridSpan w:val="7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Look w:val="01E0" w:firstRow="1" w:lastRow="1" w:firstColumn="1" w:lastColumn="1" w:noHBand="0" w:noVBand="0"/>
            </w:tblPr>
            <w:tblGrid>
              <w:gridCol w:w="5808"/>
              <w:gridCol w:w="4500"/>
              <w:gridCol w:w="5809"/>
            </w:tblGrid>
            <w:tr w:rsidR="00054495" w14:paraId="44C88440" w14:textId="77777777" w:rsidTr="00ED3FFB">
              <w:trPr>
                <w:jc w:val="center"/>
              </w:trPr>
              <w:tc>
                <w:tcPr>
                  <w:tcW w:w="5808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1FDF139" w14:textId="77777777" w:rsidR="00054495" w:rsidRDefault="00054495" w:rsidP="00ED3FFB">
                  <w:pPr>
                    <w:spacing w:line="1" w:lineRule="auto"/>
                    <w:jc w:val="center"/>
                  </w:pPr>
                </w:p>
              </w:tc>
              <w:tc>
                <w:tcPr>
                  <w:tcW w:w="45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61BD5D2" w14:textId="77777777" w:rsidR="00054495" w:rsidRDefault="00054495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color w:val="000000"/>
                      <w:sz w:val="24"/>
                      <w:szCs w:val="24"/>
                    </w:rPr>
                    <w:t>ПЛАН ПРИХОДА</w:t>
                  </w:r>
                </w:p>
              </w:tc>
              <w:tc>
                <w:tcPr>
                  <w:tcW w:w="5809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4E6C962" w14:textId="77777777" w:rsidR="00054495" w:rsidRDefault="00054495" w:rsidP="00ED3FFB">
                  <w:pPr>
                    <w:spacing w:line="1" w:lineRule="auto"/>
                    <w:jc w:val="center"/>
                  </w:pPr>
                </w:p>
              </w:tc>
            </w:tr>
            <w:tr w:rsidR="00054495" w14:paraId="128DA5C5" w14:textId="77777777" w:rsidTr="00ED3FFB">
              <w:trPr>
                <w:jc w:val="center"/>
              </w:trPr>
              <w:tc>
                <w:tcPr>
                  <w:tcW w:w="5808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B86684F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0     БУЏЕТ ОПШТИНЕ МИОНИЦА</w:t>
                  </w:r>
                </w:p>
              </w:tc>
              <w:tc>
                <w:tcPr>
                  <w:tcW w:w="45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E5C8F77" w14:textId="77777777" w:rsidR="00054495" w:rsidRDefault="00054495" w:rsidP="00ED3FFB">
                  <w:pPr>
                    <w:jc w:val="center"/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2024</w:t>
                  </w:r>
                </w:p>
              </w:tc>
              <w:tc>
                <w:tcPr>
                  <w:tcW w:w="5809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FF8B03B" w14:textId="77777777" w:rsidR="00054495" w:rsidRDefault="00054495" w:rsidP="00ED3FFB">
                  <w:pPr>
                    <w:spacing w:line="1" w:lineRule="auto"/>
                    <w:jc w:val="center"/>
                  </w:pPr>
                </w:p>
              </w:tc>
            </w:tr>
          </w:tbl>
          <w:p w14:paraId="5F1D4457" w14:textId="77777777" w:rsidR="00054495" w:rsidRDefault="00054495" w:rsidP="00ED3FFB">
            <w:pPr>
              <w:spacing w:line="1" w:lineRule="auto"/>
            </w:pPr>
          </w:p>
        </w:tc>
      </w:tr>
      <w:tr w:rsidR="00054495" w14:paraId="2B4A9CFD" w14:textId="77777777" w:rsidTr="00ED3FFB">
        <w:trPr>
          <w:trHeight w:hRule="exact" w:val="300"/>
          <w:tblHeader/>
        </w:trPr>
        <w:tc>
          <w:tcPr>
            <w:tcW w:w="16117" w:type="dxa"/>
            <w:gridSpan w:val="7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4DE22" w14:textId="77777777" w:rsidR="00054495" w:rsidRDefault="00054495" w:rsidP="00ED3FFB">
            <w:pPr>
              <w:spacing w:line="1" w:lineRule="auto"/>
              <w:jc w:val="center"/>
            </w:pPr>
          </w:p>
        </w:tc>
      </w:tr>
      <w:tr w:rsidR="00054495" w14:paraId="4F78B233" w14:textId="77777777" w:rsidTr="00ED3FFB"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7564A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кон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иф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A37D8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4D2C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52E80C6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3127C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0055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A953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BC71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09424C6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tr w:rsidR="00054495" w14:paraId="75FF136D" w14:textId="77777777" w:rsidTr="00ED3FFB"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5938A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E33C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466F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E716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72A484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E12B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13AF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</w:t>
            </w:r>
          </w:p>
        </w:tc>
      </w:tr>
      <w:tr w:rsidR="00054495" w14:paraId="629227F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9941AB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" \f C \l "1"</w:instrText>
            </w:r>
            <w:r>
              <w:fldChar w:fldCharType="end"/>
            </w:r>
          </w:p>
          <w:bookmarkStart w:id="23" w:name="_Toc311000"/>
          <w:bookmarkEnd w:id="23"/>
          <w:p w14:paraId="73792DBC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311000" \f C \l "2"</w:instrText>
            </w:r>
            <w:r>
              <w:fldChar w:fldCharType="end"/>
            </w:r>
          </w:p>
          <w:p w14:paraId="0ADC85B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11712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02F0E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ен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утроше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E1DBC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B99B7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8EF2B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.262.95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0203F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.262.952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5ED80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,22</w:t>
            </w:r>
          </w:p>
        </w:tc>
      </w:tr>
      <w:tr w:rsidR="00054495" w14:paraId="5EB7781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14D0A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1100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4816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КАПИТ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5799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5F3D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8471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7.262.95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CEC5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7.262.952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49AE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,22</w:t>
            </w:r>
          </w:p>
        </w:tc>
      </w:tr>
      <w:bookmarkStart w:id="24" w:name="_Toc711000"/>
      <w:bookmarkEnd w:id="24"/>
      <w:tr w:rsidR="00054495" w14:paraId="2798076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61073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711000" \f C \l "2"</w:instrText>
            </w:r>
            <w:r>
              <w:fldChar w:fldCharType="end"/>
            </w:r>
          </w:p>
          <w:p w14:paraId="1531D15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111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7B31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рад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DF638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FB40B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EF59C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539C8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9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A7D4B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,83</w:t>
            </w:r>
          </w:p>
        </w:tc>
      </w:tr>
      <w:tr w:rsidR="00054495" w14:paraId="1BFB188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6110F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112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D410E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мостал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елатност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ј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ћ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вар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варен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ш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прав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98FA2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C0B52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F1977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4CA05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AF5FC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7F9FAEE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E90A2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1122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3821F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мостал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елатност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ј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ћ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аушал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тврђен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ш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прав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7C9EE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E811E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2AD0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563C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C1888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02</w:t>
            </w:r>
          </w:p>
        </w:tc>
      </w:tr>
      <w:tr w:rsidR="00054495" w14:paraId="13DA1FD2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06E56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1123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9AC36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мостал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елатност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ј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ћ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вар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варен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моопорезивање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48433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46FF7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C3C02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AEF03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42E86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65</w:t>
            </w:r>
          </w:p>
        </w:tc>
      </w:tr>
      <w:tr w:rsidR="00054495" w14:paraId="3D9AC50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03667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1145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7E153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закуп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крет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ва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-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нов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моопорези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ш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прав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014EE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3CBEE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7536C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C26DD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FCC83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4B700A1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852A2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1146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AE219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љопривре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шумарст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ш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прав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4C2DA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7EFF5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16402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A8656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46C13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5753C10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EFDE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1147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9F449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емљишт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16F4C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B9384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B1E32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64085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A0BBD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6326F20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2249F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119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7D848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52983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A6805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97A92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414C0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.5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0F9DD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83</w:t>
            </w:r>
          </w:p>
        </w:tc>
      </w:tr>
      <w:tr w:rsidR="00054495" w14:paraId="7E5EC92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200E3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1193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CD869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ортис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ручњак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B0C39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D54C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BAEC2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01758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07413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054495" w14:paraId="3307931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7D10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1100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A0CA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ОРЕЗ НА ДОХОДАК, ДОБИТ И КАПИТАЛНЕ ДОБИТК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4FF3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40.84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0E8C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F12C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0392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40.846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0C82E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0,36</w:t>
            </w:r>
          </w:p>
        </w:tc>
      </w:tr>
      <w:bookmarkStart w:id="25" w:name="_Toc713000"/>
      <w:bookmarkEnd w:id="25"/>
      <w:tr w:rsidR="00054495" w14:paraId="6EFD9242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A1CC44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713000" \f C \l "2"</w:instrText>
            </w:r>
            <w:r>
              <w:fldChar w:fldCharType="end"/>
            </w:r>
          </w:p>
          <w:p w14:paraId="0E26256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312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76561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везни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ј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лов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њи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D23AA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20E14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6F14A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7CC1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DD908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,30</w:t>
            </w:r>
          </w:p>
        </w:tc>
      </w:tr>
      <w:tr w:rsidR="00054495" w14:paraId="48C13CE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E0CF5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3122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7DE1B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везни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ј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о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лов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њи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49F9E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0528D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CF86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D3678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36AE1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02</w:t>
            </w:r>
          </w:p>
        </w:tc>
      </w:tr>
      <w:tr w:rsidR="00054495" w14:paraId="227D2E0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49A17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331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C4134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слеђ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клон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ш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прав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240B0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C7874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9D54B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C77A4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6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AB879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054495" w14:paraId="09C2173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5BA6B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342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17DB6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апсолут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а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покретност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ш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прав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49C4B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0D157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E81C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C5849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7B56E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02</w:t>
            </w:r>
          </w:p>
        </w:tc>
      </w:tr>
      <w:tr w:rsidR="00054495" w14:paraId="13BC076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025CE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3423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B29FF2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апсолут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а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отор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озил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пловил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ваздухоплов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ш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прав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AEF05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4702E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468AA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42918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D67E6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054495" w14:paraId="58A06CA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74563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3427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1CD32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ре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апсолут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а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потребљава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отор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озили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E329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47FBD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951C1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63153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3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31B2A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79</w:t>
            </w:r>
          </w:p>
        </w:tc>
      </w:tr>
      <w:tr w:rsidR="00054495" w14:paraId="639DAA0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4A89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1300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74A0F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ОРЕЗ НА ИМОВИН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0041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1.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9B07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36AF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C811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1.2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9141F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,50</w:t>
            </w:r>
          </w:p>
        </w:tc>
      </w:tr>
      <w:bookmarkStart w:id="26" w:name="_Toc714000"/>
      <w:bookmarkEnd w:id="26"/>
      <w:tr w:rsidR="00054495" w14:paraId="4A28414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90B8F1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714000" \f C \l "2"</w:instrText>
            </w:r>
            <w:r>
              <w:fldChar w:fldCharType="end"/>
            </w:r>
          </w:p>
          <w:p w14:paraId="7513CCB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443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A085A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ришће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клам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ан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укључују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стиц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списи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рм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ан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лов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сто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јект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ростор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ј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падај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едини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ок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моуправ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(</w:t>
            </w:r>
            <w:proofErr w:type="spellStart"/>
            <w:r>
              <w:rPr>
                <w:color w:val="000000"/>
                <w:sz w:val="16"/>
                <w:szCs w:val="16"/>
              </w:rPr>
              <w:t>коловоз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тротоа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зел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врш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бандер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л</w:t>
            </w:r>
            <w:proofErr w:type="spellEnd"/>
            <w:r>
              <w:rPr>
                <w:color w:val="000000"/>
                <w:sz w:val="16"/>
                <w:szCs w:val="16"/>
              </w:rPr>
              <w:t>.)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34527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4CE0F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6065D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2F9C5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8E323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489987D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5CA1C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4513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B6FB2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рж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отор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рум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рикључ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озил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ос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љопривред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озил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маш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CCDE6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7DF9B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E13CD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E7E4D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42D2B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77</w:t>
            </w:r>
          </w:p>
        </w:tc>
      </w:tr>
      <w:tr w:rsidR="00054495" w14:paraId="2A8E05D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FC73F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4543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FA453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н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љопривред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емљиш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3E316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FB631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15352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A61F0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00DF9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</w:tr>
      <w:tr w:rsidR="00054495" w14:paraId="67FBC4D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81B64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4552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39D69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Боравиш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97BA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397CA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6EE07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A6F77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71A60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0</w:t>
            </w:r>
          </w:p>
        </w:tc>
      </w:tr>
      <w:tr w:rsidR="00054495" w14:paraId="337AE40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BB6BE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4553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28850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Боравиш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ш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длеж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рга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един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ок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моуправ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83D87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13802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274F5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1BEFC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C9CAE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1</w:t>
            </w:r>
          </w:p>
        </w:tc>
      </w:tr>
      <w:tr w:rsidR="00054495" w14:paraId="0988A4E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8BAD8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4562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8CCF9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штит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напређи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живот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и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057D0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9A117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9DDF1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84912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7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C0910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84</w:t>
            </w:r>
          </w:p>
        </w:tc>
      </w:tr>
      <w:tr w:rsidR="00054495" w14:paraId="094631C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2B8A0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4565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5A693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ришће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сто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ој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врши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послов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врх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ос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штамп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њиг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блик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произво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ар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метнич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н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диност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83FBF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65EC0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1D86D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AB0F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3927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5</w:t>
            </w:r>
          </w:p>
        </w:tc>
      </w:tr>
      <w:tr w:rsidR="00054495" w14:paraId="159411B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EF62C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4566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AD1F7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ришће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врш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глаш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опств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треб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треб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иц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9D1AC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1847F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8E81A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10240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43FED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5FA7420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7949C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4572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0FB05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рж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ста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г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(</w:t>
            </w:r>
            <w:proofErr w:type="spellStart"/>
            <w:r>
              <w:rPr>
                <w:color w:val="000000"/>
                <w:sz w:val="16"/>
                <w:szCs w:val="16"/>
              </w:rPr>
              <w:t>забав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гре</w:t>
            </w:r>
            <w:proofErr w:type="spellEnd"/>
            <w:r>
              <w:rPr>
                <w:color w:val="000000"/>
                <w:sz w:val="16"/>
                <w:szCs w:val="16"/>
              </w:rPr>
              <w:t>)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EC755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5E308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7834B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8AEE2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DF254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5778DF6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E04A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1400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648C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ОРЕЗ НА ДОБРА И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2AB4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9.461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254A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E686F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4E56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9.461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1B6A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,71</w:t>
            </w:r>
          </w:p>
        </w:tc>
      </w:tr>
      <w:bookmarkStart w:id="27" w:name="_Toc716000"/>
      <w:bookmarkEnd w:id="27"/>
      <w:tr w:rsidR="00054495" w14:paraId="182C9C1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1FA891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716000" \f C \l "2"</w:instrText>
            </w:r>
            <w:r>
              <w:fldChar w:fldCharType="end"/>
            </w:r>
          </w:p>
          <w:p w14:paraId="0092B25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611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CFBFF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стиц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рм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ловн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стору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0542B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DCA0A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0D3F0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7C72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4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DF4A2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94</w:t>
            </w:r>
          </w:p>
        </w:tc>
      </w:tr>
      <w:tr w:rsidR="00054495" w14:paraId="2BBAC22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6D546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1600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CE8A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ДРУГИ ПОРЕЗ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5858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.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0E52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45250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B298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.4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66118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94</w:t>
            </w:r>
          </w:p>
        </w:tc>
      </w:tr>
      <w:bookmarkStart w:id="28" w:name="_Toc733000"/>
      <w:bookmarkEnd w:id="28"/>
      <w:tr w:rsidR="00054495" w14:paraId="74FCD99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B64946" w14:textId="77777777" w:rsidR="00054495" w:rsidRDefault="00054495" w:rsidP="00ED3FFB">
            <w:pPr>
              <w:rPr>
                <w:vanish/>
              </w:rPr>
            </w:pPr>
            <w:r>
              <w:lastRenderedPageBreak/>
              <w:fldChar w:fldCharType="begin"/>
            </w:r>
            <w:r>
              <w:instrText>TC "733000" \f C \l "2"</w:instrText>
            </w:r>
            <w:r>
              <w:fldChar w:fldCharType="end"/>
            </w:r>
          </w:p>
          <w:p w14:paraId="0A25E1B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3315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51EB4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енаменск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ансфе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публи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BCA21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9.051.18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A24FC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DA4FF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3AA10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9.051.182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41664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,10</w:t>
            </w:r>
          </w:p>
        </w:tc>
      </w:tr>
      <w:tr w:rsidR="00054495" w14:paraId="4094C29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34CAE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33154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57DCC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ск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ансфе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у </w:t>
            </w:r>
            <w:proofErr w:type="spellStart"/>
            <w:r>
              <w:rPr>
                <w:color w:val="000000"/>
                <w:sz w:val="16"/>
                <w:szCs w:val="16"/>
              </w:rPr>
              <w:t>уже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мисл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публи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E6DC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85515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8D5FD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811.96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A2F65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811.967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D1B18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36</w:t>
            </w:r>
          </w:p>
        </w:tc>
      </w:tr>
      <w:tr w:rsidR="00054495" w14:paraId="069880F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FAE5D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3325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4F422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апитал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ск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ансфе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у </w:t>
            </w:r>
            <w:proofErr w:type="spellStart"/>
            <w:r>
              <w:rPr>
                <w:color w:val="000000"/>
                <w:sz w:val="16"/>
                <w:szCs w:val="16"/>
              </w:rPr>
              <w:t>уже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мисл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публи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AA2AC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383F9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EBF39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ECFE7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EAD27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89</w:t>
            </w:r>
          </w:p>
        </w:tc>
      </w:tr>
      <w:tr w:rsidR="00054495" w14:paraId="5DF5AAD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8288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3300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57574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ТРАНСФЕРИ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BF3E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99.051.18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94FE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CACFA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5.811.96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CC36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24.863.149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15E2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8,35</w:t>
            </w:r>
          </w:p>
        </w:tc>
      </w:tr>
      <w:bookmarkStart w:id="29" w:name="_Toc741000"/>
      <w:bookmarkEnd w:id="29"/>
      <w:tr w:rsidR="00054495" w14:paraId="28A973F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A74462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741000" \f C \l "2"</w:instrText>
            </w:r>
            <w:r>
              <w:fldChar w:fldCharType="end"/>
            </w:r>
          </w:p>
          <w:p w14:paraId="0FF73FD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115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58E59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ам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нсолидова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чу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езо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кључе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депози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анак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6C741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AEBD4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A0DAC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F52FA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30DD5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0</w:t>
            </w:r>
          </w:p>
        </w:tc>
      </w:tr>
      <w:tr w:rsidR="00054495" w14:paraId="3737E04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24DF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151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055C37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ришће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сурс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резер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инерал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иров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AF63E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98580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76E15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AF685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207F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53</w:t>
            </w:r>
          </w:p>
        </w:tc>
      </w:tr>
      <w:tr w:rsidR="00054495" w14:paraId="3E396BC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A3C5F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1522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EE0A6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варе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закуп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љопривред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емљиш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однос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љопривред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јек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државној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војин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175C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DFDF6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8B692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4D25F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5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B5CAF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054495" w14:paraId="22E0CF2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E9AF8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153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FEB06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ришће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сто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вршина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спре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лов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сто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послов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врх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ос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штамп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њиг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блик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произво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ар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метнич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н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диност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C1E5E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9EFA7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FB454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9D886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87194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05D18D2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7793F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1534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731B53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ришће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рађевинск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емљиш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EC47C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89495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CEADF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F410F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3C2E8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724536E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207C5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1538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4EDC6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ређи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рађевинск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емљиш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6A9AF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C6A72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07655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C6F93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52B70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88</w:t>
            </w:r>
          </w:p>
        </w:tc>
      </w:tr>
      <w:tr w:rsidR="00054495" w14:paraId="7081DEB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590DB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1596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6F393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ришће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рве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F2946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33E75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3EF01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8D630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C875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054495" w14:paraId="5E16BC1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ADE5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4100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4075D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РИХОДИ ОД ИМОВИ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48DF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521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7420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CE5C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7D7F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521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4DBF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,86</w:t>
            </w:r>
          </w:p>
        </w:tc>
      </w:tr>
      <w:bookmarkStart w:id="30" w:name="_Toc742000"/>
      <w:bookmarkEnd w:id="30"/>
      <w:tr w:rsidR="00054495" w14:paraId="461D54A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3B7F46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742000" \f C \l "2"</w:instrText>
            </w:r>
            <w:r>
              <w:fldChar w:fldCharType="end"/>
            </w:r>
          </w:p>
          <w:p w14:paraId="6A8E78F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2126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C49CE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нов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нверз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а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ришће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прав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вој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публик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C575E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49338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4996D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2C415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D3B04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5D3953B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45567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215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14191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бар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р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жиш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рганизаци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13177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80C2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77A29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A553F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243A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0</w:t>
            </w:r>
          </w:p>
        </w:tc>
      </w:tr>
      <w:tr w:rsidR="00054495" w14:paraId="388D9E0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4DD10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2152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59A853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закуп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однос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ришће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покретност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државној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воји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директ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рисни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њихов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B78C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764C0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4F968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4EF87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9F8A6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9</w:t>
            </w:r>
          </w:p>
        </w:tc>
      </w:tr>
      <w:tr w:rsidR="00054495" w14:paraId="1F7863B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F57CF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2153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7EF9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куп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рађевин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емљи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3E4D5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2AD1C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BDEBA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70A6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2751C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054495" w14:paraId="6154C58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6D81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2154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EDF94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нов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нверз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а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ришће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прав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вој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80CE5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79C13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F554D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5508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AEB4A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569506D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29BC1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2156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22344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варе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нов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уж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орав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е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предшколск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танова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3C1A7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F906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E2DAF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F6132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48F96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39</w:t>
            </w:r>
          </w:p>
        </w:tc>
      </w:tr>
      <w:tr w:rsidR="00054495" w14:paraId="3CB1EE0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351E5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2253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D978B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ређи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рађевинск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емљиш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FA175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5F652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B7D07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C4925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2FB14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6FC3D80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05639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2255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C9E0D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акс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закоње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C4255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8ACF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0EC2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1F8AB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1ABCA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054495" w14:paraId="2F4A6C0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44BAA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235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B94E3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вој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елатношћ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вар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рга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рганиза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B757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D73BD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2065F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F5EA3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3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27F0B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17</w:t>
            </w:r>
          </w:p>
        </w:tc>
      </w:tr>
      <w:tr w:rsidR="00054495" w14:paraId="1C9EBD8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202B5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237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2B11F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директ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рисни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ста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ј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варуј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дат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активности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5D833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F447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73977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6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86E6E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615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5525F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054495" w14:paraId="701A889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DA292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4200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6A9F9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РИХОДИ ОД ПРОДАЈЕ ДОБАРА И УСЛУГ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8D0C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5.9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ED236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72FA9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6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4F94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8.575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DB10A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,60</w:t>
            </w:r>
          </w:p>
        </w:tc>
      </w:tr>
      <w:bookmarkStart w:id="31" w:name="_Toc743000"/>
      <w:bookmarkEnd w:id="31"/>
      <w:tr w:rsidR="00054495" w14:paraId="06D62A8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F621FB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743000" \f C \l "2"</w:instrText>
            </w:r>
            <w:r>
              <w:fldChar w:fldCharType="end"/>
            </w:r>
          </w:p>
          <w:p w14:paraId="3182650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3324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6AF5B7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овча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аз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крша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ривред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ступ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двиђ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пис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о </w:t>
            </w:r>
            <w:proofErr w:type="spellStart"/>
            <w:r>
              <w:rPr>
                <w:color w:val="000000"/>
                <w:sz w:val="16"/>
                <w:szCs w:val="16"/>
              </w:rPr>
              <w:t>безбедност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еви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61597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B1873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9E0FA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CBEB2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096E3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0550722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29F16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335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1FDCE2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овча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аз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реч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прекршајн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туп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крша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пис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акт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купшт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а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уз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с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т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тупку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698E5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874B7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67119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1A7CE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36D32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41ABAB0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378E2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3353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55DF3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овча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аз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крша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кршајн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лог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каз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реч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управн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туп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61017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8327A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95D6B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5AED2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49576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5634D4C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D928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3924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7BDE9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већ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ск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уг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поступ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нуд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ој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а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леди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нуд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вор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едини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ок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моуправ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186AF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CCE45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60D08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2D56C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6650C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7E5DAA0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2C56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4300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EB0F3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НОВЧАНЕ КАЗНЕ И ОДУЗЕТА ИМОВИНСКА КОРИС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B3061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EB0F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9096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A2AC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9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6F76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2</w:t>
            </w:r>
          </w:p>
        </w:tc>
      </w:tr>
      <w:bookmarkStart w:id="32" w:name="_Toc744000"/>
      <w:bookmarkEnd w:id="32"/>
      <w:tr w:rsidR="00054495" w14:paraId="3745466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51455B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744000" \f C \l "2"</w:instrText>
            </w:r>
            <w:r>
              <w:fldChar w:fldCharType="end"/>
            </w:r>
          </w:p>
          <w:p w14:paraId="4ADE9A7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415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D96C8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бровољ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ансфе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зич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рав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и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24421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08532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6B077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0A233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F5DDA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054495" w14:paraId="3C3A500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ABBFF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425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F0C7B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апитал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бровољ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ансфе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зич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рав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иц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2B897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61C2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B2262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6DC1C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8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AF46C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86</w:t>
            </w:r>
          </w:p>
        </w:tc>
      </w:tr>
      <w:tr w:rsidR="00054495" w14:paraId="53B8D6C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1DD8D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4400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13AF7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ДОБРОВОЉНИ ТРАНСФЕРИ ОД ФИЗИЧКИХ И ПРАВНИХ ЛИЦ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ED3B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C5CB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D6E1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41B4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6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75DD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96</w:t>
            </w:r>
          </w:p>
        </w:tc>
      </w:tr>
      <w:bookmarkStart w:id="33" w:name="_Toc745000"/>
      <w:bookmarkEnd w:id="33"/>
      <w:tr w:rsidR="00054495" w14:paraId="7AF7473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1474EB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745000" \f C \l "2"</w:instrText>
            </w:r>
            <w:r>
              <w:fldChar w:fldCharType="end"/>
            </w:r>
          </w:p>
          <w:p w14:paraId="2CD6596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515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308BF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ход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76BB3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F89B6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D717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A7AA6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4194D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054495" w14:paraId="1DDED9A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738D1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5153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F8F7F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е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бит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дузећ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ли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ргани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4E5AC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FD9B8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43461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E5540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D5385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58A9E8F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511ED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4500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9981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МЕШОВИТИ И НЕОДРЕЂЕНИ ПРИХОД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B9C3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D4D43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EA4A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EECD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FBB1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7</w:t>
            </w:r>
          </w:p>
        </w:tc>
      </w:tr>
      <w:bookmarkStart w:id="34" w:name="_Toc771000"/>
      <w:bookmarkEnd w:id="34"/>
      <w:tr w:rsidR="00054495" w14:paraId="1149DB5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5AB2EF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771000" \f C \l "2"</w:instrText>
            </w:r>
            <w:r>
              <w:fldChar w:fldCharType="end"/>
            </w:r>
          </w:p>
          <w:p w14:paraId="778F299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7111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3AF9C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морандум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фундациј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8DB14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D76E3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AB803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62377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F68B4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054495" w14:paraId="6BF1A7F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715DF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7100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DDA9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МЕМОРАНДУМСКЕ СТАВКЕ ЗА РЕФУНДАЦИЈУ РАСХОД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8A0B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B352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1C48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7D0F7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7FAE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6</w:t>
            </w:r>
          </w:p>
        </w:tc>
      </w:tr>
      <w:bookmarkStart w:id="35" w:name="_Toc811000"/>
      <w:bookmarkEnd w:id="35"/>
      <w:tr w:rsidR="00054495" w14:paraId="4C7A213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C4A696" w14:textId="77777777" w:rsidR="00054495" w:rsidRDefault="00054495" w:rsidP="00ED3FFB">
            <w:pPr>
              <w:rPr>
                <w:vanish/>
              </w:rPr>
            </w:pPr>
            <w:r>
              <w:lastRenderedPageBreak/>
              <w:fldChar w:fldCharType="begin"/>
            </w:r>
            <w:r>
              <w:instrText>TC "811000" \f C \l "2"</w:instrText>
            </w:r>
            <w:r>
              <w:fldChar w:fldCharType="end"/>
            </w:r>
          </w:p>
          <w:p w14:paraId="0337A0D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115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21EB2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покретност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467CC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2EA23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11520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84FAC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1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95D0D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53</w:t>
            </w:r>
          </w:p>
        </w:tc>
      </w:tr>
      <w:tr w:rsidR="00054495" w14:paraId="72D8F5C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5A56DD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1100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3221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РИМАЊА ОД ПРОДАЈЕ НЕПОКРЕТНОС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0BDD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7F3B3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EA41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9BF4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.1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CC89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,53</w:t>
            </w:r>
          </w:p>
        </w:tc>
      </w:tr>
      <w:bookmarkStart w:id="36" w:name="_Toc812000"/>
      <w:bookmarkEnd w:id="36"/>
      <w:tr w:rsidR="00054495" w14:paraId="1C1BA9B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594C07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812000" \f C \l "2"</w:instrText>
            </w:r>
            <w:r>
              <w:fldChar w:fldCharType="end"/>
            </w:r>
          </w:p>
          <w:p w14:paraId="64C66AB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215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F8642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крет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ва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26905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7D577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0561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440B4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72330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00E24C8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BCBF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1200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DBC84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РИМАЊА ОД ПРОДАЈЕ ПОКРЕТНЕ ИМОВИ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9FED3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D30F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2D9FC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58240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A44E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1</w:t>
            </w:r>
          </w:p>
        </w:tc>
      </w:tr>
      <w:bookmarkStart w:id="37" w:name="_Toc911000"/>
      <w:bookmarkEnd w:id="37"/>
      <w:tr w:rsidR="00054495" w14:paraId="1435AB8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DAAA3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911000" \f C \l "2"</w:instrText>
            </w:r>
            <w:r>
              <w:fldChar w:fldCharType="end"/>
            </w:r>
          </w:p>
          <w:p w14:paraId="2FA7E46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1451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29A7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дужи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лов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ана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земљ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корист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1DC87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A0B34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0BA00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06637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23886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,79</w:t>
            </w:r>
          </w:p>
        </w:tc>
      </w:tr>
      <w:tr w:rsidR="00054495" w14:paraId="12B613A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1D2B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11000</w:t>
            </w:r>
          </w:p>
        </w:tc>
        <w:tc>
          <w:tcPr>
            <w:tcW w:w="7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FCFE8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РИМАЊА ОД ДОМАЋИХ ЗАДУЖИВ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CA72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64780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D729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2FB9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A30F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,79</w:t>
            </w:r>
          </w:p>
        </w:tc>
      </w:tr>
      <w:tr w:rsidR="00054495" w14:paraId="4549484F" w14:textId="77777777" w:rsidTr="00ED3FFB">
        <w:tc>
          <w:tcPr>
            <w:tcW w:w="83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DD5C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EE56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41.698.18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427A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019C6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1.489.91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96BB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93.188.101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05242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,00</w:t>
            </w:r>
          </w:p>
        </w:tc>
      </w:tr>
    </w:tbl>
    <w:p w14:paraId="0F4A5725" w14:textId="77777777" w:rsidR="00054495" w:rsidRPr="00944188" w:rsidRDefault="00054495">
      <w:pPr>
        <w:rPr>
          <w:color w:val="000000"/>
          <w:lang w:val="sr-Cyrl-RS"/>
        </w:rPr>
      </w:pPr>
    </w:p>
    <w:p w14:paraId="7C3459AB" w14:textId="77777777" w:rsidR="005F39AD" w:rsidRDefault="008D3822" w:rsidP="008D3822">
      <w:pPr>
        <w:rPr>
          <w:b/>
          <w:bCs/>
          <w:color w:val="000000"/>
          <w:sz w:val="24"/>
          <w:szCs w:val="24"/>
          <w:lang w:val="sr-Cyrl-RS"/>
        </w:rPr>
      </w:pPr>
      <w:r w:rsidRPr="00944188">
        <w:rPr>
          <w:color w:val="000000"/>
          <w:lang w:val="sr-Cyrl-RS"/>
        </w:rPr>
        <w:br w:type="column"/>
      </w:r>
      <w:r w:rsidR="005F39AD">
        <w:rPr>
          <w:color w:val="000000"/>
          <w:lang w:val="sr-Cyrl-RS"/>
        </w:rPr>
        <w:lastRenderedPageBreak/>
        <w:t xml:space="preserve">                                                                                                                                                </w:t>
      </w:r>
      <w:r w:rsidR="00025CEE" w:rsidRPr="00944188">
        <w:rPr>
          <w:b/>
          <w:bCs/>
          <w:color w:val="000000"/>
          <w:sz w:val="24"/>
          <w:szCs w:val="24"/>
          <w:lang w:val="sr-Cyrl-RS"/>
        </w:rPr>
        <w:t>II ПОСЕБАН ДЕО</w:t>
      </w:r>
      <w:r w:rsidR="005F39AD">
        <w:rPr>
          <w:b/>
          <w:bCs/>
          <w:color w:val="000000"/>
          <w:sz w:val="24"/>
          <w:szCs w:val="24"/>
          <w:lang w:val="sr-Cyrl-RS"/>
        </w:rPr>
        <w:t xml:space="preserve"> </w:t>
      </w:r>
    </w:p>
    <w:p w14:paraId="401B5682" w14:textId="77777777" w:rsidR="005F39AD" w:rsidRDefault="005F39AD" w:rsidP="008D3822">
      <w:pPr>
        <w:rPr>
          <w:b/>
          <w:bCs/>
          <w:color w:val="000000"/>
          <w:sz w:val="24"/>
          <w:szCs w:val="24"/>
          <w:lang w:val="sr-Cyrl-RS"/>
        </w:rPr>
      </w:pPr>
      <w:r>
        <w:rPr>
          <w:b/>
          <w:bCs/>
          <w:color w:val="000000"/>
          <w:sz w:val="24"/>
          <w:szCs w:val="24"/>
          <w:lang w:val="sr-Cyrl-RS"/>
        </w:rPr>
        <w:t xml:space="preserve">                                                                                                                                  Члан 7.</w:t>
      </w:r>
    </w:p>
    <w:p w14:paraId="24FDE527" w14:textId="497AED44" w:rsidR="00DD05E1" w:rsidRPr="005F39AD" w:rsidRDefault="005F39AD" w:rsidP="008D3822">
      <w:pPr>
        <w:rPr>
          <w:color w:val="000000"/>
          <w:lang w:val="sr-Cyrl-RS"/>
        </w:rPr>
      </w:pPr>
      <w:r w:rsidRPr="00054495">
        <w:rPr>
          <w:bCs/>
          <w:color w:val="000000"/>
          <w:highlight w:val="yellow"/>
          <w:lang w:val="sr-Cyrl-RS"/>
        </w:rPr>
        <w:t xml:space="preserve">Укупни расходи и издаци, укључујући издатке за отплату главнице дуга, у износу од </w:t>
      </w:r>
      <w:r w:rsidR="00621192">
        <w:rPr>
          <w:bCs/>
          <w:color w:val="000000"/>
          <w:highlight w:val="yellow"/>
          <w:lang w:val="sr-Cyrl-RS"/>
        </w:rPr>
        <w:t>793</w:t>
      </w:r>
      <w:r w:rsidRPr="00054495">
        <w:rPr>
          <w:bCs/>
          <w:color w:val="000000"/>
          <w:highlight w:val="yellow"/>
          <w:lang w:val="sr-Cyrl-RS"/>
        </w:rPr>
        <w:t>.1</w:t>
      </w:r>
      <w:r w:rsidR="00621192">
        <w:rPr>
          <w:bCs/>
          <w:color w:val="000000"/>
          <w:highlight w:val="yellow"/>
          <w:lang w:val="sr-Cyrl-RS"/>
        </w:rPr>
        <w:t>88</w:t>
      </w:r>
      <w:r w:rsidRPr="00054495">
        <w:rPr>
          <w:bCs/>
          <w:color w:val="000000"/>
          <w:highlight w:val="yellow"/>
          <w:lang w:val="sr-Cyrl-RS"/>
        </w:rPr>
        <w:t>.</w:t>
      </w:r>
      <w:r w:rsidR="00621192">
        <w:rPr>
          <w:bCs/>
          <w:color w:val="000000"/>
          <w:highlight w:val="yellow"/>
          <w:lang w:val="sr-Cyrl-RS"/>
        </w:rPr>
        <w:t>101</w:t>
      </w:r>
      <w:r w:rsidRPr="00054495">
        <w:rPr>
          <w:bCs/>
          <w:color w:val="000000"/>
          <w:highlight w:val="yellow"/>
          <w:lang w:val="sr-Cyrl-RS"/>
        </w:rPr>
        <w:t>,00 динара, финансирани из свих извора финансирања распоређују се по корисницима и врстама издатака и то:</w:t>
      </w:r>
      <w:r w:rsidRPr="005F39AD">
        <w:rPr>
          <w:bCs/>
          <w:color w:val="000000"/>
          <w:lang w:val="sr-Cyrl-RS"/>
        </w:rPr>
        <w:t xml:space="preserve">         </w:t>
      </w:r>
      <w:r w:rsidRPr="005F39AD">
        <w:rPr>
          <w:color w:val="000000"/>
          <w:lang w:val="sr-Cyrl-RS"/>
        </w:rPr>
        <w:t xml:space="preserve">                                    </w:t>
      </w:r>
    </w:p>
    <w:p w14:paraId="3B4CE063" w14:textId="77777777" w:rsidR="00DD05E1" w:rsidRDefault="00DD05E1">
      <w:pPr>
        <w:rPr>
          <w:color w:val="000000"/>
          <w:lang w:val="sr-Cyrl-RS"/>
        </w:r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975"/>
        <w:gridCol w:w="900"/>
        <w:gridCol w:w="975"/>
        <w:gridCol w:w="6067"/>
        <w:gridCol w:w="1500"/>
        <w:gridCol w:w="1500"/>
        <w:gridCol w:w="1500"/>
        <w:gridCol w:w="1500"/>
        <w:gridCol w:w="1200"/>
      </w:tblGrid>
      <w:tr w:rsidR="00054495" w14:paraId="43116CC7" w14:textId="77777777" w:rsidTr="00ED3FFB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Look w:val="01E0" w:firstRow="1" w:lastRow="1" w:firstColumn="1" w:lastColumn="1" w:noHBand="0" w:noVBand="0"/>
            </w:tblPr>
            <w:tblGrid>
              <w:gridCol w:w="5372"/>
              <w:gridCol w:w="5372"/>
              <w:gridCol w:w="5373"/>
            </w:tblGrid>
            <w:tr w:rsidR="00054495" w14:paraId="7C5B4F71" w14:textId="77777777" w:rsidTr="00ED3FFB">
              <w:trPr>
                <w:trHeight w:val="276"/>
                <w:jc w:val="center"/>
              </w:trPr>
              <w:tc>
                <w:tcPr>
                  <w:tcW w:w="16117" w:type="dxa"/>
                  <w:gridSpan w:val="3"/>
                  <w:vMerge w:val="restart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53BA5FB" w14:textId="77777777" w:rsidR="00054495" w:rsidRPr="000445BC" w:rsidRDefault="00054495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  <w:lang w:val="sr-Cyrl-RS"/>
                    </w:rPr>
                  </w:pPr>
                  <w:r>
                    <w:rPr>
                      <w:b/>
                      <w:bCs/>
                      <w:color w:val="000000"/>
                      <w:sz w:val="24"/>
                      <w:szCs w:val="24"/>
                      <w:lang w:val="sr-Cyrl-RS"/>
                    </w:rPr>
                    <w:t>ПЛАН РАСХОДА</w:t>
                  </w:r>
                </w:p>
              </w:tc>
            </w:tr>
            <w:tr w:rsidR="00054495" w14:paraId="60078858" w14:textId="77777777" w:rsidTr="00ED3FFB">
              <w:trPr>
                <w:jc w:val="center"/>
              </w:trPr>
              <w:tc>
                <w:tcPr>
                  <w:tcW w:w="537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603AA45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0     БУЏЕТ ОПШТИНЕ МИОНИЦА</w:t>
                  </w:r>
                </w:p>
              </w:tc>
              <w:tc>
                <w:tcPr>
                  <w:tcW w:w="537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5A7FB98" w14:textId="77777777" w:rsidR="00054495" w:rsidRDefault="00054495" w:rsidP="00ED3FFB">
                  <w:pPr>
                    <w:jc w:val="center"/>
                    <w:rPr>
                      <w:b/>
                      <w:bCs/>
                      <w:color w:val="000000"/>
                    </w:rPr>
                  </w:pPr>
                  <w:r>
                    <w:rPr>
                      <w:b/>
                      <w:bCs/>
                      <w:color w:val="000000"/>
                    </w:rPr>
                    <w:t>2024</w:t>
                  </w:r>
                </w:p>
              </w:tc>
              <w:tc>
                <w:tcPr>
                  <w:tcW w:w="5373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86BF0F3" w14:textId="77777777" w:rsidR="00054495" w:rsidRDefault="00054495" w:rsidP="00ED3FFB">
                  <w:pPr>
                    <w:spacing w:line="1" w:lineRule="auto"/>
                    <w:jc w:val="center"/>
                  </w:pPr>
                </w:p>
              </w:tc>
            </w:tr>
          </w:tbl>
          <w:p w14:paraId="1C0691BB" w14:textId="77777777" w:rsidR="00054495" w:rsidRDefault="00054495" w:rsidP="00ED3FFB">
            <w:pPr>
              <w:spacing w:line="1" w:lineRule="auto"/>
            </w:pPr>
          </w:p>
        </w:tc>
      </w:tr>
      <w:tr w:rsidR="00054495" w14:paraId="69D1A305" w14:textId="77777777" w:rsidTr="00ED3FFB">
        <w:trPr>
          <w:trHeight w:hRule="exact" w:val="30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6F0D4" w14:textId="77777777" w:rsidR="00054495" w:rsidRDefault="00054495" w:rsidP="00ED3FFB">
            <w:pPr>
              <w:spacing w:line="1" w:lineRule="auto"/>
              <w:jc w:val="center"/>
            </w:pPr>
          </w:p>
        </w:tc>
      </w:tr>
      <w:tr w:rsidR="00054495" w14:paraId="66CA1D17" w14:textId="77777777" w:rsidTr="00ED3FFB">
        <w:trPr>
          <w:tblHeader/>
        </w:trPr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67E4E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Шиф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иф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4ABC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зиције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FF174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кон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иф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2C25B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AF455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21047B2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F5E28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15BC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B5E6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D15F3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6B3EE45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tr w:rsidR="00054495" w14:paraId="09E635B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AEC92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 БУЏЕТ ОПШТИНЕ МИОНИЦА" \f C \l "1"</w:instrText>
            </w:r>
            <w:r>
              <w:fldChar w:fldCharType="end"/>
            </w:r>
          </w:p>
          <w:p w14:paraId="6DE2887C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 СКУПШТИНА ОПШТИНЕ" \f C \l "2"</w:instrText>
            </w:r>
            <w:r>
              <w:fldChar w:fldCharType="end"/>
            </w:r>
          </w:p>
          <w:p w14:paraId="269AE92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FF4A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330A166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389A94C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КУПШТИНА ОПШТИНЕ</w:t>
                  </w:r>
                </w:p>
              </w:tc>
            </w:tr>
          </w:tbl>
          <w:p w14:paraId="5BACA942" w14:textId="77777777" w:rsidR="00054495" w:rsidRDefault="00054495" w:rsidP="00ED3FFB">
            <w:pPr>
              <w:spacing w:line="1" w:lineRule="auto"/>
            </w:pPr>
          </w:p>
        </w:tc>
      </w:tr>
      <w:tr w:rsidR="00054495" w14:paraId="3A4236E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6DD02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-" \f C \l "3"</w:instrText>
            </w:r>
            <w:r>
              <w:fldChar w:fldCharType="end"/>
            </w:r>
          </w:p>
          <w:p w14:paraId="1F796C6C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11 Извршни и законодавни органи" \f C \l "4"</w:instrText>
            </w:r>
            <w:r>
              <w:fldChar w:fldCharType="end"/>
            </w:r>
          </w:p>
          <w:p w14:paraId="104124C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CD35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A986594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8B388EB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ршн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конодавн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ргани</w:t>
                  </w:r>
                  <w:proofErr w:type="spellEnd"/>
                </w:p>
              </w:tc>
            </w:tr>
          </w:tbl>
          <w:p w14:paraId="737DC02B" w14:textId="77777777" w:rsidR="00054495" w:rsidRDefault="00054495" w:rsidP="00ED3FFB">
            <w:pPr>
              <w:spacing w:line="1" w:lineRule="auto"/>
            </w:pPr>
          </w:p>
        </w:tc>
      </w:tr>
      <w:tr w:rsidR="00054495" w14:paraId="2E7D0FA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1B49C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2101" \f C \l "5"</w:instrText>
            </w:r>
            <w:r>
              <w:fldChar w:fldCharType="end"/>
            </w:r>
          </w:p>
          <w:p w14:paraId="08BA72F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9C46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1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B6FA65B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4506642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ЛИТИЧКИ СИСТЕМ ЛОКАЛНЕ САМОУПРАВЕ</w:t>
                  </w:r>
                </w:p>
              </w:tc>
            </w:tr>
          </w:tbl>
          <w:p w14:paraId="254DA343" w14:textId="77777777" w:rsidR="00054495" w:rsidRDefault="00054495" w:rsidP="00ED3FFB">
            <w:pPr>
              <w:spacing w:line="1" w:lineRule="auto"/>
            </w:pPr>
          </w:p>
        </w:tc>
      </w:tr>
      <w:tr w:rsidR="00054495" w14:paraId="0A1626D5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DD94D" w14:textId="77777777" w:rsidR="00054495" w:rsidRDefault="00054495" w:rsidP="00ED3FFB">
            <w:pPr>
              <w:spacing w:line="1" w:lineRule="auto"/>
            </w:pPr>
          </w:p>
        </w:tc>
      </w:tr>
      <w:tr w:rsidR="00054495" w14:paraId="16C36F7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C744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5726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88A77F4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0E3A6FF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онис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купштине</w:t>
                  </w:r>
                  <w:proofErr w:type="spellEnd"/>
                </w:p>
              </w:tc>
            </w:tr>
          </w:tbl>
          <w:p w14:paraId="13289406" w14:textId="77777777" w:rsidR="00054495" w:rsidRDefault="00054495" w:rsidP="00ED3FFB">
            <w:pPr>
              <w:spacing w:line="1" w:lineRule="auto"/>
            </w:pPr>
          </w:p>
        </w:tc>
      </w:tr>
      <w:tr w:rsidR="00054495" w14:paraId="4A27EC3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8E8E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C8FC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3E02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A96A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ЛАТЕ, ДОДАЦИ И НАКНАДЕ ЗАПОСЛЕНИХ (ЗАРАДЕ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33D4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700.161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2526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077E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0EF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700.161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DAEE8D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72</w:t>
            </w:r>
          </w:p>
        </w:tc>
      </w:tr>
      <w:tr w:rsidR="00054495" w14:paraId="31A1CF7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D6E2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7407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0993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22B6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И ДОПРИНОСИ НА ТЕРЕТ ПОСЛОДАВЦ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8854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63.574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EEEA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67D7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847B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63.574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E4469F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054495" w14:paraId="52F8A45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104E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6421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1AE2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3643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А ДАВАЊА ЗАПОСЛЕНИ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94FF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DFF2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2C3D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F604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FFD497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054495" w14:paraId="680EA1A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47D7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ED18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89C2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A7C6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329C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761A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A4F1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9D74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B84FDE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01</w:t>
            </w:r>
          </w:p>
        </w:tc>
      </w:tr>
      <w:tr w:rsidR="00054495" w14:paraId="7DF1D6B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D3A6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618A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C579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A34E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ДОТАЦИЈЕ НЕВЛАДИНИМ ОРГАНИЗАЦИЈА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C0FA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0768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0914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2486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8FF872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054495" w14:paraId="09EA83C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7E13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7924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3C0C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860D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ОРЕЗИ, ОБАВЕЗНЕ ТАКСЕ, КАЗНЕ, ПЕНАЛИ И КАМАТ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83FA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E7C7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A1E8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0E7B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F375CA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054495" w14:paraId="380C1CAD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F498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44BC2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F1E9A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ионис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купштин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E415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323.735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DF9A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055D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9D37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323.735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902B5F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,06</w:t>
            </w:r>
          </w:p>
        </w:tc>
      </w:tr>
      <w:tr w:rsidR="00054495" w14:paraId="0CDDFD7F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B4DF0E" w14:textId="77777777" w:rsidR="00054495" w:rsidRDefault="00054495" w:rsidP="00ED3FFB">
            <w:pPr>
              <w:spacing w:line="1" w:lineRule="auto"/>
            </w:pPr>
          </w:p>
        </w:tc>
      </w:tr>
      <w:tr w:rsidR="00054495" w14:paraId="5C3D38B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52A9B5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4563E9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16D5B6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62E7D5E1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9116887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111:</w:t>
                  </w:r>
                </w:p>
                <w:p w14:paraId="2BE3F2D6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73050648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CEE76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91106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2EDDB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FB917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408449E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3FEE7F6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B4A93B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CD087D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CB64E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EA9BF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6DB5A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323.735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DEDBF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A8E50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6F8C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E641109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DABC111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B6DC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CF952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9F0E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рш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конодав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рган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BB1C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323.735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A0BDD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EEB8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F0D8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323.735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9780D8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,06</w:t>
            </w:r>
          </w:p>
        </w:tc>
      </w:tr>
      <w:tr w:rsidR="00054495" w14:paraId="254E5218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1A9EE3" w14:textId="77777777" w:rsidR="00054495" w:rsidRDefault="00054495" w:rsidP="00ED3FFB">
            <w:pPr>
              <w:spacing w:line="1" w:lineRule="auto"/>
            </w:pPr>
          </w:p>
        </w:tc>
      </w:tr>
      <w:tr w:rsidR="00054495" w14:paraId="2C70358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B01E49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86BFDF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7B9052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4BCD7330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A5C9079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зде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1:</w:t>
                  </w:r>
                </w:p>
                <w:p w14:paraId="2C1F675F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23C8E3D0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D8613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DC0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A71E8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4A47E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7B456BD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9D7151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C23D9A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C23AAD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51D0B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C1F75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9C6A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323.735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86C18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BBD94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8B2A3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DE0883C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41B3DB14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06B5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32E91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59E5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СКУПШТИНА ОПШТИНЕ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8D1F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323.735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BC07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3062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C08C4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323.735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0D1F51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,06</w:t>
            </w:r>
          </w:p>
        </w:tc>
      </w:tr>
      <w:tr w:rsidR="00054495" w14:paraId="0EC91BA8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E86DCD" w14:textId="77777777" w:rsidR="00054495" w:rsidRDefault="00054495" w:rsidP="00ED3FFB">
            <w:pPr>
              <w:spacing w:line="1" w:lineRule="auto"/>
            </w:pPr>
          </w:p>
        </w:tc>
      </w:tr>
      <w:tr w:rsidR="00054495" w14:paraId="55023E0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6A8C3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2 ПРЕДСЕДНИК ОПШТИНЕ" \f C \l "2"</w:instrText>
            </w:r>
            <w:r>
              <w:fldChar w:fldCharType="end"/>
            </w:r>
          </w:p>
          <w:p w14:paraId="4FF52B8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419C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E4B2E9E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BAE06E4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ЕДСЕДНИК ОПШТИНЕ</w:t>
                  </w:r>
                </w:p>
              </w:tc>
            </w:tr>
          </w:tbl>
          <w:p w14:paraId="554862C7" w14:textId="77777777" w:rsidR="00054495" w:rsidRDefault="00054495" w:rsidP="00ED3FFB">
            <w:pPr>
              <w:spacing w:line="1" w:lineRule="auto"/>
            </w:pPr>
          </w:p>
        </w:tc>
      </w:tr>
      <w:tr w:rsidR="00054495" w14:paraId="08497D9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2E5FD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-" \f C \l "3"</w:instrText>
            </w:r>
            <w:r>
              <w:fldChar w:fldCharType="end"/>
            </w:r>
          </w:p>
          <w:p w14:paraId="3A0E0B61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11 Извршни и законодавни органи" \f C \l "4"</w:instrText>
            </w:r>
            <w:r>
              <w:fldChar w:fldCharType="end"/>
            </w:r>
          </w:p>
          <w:p w14:paraId="47D7545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C629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CF070E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DEFA095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ршн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конодавн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ргани</w:t>
                  </w:r>
                  <w:proofErr w:type="spellEnd"/>
                </w:p>
              </w:tc>
            </w:tr>
          </w:tbl>
          <w:p w14:paraId="5F277893" w14:textId="77777777" w:rsidR="00054495" w:rsidRDefault="00054495" w:rsidP="00ED3FFB">
            <w:pPr>
              <w:spacing w:line="1" w:lineRule="auto"/>
            </w:pPr>
          </w:p>
        </w:tc>
      </w:tr>
      <w:tr w:rsidR="00054495" w14:paraId="3134D8E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3C9B3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2101" \f C \l "5"</w:instrText>
            </w:r>
            <w:r>
              <w:fldChar w:fldCharType="end"/>
            </w:r>
          </w:p>
          <w:p w14:paraId="3D3D823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9359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1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BB9E40E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B4907B8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ЛИТИЧКИ СИСТЕМ ЛОКАЛНЕ САМОУПРАВЕ</w:t>
                  </w:r>
                </w:p>
              </w:tc>
            </w:tr>
          </w:tbl>
          <w:p w14:paraId="756EA820" w14:textId="77777777" w:rsidR="00054495" w:rsidRDefault="00054495" w:rsidP="00ED3FFB">
            <w:pPr>
              <w:spacing w:line="1" w:lineRule="auto"/>
            </w:pPr>
          </w:p>
        </w:tc>
      </w:tr>
      <w:tr w:rsidR="00054495" w14:paraId="729562C3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2B4F8" w14:textId="77777777" w:rsidR="00054495" w:rsidRDefault="00054495" w:rsidP="00ED3FFB">
            <w:pPr>
              <w:spacing w:line="1" w:lineRule="auto"/>
            </w:pPr>
          </w:p>
        </w:tc>
      </w:tr>
      <w:tr w:rsidR="00054495" w14:paraId="0E106B4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AB66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5102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B6BAF40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6B93D26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онис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ршних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ргана</w:t>
                  </w:r>
                  <w:proofErr w:type="spellEnd"/>
                </w:p>
              </w:tc>
            </w:tr>
          </w:tbl>
          <w:p w14:paraId="7D2EF8EC" w14:textId="77777777" w:rsidR="00054495" w:rsidRDefault="00054495" w:rsidP="00ED3FFB">
            <w:pPr>
              <w:spacing w:line="1" w:lineRule="auto"/>
            </w:pPr>
          </w:p>
        </w:tc>
      </w:tr>
      <w:tr w:rsidR="00054495" w14:paraId="2B7D51C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11C4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779B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4F66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D017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ЛАТЕ, ДОДАЦИ И НАКНАДЕ ЗАПОСЛЕНИХ (ЗАРАДЕ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D1ED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545.329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539A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1BF2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FA61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545.329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BF2C50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83</w:t>
            </w:r>
          </w:p>
        </w:tc>
      </w:tr>
      <w:tr w:rsidR="00054495" w14:paraId="3FC9A73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6D43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7760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6D72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925B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И ДОПРИНОСИ НА ТЕРЕТ ПОСЛОДАВЦ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8FE5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91.617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29BD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2269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FE06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91.617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5A1807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</w:tr>
      <w:tr w:rsidR="00054495" w14:paraId="2349571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121A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5E03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8375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FBA6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А ДАВАЊА ЗАПОСЛЕНИ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EEB4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568F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8F24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41F4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170E68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054495" w14:paraId="519DCB4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EB2B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C155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C71A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181A3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ТРОШКОВА ЗА ЗАПОСЛЕН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7463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DC3C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CD00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4BC5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46A006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054495" w14:paraId="5B1D899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D340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2797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B950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1784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0E96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925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60C0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9121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794C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925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6F39EB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7</w:t>
            </w:r>
          </w:p>
        </w:tc>
      </w:tr>
      <w:tr w:rsidR="00054495" w14:paraId="3AE1B079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3F99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9DA6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BCFF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ионис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рш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рган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64C4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791.946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97BA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9045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49500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791.946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A91150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36</w:t>
            </w:r>
          </w:p>
        </w:tc>
      </w:tr>
      <w:tr w:rsidR="00054495" w14:paraId="38C6434D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3BEB7E" w14:textId="77777777" w:rsidR="00054495" w:rsidRDefault="00054495" w:rsidP="00ED3FFB">
            <w:pPr>
              <w:spacing w:line="1" w:lineRule="auto"/>
            </w:pPr>
          </w:p>
        </w:tc>
      </w:tr>
      <w:tr w:rsidR="00054495" w14:paraId="28E2CF0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10A4A2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88B583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A85A8C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2C72B527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EA6A5B9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111:</w:t>
                  </w:r>
                </w:p>
                <w:p w14:paraId="7A305D28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479C691E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79767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C2B9E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61AFE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A4F4A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6496634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BAC5AA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2E10B9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444B5F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0C3DE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AF77D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958AC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791.946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F926E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55E0A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9943C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EC94D6F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E567A0A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E0BB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41F8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B6DB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рш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конодав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рган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1CEB3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791.946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929E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932D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1787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791.946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1E6625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36</w:t>
            </w:r>
          </w:p>
        </w:tc>
      </w:tr>
      <w:tr w:rsidR="00054495" w14:paraId="25F54AFC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94CFD0" w14:textId="77777777" w:rsidR="00054495" w:rsidRDefault="00054495" w:rsidP="00ED3FFB">
            <w:pPr>
              <w:spacing w:line="1" w:lineRule="auto"/>
            </w:pPr>
          </w:p>
        </w:tc>
      </w:tr>
      <w:tr w:rsidR="00054495" w14:paraId="706CD1A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4A7904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1175A2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DA7FE6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3C36609C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B696F4D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зде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2:</w:t>
                  </w:r>
                </w:p>
                <w:p w14:paraId="36DFA129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0D251BCA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A7C31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F31CD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A76B9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D7F5E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F0225B1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7EE937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B442D9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753B73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76829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7CD68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4027E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791.946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46CD3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3B6EB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13B4C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10C1781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35C907AD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B3F3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654FD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7468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РЕДСЕДНИК ОПШТИНЕ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A647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791.946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E045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A9F1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6AC8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791.946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266334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36</w:t>
            </w:r>
          </w:p>
        </w:tc>
      </w:tr>
      <w:tr w:rsidR="00054495" w14:paraId="15275B31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384120" w14:textId="77777777" w:rsidR="00054495" w:rsidRDefault="00054495" w:rsidP="00ED3FFB">
            <w:pPr>
              <w:spacing w:line="1" w:lineRule="auto"/>
            </w:pPr>
          </w:p>
        </w:tc>
      </w:tr>
      <w:tr w:rsidR="00054495" w14:paraId="2D0A9CE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2364D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3 ОПШТИНСКО ВЕЋЕ" \f C \l "2"</w:instrText>
            </w:r>
            <w:r>
              <w:fldChar w:fldCharType="end"/>
            </w:r>
          </w:p>
          <w:p w14:paraId="7E49F71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94CB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5DBD79E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22162E5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ИНСКО ВЕЋЕ</w:t>
                  </w:r>
                </w:p>
              </w:tc>
            </w:tr>
          </w:tbl>
          <w:p w14:paraId="5DEB7594" w14:textId="77777777" w:rsidR="00054495" w:rsidRDefault="00054495" w:rsidP="00ED3FFB">
            <w:pPr>
              <w:spacing w:line="1" w:lineRule="auto"/>
            </w:pPr>
          </w:p>
        </w:tc>
      </w:tr>
      <w:tr w:rsidR="00054495" w14:paraId="3227B91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270F0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-" \f C \l "3"</w:instrText>
            </w:r>
            <w:r>
              <w:fldChar w:fldCharType="end"/>
            </w:r>
          </w:p>
          <w:p w14:paraId="292355F2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11 Извршни и законодавни органи" \f C \l "4"</w:instrText>
            </w:r>
            <w:r>
              <w:fldChar w:fldCharType="end"/>
            </w:r>
          </w:p>
          <w:p w14:paraId="4BA4E59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82F3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856B93D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5091426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ршн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конодавн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ргани</w:t>
                  </w:r>
                  <w:proofErr w:type="spellEnd"/>
                </w:p>
              </w:tc>
            </w:tr>
          </w:tbl>
          <w:p w14:paraId="620D4548" w14:textId="77777777" w:rsidR="00054495" w:rsidRDefault="00054495" w:rsidP="00ED3FFB">
            <w:pPr>
              <w:spacing w:line="1" w:lineRule="auto"/>
            </w:pPr>
          </w:p>
        </w:tc>
      </w:tr>
      <w:bookmarkStart w:id="38" w:name="_Toc2101"/>
      <w:bookmarkEnd w:id="38"/>
      <w:tr w:rsidR="00054495" w14:paraId="2EEAE98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58532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2101" \f C \l "5"</w:instrText>
            </w:r>
            <w:r>
              <w:fldChar w:fldCharType="end"/>
            </w:r>
          </w:p>
          <w:p w14:paraId="3E03AC1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D37B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1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75428EF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07FF12E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ЛИТИЧКИ СИСТЕМ ЛОКАЛНЕ САМОУПРАВЕ</w:t>
                  </w:r>
                </w:p>
              </w:tc>
            </w:tr>
          </w:tbl>
          <w:p w14:paraId="02B32DA6" w14:textId="77777777" w:rsidR="00054495" w:rsidRDefault="00054495" w:rsidP="00ED3FFB">
            <w:pPr>
              <w:spacing w:line="1" w:lineRule="auto"/>
            </w:pPr>
          </w:p>
        </w:tc>
      </w:tr>
      <w:tr w:rsidR="00054495" w14:paraId="287C6B9C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EEBE5" w14:textId="77777777" w:rsidR="00054495" w:rsidRDefault="00054495" w:rsidP="00ED3FFB">
            <w:pPr>
              <w:spacing w:line="1" w:lineRule="auto"/>
            </w:pPr>
          </w:p>
        </w:tc>
      </w:tr>
      <w:tr w:rsidR="00054495" w14:paraId="3362445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91B1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0E58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B74A76B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602FB6F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онис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ршних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ргана</w:t>
                  </w:r>
                  <w:proofErr w:type="spellEnd"/>
                </w:p>
              </w:tc>
            </w:tr>
          </w:tbl>
          <w:p w14:paraId="55478265" w14:textId="77777777" w:rsidR="00054495" w:rsidRDefault="00054495" w:rsidP="00ED3FFB">
            <w:pPr>
              <w:spacing w:line="1" w:lineRule="auto"/>
            </w:pPr>
          </w:p>
        </w:tc>
      </w:tr>
      <w:tr w:rsidR="00054495" w14:paraId="6F56B9B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3B94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7E18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4319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E57A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ЛАТЕ, ДОДАЦИ И НАКНАДЕ ЗАПОСЛЕНИХ (ЗАРАДЕ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467B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358.284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AF7F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6E86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EFAC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358.284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146AC8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2</w:t>
            </w:r>
          </w:p>
        </w:tc>
      </w:tr>
      <w:tr w:rsidR="00054495" w14:paraId="4F316CC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0BF6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AFB2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E37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2910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И ДОПРИНОСИ НА ТЕРЕТ ПОСЛОДАВЦ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2F37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8.78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2027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5E6A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E507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8.78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0F196C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054495" w14:paraId="640E995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752D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1855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4BA1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3BE4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А ДАВАЊА ЗАПОСЛЕНИ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76CE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8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AB6B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02C3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C705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8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34E0B2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054495" w14:paraId="222AEA8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D144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F630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5B8D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1C32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8E3A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306E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D192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A8E1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178CBA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0</w:t>
            </w:r>
          </w:p>
        </w:tc>
      </w:tr>
      <w:tr w:rsidR="00054495" w14:paraId="3826E9A1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4948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334E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C108F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ионис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рш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рган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1A20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615.064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32C10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371D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D2E39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615.064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D72620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71</w:t>
            </w:r>
          </w:p>
        </w:tc>
      </w:tr>
      <w:tr w:rsidR="00054495" w14:paraId="185677CF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DD857A" w14:textId="77777777" w:rsidR="00054495" w:rsidRDefault="00054495" w:rsidP="00ED3FFB">
            <w:pPr>
              <w:spacing w:line="1" w:lineRule="auto"/>
            </w:pPr>
          </w:p>
        </w:tc>
      </w:tr>
      <w:tr w:rsidR="00054495" w14:paraId="55EB125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3EF58C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5EE24A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1BEFF8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192C00B3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3D1FB0D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111:</w:t>
                  </w:r>
                </w:p>
                <w:p w14:paraId="1998E23D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482391E4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A0C0E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14448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9642F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2E51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66BF035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CC9D79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2AB14D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E0A4D3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2001E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F6C1A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710F3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615.064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61BD7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AE948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8533D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722CAC7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44CBBD64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605E2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099F2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2BFEA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рш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конодав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рган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D511D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615.064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19BE9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1991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C142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615.064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4AEE67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71</w:t>
            </w:r>
          </w:p>
        </w:tc>
      </w:tr>
      <w:tr w:rsidR="00054495" w14:paraId="0903F452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2D8995" w14:textId="77777777" w:rsidR="00054495" w:rsidRDefault="00054495" w:rsidP="00ED3FFB">
            <w:pPr>
              <w:spacing w:line="1" w:lineRule="auto"/>
            </w:pPr>
          </w:p>
        </w:tc>
      </w:tr>
      <w:tr w:rsidR="00054495" w14:paraId="4B7266F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C0A36F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4ADBA0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D85E2B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48391572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5A177AE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зде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3:</w:t>
                  </w:r>
                </w:p>
                <w:p w14:paraId="3E7922CE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50F8A3BC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AE3DA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80587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CF49A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49D69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0B99ABE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05A824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E4891C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6CFBA6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FEC82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523B0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AEEC0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615.064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A1D81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EC5E8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F3F96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9B498E5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4D6D81D4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4A5A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93B29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360F4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ПШТИНСКО ВЕЋЕ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6311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615.064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67F6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12346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7271F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615.064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F8C1E2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71</w:t>
            </w:r>
          </w:p>
        </w:tc>
      </w:tr>
      <w:tr w:rsidR="00054495" w14:paraId="7C2DF0CE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1A7CAD" w14:textId="77777777" w:rsidR="00054495" w:rsidRDefault="00054495" w:rsidP="00ED3FFB">
            <w:pPr>
              <w:spacing w:line="1" w:lineRule="auto"/>
            </w:pPr>
          </w:p>
        </w:tc>
      </w:tr>
      <w:tr w:rsidR="00054495" w14:paraId="57D513B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C07B3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4 ОПШТИНСКО ПРАВОБРАНИЛАШТВО" \f C \l "2"</w:instrText>
            </w:r>
            <w:r>
              <w:fldChar w:fldCharType="end"/>
            </w:r>
          </w:p>
          <w:p w14:paraId="7640110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B145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8A379E8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9A70CD0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ИНСКО ПРАВОБРАНИЛАШТВО</w:t>
                  </w:r>
                </w:p>
              </w:tc>
            </w:tr>
          </w:tbl>
          <w:p w14:paraId="528873F3" w14:textId="77777777" w:rsidR="00054495" w:rsidRDefault="00054495" w:rsidP="00ED3FFB">
            <w:pPr>
              <w:spacing w:line="1" w:lineRule="auto"/>
            </w:pPr>
          </w:p>
        </w:tc>
      </w:tr>
      <w:tr w:rsidR="00054495" w14:paraId="5D09823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2E0B3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-" \f C \l "3"</w:instrText>
            </w:r>
            <w:r>
              <w:fldChar w:fldCharType="end"/>
            </w:r>
          </w:p>
          <w:p w14:paraId="0052FEDC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330 Судови" \f C \l "4"</w:instrText>
            </w:r>
            <w:r>
              <w:fldChar w:fldCharType="end"/>
            </w:r>
          </w:p>
          <w:p w14:paraId="0B07EA8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C33A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3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3B95B18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4156465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удови</w:t>
                  </w:r>
                  <w:proofErr w:type="spellEnd"/>
                </w:p>
              </w:tc>
            </w:tr>
          </w:tbl>
          <w:p w14:paraId="08E890D9" w14:textId="77777777" w:rsidR="00054495" w:rsidRDefault="00054495" w:rsidP="00ED3FFB">
            <w:pPr>
              <w:spacing w:line="1" w:lineRule="auto"/>
            </w:pPr>
          </w:p>
        </w:tc>
      </w:tr>
      <w:tr w:rsidR="00054495" w14:paraId="7B55E5F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63AD9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602" \f C \l "5"</w:instrText>
            </w:r>
            <w:r>
              <w:fldChar w:fldCharType="end"/>
            </w:r>
          </w:p>
          <w:p w14:paraId="459C64C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23CB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6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B9FFEB8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B703B4E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Е УСЛУГЕ ЛОКАЛНЕ САМОУПРАВЕ</w:t>
                  </w:r>
                </w:p>
              </w:tc>
            </w:tr>
          </w:tbl>
          <w:p w14:paraId="53FBBB86" w14:textId="77777777" w:rsidR="00054495" w:rsidRDefault="00054495" w:rsidP="00ED3FFB">
            <w:pPr>
              <w:spacing w:line="1" w:lineRule="auto"/>
            </w:pPr>
          </w:p>
        </w:tc>
      </w:tr>
      <w:tr w:rsidR="00054495" w14:paraId="1D1A6906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4DA60" w14:textId="77777777" w:rsidR="00054495" w:rsidRDefault="00054495" w:rsidP="00ED3FFB">
            <w:pPr>
              <w:spacing w:line="1" w:lineRule="auto"/>
            </w:pPr>
          </w:p>
        </w:tc>
      </w:tr>
      <w:tr w:rsidR="00054495" w14:paraId="4C467C6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BBDF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425D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4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814630E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85D8DC3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инск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/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градск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авобранилаштво</w:t>
                  </w:r>
                  <w:proofErr w:type="spellEnd"/>
                </w:p>
              </w:tc>
            </w:tr>
          </w:tbl>
          <w:p w14:paraId="7128FB88" w14:textId="77777777" w:rsidR="00054495" w:rsidRDefault="00054495" w:rsidP="00ED3FFB">
            <w:pPr>
              <w:spacing w:line="1" w:lineRule="auto"/>
            </w:pPr>
          </w:p>
        </w:tc>
      </w:tr>
      <w:tr w:rsidR="00054495" w14:paraId="48416A2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E655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274B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5C1C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84CB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ЛАТЕ, ДОДАЦИ И НАКНАДЕ ЗАПОСЛЕНИХ (ЗАРАДЕ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38BE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883.341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BEA9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2DD5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17D6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883.341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915113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4</w:t>
            </w:r>
          </w:p>
        </w:tc>
      </w:tr>
      <w:tr w:rsidR="00054495" w14:paraId="53BCEDA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3375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EA2C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8740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81D9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И ДОПРИНОСИ НА ТЕРЕТ ПОСЛОДАВЦ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3023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5.326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9D1C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17D3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F4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5.326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339995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054495" w14:paraId="62DCC6F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534D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84C6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71B3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D435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А ДАВАЊА ЗАПОСЛЕНИ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C1E9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3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F62F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4C08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BAFB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3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0F21A0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054495" w14:paraId="381D9928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9144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1C798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4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E382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штинск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/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радск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авобранилаштво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6D3EC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0D655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6159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84C3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9803FD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2</w:t>
            </w:r>
          </w:p>
        </w:tc>
      </w:tr>
      <w:tr w:rsidR="00054495" w14:paraId="4ECDD4D2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897802" w14:textId="77777777" w:rsidR="00054495" w:rsidRDefault="00054495" w:rsidP="00ED3FFB">
            <w:pPr>
              <w:spacing w:line="1" w:lineRule="auto"/>
            </w:pPr>
          </w:p>
        </w:tc>
      </w:tr>
      <w:tr w:rsidR="00054495" w14:paraId="5B72A20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6A4BF0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F01340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1F48A7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61286247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13316AC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330:</w:t>
                  </w:r>
                </w:p>
                <w:p w14:paraId="3FF97C75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654F2C76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698F9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B5B2A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945A2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52A88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E1875FA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4385943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E451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ECDD1B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EB1AF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7569F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6FF1F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A26F8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9CEC2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1D504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D9E0DD5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127C9F2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515F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99AB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3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308E6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удов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318C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A2F3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2D95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783EC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40C911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2</w:t>
            </w:r>
          </w:p>
        </w:tc>
      </w:tr>
      <w:tr w:rsidR="00054495" w14:paraId="24056264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7B1C9D" w14:textId="77777777" w:rsidR="00054495" w:rsidRDefault="00054495" w:rsidP="00ED3FFB">
            <w:pPr>
              <w:spacing w:line="1" w:lineRule="auto"/>
            </w:pPr>
          </w:p>
        </w:tc>
      </w:tr>
      <w:tr w:rsidR="00054495" w14:paraId="5002DF9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9C685F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5D00BD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F25928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3D1D3CD7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2532F2C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зде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4:</w:t>
                  </w:r>
                </w:p>
                <w:p w14:paraId="6C456414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25B3DB66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F4A2F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1D699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68FA8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5F249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90BAD43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D06A9E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47C42D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3DA78B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517E5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690A1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B5654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A585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1BD76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233D1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3EAAD4A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1A574CC6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AFE6D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37B8AD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46DE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ПШТИНСКО ПРАВОБРАНИЛАШТВО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94BC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DCE3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DE10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EFF3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AB2D9B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2</w:t>
            </w:r>
          </w:p>
        </w:tc>
      </w:tr>
      <w:tr w:rsidR="00054495" w14:paraId="1D1B8A19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29151C" w14:textId="77777777" w:rsidR="00054495" w:rsidRDefault="00054495" w:rsidP="00ED3FFB">
            <w:pPr>
              <w:spacing w:line="1" w:lineRule="auto"/>
            </w:pPr>
          </w:p>
        </w:tc>
      </w:tr>
      <w:tr w:rsidR="00054495" w14:paraId="2190857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D9A07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5 ОПШТИНСКА УПРАВА" \f C \l "2"</w:instrText>
            </w:r>
            <w:r>
              <w:fldChar w:fldCharType="end"/>
            </w:r>
          </w:p>
          <w:p w14:paraId="075ADA2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0F62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3ED8A6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FA0B932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ИНСКА УПРАВА</w:t>
                  </w:r>
                </w:p>
              </w:tc>
            </w:tr>
          </w:tbl>
          <w:p w14:paraId="3AE29590" w14:textId="77777777" w:rsidR="00054495" w:rsidRDefault="00054495" w:rsidP="00ED3FFB">
            <w:pPr>
              <w:spacing w:line="1" w:lineRule="auto"/>
            </w:pPr>
          </w:p>
        </w:tc>
      </w:tr>
      <w:tr w:rsidR="00054495" w14:paraId="27C351E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DCD86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-" \f C \l "3"</w:instrText>
            </w:r>
            <w:r>
              <w:fldChar w:fldCharType="end"/>
            </w:r>
          </w:p>
          <w:p w14:paraId="69A26199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10 Болест и инвалидност" \f C \l "4"</w:instrText>
            </w:r>
            <w:r>
              <w:fldChar w:fldCharType="end"/>
            </w:r>
          </w:p>
          <w:p w14:paraId="1587153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557E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50EDF34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14B692E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Болест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нвалидност</w:t>
                  </w:r>
                  <w:proofErr w:type="spellEnd"/>
                </w:p>
              </w:tc>
            </w:tr>
          </w:tbl>
          <w:p w14:paraId="3695B165" w14:textId="77777777" w:rsidR="00054495" w:rsidRDefault="00054495" w:rsidP="00ED3FFB">
            <w:pPr>
              <w:spacing w:line="1" w:lineRule="auto"/>
            </w:pPr>
          </w:p>
        </w:tc>
      </w:tr>
      <w:tr w:rsidR="00054495" w14:paraId="4381D4F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AA999" w14:textId="77777777" w:rsidR="00054495" w:rsidRDefault="00054495" w:rsidP="00ED3FFB">
            <w:pPr>
              <w:rPr>
                <w:vanish/>
              </w:rPr>
            </w:pPr>
            <w:r>
              <w:lastRenderedPageBreak/>
              <w:fldChar w:fldCharType="begin"/>
            </w:r>
            <w:r>
              <w:instrText>TC "0902" \f C \l "5"</w:instrText>
            </w:r>
            <w:r>
              <w:fldChar w:fldCharType="end"/>
            </w:r>
          </w:p>
          <w:p w14:paraId="7EB9046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B01F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6542D6F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4B7480E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ОЦИЈАЛНА И ДЕЧЈА ЗАШТИТА</w:t>
                  </w:r>
                </w:p>
              </w:tc>
            </w:tr>
          </w:tbl>
          <w:p w14:paraId="265FC7D4" w14:textId="77777777" w:rsidR="00054495" w:rsidRDefault="00054495" w:rsidP="00ED3FFB">
            <w:pPr>
              <w:spacing w:line="1" w:lineRule="auto"/>
            </w:pPr>
          </w:p>
        </w:tc>
      </w:tr>
      <w:tr w:rsidR="00054495" w14:paraId="53237154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34C4F" w14:textId="77777777" w:rsidR="00054495" w:rsidRDefault="00054495" w:rsidP="00ED3FFB">
            <w:pPr>
              <w:spacing w:line="1" w:lineRule="auto"/>
            </w:pPr>
          </w:p>
        </w:tc>
      </w:tr>
      <w:tr w:rsidR="00054495" w14:paraId="333D775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F7C4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09F8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2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0AE639D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AC55DDA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дршк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собам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нвалидитетом</w:t>
                  </w:r>
                  <w:proofErr w:type="spellEnd"/>
                </w:p>
              </w:tc>
            </w:tr>
          </w:tbl>
          <w:p w14:paraId="2D305BC6" w14:textId="77777777" w:rsidR="00054495" w:rsidRDefault="00054495" w:rsidP="00ED3FFB">
            <w:pPr>
              <w:spacing w:line="1" w:lineRule="auto"/>
            </w:pPr>
          </w:p>
        </w:tc>
      </w:tr>
      <w:tr w:rsidR="00054495" w14:paraId="735BAB6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76E1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63D8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2EBC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B668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8A52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4A2C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5CCC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DE21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CF7393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054495" w14:paraId="112593F4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C85B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350F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2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6F5F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дршк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обам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нвалидитетом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7E35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A896B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AB6AE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04FF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678BE3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4</w:t>
            </w:r>
          </w:p>
        </w:tc>
      </w:tr>
      <w:tr w:rsidR="00054495" w14:paraId="305DC9CF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A9C0FE" w14:textId="77777777" w:rsidR="00054495" w:rsidRDefault="00054495" w:rsidP="00ED3FFB">
            <w:pPr>
              <w:spacing w:line="1" w:lineRule="auto"/>
            </w:pPr>
          </w:p>
        </w:tc>
      </w:tr>
      <w:tr w:rsidR="00054495" w14:paraId="4A2C5FA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13D581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F27E65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E7BBEF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5B907627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A21B875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010:</w:t>
                  </w:r>
                </w:p>
                <w:p w14:paraId="0AAE4B6E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5011A30A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A88D8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4B28A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642F2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715E0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C322118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4043933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5F2E0A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760655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DDB66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AB913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ED84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ECDC5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CDAB5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32986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A0E4395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8FA4B5E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749E1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1E02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00A8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олест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нвалидност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1EF1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ED2E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C9CB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4DAF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2502DC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4</w:t>
            </w:r>
          </w:p>
        </w:tc>
      </w:tr>
      <w:tr w:rsidR="00054495" w14:paraId="2216A685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2A47F0" w14:textId="77777777" w:rsidR="00054495" w:rsidRDefault="00054495" w:rsidP="00ED3FFB">
            <w:pPr>
              <w:spacing w:line="1" w:lineRule="auto"/>
            </w:pPr>
          </w:p>
        </w:tc>
      </w:tr>
      <w:tr w:rsidR="00054495" w14:paraId="4F03B44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EF81C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20 Старост" \f C \l "4"</w:instrText>
            </w:r>
            <w:r>
              <w:fldChar w:fldCharType="end"/>
            </w:r>
          </w:p>
          <w:p w14:paraId="2581221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49C1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2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728E226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9E64912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тарост</w:t>
                  </w:r>
                  <w:proofErr w:type="spellEnd"/>
                </w:p>
              </w:tc>
            </w:tr>
          </w:tbl>
          <w:p w14:paraId="51CA0A8D" w14:textId="77777777" w:rsidR="00054495" w:rsidRDefault="00054495" w:rsidP="00ED3FFB">
            <w:pPr>
              <w:spacing w:line="1" w:lineRule="auto"/>
            </w:pPr>
          </w:p>
        </w:tc>
      </w:tr>
      <w:tr w:rsidR="00054495" w14:paraId="6FAF65E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85864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902" \f C \l "5"</w:instrText>
            </w:r>
            <w:r>
              <w:fldChar w:fldCharType="end"/>
            </w:r>
          </w:p>
          <w:p w14:paraId="12D3E88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CEBC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27C121D1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73DC526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ОЦИЈАЛНА И ДЕЧЈА ЗАШТИТА</w:t>
                  </w:r>
                </w:p>
              </w:tc>
            </w:tr>
          </w:tbl>
          <w:p w14:paraId="373B0EB1" w14:textId="77777777" w:rsidR="00054495" w:rsidRDefault="00054495" w:rsidP="00ED3FFB">
            <w:pPr>
              <w:spacing w:line="1" w:lineRule="auto"/>
            </w:pPr>
          </w:p>
        </w:tc>
      </w:tr>
      <w:tr w:rsidR="00054495" w14:paraId="6FFD20F0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450D1" w14:textId="77777777" w:rsidR="00054495" w:rsidRDefault="00054495" w:rsidP="00ED3FFB">
            <w:pPr>
              <w:spacing w:line="1" w:lineRule="auto"/>
            </w:pPr>
          </w:p>
        </w:tc>
      </w:tr>
      <w:tr w:rsidR="00054495" w14:paraId="56793AD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58E2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C18E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02-7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6B0C7C3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2A45DD7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уж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луг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моћ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у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ућ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драсли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таријима</w:t>
                  </w:r>
                  <w:proofErr w:type="spellEnd"/>
                </w:p>
              </w:tc>
            </w:tr>
          </w:tbl>
          <w:p w14:paraId="26EC68B2" w14:textId="77777777" w:rsidR="00054495" w:rsidRDefault="00054495" w:rsidP="00ED3FFB">
            <w:pPr>
              <w:spacing w:line="1" w:lineRule="auto"/>
            </w:pPr>
          </w:p>
        </w:tc>
      </w:tr>
      <w:tr w:rsidR="00054495" w14:paraId="2EF6B90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45E6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70DC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976F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6E25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РАНСФЕРИ ОСТАЛИМ НИВОИМА ВЛАС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5E4F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86.421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CDA6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2732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3.579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7CC8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84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44DFD2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1</w:t>
            </w:r>
          </w:p>
        </w:tc>
      </w:tr>
      <w:tr w:rsidR="00054495" w14:paraId="3D4C3A34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45FC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7A941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02-7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90A89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уж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ућ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расли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аријим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0D8D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286.421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AC639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7642E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53.579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1224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84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ABC1A5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61</w:t>
            </w:r>
          </w:p>
        </w:tc>
      </w:tr>
      <w:tr w:rsidR="00054495" w14:paraId="2F4D19E0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61B442" w14:textId="77777777" w:rsidR="00054495" w:rsidRDefault="00054495" w:rsidP="00ED3FFB">
            <w:pPr>
              <w:spacing w:line="1" w:lineRule="auto"/>
            </w:pPr>
          </w:p>
        </w:tc>
      </w:tr>
      <w:tr w:rsidR="00054495" w14:paraId="396EDDC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E66E4F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228E90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C3F730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1CD29549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2EED437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020:</w:t>
                  </w:r>
                </w:p>
                <w:p w14:paraId="5F500B69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55B5D8B3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473A4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94455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34B1E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99FDE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8AF5579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78C5D7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3EAE19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A9E5A1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DAFE5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5D54C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8A676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286.421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AEBA9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38B4E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7FF1E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67026C6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0261FE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E94D8E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511F71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30309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7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C57C2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37E55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651A6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B2FAC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53.579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C36F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7E610FB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CE41156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3065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7D3A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2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FC4F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арост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36DD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286.421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CA1A7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5172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53.579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35EC3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84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EB2D00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61</w:t>
            </w:r>
          </w:p>
        </w:tc>
      </w:tr>
      <w:tr w:rsidR="00054495" w14:paraId="10C31F96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9D3E7" w14:textId="77777777" w:rsidR="00054495" w:rsidRDefault="00054495" w:rsidP="00ED3FFB">
            <w:pPr>
              <w:spacing w:line="1" w:lineRule="auto"/>
            </w:pPr>
          </w:p>
        </w:tc>
      </w:tr>
      <w:tr w:rsidR="00054495" w14:paraId="1D1C168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F68BA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40 Породица и деца" \f C \l "4"</w:instrText>
            </w:r>
            <w:r>
              <w:fldChar w:fldCharType="end"/>
            </w:r>
          </w:p>
          <w:p w14:paraId="068179F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1D79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4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72D6C693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329BA25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родиц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еца</w:t>
                  </w:r>
                  <w:proofErr w:type="spellEnd"/>
                </w:p>
              </w:tc>
            </w:tr>
          </w:tbl>
          <w:p w14:paraId="348CEAE5" w14:textId="77777777" w:rsidR="00054495" w:rsidRDefault="00054495" w:rsidP="00ED3FFB">
            <w:pPr>
              <w:spacing w:line="1" w:lineRule="auto"/>
            </w:pPr>
          </w:p>
        </w:tc>
      </w:tr>
      <w:tr w:rsidR="00054495" w14:paraId="44C6B22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A0460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902" \f C \l "5"</w:instrText>
            </w:r>
            <w:r>
              <w:fldChar w:fldCharType="end"/>
            </w:r>
          </w:p>
          <w:p w14:paraId="04A6B8F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25FE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D1D1D7A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AF6E787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ОЦИЈАЛНА И ДЕЧЈА ЗАШТИТА</w:t>
                  </w:r>
                </w:p>
              </w:tc>
            </w:tr>
          </w:tbl>
          <w:p w14:paraId="7100BFB0" w14:textId="77777777" w:rsidR="00054495" w:rsidRDefault="00054495" w:rsidP="00ED3FFB">
            <w:pPr>
              <w:spacing w:line="1" w:lineRule="auto"/>
            </w:pPr>
          </w:p>
        </w:tc>
      </w:tr>
      <w:tr w:rsidR="00054495" w14:paraId="176172F6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C8B1C" w14:textId="77777777" w:rsidR="00054495" w:rsidRDefault="00054495" w:rsidP="00ED3FFB">
            <w:pPr>
              <w:spacing w:line="1" w:lineRule="auto"/>
            </w:pPr>
          </w:p>
        </w:tc>
      </w:tr>
      <w:tr w:rsidR="00054495" w14:paraId="7CD619F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40D4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E2254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19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016F3B3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477B993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дршк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ец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родиц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ецом</w:t>
                  </w:r>
                  <w:proofErr w:type="spellEnd"/>
                </w:p>
              </w:tc>
            </w:tr>
          </w:tbl>
          <w:p w14:paraId="1B8FF5D1" w14:textId="77777777" w:rsidR="00054495" w:rsidRDefault="00054495" w:rsidP="00ED3FFB">
            <w:pPr>
              <w:spacing w:line="1" w:lineRule="auto"/>
            </w:pPr>
          </w:p>
        </w:tc>
      </w:tr>
      <w:tr w:rsidR="00054495" w14:paraId="7800BE5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EAD5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C944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1786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4F6F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ЗА СОЦИЈАЛНУ ЗАШТИТУ ИЗ БУЏЕТ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40D3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7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BF7D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084F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9F3F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7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EB1045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72</w:t>
            </w:r>
          </w:p>
        </w:tc>
      </w:tr>
      <w:tr w:rsidR="00054495" w14:paraId="50820D00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2308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C4B5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19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3071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дршк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ец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родиц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ецом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4104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7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1C84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D9DD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C3A1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7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9FD2BB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72</w:t>
            </w:r>
          </w:p>
        </w:tc>
      </w:tr>
      <w:tr w:rsidR="00054495" w14:paraId="4601F9E9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9A1D4" w14:textId="77777777" w:rsidR="00054495" w:rsidRDefault="00054495" w:rsidP="00ED3FFB">
            <w:pPr>
              <w:spacing w:line="1" w:lineRule="auto"/>
            </w:pPr>
          </w:p>
        </w:tc>
      </w:tr>
      <w:tr w:rsidR="00054495" w14:paraId="69B8AAA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D4CD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8BA5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02-4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7850F56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D71F306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нлајн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латформ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одитељ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у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ионици</w:t>
                  </w:r>
                  <w:proofErr w:type="spellEnd"/>
                </w:p>
              </w:tc>
            </w:tr>
          </w:tbl>
          <w:p w14:paraId="26AA2E23" w14:textId="77777777" w:rsidR="00054495" w:rsidRDefault="00054495" w:rsidP="00ED3FFB">
            <w:pPr>
              <w:spacing w:line="1" w:lineRule="auto"/>
            </w:pPr>
          </w:p>
        </w:tc>
      </w:tr>
      <w:tr w:rsidR="00054495" w14:paraId="08DC9CF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80D3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F6EB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8236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2D89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D1A1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DAA8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411A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5086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E7F689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6EAB903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F3C8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0C2E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11D6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21FA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55A0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CA5C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F885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E90C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8040E7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51CEDD8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9906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4F52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E25D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FBF2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ЕКУЋЕ ПОПРАВКЕ И ОДРЖАВАЊ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4ADD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6.48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D917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2F20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ACD6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6.48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707D04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1A2336BA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68AA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D1B1A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02-4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9727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нлајн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тформ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одитељ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иониц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82EE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8.48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CCD8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4A96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84931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8.48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50BA0C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3</w:t>
            </w:r>
          </w:p>
        </w:tc>
      </w:tr>
      <w:tr w:rsidR="00054495" w14:paraId="508E2396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747E6" w14:textId="77777777" w:rsidR="00054495" w:rsidRDefault="00054495" w:rsidP="00ED3FFB">
            <w:pPr>
              <w:spacing w:line="1" w:lineRule="auto"/>
            </w:pPr>
          </w:p>
        </w:tc>
      </w:tr>
      <w:tr w:rsidR="00054495" w14:paraId="6BC5B56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813F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21EA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02-40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539C374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EFFC51D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кругл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то-Дијал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одитеље</w:t>
                  </w:r>
                  <w:proofErr w:type="spellEnd"/>
                </w:p>
              </w:tc>
            </w:tr>
          </w:tbl>
          <w:p w14:paraId="540C026B" w14:textId="77777777" w:rsidR="00054495" w:rsidRDefault="00054495" w:rsidP="00ED3FFB">
            <w:pPr>
              <w:spacing w:line="1" w:lineRule="auto"/>
            </w:pPr>
          </w:p>
        </w:tc>
      </w:tr>
      <w:tr w:rsidR="00054495" w14:paraId="48DE6FC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E591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D75B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8DE1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C193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FB05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DBCC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FBB5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3CAE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71C045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7DBC095E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7291F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56697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02-400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184DD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кругл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о-Дијал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одитељ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704FD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B386D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4854C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9F18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6E36C3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1</w:t>
            </w:r>
          </w:p>
        </w:tc>
      </w:tr>
      <w:tr w:rsidR="00054495" w14:paraId="3AEDA3E9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C0579B" w14:textId="77777777" w:rsidR="00054495" w:rsidRDefault="00054495" w:rsidP="00ED3FFB">
            <w:pPr>
              <w:spacing w:line="1" w:lineRule="auto"/>
            </w:pPr>
          </w:p>
        </w:tc>
      </w:tr>
      <w:tr w:rsidR="00054495" w14:paraId="646F54C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B5E9E0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DA141C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4258ED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33ED6BCA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35A6560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040:</w:t>
                  </w:r>
                </w:p>
                <w:p w14:paraId="3DEFCF38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364CF30F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1555A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839AE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DB0C8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B704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D8E3AB7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1B67032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4F98B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B5FE66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D4BA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CDD4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42A85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968.48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4000F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72FAB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0A4F7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A989A60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3B859BB0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F1DF4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0031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4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53175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родиц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ец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B449B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968.48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CBFC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62E6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E071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968.48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523050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75</w:t>
            </w:r>
          </w:p>
        </w:tc>
      </w:tr>
      <w:tr w:rsidR="00054495" w14:paraId="50A03BAB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B29239" w14:textId="77777777" w:rsidR="00054495" w:rsidRDefault="00054495" w:rsidP="00ED3FFB">
            <w:pPr>
              <w:spacing w:line="1" w:lineRule="auto"/>
            </w:pPr>
          </w:p>
        </w:tc>
      </w:tr>
      <w:tr w:rsidR="00054495" w14:paraId="14A2CC4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DFA58" w14:textId="77777777" w:rsidR="00054495" w:rsidRDefault="00054495" w:rsidP="00ED3FFB">
            <w:pPr>
              <w:rPr>
                <w:vanish/>
              </w:rPr>
            </w:pPr>
            <w:r>
              <w:lastRenderedPageBreak/>
              <w:fldChar w:fldCharType="begin"/>
            </w:r>
            <w:r>
              <w:instrText>TC "070 Социјална помоћ угроженом становништву, некласификована на другом месту" \f C \l "4"</w:instrText>
            </w:r>
            <w:r>
              <w:fldChar w:fldCharType="end"/>
            </w:r>
          </w:p>
          <w:p w14:paraId="4F19D90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80AA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7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7AFDA723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2ADA773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оцијал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моћ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грожено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тановништв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,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екласификова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руго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есту</w:t>
                  </w:r>
                  <w:proofErr w:type="spellEnd"/>
                </w:p>
              </w:tc>
            </w:tr>
          </w:tbl>
          <w:p w14:paraId="7001EB0A" w14:textId="77777777" w:rsidR="00054495" w:rsidRDefault="00054495" w:rsidP="00ED3FFB">
            <w:pPr>
              <w:spacing w:line="1" w:lineRule="auto"/>
            </w:pPr>
          </w:p>
        </w:tc>
      </w:tr>
      <w:tr w:rsidR="00054495" w14:paraId="42F89A0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2A990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902" \f C \l "5"</w:instrText>
            </w:r>
            <w:r>
              <w:fldChar w:fldCharType="end"/>
            </w:r>
          </w:p>
          <w:p w14:paraId="63AFCBE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D7D6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2CD6FB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E300219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ОЦИЈАЛНА И ДЕЧЈА ЗАШТИТА</w:t>
                  </w:r>
                </w:p>
              </w:tc>
            </w:tr>
          </w:tbl>
          <w:p w14:paraId="5E42C7D2" w14:textId="77777777" w:rsidR="00054495" w:rsidRDefault="00054495" w:rsidP="00ED3FFB">
            <w:pPr>
              <w:spacing w:line="1" w:lineRule="auto"/>
            </w:pPr>
          </w:p>
        </w:tc>
      </w:tr>
      <w:tr w:rsidR="00054495" w14:paraId="2E615345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AF1F6" w14:textId="77777777" w:rsidR="00054495" w:rsidRDefault="00054495" w:rsidP="00ED3FFB">
            <w:pPr>
              <w:spacing w:line="1" w:lineRule="auto"/>
            </w:pPr>
          </w:p>
        </w:tc>
      </w:tr>
      <w:tr w:rsidR="00054495" w14:paraId="0991A08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43CE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25F8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D976A2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5F6F165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Једнократ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моћ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руг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блиц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моћи</w:t>
                  </w:r>
                  <w:proofErr w:type="spellEnd"/>
                </w:p>
              </w:tc>
            </w:tr>
          </w:tbl>
          <w:p w14:paraId="64CF8E44" w14:textId="77777777" w:rsidR="00054495" w:rsidRDefault="00054495" w:rsidP="00ED3FFB">
            <w:pPr>
              <w:spacing w:line="1" w:lineRule="auto"/>
            </w:pPr>
          </w:p>
        </w:tc>
      </w:tr>
      <w:tr w:rsidR="00054495" w14:paraId="344A150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8C62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7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7390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2F65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04D2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РАНСФЕРИ ОСТАЛИМ НИВОИМА ВЛАС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DA9B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3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3A5D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D3DD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903D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3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2C5408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9</w:t>
            </w:r>
          </w:p>
        </w:tc>
      </w:tr>
      <w:tr w:rsidR="00054495" w14:paraId="0A02C40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4682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7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D9BF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/1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5BBE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6974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ЗА СОЦИЈАЛНУ ЗАШТИТУ ИЗ БУЏЕТ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79E5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27E7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B908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43BF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D8D8A6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054495" w14:paraId="3B10F628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6B54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641B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149F5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Једнократ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блиц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0ADF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13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F620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FA8D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EC155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33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DFBAC6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55</w:t>
            </w:r>
          </w:p>
        </w:tc>
      </w:tr>
      <w:tr w:rsidR="00054495" w14:paraId="2B6BBDC6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02C2F" w14:textId="77777777" w:rsidR="00054495" w:rsidRDefault="00054495" w:rsidP="00ED3FFB">
            <w:pPr>
              <w:spacing w:line="1" w:lineRule="auto"/>
            </w:pPr>
          </w:p>
        </w:tc>
      </w:tr>
      <w:tr w:rsidR="00054495" w14:paraId="52EE808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C1F5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AE7E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02-70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87A83C0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50E8113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ешав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тамбених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треб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беглц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роз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уповин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еоских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ућ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кућницом</w:t>
                  </w:r>
                  <w:proofErr w:type="spellEnd"/>
                </w:p>
              </w:tc>
            </w:tr>
          </w:tbl>
          <w:p w14:paraId="6F1D5263" w14:textId="77777777" w:rsidR="00054495" w:rsidRDefault="00054495" w:rsidP="00ED3FFB">
            <w:pPr>
              <w:spacing w:line="1" w:lineRule="auto"/>
            </w:pPr>
          </w:p>
        </w:tc>
      </w:tr>
      <w:tr w:rsidR="00054495" w14:paraId="3E4AF85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659F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7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55FA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328C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FA94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ЗА СОЦИЈАЛНУ ЗАШТИТУ ИЗ БУЏЕТ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E5DA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C1E2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E488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1A5B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CDEE6D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5</w:t>
            </w:r>
          </w:p>
        </w:tc>
      </w:tr>
      <w:tr w:rsidR="00054495" w14:paraId="7FEE647D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6C00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A2C2B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02-700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5847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шав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амб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треб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беглц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ро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уповину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еоск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ућ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кућницом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848E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60FD0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7400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95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0CBA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95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252720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25</w:t>
            </w:r>
          </w:p>
        </w:tc>
      </w:tr>
      <w:tr w:rsidR="00054495" w14:paraId="3A3142FD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214B4" w14:textId="77777777" w:rsidR="00054495" w:rsidRDefault="00054495" w:rsidP="00ED3FFB">
            <w:pPr>
              <w:spacing w:line="1" w:lineRule="auto"/>
            </w:pPr>
          </w:p>
        </w:tc>
      </w:tr>
      <w:tr w:rsidR="00054495" w14:paraId="45EF99E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E3B8A8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2FC937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7280F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62E1DA1D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1D8A291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070:</w:t>
                  </w:r>
                </w:p>
                <w:p w14:paraId="3EE1435B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0D79857F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030F6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720FE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D9AB1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85BA2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643E688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7AAC6A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EF994C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D8A770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9C61A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5C42E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05B7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13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417DC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83392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352CD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905340E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F8ACE3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944FD6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C783AE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139A3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10921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распоређе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ишак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ниј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один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C243B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ACB3F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03D6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7.5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C0873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D10FB71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2C7E86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167F67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2287AE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C0264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7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B48A8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утроше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33FCF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7D77E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6E052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052.5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C97FE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93C20ED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30DAF19C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2CB6F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7467B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7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AC71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цијал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грожен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ановништву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класификова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сту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74BCB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13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9558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3A49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15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5F033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.28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40A0E7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79</w:t>
            </w:r>
          </w:p>
        </w:tc>
      </w:tr>
      <w:tr w:rsidR="00054495" w14:paraId="22F9A975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3AE7C" w14:textId="77777777" w:rsidR="00054495" w:rsidRDefault="00054495" w:rsidP="00ED3FFB">
            <w:pPr>
              <w:spacing w:line="1" w:lineRule="auto"/>
            </w:pPr>
          </w:p>
        </w:tc>
      </w:tr>
      <w:tr w:rsidR="00054495" w14:paraId="7188F55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6C23F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90 Социјална заштита некласификована на другом месту" \f C \l "4"</w:instrText>
            </w:r>
            <w:r>
              <w:fldChar w:fldCharType="end"/>
            </w:r>
          </w:p>
          <w:p w14:paraId="55B6D56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6E86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9384074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9AE9289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оцијал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штит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екласификова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руго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есту</w:t>
                  </w:r>
                  <w:proofErr w:type="spellEnd"/>
                </w:p>
              </w:tc>
            </w:tr>
          </w:tbl>
          <w:p w14:paraId="4E0D5BD6" w14:textId="77777777" w:rsidR="00054495" w:rsidRDefault="00054495" w:rsidP="00ED3FFB">
            <w:pPr>
              <w:spacing w:line="1" w:lineRule="auto"/>
            </w:pPr>
          </w:p>
        </w:tc>
      </w:tr>
      <w:bookmarkStart w:id="39" w:name="_Toc0902"/>
      <w:bookmarkEnd w:id="39"/>
      <w:tr w:rsidR="00054495" w14:paraId="10B76E1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8C0DB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902" \f C \l "5"</w:instrText>
            </w:r>
            <w:r>
              <w:fldChar w:fldCharType="end"/>
            </w:r>
          </w:p>
          <w:p w14:paraId="524B588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F9A5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B81117E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31FF184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ОЦИЈАЛНА И ДЕЧЈА ЗАШТИТА</w:t>
                  </w:r>
                </w:p>
              </w:tc>
            </w:tr>
          </w:tbl>
          <w:p w14:paraId="518905FC" w14:textId="77777777" w:rsidR="00054495" w:rsidRDefault="00054495" w:rsidP="00ED3FFB">
            <w:pPr>
              <w:spacing w:line="1" w:lineRule="auto"/>
            </w:pPr>
          </w:p>
        </w:tc>
      </w:tr>
      <w:tr w:rsidR="00054495" w14:paraId="741CA80A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71E27" w14:textId="77777777" w:rsidR="00054495" w:rsidRDefault="00054495" w:rsidP="00ED3FFB">
            <w:pPr>
              <w:spacing w:line="1" w:lineRule="auto"/>
            </w:pPr>
          </w:p>
        </w:tc>
      </w:tr>
      <w:tr w:rsidR="00054495" w14:paraId="3282217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77AB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BE50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18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28893F4C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4EECF09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дршк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еализациј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ограм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Црвен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рста</w:t>
                  </w:r>
                  <w:proofErr w:type="spellEnd"/>
                </w:p>
              </w:tc>
            </w:tr>
          </w:tbl>
          <w:p w14:paraId="344E14D6" w14:textId="77777777" w:rsidR="00054495" w:rsidRDefault="00054495" w:rsidP="00ED3FFB">
            <w:pPr>
              <w:spacing w:line="1" w:lineRule="auto"/>
            </w:pPr>
          </w:p>
        </w:tc>
      </w:tr>
      <w:tr w:rsidR="00054495" w14:paraId="20F5E0C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BD11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9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2266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8AB6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3F0F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ДОТАЦИЈЕ НЕВЛАДИНИМ ОРГАНИЗАЦИЈА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04B8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EA0C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A121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4A72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6ACDF0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2</w:t>
            </w:r>
          </w:p>
        </w:tc>
      </w:tr>
      <w:tr w:rsidR="00054495" w14:paraId="28D86926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BDBB3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4F7C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18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62D80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дршк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ализациј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Црвен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рс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7324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20B98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AC49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D5A0F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98BF23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52</w:t>
            </w:r>
          </w:p>
        </w:tc>
      </w:tr>
      <w:tr w:rsidR="00054495" w14:paraId="5BC06BFB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4694A0" w14:textId="77777777" w:rsidR="00054495" w:rsidRDefault="00054495" w:rsidP="00ED3FFB">
            <w:pPr>
              <w:spacing w:line="1" w:lineRule="auto"/>
            </w:pPr>
          </w:p>
        </w:tc>
      </w:tr>
      <w:tr w:rsidR="00054495" w14:paraId="5C523FD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FB5C50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116AFC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42448D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3271952F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54CAA7D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090:</w:t>
                  </w:r>
                </w:p>
                <w:p w14:paraId="19357260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4A74EA6A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51C32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825B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8C2EC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EA9F5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3EED445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F9BF8E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682712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AFC311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DB41B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75ABF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53782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34497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F2BB3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04D8D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0FE875F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4F77D0D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8113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8D19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7D04F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цијал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штит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класификова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сту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3353C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2235B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7466D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99C4A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E1B361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52</w:t>
            </w:r>
          </w:p>
        </w:tc>
      </w:tr>
      <w:tr w:rsidR="00054495" w14:paraId="670211D4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85545C" w14:textId="77777777" w:rsidR="00054495" w:rsidRDefault="00054495" w:rsidP="00ED3FFB">
            <w:pPr>
              <w:spacing w:line="1" w:lineRule="auto"/>
            </w:pPr>
          </w:p>
        </w:tc>
      </w:tr>
      <w:tr w:rsidR="00054495" w14:paraId="7837EE6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2EBFF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30 Опште услуге" \f C \l "4"</w:instrText>
            </w:r>
            <w:r>
              <w:fldChar w:fldCharType="end"/>
            </w:r>
          </w:p>
          <w:p w14:paraId="34D48AC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BBDE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F7AC2CB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111B5DE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луге</w:t>
                  </w:r>
                  <w:proofErr w:type="spellEnd"/>
                </w:p>
              </w:tc>
            </w:tr>
          </w:tbl>
          <w:p w14:paraId="438FA19D" w14:textId="77777777" w:rsidR="00054495" w:rsidRDefault="00054495" w:rsidP="00ED3FFB">
            <w:pPr>
              <w:spacing w:line="1" w:lineRule="auto"/>
            </w:pPr>
          </w:p>
        </w:tc>
      </w:tr>
      <w:tr w:rsidR="00054495" w14:paraId="6D73923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17F7F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602" \f C \l "5"</w:instrText>
            </w:r>
            <w:r>
              <w:fldChar w:fldCharType="end"/>
            </w:r>
          </w:p>
          <w:p w14:paraId="5E44E6B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370B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6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7091291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018EB55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Е УСЛУГЕ ЛОКАЛНЕ САМОУПРАВЕ</w:t>
                  </w:r>
                </w:p>
              </w:tc>
            </w:tr>
          </w:tbl>
          <w:p w14:paraId="721A13B9" w14:textId="77777777" w:rsidR="00054495" w:rsidRDefault="00054495" w:rsidP="00ED3FFB">
            <w:pPr>
              <w:spacing w:line="1" w:lineRule="auto"/>
            </w:pPr>
          </w:p>
        </w:tc>
      </w:tr>
      <w:tr w:rsidR="00054495" w14:paraId="746B96CB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E666A" w14:textId="77777777" w:rsidR="00054495" w:rsidRDefault="00054495" w:rsidP="00ED3FFB">
            <w:pPr>
              <w:spacing w:line="1" w:lineRule="auto"/>
            </w:pPr>
          </w:p>
        </w:tc>
      </w:tr>
      <w:tr w:rsidR="00054495" w14:paraId="707C5F6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4E2F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48D2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6A85645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8A6EB93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онис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локал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амоуправ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градских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ина</w:t>
                  </w:r>
                  <w:proofErr w:type="spellEnd"/>
                </w:p>
              </w:tc>
            </w:tr>
          </w:tbl>
          <w:p w14:paraId="6302762C" w14:textId="77777777" w:rsidR="00054495" w:rsidRDefault="00054495" w:rsidP="00ED3FFB">
            <w:pPr>
              <w:spacing w:line="1" w:lineRule="auto"/>
            </w:pPr>
          </w:p>
        </w:tc>
      </w:tr>
      <w:tr w:rsidR="00054495" w14:paraId="0F2F1B2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5086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109F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78CB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E0F5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ЛАТЕ, ДОДАЦИ И НАКНАДЕ ЗАПОСЛЕНИХ (ЗАРАДЕ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0362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.490.699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B62E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EB3E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8794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.490.699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551D39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,25</w:t>
            </w:r>
          </w:p>
        </w:tc>
      </w:tr>
      <w:tr w:rsidR="00054495" w14:paraId="24615E5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2669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66F2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2B26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43DE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И ДОПРИНОСИ НА ТЕРЕТ ПОСЛОДАВЦ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821F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709.84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AA54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2FA9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3770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709.84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1E90B4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10</w:t>
            </w:r>
          </w:p>
        </w:tc>
      </w:tr>
      <w:tr w:rsidR="00054495" w14:paraId="7D912B1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CB2A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F81D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523F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2B007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У НАТУР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7AD7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6C5E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2618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3ECC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B00823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4F95416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FBFE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25FD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3307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72702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А ДАВАЊА ЗАПОСЛЕНИ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0798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68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2146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61C7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E178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68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DB8A4C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0</w:t>
            </w:r>
          </w:p>
        </w:tc>
      </w:tr>
      <w:tr w:rsidR="00054495" w14:paraId="28C404C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9E1B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5A55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3DAD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FF9D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ТРОШКОВА ЗА ЗАПОСЛЕН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1B2A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FBE4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3B58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8196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4F2FC3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5</w:t>
            </w:r>
          </w:p>
        </w:tc>
      </w:tr>
      <w:tr w:rsidR="00054495" w14:paraId="7C2DC64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93FD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3996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13DB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98DE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ГРАДЕ ЗАПОСЛЕНИМА И ОСТАЛИ ПОСЕБНИ РАСХОД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539B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85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341A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A4AE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96D3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85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51EDDB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054495" w14:paraId="567BDF3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C35C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7348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641B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2BB0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ТАЛНИ ТРОШКОВ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ED1D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8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4259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272E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F2DD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8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63D3DE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12</w:t>
            </w:r>
          </w:p>
        </w:tc>
      </w:tr>
      <w:tr w:rsidR="00054495" w14:paraId="4310B1B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F323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5939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CB3A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490F7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РОШКОВИ ПУТОВАЊ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A2D4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78C3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B771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4AE6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212B75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054495" w14:paraId="30F4EE7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D9D6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C6AE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E351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7F2B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779C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68CC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443F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0ADC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2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B08857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55</w:t>
            </w:r>
          </w:p>
        </w:tc>
      </w:tr>
      <w:tr w:rsidR="00054495" w14:paraId="6CBEB3C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D029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9B0B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CAC4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AE7A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6D2A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863.261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C45B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AFFF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A0D4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863.261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34B59B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3</w:t>
            </w:r>
          </w:p>
        </w:tc>
      </w:tr>
      <w:tr w:rsidR="00054495" w14:paraId="546D926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3A66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3471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ADB1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4528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ЕКУЋЕ ПОПРАВКЕ И ОДРЖАВАЊ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FF0D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67CF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4A69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78B5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7C8FBB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0</w:t>
            </w:r>
          </w:p>
        </w:tc>
      </w:tr>
      <w:tr w:rsidR="00054495" w14:paraId="146825D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5EA4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9B1D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824E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B7FD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3319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1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3592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1314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D068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1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861362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90</w:t>
            </w:r>
          </w:p>
        </w:tc>
      </w:tr>
      <w:tr w:rsidR="00054495" w14:paraId="1347CD7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0FD4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25C6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F7E6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1555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ДОТАЦИЈЕ НЕВЛАДИНИМ ОРГАНИЗАЦИЈА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2CFB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8018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FE55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E557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4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2723AD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8</w:t>
            </w:r>
          </w:p>
        </w:tc>
      </w:tr>
      <w:tr w:rsidR="00054495" w14:paraId="5F91860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2A1D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71A0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F755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52D73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ОРЕЗИ, ОБАВЕЗНЕ ТАКСЕ, КАЗНЕ, ПЕНАЛИ И КАМАТ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D5A0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2F8A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94D0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BACE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BC5D53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054495" w14:paraId="2137B82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ECB3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6408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5CB7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B60F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ОВЧАНЕ КАЗНЕ И ПЕНАЛИ ПО РЕШЕЊУ СУДОВ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370D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CE03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27E5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599D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DEC66F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95</w:t>
            </w:r>
          </w:p>
        </w:tc>
      </w:tr>
      <w:tr w:rsidR="00054495" w14:paraId="1F54B40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70B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465E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598E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7647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ШИНЕ И ОПРЕ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5994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3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5D1E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2124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3668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4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F7179A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5</w:t>
            </w:r>
          </w:p>
        </w:tc>
      </w:tr>
      <w:tr w:rsidR="00054495" w14:paraId="7DA0D96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AC7B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C44D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8EC8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5DDE3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ЕМАТЕРИЈАЛНА ИМОВИН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E432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3FCE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9DE7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77B8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C9BBCA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054495" w14:paraId="2ABD7341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1787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7800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6ECE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ионис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локал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амоуправ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радск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штин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C010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4.896.8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3188C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9C69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539F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4.996.8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92DBD2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7,02</w:t>
            </w:r>
          </w:p>
        </w:tc>
      </w:tr>
      <w:tr w:rsidR="00054495" w14:paraId="063B1BA0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FB5D67" w14:textId="77777777" w:rsidR="00054495" w:rsidRDefault="00054495" w:rsidP="00ED3FFB">
            <w:pPr>
              <w:spacing w:line="1" w:lineRule="auto"/>
            </w:pPr>
          </w:p>
        </w:tc>
      </w:tr>
      <w:tr w:rsidR="00054495" w14:paraId="17F1BE2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9F8F7C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505108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41503C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73D943FF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0AFEDB4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130:</w:t>
                  </w:r>
                </w:p>
                <w:p w14:paraId="083EFF6A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71127A35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E724B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79264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BE2D8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E4CB9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A6320E6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414AC4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1859D3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3AB8F6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D68FE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A94C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09D78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4.896.8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9D417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E51E5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CAAF1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DAC3FB5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543521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21784E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112CBD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EE37C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DEEDC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финансијск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мовин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553B3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CDAF3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C7524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AB64D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847CAFF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19DA9CDF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1BBD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0CFE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4706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86AE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4.896.8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39A05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A136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868A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4.996.8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BB2EA7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7,02</w:t>
            </w:r>
          </w:p>
        </w:tc>
      </w:tr>
      <w:tr w:rsidR="00054495" w14:paraId="6B8653AA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0DA5F" w14:textId="77777777" w:rsidR="00054495" w:rsidRDefault="00054495" w:rsidP="00ED3FFB">
            <w:pPr>
              <w:spacing w:line="1" w:lineRule="auto"/>
            </w:pPr>
          </w:p>
        </w:tc>
      </w:tr>
      <w:tr w:rsidR="00054495" w14:paraId="39D1517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482FE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33 Остале опште услуге" \f C \l "4"</w:instrText>
            </w:r>
            <w:r>
              <w:fldChar w:fldCharType="end"/>
            </w:r>
          </w:p>
          <w:p w14:paraId="2E6202D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3F7A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3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1DA7E23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60FA930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стал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луге</w:t>
                  </w:r>
                  <w:proofErr w:type="spellEnd"/>
                </w:p>
              </w:tc>
            </w:tr>
          </w:tbl>
          <w:p w14:paraId="4625F914" w14:textId="77777777" w:rsidR="00054495" w:rsidRDefault="00054495" w:rsidP="00ED3FFB">
            <w:pPr>
              <w:spacing w:line="1" w:lineRule="auto"/>
            </w:pPr>
          </w:p>
        </w:tc>
      </w:tr>
      <w:tr w:rsidR="00054495" w14:paraId="44C3A05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F8DAA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501" \f C \l "5"</w:instrText>
            </w:r>
            <w:r>
              <w:fldChar w:fldCharType="end"/>
            </w:r>
          </w:p>
          <w:p w14:paraId="715A6C2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3F34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4D3BAA9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DC7CB6D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ЛОКАЛНИ ЕКОНОМСКИ РАЗВОЈ</w:t>
                  </w:r>
                </w:p>
              </w:tc>
            </w:tr>
          </w:tbl>
          <w:p w14:paraId="09ACC9BA" w14:textId="77777777" w:rsidR="00054495" w:rsidRDefault="00054495" w:rsidP="00ED3FFB">
            <w:pPr>
              <w:spacing w:line="1" w:lineRule="auto"/>
            </w:pPr>
          </w:p>
        </w:tc>
      </w:tr>
      <w:tr w:rsidR="00054495" w14:paraId="3823B429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BE7AE" w14:textId="77777777" w:rsidR="00054495" w:rsidRDefault="00054495" w:rsidP="00ED3FFB">
            <w:pPr>
              <w:spacing w:line="1" w:lineRule="auto"/>
            </w:pPr>
          </w:p>
        </w:tc>
      </w:tr>
      <w:tr w:rsidR="00054495" w14:paraId="0414714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35A5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DA67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AB1F2A3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2978ABA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напређе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ивредн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нвестицион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амбијента</w:t>
                  </w:r>
                  <w:proofErr w:type="spellEnd"/>
                </w:p>
              </w:tc>
            </w:tr>
          </w:tbl>
          <w:p w14:paraId="57B634CD" w14:textId="77777777" w:rsidR="00054495" w:rsidRDefault="00054495" w:rsidP="00ED3FFB">
            <w:pPr>
              <w:spacing w:line="1" w:lineRule="auto"/>
            </w:pPr>
          </w:p>
        </w:tc>
      </w:tr>
      <w:tr w:rsidR="00054495" w14:paraId="28FE16A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B156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0CB0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90D9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AB84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ТАЛНИ ТРОШКОВ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CBA5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54BB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6504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2480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DD1E9A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0</w:t>
            </w:r>
          </w:p>
        </w:tc>
      </w:tr>
      <w:tr w:rsidR="00054495" w14:paraId="5B59DA05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B7836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8902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FF3FE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напређе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вредн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нвестицион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мбијен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32D9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38442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A9D1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AA71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D3A299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50</w:t>
            </w:r>
          </w:p>
        </w:tc>
      </w:tr>
      <w:tr w:rsidR="00054495" w14:paraId="2D8C2CB1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DE80E" w14:textId="77777777" w:rsidR="00054495" w:rsidRDefault="00054495" w:rsidP="00ED3FFB">
            <w:pPr>
              <w:spacing w:line="1" w:lineRule="auto"/>
            </w:pPr>
          </w:p>
        </w:tc>
      </w:tr>
      <w:tr w:rsidR="00054495" w14:paraId="316C234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B405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032B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1-50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C48CCF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2A703C8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страж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бушоти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ов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туристичк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омплекс</w:t>
                  </w:r>
                  <w:proofErr w:type="spellEnd"/>
                </w:p>
              </w:tc>
            </w:tr>
          </w:tbl>
          <w:p w14:paraId="6FEB5015" w14:textId="77777777" w:rsidR="00054495" w:rsidRDefault="00054495" w:rsidP="00ED3FFB">
            <w:pPr>
              <w:spacing w:line="1" w:lineRule="auto"/>
            </w:pPr>
          </w:p>
        </w:tc>
      </w:tr>
      <w:tr w:rsidR="00054495" w14:paraId="3CB4212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11E3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05D1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/1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0685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0A14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ГРАДЕ И ГРАЂЕВИНСКИ ОБЈЕК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83DC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676A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28E1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2667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840E59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89</w:t>
            </w:r>
          </w:p>
        </w:tc>
      </w:tr>
      <w:tr w:rsidR="00054495" w14:paraId="12618BBD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8AC7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ACF5C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1-500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E5F2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страж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шоти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ов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уристичк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мплекс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758FD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1B42A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8F8E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D295D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CCBD2C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89</w:t>
            </w:r>
          </w:p>
        </w:tc>
      </w:tr>
      <w:tr w:rsidR="00054495" w14:paraId="36408AD4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A7FAB" w14:textId="77777777" w:rsidR="00054495" w:rsidRDefault="00054495" w:rsidP="00ED3FFB">
            <w:pPr>
              <w:spacing w:line="1" w:lineRule="auto"/>
            </w:pPr>
          </w:p>
        </w:tc>
      </w:tr>
      <w:tr w:rsidR="00054495" w14:paraId="659DB5A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1ABA55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6B4E7B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AEAB56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31DA96E4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FEFD63C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133:</w:t>
                  </w:r>
                </w:p>
                <w:p w14:paraId="3EFAAD63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29DB8032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D1D00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27BDB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A70A3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41062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794E18D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E2F862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4F139F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B0A4EF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44D8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0DF7D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E928B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CB4D1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58708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E28FD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5B5E56D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16B7A3D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395975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29C38F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40078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6EE52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финансијск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мовин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9A15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9086B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8BEB3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CBC90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AEB7A17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E00D97B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144C2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9B1E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BE1C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41AC3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7BB6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E267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F6128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9.0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C31651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,40</w:t>
            </w:r>
          </w:p>
        </w:tc>
      </w:tr>
      <w:tr w:rsidR="00054495" w14:paraId="04B659D6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A43C9E" w14:textId="77777777" w:rsidR="00054495" w:rsidRDefault="00054495" w:rsidP="00ED3FFB">
            <w:pPr>
              <w:spacing w:line="1" w:lineRule="auto"/>
            </w:pPr>
          </w:p>
        </w:tc>
      </w:tr>
      <w:tr w:rsidR="00054495" w14:paraId="1FBEAF8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11173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60 Опште јавне услуге некласификоване на другом месту" \f C \l "4"</w:instrText>
            </w:r>
            <w:r>
              <w:fldChar w:fldCharType="end"/>
            </w:r>
          </w:p>
          <w:p w14:paraId="5827572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715A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2E4D05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A15D6F8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јав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луг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екласификова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руго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есту</w:t>
                  </w:r>
                  <w:proofErr w:type="spellEnd"/>
                </w:p>
              </w:tc>
            </w:tr>
          </w:tbl>
          <w:p w14:paraId="6F18A6AA" w14:textId="77777777" w:rsidR="00054495" w:rsidRDefault="00054495" w:rsidP="00ED3FFB">
            <w:pPr>
              <w:spacing w:line="1" w:lineRule="auto"/>
            </w:pPr>
          </w:p>
        </w:tc>
      </w:tr>
      <w:tr w:rsidR="00054495" w14:paraId="1A6A09D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0E446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602" \f C \l "5"</w:instrText>
            </w:r>
            <w:r>
              <w:fldChar w:fldCharType="end"/>
            </w:r>
          </w:p>
          <w:p w14:paraId="2D22328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99B3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6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F6F5F9F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9C39671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Е УСЛУГЕ ЛОКАЛНЕ САМОУПРАВЕ</w:t>
                  </w:r>
                </w:p>
              </w:tc>
            </w:tr>
          </w:tbl>
          <w:p w14:paraId="3EB3FFD3" w14:textId="77777777" w:rsidR="00054495" w:rsidRDefault="00054495" w:rsidP="00ED3FFB">
            <w:pPr>
              <w:spacing w:line="1" w:lineRule="auto"/>
            </w:pPr>
          </w:p>
        </w:tc>
      </w:tr>
      <w:tr w:rsidR="00054495" w14:paraId="39888A9C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720F7" w14:textId="77777777" w:rsidR="00054495" w:rsidRDefault="00054495" w:rsidP="00ED3FFB">
            <w:pPr>
              <w:spacing w:line="1" w:lineRule="auto"/>
            </w:pPr>
          </w:p>
        </w:tc>
      </w:tr>
      <w:tr w:rsidR="00054495" w14:paraId="3588C94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A454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0C75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9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327434D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B6CACA0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Текућ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буџетск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езерва</w:t>
                  </w:r>
                  <w:proofErr w:type="spellEnd"/>
                </w:p>
              </w:tc>
            </w:tr>
          </w:tbl>
          <w:p w14:paraId="044DBE43" w14:textId="77777777" w:rsidR="00054495" w:rsidRDefault="00054495" w:rsidP="00ED3FFB">
            <w:pPr>
              <w:spacing w:line="1" w:lineRule="auto"/>
            </w:pPr>
          </w:p>
        </w:tc>
      </w:tr>
      <w:tr w:rsidR="00054495" w14:paraId="776C202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ED12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ACAF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A357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9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2AD57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РЕДСТВА РЕЗЕРВ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0AD8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E2CD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A5C2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DA17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7F89B5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01</w:t>
            </w:r>
          </w:p>
        </w:tc>
      </w:tr>
      <w:tr w:rsidR="00054495" w14:paraId="0D8DF3B5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AB0A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7653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9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2961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екућ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ск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зерв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4E98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F3BD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7FE4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839D3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C3377F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01</w:t>
            </w:r>
          </w:p>
        </w:tc>
      </w:tr>
      <w:tr w:rsidR="00054495" w14:paraId="2226FF2C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B2A6B" w14:textId="77777777" w:rsidR="00054495" w:rsidRDefault="00054495" w:rsidP="00ED3FFB">
            <w:pPr>
              <w:spacing w:line="1" w:lineRule="auto"/>
            </w:pPr>
          </w:p>
        </w:tc>
      </w:tr>
      <w:tr w:rsidR="00054495" w14:paraId="0A71306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80C9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7828D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1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B09056B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B482D91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тал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буџетск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езерва</w:t>
                  </w:r>
                  <w:proofErr w:type="spellEnd"/>
                </w:p>
              </w:tc>
            </w:tr>
          </w:tbl>
          <w:p w14:paraId="3421A985" w14:textId="77777777" w:rsidR="00054495" w:rsidRDefault="00054495" w:rsidP="00ED3FFB">
            <w:pPr>
              <w:spacing w:line="1" w:lineRule="auto"/>
            </w:pPr>
          </w:p>
        </w:tc>
      </w:tr>
      <w:tr w:rsidR="00054495" w14:paraId="104BBB8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9C3A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3529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3D61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9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9713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РЕДСТВА РЕЗЕРВ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9600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537C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A456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483E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6D479A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</w:tr>
      <w:tr w:rsidR="00054495" w14:paraId="0B766C65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653AC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CA1E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1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B40C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ал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ск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зерв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60FED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1E45B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4849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FEA2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C079F4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3</w:t>
            </w:r>
          </w:p>
        </w:tc>
      </w:tr>
      <w:tr w:rsidR="00054495" w14:paraId="16E47638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290CFF" w14:textId="77777777" w:rsidR="00054495" w:rsidRDefault="00054495" w:rsidP="00ED3FFB">
            <w:pPr>
              <w:spacing w:line="1" w:lineRule="auto"/>
            </w:pPr>
          </w:p>
        </w:tc>
      </w:tr>
      <w:tr w:rsidR="00054495" w14:paraId="5042098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98052E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0B9073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B16459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1430543E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2635245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160:</w:t>
                  </w:r>
                </w:p>
                <w:p w14:paraId="4757F3CA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1D1C896B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D09ED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6B920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CEC9A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1BBA3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BC42EBF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1528D58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74B6CC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56468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9E1B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96087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CECFC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05373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242ED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25E39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29910DE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1DEB0567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94CE2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lastRenderedPageBreak/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5586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E388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јав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класификова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сту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B27E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582E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8AEF0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00614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1A04E5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13</w:t>
            </w:r>
          </w:p>
        </w:tc>
      </w:tr>
      <w:tr w:rsidR="00054495" w14:paraId="5DE4BBC4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3AFC0F" w14:textId="77777777" w:rsidR="00054495" w:rsidRDefault="00054495" w:rsidP="00ED3FFB">
            <w:pPr>
              <w:spacing w:line="1" w:lineRule="auto"/>
            </w:pPr>
          </w:p>
        </w:tc>
      </w:tr>
      <w:tr w:rsidR="00054495" w14:paraId="1212376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432C2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70 Трансакције јавног дуга" \f C \l "4"</w:instrText>
            </w:r>
            <w:r>
              <w:fldChar w:fldCharType="end"/>
            </w:r>
          </w:p>
          <w:p w14:paraId="5B1C0D2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242E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7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2D8DBA7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93C68CF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Трансакциј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јавн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уга</w:t>
                  </w:r>
                  <w:proofErr w:type="spellEnd"/>
                </w:p>
              </w:tc>
            </w:tr>
          </w:tbl>
          <w:p w14:paraId="31367ACF" w14:textId="77777777" w:rsidR="00054495" w:rsidRDefault="00054495" w:rsidP="00ED3FFB">
            <w:pPr>
              <w:spacing w:line="1" w:lineRule="auto"/>
            </w:pPr>
          </w:p>
        </w:tc>
      </w:tr>
      <w:tr w:rsidR="00054495" w14:paraId="7DC7938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4734F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602" \f C \l "5"</w:instrText>
            </w:r>
            <w:r>
              <w:fldChar w:fldCharType="end"/>
            </w:r>
          </w:p>
          <w:p w14:paraId="5A28986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CA20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6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CF6EA4F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C90E039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Е УСЛУГЕ ЛОКАЛНЕ САМОУПРАВЕ</w:t>
                  </w:r>
                </w:p>
              </w:tc>
            </w:tr>
          </w:tbl>
          <w:p w14:paraId="0787BF6E" w14:textId="77777777" w:rsidR="00054495" w:rsidRDefault="00054495" w:rsidP="00ED3FFB">
            <w:pPr>
              <w:spacing w:line="1" w:lineRule="auto"/>
            </w:pPr>
          </w:p>
        </w:tc>
      </w:tr>
      <w:tr w:rsidR="00054495" w14:paraId="56536B3F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4C26B" w14:textId="77777777" w:rsidR="00054495" w:rsidRDefault="00054495" w:rsidP="00ED3FFB">
            <w:pPr>
              <w:spacing w:line="1" w:lineRule="auto"/>
            </w:pPr>
          </w:p>
        </w:tc>
      </w:tr>
      <w:tr w:rsidR="00054495" w14:paraId="043F40C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62AC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3D46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3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2F9FBF26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6596C63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ервисир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јавн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уга</w:t>
                  </w:r>
                  <w:proofErr w:type="spellEnd"/>
                </w:p>
              </w:tc>
            </w:tr>
          </w:tbl>
          <w:p w14:paraId="1E74DC97" w14:textId="77777777" w:rsidR="00054495" w:rsidRDefault="00054495" w:rsidP="00ED3FFB">
            <w:pPr>
              <w:spacing w:line="1" w:lineRule="auto"/>
            </w:pPr>
          </w:p>
        </w:tc>
      </w:tr>
      <w:tr w:rsidR="00054495" w14:paraId="4DB7B5A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50DC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E4BF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4C67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F134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ТПЛАТА ДОМАЋИХ КАМАТ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4813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7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DC15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F26C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0A4D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7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D61D86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7</w:t>
            </w:r>
          </w:p>
        </w:tc>
      </w:tr>
      <w:tr w:rsidR="00054495" w14:paraId="612D285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046B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4E6A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/1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1027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83D62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РАТЕЋИ ТРОШКОВИ ЗАДУЖИВАЊ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7D49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42FD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B929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4462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A24646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7D2A400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0CEB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654A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9C01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BFCA3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ТПЛАТА ГЛАВНИЦЕ ДОМАЋИМ КРЕДИТОРИ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7ECD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5655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DC31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37A8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8CFF65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,41</w:t>
            </w:r>
          </w:p>
        </w:tc>
      </w:tr>
      <w:tr w:rsidR="00054495" w14:paraId="4BC738F9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6E68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273D8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07ED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ервисир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јавн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уг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F08A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B9C8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70A0C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6272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8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7A7CF4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,89</w:t>
            </w:r>
          </w:p>
        </w:tc>
      </w:tr>
      <w:tr w:rsidR="00054495" w14:paraId="48A142AE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E1770F" w14:textId="77777777" w:rsidR="00054495" w:rsidRDefault="00054495" w:rsidP="00ED3FFB">
            <w:pPr>
              <w:spacing w:line="1" w:lineRule="auto"/>
            </w:pPr>
          </w:p>
        </w:tc>
      </w:tr>
      <w:tr w:rsidR="00054495" w14:paraId="7F96EC2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87EAF2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4D28AC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1E118C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250E9F95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D93F123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170:</w:t>
                  </w:r>
                </w:p>
                <w:p w14:paraId="0F96BE49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3D0CDF49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DECA4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03396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BDC09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92461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5977CAD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437889E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EECFA3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A08C09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291DB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65FDC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C57E5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8D325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D0FFC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F2779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6E3FD49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3F6E957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50099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D8E9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7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35C4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акциј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јавн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уг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79CC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5824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4131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E559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8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8C7619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,89</w:t>
            </w:r>
          </w:p>
        </w:tc>
      </w:tr>
      <w:tr w:rsidR="00054495" w14:paraId="6C410ABE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629D81" w14:textId="77777777" w:rsidR="00054495" w:rsidRDefault="00054495" w:rsidP="00ED3FFB">
            <w:pPr>
              <w:spacing w:line="1" w:lineRule="auto"/>
            </w:pPr>
          </w:p>
        </w:tc>
      </w:tr>
      <w:tr w:rsidR="00054495" w14:paraId="2D89872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613A9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421 Пољопривреда" \f C \l "4"</w:instrText>
            </w:r>
            <w:r>
              <w:fldChar w:fldCharType="end"/>
            </w:r>
          </w:p>
          <w:p w14:paraId="196CFEF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DB83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1E8872F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3104309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љопривреда</w:t>
                  </w:r>
                  <w:proofErr w:type="spellEnd"/>
                </w:p>
              </w:tc>
            </w:tr>
          </w:tbl>
          <w:p w14:paraId="30970AE4" w14:textId="77777777" w:rsidR="00054495" w:rsidRDefault="00054495" w:rsidP="00ED3FFB">
            <w:pPr>
              <w:spacing w:line="1" w:lineRule="auto"/>
            </w:pPr>
          </w:p>
        </w:tc>
      </w:tr>
      <w:bookmarkStart w:id="40" w:name="_Toc0101"/>
      <w:bookmarkEnd w:id="40"/>
      <w:tr w:rsidR="00054495" w14:paraId="58651DA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1963E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101" \f C \l "5"</w:instrText>
            </w:r>
            <w:r>
              <w:fldChar w:fldCharType="end"/>
            </w:r>
          </w:p>
          <w:p w14:paraId="0DBD842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42F9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F3ECDB4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C21FEF4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ЉОПРИВРЕДА И РУРАЛНИ РАЗВОЈ</w:t>
                  </w:r>
                </w:p>
              </w:tc>
            </w:tr>
          </w:tbl>
          <w:p w14:paraId="67663DFE" w14:textId="77777777" w:rsidR="00054495" w:rsidRDefault="00054495" w:rsidP="00ED3FFB">
            <w:pPr>
              <w:spacing w:line="1" w:lineRule="auto"/>
            </w:pPr>
          </w:p>
        </w:tc>
      </w:tr>
      <w:tr w:rsidR="00054495" w14:paraId="6CB84A39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05EF9" w14:textId="77777777" w:rsidR="00054495" w:rsidRDefault="00054495" w:rsidP="00ED3FFB">
            <w:pPr>
              <w:spacing w:line="1" w:lineRule="auto"/>
            </w:pPr>
          </w:p>
        </w:tc>
      </w:tr>
      <w:tr w:rsidR="00054495" w14:paraId="6AE8FAB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46FC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0337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001959E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803AC9C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ер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дршк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урално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звоју</w:t>
                  </w:r>
                  <w:proofErr w:type="spellEnd"/>
                </w:p>
              </w:tc>
            </w:tr>
          </w:tbl>
          <w:p w14:paraId="47D5AA09" w14:textId="77777777" w:rsidR="00054495" w:rsidRDefault="00054495" w:rsidP="00ED3FFB">
            <w:pPr>
              <w:spacing w:line="1" w:lineRule="auto"/>
            </w:pPr>
          </w:p>
        </w:tc>
      </w:tr>
      <w:tr w:rsidR="00054495" w14:paraId="77E160B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79B2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7B1B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A443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8311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15A1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ADAE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DD8D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49E0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90F37E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6</w:t>
            </w:r>
          </w:p>
        </w:tc>
      </w:tr>
      <w:tr w:rsidR="00054495" w14:paraId="481F5D4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8B36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7961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5CD1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ACCC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ЕКУЋЕ ПОПРАВКЕ И ОДРЖАВАЊ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F59D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7767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94EE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50EC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1B56CE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054495" w14:paraId="11FAC6D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AC06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3945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FC47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1262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0A77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5543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D006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42B6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D02080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054495" w14:paraId="4A3ECD2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A045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52AD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A2F0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B427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УБВЕНЦИЈЕ ЈАВНИМ НЕФИНАНСИЈСКИМ ПРЕДУЗЕЋИМА И ОРГАНИЗАЦИЈА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0A3A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43C6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E0E5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9E29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F37C99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01</w:t>
            </w:r>
          </w:p>
        </w:tc>
      </w:tr>
      <w:tr w:rsidR="00054495" w14:paraId="4E2F9AA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021E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1C6F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A5A4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6354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ШИНЕ И ОПРЕ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5C1D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992D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438F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A78A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1329FF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054495" w14:paraId="5A8A98B0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4CBCE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8BC2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56AE6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р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дршк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уралн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воју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6EADB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.79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C459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5829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0006E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.79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A15347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49</w:t>
            </w:r>
          </w:p>
        </w:tc>
      </w:tr>
      <w:tr w:rsidR="00054495" w14:paraId="1E4555CF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108184" w14:textId="77777777" w:rsidR="00054495" w:rsidRDefault="00054495" w:rsidP="00ED3FFB">
            <w:pPr>
              <w:spacing w:line="1" w:lineRule="auto"/>
            </w:pPr>
          </w:p>
        </w:tc>
      </w:tr>
      <w:tr w:rsidR="00054495" w14:paraId="773928E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F9AA28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01B711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D8EEA7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3DC1C595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A485096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421:</w:t>
                  </w:r>
                </w:p>
                <w:p w14:paraId="7348751D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4DC5BC45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D4866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35B18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E86F2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FCB5E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BDA77F8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4BCAC00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30E84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B0CDAC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CF12A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0B825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93E5C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.79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E2B02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8D809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C182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288239B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AD1F6DF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36D59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DE3E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0C855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љопривред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3F01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.79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F410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6EA81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3398E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.79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87DBD3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49</w:t>
            </w:r>
          </w:p>
        </w:tc>
      </w:tr>
      <w:tr w:rsidR="00054495" w14:paraId="46F09B52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F8B2D0" w14:textId="77777777" w:rsidR="00054495" w:rsidRDefault="00054495" w:rsidP="00ED3FFB">
            <w:pPr>
              <w:spacing w:line="1" w:lineRule="auto"/>
            </w:pPr>
          </w:p>
        </w:tc>
      </w:tr>
      <w:tr w:rsidR="00054495" w14:paraId="0FE6527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376C0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430 Гориво и енергија" \f C \l "4"</w:instrText>
            </w:r>
            <w:r>
              <w:fldChar w:fldCharType="end"/>
            </w:r>
          </w:p>
          <w:p w14:paraId="296F750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A2A4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3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EF1F06F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9647BE6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Горив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енергија</w:t>
                  </w:r>
                  <w:proofErr w:type="spellEnd"/>
                </w:p>
              </w:tc>
            </w:tr>
          </w:tbl>
          <w:p w14:paraId="02A1AFEA" w14:textId="77777777" w:rsidR="00054495" w:rsidRDefault="00054495" w:rsidP="00ED3FFB">
            <w:pPr>
              <w:spacing w:line="1" w:lineRule="auto"/>
            </w:pPr>
          </w:p>
        </w:tc>
      </w:tr>
      <w:tr w:rsidR="00054495" w14:paraId="045C990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66A64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102" \f C \l "5"</w:instrText>
            </w:r>
            <w:r>
              <w:fldChar w:fldCharType="end"/>
            </w:r>
          </w:p>
          <w:p w14:paraId="355C299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34BB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1E2AE5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86D3DA5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ОМУНАЛНЕ ДЕЛАТНОСТИ</w:t>
                  </w:r>
                </w:p>
              </w:tc>
            </w:tr>
          </w:tbl>
          <w:p w14:paraId="60464F49" w14:textId="77777777" w:rsidR="00054495" w:rsidRDefault="00054495" w:rsidP="00ED3FFB">
            <w:pPr>
              <w:spacing w:line="1" w:lineRule="auto"/>
            </w:pPr>
          </w:p>
        </w:tc>
      </w:tr>
      <w:tr w:rsidR="00054495" w14:paraId="522287C3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6B45F" w14:textId="77777777" w:rsidR="00054495" w:rsidRDefault="00054495" w:rsidP="00ED3FFB">
            <w:pPr>
              <w:spacing w:line="1" w:lineRule="auto"/>
            </w:pPr>
          </w:p>
        </w:tc>
      </w:tr>
      <w:tr w:rsidR="00054495" w14:paraId="0BF1666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F295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2D9B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7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F039FB5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B86D770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озвод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истрибуциј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топлот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енергије</w:t>
                  </w:r>
                  <w:proofErr w:type="spellEnd"/>
                </w:p>
              </w:tc>
            </w:tr>
          </w:tbl>
          <w:p w14:paraId="6912A92F" w14:textId="77777777" w:rsidR="00054495" w:rsidRDefault="00054495" w:rsidP="00ED3FFB">
            <w:pPr>
              <w:spacing w:line="1" w:lineRule="auto"/>
            </w:pPr>
          </w:p>
        </w:tc>
      </w:tr>
      <w:tr w:rsidR="00054495" w14:paraId="0EBA5AA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1B68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4860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78A3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E7CF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ТАЛНИ ТРОШКОВ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C8B1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09AF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4E22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39FB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E4240B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2</w:t>
            </w:r>
          </w:p>
        </w:tc>
      </w:tr>
      <w:tr w:rsidR="00054495" w14:paraId="5385BBD7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51AF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7CB6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7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22C9D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звод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истрибуциј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оплот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нергиј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6298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3F38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1CFC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BC709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C390BC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2</w:t>
            </w:r>
          </w:p>
        </w:tc>
      </w:tr>
      <w:tr w:rsidR="00054495" w14:paraId="00D44231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840C2F" w14:textId="77777777" w:rsidR="00054495" w:rsidRDefault="00054495" w:rsidP="00ED3FFB">
            <w:pPr>
              <w:spacing w:line="1" w:lineRule="auto"/>
            </w:pPr>
          </w:p>
        </w:tc>
      </w:tr>
      <w:tr w:rsidR="00054495" w14:paraId="63CDEFB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FC007B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AB4EBF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F8AF14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0BDA30C0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8618D3A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430:</w:t>
                  </w:r>
                </w:p>
                <w:p w14:paraId="4173A052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4C8CE9C0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F046D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DA62A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074B2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DAF0A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14E4C31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1840A59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72C38E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C50AA2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35BFFD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356A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F32E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81C98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1C02B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A066A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08E9040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1F275EB6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D707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1551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3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8FEA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орив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нергиј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D8A0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628E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AD173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164C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163725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2</w:t>
            </w:r>
          </w:p>
        </w:tc>
      </w:tr>
      <w:tr w:rsidR="00054495" w14:paraId="11410CA2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9286F" w14:textId="77777777" w:rsidR="00054495" w:rsidRDefault="00054495" w:rsidP="00ED3FFB">
            <w:pPr>
              <w:spacing w:line="1" w:lineRule="auto"/>
            </w:pPr>
          </w:p>
        </w:tc>
      </w:tr>
      <w:tr w:rsidR="00054495" w14:paraId="48C61F5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E6252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436 Остала енергија" \f C \l "4"</w:instrText>
            </w:r>
            <w:r>
              <w:fldChar w:fldCharType="end"/>
            </w:r>
          </w:p>
          <w:p w14:paraId="7C5E917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0875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36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94E1031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654ABC2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стал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енергија</w:t>
                  </w:r>
                  <w:proofErr w:type="spellEnd"/>
                </w:p>
              </w:tc>
            </w:tr>
          </w:tbl>
          <w:p w14:paraId="12CFCBB2" w14:textId="77777777" w:rsidR="00054495" w:rsidRDefault="00054495" w:rsidP="00ED3FFB">
            <w:pPr>
              <w:spacing w:line="1" w:lineRule="auto"/>
            </w:pPr>
          </w:p>
        </w:tc>
      </w:tr>
      <w:bookmarkStart w:id="41" w:name="_Toc0501"/>
      <w:bookmarkEnd w:id="41"/>
      <w:tr w:rsidR="00054495" w14:paraId="1E8E983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E195C" w14:textId="77777777" w:rsidR="00054495" w:rsidRDefault="00054495" w:rsidP="00ED3FFB">
            <w:pPr>
              <w:rPr>
                <w:vanish/>
              </w:rPr>
            </w:pPr>
            <w:r>
              <w:lastRenderedPageBreak/>
              <w:fldChar w:fldCharType="begin"/>
            </w:r>
            <w:r>
              <w:instrText>TC "0501" \f C \l "5"</w:instrText>
            </w:r>
            <w:r>
              <w:fldChar w:fldCharType="end"/>
            </w:r>
          </w:p>
          <w:p w14:paraId="790FD1C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0E7E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5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352E1FF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AFDBD46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ЕНЕРГЕТСКА ЕФИКАСНОСТ И ОБНОВЉИВИ ИЗВОРИ ЕНЕРГИЈЕ</w:t>
                  </w:r>
                </w:p>
              </w:tc>
            </w:tr>
          </w:tbl>
          <w:p w14:paraId="7DB4DCFC" w14:textId="77777777" w:rsidR="00054495" w:rsidRDefault="00054495" w:rsidP="00ED3FFB">
            <w:pPr>
              <w:spacing w:line="1" w:lineRule="auto"/>
            </w:pPr>
          </w:p>
        </w:tc>
      </w:tr>
      <w:tr w:rsidR="00054495" w14:paraId="498248D3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2931A" w14:textId="77777777" w:rsidR="00054495" w:rsidRDefault="00054495" w:rsidP="00ED3FFB">
            <w:pPr>
              <w:spacing w:line="1" w:lineRule="auto"/>
            </w:pPr>
          </w:p>
        </w:tc>
      </w:tr>
      <w:tr w:rsidR="00054495" w14:paraId="4CEF1C9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0B49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C30C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640C467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E387080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Енергетск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енаџмент</w:t>
                  </w:r>
                  <w:proofErr w:type="spellEnd"/>
                </w:p>
              </w:tc>
            </w:tr>
          </w:tbl>
          <w:p w14:paraId="6DBB7E74" w14:textId="77777777" w:rsidR="00054495" w:rsidRDefault="00054495" w:rsidP="00ED3FFB">
            <w:pPr>
              <w:spacing w:line="1" w:lineRule="auto"/>
            </w:pPr>
          </w:p>
        </w:tc>
      </w:tr>
      <w:tr w:rsidR="00054495" w14:paraId="0295221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83E1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36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300D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5694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4321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ЗА СОЦИЈАЛНУ ЗАШТИТУ ИЗ БУЏЕТ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274C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6904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A683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94.174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CA6B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94.174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FF4EF8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7</w:t>
            </w:r>
          </w:p>
        </w:tc>
      </w:tr>
      <w:tr w:rsidR="00054495" w14:paraId="746D663B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8F03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377F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E52B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нергетск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наџмент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08065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E89CA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CEE3C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94.174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5F23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94.174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A2ABBA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7</w:t>
            </w:r>
          </w:p>
        </w:tc>
      </w:tr>
      <w:tr w:rsidR="00054495" w14:paraId="75CA4BA2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F7D59A" w14:textId="77777777" w:rsidR="00054495" w:rsidRDefault="00054495" w:rsidP="00ED3FFB">
            <w:pPr>
              <w:spacing w:line="1" w:lineRule="auto"/>
            </w:pPr>
          </w:p>
        </w:tc>
      </w:tr>
      <w:tr w:rsidR="00054495" w14:paraId="74E37C0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C48C1F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406E48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D3A517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78E9EA97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F710A2B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436:</w:t>
                  </w:r>
                </w:p>
                <w:p w14:paraId="1E9FF0E9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40D99BCA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3A74D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A0470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D0932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AA3C4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8D8167C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51F7BF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19B803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B53005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FFFCF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99799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распоређе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ишак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ниј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один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D9424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FB99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109B7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4.174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2A1A7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8475F49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22667F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E383BB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415DF9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BEE66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7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9A128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утроше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C58A5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59793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BD04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4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C20E7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0B1701A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2B4BCBA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E61D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D48E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36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2BC2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нергиј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9162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22FAC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AA73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94.174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EA2E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94.174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9ED612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7</w:t>
            </w:r>
          </w:p>
        </w:tc>
      </w:tr>
      <w:tr w:rsidR="00054495" w14:paraId="4C4722E2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B9282E" w14:textId="77777777" w:rsidR="00054495" w:rsidRDefault="00054495" w:rsidP="00ED3FFB">
            <w:pPr>
              <w:spacing w:line="1" w:lineRule="auto"/>
            </w:pPr>
          </w:p>
        </w:tc>
      </w:tr>
      <w:tr w:rsidR="00054495" w14:paraId="64E8F2A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21E74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451 Друмски саобраћај" \f C \l "4"</w:instrText>
            </w:r>
            <w:r>
              <w:fldChar w:fldCharType="end"/>
            </w:r>
          </w:p>
          <w:p w14:paraId="322726A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1A3D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75D96A1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0F72F2C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румск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аобраћај</w:t>
                  </w:r>
                  <w:proofErr w:type="spellEnd"/>
                </w:p>
              </w:tc>
            </w:tr>
          </w:tbl>
          <w:p w14:paraId="30C7327F" w14:textId="77777777" w:rsidR="00054495" w:rsidRDefault="00054495" w:rsidP="00ED3FFB">
            <w:pPr>
              <w:spacing w:line="1" w:lineRule="auto"/>
            </w:pPr>
          </w:p>
        </w:tc>
      </w:tr>
      <w:bookmarkStart w:id="42" w:name="_Toc0701"/>
      <w:bookmarkEnd w:id="42"/>
      <w:tr w:rsidR="00054495" w14:paraId="780DFEF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1B334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701" \f C \l "5"</w:instrText>
            </w:r>
            <w:r>
              <w:fldChar w:fldCharType="end"/>
            </w:r>
          </w:p>
          <w:p w14:paraId="5734B71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1E2F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7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74CF4D1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24C5113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РГАНИЗАЦИЈА САОБРАЋАЈА И САОБРАЋАЈНА ИНФРАСТРУКТУРА</w:t>
                  </w:r>
                </w:p>
              </w:tc>
            </w:tr>
          </w:tbl>
          <w:p w14:paraId="4FCC9F74" w14:textId="77777777" w:rsidR="00054495" w:rsidRDefault="00054495" w:rsidP="00ED3FFB">
            <w:pPr>
              <w:spacing w:line="1" w:lineRule="auto"/>
            </w:pPr>
          </w:p>
        </w:tc>
      </w:tr>
      <w:tr w:rsidR="00054495" w14:paraId="12560F1A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BB4DB" w14:textId="77777777" w:rsidR="00054495" w:rsidRDefault="00054495" w:rsidP="00ED3FFB">
            <w:pPr>
              <w:spacing w:line="1" w:lineRule="auto"/>
            </w:pPr>
          </w:p>
        </w:tc>
      </w:tr>
      <w:tr w:rsidR="00054495" w14:paraId="3E68689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E0E3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54A6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E058D7F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9C3F7C8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прављ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држав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аобраћај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нфраструктуре</w:t>
                  </w:r>
                  <w:proofErr w:type="spellEnd"/>
                </w:p>
              </w:tc>
            </w:tr>
          </w:tbl>
          <w:p w14:paraId="461212CF" w14:textId="77777777" w:rsidR="00054495" w:rsidRDefault="00054495" w:rsidP="00ED3FFB">
            <w:pPr>
              <w:spacing w:line="1" w:lineRule="auto"/>
            </w:pPr>
          </w:p>
        </w:tc>
      </w:tr>
      <w:tr w:rsidR="00054495" w14:paraId="29E6C7E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1371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AEC6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/1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B379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009A7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EF9D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.746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2E94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CD3B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1E0E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.746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33EC3B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634ACC9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FB7E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E90E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9B70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02BF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ЕКУЋЕ ПОПРАВКЕ И ОДРЖАВАЊ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4609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.3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9D52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3D6C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4137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.3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09BC7C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31</w:t>
            </w:r>
          </w:p>
        </w:tc>
      </w:tr>
      <w:tr w:rsidR="00054495" w14:paraId="30C4158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8A84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BC42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1777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0116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77C3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5633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BD3A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2862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090742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054495" w14:paraId="6A89294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A48A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16D5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9/1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C20B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09162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ГРАДЕ И ГРАЂЕВИНСКИ ОБЈЕК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6225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1016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EDE0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95D3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3F9A05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5</w:t>
            </w:r>
          </w:p>
        </w:tc>
      </w:tr>
      <w:tr w:rsidR="00054495" w14:paraId="2F735268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19CC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84E2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0B933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прављ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аобраћај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нфраструктур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1BD63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.896.746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4B92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70764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6122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.896.746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FA2466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,63</w:t>
            </w:r>
          </w:p>
        </w:tc>
      </w:tr>
      <w:tr w:rsidR="00054495" w14:paraId="3C0068DD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D1EB8" w14:textId="77777777" w:rsidR="00054495" w:rsidRDefault="00054495" w:rsidP="00ED3FFB">
            <w:pPr>
              <w:spacing w:line="1" w:lineRule="auto"/>
            </w:pPr>
          </w:p>
        </w:tc>
      </w:tr>
      <w:tr w:rsidR="00054495" w14:paraId="52F15C5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3AF0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EFAC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4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0874DBD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B87B713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Јавн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градск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иградск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евоз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утника</w:t>
                  </w:r>
                  <w:proofErr w:type="spellEnd"/>
                </w:p>
              </w:tc>
            </w:tr>
          </w:tbl>
          <w:p w14:paraId="61BE0C79" w14:textId="77777777" w:rsidR="00054495" w:rsidRDefault="00054495" w:rsidP="00ED3FFB">
            <w:pPr>
              <w:spacing w:line="1" w:lineRule="auto"/>
            </w:pPr>
          </w:p>
        </w:tc>
      </w:tr>
      <w:tr w:rsidR="00054495" w14:paraId="32B05B9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1625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71F9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3B83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F50C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AB59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6214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7611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436A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FC0635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89</w:t>
            </w:r>
          </w:p>
        </w:tc>
      </w:tr>
      <w:tr w:rsidR="00054495" w14:paraId="6E4AB1F2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7BA2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C55E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4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7AD6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Јав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радск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градск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ево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утник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33E3E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B7B3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7407A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56CE3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030E19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89</w:t>
            </w:r>
          </w:p>
        </w:tc>
      </w:tr>
      <w:tr w:rsidR="00054495" w14:paraId="15D76943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9802F" w14:textId="77777777" w:rsidR="00054495" w:rsidRDefault="00054495" w:rsidP="00ED3FFB">
            <w:pPr>
              <w:spacing w:line="1" w:lineRule="auto"/>
            </w:pPr>
          </w:p>
        </w:tc>
      </w:tr>
      <w:tr w:rsidR="00054495" w14:paraId="18226BE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DEF2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D884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5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2178A324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E612FEE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напређе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безбедност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аобраћаја</w:t>
                  </w:r>
                  <w:proofErr w:type="spellEnd"/>
                </w:p>
              </w:tc>
            </w:tr>
          </w:tbl>
          <w:p w14:paraId="2C17624A" w14:textId="77777777" w:rsidR="00054495" w:rsidRDefault="00054495" w:rsidP="00ED3FFB">
            <w:pPr>
              <w:spacing w:line="1" w:lineRule="auto"/>
            </w:pPr>
          </w:p>
        </w:tc>
      </w:tr>
      <w:tr w:rsidR="00054495" w14:paraId="49A3F2D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3420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90C1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0B60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3F9D2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ЗА СОЦИЈАЛНУ ЗАШТИТУ ИЗ БУЏЕТ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3A78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E1C3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E2D4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C8DF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21FD10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9</w:t>
            </w:r>
          </w:p>
        </w:tc>
      </w:tr>
      <w:tr w:rsidR="00054495" w14:paraId="70800456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8282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9384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5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91136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напређе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езбедност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аобраћај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10EF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C7B8F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01ED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7C1E0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C980EE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9</w:t>
            </w:r>
          </w:p>
        </w:tc>
      </w:tr>
      <w:tr w:rsidR="00054495" w14:paraId="1CBA58AB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34A67" w14:textId="77777777" w:rsidR="00054495" w:rsidRDefault="00054495" w:rsidP="00ED3FFB">
            <w:pPr>
              <w:spacing w:line="1" w:lineRule="auto"/>
            </w:pPr>
          </w:p>
        </w:tc>
      </w:tr>
      <w:tr w:rsidR="00054495" w14:paraId="603C6C1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8465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FC74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701-5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9034F78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3EDE8A8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ехабилитациј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тротоар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териториј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и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ионица</w:t>
                  </w:r>
                  <w:proofErr w:type="spellEnd"/>
                </w:p>
              </w:tc>
            </w:tr>
          </w:tbl>
          <w:p w14:paraId="3F0C91A6" w14:textId="77777777" w:rsidR="00054495" w:rsidRDefault="00054495" w:rsidP="00ED3FFB">
            <w:pPr>
              <w:spacing w:line="1" w:lineRule="auto"/>
            </w:pPr>
          </w:p>
        </w:tc>
      </w:tr>
      <w:tr w:rsidR="00054495" w14:paraId="2430AFC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B7F9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A26B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/1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BD4B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BED43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ГРАДЕ И ГРАЂЕВИНСКИ ОБЈЕК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9DE1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68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9C08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CDFA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E77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68.41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E8AF6F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054495" w14:paraId="6F416C00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D3530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25448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701-5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2DB2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хабилитациј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отоа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ериториј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шти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иониц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5EB83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68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E0DA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EE297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BA833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68.41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249AB6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0</w:t>
            </w:r>
          </w:p>
        </w:tc>
      </w:tr>
      <w:tr w:rsidR="00054495" w14:paraId="1726D13B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9372F" w14:textId="77777777" w:rsidR="00054495" w:rsidRDefault="00054495" w:rsidP="00ED3FFB">
            <w:pPr>
              <w:spacing w:line="1" w:lineRule="auto"/>
            </w:pPr>
          </w:p>
        </w:tc>
      </w:tr>
      <w:tr w:rsidR="00054495" w14:paraId="153BE7F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57F0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70B0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701-5004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7A435E69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84F036E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еконструкциј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локалн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ут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у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Берковцу</w:t>
                  </w:r>
                  <w:proofErr w:type="spellEnd"/>
                </w:p>
              </w:tc>
            </w:tr>
          </w:tbl>
          <w:p w14:paraId="0589DEFB" w14:textId="77777777" w:rsidR="00054495" w:rsidRDefault="00054495" w:rsidP="00ED3FFB">
            <w:pPr>
              <w:spacing w:line="1" w:lineRule="auto"/>
            </w:pPr>
          </w:p>
        </w:tc>
      </w:tr>
      <w:tr w:rsidR="00054495" w14:paraId="3D65BC1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F1C6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1E9F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/3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AAD2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1C95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ГРАДЕ И ГРАЂЕВИНСКИ ОБЈЕК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631C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45.085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1507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92B5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08C5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45.085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B94900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2</w:t>
            </w:r>
          </w:p>
        </w:tc>
      </w:tr>
      <w:tr w:rsidR="00054495" w14:paraId="1CCEACBC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EDF26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796C2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701-5004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5FA7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конструкциј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локалн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ут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ерковцу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D78FB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145.085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10E1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763B1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C56D5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145.085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D00A53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52</w:t>
            </w:r>
          </w:p>
        </w:tc>
      </w:tr>
      <w:tr w:rsidR="00054495" w14:paraId="148EE7E0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5710D" w14:textId="77777777" w:rsidR="00054495" w:rsidRDefault="00054495" w:rsidP="00ED3FFB">
            <w:pPr>
              <w:spacing w:line="1" w:lineRule="auto"/>
            </w:pPr>
          </w:p>
        </w:tc>
      </w:tr>
      <w:tr w:rsidR="00054495" w14:paraId="5AD6A4C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2424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5B00D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701-5003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E7D8CBD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E8FD224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Набавка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град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рем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јавн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безбедност-виде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адзор</w:t>
                  </w:r>
                  <w:proofErr w:type="spellEnd"/>
                </w:p>
              </w:tc>
            </w:tr>
          </w:tbl>
          <w:p w14:paraId="418D0A73" w14:textId="77777777" w:rsidR="00054495" w:rsidRDefault="00054495" w:rsidP="00ED3FFB">
            <w:pPr>
              <w:spacing w:line="1" w:lineRule="auto"/>
            </w:pPr>
          </w:p>
        </w:tc>
      </w:tr>
      <w:tr w:rsidR="00054495" w14:paraId="0D96A9F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D7A8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28B6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99EF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35ED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ШИНЕ И ОПРЕ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9348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1905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A226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6C55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BEDD1C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88</w:t>
            </w:r>
          </w:p>
        </w:tc>
      </w:tr>
      <w:tr w:rsidR="00054495" w14:paraId="242B7940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02882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2DEE7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701-500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227B8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 xml:space="preserve">Набавка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град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рем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јавну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езбедност-виде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дзор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A1FF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947D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58EF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9A83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E6718B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88</w:t>
            </w:r>
          </w:p>
        </w:tc>
      </w:tr>
      <w:tr w:rsidR="00054495" w14:paraId="07D12771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D74725" w14:textId="77777777" w:rsidR="00054495" w:rsidRDefault="00054495" w:rsidP="00ED3FFB">
            <w:pPr>
              <w:spacing w:line="1" w:lineRule="auto"/>
            </w:pPr>
          </w:p>
        </w:tc>
      </w:tr>
      <w:tr w:rsidR="00054495" w14:paraId="1E3ACBD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E2DB16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FBCE50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267528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2711758D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B694BD0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451:</w:t>
                  </w:r>
                </w:p>
                <w:p w14:paraId="618E3198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63D77A30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766B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AC6E2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0B52D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5FF9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BDBE707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2DB779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AAB7D8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5BB0E9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9EB38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596C6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A06DA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7.309.831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9B8F6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D89C2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EAB60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A55A659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E4D794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873B09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0B30B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11809D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7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FFC2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утроше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F9140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82ECD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C413A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000.41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3901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22B9DB2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417CC578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15FF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3A9CA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97C4E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мск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69816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7.309.831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96EC3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0EDF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000.41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E623D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9.310.241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CF9429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,22</w:t>
            </w:r>
          </w:p>
        </w:tc>
      </w:tr>
      <w:tr w:rsidR="00054495" w14:paraId="0A037CC5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B056EC" w14:textId="77777777" w:rsidR="00054495" w:rsidRDefault="00054495" w:rsidP="00ED3FFB">
            <w:pPr>
              <w:spacing w:line="1" w:lineRule="auto"/>
            </w:pPr>
          </w:p>
        </w:tc>
      </w:tr>
      <w:tr w:rsidR="00054495" w14:paraId="37E7C7D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64DA9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510 Управљање отпадом" \f C \l "4"</w:instrText>
            </w:r>
            <w:r>
              <w:fldChar w:fldCharType="end"/>
            </w:r>
          </w:p>
          <w:p w14:paraId="326E19C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072F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1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02AD91E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1A63421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прављ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тпадом</w:t>
                  </w:r>
                  <w:proofErr w:type="spellEnd"/>
                </w:p>
              </w:tc>
            </w:tr>
          </w:tbl>
          <w:p w14:paraId="56D80294" w14:textId="77777777" w:rsidR="00054495" w:rsidRDefault="00054495" w:rsidP="00ED3FFB">
            <w:pPr>
              <w:spacing w:line="1" w:lineRule="auto"/>
            </w:pPr>
          </w:p>
        </w:tc>
      </w:tr>
      <w:tr w:rsidR="00054495" w14:paraId="6B46F4B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9BE3F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401" \f C \l "5"</w:instrText>
            </w:r>
            <w:r>
              <w:fldChar w:fldCharType="end"/>
            </w:r>
          </w:p>
          <w:p w14:paraId="0F34538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41C7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4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C99B6BC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2748EDE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ШТИТА ЖИВОТНЕ СРЕДИНЕ</w:t>
                  </w:r>
                </w:p>
              </w:tc>
            </w:tr>
          </w:tbl>
          <w:p w14:paraId="70042D33" w14:textId="77777777" w:rsidR="00054495" w:rsidRDefault="00054495" w:rsidP="00ED3FFB">
            <w:pPr>
              <w:spacing w:line="1" w:lineRule="auto"/>
            </w:pPr>
          </w:p>
        </w:tc>
      </w:tr>
      <w:tr w:rsidR="00054495" w14:paraId="3E6B10C4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7D034" w14:textId="77777777" w:rsidR="00054495" w:rsidRDefault="00054495" w:rsidP="00ED3FFB">
            <w:pPr>
              <w:spacing w:line="1" w:lineRule="auto"/>
            </w:pPr>
          </w:p>
        </w:tc>
      </w:tr>
      <w:tr w:rsidR="00054495" w14:paraId="0161D45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EF9A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D772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5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75DC73F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A81F9EC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прављ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омунални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тпадом</w:t>
                  </w:r>
                  <w:proofErr w:type="spellEnd"/>
                </w:p>
              </w:tc>
            </w:tr>
          </w:tbl>
          <w:p w14:paraId="73B1A708" w14:textId="77777777" w:rsidR="00054495" w:rsidRDefault="00054495" w:rsidP="00ED3FFB">
            <w:pPr>
              <w:spacing w:line="1" w:lineRule="auto"/>
            </w:pPr>
          </w:p>
        </w:tc>
      </w:tr>
      <w:tr w:rsidR="00054495" w14:paraId="3D88C53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CFAB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BB6F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62D2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0160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ТАЛНИ ТРОШКОВ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AD08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4.597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FBDA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AFF5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58.388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2806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22.985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273BF8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1</w:t>
            </w:r>
          </w:p>
        </w:tc>
      </w:tr>
      <w:tr w:rsidR="00054495" w14:paraId="2AA1910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38B6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7CAE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EF92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7FCF2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F8BD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5.602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5366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4480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C537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5.602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1EAE00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054495" w14:paraId="01F60D1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4EE7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D3BE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0ADC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71AA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УБВЕНЦИЈЕ ЈАВНИМ НЕФИНАНСИЈСКИМ ПРЕДУЗЕЋИМА И ОРГАНИЗАЦИЈА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692C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4.33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A67F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2352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D361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4.33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951CB6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0</w:t>
            </w:r>
          </w:p>
        </w:tc>
      </w:tr>
      <w:tr w:rsidR="00054495" w14:paraId="0FA25F4D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60BB7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4A01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5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7E9DB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прављ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мунални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тпадом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75965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214.529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15D3D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D7E9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258.388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ED86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472.917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EE1987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69</w:t>
            </w:r>
          </w:p>
        </w:tc>
      </w:tr>
      <w:tr w:rsidR="00054495" w14:paraId="175CC221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2ED98C" w14:textId="77777777" w:rsidR="00054495" w:rsidRDefault="00054495" w:rsidP="00ED3FFB">
            <w:pPr>
              <w:spacing w:line="1" w:lineRule="auto"/>
            </w:pPr>
          </w:p>
        </w:tc>
      </w:tr>
      <w:tr w:rsidR="00054495" w14:paraId="775E8B0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01F8A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102" \f C \l "5"</w:instrText>
            </w:r>
            <w:r>
              <w:fldChar w:fldCharType="end"/>
            </w:r>
          </w:p>
          <w:p w14:paraId="2016C9C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7863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7A7B739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3F42121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ОМУНАЛНЕ ДЕЛАТНОСТИ</w:t>
                  </w:r>
                </w:p>
              </w:tc>
            </w:tr>
          </w:tbl>
          <w:p w14:paraId="482CBD14" w14:textId="77777777" w:rsidR="00054495" w:rsidRDefault="00054495" w:rsidP="00ED3FFB">
            <w:pPr>
              <w:spacing w:line="1" w:lineRule="auto"/>
            </w:pPr>
          </w:p>
        </w:tc>
      </w:tr>
      <w:tr w:rsidR="00054495" w14:paraId="30F6DC23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82818" w14:textId="77777777" w:rsidR="00054495" w:rsidRDefault="00054495" w:rsidP="00ED3FFB">
            <w:pPr>
              <w:spacing w:line="1" w:lineRule="auto"/>
            </w:pPr>
          </w:p>
        </w:tc>
      </w:tr>
      <w:tr w:rsidR="00054495" w14:paraId="3D7C499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8062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FF60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3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64954E4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D4EE238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држав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чистоћ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вршинам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јав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амене</w:t>
                  </w:r>
                  <w:proofErr w:type="spellEnd"/>
                </w:p>
              </w:tc>
            </w:tr>
          </w:tbl>
          <w:p w14:paraId="164A5A70" w14:textId="77777777" w:rsidR="00054495" w:rsidRDefault="00054495" w:rsidP="00ED3FFB">
            <w:pPr>
              <w:spacing w:line="1" w:lineRule="auto"/>
            </w:pPr>
          </w:p>
        </w:tc>
      </w:tr>
      <w:tr w:rsidR="00054495" w14:paraId="4B4A2C1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FE39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B31D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39CA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CCE0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ТАЛНИ ТРОШКОВ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931A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.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262E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826B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1C6F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.2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8BBE4E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66</w:t>
            </w:r>
          </w:p>
        </w:tc>
      </w:tr>
      <w:tr w:rsidR="00054495" w14:paraId="166BC104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A5FF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FAED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3458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чистоћ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вршинам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јав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FFE4B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.2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6776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EACD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97D7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.2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A5EEB0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66</w:t>
            </w:r>
          </w:p>
        </w:tc>
      </w:tr>
      <w:tr w:rsidR="00054495" w14:paraId="123BE06B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D87CE3" w14:textId="77777777" w:rsidR="00054495" w:rsidRDefault="00054495" w:rsidP="00ED3FFB">
            <w:pPr>
              <w:spacing w:line="1" w:lineRule="auto"/>
            </w:pPr>
          </w:p>
        </w:tc>
      </w:tr>
      <w:tr w:rsidR="00054495" w14:paraId="0EDC956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D1515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BE808C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56645D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0DDF35A1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454EDAB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510:</w:t>
                  </w:r>
                </w:p>
                <w:p w14:paraId="792EA790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47190DC5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225D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E1A84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0288F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4D09E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B82AABA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10D7D4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5CB017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DC3F1D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E36C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8DBD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57B07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414.529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A60F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07788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A7393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549F373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0D4BD85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8C32AF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814341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FE131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7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2F4A9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4CAE7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CEB70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500AD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258.388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BCB3A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2449D1B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37AA660F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68E8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8637C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1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7386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прављ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тпадом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C3A4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414.529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3EA9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3A886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258.388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90AFF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.672.917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1BA6B1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,35</w:t>
            </w:r>
          </w:p>
        </w:tc>
      </w:tr>
      <w:tr w:rsidR="00054495" w14:paraId="48C11ACC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1A2318" w14:textId="77777777" w:rsidR="00054495" w:rsidRDefault="00054495" w:rsidP="00ED3FFB">
            <w:pPr>
              <w:spacing w:line="1" w:lineRule="auto"/>
            </w:pPr>
          </w:p>
        </w:tc>
      </w:tr>
      <w:tr w:rsidR="00054495" w14:paraId="177CA1B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DDE19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530 Смањење загадености" \f C \l "4"</w:instrText>
            </w:r>
            <w:r>
              <w:fldChar w:fldCharType="end"/>
            </w:r>
          </w:p>
          <w:p w14:paraId="01AE44B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E0B7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3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A350CD3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55A09C2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мање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гадености</w:t>
                  </w:r>
                  <w:proofErr w:type="spellEnd"/>
                </w:p>
              </w:tc>
            </w:tr>
          </w:tbl>
          <w:p w14:paraId="1039E115" w14:textId="77777777" w:rsidR="00054495" w:rsidRDefault="00054495" w:rsidP="00ED3FFB">
            <w:pPr>
              <w:spacing w:line="1" w:lineRule="auto"/>
            </w:pPr>
          </w:p>
        </w:tc>
      </w:tr>
      <w:tr w:rsidR="00054495" w14:paraId="0C7885B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4E770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401" \f C \l "5"</w:instrText>
            </w:r>
            <w:r>
              <w:fldChar w:fldCharType="end"/>
            </w:r>
          </w:p>
          <w:p w14:paraId="0B3F742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6D18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4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1334280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9B21DEF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ШТИТА ЖИВОТНЕ СРЕДИНЕ</w:t>
                  </w:r>
                </w:p>
              </w:tc>
            </w:tr>
          </w:tbl>
          <w:p w14:paraId="368AF8D3" w14:textId="77777777" w:rsidR="00054495" w:rsidRDefault="00054495" w:rsidP="00ED3FFB">
            <w:pPr>
              <w:spacing w:line="1" w:lineRule="auto"/>
            </w:pPr>
          </w:p>
        </w:tc>
      </w:tr>
      <w:tr w:rsidR="00054495" w14:paraId="5F91758C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E1612" w14:textId="77777777" w:rsidR="00054495" w:rsidRDefault="00054495" w:rsidP="00ED3FFB">
            <w:pPr>
              <w:spacing w:line="1" w:lineRule="auto"/>
            </w:pPr>
          </w:p>
        </w:tc>
      </w:tr>
      <w:tr w:rsidR="00054495" w14:paraId="495790A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760D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BD26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6C96E50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D349F20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аће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валитет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елеменат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живот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редине</w:t>
                  </w:r>
                  <w:proofErr w:type="spellEnd"/>
                </w:p>
              </w:tc>
            </w:tr>
          </w:tbl>
          <w:p w14:paraId="4899A4E4" w14:textId="77777777" w:rsidR="00054495" w:rsidRDefault="00054495" w:rsidP="00ED3FFB">
            <w:pPr>
              <w:spacing w:line="1" w:lineRule="auto"/>
            </w:pPr>
          </w:p>
        </w:tc>
      </w:tr>
      <w:tr w:rsidR="00054495" w14:paraId="1E2DDDB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517A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867D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4493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ABAD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DE85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6907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2118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76D7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990418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065DF63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E6B0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CA6F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E06C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6F13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0743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651E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08CC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6100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382A76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2A4A2A2D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BC02E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8777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9AF8D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аће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валитет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леменат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живот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ин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A868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4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7210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5B411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DF67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4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E45E40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2</w:t>
            </w:r>
          </w:p>
        </w:tc>
      </w:tr>
      <w:tr w:rsidR="00054495" w14:paraId="23D162B1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0D251" w14:textId="77777777" w:rsidR="00054495" w:rsidRDefault="00054495" w:rsidP="00ED3FFB">
            <w:pPr>
              <w:spacing w:line="1" w:lineRule="auto"/>
            </w:pPr>
          </w:p>
        </w:tc>
      </w:tr>
      <w:tr w:rsidR="00054495" w14:paraId="2B8F396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3DE1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CF91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4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799C1277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B5DD409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прављ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тпадни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водама</w:t>
                  </w:r>
                  <w:proofErr w:type="spellEnd"/>
                </w:p>
              </w:tc>
            </w:tr>
          </w:tbl>
          <w:p w14:paraId="737D5E15" w14:textId="77777777" w:rsidR="00054495" w:rsidRDefault="00054495" w:rsidP="00ED3FFB">
            <w:pPr>
              <w:spacing w:line="1" w:lineRule="auto"/>
            </w:pPr>
          </w:p>
        </w:tc>
      </w:tr>
      <w:tr w:rsidR="00054495" w14:paraId="4602F63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9DBF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776E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876C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1460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8219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D1CF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CB5F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D13A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BE7C87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054495" w14:paraId="4590B96A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AC8C8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7C3C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4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E6DB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прављ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тпадни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одам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03660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6D4FD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CCCB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73C2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57ADD8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8</w:t>
            </w:r>
          </w:p>
        </w:tc>
      </w:tr>
      <w:tr w:rsidR="00054495" w14:paraId="37272F50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25F4A4" w14:textId="77777777" w:rsidR="00054495" w:rsidRDefault="00054495" w:rsidP="00ED3FFB">
            <w:pPr>
              <w:spacing w:line="1" w:lineRule="auto"/>
            </w:pPr>
          </w:p>
        </w:tc>
      </w:tr>
      <w:tr w:rsidR="00054495" w14:paraId="27F7E83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EF3F0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F14342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AE2B97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61027315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ECB405C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530:</w:t>
                  </w:r>
                </w:p>
                <w:p w14:paraId="7670D0AD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3605DEBF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3F115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89FDA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D55DA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76323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D718B40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0A26AB9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94A19B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089B6A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3EFEC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C03CB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E6AD4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14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921A0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FCF62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7C02D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085053D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0725ED1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9061D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06791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3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6052D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мање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гадено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56DE6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14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E105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5E96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3790F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14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DC16CA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0</w:t>
            </w:r>
          </w:p>
        </w:tc>
      </w:tr>
      <w:tr w:rsidR="00054495" w14:paraId="46E2FA2E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AC6672" w14:textId="77777777" w:rsidR="00054495" w:rsidRDefault="00054495" w:rsidP="00ED3FFB">
            <w:pPr>
              <w:spacing w:line="1" w:lineRule="auto"/>
            </w:pPr>
          </w:p>
        </w:tc>
      </w:tr>
      <w:tr w:rsidR="00054495" w14:paraId="3AB350E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49D97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540 Заштита биљног и животињског света и крајолика" \f C \l "4"</w:instrText>
            </w:r>
            <w:r>
              <w:fldChar w:fldCharType="end"/>
            </w:r>
          </w:p>
          <w:p w14:paraId="223E6C6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11D8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4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A496F04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467B9A3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штит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биљн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животињск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вет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рајолика</w:t>
                  </w:r>
                  <w:proofErr w:type="spellEnd"/>
                </w:p>
              </w:tc>
            </w:tr>
          </w:tbl>
          <w:p w14:paraId="2E34CD43" w14:textId="77777777" w:rsidR="00054495" w:rsidRDefault="00054495" w:rsidP="00ED3FFB">
            <w:pPr>
              <w:spacing w:line="1" w:lineRule="auto"/>
            </w:pPr>
          </w:p>
        </w:tc>
      </w:tr>
      <w:tr w:rsidR="00054495" w14:paraId="51A3A6A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31499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102" \f C \l "5"</w:instrText>
            </w:r>
            <w:r>
              <w:fldChar w:fldCharType="end"/>
            </w:r>
          </w:p>
          <w:p w14:paraId="1EA9D5E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09C3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F982403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4F6EABE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ОМУНАЛНЕ ДЕЛАТНОСТИ</w:t>
                  </w:r>
                </w:p>
              </w:tc>
            </w:tr>
          </w:tbl>
          <w:p w14:paraId="5AAA4847" w14:textId="77777777" w:rsidR="00054495" w:rsidRDefault="00054495" w:rsidP="00ED3FFB">
            <w:pPr>
              <w:spacing w:line="1" w:lineRule="auto"/>
            </w:pPr>
          </w:p>
        </w:tc>
      </w:tr>
      <w:tr w:rsidR="00054495" w14:paraId="0651FD8B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E47B7" w14:textId="77777777" w:rsidR="00054495" w:rsidRDefault="00054495" w:rsidP="00ED3FFB">
            <w:pPr>
              <w:spacing w:line="1" w:lineRule="auto"/>
            </w:pPr>
          </w:p>
        </w:tc>
      </w:tr>
      <w:tr w:rsidR="00054495" w14:paraId="621D30A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86A9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lastRenderedPageBreak/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E7D1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4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7BAE573A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B32ECAC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оохигијена</w:t>
                  </w:r>
                  <w:proofErr w:type="spellEnd"/>
                </w:p>
              </w:tc>
            </w:tr>
          </w:tbl>
          <w:p w14:paraId="6A55369E" w14:textId="77777777" w:rsidR="00054495" w:rsidRDefault="00054495" w:rsidP="00ED3FFB">
            <w:pPr>
              <w:spacing w:line="1" w:lineRule="auto"/>
            </w:pPr>
          </w:p>
        </w:tc>
      </w:tr>
      <w:tr w:rsidR="00054495" w14:paraId="42A550C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F532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6B22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D3C9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B209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DF44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052A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0BAB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8191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B5623B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0</w:t>
            </w:r>
          </w:p>
        </w:tc>
      </w:tr>
      <w:tr w:rsidR="00054495" w14:paraId="6C610522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19346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FBC67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4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F9401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оохигијен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C4DD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3976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35651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745FE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E8EEE8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50</w:t>
            </w:r>
          </w:p>
        </w:tc>
      </w:tr>
      <w:tr w:rsidR="00054495" w14:paraId="11991B90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0ED89E" w14:textId="77777777" w:rsidR="00054495" w:rsidRDefault="00054495" w:rsidP="00ED3FFB">
            <w:pPr>
              <w:spacing w:line="1" w:lineRule="auto"/>
            </w:pPr>
          </w:p>
        </w:tc>
      </w:tr>
      <w:tr w:rsidR="00054495" w14:paraId="5C94DC6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C327F3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E05771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874C70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267A3F97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48C3BFB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540:</w:t>
                  </w:r>
                </w:p>
                <w:p w14:paraId="62E5D71C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3AE64558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FF115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4A192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B44E2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28001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8987A34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890F56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D942FF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EC2514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572E1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8FAFD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59F7F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8A9A4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4E07B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8BA4F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4457B1D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0D5242DE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26F2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0F91C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4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91C6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штит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иљн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животињск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вет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рајолик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A32E0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2891A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7F9A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2253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8BA476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50</w:t>
            </w:r>
          </w:p>
        </w:tc>
      </w:tr>
      <w:tr w:rsidR="00054495" w14:paraId="3A8E76B0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DBE936" w14:textId="77777777" w:rsidR="00054495" w:rsidRDefault="00054495" w:rsidP="00ED3FFB">
            <w:pPr>
              <w:spacing w:line="1" w:lineRule="auto"/>
            </w:pPr>
          </w:p>
        </w:tc>
      </w:tr>
      <w:tr w:rsidR="00054495" w14:paraId="4D9A389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C0F04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560 Заштита животне средине некласификована на другом месту" \f C \l "4"</w:instrText>
            </w:r>
            <w:r>
              <w:fldChar w:fldCharType="end"/>
            </w:r>
          </w:p>
          <w:p w14:paraId="7A88AE1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BBDE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6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9025AFD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40182C3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штит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живот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реди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екласификова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руго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есту</w:t>
                  </w:r>
                  <w:proofErr w:type="spellEnd"/>
                </w:p>
              </w:tc>
            </w:tr>
          </w:tbl>
          <w:p w14:paraId="4A69882E" w14:textId="77777777" w:rsidR="00054495" w:rsidRDefault="00054495" w:rsidP="00ED3FFB">
            <w:pPr>
              <w:spacing w:line="1" w:lineRule="auto"/>
            </w:pPr>
          </w:p>
        </w:tc>
      </w:tr>
      <w:bookmarkStart w:id="43" w:name="_Toc0401"/>
      <w:bookmarkEnd w:id="43"/>
      <w:tr w:rsidR="00054495" w14:paraId="4EBCA47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A81BA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401" \f C \l "5"</w:instrText>
            </w:r>
            <w:r>
              <w:fldChar w:fldCharType="end"/>
            </w:r>
          </w:p>
          <w:p w14:paraId="66CF9A3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CA53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4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27C2DFF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E3B42BE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ШТИТА ЖИВОТНЕ СРЕДИНЕ</w:t>
                  </w:r>
                </w:p>
              </w:tc>
            </w:tr>
          </w:tbl>
          <w:p w14:paraId="40FD413D" w14:textId="77777777" w:rsidR="00054495" w:rsidRDefault="00054495" w:rsidP="00ED3FFB">
            <w:pPr>
              <w:spacing w:line="1" w:lineRule="auto"/>
            </w:pPr>
          </w:p>
        </w:tc>
      </w:tr>
      <w:tr w:rsidR="00054495" w14:paraId="52015E19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D5061" w14:textId="77777777" w:rsidR="00054495" w:rsidRDefault="00054495" w:rsidP="00ED3FFB">
            <w:pPr>
              <w:spacing w:line="1" w:lineRule="auto"/>
            </w:pPr>
          </w:p>
        </w:tc>
      </w:tr>
      <w:tr w:rsidR="00054495" w14:paraId="762959F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3BC2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5DA3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564BEB5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0206237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прављ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штито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живот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редине</w:t>
                  </w:r>
                  <w:proofErr w:type="spellEnd"/>
                </w:p>
              </w:tc>
            </w:tr>
          </w:tbl>
          <w:p w14:paraId="74F500B7" w14:textId="77777777" w:rsidR="00054495" w:rsidRDefault="00054495" w:rsidP="00ED3FFB">
            <w:pPr>
              <w:spacing w:line="1" w:lineRule="auto"/>
            </w:pPr>
          </w:p>
        </w:tc>
      </w:tr>
      <w:tr w:rsidR="00054495" w14:paraId="0D68FEA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CA7A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6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88C8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50A1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0DA6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7FEF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5.403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DC14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D397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2F85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5.403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04E784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054495" w14:paraId="15D0BFE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D413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6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C26A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3098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0DFA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ГРАДЕ И ГРАЂЕВИНСКИ ОБЈЕК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1CEB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86.068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3CDF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08EC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3897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86.068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94E8F0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054495" w14:paraId="60A5D369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5DDC2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38D9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EC00B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прављ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штит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живот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ин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E4806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71.471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E453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52DE8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F785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71.471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C28B49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2</w:t>
            </w:r>
          </w:p>
        </w:tc>
      </w:tr>
      <w:tr w:rsidR="00054495" w14:paraId="6ED1BF89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AC3DF5" w14:textId="77777777" w:rsidR="00054495" w:rsidRDefault="00054495" w:rsidP="00ED3FFB">
            <w:pPr>
              <w:spacing w:line="1" w:lineRule="auto"/>
            </w:pPr>
          </w:p>
        </w:tc>
      </w:tr>
      <w:tr w:rsidR="00054495" w14:paraId="5C91A7D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ADDB4F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35F4F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2C2C0C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2D3CB905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6A293BD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560:</w:t>
                  </w:r>
                </w:p>
                <w:p w14:paraId="160A8929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0D92C777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FAE11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9B214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58716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03DA6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5DF8F85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25CA2E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E02091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4E4F7D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4C4F1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82252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D82B2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71.471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FD274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D9999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E6809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3E0CE72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0D79430C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E39B8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1F7F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6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23610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штит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живот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и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класификова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сту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D30C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71.471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49B1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CF34B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675D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71.471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083DB1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2</w:t>
            </w:r>
          </w:p>
        </w:tc>
      </w:tr>
      <w:tr w:rsidR="00054495" w14:paraId="3116BD76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0DEBAB" w14:textId="77777777" w:rsidR="00054495" w:rsidRDefault="00054495" w:rsidP="00ED3FFB">
            <w:pPr>
              <w:spacing w:line="1" w:lineRule="auto"/>
            </w:pPr>
          </w:p>
        </w:tc>
      </w:tr>
      <w:tr w:rsidR="00054495" w14:paraId="2C016DA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F3681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620 Развој заједнице" \f C \l "4"</w:instrText>
            </w:r>
            <w:r>
              <w:fldChar w:fldCharType="end"/>
            </w:r>
          </w:p>
          <w:p w14:paraId="558AC3C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5D674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2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1B292FD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480F136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звој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једнице</w:t>
                  </w:r>
                  <w:proofErr w:type="spellEnd"/>
                </w:p>
              </w:tc>
            </w:tr>
          </w:tbl>
          <w:p w14:paraId="0ABDBCD2" w14:textId="77777777" w:rsidR="00054495" w:rsidRDefault="00054495" w:rsidP="00ED3FFB">
            <w:pPr>
              <w:spacing w:line="1" w:lineRule="auto"/>
            </w:pPr>
          </w:p>
        </w:tc>
      </w:tr>
      <w:tr w:rsidR="00054495" w14:paraId="3687C1B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85D55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602" \f C \l "5"</w:instrText>
            </w:r>
            <w:r>
              <w:fldChar w:fldCharType="end"/>
            </w:r>
          </w:p>
          <w:p w14:paraId="0081728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3670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6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2BF68897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0655EE6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Е УСЛУГЕ ЛОКАЛНЕ САМОУПРАВЕ</w:t>
                  </w:r>
                </w:p>
              </w:tc>
            </w:tr>
          </w:tbl>
          <w:p w14:paraId="2BE2CAB8" w14:textId="77777777" w:rsidR="00054495" w:rsidRDefault="00054495" w:rsidP="00ED3FFB">
            <w:pPr>
              <w:spacing w:line="1" w:lineRule="auto"/>
            </w:pPr>
          </w:p>
        </w:tc>
      </w:tr>
      <w:tr w:rsidR="00054495" w14:paraId="04087832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F979F" w14:textId="77777777" w:rsidR="00054495" w:rsidRDefault="00054495" w:rsidP="00ED3FFB">
            <w:pPr>
              <w:spacing w:line="1" w:lineRule="auto"/>
            </w:pPr>
          </w:p>
        </w:tc>
      </w:tr>
      <w:tr w:rsidR="00054495" w14:paraId="64E71D8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7C9F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AE9B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14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7EE98C9C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1B59A35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прављ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у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ванредни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итуацијама</w:t>
                  </w:r>
                  <w:proofErr w:type="spellEnd"/>
                </w:p>
              </w:tc>
            </w:tr>
          </w:tbl>
          <w:p w14:paraId="60C44710" w14:textId="77777777" w:rsidR="00054495" w:rsidRDefault="00054495" w:rsidP="00ED3FFB">
            <w:pPr>
              <w:spacing w:line="1" w:lineRule="auto"/>
            </w:pPr>
          </w:p>
        </w:tc>
      </w:tr>
      <w:tr w:rsidR="00054495" w14:paraId="5936CBE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4D9C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2717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6DBF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1330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F520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AE97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BCEB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6948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F0BF80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054495" w14:paraId="0AA850E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85E7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BD78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79AD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C640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А ШТЕТЕ ЗА ПОВРЕДЕ ИЛИ ШТЕТУ НАСТАЛУ УСЛЕД ЕЛЕМЕНТАРНИХ НЕПОГОДА ИЛИ ДРУГИХ ПРИРОДНИХ УЗРОК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546C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997B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E034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06C5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608621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8</w:t>
            </w:r>
          </w:p>
        </w:tc>
      </w:tr>
      <w:tr w:rsidR="00054495" w14:paraId="3023903B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425A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6387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14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FFEB6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прављ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анредни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итуацијам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F638D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F5DF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44F4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92376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8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E633CE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5</w:t>
            </w:r>
          </w:p>
        </w:tc>
      </w:tr>
      <w:tr w:rsidR="00054495" w14:paraId="250AE82B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60F103" w14:textId="77777777" w:rsidR="00054495" w:rsidRDefault="00054495" w:rsidP="00ED3FFB">
            <w:pPr>
              <w:spacing w:line="1" w:lineRule="auto"/>
            </w:pPr>
          </w:p>
        </w:tc>
      </w:tr>
      <w:tr w:rsidR="00054495" w14:paraId="07B6D75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97890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101" \f C \l "5"</w:instrText>
            </w:r>
            <w:r>
              <w:fldChar w:fldCharType="end"/>
            </w:r>
          </w:p>
          <w:p w14:paraId="0512F5F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2F3C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A1C2690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BFED41D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ТАНОВАЊЕ, УРБАНИЗАМ И ПРОСТОРНО ПЛАНИРАЊЕ</w:t>
                  </w:r>
                </w:p>
              </w:tc>
            </w:tr>
          </w:tbl>
          <w:p w14:paraId="55004DD5" w14:textId="77777777" w:rsidR="00054495" w:rsidRDefault="00054495" w:rsidP="00ED3FFB">
            <w:pPr>
              <w:spacing w:line="1" w:lineRule="auto"/>
            </w:pPr>
          </w:p>
        </w:tc>
      </w:tr>
      <w:tr w:rsidR="00054495" w14:paraId="20ABD038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F30B2" w14:textId="77777777" w:rsidR="00054495" w:rsidRDefault="00054495" w:rsidP="00ED3FFB">
            <w:pPr>
              <w:spacing w:line="1" w:lineRule="auto"/>
            </w:pPr>
          </w:p>
        </w:tc>
      </w:tr>
      <w:tr w:rsidR="00054495" w14:paraId="4A1EBC1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FA69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7F70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A7E4F3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51CBCA7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осторн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рбанистичк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ланирање</w:t>
                  </w:r>
                  <w:proofErr w:type="spellEnd"/>
                </w:p>
              </w:tc>
            </w:tr>
          </w:tbl>
          <w:p w14:paraId="0AB12D2D" w14:textId="77777777" w:rsidR="00054495" w:rsidRDefault="00054495" w:rsidP="00ED3FFB">
            <w:pPr>
              <w:spacing w:line="1" w:lineRule="auto"/>
            </w:pPr>
          </w:p>
        </w:tc>
      </w:tr>
      <w:tr w:rsidR="00054495" w14:paraId="1C301D8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18BC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D171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B51C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D0E4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931C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7688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0BBB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EEED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30D9C4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6</w:t>
            </w:r>
          </w:p>
        </w:tc>
      </w:tr>
      <w:tr w:rsidR="00054495" w14:paraId="0B88A8C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A0C3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4DA4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6A65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83B8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1C2A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460B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E6E1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1877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8A70C1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2</w:t>
            </w:r>
          </w:p>
        </w:tc>
      </w:tr>
      <w:tr w:rsidR="00054495" w14:paraId="4665326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E9D0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ACFC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14AD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14CF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ГРАДЕ И ГРАЂЕВИНСКИ ОБЈЕК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242F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6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F25F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1403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947A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1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8AE00E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78</w:t>
            </w:r>
          </w:p>
        </w:tc>
      </w:tr>
      <w:tr w:rsidR="00054495" w14:paraId="5C36942C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4A56F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F7A75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A708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стор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рбанистичк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ирањ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1B6A9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9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51F9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2A8E2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BFF8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4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AA7A37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06</w:t>
            </w:r>
          </w:p>
        </w:tc>
      </w:tr>
      <w:tr w:rsidR="00054495" w14:paraId="73966082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F3F91" w14:textId="77777777" w:rsidR="00054495" w:rsidRDefault="00054495" w:rsidP="00ED3FFB">
            <w:pPr>
              <w:spacing w:line="1" w:lineRule="auto"/>
            </w:pPr>
          </w:p>
        </w:tc>
      </w:tr>
      <w:tr w:rsidR="00054495" w14:paraId="6E3EAC4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15C5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FDB2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62900F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2C762DF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провође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рбанистичких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осторних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ланова</w:t>
                  </w:r>
                  <w:proofErr w:type="spellEnd"/>
                </w:p>
              </w:tc>
            </w:tr>
          </w:tbl>
          <w:p w14:paraId="3E160806" w14:textId="77777777" w:rsidR="00054495" w:rsidRDefault="00054495" w:rsidP="00ED3FFB">
            <w:pPr>
              <w:spacing w:line="1" w:lineRule="auto"/>
            </w:pPr>
          </w:p>
        </w:tc>
      </w:tr>
      <w:tr w:rsidR="00054495" w14:paraId="01A657F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4721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ABDA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A273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EBB93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ЕМЉИШТ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ECD6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A711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21BB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DD51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1854B4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9</w:t>
            </w:r>
          </w:p>
        </w:tc>
      </w:tr>
      <w:tr w:rsidR="00054495" w14:paraId="7505863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9386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6B96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8/1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3FA9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0451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7A14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8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4034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EA1B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FE5E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8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8C33CE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2</w:t>
            </w:r>
          </w:p>
        </w:tc>
      </w:tr>
      <w:tr w:rsidR="00054495" w14:paraId="04268B65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C0E9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C9238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65D0E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провође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рбанистичк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стор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ов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D2C3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98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5966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7497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D9B9C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08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3B93B5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51</w:t>
            </w:r>
          </w:p>
        </w:tc>
      </w:tr>
      <w:tr w:rsidR="00054495" w14:paraId="00E1CF4A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E4ECC" w14:textId="77777777" w:rsidR="00054495" w:rsidRDefault="00054495" w:rsidP="00ED3FFB">
            <w:pPr>
              <w:spacing w:line="1" w:lineRule="auto"/>
            </w:pPr>
          </w:p>
        </w:tc>
      </w:tr>
      <w:tr w:rsidR="00054495" w14:paraId="2A5593E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A01E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8DC3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01-5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B1FB6B8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474AD0D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еконструкциј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централн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арк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у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иониц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ређење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колних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јавних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вршина</w:t>
                  </w:r>
                  <w:proofErr w:type="spellEnd"/>
                </w:p>
              </w:tc>
            </w:tr>
          </w:tbl>
          <w:p w14:paraId="1AB1995F" w14:textId="77777777" w:rsidR="00054495" w:rsidRDefault="00054495" w:rsidP="00ED3FFB">
            <w:pPr>
              <w:spacing w:line="1" w:lineRule="auto"/>
            </w:pPr>
          </w:p>
        </w:tc>
      </w:tr>
      <w:tr w:rsidR="00054495" w14:paraId="23F7741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7B5D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810C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7D4E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F16A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ГРАДЕ И ГРАЂЕВИНСКИ ОБЈЕК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5E19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D0AB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00D2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614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57DB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754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ED59D1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0</w:t>
            </w:r>
          </w:p>
        </w:tc>
      </w:tr>
      <w:tr w:rsidR="00054495" w14:paraId="1A6839F6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E355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0CB9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01-5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ED47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конструкциј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централн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арк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иониц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ређење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кол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јав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вршин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9C20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4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D6715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72A2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614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A8738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754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F64003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60</w:t>
            </w:r>
          </w:p>
        </w:tc>
      </w:tr>
      <w:tr w:rsidR="00054495" w14:paraId="0C2D8482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8443E5" w14:textId="77777777" w:rsidR="00054495" w:rsidRDefault="00054495" w:rsidP="00ED3FFB">
            <w:pPr>
              <w:spacing w:line="1" w:lineRule="auto"/>
            </w:pPr>
          </w:p>
        </w:tc>
      </w:tr>
      <w:tr w:rsidR="00054495" w14:paraId="44BA4A5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411A4F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B338C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155C73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21C00020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0887268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620:</w:t>
                  </w:r>
                </w:p>
                <w:p w14:paraId="4D99D653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5DD19A86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21EAC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38EE4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19B15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B471F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1855FD6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1275CDF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C1DA65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E42DC8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BD2A5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0F5AB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19423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.82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0E9A0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84BD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C291F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0673556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8E31CD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6BD054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240CEC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10A70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E59E7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финансијск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мовин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FC7DD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756A4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7A8A8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20E5A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61759F6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0D32BF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D6424A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B9F729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4BB76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7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C816F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утроше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265AE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79062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ED407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114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FB1B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1E2473A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075E04D1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49E5B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F7A0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2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F9F7E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вој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једниц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80EB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.82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96C5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CEABD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214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3F7B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.034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5638E7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,53</w:t>
            </w:r>
          </w:p>
        </w:tc>
      </w:tr>
      <w:tr w:rsidR="00054495" w14:paraId="2E5E4FF5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EB6A6B" w14:textId="77777777" w:rsidR="00054495" w:rsidRDefault="00054495" w:rsidP="00ED3FFB">
            <w:pPr>
              <w:spacing w:line="1" w:lineRule="auto"/>
            </w:pPr>
          </w:p>
        </w:tc>
      </w:tr>
      <w:tr w:rsidR="00054495" w14:paraId="6E59529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E2F9C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630 Водоснабдевање" \f C \l "4"</w:instrText>
            </w:r>
            <w:r>
              <w:fldChar w:fldCharType="end"/>
            </w:r>
          </w:p>
          <w:p w14:paraId="4DE56A0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29AF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3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FC2748F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BA0B812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Водоснабдевање</w:t>
                  </w:r>
                  <w:proofErr w:type="spellEnd"/>
                </w:p>
              </w:tc>
            </w:tr>
          </w:tbl>
          <w:p w14:paraId="11FE92FB" w14:textId="77777777" w:rsidR="00054495" w:rsidRDefault="00054495" w:rsidP="00ED3FFB">
            <w:pPr>
              <w:spacing w:line="1" w:lineRule="auto"/>
            </w:pPr>
          </w:p>
        </w:tc>
      </w:tr>
      <w:tr w:rsidR="00054495" w14:paraId="4C8F2DC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16508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102" \f C \l "5"</w:instrText>
            </w:r>
            <w:r>
              <w:fldChar w:fldCharType="end"/>
            </w:r>
          </w:p>
          <w:p w14:paraId="5D4DD48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EF2D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641CFDD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D162979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ОМУНАЛНЕ ДЕЛАТНОСТИ</w:t>
                  </w:r>
                </w:p>
              </w:tc>
            </w:tr>
          </w:tbl>
          <w:p w14:paraId="75D02102" w14:textId="77777777" w:rsidR="00054495" w:rsidRDefault="00054495" w:rsidP="00ED3FFB">
            <w:pPr>
              <w:spacing w:line="1" w:lineRule="auto"/>
            </w:pPr>
          </w:p>
        </w:tc>
      </w:tr>
      <w:tr w:rsidR="00054495" w14:paraId="1313A7BA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B31D6" w14:textId="77777777" w:rsidR="00054495" w:rsidRDefault="00054495" w:rsidP="00ED3FFB">
            <w:pPr>
              <w:spacing w:line="1" w:lineRule="auto"/>
            </w:pPr>
          </w:p>
        </w:tc>
      </w:tr>
      <w:tr w:rsidR="00054495" w14:paraId="02E53C0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63AE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E697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8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2474A95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680C0E3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прављ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набдев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водо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иће</w:t>
                  </w:r>
                  <w:proofErr w:type="spellEnd"/>
                </w:p>
              </w:tc>
            </w:tr>
          </w:tbl>
          <w:p w14:paraId="2A907500" w14:textId="77777777" w:rsidR="00054495" w:rsidRDefault="00054495" w:rsidP="00ED3FFB">
            <w:pPr>
              <w:spacing w:line="1" w:lineRule="auto"/>
            </w:pPr>
          </w:p>
        </w:tc>
      </w:tr>
      <w:tr w:rsidR="00054495" w14:paraId="76F41BE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D50E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6999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04D7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8ACD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УБВЕНЦИЈЕ ЈАВНИМ НЕФИНАНСИЈСКИМ ПРЕДУЗЕЋИМА И ОРГАНИЗАЦИЈА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C83E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184.238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E460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0A0E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15.762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A9B0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.5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5897FA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45</w:t>
            </w:r>
          </w:p>
        </w:tc>
      </w:tr>
      <w:tr w:rsidR="00054495" w14:paraId="6DC91623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DEBFF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771AC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8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C33E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прављ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набдев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од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ић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6F909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184.238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BA84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2C1E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315.762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63B5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.5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BEEA8A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45</w:t>
            </w:r>
          </w:p>
        </w:tc>
      </w:tr>
      <w:tr w:rsidR="00054495" w14:paraId="34BAFC6F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632623" w14:textId="77777777" w:rsidR="00054495" w:rsidRDefault="00054495" w:rsidP="00ED3FFB">
            <w:pPr>
              <w:spacing w:line="1" w:lineRule="auto"/>
            </w:pPr>
          </w:p>
        </w:tc>
      </w:tr>
      <w:bookmarkStart w:id="44" w:name="_Toc1501"/>
      <w:bookmarkEnd w:id="44"/>
      <w:tr w:rsidR="00054495" w14:paraId="7D4C269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30180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501" \f C \l "5"</w:instrText>
            </w:r>
            <w:r>
              <w:fldChar w:fldCharType="end"/>
            </w:r>
          </w:p>
          <w:p w14:paraId="4B0D307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8279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6DBFF25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7E35260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ЛОКАЛНИ ЕКОНОМСКИ РАЗВОЈ</w:t>
                  </w:r>
                </w:p>
              </w:tc>
            </w:tr>
          </w:tbl>
          <w:p w14:paraId="00D81938" w14:textId="77777777" w:rsidR="00054495" w:rsidRDefault="00054495" w:rsidP="00ED3FFB">
            <w:pPr>
              <w:spacing w:line="1" w:lineRule="auto"/>
            </w:pPr>
          </w:p>
        </w:tc>
      </w:tr>
      <w:tr w:rsidR="00054495" w14:paraId="3D947E72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1B0B2" w14:textId="77777777" w:rsidR="00054495" w:rsidRDefault="00054495" w:rsidP="00ED3FFB">
            <w:pPr>
              <w:spacing w:line="1" w:lineRule="auto"/>
            </w:pPr>
          </w:p>
        </w:tc>
      </w:tr>
      <w:tr w:rsidR="00054495" w14:paraId="6B9E3E1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3B6E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C8D7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1-5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CBC7256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ADAF382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лаг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у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вољниј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круже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у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ионици-Реконструкциј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анациј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шт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рловац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главн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оводн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цевовод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у К.О.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сеченица</w:t>
                  </w:r>
                  <w:proofErr w:type="spellEnd"/>
                </w:p>
              </w:tc>
            </w:tr>
          </w:tbl>
          <w:p w14:paraId="347AF1E2" w14:textId="77777777" w:rsidR="00054495" w:rsidRDefault="00054495" w:rsidP="00ED3FFB">
            <w:pPr>
              <w:spacing w:line="1" w:lineRule="auto"/>
            </w:pPr>
          </w:p>
        </w:tc>
      </w:tr>
      <w:tr w:rsidR="00054495" w14:paraId="1B3296E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20EF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5F72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639B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169C3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34BD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11D1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5FF1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46.361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7888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46.361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35E140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9</w:t>
            </w:r>
          </w:p>
        </w:tc>
      </w:tr>
      <w:tr w:rsidR="00054495" w14:paraId="3E5E23D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4C1C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B24F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7108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2906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A3BC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2EC0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6642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2.271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CCCD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2.271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65B0F1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054495" w14:paraId="35E62E5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2DEE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F1DC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6933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B8897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3E53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E53F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704E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3.308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45FF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3.308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3B29AB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054495" w14:paraId="2B9DBCF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D24A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44BC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CBA3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163A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ГРАДЕ И ГРАЂЕВИНСКИ ОБЈЕК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86E3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9BD9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B939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2.448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8D44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2.448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3338C6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,09</w:t>
            </w:r>
          </w:p>
        </w:tc>
      </w:tr>
      <w:tr w:rsidR="00054495" w14:paraId="03DA405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6DAA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FBFE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16BA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B35F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ШИНЕ И ОПРЕ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11D5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F74B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C54D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16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05C5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16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2A3E02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2</w:t>
            </w:r>
          </w:p>
        </w:tc>
      </w:tr>
      <w:tr w:rsidR="00054495" w14:paraId="76A94CD2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E3D24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5D05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1-5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78E4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лаг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вољниј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круже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ионици-Реконструкциј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анациј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ишт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рлова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н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оводн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цевовод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у К.О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ечениц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BAE5E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11D4B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1A1A2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6.535.94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9B09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6.535.94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EA9798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,61</w:t>
            </w:r>
          </w:p>
        </w:tc>
      </w:tr>
      <w:tr w:rsidR="00054495" w14:paraId="6E2BCE05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F50774" w14:textId="77777777" w:rsidR="00054495" w:rsidRDefault="00054495" w:rsidP="00ED3FFB">
            <w:pPr>
              <w:spacing w:line="1" w:lineRule="auto"/>
            </w:pPr>
          </w:p>
        </w:tc>
      </w:tr>
      <w:tr w:rsidR="00054495" w14:paraId="386C9CE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8B90B3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3AF8AD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62A990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193D6D94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30FD34F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630:</w:t>
                  </w:r>
                </w:p>
                <w:p w14:paraId="112A2796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64A18734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CCB7D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B4DCA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8141E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9983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DE1BF16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AA920C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CC8264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B317CF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A5461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7F2E7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27193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184.238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7E5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40932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5A6C6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AFD8376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3B3092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5A729E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EBDD76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9BA4F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6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14CBA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онациј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ђународ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рганизациј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D4E44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45B31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4174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.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2CDE4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358E0C1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36B8C12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7404F9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EFA797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D0B3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A53CF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распоређе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ишак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ниј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один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218C3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0D708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A1B9C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313.702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6050D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409601B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0726478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D6E1BD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EF112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92F81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5295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утроше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онациј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ниј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один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4F6F9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78687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4C860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4.738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BFA55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C370E24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04EA5A54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2043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7ADF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3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967E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одоснабдевањ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3988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184.238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E5E4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4E78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851.702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D3C07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8.035.94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68AC66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,06</w:t>
            </w:r>
          </w:p>
        </w:tc>
      </w:tr>
      <w:tr w:rsidR="00054495" w14:paraId="397D3E86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97F420" w14:textId="77777777" w:rsidR="00054495" w:rsidRDefault="00054495" w:rsidP="00ED3FFB">
            <w:pPr>
              <w:spacing w:line="1" w:lineRule="auto"/>
            </w:pPr>
          </w:p>
        </w:tc>
      </w:tr>
      <w:tr w:rsidR="00054495" w14:paraId="36724E7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47EC9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640 Улична расвета" \f C \l "4"</w:instrText>
            </w:r>
            <w:r>
              <w:fldChar w:fldCharType="end"/>
            </w:r>
          </w:p>
          <w:p w14:paraId="3710B24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3E55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4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73DC33D4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2D155FA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лич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света</w:t>
                  </w:r>
                  <w:proofErr w:type="spellEnd"/>
                </w:p>
              </w:tc>
            </w:tr>
          </w:tbl>
          <w:p w14:paraId="61BD4E50" w14:textId="77777777" w:rsidR="00054495" w:rsidRDefault="00054495" w:rsidP="00ED3FFB">
            <w:pPr>
              <w:spacing w:line="1" w:lineRule="auto"/>
            </w:pPr>
          </w:p>
        </w:tc>
      </w:tr>
      <w:tr w:rsidR="00054495" w14:paraId="5B17C2F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931A7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102" \f C \l "5"</w:instrText>
            </w:r>
            <w:r>
              <w:fldChar w:fldCharType="end"/>
            </w:r>
          </w:p>
          <w:p w14:paraId="5F32A84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DEEF4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7D0040F1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574CD99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ОМУНАЛНЕ ДЕЛАТНОСТИ</w:t>
                  </w:r>
                </w:p>
              </w:tc>
            </w:tr>
          </w:tbl>
          <w:p w14:paraId="0DC86001" w14:textId="77777777" w:rsidR="00054495" w:rsidRDefault="00054495" w:rsidP="00ED3FFB">
            <w:pPr>
              <w:spacing w:line="1" w:lineRule="auto"/>
            </w:pPr>
          </w:p>
        </w:tc>
      </w:tr>
      <w:tr w:rsidR="00054495" w14:paraId="47A0A858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FEF00" w14:textId="77777777" w:rsidR="00054495" w:rsidRDefault="00054495" w:rsidP="00ED3FFB">
            <w:pPr>
              <w:spacing w:line="1" w:lineRule="auto"/>
            </w:pPr>
          </w:p>
        </w:tc>
      </w:tr>
      <w:tr w:rsidR="00054495" w14:paraId="02CDEE5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70D8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F2B3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0BC50F5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6AAC7B6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прављ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/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држав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јавни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светљењем</w:t>
                  </w:r>
                  <w:proofErr w:type="spellEnd"/>
                </w:p>
              </w:tc>
            </w:tr>
          </w:tbl>
          <w:p w14:paraId="337AA30D" w14:textId="77777777" w:rsidR="00054495" w:rsidRDefault="00054495" w:rsidP="00ED3FFB">
            <w:pPr>
              <w:spacing w:line="1" w:lineRule="auto"/>
            </w:pPr>
          </w:p>
        </w:tc>
      </w:tr>
      <w:tr w:rsidR="00054495" w14:paraId="4F59BBC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E019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F99E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F3B0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88A22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ТАЛНИ ТРОШКОВ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8073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13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A23D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E055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F955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13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63160C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80</w:t>
            </w:r>
          </w:p>
        </w:tc>
      </w:tr>
      <w:tr w:rsidR="00054495" w14:paraId="052D24B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4CDA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35BA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F445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EC74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ЕКУЋЕ ПОПРАВКЕ И ОДРЖАВАЊ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FD5A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3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4EA0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2A70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F3A0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3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6C2AB2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2</w:t>
            </w:r>
          </w:p>
        </w:tc>
      </w:tr>
      <w:tr w:rsidR="00054495" w14:paraId="18A5468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5DAF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D295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7/1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6D32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E768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ГРАДЕ И ГРАЂЕВИНСКИ ОБЈЕК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4DA5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97DF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273A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C92D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4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5BAC1A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57</w:t>
            </w:r>
          </w:p>
        </w:tc>
      </w:tr>
      <w:tr w:rsidR="00054495" w14:paraId="4C965446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F1E2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lastRenderedPageBreak/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5979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53D4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прављ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/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јавни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ветљењем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DC498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3.83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FC674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12D5F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7A0B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3.83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2CDCF4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,79</w:t>
            </w:r>
          </w:p>
        </w:tc>
      </w:tr>
      <w:tr w:rsidR="00054495" w14:paraId="36593747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2BEE13" w14:textId="77777777" w:rsidR="00054495" w:rsidRDefault="00054495" w:rsidP="00ED3FFB">
            <w:pPr>
              <w:spacing w:line="1" w:lineRule="auto"/>
            </w:pPr>
          </w:p>
        </w:tc>
      </w:tr>
      <w:tr w:rsidR="00054495" w14:paraId="17DC9CC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AA799C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080ED9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2E3EA7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47841D16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B263967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640:</w:t>
                  </w:r>
                </w:p>
                <w:p w14:paraId="7474FFBE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325CBD5E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D999F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F451E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F6D51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59F35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4D8AFC9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8CF0F7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77EB5F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8D43E5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72A4B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2622B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0E108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3.83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9D13A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07331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3F381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357C28A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135FEA0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90E7D9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1B62B2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A631F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7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D7886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98AFA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8A55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0CC3F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C7ADA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C5CE8E7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3C19FB5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A17E48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768067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28A6A4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8DB66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финансијск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мовин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9B323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1FC3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957F1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3A005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72B8855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B50E683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CC505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32C64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4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CDC1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лич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в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C36F6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3.83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5026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8B0B4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3D84E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3.83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A207C6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,79</w:t>
            </w:r>
          </w:p>
        </w:tc>
      </w:tr>
      <w:tr w:rsidR="00054495" w14:paraId="6058DD4B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A815CB" w14:textId="77777777" w:rsidR="00054495" w:rsidRDefault="00054495" w:rsidP="00ED3FFB">
            <w:pPr>
              <w:spacing w:line="1" w:lineRule="auto"/>
            </w:pPr>
          </w:p>
        </w:tc>
      </w:tr>
      <w:tr w:rsidR="00054495" w14:paraId="25CB9F3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E6A33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660 Послови становања и заједнице некласификовани на другом месту" \f C \l "4"</w:instrText>
            </w:r>
            <w:r>
              <w:fldChar w:fldCharType="end"/>
            </w:r>
          </w:p>
          <w:p w14:paraId="2BAD0C3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A136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6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76B2D7A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5869768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слов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танов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једниц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екласификован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руго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есту</w:t>
                  </w:r>
                  <w:proofErr w:type="spellEnd"/>
                </w:p>
              </w:tc>
            </w:tr>
          </w:tbl>
          <w:p w14:paraId="05BC59BF" w14:textId="77777777" w:rsidR="00054495" w:rsidRDefault="00054495" w:rsidP="00ED3FFB">
            <w:pPr>
              <w:spacing w:line="1" w:lineRule="auto"/>
            </w:pPr>
          </w:p>
        </w:tc>
      </w:tr>
      <w:bookmarkStart w:id="45" w:name="_Toc1101"/>
      <w:bookmarkEnd w:id="45"/>
      <w:tr w:rsidR="00054495" w14:paraId="67E7776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909D5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101" \f C \l "5"</w:instrText>
            </w:r>
            <w:r>
              <w:fldChar w:fldCharType="end"/>
            </w:r>
          </w:p>
          <w:p w14:paraId="62EAF0F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B239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9729A5D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40185B1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ТАНОВАЊЕ, УРБАНИЗАМ И ПРОСТОРНО ПЛАНИРАЊЕ</w:t>
                  </w:r>
                </w:p>
              </w:tc>
            </w:tr>
          </w:tbl>
          <w:p w14:paraId="5C98AB10" w14:textId="77777777" w:rsidR="00054495" w:rsidRDefault="00054495" w:rsidP="00ED3FFB">
            <w:pPr>
              <w:spacing w:line="1" w:lineRule="auto"/>
            </w:pPr>
          </w:p>
        </w:tc>
      </w:tr>
      <w:tr w:rsidR="00054495" w14:paraId="43BCA8EA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B93AA" w14:textId="77777777" w:rsidR="00054495" w:rsidRDefault="00054495" w:rsidP="00ED3FFB">
            <w:pPr>
              <w:spacing w:line="1" w:lineRule="auto"/>
            </w:pPr>
          </w:p>
        </w:tc>
      </w:tr>
      <w:tr w:rsidR="00054495" w14:paraId="07396CB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8EFC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365C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6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7D5A987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86578BD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значав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азив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лиц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,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тргов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град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ућни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бројевима</w:t>
                  </w:r>
                  <w:proofErr w:type="spellEnd"/>
                </w:p>
              </w:tc>
            </w:tr>
          </w:tbl>
          <w:p w14:paraId="1AD562BB" w14:textId="77777777" w:rsidR="00054495" w:rsidRDefault="00054495" w:rsidP="00ED3FFB">
            <w:pPr>
              <w:spacing w:line="1" w:lineRule="auto"/>
            </w:pPr>
          </w:p>
        </w:tc>
      </w:tr>
      <w:tr w:rsidR="00054495" w14:paraId="710383C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D491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6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A5E5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8/1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2C93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D012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19F9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431B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3BC0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87.6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1394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87.6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C1F1F6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1</w:t>
            </w:r>
          </w:p>
        </w:tc>
      </w:tr>
      <w:tr w:rsidR="00054495" w14:paraId="06227AB5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E29A2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144A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6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39D1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значав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зи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лиц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го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ућни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ројевим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FA20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7B25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62B97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287.6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19A4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287.6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837F79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41</w:t>
            </w:r>
          </w:p>
        </w:tc>
      </w:tr>
      <w:tr w:rsidR="00054495" w14:paraId="2D7614EF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A2839" w14:textId="77777777" w:rsidR="00054495" w:rsidRDefault="00054495" w:rsidP="00ED3FFB">
            <w:pPr>
              <w:spacing w:line="1" w:lineRule="auto"/>
            </w:pPr>
          </w:p>
        </w:tc>
      </w:tr>
      <w:bookmarkStart w:id="46" w:name="_Toc1102"/>
      <w:bookmarkEnd w:id="46"/>
      <w:tr w:rsidR="00054495" w14:paraId="2E12AEF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DE2FA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102" \f C \l "5"</w:instrText>
            </w:r>
            <w:r>
              <w:fldChar w:fldCharType="end"/>
            </w:r>
          </w:p>
          <w:p w14:paraId="7DC9559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5EB6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CFA2FCB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284D55E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ОМУНАЛНЕ ДЕЛАТНОСТИ</w:t>
                  </w:r>
                </w:p>
              </w:tc>
            </w:tr>
          </w:tbl>
          <w:p w14:paraId="050864E1" w14:textId="77777777" w:rsidR="00054495" w:rsidRDefault="00054495" w:rsidP="00ED3FFB">
            <w:pPr>
              <w:spacing w:line="1" w:lineRule="auto"/>
            </w:pPr>
          </w:p>
        </w:tc>
      </w:tr>
      <w:tr w:rsidR="00054495" w14:paraId="1D1187C9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EAEB8" w14:textId="77777777" w:rsidR="00054495" w:rsidRDefault="00054495" w:rsidP="00ED3FFB">
            <w:pPr>
              <w:spacing w:line="1" w:lineRule="auto"/>
            </w:pPr>
          </w:p>
        </w:tc>
      </w:tr>
      <w:tr w:rsidR="00054495" w14:paraId="358BA3E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2F3A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AFC8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6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E00831A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8D6A839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држав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гробаљ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греб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луге</w:t>
                  </w:r>
                  <w:proofErr w:type="spellEnd"/>
                </w:p>
              </w:tc>
            </w:tr>
          </w:tbl>
          <w:p w14:paraId="34B2419B" w14:textId="77777777" w:rsidR="00054495" w:rsidRDefault="00054495" w:rsidP="00ED3FFB">
            <w:pPr>
              <w:spacing w:line="1" w:lineRule="auto"/>
            </w:pPr>
          </w:p>
        </w:tc>
      </w:tr>
      <w:tr w:rsidR="00054495" w14:paraId="2A257B5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B075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6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67B1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BED7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1506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ГРАДЕ И ГРАЂЕВИНСКИ ОБЈЕК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69AC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4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B599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9E02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85B1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4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8AC041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4</w:t>
            </w:r>
          </w:p>
        </w:tc>
      </w:tr>
      <w:tr w:rsidR="00054495" w14:paraId="726F547E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F966A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53C9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6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3226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робаљ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греб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5AF12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14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E2400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C03F9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5449E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14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4A4697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4</w:t>
            </w:r>
          </w:p>
        </w:tc>
      </w:tr>
      <w:tr w:rsidR="00054495" w14:paraId="6849519A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096A8C" w14:textId="77777777" w:rsidR="00054495" w:rsidRDefault="00054495" w:rsidP="00ED3FFB">
            <w:pPr>
              <w:spacing w:line="1" w:lineRule="auto"/>
            </w:pPr>
          </w:p>
        </w:tc>
      </w:tr>
      <w:tr w:rsidR="00054495" w14:paraId="371E085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CC6B7E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44A5DA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9B774F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6EE9E55F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B3CE6BD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660:</w:t>
                  </w:r>
                </w:p>
                <w:p w14:paraId="6A6CE714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1E115810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6C1CA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9501E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76A15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1900D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B431233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8855E6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33CFD3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B884AD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C6D57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F6F57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2BC0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14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64396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FBDF1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AB65E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F7221BD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D353C4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8349F2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B8890E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6EA42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7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9BF2E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утроше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C2BBD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AC45B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FAB8C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287.6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8F539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E8631E6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35C4D5AF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56C6C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14058D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6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25BC7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слов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анов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једниц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класификова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сту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BC6E6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14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38C2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58DB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287.6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B5B0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427.6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2FF434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56</w:t>
            </w:r>
          </w:p>
        </w:tc>
      </w:tr>
      <w:tr w:rsidR="00054495" w14:paraId="3512E48A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465AB6" w14:textId="77777777" w:rsidR="00054495" w:rsidRDefault="00054495" w:rsidP="00ED3FFB">
            <w:pPr>
              <w:spacing w:line="1" w:lineRule="auto"/>
            </w:pPr>
          </w:p>
        </w:tc>
      </w:tr>
      <w:tr w:rsidR="00054495" w14:paraId="71F5866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6559B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721 Опште медицинске услуге" \f C \l "4"</w:instrText>
            </w:r>
            <w:r>
              <w:fldChar w:fldCharType="end"/>
            </w:r>
          </w:p>
          <w:p w14:paraId="299EDC2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F6FA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2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E8F119E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41BEE3B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едицинск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луге</w:t>
                  </w:r>
                  <w:proofErr w:type="spellEnd"/>
                </w:p>
              </w:tc>
            </w:tr>
          </w:tbl>
          <w:p w14:paraId="31A3BF7A" w14:textId="77777777" w:rsidR="00054495" w:rsidRDefault="00054495" w:rsidP="00ED3FFB">
            <w:pPr>
              <w:spacing w:line="1" w:lineRule="auto"/>
            </w:pPr>
          </w:p>
        </w:tc>
      </w:tr>
      <w:bookmarkStart w:id="47" w:name="_Toc1801"/>
      <w:bookmarkEnd w:id="47"/>
      <w:tr w:rsidR="00054495" w14:paraId="67BD56B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3255D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801" \f C \l "5"</w:instrText>
            </w:r>
            <w:r>
              <w:fldChar w:fldCharType="end"/>
            </w:r>
          </w:p>
          <w:p w14:paraId="0C2D674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010C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6AD8377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2F11B34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ДРАВСТВЕНА ЗАШТИТА</w:t>
                  </w:r>
                </w:p>
              </w:tc>
            </w:tr>
          </w:tbl>
          <w:p w14:paraId="59994372" w14:textId="77777777" w:rsidR="00054495" w:rsidRDefault="00054495" w:rsidP="00ED3FFB">
            <w:pPr>
              <w:spacing w:line="1" w:lineRule="auto"/>
            </w:pPr>
          </w:p>
        </w:tc>
      </w:tr>
      <w:tr w:rsidR="00054495" w14:paraId="7A50B2DA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560D5" w14:textId="77777777" w:rsidR="00054495" w:rsidRDefault="00054495" w:rsidP="00ED3FFB">
            <w:pPr>
              <w:spacing w:line="1" w:lineRule="auto"/>
            </w:pPr>
          </w:p>
        </w:tc>
      </w:tr>
      <w:tr w:rsidR="00054495" w14:paraId="1AC946D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A4F7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7E5F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27FDD693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03D3A99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онис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танов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имар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дравстве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штите</w:t>
                  </w:r>
                  <w:proofErr w:type="spellEnd"/>
                </w:p>
              </w:tc>
            </w:tr>
          </w:tbl>
          <w:p w14:paraId="501D9AD2" w14:textId="77777777" w:rsidR="00054495" w:rsidRDefault="00054495" w:rsidP="00ED3FFB">
            <w:pPr>
              <w:spacing w:line="1" w:lineRule="auto"/>
            </w:pPr>
          </w:p>
        </w:tc>
      </w:tr>
      <w:tr w:rsidR="00054495" w14:paraId="72AC139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EF30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D4BD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39F8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C7DE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ДОТАЦИЈЕ ОРГАНИЗАЦИЈАМА ЗА ОБАВЕЗНО СОЦИЈАЛНО ОСИГУРАЊ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7AC3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5850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D445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3C5E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CEBF1E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3</w:t>
            </w:r>
          </w:p>
        </w:tc>
      </w:tr>
      <w:tr w:rsidR="00054495" w14:paraId="13928359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787E8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B698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CEB8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ионис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тано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мар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дравстве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штит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54D24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453D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0918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3CCE8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ACADD2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63</w:t>
            </w:r>
          </w:p>
        </w:tc>
      </w:tr>
      <w:tr w:rsidR="00054495" w14:paraId="1AC7880F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5BBEE" w14:textId="77777777" w:rsidR="00054495" w:rsidRDefault="00054495" w:rsidP="00ED3FFB">
            <w:pPr>
              <w:spacing w:line="1" w:lineRule="auto"/>
            </w:pPr>
          </w:p>
        </w:tc>
      </w:tr>
      <w:tr w:rsidR="00054495" w14:paraId="3C4FCFD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B5ED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1810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0BC3497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4306C6B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ртвозорство</w:t>
                  </w:r>
                  <w:proofErr w:type="spellEnd"/>
                </w:p>
              </w:tc>
            </w:tr>
          </w:tbl>
          <w:p w14:paraId="3F3A5807" w14:textId="77777777" w:rsidR="00054495" w:rsidRDefault="00054495" w:rsidP="00ED3FFB">
            <w:pPr>
              <w:spacing w:line="1" w:lineRule="auto"/>
            </w:pPr>
          </w:p>
        </w:tc>
      </w:tr>
      <w:tr w:rsidR="00054495" w14:paraId="42EF740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5805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A430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A5C2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F154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FD9A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C95A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53EC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5DA0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B19AC3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054495" w14:paraId="2A0A442A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2C1B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DE0B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72D3E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ртвозорство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71AD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0D2AC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F067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895F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C3F0E0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6</w:t>
            </w:r>
          </w:p>
        </w:tc>
      </w:tr>
      <w:tr w:rsidR="00054495" w14:paraId="199E5314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5D161" w14:textId="77777777" w:rsidR="00054495" w:rsidRDefault="00054495" w:rsidP="00ED3FFB">
            <w:pPr>
              <w:spacing w:line="1" w:lineRule="auto"/>
            </w:pPr>
          </w:p>
        </w:tc>
      </w:tr>
      <w:tr w:rsidR="00054495" w14:paraId="078F139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E5DBC3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2CBC34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3CF419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12FE0040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26D61C9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721:</w:t>
                  </w:r>
                </w:p>
                <w:p w14:paraId="294D3BDB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355C59DD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F0391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CC18D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E14A3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E8171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FCA864D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CF0A43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F02722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1A0691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7A998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60BA5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DA786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49A92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EA738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5E539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4B98A05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48A061D4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D8362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37414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2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A8F64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дицинск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FD323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D920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7C2A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4402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5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6AE528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69</w:t>
            </w:r>
          </w:p>
        </w:tc>
      </w:tr>
      <w:tr w:rsidR="00054495" w14:paraId="643E0ACD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D5CD9E" w14:textId="77777777" w:rsidR="00054495" w:rsidRDefault="00054495" w:rsidP="00ED3FFB">
            <w:pPr>
              <w:spacing w:line="1" w:lineRule="auto"/>
            </w:pPr>
          </w:p>
        </w:tc>
      </w:tr>
      <w:tr w:rsidR="00054495" w14:paraId="738793C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14399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810 Услуге рекреације и спорта" \f C \l "4"</w:instrText>
            </w:r>
            <w:r>
              <w:fldChar w:fldCharType="end"/>
            </w:r>
          </w:p>
          <w:p w14:paraId="6BFB185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2116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1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9BAB328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DC1AA99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луг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екреациј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порта</w:t>
                  </w:r>
                  <w:proofErr w:type="spellEnd"/>
                </w:p>
              </w:tc>
            </w:tr>
          </w:tbl>
          <w:p w14:paraId="4A77DDDF" w14:textId="77777777" w:rsidR="00054495" w:rsidRDefault="00054495" w:rsidP="00ED3FFB">
            <w:pPr>
              <w:spacing w:line="1" w:lineRule="auto"/>
            </w:pPr>
          </w:p>
        </w:tc>
      </w:tr>
      <w:tr w:rsidR="00054495" w14:paraId="7211B63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CCBA7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301" \f C \l "5"</w:instrText>
            </w:r>
            <w:r>
              <w:fldChar w:fldCharType="end"/>
            </w:r>
          </w:p>
          <w:p w14:paraId="3E5D8C7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2F0C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7D0D55A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E3AB3B8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ЗВОЈ СПОРТА И ОМЛАДИНЕ</w:t>
                  </w:r>
                </w:p>
              </w:tc>
            </w:tr>
          </w:tbl>
          <w:p w14:paraId="039B261C" w14:textId="77777777" w:rsidR="00054495" w:rsidRDefault="00054495" w:rsidP="00ED3FFB">
            <w:pPr>
              <w:spacing w:line="1" w:lineRule="auto"/>
            </w:pPr>
          </w:p>
        </w:tc>
      </w:tr>
      <w:tr w:rsidR="00054495" w14:paraId="6390387E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77495" w14:textId="77777777" w:rsidR="00054495" w:rsidRDefault="00054495" w:rsidP="00ED3FFB">
            <w:pPr>
              <w:spacing w:line="1" w:lineRule="auto"/>
            </w:pPr>
          </w:p>
        </w:tc>
      </w:tr>
      <w:tr w:rsidR="00054495" w14:paraId="65CD54F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414B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C5DC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2783F8B6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6161081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дршк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локални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портски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рганизацијам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,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дружењим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авезима</w:t>
                  </w:r>
                  <w:proofErr w:type="spellEnd"/>
                </w:p>
              </w:tc>
            </w:tr>
          </w:tbl>
          <w:p w14:paraId="0CE91B69" w14:textId="77777777" w:rsidR="00054495" w:rsidRDefault="00054495" w:rsidP="00ED3FFB">
            <w:pPr>
              <w:spacing w:line="1" w:lineRule="auto"/>
            </w:pPr>
          </w:p>
        </w:tc>
      </w:tr>
      <w:tr w:rsidR="00054495" w14:paraId="5F9A033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0C4E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E5E2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E092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11B9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ДОТАЦИЈЕ НЕВЛАДИНИМ ОРГАНИЗАЦИЈА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D541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ED79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14CF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17CE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E41DBC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89</w:t>
            </w:r>
          </w:p>
        </w:tc>
      </w:tr>
      <w:tr w:rsidR="00054495" w14:paraId="5C3D876F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93FB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E7CA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5070A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дршк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локални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портски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рганизацијам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дружењим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авезим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FE7ED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543B6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85EB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D7AE4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A460BC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89</w:t>
            </w:r>
          </w:p>
        </w:tc>
      </w:tr>
      <w:tr w:rsidR="00054495" w14:paraId="6AF6BC37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1A07D" w14:textId="77777777" w:rsidR="00054495" w:rsidRDefault="00054495" w:rsidP="00ED3FFB">
            <w:pPr>
              <w:spacing w:line="1" w:lineRule="auto"/>
            </w:pPr>
          </w:p>
        </w:tc>
      </w:tr>
      <w:tr w:rsidR="00054495" w14:paraId="5526350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F7DE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D940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01-4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55FAF4E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114C894" w14:textId="77777777" w:rsidR="00054495" w:rsidRDefault="00054495" w:rsidP="00ED3FFB">
                  <w:proofErr w:type="spellStart"/>
                  <w:proofErr w:type="gram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држав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ауто</w:t>
                  </w:r>
                  <w:proofErr w:type="spellEnd"/>
                  <w:proofErr w:type="gram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ел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такмиче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одруч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и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иониц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2024</w:t>
                  </w:r>
                </w:p>
              </w:tc>
            </w:tr>
          </w:tbl>
          <w:p w14:paraId="52D51F7F" w14:textId="77777777" w:rsidR="00054495" w:rsidRDefault="00054495" w:rsidP="00ED3FFB">
            <w:pPr>
              <w:spacing w:line="1" w:lineRule="auto"/>
            </w:pPr>
          </w:p>
        </w:tc>
      </w:tr>
      <w:tr w:rsidR="00054495" w14:paraId="32DC276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C80D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6ABC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84FE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D1DC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BC1E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A31E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A32B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8FD6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3CE77F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2</w:t>
            </w:r>
          </w:p>
        </w:tc>
      </w:tr>
      <w:tr w:rsidR="00054495" w14:paraId="63A3E59E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F6B0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9237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01-4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7249B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proofErr w:type="gramStart"/>
            <w:r>
              <w:rPr>
                <w:b/>
                <w:bCs/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уто</w:t>
            </w:r>
            <w:proofErr w:type="spellEnd"/>
            <w:proofErr w:type="gram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л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акмиче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дручју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шти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иониц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2024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84031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7A05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4EDD4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8CDFE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876E10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2</w:t>
            </w:r>
          </w:p>
        </w:tc>
      </w:tr>
      <w:tr w:rsidR="00054495" w14:paraId="7C32D629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CC5F4" w14:textId="77777777" w:rsidR="00054495" w:rsidRDefault="00054495" w:rsidP="00ED3FFB">
            <w:pPr>
              <w:spacing w:line="1" w:lineRule="auto"/>
            </w:pPr>
          </w:p>
        </w:tc>
      </w:tr>
      <w:tr w:rsidR="00054495" w14:paraId="77D2A18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EEFC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0D1E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01-40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91F255B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7913807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еђународ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бициклистичк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трк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роз</w:t>
                  </w:r>
                  <w:proofErr w:type="spellEnd"/>
                  <w:proofErr w:type="gram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рбију</w:t>
                  </w:r>
                  <w:proofErr w:type="spellEnd"/>
                </w:p>
              </w:tc>
            </w:tr>
          </w:tbl>
          <w:p w14:paraId="1AE900DB" w14:textId="77777777" w:rsidR="00054495" w:rsidRDefault="00054495" w:rsidP="00ED3FFB">
            <w:pPr>
              <w:spacing w:line="1" w:lineRule="auto"/>
            </w:pPr>
          </w:p>
        </w:tc>
      </w:tr>
      <w:tr w:rsidR="00054495" w14:paraId="19B6D0E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ACAC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2D48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0A99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60E32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B6AE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2135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CB32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1514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F39066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2</w:t>
            </w:r>
          </w:p>
        </w:tc>
      </w:tr>
      <w:tr w:rsidR="00054495" w14:paraId="7F6B47BA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798FC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8CA46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01-400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C9DB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ђународ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ициклистичк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proofErr w:type="gramStart"/>
            <w:r>
              <w:rPr>
                <w:b/>
                <w:bCs/>
                <w:color w:val="000000"/>
                <w:sz w:val="16"/>
                <w:szCs w:val="16"/>
              </w:rPr>
              <w:t>трк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роз</w:t>
            </w:r>
            <w:proofErr w:type="spellEnd"/>
            <w:proofErr w:type="gram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бију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8C926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D9A0E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FDD6A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12C6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8B1FE0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2</w:t>
            </w:r>
          </w:p>
        </w:tc>
      </w:tr>
      <w:tr w:rsidR="00054495" w14:paraId="4241B9FC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BAE12" w14:textId="77777777" w:rsidR="00054495" w:rsidRDefault="00054495" w:rsidP="00ED3FFB">
            <w:pPr>
              <w:spacing w:line="1" w:lineRule="auto"/>
            </w:pPr>
          </w:p>
        </w:tc>
      </w:tr>
      <w:tr w:rsidR="00054495" w14:paraId="04CB12A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8E36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8744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01-4003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B7DAD6E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1E1B8DC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лизалишт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у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ионици</w:t>
                  </w:r>
                  <w:proofErr w:type="spellEnd"/>
                </w:p>
              </w:tc>
            </w:tr>
          </w:tbl>
          <w:p w14:paraId="7F73492C" w14:textId="77777777" w:rsidR="00054495" w:rsidRDefault="00054495" w:rsidP="00ED3FFB">
            <w:pPr>
              <w:spacing w:line="1" w:lineRule="auto"/>
            </w:pPr>
          </w:p>
        </w:tc>
      </w:tr>
      <w:tr w:rsidR="00054495" w14:paraId="1C82464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63E7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854B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6F4E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D340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0E34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CF21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1270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28E3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7C570B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8</w:t>
            </w:r>
          </w:p>
        </w:tc>
      </w:tr>
      <w:tr w:rsidR="00054495" w14:paraId="5143DA41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E8F7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62D69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01-400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CF638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изалишт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иониц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2B0C5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86141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D9B2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F54CF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0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D96122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8</w:t>
            </w:r>
          </w:p>
        </w:tc>
      </w:tr>
      <w:tr w:rsidR="00054495" w14:paraId="5B53BD86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8D943" w14:textId="77777777" w:rsidR="00054495" w:rsidRDefault="00054495" w:rsidP="00ED3FFB">
            <w:pPr>
              <w:spacing w:line="1" w:lineRule="auto"/>
            </w:pPr>
          </w:p>
        </w:tc>
      </w:tr>
      <w:tr w:rsidR="00054495" w14:paraId="5D0F06B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AA3E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DE5A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01-5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C60CAA7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FAFF543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еконструкциј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портск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центр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у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ионици-трибине</w:t>
                  </w:r>
                  <w:proofErr w:type="spellEnd"/>
                </w:p>
              </w:tc>
            </w:tr>
          </w:tbl>
          <w:p w14:paraId="584B552A" w14:textId="77777777" w:rsidR="00054495" w:rsidRDefault="00054495" w:rsidP="00ED3FFB">
            <w:pPr>
              <w:spacing w:line="1" w:lineRule="auto"/>
            </w:pPr>
          </w:p>
        </w:tc>
      </w:tr>
      <w:tr w:rsidR="00054495" w14:paraId="768D7C6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0BDB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B1AA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963B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3131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ГРАДЕ И ГРАЂЕВИНСКИ ОБЈЕК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F0D6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1F1E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AE2D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059.999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D58D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.059.999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E35871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39</w:t>
            </w:r>
          </w:p>
        </w:tc>
      </w:tr>
      <w:tr w:rsidR="00054495" w14:paraId="10C8B54C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E9D0C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B7B6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01-5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8C8D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конструкциј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портск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цент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ионици-трибин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EF94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AE636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281FE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59.999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5C2D8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.059.999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34B09E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39</w:t>
            </w:r>
          </w:p>
        </w:tc>
      </w:tr>
      <w:tr w:rsidR="00054495" w14:paraId="6E1B0285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DFE32C" w14:textId="77777777" w:rsidR="00054495" w:rsidRDefault="00054495" w:rsidP="00ED3FFB">
            <w:pPr>
              <w:spacing w:line="1" w:lineRule="auto"/>
            </w:pPr>
          </w:p>
        </w:tc>
      </w:tr>
      <w:tr w:rsidR="00054495" w14:paraId="540A7DD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3CAC1E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A3C1DB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50C8ED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63790703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A38E1D1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810:</w:t>
                  </w:r>
                </w:p>
                <w:p w14:paraId="733C1831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350ED7A1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7317A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5F252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22227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8FFC8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2D798B6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399E041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8BA250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EA9C8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244BD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7FB1A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CE64F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3.45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05800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0E3E6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7CBA6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108CC9A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162EC3A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0FBF84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333100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EBA53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2D1A9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распоређе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ишак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ниј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один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632D1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C5915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65831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59.999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638E2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F525FB6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002E572B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3AA5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B986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1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93D4B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креациј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пор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308C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3.45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85886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E886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59.999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4694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2.509.999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657C50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,10</w:t>
            </w:r>
          </w:p>
        </w:tc>
      </w:tr>
      <w:tr w:rsidR="00054495" w14:paraId="0A4BC5D7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D2B3E3" w14:textId="77777777" w:rsidR="00054495" w:rsidRDefault="00054495" w:rsidP="00ED3FFB">
            <w:pPr>
              <w:spacing w:line="1" w:lineRule="auto"/>
            </w:pPr>
          </w:p>
        </w:tc>
      </w:tr>
      <w:tr w:rsidR="00054495" w14:paraId="7E39DB8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177B4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820 Услуге културе" \f C \l "4"</w:instrText>
            </w:r>
            <w:r>
              <w:fldChar w:fldCharType="end"/>
            </w:r>
          </w:p>
          <w:p w14:paraId="2589FE3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AAEB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2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28D8FAAD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B3E8749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луг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ултуре</w:t>
                  </w:r>
                  <w:proofErr w:type="spellEnd"/>
                </w:p>
              </w:tc>
            </w:tr>
          </w:tbl>
          <w:p w14:paraId="27157BC4" w14:textId="77777777" w:rsidR="00054495" w:rsidRDefault="00054495" w:rsidP="00ED3FFB">
            <w:pPr>
              <w:spacing w:line="1" w:lineRule="auto"/>
            </w:pPr>
          </w:p>
        </w:tc>
      </w:tr>
      <w:tr w:rsidR="00054495" w14:paraId="2CF8100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7B545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201" \f C \l "5"</w:instrText>
            </w:r>
            <w:r>
              <w:fldChar w:fldCharType="end"/>
            </w:r>
          </w:p>
          <w:p w14:paraId="18E1C8D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2E9D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A708605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43117F3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ЗВОЈ КУЛТУРЕ И ИНФОРМИСАЊА</w:t>
                  </w:r>
                </w:p>
              </w:tc>
            </w:tr>
          </w:tbl>
          <w:p w14:paraId="19D21EE6" w14:textId="77777777" w:rsidR="00054495" w:rsidRDefault="00054495" w:rsidP="00ED3FFB">
            <w:pPr>
              <w:spacing w:line="1" w:lineRule="auto"/>
            </w:pPr>
          </w:p>
        </w:tc>
      </w:tr>
      <w:tr w:rsidR="00054495" w14:paraId="0C917394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CD342" w14:textId="77777777" w:rsidR="00054495" w:rsidRDefault="00054495" w:rsidP="00ED3FFB">
            <w:pPr>
              <w:spacing w:line="1" w:lineRule="auto"/>
            </w:pPr>
          </w:p>
        </w:tc>
      </w:tr>
      <w:tr w:rsidR="00054495" w14:paraId="2B7C8F1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BBE1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97E6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3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6FD7006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9C433A1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напређе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истем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чув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едстављ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ултурно-историјск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аслеђа</w:t>
                  </w:r>
                  <w:proofErr w:type="spellEnd"/>
                </w:p>
              </w:tc>
            </w:tr>
          </w:tbl>
          <w:p w14:paraId="13BF4311" w14:textId="77777777" w:rsidR="00054495" w:rsidRDefault="00054495" w:rsidP="00ED3FFB">
            <w:pPr>
              <w:spacing w:line="1" w:lineRule="auto"/>
            </w:pPr>
          </w:p>
        </w:tc>
      </w:tr>
      <w:tr w:rsidR="00054495" w14:paraId="5944541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A036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15A0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006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385C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РАНСФЕРИ ОСТАЛИМ НИВОИМА ВЛАС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FAC0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89F0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9B8B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12BC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668B06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054495" w14:paraId="05236C1A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A7C5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61508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5C127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напређе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истем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чув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едстављ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ултурно-историјск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слеђ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DC9A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EFF9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0F6F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20104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A1DD28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3</w:t>
            </w:r>
          </w:p>
        </w:tc>
      </w:tr>
      <w:tr w:rsidR="00054495" w14:paraId="2CC01779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6E51B" w14:textId="77777777" w:rsidR="00054495" w:rsidRDefault="00054495" w:rsidP="00ED3FFB">
            <w:pPr>
              <w:spacing w:line="1" w:lineRule="auto"/>
            </w:pPr>
          </w:p>
        </w:tc>
      </w:tr>
      <w:tr w:rsidR="00054495" w14:paraId="731E603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14E8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F700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5004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72ECD747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EB8CF12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Адаптациј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оград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бјект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ућ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олубарск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битке-фа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3</w:t>
                  </w:r>
                </w:p>
              </w:tc>
            </w:tr>
          </w:tbl>
          <w:p w14:paraId="030BB4A9" w14:textId="77777777" w:rsidR="00054495" w:rsidRDefault="00054495" w:rsidP="00ED3FFB">
            <w:pPr>
              <w:spacing w:line="1" w:lineRule="auto"/>
            </w:pPr>
          </w:p>
        </w:tc>
      </w:tr>
      <w:tr w:rsidR="00054495" w14:paraId="2D4F951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E910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F739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/1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1656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C178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ГРАДЕ И ГРАЂЕВИНСКИ ОБЈЕК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0751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87FF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12E2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51DD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F474C8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,79</w:t>
            </w:r>
          </w:p>
        </w:tc>
      </w:tr>
      <w:tr w:rsidR="00054495" w14:paraId="52E0BD17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73B3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479F1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5004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F4E0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даптациј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оград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бјект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ућ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лубарск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итке-фа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3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52765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26F7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B519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05150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0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803550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,79</w:t>
            </w:r>
          </w:p>
        </w:tc>
      </w:tr>
      <w:tr w:rsidR="00054495" w14:paraId="5B53DBB3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C2EEE7" w14:textId="77777777" w:rsidR="00054495" w:rsidRDefault="00054495" w:rsidP="00ED3FFB">
            <w:pPr>
              <w:spacing w:line="1" w:lineRule="auto"/>
            </w:pPr>
          </w:p>
        </w:tc>
      </w:tr>
      <w:tr w:rsidR="00054495" w14:paraId="529310D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203C51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B6C48B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9EEF86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0773FAF9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057B828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820:</w:t>
                  </w:r>
                </w:p>
                <w:p w14:paraId="40408D27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076FD03E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948D5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FE88D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D451D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552FC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A16AA60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109D2E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24EE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679EF9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4A682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89CA9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2E3F2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39806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FFC2F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E7459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F656CBF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0BB0E5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EC909B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745610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166FC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CB794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омаћ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дуживањ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F7FA3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47325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6371C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1092E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DE120FB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9EFB7E3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1A1D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B134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2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F073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ултур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404C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A8D4B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F5125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CDBE1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2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30174E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,82</w:t>
            </w:r>
          </w:p>
        </w:tc>
      </w:tr>
      <w:tr w:rsidR="00054495" w14:paraId="5DE99396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6E48BE" w14:textId="77777777" w:rsidR="00054495" w:rsidRDefault="00054495" w:rsidP="00ED3FFB">
            <w:pPr>
              <w:spacing w:line="1" w:lineRule="auto"/>
            </w:pPr>
          </w:p>
        </w:tc>
      </w:tr>
      <w:tr w:rsidR="00054495" w14:paraId="2BCB1D5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FD75A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830 Услуге емитовања и штампања" \f C \l "4"</w:instrText>
            </w:r>
            <w:r>
              <w:fldChar w:fldCharType="end"/>
            </w:r>
          </w:p>
          <w:p w14:paraId="14858D3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616B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3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E661619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D227818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луг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емитов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штампања</w:t>
                  </w:r>
                  <w:proofErr w:type="spellEnd"/>
                </w:p>
              </w:tc>
            </w:tr>
          </w:tbl>
          <w:p w14:paraId="6D6A8DB4" w14:textId="77777777" w:rsidR="00054495" w:rsidRDefault="00054495" w:rsidP="00ED3FFB">
            <w:pPr>
              <w:spacing w:line="1" w:lineRule="auto"/>
            </w:pPr>
          </w:p>
        </w:tc>
      </w:tr>
      <w:tr w:rsidR="00054495" w14:paraId="7FE925D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067B2" w14:textId="77777777" w:rsidR="00054495" w:rsidRDefault="00054495" w:rsidP="00ED3FFB">
            <w:pPr>
              <w:rPr>
                <w:vanish/>
              </w:rPr>
            </w:pPr>
            <w:r>
              <w:lastRenderedPageBreak/>
              <w:fldChar w:fldCharType="begin"/>
            </w:r>
            <w:r>
              <w:instrText>TC "1201" \f C \l "5"</w:instrText>
            </w:r>
            <w:r>
              <w:fldChar w:fldCharType="end"/>
            </w:r>
          </w:p>
          <w:p w14:paraId="1E06E52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168E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22009AA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A712834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ЗВОЈ КУЛТУРЕ И ИНФОРМИСАЊА</w:t>
                  </w:r>
                </w:p>
              </w:tc>
            </w:tr>
          </w:tbl>
          <w:p w14:paraId="321F9022" w14:textId="77777777" w:rsidR="00054495" w:rsidRDefault="00054495" w:rsidP="00ED3FFB">
            <w:pPr>
              <w:spacing w:line="1" w:lineRule="auto"/>
            </w:pPr>
          </w:p>
        </w:tc>
      </w:tr>
      <w:tr w:rsidR="00054495" w14:paraId="7D6E57AC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E945C" w14:textId="77777777" w:rsidR="00054495" w:rsidRDefault="00054495" w:rsidP="00ED3FFB">
            <w:pPr>
              <w:spacing w:line="1" w:lineRule="auto"/>
            </w:pPr>
          </w:p>
        </w:tc>
      </w:tr>
      <w:tr w:rsidR="00054495" w14:paraId="35B61C6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661E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70E6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4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EC0686D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C3F2D7A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стварив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напређив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јавн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нтерес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у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бласт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јавн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нформисања</w:t>
                  </w:r>
                  <w:proofErr w:type="spellEnd"/>
                </w:p>
              </w:tc>
            </w:tr>
          </w:tbl>
          <w:p w14:paraId="767305E5" w14:textId="77777777" w:rsidR="00054495" w:rsidRDefault="00054495" w:rsidP="00ED3FFB">
            <w:pPr>
              <w:spacing w:line="1" w:lineRule="auto"/>
            </w:pPr>
          </w:p>
        </w:tc>
      </w:tr>
      <w:tr w:rsidR="00054495" w14:paraId="49C5413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C58C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6E7C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7293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608D7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DE75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1AAA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CE0F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07B0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33D17C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054495" w14:paraId="49E4CA6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4EA9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7D75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C87C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0F9F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УБВЕНЦИЈЕ ПРИВАТНИМ ПРЕДУЗЕЋИ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14BB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2C26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8231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5E12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0BB3B7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5</w:t>
            </w:r>
          </w:p>
        </w:tc>
      </w:tr>
      <w:tr w:rsidR="00054495" w14:paraId="3116644E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49AA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1E6B2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4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0EF7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варив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напређив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јавн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нтерес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бласт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јавн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F623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6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98152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712B7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DAFC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6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D6D31A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3</w:t>
            </w:r>
          </w:p>
        </w:tc>
      </w:tr>
      <w:tr w:rsidR="00054495" w14:paraId="41FFA2C4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12C440" w14:textId="77777777" w:rsidR="00054495" w:rsidRDefault="00054495" w:rsidP="00ED3FFB">
            <w:pPr>
              <w:spacing w:line="1" w:lineRule="auto"/>
            </w:pPr>
          </w:p>
        </w:tc>
      </w:tr>
      <w:tr w:rsidR="00054495" w14:paraId="05879A6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14190A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115453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DCB6C4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055C92B5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65C4309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830:</w:t>
                  </w:r>
                </w:p>
                <w:p w14:paraId="7C849532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4B74E0D3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1EBE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23A9F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3BAF7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C80A9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74AA422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5B5841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3BF4A1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24A4B3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CF233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86098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28947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6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D4DFA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946FD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928B9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50180C3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DC199BE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8681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DE84E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3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CD15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митов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штампањ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76DB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6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7E18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4347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E72A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6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5D1694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3</w:t>
            </w:r>
          </w:p>
        </w:tc>
      </w:tr>
      <w:tr w:rsidR="00054495" w14:paraId="62240379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340802" w14:textId="77777777" w:rsidR="00054495" w:rsidRDefault="00054495" w:rsidP="00ED3FFB">
            <w:pPr>
              <w:spacing w:line="1" w:lineRule="auto"/>
            </w:pPr>
          </w:p>
        </w:tc>
      </w:tr>
      <w:tr w:rsidR="00054495" w14:paraId="23D425A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6357E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840 Верске и остале услуге заједнице" \f C \l "4"</w:instrText>
            </w:r>
            <w:r>
              <w:fldChar w:fldCharType="end"/>
            </w:r>
          </w:p>
          <w:p w14:paraId="755ED1E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76E6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4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FDF3F18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F440778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Верск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стал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луг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једнице</w:t>
                  </w:r>
                  <w:proofErr w:type="spellEnd"/>
                </w:p>
              </w:tc>
            </w:tr>
          </w:tbl>
          <w:p w14:paraId="02842D8D" w14:textId="77777777" w:rsidR="00054495" w:rsidRDefault="00054495" w:rsidP="00ED3FFB">
            <w:pPr>
              <w:spacing w:line="1" w:lineRule="auto"/>
            </w:pPr>
          </w:p>
        </w:tc>
      </w:tr>
      <w:tr w:rsidR="00054495" w14:paraId="2A4D897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66B8B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201" \f C \l "5"</w:instrText>
            </w:r>
            <w:r>
              <w:fldChar w:fldCharType="end"/>
            </w:r>
          </w:p>
          <w:p w14:paraId="1D486A1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BEAB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EC9EF0F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0079ACA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ЗВОЈ КУЛТУРЕ И ИНФОРМИСАЊА</w:t>
                  </w:r>
                </w:p>
              </w:tc>
            </w:tr>
          </w:tbl>
          <w:p w14:paraId="73E4C459" w14:textId="77777777" w:rsidR="00054495" w:rsidRDefault="00054495" w:rsidP="00ED3FFB">
            <w:pPr>
              <w:spacing w:line="1" w:lineRule="auto"/>
            </w:pPr>
          </w:p>
        </w:tc>
      </w:tr>
      <w:tr w:rsidR="00054495" w14:paraId="4D5D8CD7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03D53" w14:textId="77777777" w:rsidR="00054495" w:rsidRDefault="00054495" w:rsidP="00ED3FFB">
            <w:pPr>
              <w:spacing w:line="1" w:lineRule="auto"/>
            </w:pPr>
          </w:p>
        </w:tc>
      </w:tr>
      <w:tr w:rsidR="00054495" w14:paraId="1A97E21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0FF5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01094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3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065A073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C090083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напређе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истем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чув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едстављ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ултурно-историјск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аслеђа</w:t>
                  </w:r>
                  <w:proofErr w:type="spellEnd"/>
                </w:p>
              </w:tc>
            </w:tr>
          </w:tbl>
          <w:p w14:paraId="55C8FCD2" w14:textId="77777777" w:rsidR="00054495" w:rsidRDefault="00054495" w:rsidP="00ED3FFB">
            <w:pPr>
              <w:spacing w:line="1" w:lineRule="auto"/>
            </w:pPr>
          </w:p>
        </w:tc>
      </w:tr>
      <w:tr w:rsidR="00054495" w14:paraId="69D981F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9D13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B252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D600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8AC2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ДОТАЦИЈЕ НЕВЛАДИНИМ ОРГАНИЗАЦИЈА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0367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57FB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07FB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F93B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582112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054495" w14:paraId="1270A6AD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C281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BC7A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A68FA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напређе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истем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чув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едстављ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ултурно-историјск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слеђ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E1F8E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6535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8FF6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A425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E8F16F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0</w:t>
            </w:r>
          </w:p>
        </w:tc>
      </w:tr>
      <w:tr w:rsidR="00054495" w14:paraId="33BC2DFF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B6F406" w14:textId="77777777" w:rsidR="00054495" w:rsidRDefault="00054495" w:rsidP="00ED3FFB">
            <w:pPr>
              <w:spacing w:line="1" w:lineRule="auto"/>
            </w:pPr>
          </w:p>
        </w:tc>
      </w:tr>
      <w:tr w:rsidR="00054495" w14:paraId="43ABF2D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D62BB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018AA2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303580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17A4AD73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98168BB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840:</w:t>
                  </w:r>
                </w:p>
                <w:p w14:paraId="749BCA16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239EC735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4CF91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FCFA7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208A0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5C2B9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A016C7F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4D97A0D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8F1BFC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316724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4EACB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43C94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8CC35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2EBCB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09B53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9831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BA755E9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FCD8696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21FB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8620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4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24EA7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ерск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једниц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3240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CB049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7C67C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6236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3A9AFE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0</w:t>
            </w:r>
          </w:p>
        </w:tc>
      </w:tr>
      <w:tr w:rsidR="00054495" w14:paraId="70189210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B0EA47" w14:textId="77777777" w:rsidR="00054495" w:rsidRDefault="00054495" w:rsidP="00ED3FFB">
            <w:pPr>
              <w:spacing w:line="1" w:lineRule="auto"/>
            </w:pPr>
          </w:p>
        </w:tc>
      </w:tr>
      <w:tr w:rsidR="00054495" w14:paraId="4981A93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85BC8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912 Основно образовање" \f C \l "4"</w:instrText>
            </w:r>
            <w:r>
              <w:fldChar w:fldCharType="end"/>
            </w:r>
          </w:p>
          <w:p w14:paraId="4AD5FE1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2A57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1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E58F26E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5133EB1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сновн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бразовање</w:t>
                  </w:r>
                  <w:proofErr w:type="spellEnd"/>
                </w:p>
              </w:tc>
            </w:tr>
          </w:tbl>
          <w:p w14:paraId="05592F8B" w14:textId="77777777" w:rsidR="00054495" w:rsidRDefault="00054495" w:rsidP="00ED3FFB">
            <w:pPr>
              <w:spacing w:line="1" w:lineRule="auto"/>
            </w:pPr>
          </w:p>
        </w:tc>
      </w:tr>
      <w:bookmarkStart w:id="48" w:name="_Toc2003"/>
      <w:bookmarkEnd w:id="48"/>
      <w:tr w:rsidR="00054495" w14:paraId="7387123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53B8F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2003" \f C \l "5"</w:instrText>
            </w:r>
            <w:r>
              <w:fldChar w:fldCharType="end"/>
            </w:r>
          </w:p>
          <w:p w14:paraId="110AA69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650FD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03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24AF1BF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77DDB17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СНОВНО ОБРАЗОВАЊЕ</w:t>
                  </w:r>
                </w:p>
              </w:tc>
            </w:tr>
          </w:tbl>
          <w:p w14:paraId="702917E8" w14:textId="77777777" w:rsidR="00054495" w:rsidRDefault="00054495" w:rsidP="00ED3FFB">
            <w:pPr>
              <w:spacing w:line="1" w:lineRule="auto"/>
            </w:pPr>
          </w:p>
        </w:tc>
      </w:tr>
      <w:tr w:rsidR="00054495" w14:paraId="78055A66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2E0C3" w14:textId="77777777" w:rsidR="00054495" w:rsidRDefault="00054495" w:rsidP="00ED3FFB">
            <w:pPr>
              <w:spacing w:line="1" w:lineRule="auto"/>
            </w:pPr>
          </w:p>
        </w:tc>
      </w:tr>
      <w:tr w:rsidR="00054495" w14:paraId="09BF62D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9F8C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A091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3A73F5E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0BAA70B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еализациј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елатност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сновн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бразовања</w:t>
                  </w:r>
                  <w:proofErr w:type="spellEnd"/>
                </w:p>
              </w:tc>
            </w:tr>
          </w:tbl>
          <w:p w14:paraId="0236C20F" w14:textId="77777777" w:rsidR="00054495" w:rsidRDefault="00054495" w:rsidP="00ED3FFB">
            <w:pPr>
              <w:spacing w:line="1" w:lineRule="auto"/>
            </w:pPr>
          </w:p>
        </w:tc>
      </w:tr>
      <w:tr w:rsidR="00054495" w14:paraId="65BACAB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E833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2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D4BB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E552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68F8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E017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B2BF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3691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4866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BC5FE5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054495" w14:paraId="4AE708D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06F8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2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46B9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01A8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6A05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РАНСФЕРИ ОСТАЛИМ НИВОИМА ВЛАС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2B1C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.07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BF12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EF2F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B64A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.07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D41A86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,55</w:t>
            </w:r>
          </w:p>
        </w:tc>
      </w:tr>
      <w:tr w:rsidR="00054495" w14:paraId="60809C78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AA5C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77BD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E5F2A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ализациј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елатност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новн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бразовањ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B59C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6.97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CFB7A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465E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5C3D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6.97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1B67A5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,66</w:t>
            </w:r>
          </w:p>
        </w:tc>
      </w:tr>
      <w:tr w:rsidR="00054495" w14:paraId="28346D0C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FF9643" w14:textId="77777777" w:rsidR="00054495" w:rsidRDefault="00054495" w:rsidP="00ED3FFB">
            <w:pPr>
              <w:spacing w:line="1" w:lineRule="auto"/>
            </w:pPr>
          </w:p>
        </w:tc>
      </w:tr>
      <w:tr w:rsidR="00054495" w14:paraId="7027BAF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481DA1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A59323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0A840C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0FFB355C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478B47F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912:</w:t>
                  </w:r>
                </w:p>
                <w:p w14:paraId="55B15AF4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333AC16C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1B0C2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ADE55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435AA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F86BD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14CF38A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0E1BB56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3C7AA9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3A72A6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4D083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40415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17F5C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6.97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3CDCA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E9310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0AD54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3A3CDD2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F7979EB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0AE82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79727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1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2A207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нов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бразовањ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2B72A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6.97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973B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801A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A5226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6.97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5260AC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,66</w:t>
            </w:r>
          </w:p>
        </w:tc>
      </w:tr>
      <w:tr w:rsidR="00054495" w14:paraId="0CD3F41E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471A97" w14:textId="77777777" w:rsidR="00054495" w:rsidRDefault="00054495" w:rsidP="00ED3FFB">
            <w:pPr>
              <w:spacing w:line="1" w:lineRule="auto"/>
            </w:pPr>
          </w:p>
        </w:tc>
      </w:tr>
      <w:tr w:rsidR="00054495" w14:paraId="2F6D656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8CD89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920 Средње образовање" \f C \l "4"</w:instrText>
            </w:r>
            <w:r>
              <w:fldChar w:fldCharType="end"/>
            </w:r>
          </w:p>
          <w:p w14:paraId="1601C1C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4EF2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2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71E8AD87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D07738D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ред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бразовање</w:t>
                  </w:r>
                  <w:proofErr w:type="spellEnd"/>
                </w:p>
              </w:tc>
            </w:tr>
          </w:tbl>
          <w:p w14:paraId="065614EC" w14:textId="77777777" w:rsidR="00054495" w:rsidRDefault="00054495" w:rsidP="00ED3FFB">
            <w:pPr>
              <w:spacing w:line="1" w:lineRule="auto"/>
            </w:pPr>
          </w:p>
        </w:tc>
      </w:tr>
      <w:bookmarkStart w:id="49" w:name="_Toc2004"/>
      <w:bookmarkEnd w:id="49"/>
      <w:tr w:rsidR="00054495" w14:paraId="116DBC3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7AE5C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2004" \f C \l "5"</w:instrText>
            </w:r>
            <w:r>
              <w:fldChar w:fldCharType="end"/>
            </w:r>
          </w:p>
          <w:p w14:paraId="7748AAA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7C174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04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723F3CA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F55517D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РЕДЊЕ ОБРАЗОВАЊЕ</w:t>
                  </w:r>
                </w:p>
              </w:tc>
            </w:tr>
          </w:tbl>
          <w:p w14:paraId="494C5BE2" w14:textId="77777777" w:rsidR="00054495" w:rsidRDefault="00054495" w:rsidP="00ED3FFB">
            <w:pPr>
              <w:spacing w:line="1" w:lineRule="auto"/>
            </w:pPr>
          </w:p>
        </w:tc>
      </w:tr>
      <w:tr w:rsidR="00054495" w14:paraId="1A5F86BC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ACFB8" w14:textId="77777777" w:rsidR="00054495" w:rsidRDefault="00054495" w:rsidP="00ED3FFB">
            <w:pPr>
              <w:spacing w:line="1" w:lineRule="auto"/>
            </w:pPr>
          </w:p>
        </w:tc>
      </w:tr>
      <w:tr w:rsidR="00054495" w14:paraId="40D4DCE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0994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662B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7CCEFB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5C4BE80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еализациј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елатност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редње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бразовања</w:t>
                  </w:r>
                  <w:proofErr w:type="spellEnd"/>
                </w:p>
              </w:tc>
            </w:tr>
          </w:tbl>
          <w:p w14:paraId="4C14462C" w14:textId="77777777" w:rsidR="00054495" w:rsidRDefault="00054495" w:rsidP="00ED3FFB">
            <w:pPr>
              <w:spacing w:line="1" w:lineRule="auto"/>
            </w:pPr>
          </w:p>
        </w:tc>
      </w:tr>
      <w:tr w:rsidR="00054495" w14:paraId="45DDD23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B585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9EEC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B3AD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C1F9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РАНСФЕРИ ОСТАЛИМ НИВОИМА ВЛАС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3EDF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E0DD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54EB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98E0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BC9C02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05</w:t>
            </w:r>
          </w:p>
        </w:tc>
      </w:tr>
      <w:tr w:rsidR="00054495" w14:paraId="018C627D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6625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7A60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FA49F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ализациј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елатност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ње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бразовањ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5661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B8CB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3290E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EE369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5B08FE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05</w:t>
            </w:r>
          </w:p>
        </w:tc>
      </w:tr>
      <w:tr w:rsidR="00054495" w14:paraId="1A4FB4D4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AB0E49" w14:textId="77777777" w:rsidR="00054495" w:rsidRDefault="00054495" w:rsidP="00ED3FFB">
            <w:pPr>
              <w:spacing w:line="1" w:lineRule="auto"/>
            </w:pPr>
          </w:p>
        </w:tc>
      </w:tr>
      <w:tr w:rsidR="00054495" w14:paraId="10AC76A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D8F1BA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BE73C7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6C7DA0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68FFE7A6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91C1EEC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920:</w:t>
                  </w:r>
                </w:p>
                <w:p w14:paraId="16DAF544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3C66C31E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581A6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F8FC3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EFAE6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03888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D988ED5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984A9D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5055C2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F6C7B1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57D7C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FE88B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D0E6D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34D60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043B3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6070F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AD99DBA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0049E02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4323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lastRenderedPageBreak/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80A2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2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B4D2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бразовањ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7B546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6152E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B621D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3CF83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50C32C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05</w:t>
            </w:r>
          </w:p>
        </w:tc>
      </w:tr>
      <w:tr w:rsidR="00054495" w14:paraId="1511F777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2EA8E4" w14:textId="77777777" w:rsidR="00054495" w:rsidRDefault="00054495" w:rsidP="00ED3FFB">
            <w:pPr>
              <w:spacing w:line="1" w:lineRule="auto"/>
            </w:pPr>
          </w:p>
        </w:tc>
      </w:tr>
      <w:tr w:rsidR="00054495" w14:paraId="71C181E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F5264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5.01 ПРЕДШКОЛСКА УСТАНОВА НЕВЕН" \f C \l "3"</w:instrText>
            </w:r>
            <w:r>
              <w:fldChar w:fldCharType="end"/>
            </w:r>
          </w:p>
          <w:p w14:paraId="1718AF1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а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169B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7B1A209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6411D9F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ЕДШКОЛСКА УСТАНОВА НЕВЕН</w:t>
                  </w:r>
                </w:p>
              </w:tc>
            </w:tr>
          </w:tbl>
          <w:p w14:paraId="346069A4" w14:textId="77777777" w:rsidR="00054495" w:rsidRDefault="00054495" w:rsidP="00ED3FFB">
            <w:pPr>
              <w:spacing w:line="1" w:lineRule="auto"/>
            </w:pPr>
          </w:p>
        </w:tc>
      </w:tr>
      <w:tr w:rsidR="00054495" w14:paraId="52D41FE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280FF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911 Предшколско образовање" \f C \l "4"</w:instrText>
            </w:r>
            <w:r>
              <w:fldChar w:fldCharType="end"/>
            </w:r>
          </w:p>
          <w:p w14:paraId="203B821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A82D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1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388370D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679A3A9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едшколск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бразовање</w:t>
                  </w:r>
                  <w:proofErr w:type="spellEnd"/>
                </w:p>
              </w:tc>
            </w:tr>
          </w:tbl>
          <w:p w14:paraId="2BB4D174" w14:textId="77777777" w:rsidR="00054495" w:rsidRDefault="00054495" w:rsidP="00ED3FFB">
            <w:pPr>
              <w:spacing w:line="1" w:lineRule="auto"/>
            </w:pPr>
          </w:p>
        </w:tc>
      </w:tr>
      <w:bookmarkStart w:id="50" w:name="_Toc2002"/>
      <w:bookmarkEnd w:id="50"/>
      <w:tr w:rsidR="00054495" w14:paraId="5414434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92681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2002" \f C \l "5"</w:instrText>
            </w:r>
            <w:r>
              <w:fldChar w:fldCharType="end"/>
            </w:r>
          </w:p>
          <w:p w14:paraId="5BA6FC2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537F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72299B2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EE0F4F8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ЕДШКОЛСКО ВАСПИТАЊЕ</w:t>
                  </w:r>
                </w:p>
              </w:tc>
            </w:tr>
          </w:tbl>
          <w:p w14:paraId="456F2611" w14:textId="77777777" w:rsidR="00054495" w:rsidRDefault="00054495" w:rsidP="00ED3FFB">
            <w:pPr>
              <w:spacing w:line="1" w:lineRule="auto"/>
            </w:pPr>
          </w:p>
        </w:tc>
      </w:tr>
      <w:tr w:rsidR="00054495" w14:paraId="0730B9B7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6B4BF" w14:textId="77777777" w:rsidR="00054495" w:rsidRDefault="00054495" w:rsidP="00ED3FFB">
            <w:pPr>
              <w:spacing w:line="1" w:lineRule="auto"/>
            </w:pPr>
          </w:p>
        </w:tc>
      </w:tr>
      <w:tr w:rsidR="00054495" w14:paraId="595A49E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1490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C013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6AF5C05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A785DB3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онис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стварив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едшколскогваспит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бразовања</w:t>
                  </w:r>
                  <w:proofErr w:type="spellEnd"/>
                </w:p>
              </w:tc>
            </w:tr>
          </w:tbl>
          <w:p w14:paraId="6069E3F0" w14:textId="77777777" w:rsidR="00054495" w:rsidRDefault="00054495" w:rsidP="00ED3FFB">
            <w:pPr>
              <w:spacing w:line="1" w:lineRule="auto"/>
            </w:pPr>
          </w:p>
        </w:tc>
      </w:tr>
      <w:tr w:rsidR="00054495" w14:paraId="645485B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1E2F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D9CA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EF0F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EB56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ЛАТЕ, ДОДАЦИ И НАКНАДЕ ЗАПОСЛЕНИХ (ЗАРАДЕ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123E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8.009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C253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BD0C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891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5EF9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9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D25204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,68</w:t>
            </w:r>
          </w:p>
        </w:tc>
      </w:tr>
      <w:tr w:rsidR="00054495" w14:paraId="730E25C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A4DE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AF53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D896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D397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И ДОПРИНОСИ НА ТЕРЕТ ПОСЛОДАВЦ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3610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788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E239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8D7E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39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EEC7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227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DD36D1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16</w:t>
            </w:r>
          </w:p>
        </w:tc>
      </w:tr>
      <w:tr w:rsidR="00054495" w14:paraId="07CCD97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D777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C5D5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6391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8DBC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У НАТУР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54D5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5FFB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EFC8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B592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FC731C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054495" w14:paraId="03A757B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F529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14D9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9892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01A2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ТРОШКОВА ЗА ЗАПОСЛЕН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71FD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39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DF36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0281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DBFA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39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EAD912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7</w:t>
            </w:r>
          </w:p>
        </w:tc>
      </w:tr>
      <w:tr w:rsidR="00054495" w14:paraId="59FBDBC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C142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E7A8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077A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9E70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ГРАДЕ ЗАПОСЛЕНИМА И ОСТАЛИ ПОСЕБНИ РАСХОД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0D05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5301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2825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F7FA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E01E6B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054495" w14:paraId="5395EE3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B6C9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183A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5146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CB917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ТАЛНИ ТРОШКОВ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582F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F29B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0D4A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690.067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B163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10.067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9FEEB4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2</w:t>
            </w:r>
          </w:p>
        </w:tc>
      </w:tr>
      <w:tr w:rsidR="00054495" w14:paraId="1AA0294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FE35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2092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6EB7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5536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РОШКОВИ ПУТОВАЊ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DA8C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FC42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44C4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E35C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D01D6F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7</w:t>
            </w:r>
          </w:p>
        </w:tc>
      </w:tr>
      <w:tr w:rsidR="00054495" w14:paraId="7DEAA0E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D66F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2B13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6903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8192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AA2D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62E0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0C29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62B5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7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EE8A40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1</w:t>
            </w:r>
          </w:p>
        </w:tc>
      </w:tr>
      <w:tr w:rsidR="00054495" w14:paraId="629903D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C76E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9FE1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59C7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0281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FEB2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D125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6091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6D37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2ABC45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054495" w14:paraId="32CDCCC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54A1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7246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D308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C91F3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ЕКУЋЕ ПОПРАВКЕ И ОДРЖАВАЊ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7F35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019B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66C2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FC74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78C776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7F3800C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62C7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484D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9A52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233C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8DB9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374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E081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8AC4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5DE6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974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3131C7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75</w:t>
            </w:r>
          </w:p>
        </w:tc>
      </w:tr>
      <w:tr w:rsidR="00054495" w14:paraId="1E6F031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1F22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3E71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508D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FFAE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ОРЕЗИ, ОБАВЕЗНЕ ТАКСЕ, КАЗНЕ, ПЕНАЛИ И КАМАТ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8C2C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6721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2BB1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0FF3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FAB6C8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4ADDB34B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7061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16DA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9976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ионис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варив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едшколскогваспит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бразовањ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3546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5.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95CB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6B0E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620.067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D27E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5.120.067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D413D6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,73</w:t>
            </w:r>
          </w:p>
        </w:tc>
      </w:tr>
      <w:tr w:rsidR="00054495" w14:paraId="0B0DE5AA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342F78" w14:textId="77777777" w:rsidR="00054495" w:rsidRDefault="00054495" w:rsidP="00ED3FFB">
            <w:pPr>
              <w:spacing w:line="1" w:lineRule="auto"/>
            </w:pPr>
          </w:p>
        </w:tc>
      </w:tr>
      <w:tr w:rsidR="00054495" w14:paraId="585AE3E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3060C8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FDB112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7EE644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66FA8F69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75499BD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911:</w:t>
                  </w:r>
                </w:p>
                <w:p w14:paraId="039ADC1A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355C914D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3F0ED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2A109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CB8F0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3AEA7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441B8CA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A5D33E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E578BF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5605D6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2AC36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97060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CF42E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5.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46D4F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64C5E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09D66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073ED22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0D9593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9C0266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14DDB9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8AAD7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7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2C9A7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2EF3F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1322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FEC91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74F13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B568280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923565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3FA4D6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A37F22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10994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E93E8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распоређе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ишак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ниј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один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10404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7F5E2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4AEC8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67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600CE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1DA9218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3109CD5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B44D94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10F7EB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039AF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5D7A4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одитељск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инар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аннастав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27FF1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72937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8F075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615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19F57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2EAB40A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2B7CB36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18014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6369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1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984BD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едшколск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бразовањ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A257E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5.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3798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2B3CB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620.067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C5033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5.120.067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B17FFA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,73</w:t>
            </w:r>
          </w:p>
        </w:tc>
      </w:tr>
      <w:tr w:rsidR="00054495" w14:paraId="3939A14F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FBC822" w14:textId="77777777" w:rsidR="00054495" w:rsidRDefault="00054495" w:rsidP="00ED3FFB">
            <w:pPr>
              <w:spacing w:line="1" w:lineRule="auto"/>
            </w:pPr>
          </w:p>
        </w:tc>
      </w:tr>
      <w:tr w:rsidR="00054495" w14:paraId="00BEB36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EE2F2F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9515F6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7849D3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63E335C7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1B4D3C1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глав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5.01:</w:t>
                  </w:r>
                </w:p>
                <w:p w14:paraId="412C847B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1E92FDFE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26C5E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83E7F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66EAE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DDF7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283436F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1005CE2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F4FAC4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451036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8B943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C2B53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AF31D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5.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17A85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A139D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35B8A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DFA2261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BA1186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C2DC73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9014A6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74FB3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7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D6882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32472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E1E29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BD9E5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6FEB9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0ACAE22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B5223A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312CC3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8F017D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3911A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66BCB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распоређе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ишак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ниј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один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63514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333BD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8A54A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67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DD9BE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EB39B1A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35C888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2E1356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A88C07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10D4D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C11B7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одитељск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инар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аннастав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4746E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78A96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07637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615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802CB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E4049D1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05FD694A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E865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у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3EB7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D928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РЕДШКОЛСКА УСТАНОВА НЕВЕН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BB58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5.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131B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C788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620.067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384DA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5.120.067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407B02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,73</w:t>
            </w:r>
          </w:p>
        </w:tc>
      </w:tr>
      <w:tr w:rsidR="00054495" w14:paraId="1DDB1B37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BCFA4C" w14:textId="77777777" w:rsidR="00054495" w:rsidRDefault="00054495" w:rsidP="00ED3FFB">
            <w:pPr>
              <w:spacing w:line="1" w:lineRule="auto"/>
            </w:pPr>
          </w:p>
        </w:tc>
      </w:tr>
      <w:tr w:rsidR="00054495" w14:paraId="210BAA8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FCC24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5.02 ТУРИСТИЧКА ОРГАНИЗАЦИЈА" \f C \l "3"</w:instrText>
            </w:r>
            <w:r>
              <w:fldChar w:fldCharType="end"/>
            </w:r>
          </w:p>
          <w:p w14:paraId="6837860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а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C90D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6EF9290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3ED0543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ТУРИСТИЧКА ОРГАНИЗАЦИЈА</w:t>
                  </w:r>
                </w:p>
              </w:tc>
            </w:tr>
          </w:tbl>
          <w:p w14:paraId="3FD67322" w14:textId="77777777" w:rsidR="00054495" w:rsidRDefault="00054495" w:rsidP="00ED3FFB">
            <w:pPr>
              <w:spacing w:line="1" w:lineRule="auto"/>
            </w:pPr>
          </w:p>
        </w:tc>
      </w:tr>
      <w:tr w:rsidR="00054495" w14:paraId="278C189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8F7D2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473 Туризам" \f C \l "4"</w:instrText>
            </w:r>
            <w:r>
              <w:fldChar w:fldCharType="end"/>
            </w:r>
          </w:p>
          <w:p w14:paraId="22680EC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BB9D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73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733929B4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5E45262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Туризам</w:t>
                  </w:r>
                  <w:proofErr w:type="spellEnd"/>
                </w:p>
              </w:tc>
            </w:tr>
          </w:tbl>
          <w:p w14:paraId="7301CFC1" w14:textId="77777777" w:rsidR="00054495" w:rsidRDefault="00054495" w:rsidP="00ED3FFB">
            <w:pPr>
              <w:spacing w:line="1" w:lineRule="auto"/>
            </w:pPr>
          </w:p>
        </w:tc>
      </w:tr>
      <w:bookmarkStart w:id="51" w:name="_Toc1502"/>
      <w:bookmarkEnd w:id="51"/>
      <w:tr w:rsidR="00054495" w14:paraId="6BB786E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783D0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502" \f C \l "5"</w:instrText>
            </w:r>
            <w:r>
              <w:fldChar w:fldCharType="end"/>
            </w:r>
          </w:p>
          <w:p w14:paraId="03A8963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657D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DCFC0EE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3B40FD2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ЗВОЈ ТУРИЗМА</w:t>
                  </w:r>
                </w:p>
              </w:tc>
            </w:tr>
          </w:tbl>
          <w:p w14:paraId="36295BE7" w14:textId="77777777" w:rsidR="00054495" w:rsidRDefault="00054495" w:rsidP="00ED3FFB">
            <w:pPr>
              <w:spacing w:line="1" w:lineRule="auto"/>
            </w:pPr>
          </w:p>
        </w:tc>
      </w:tr>
      <w:tr w:rsidR="00054495" w14:paraId="18B568FA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F51E3" w14:textId="77777777" w:rsidR="00054495" w:rsidRDefault="00054495" w:rsidP="00ED3FFB">
            <w:pPr>
              <w:spacing w:line="1" w:lineRule="auto"/>
            </w:pPr>
          </w:p>
        </w:tc>
      </w:tr>
      <w:tr w:rsidR="00054495" w14:paraId="152D3F5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90DE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5EFB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27CB8B4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6291E50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прављ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звоје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туризма</w:t>
                  </w:r>
                  <w:proofErr w:type="spellEnd"/>
                </w:p>
              </w:tc>
            </w:tr>
          </w:tbl>
          <w:p w14:paraId="65C6C2D4" w14:textId="77777777" w:rsidR="00054495" w:rsidRDefault="00054495" w:rsidP="00ED3FFB">
            <w:pPr>
              <w:spacing w:line="1" w:lineRule="auto"/>
            </w:pPr>
          </w:p>
        </w:tc>
      </w:tr>
      <w:tr w:rsidR="00054495" w14:paraId="6592921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4D8C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C5B9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3D81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6224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ЛАТЕ, ДОДАЦИ И НАКНАДЕ ЗАПОСЛЕНИХ (ЗАРАДЕ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EE16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67.066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A08F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65F1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9F4A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67.066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98A9C1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3</w:t>
            </w:r>
          </w:p>
        </w:tc>
      </w:tr>
      <w:tr w:rsidR="00054495" w14:paraId="5B16224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A781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E8D2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A203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2619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И ДОПРИНОСИ НА ТЕРЕТ ПОСЛОДАВЦ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639D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31.311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4D29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0495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98D8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31.311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0A668F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054495" w14:paraId="4F4E0BE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CCC8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EA09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2D8E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8FEC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У НАТУР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2CED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5F0F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8F11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4F6C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4AB6BA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60EA8BA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CABF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ECC6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517F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52097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А ДАВАЊА ЗАПОСЛЕНИ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0341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B64A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0E54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9D99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1ED8A9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054495" w14:paraId="54C2997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DA7B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7197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83D0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AE14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ТРОШКОВА ЗА ЗАПОСЛЕН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06A0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0929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3A07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FBC4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4F637A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054495" w14:paraId="142ED77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5B40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970C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9/1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8472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E7A3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ГРАДЕ ЗАПОСЛЕНИМА И ОСТАЛИ ПОСЕБНИ РАСХОД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42C2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FDF7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DA52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50AA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2B77C7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054495" w14:paraId="791AA04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CE23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E7C9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DAFC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E1F3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ТАЛНИ ТРОШКОВ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16A3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25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4678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515B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FD01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25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7B014C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054495" w14:paraId="1AEE490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409F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FA69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6E8D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F4ED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РОШКОВИ ПУТОВАЊ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0FDB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29E1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6BAC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864D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6028D2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6234EB7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4FB1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1A83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F911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EC96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1FD7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066.623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49D4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2CD1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1CCF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066.623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EF0AD4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14</w:t>
            </w:r>
          </w:p>
        </w:tc>
      </w:tr>
      <w:tr w:rsidR="00054495" w14:paraId="2CDF177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915A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1A6E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DAF7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101C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ЕКУЋЕ ПОПРАВКЕ И ОДРЖАВАЊ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E2D2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6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7D0D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2C7F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EAAC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6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8BB19F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054495" w14:paraId="0B364F6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496D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C533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0F79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62AF2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8BB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7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F950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4C5F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B9D2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7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F59985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9</w:t>
            </w:r>
          </w:p>
        </w:tc>
      </w:tr>
      <w:tr w:rsidR="00054495" w14:paraId="3991B3E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FBC7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DE99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7F15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2977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СТАЛЕ ДОТАЦИЈЕ И ТРАНСФЕР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A33B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E816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7B77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6490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F3BF0C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1CCBB91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061A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EA28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ECA2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CEB7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ОРЕЗИ, ОБАВЕЗНЕ ТАКСЕ, КАЗНЕ, ПЕНАЛИ И КАМАТ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1224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C913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B2D1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DA3D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703832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675FC65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8E1E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025E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9E7F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5475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ШИНЕ И ОПРЕ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EFFE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BB0A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0D4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B142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A61720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054495" w14:paraId="5CAF09F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9BF7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4193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8480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FB70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АЛИХЕ РОБЕ ЗА ДАЉУ ПРОДАЈ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CEE1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5E54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ADE1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702C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2817D4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0</w:t>
            </w:r>
          </w:p>
        </w:tc>
      </w:tr>
      <w:tr w:rsidR="00054495" w14:paraId="51DCDDB2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1E436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C141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AA79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прављ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воје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уризм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D314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1.6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7C18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D7A73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5CC2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1.6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AE5EDB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,72</w:t>
            </w:r>
          </w:p>
        </w:tc>
      </w:tr>
      <w:tr w:rsidR="00054495" w14:paraId="0E823E95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1CC95" w14:textId="77777777" w:rsidR="00054495" w:rsidRDefault="00054495" w:rsidP="00ED3FFB">
            <w:pPr>
              <w:spacing w:line="1" w:lineRule="auto"/>
            </w:pPr>
          </w:p>
        </w:tc>
      </w:tr>
      <w:tr w:rsidR="00054495" w14:paraId="6C2BAA2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7946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5D93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2-4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FF59A14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A9ACEA1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анифестациј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Врујачк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</w:p>
              </w:tc>
            </w:tr>
          </w:tbl>
          <w:p w14:paraId="3C24D5D2" w14:textId="77777777" w:rsidR="00054495" w:rsidRDefault="00054495" w:rsidP="00ED3FFB">
            <w:pPr>
              <w:spacing w:line="1" w:lineRule="auto"/>
            </w:pPr>
          </w:p>
        </w:tc>
      </w:tr>
      <w:tr w:rsidR="00054495" w14:paraId="5567DCE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ADA2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0EC0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CAAA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BB32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44A3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EF2A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0852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10CE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D18A46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054495" w14:paraId="4E5F1B7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19F4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8EE3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88CE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14AB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CF49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F82F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1312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767B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0D2499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70208B0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CD7B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CE95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F8DB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D3FD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5D23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EAF6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AAF7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B68C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FFEE19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3437DF26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83A36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1F8D7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2-4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3D8A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анифестациј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рујачк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BCD1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7FBB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182B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F6B8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76D393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6</w:t>
            </w:r>
          </w:p>
        </w:tc>
      </w:tr>
      <w:tr w:rsidR="00054495" w14:paraId="4FDD3A71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88042" w14:textId="77777777" w:rsidR="00054495" w:rsidRDefault="00054495" w:rsidP="00ED3FFB">
            <w:pPr>
              <w:spacing w:line="1" w:lineRule="auto"/>
            </w:pPr>
          </w:p>
        </w:tc>
      </w:tr>
      <w:tr w:rsidR="00054495" w14:paraId="41971AB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7F26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BC5E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2-7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82D01B8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8A39F8E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ултурн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сторијск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анифестациј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ишићев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ани</w:t>
                  </w:r>
                  <w:proofErr w:type="spellEnd"/>
                </w:p>
              </w:tc>
            </w:tr>
          </w:tbl>
          <w:p w14:paraId="21A7E8B5" w14:textId="77777777" w:rsidR="00054495" w:rsidRDefault="00054495" w:rsidP="00ED3FFB">
            <w:pPr>
              <w:spacing w:line="1" w:lineRule="auto"/>
            </w:pPr>
          </w:p>
        </w:tc>
      </w:tr>
      <w:tr w:rsidR="00054495" w14:paraId="781707F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8590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B97F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1AA5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0634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DAA4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02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A5FE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EE3C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563F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02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CD8112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1</w:t>
            </w:r>
          </w:p>
        </w:tc>
      </w:tr>
      <w:tr w:rsidR="00054495" w14:paraId="3CA4699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A7AA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061B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1656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CC61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727F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018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4BB2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D404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8C88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818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EA1B4D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8</w:t>
            </w:r>
          </w:p>
        </w:tc>
      </w:tr>
      <w:tr w:rsidR="00054495" w14:paraId="5B360F1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4720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6F65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46CB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BD33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3C9C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1232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F3DA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D145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D135F2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054495" w14:paraId="0138FDD7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DE0D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758C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2-7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54E0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ултур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сторијск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анифестациј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ишићев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ан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FB29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32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4413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36074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2597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.12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BEF952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77</w:t>
            </w:r>
          </w:p>
        </w:tc>
      </w:tr>
      <w:tr w:rsidR="00054495" w14:paraId="70FAE882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6ED556" w14:textId="77777777" w:rsidR="00054495" w:rsidRDefault="00054495" w:rsidP="00ED3FFB">
            <w:pPr>
              <w:spacing w:line="1" w:lineRule="auto"/>
            </w:pPr>
          </w:p>
        </w:tc>
      </w:tr>
      <w:tr w:rsidR="00054495" w14:paraId="3F6EACD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6A544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EF11B8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87AEE3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507D9D66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B4D1BA5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473:</w:t>
                  </w:r>
                </w:p>
                <w:p w14:paraId="382A7956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7E0C44FE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BFB68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CAA61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53D2E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CD862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AA0A1DF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ABFA48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EABE15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8AE1A7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FF9C14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13B85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4561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7.42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B7CB2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F9A1B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D975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A639E5F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FE3EBD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171521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236CD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D4FE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8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00482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обровољ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изичк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ав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лиц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DD198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29E2B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EBF5E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44796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DF234E4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0B27C75E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DA82B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6C0B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7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BF27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уризам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818BB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7.42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DA703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0657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184E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8.22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C25A49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,56</w:t>
            </w:r>
          </w:p>
        </w:tc>
      </w:tr>
      <w:tr w:rsidR="00054495" w14:paraId="0615B8B9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180F75" w14:textId="77777777" w:rsidR="00054495" w:rsidRDefault="00054495" w:rsidP="00ED3FFB">
            <w:pPr>
              <w:spacing w:line="1" w:lineRule="auto"/>
            </w:pPr>
          </w:p>
        </w:tc>
      </w:tr>
      <w:tr w:rsidR="00054495" w14:paraId="3D2AB32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5C540C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1104BD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EF78DE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4F0DA2D6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3FC8497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глав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5.02:</w:t>
                  </w:r>
                </w:p>
                <w:p w14:paraId="59774136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592CCCFF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C14A0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40A30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BB839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B3D9D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CBA2BAE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2BBC59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281CF7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E6E0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05139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CD572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46DB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7.42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4218D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C0BB2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D81A4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97543EE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DCDC38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975027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EAA10A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30D14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8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DA5A8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обровољ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изичк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ав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лиц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D0BC8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DC35D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A73E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0DA6B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0C056C6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6777E71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38EA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у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375E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9E05D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ТУРИСТИЧКА ОРГАНИЗАЦИЈА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52DF6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7.42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215A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F60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8C00C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8.22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B0769E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,56</w:t>
            </w:r>
          </w:p>
        </w:tc>
      </w:tr>
      <w:tr w:rsidR="00054495" w14:paraId="7DE4B9DE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3A8A9F" w14:textId="77777777" w:rsidR="00054495" w:rsidRDefault="00054495" w:rsidP="00ED3FFB">
            <w:pPr>
              <w:spacing w:line="1" w:lineRule="auto"/>
            </w:pPr>
          </w:p>
        </w:tc>
      </w:tr>
      <w:tr w:rsidR="00054495" w14:paraId="3903D75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B7E1F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5.03 СПОРТСКИ ЦЕНТАР" \f C \l "3"</w:instrText>
            </w:r>
            <w:r>
              <w:fldChar w:fldCharType="end"/>
            </w:r>
          </w:p>
          <w:p w14:paraId="15E24A8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а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0BEC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3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237973B6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5B4C86B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ПОРТСКИ ЦЕНТАР</w:t>
                  </w:r>
                </w:p>
              </w:tc>
            </w:tr>
          </w:tbl>
          <w:p w14:paraId="0558C17F" w14:textId="77777777" w:rsidR="00054495" w:rsidRDefault="00054495" w:rsidP="00ED3FFB">
            <w:pPr>
              <w:spacing w:line="1" w:lineRule="auto"/>
            </w:pPr>
          </w:p>
        </w:tc>
      </w:tr>
      <w:tr w:rsidR="00054495" w14:paraId="2E8EE99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8F2E7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810 Услуге рекреације и спорта" \f C \l "4"</w:instrText>
            </w:r>
            <w:r>
              <w:fldChar w:fldCharType="end"/>
            </w:r>
          </w:p>
          <w:p w14:paraId="4C3B810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0CB3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1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1EA58F1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2110499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луг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екреациј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порта</w:t>
                  </w:r>
                  <w:proofErr w:type="spellEnd"/>
                </w:p>
              </w:tc>
            </w:tr>
          </w:tbl>
          <w:p w14:paraId="5662FCF3" w14:textId="77777777" w:rsidR="00054495" w:rsidRDefault="00054495" w:rsidP="00ED3FFB">
            <w:pPr>
              <w:spacing w:line="1" w:lineRule="auto"/>
            </w:pPr>
          </w:p>
        </w:tc>
      </w:tr>
      <w:bookmarkStart w:id="52" w:name="_Toc1301"/>
      <w:bookmarkEnd w:id="52"/>
      <w:tr w:rsidR="00054495" w14:paraId="4BB22BB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4349A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301" \f C \l "5"</w:instrText>
            </w:r>
            <w:r>
              <w:fldChar w:fldCharType="end"/>
            </w:r>
          </w:p>
          <w:p w14:paraId="2582BD4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3412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29D84F9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90652A6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ЗВОЈ СПОРТА И ОМЛАДИНЕ</w:t>
                  </w:r>
                </w:p>
              </w:tc>
            </w:tr>
          </w:tbl>
          <w:p w14:paraId="4002EFB1" w14:textId="77777777" w:rsidR="00054495" w:rsidRDefault="00054495" w:rsidP="00ED3FFB">
            <w:pPr>
              <w:spacing w:line="1" w:lineRule="auto"/>
            </w:pPr>
          </w:p>
        </w:tc>
      </w:tr>
      <w:tr w:rsidR="00054495" w14:paraId="0B2154F8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42A8F" w14:textId="77777777" w:rsidR="00054495" w:rsidRDefault="00054495" w:rsidP="00ED3FFB">
            <w:pPr>
              <w:spacing w:line="1" w:lineRule="auto"/>
            </w:pPr>
          </w:p>
        </w:tc>
      </w:tr>
      <w:tr w:rsidR="00054495" w14:paraId="1BDA701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5573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0418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4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274F779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5CFDD99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онис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локалних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портских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танова</w:t>
                  </w:r>
                  <w:proofErr w:type="spellEnd"/>
                </w:p>
              </w:tc>
            </w:tr>
          </w:tbl>
          <w:p w14:paraId="5C469BF8" w14:textId="77777777" w:rsidR="00054495" w:rsidRDefault="00054495" w:rsidP="00ED3FFB">
            <w:pPr>
              <w:spacing w:line="1" w:lineRule="auto"/>
            </w:pPr>
          </w:p>
        </w:tc>
      </w:tr>
      <w:tr w:rsidR="00054495" w14:paraId="0AFC050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AB13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C7D4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F6D9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B9D9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ЛАТЕ, ДОДАЦИ И НАКНАДЕ ЗАПОСЛЕНИХ (ЗАРАДЕ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A482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54.325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F025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8CAE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C9B7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54.325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C56049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2</w:t>
            </w:r>
          </w:p>
        </w:tc>
      </w:tr>
      <w:tr w:rsidR="00054495" w14:paraId="57B8C92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AB40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9C83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1AA2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8D7B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И ДОПРИНОСИ НА ТЕРЕТ ПОСЛОДАВЦ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9801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5.78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3098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17BE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B0A0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5.78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52DC3A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054495" w14:paraId="1E45F27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96F9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B34A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F85A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6CD6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У НАТУР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2C6C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FA7E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89E2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7630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00FEEB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164FACF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4A9F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9023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67BC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84B6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ТАЛНИ ТРОШКОВ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27A4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248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9BBE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B590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2300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248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2D9BDB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04</w:t>
            </w:r>
          </w:p>
        </w:tc>
      </w:tr>
      <w:tr w:rsidR="00054495" w14:paraId="4B1E11C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A210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2832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D648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74DB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РОШКОВИ ПУТОВАЊ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D2CD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CFE6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8A34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C264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694F23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6849A6E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E119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563B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FFEA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876C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26A2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532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FD4F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96C9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8599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532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621C32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20</w:t>
            </w:r>
          </w:p>
        </w:tc>
      </w:tr>
      <w:tr w:rsidR="00054495" w14:paraId="6AAF6F6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5F5E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7083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2FE7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92F4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800B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0A70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582A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20DD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D79F4C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054495" w14:paraId="22ACBD5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25DD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8137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CC2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864D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ЕКУЋЕ ПОПРАВКЕ И ОДРЖАВАЊ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1501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96C5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E79C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3CE1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ED73F8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1</w:t>
            </w:r>
          </w:p>
        </w:tc>
      </w:tr>
      <w:tr w:rsidR="00054495" w14:paraId="37C2630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96FE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7BA7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8C86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E316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AFA0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44.895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72A9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9142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80D3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44.895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06EDA8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1</w:t>
            </w:r>
          </w:p>
        </w:tc>
      </w:tr>
      <w:tr w:rsidR="00054495" w14:paraId="725BCC4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EED2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CA0A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CC67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6B737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ОРЕЗИ, ОБАВЕЗНЕ ТАКСЕ, КАЗНЕ, ПЕНАЛИ И КАМАТ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FC01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885E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6939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8CE1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3C61D3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599F0A2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89EF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6C47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CE50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BDDF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ОВЧАНЕ КАЗНЕ И ПЕНАЛИ ПО РЕШЕЊУ СУДОВ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E459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F651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579D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03B8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8F928C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610ECC3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45CA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3ED4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3935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9424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ШИНЕ И ОПРЕ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19D4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25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B78B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21E9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BEC6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25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469272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4</w:t>
            </w:r>
          </w:p>
        </w:tc>
      </w:tr>
      <w:tr w:rsidR="00054495" w14:paraId="3CCEEE6C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C5E4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9818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4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6B6A5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ионис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локал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портск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танов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DC6CD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35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771A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E00AC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0B535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35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488BD3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,32</w:t>
            </w:r>
          </w:p>
        </w:tc>
      </w:tr>
      <w:tr w:rsidR="00054495" w14:paraId="58A55EA5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9D752E" w14:textId="77777777" w:rsidR="00054495" w:rsidRDefault="00054495" w:rsidP="00ED3FFB">
            <w:pPr>
              <w:spacing w:line="1" w:lineRule="auto"/>
            </w:pPr>
          </w:p>
        </w:tc>
      </w:tr>
      <w:tr w:rsidR="00054495" w14:paraId="6ABBF6F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2CC039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D73434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FAA582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7E7D589D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AAC0DF2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810:</w:t>
                  </w:r>
                </w:p>
                <w:p w14:paraId="259FCCB7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29BD7636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6CB88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EFF4C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8D3E3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97D2D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980514F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0779584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FDAB68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A59A88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2646E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9AF5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480CF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35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257B2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F3505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5D7E5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0C4583A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AC8AD4B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C5FE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80A8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1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8CAE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креациј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пор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8C4B3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35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2F6F2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7042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72AB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35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42F046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,32</w:t>
            </w:r>
          </w:p>
        </w:tc>
      </w:tr>
      <w:tr w:rsidR="00054495" w14:paraId="2ED2C50F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AD1A31" w14:textId="77777777" w:rsidR="00054495" w:rsidRDefault="00054495" w:rsidP="00ED3FFB">
            <w:pPr>
              <w:spacing w:line="1" w:lineRule="auto"/>
            </w:pPr>
          </w:p>
        </w:tc>
      </w:tr>
      <w:tr w:rsidR="00054495" w14:paraId="5B9A887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DEA2A5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1277C0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8B222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4E1B4B0E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0266A5D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глав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5.03:</w:t>
                  </w:r>
                </w:p>
                <w:p w14:paraId="6CCB4B79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081B39B9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82155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78BD9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0DF25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15EA9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CD467AF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23B882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71A8D9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677D72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447ED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C2E4D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D19A5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35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1AE93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7225F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26808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81D2C5B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7208B0A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E446D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у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7EA94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1F14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СПОРТСКИ ЦЕНТАР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1DF6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35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E430A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2B114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3B9F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35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842D63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,32</w:t>
            </w:r>
          </w:p>
        </w:tc>
      </w:tr>
      <w:tr w:rsidR="00054495" w14:paraId="57A5A9E0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82EC07" w14:textId="77777777" w:rsidR="00054495" w:rsidRDefault="00054495" w:rsidP="00ED3FFB">
            <w:pPr>
              <w:spacing w:line="1" w:lineRule="auto"/>
            </w:pPr>
          </w:p>
        </w:tc>
      </w:tr>
      <w:tr w:rsidR="00054495" w14:paraId="5CC249C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2CE58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5.04 УСТАНОВЕ КУЛТУРЕ" \f C \l "3"</w:instrText>
            </w:r>
            <w:r>
              <w:fldChar w:fldCharType="end"/>
            </w:r>
          </w:p>
          <w:p w14:paraId="1462C2E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а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B4BC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4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2D816460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6F76F9C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ТАНОВЕ КУЛТУРЕ</w:t>
                  </w:r>
                </w:p>
              </w:tc>
            </w:tr>
          </w:tbl>
          <w:p w14:paraId="57F49343" w14:textId="77777777" w:rsidR="00054495" w:rsidRDefault="00054495" w:rsidP="00ED3FFB">
            <w:pPr>
              <w:spacing w:line="1" w:lineRule="auto"/>
            </w:pPr>
          </w:p>
        </w:tc>
      </w:tr>
      <w:tr w:rsidR="00054495" w14:paraId="4DE9B4A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457D8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820 Услуге културе" \f C \l "4"</w:instrText>
            </w:r>
            <w:r>
              <w:fldChar w:fldCharType="end"/>
            </w:r>
          </w:p>
          <w:p w14:paraId="69FAAE1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4AFA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2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41E5F5E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603353E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луг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ултуре</w:t>
                  </w:r>
                  <w:proofErr w:type="spellEnd"/>
                </w:p>
              </w:tc>
            </w:tr>
          </w:tbl>
          <w:p w14:paraId="2C3D7CCE" w14:textId="77777777" w:rsidR="00054495" w:rsidRDefault="00054495" w:rsidP="00ED3FFB">
            <w:pPr>
              <w:spacing w:line="1" w:lineRule="auto"/>
            </w:pPr>
          </w:p>
        </w:tc>
      </w:tr>
      <w:bookmarkStart w:id="53" w:name="_Toc1201"/>
      <w:bookmarkEnd w:id="53"/>
      <w:tr w:rsidR="00054495" w14:paraId="1C7A8EF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3CE33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201" \f C \l "5"</w:instrText>
            </w:r>
            <w:r>
              <w:fldChar w:fldCharType="end"/>
            </w:r>
          </w:p>
          <w:p w14:paraId="07CA2D1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12F9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0502743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3FB71F8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ЗВОЈ КУЛТУРЕ И ИНФОРМИСАЊА</w:t>
                  </w:r>
                </w:p>
              </w:tc>
            </w:tr>
          </w:tbl>
          <w:p w14:paraId="5DFF0BF5" w14:textId="77777777" w:rsidR="00054495" w:rsidRDefault="00054495" w:rsidP="00ED3FFB">
            <w:pPr>
              <w:spacing w:line="1" w:lineRule="auto"/>
            </w:pPr>
          </w:p>
        </w:tc>
      </w:tr>
      <w:tr w:rsidR="00054495" w14:paraId="0D1CFEC8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AA4B2" w14:textId="77777777" w:rsidR="00054495" w:rsidRDefault="00054495" w:rsidP="00ED3FFB">
            <w:pPr>
              <w:spacing w:line="1" w:lineRule="auto"/>
            </w:pPr>
          </w:p>
        </w:tc>
      </w:tr>
      <w:tr w:rsidR="00054495" w14:paraId="463D959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7086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98D9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EE9927D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47A9D18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онис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локалних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танов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ултуре</w:t>
                  </w:r>
                  <w:proofErr w:type="spellEnd"/>
                </w:p>
              </w:tc>
            </w:tr>
          </w:tbl>
          <w:p w14:paraId="01A58720" w14:textId="77777777" w:rsidR="00054495" w:rsidRDefault="00054495" w:rsidP="00ED3FFB">
            <w:pPr>
              <w:spacing w:line="1" w:lineRule="auto"/>
            </w:pPr>
          </w:p>
        </w:tc>
      </w:tr>
      <w:tr w:rsidR="00054495" w14:paraId="28A0066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FA55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6820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6F95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884A7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ЛАТЕ, ДОДАЦИ И НАКНАДЕ ЗАПОСЛЕНИХ (ЗАРАДЕ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5D2C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.433.03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433E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6DD7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ABD7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.433.03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B83C16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82</w:t>
            </w:r>
          </w:p>
        </w:tc>
      </w:tr>
      <w:tr w:rsidR="00054495" w14:paraId="74E6E00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18F4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2810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D4C3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12C2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И ДОПРИНОСИ НА ТЕРЕТ ПОСЛОДАВЦ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69B2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10.295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BAEC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C6F7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E09E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10.295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6CE56D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9</w:t>
            </w:r>
          </w:p>
        </w:tc>
      </w:tr>
      <w:tr w:rsidR="00054495" w14:paraId="71BF47B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D6FE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A67B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9311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E25B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А ДАВАЊА ЗАПОСЛЕНИ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A955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FB74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6A04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028F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011B0F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054495" w14:paraId="62E37BF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E98F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FD83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743B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DE67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ТРОШКОВА ЗА ЗАПОСЛЕН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EA63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C518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1241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2D4C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C09E6A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054495" w14:paraId="0ADE463F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6F1D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8B9C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B8D4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817B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ГРАДЕ ЗАПОСЛЕНИМА И ОСТАЛИ ПОСЕБНИ РАСХОД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8EE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E9E5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E638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DE52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EDDB7B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054495" w14:paraId="5C9B345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930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AAA4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3D9E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B913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ТАЛНИ ТРОШКОВ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FC9F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235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31B4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9A4B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0F65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235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2575D1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6</w:t>
            </w:r>
          </w:p>
        </w:tc>
      </w:tr>
      <w:tr w:rsidR="00054495" w14:paraId="5CE457C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4BB0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82DA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C09E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5B40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8057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.073.675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5DA4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2C26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904F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.073.675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6E07B3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28</w:t>
            </w:r>
          </w:p>
        </w:tc>
      </w:tr>
      <w:tr w:rsidR="00054495" w14:paraId="2396EFD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95DB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D143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C660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40127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CF56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E7DA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658D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AF14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C47A52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054495" w14:paraId="0D5FD8F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C6A9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302D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1E5F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06DE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ЕКУЋЕ ПОПРАВКЕ И ОДРЖАВАЊ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4243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9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DEC6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4165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B0F4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9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1351B2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2</w:t>
            </w:r>
          </w:p>
        </w:tc>
      </w:tr>
      <w:tr w:rsidR="00054495" w14:paraId="4CF127B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3A39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6ED1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21EB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01A8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6B00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31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B76C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8644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C6D5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31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AEB38D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2</w:t>
            </w:r>
          </w:p>
        </w:tc>
      </w:tr>
      <w:tr w:rsidR="00054495" w14:paraId="6B27C20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E530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322E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FEEE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E24F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ОРЕЗИ, ОБАВЕЗНЕ ТАКСЕ, КАЗНЕ, ПЕНАЛИ И КАМАТ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BC40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D481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48AA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7134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DAAC3D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70C383F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C80B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26FB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41F0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7838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ШИНЕ И ОПРЕ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D6AB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2FF5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B5E5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E008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3A5F56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2</w:t>
            </w:r>
          </w:p>
        </w:tc>
      </w:tr>
      <w:tr w:rsidR="00054495" w14:paraId="3C9054F8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ABADD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1A0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7465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ионис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локал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тано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ултур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3723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6.972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1A1A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23D00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F504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6.972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6E7FAE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,92</w:t>
            </w:r>
          </w:p>
        </w:tc>
      </w:tr>
      <w:tr w:rsidR="00054495" w14:paraId="2C805766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86FA9" w14:textId="77777777" w:rsidR="00054495" w:rsidRDefault="00054495" w:rsidP="00ED3FFB">
            <w:pPr>
              <w:spacing w:line="1" w:lineRule="auto"/>
            </w:pPr>
          </w:p>
        </w:tc>
      </w:tr>
      <w:tr w:rsidR="00054495" w14:paraId="548F39E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5B5F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2199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1EAA394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4DBDE44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Јач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ултур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одукциј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и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метничк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тваралаштва</w:t>
                  </w:r>
                  <w:proofErr w:type="spellEnd"/>
                </w:p>
              </w:tc>
            </w:tr>
          </w:tbl>
          <w:p w14:paraId="31924C8B" w14:textId="77777777" w:rsidR="00054495" w:rsidRDefault="00054495" w:rsidP="00ED3FFB">
            <w:pPr>
              <w:spacing w:line="1" w:lineRule="auto"/>
            </w:pPr>
          </w:p>
        </w:tc>
      </w:tr>
      <w:tr w:rsidR="00054495" w14:paraId="231B45D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E133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4D25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642D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05B1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3B21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4C8D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8E24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E7EC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762C48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2</w:t>
            </w:r>
          </w:p>
        </w:tc>
      </w:tr>
      <w:tr w:rsidR="00054495" w14:paraId="22CB46D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3233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BEF1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F4E7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13B2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691B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212A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3127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96CF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56585D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9</w:t>
            </w:r>
          </w:p>
        </w:tc>
      </w:tr>
      <w:tr w:rsidR="00054495" w14:paraId="048CDBB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899F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8657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398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5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D2CE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ЕМАТЕРИЈАЛНА ИМОВИН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0A3B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8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5586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C643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D902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8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1E04A3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054495" w14:paraId="785D708E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6590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lastRenderedPageBreak/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2D91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FC00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Јач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ултур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дукциј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метничк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варалаштв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73AB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828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54F3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3C895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6D5CF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828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195515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6</w:t>
            </w:r>
          </w:p>
        </w:tc>
      </w:tr>
      <w:tr w:rsidR="00054495" w14:paraId="1A77EF3C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3F983" w14:textId="77777777" w:rsidR="00054495" w:rsidRDefault="00054495" w:rsidP="00ED3FFB">
            <w:pPr>
              <w:spacing w:line="1" w:lineRule="auto"/>
            </w:pPr>
          </w:p>
        </w:tc>
      </w:tr>
      <w:tr w:rsidR="00054495" w14:paraId="14BCE08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17FB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CEAFD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03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28AE649A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C3FDA81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разничн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есец</w:t>
                  </w:r>
                  <w:proofErr w:type="spellEnd"/>
                </w:p>
              </w:tc>
            </w:tr>
          </w:tbl>
          <w:p w14:paraId="45562456" w14:textId="77777777" w:rsidR="00054495" w:rsidRDefault="00054495" w:rsidP="00ED3FFB">
            <w:pPr>
              <w:spacing w:line="1" w:lineRule="auto"/>
            </w:pPr>
          </w:p>
        </w:tc>
      </w:tr>
      <w:tr w:rsidR="00054495" w14:paraId="4DFCA27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E09A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56CD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D42C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7C1D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4C82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0231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000E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F70F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29CA1E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054495" w14:paraId="15DFA017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09C5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BD8C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0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A741D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азнич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сец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604A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3DB7A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AC5C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31E4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FEDEE6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6</w:t>
            </w:r>
          </w:p>
        </w:tc>
      </w:tr>
      <w:tr w:rsidR="00054495" w14:paraId="7C8A3F0C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D4E86" w14:textId="77777777" w:rsidR="00054495" w:rsidRDefault="00054495" w:rsidP="00ED3FFB">
            <w:pPr>
              <w:spacing w:line="1" w:lineRule="auto"/>
            </w:pPr>
          </w:p>
        </w:tc>
      </w:tr>
      <w:tr w:rsidR="00054495" w14:paraId="2FCED55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19D6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1585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04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450C23C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F477B45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ан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ила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кића</w:t>
                  </w:r>
                  <w:proofErr w:type="spellEnd"/>
                </w:p>
              </w:tc>
            </w:tr>
          </w:tbl>
          <w:p w14:paraId="69384C2A" w14:textId="77777777" w:rsidR="00054495" w:rsidRDefault="00054495" w:rsidP="00ED3FFB">
            <w:pPr>
              <w:spacing w:line="1" w:lineRule="auto"/>
            </w:pPr>
          </w:p>
        </w:tc>
      </w:tr>
      <w:tr w:rsidR="00054495" w14:paraId="17BB18C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ACAD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44CF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1FD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428B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BA5E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7DD6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51CB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AAA8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A5E1E3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054495" w14:paraId="229307B9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14A9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8C3E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04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03E6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а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ила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кић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F7965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F710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B0094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0228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518C6E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5</w:t>
            </w:r>
          </w:p>
        </w:tc>
      </w:tr>
      <w:tr w:rsidR="00054495" w14:paraId="683C8F69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C1773" w14:textId="77777777" w:rsidR="00054495" w:rsidRDefault="00054495" w:rsidP="00ED3FFB">
            <w:pPr>
              <w:spacing w:line="1" w:lineRule="auto"/>
            </w:pPr>
          </w:p>
        </w:tc>
      </w:tr>
      <w:tr w:rsidR="00054495" w14:paraId="7F4F572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69A1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15FB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05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6893F691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9A275F3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Важн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атум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у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алендар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локал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амоуправе</w:t>
                  </w:r>
                  <w:proofErr w:type="spellEnd"/>
                </w:p>
              </w:tc>
            </w:tr>
          </w:tbl>
          <w:p w14:paraId="0F670C4B" w14:textId="77777777" w:rsidR="00054495" w:rsidRDefault="00054495" w:rsidP="00ED3FFB">
            <w:pPr>
              <w:spacing w:line="1" w:lineRule="auto"/>
            </w:pPr>
          </w:p>
        </w:tc>
      </w:tr>
      <w:tr w:rsidR="00054495" w14:paraId="5079DA4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EB4E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EDE0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7AF4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BBAE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E7C8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CE30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E20B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8F30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F202D6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054495" w14:paraId="19D3484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788D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8AE8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C9B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5F0B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116D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5247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3FF0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CAD8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C19EE2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054495" w14:paraId="339E204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7D4E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EB1D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8CFA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432D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FE3E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822A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5A6C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ADDE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910C68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40124BDE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495D2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8833D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05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A2E5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аж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атум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алендару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локал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амоуправ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10BB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B16D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8FCA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F1100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B01687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5</w:t>
            </w:r>
          </w:p>
        </w:tc>
      </w:tr>
      <w:tr w:rsidR="00054495" w14:paraId="17BFD9B5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55B64" w14:textId="77777777" w:rsidR="00054495" w:rsidRDefault="00054495" w:rsidP="00ED3FFB">
            <w:pPr>
              <w:spacing w:line="1" w:lineRule="auto"/>
            </w:pPr>
          </w:p>
        </w:tc>
      </w:tr>
      <w:tr w:rsidR="00054495" w14:paraId="2BB381D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FA81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FF15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06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5F1FC5A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5CB5E6B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ечиј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едељ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01.-10.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ктобар</w:t>
                  </w:r>
                  <w:proofErr w:type="spellEnd"/>
                </w:p>
              </w:tc>
            </w:tr>
          </w:tbl>
          <w:p w14:paraId="2F6AB521" w14:textId="77777777" w:rsidR="00054495" w:rsidRDefault="00054495" w:rsidP="00ED3FFB">
            <w:pPr>
              <w:spacing w:line="1" w:lineRule="auto"/>
            </w:pPr>
          </w:p>
        </w:tc>
      </w:tr>
      <w:tr w:rsidR="00054495" w14:paraId="5F592DE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7E5B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3D56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E8DF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7E88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09A0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1B23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FDB1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5417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94D8E4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054495" w14:paraId="528ECD85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2385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8BB3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06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2599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ечиј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дељ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1.-10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ктобар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23A2F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F9E8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218E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2510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54B3DC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5</w:t>
            </w:r>
          </w:p>
        </w:tc>
      </w:tr>
      <w:tr w:rsidR="00054495" w14:paraId="05B6321F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F3E4F" w14:textId="77777777" w:rsidR="00054495" w:rsidRDefault="00054495" w:rsidP="00ED3FFB">
            <w:pPr>
              <w:spacing w:line="1" w:lineRule="auto"/>
            </w:pPr>
          </w:p>
        </w:tc>
      </w:tr>
      <w:tr w:rsidR="00054495" w14:paraId="36D8329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D857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4D9AD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07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936B898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67FA054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Ликов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олонија</w:t>
                  </w:r>
                  <w:proofErr w:type="spellEnd"/>
                </w:p>
              </w:tc>
            </w:tr>
          </w:tbl>
          <w:p w14:paraId="63545F48" w14:textId="77777777" w:rsidR="00054495" w:rsidRDefault="00054495" w:rsidP="00ED3FFB">
            <w:pPr>
              <w:spacing w:line="1" w:lineRule="auto"/>
            </w:pPr>
          </w:p>
        </w:tc>
      </w:tr>
      <w:tr w:rsidR="00054495" w14:paraId="34CE3A74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A624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88B2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EC60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F241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7D59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95F1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1C46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8957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61A94E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054495" w14:paraId="03ED84A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4F4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E45A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9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31E16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62D1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D02A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ABF9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3F8C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C326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6075FA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63A68CFF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5E1B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1F3E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07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E7333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Ликов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лониј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3E12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2574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DB607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1174A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CB4EAF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8</w:t>
            </w:r>
          </w:p>
        </w:tc>
      </w:tr>
      <w:tr w:rsidR="00054495" w14:paraId="3BBB0CFF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C043B" w14:textId="77777777" w:rsidR="00054495" w:rsidRDefault="00054495" w:rsidP="00ED3FFB">
            <w:pPr>
              <w:spacing w:line="1" w:lineRule="auto"/>
            </w:pPr>
          </w:p>
        </w:tc>
      </w:tr>
      <w:tr w:rsidR="00054495" w14:paraId="71EF765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E6A0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57A44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08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284C534C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A102446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круж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мотр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ецитатор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-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Песнич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арод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ог</w:t>
                  </w:r>
                  <w:proofErr w:type="spellEnd"/>
                </w:p>
              </w:tc>
            </w:tr>
          </w:tbl>
          <w:p w14:paraId="1324481F" w14:textId="77777777" w:rsidR="00054495" w:rsidRDefault="00054495" w:rsidP="00ED3FFB">
            <w:pPr>
              <w:spacing w:line="1" w:lineRule="auto"/>
            </w:pPr>
          </w:p>
        </w:tc>
      </w:tr>
      <w:tr w:rsidR="00054495" w14:paraId="51314AE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C863F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6E073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0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D732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7245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9E58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7A0F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8238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7405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E7D1F9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054495" w14:paraId="615A625E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36D8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E170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08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A5737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круж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мот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цитат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-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еснич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род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ог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C01A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E8914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1A255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1643B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73041D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3</w:t>
            </w:r>
          </w:p>
        </w:tc>
      </w:tr>
      <w:tr w:rsidR="00054495" w14:paraId="3CA3D6A0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C8FC1" w14:textId="77777777" w:rsidR="00054495" w:rsidRDefault="00054495" w:rsidP="00ED3FFB">
            <w:pPr>
              <w:spacing w:line="1" w:lineRule="auto"/>
            </w:pPr>
          </w:p>
        </w:tc>
      </w:tr>
      <w:tr w:rsidR="00054495" w14:paraId="0C3FE57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D871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4B52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1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3AB87FE5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90688BC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Културн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лето</w:t>
                  </w:r>
                  <w:proofErr w:type="spellEnd"/>
                </w:p>
              </w:tc>
            </w:tr>
          </w:tbl>
          <w:p w14:paraId="530F47BC" w14:textId="77777777" w:rsidR="00054495" w:rsidRDefault="00054495" w:rsidP="00ED3FFB">
            <w:pPr>
              <w:spacing w:line="1" w:lineRule="auto"/>
            </w:pPr>
          </w:p>
        </w:tc>
      </w:tr>
      <w:tr w:rsidR="00054495" w14:paraId="384409A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1FA5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DB0BA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1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1903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71E4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11A3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70E4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B043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DB70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2245E5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054495" w14:paraId="57EC06C4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33CBB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A5F0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1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D6B6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ултур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лето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F68E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7344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CD4D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9E288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885968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6</w:t>
            </w:r>
          </w:p>
        </w:tc>
      </w:tr>
      <w:tr w:rsidR="00054495" w14:paraId="01493AC9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C6B9E" w14:textId="77777777" w:rsidR="00054495" w:rsidRDefault="00054495" w:rsidP="00ED3FFB">
            <w:pPr>
              <w:spacing w:line="1" w:lineRule="auto"/>
            </w:pPr>
          </w:p>
        </w:tc>
      </w:tr>
      <w:tr w:rsidR="00054495" w14:paraId="4CF1CA0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0CED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BF33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11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50D8EB6F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BDD38CD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иониц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твореног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рца</w:t>
                  </w:r>
                  <w:proofErr w:type="spellEnd"/>
                </w:p>
              </w:tc>
            </w:tr>
          </w:tbl>
          <w:p w14:paraId="2CCCEECC" w14:textId="77777777" w:rsidR="00054495" w:rsidRDefault="00054495" w:rsidP="00ED3FFB">
            <w:pPr>
              <w:spacing w:line="1" w:lineRule="auto"/>
            </w:pPr>
          </w:p>
        </w:tc>
      </w:tr>
      <w:tr w:rsidR="00054495" w14:paraId="11235D7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1023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E688C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2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D8CD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FEC1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20B9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3B81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AF31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D4EB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B92932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054495" w14:paraId="7087C39B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C5571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B551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1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D1D1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иониц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творен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ц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2CAD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AB48E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18C0B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A66E3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CE0361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4</w:t>
            </w:r>
          </w:p>
        </w:tc>
      </w:tr>
      <w:tr w:rsidR="00054495" w14:paraId="66195283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7F471" w14:textId="77777777" w:rsidR="00054495" w:rsidRDefault="00054495" w:rsidP="00ED3FFB">
            <w:pPr>
              <w:spacing w:line="1" w:lineRule="auto"/>
            </w:pPr>
          </w:p>
        </w:tc>
      </w:tr>
      <w:tr w:rsidR="00054495" w14:paraId="5600045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F660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9C66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1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740AED4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8BC34C2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узичк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стваралаштв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-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Жарк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илановић</w:t>
                  </w:r>
                  <w:proofErr w:type="spellEnd"/>
                </w:p>
              </w:tc>
            </w:tr>
          </w:tbl>
          <w:p w14:paraId="577F9EE8" w14:textId="77777777" w:rsidR="00054495" w:rsidRDefault="00054495" w:rsidP="00ED3FFB">
            <w:pPr>
              <w:spacing w:line="1" w:lineRule="auto"/>
            </w:pPr>
          </w:p>
        </w:tc>
      </w:tr>
      <w:tr w:rsidR="00054495" w14:paraId="485CF96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38A8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6E9E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3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778D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2AB1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B529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B9F7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1EF8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DD5B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2FCD3F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054495" w14:paraId="2ACF494C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7FD18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5490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4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04E91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2D82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B5B4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ACB4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62E8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2C31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351F92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0A199E3A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BA81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BB4F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1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A86C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узичк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варалаштв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-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Жарк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илановић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22583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9F057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20EC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EEDD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0975EB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6</w:t>
            </w:r>
          </w:p>
        </w:tc>
      </w:tr>
      <w:tr w:rsidR="00054495" w14:paraId="57209E70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7C155" w14:textId="77777777" w:rsidR="00054495" w:rsidRDefault="00054495" w:rsidP="00ED3FFB">
            <w:pPr>
              <w:spacing w:line="1" w:lineRule="auto"/>
            </w:pPr>
          </w:p>
        </w:tc>
      </w:tr>
      <w:tr w:rsidR="00054495" w14:paraId="339CE95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B103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B076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13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22E72320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E37849C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Етн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груп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ионе</w:t>
                  </w:r>
                  <w:proofErr w:type="spellEnd"/>
                </w:p>
              </w:tc>
            </w:tr>
          </w:tbl>
          <w:p w14:paraId="183B3CEC" w14:textId="77777777" w:rsidR="00054495" w:rsidRDefault="00054495" w:rsidP="00ED3FFB">
            <w:pPr>
              <w:spacing w:line="1" w:lineRule="auto"/>
            </w:pPr>
          </w:p>
        </w:tc>
      </w:tr>
      <w:tr w:rsidR="00054495" w14:paraId="31F5134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0DD57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81C9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5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C7E80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DEB8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2BED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01B8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D6A6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6DEA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5F7E41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054495" w14:paraId="43F7224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15FFD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C348B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6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884D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D563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07C1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4E2C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CF27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F8B7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79616D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054495" w14:paraId="5DA5DE7E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BC8E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јека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87131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01-401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F45D2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т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руп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ион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A68E6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24BE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6BD1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2572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CB66DF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6</w:t>
            </w:r>
          </w:p>
        </w:tc>
      </w:tr>
      <w:tr w:rsidR="00054495" w14:paraId="4DB625DB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557D56" w14:textId="77777777" w:rsidR="00054495" w:rsidRDefault="00054495" w:rsidP="00ED3FFB">
            <w:pPr>
              <w:spacing w:line="1" w:lineRule="auto"/>
            </w:pPr>
          </w:p>
        </w:tc>
      </w:tr>
      <w:tr w:rsidR="00054495" w14:paraId="69E797C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D725B0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CDB6B0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E67166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55388FD5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C9952BD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820:</w:t>
                  </w:r>
                </w:p>
                <w:p w14:paraId="7107D9B9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75F2C182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F67DF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4BD37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FB2DA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1341D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2D1138B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69EFC9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B7B1A5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26F1CA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6AD1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FC56D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9BD15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4.9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B9E32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4BF0A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5C7BA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F00A3F7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1E78247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D201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D5207E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2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C719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ултур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ADA1D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4.9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5961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C793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383C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4.9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EA4589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,92</w:t>
            </w:r>
          </w:p>
        </w:tc>
      </w:tr>
      <w:tr w:rsidR="00054495" w14:paraId="4A3F0E0A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7DCD6F" w14:textId="77777777" w:rsidR="00054495" w:rsidRDefault="00054495" w:rsidP="00ED3FFB">
            <w:pPr>
              <w:spacing w:line="1" w:lineRule="auto"/>
            </w:pPr>
          </w:p>
        </w:tc>
      </w:tr>
      <w:tr w:rsidR="00054495" w14:paraId="581B209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0A72FE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EA608D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86D8D0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0C329CD5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5388A5D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глав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5.04:</w:t>
                  </w:r>
                </w:p>
                <w:p w14:paraId="7520F3B7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0CB759D8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FE6B5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69BBF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5C728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A1AA3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80CA4CD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B3407B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BF2691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3741FE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EBABC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28D5F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A5502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4.9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01BA7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B6B8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39F80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4ED35C1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8B896A4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184F0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у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C495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4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7206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УСТАНОВЕ КУЛТУРЕ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62919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4.9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831F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21779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6CCA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4.9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A15FDD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,92</w:t>
            </w:r>
          </w:p>
        </w:tc>
      </w:tr>
      <w:tr w:rsidR="00054495" w14:paraId="06AAC7AF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81AD8" w14:textId="77777777" w:rsidR="00054495" w:rsidRDefault="00054495" w:rsidP="00ED3FFB">
            <w:pPr>
              <w:spacing w:line="1" w:lineRule="auto"/>
            </w:pPr>
          </w:p>
        </w:tc>
      </w:tr>
      <w:tr w:rsidR="00054495" w14:paraId="3D45BAA2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B37AC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5.05 МЕСНА ЗАЈЕДНИЦА" \f C \l "3"</w:instrText>
            </w:r>
            <w:r>
              <w:fldChar w:fldCharType="end"/>
            </w:r>
          </w:p>
          <w:p w14:paraId="0953BD0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а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816A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5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0BB6178B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BD8EAD7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ЕСНА ЗАЈЕДНИЦА</w:t>
                  </w:r>
                </w:p>
              </w:tc>
            </w:tr>
          </w:tbl>
          <w:p w14:paraId="63B1F660" w14:textId="77777777" w:rsidR="00054495" w:rsidRDefault="00054495" w:rsidP="00ED3FFB">
            <w:pPr>
              <w:spacing w:line="1" w:lineRule="auto"/>
            </w:pPr>
          </w:p>
        </w:tc>
      </w:tr>
      <w:tr w:rsidR="00054495" w14:paraId="5C40828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5B90F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60 Опште јавне услуге некласификоване на другом месту" \f C \l "4"</w:instrText>
            </w:r>
            <w:r>
              <w:fldChar w:fldCharType="end"/>
            </w:r>
          </w:p>
          <w:p w14:paraId="576956F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AAF8D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0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DF7EAA4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96DA24C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јав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услуг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екласификован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другом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есту</w:t>
                  </w:r>
                  <w:proofErr w:type="spellEnd"/>
                </w:p>
              </w:tc>
            </w:tr>
          </w:tbl>
          <w:p w14:paraId="3AF175C9" w14:textId="77777777" w:rsidR="00054495" w:rsidRDefault="00054495" w:rsidP="00ED3FFB">
            <w:pPr>
              <w:spacing w:line="1" w:lineRule="auto"/>
            </w:pPr>
          </w:p>
        </w:tc>
      </w:tr>
      <w:bookmarkStart w:id="54" w:name="_Toc0602"/>
      <w:bookmarkEnd w:id="54"/>
      <w:tr w:rsidR="00054495" w14:paraId="7DEF6B8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D2F98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602" \f C \l "5"</w:instrText>
            </w:r>
            <w:r>
              <w:fldChar w:fldCharType="end"/>
            </w:r>
          </w:p>
          <w:p w14:paraId="0D77A1E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грам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BD46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6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1C68A6D3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C60E61D" w14:textId="77777777" w:rsidR="00054495" w:rsidRDefault="00054495" w:rsidP="00ED3FFB"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ОПШТЕ УСЛУГЕ ЛОКАЛНЕ САМОУПРАВЕ</w:t>
                  </w:r>
                </w:p>
              </w:tc>
            </w:tr>
          </w:tbl>
          <w:p w14:paraId="75D4C0A5" w14:textId="77777777" w:rsidR="00054495" w:rsidRDefault="00054495" w:rsidP="00ED3FFB">
            <w:pPr>
              <w:spacing w:line="1" w:lineRule="auto"/>
            </w:pPr>
          </w:p>
        </w:tc>
      </w:tr>
      <w:tr w:rsidR="00054495" w14:paraId="5F011C52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D2854" w14:textId="77777777" w:rsidR="00054495" w:rsidRDefault="00054495" w:rsidP="00ED3FFB">
            <w:pPr>
              <w:spacing w:line="1" w:lineRule="auto"/>
            </w:pPr>
          </w:p>
        </w:tc>
      </w:tr>
      <w:tr w:rsidR="00054495" w14:paraId="0EE4834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84EA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E46D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14242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242" w:type="dxa"/>
              <w:tblLayout w:type="fixed"/>
              <w:tblLook w:val="01E0" w:firstRow="1" w:lastRow="1" w:firstColumn="1" w:lastColumn="1" w:noHBand="0" w:noVBand="0"/>
            </w:tblPr>
            <w:tblGrid>
              <w:gridCol w:w="14242"/>
            </w:tblGrid>
            <w:tr w:rsidR="00054495" w14:paraId="427F7F1C" w14:textId="77777777" w:rsidTr="00ED3FFB">
              <w:tc>
                <w:tcPr>
                  <w:tcW w:w="1424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9508EB5" w14:textId="77777777" w:rsidR="00054495" w:rsidRDefault="00054495" w:rsidP="00ED3FFB"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онисање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месних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једница</w:t>
                  </w:r>
                  <w:proofErr w:type="spellEnd"/>
                </w:p>
              </w:tc>
            </w:tr>
          </w:tbl>
          <w:p w14:paraId="303C2858" w14:textId="77777777" w:rsidR="00054495" w:rsidRDefault="00054495" w:rsidP="00ED3FFB">
            <w:pPr>
              <w:spacing w:line="1" w:lineRule="auto"/>
            </w:pPr>
          </w:p>
        </w:tc>
      </w:tr>
      <w:tr w:rsidR="00054495" w14:paraId="10D8CF7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CDCF5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59C9E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7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6056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94BF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ТАЛНИ ТРОШКОВ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4ABA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B27B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ED0A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83DB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EF53AA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3E17775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C1984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BBE82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8/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86E19" w14:textId="77777777" w:rsidR="00054495" w:rsidRDefault="00054495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0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48BF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BAA7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6DE7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02E4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D21F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19D642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054495" w14:paraId="5E9C9044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4A42B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EE0E7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002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ED17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ионис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с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једниц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685F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E365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85B4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1EC2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D0CC98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1</w:t>
            </w:r>
          </w:p>
        </w:tc>
      </w:tr>
      <w:tr w:rsidR="00054495" w14:paraId="31B44491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577870" w14:textId="77777777" w:rsidR="00054495" w:rsidRDefault="00054495" w:rsidP="00ED3FFB">
            <w:pPr>
              <w:spacing w:line="1" w:lineRule="auto"/>
            </w:pPr>
          </w:p>
        </w:tc>
      </w:tr>
      <w:tr w:rsidR="00054495" w14:paraId="2EDB5A3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B74D62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209937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A2D37B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508CBE5E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C98034D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ункциј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160:</w:t>
                  </w:r>
                </w:p>
                <w:p w14:paraId="1EC39736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42700E7D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8B24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0CBBC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8C23D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4806F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140D295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479CA5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210A1C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8DAB7F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F92F1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90890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E4CAA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40041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AF8B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54946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ACEA416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EE35C44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3559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7B635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E5F13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јав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класификова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сту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2816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BF4E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F5EF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B1F2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7D69A1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1</w:t>
            </w:r>
          </w:p>
        </w:tc>
      </w:tr>
      <w:tr w:rsidR="00054495" w14:paraId="04DA6EA2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57A824" w14:textId="77777777" w:rsidR="00054495" w:rsidRDefault="00054495" w:rsidP="00ED3FFB">
            <w:pPr>
              <w:spacing w:line="1" w:lineRule="auto"/>
            </w:pPr>
          </w:p>
        </w:tc>
      </w:tr>
      <w:tr w:rsidR="00054495" w14:paraId="69E503A0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D2F293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B0D44F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CDAB8C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3435F9F7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03AF354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главу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5.05:</w:t>
                  </w:r>
                </w:p>
                <w:p w14:paraId="70958C58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15C35379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65FB2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61223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69AAE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CD99C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B918D43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4ADA34F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C90B7C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CA5F46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B5E85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9FC26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F2A17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2A4D2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DE4D4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473F3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D4FD63A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4C02873A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F46B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у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B8C9E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5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65A3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МЕСНА ЗАЈЕДНИЦА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5FCBC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190BA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E1ADC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D4CBD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19DC10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1</w:t>
            </w:r>
          </w:p>
        </w:tc>
      </w:tr>
      <w:tr w:rsidR="00054495" w14:paraId="6811E9BB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0A8EB8" w14:textId="77777777" w:rsidR="00054495" w:rsidRDefault="00054495" w:rsidP="00ED3FFB">
            <w:pPr>
              <w:spacing w:line="1" w:lineRule="auto"/>
            </w:pPr>
          </w:p>
        </w:tc>
      </w:tr>
      <w:tr w:rsidR="00054495" w14:paraId="54D0522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409051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D1DAF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98AD80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36B087E7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C44C2B1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раздео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5:</w:t>
                  </w:r>
                </w:p>
                <w:p w14:paraId="04EDED2D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2D5A775F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A231C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5D91D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AFBA9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5540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AC4391F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345BC2F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EC4742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768572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EA316A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76A8E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3A168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06.395.77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803CB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A657B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7F6DB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CA08002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E3F5DB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53497C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36E605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23551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6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831B6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онациј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ђународ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рганизациј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BF416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3C86A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0668A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.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EA443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7478829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06B734B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FC1B7D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75F9B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DB84F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7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87DDE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58C44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6EBE1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7E900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5.811.967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6948E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C1F456C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15CD206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6DFEB6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D168BB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AB94E4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8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7BC93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обровољ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изичк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ав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лиц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E238E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AD3F5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64F05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65D2E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55823A9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30E81645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F222E5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1888E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506F8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D2590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финансијск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мовин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ADCE4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CFACA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1F25E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.2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FD372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13A9EBA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48886D2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AB2098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0E44A8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6CA7E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728F6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омаћ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дуживањ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F442A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ACD6A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B3BF6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29A2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49F90F3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04C3BA1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D057D2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C5E749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46A6B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77D55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распоређе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ишак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ниј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один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3F356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F18EDC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0255D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530.442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A4746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C13201C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4184DAB3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C72886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6A758B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2C3FA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936BB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утроше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онациј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ниј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один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98619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E3A47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29F45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4.738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8FE93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EF32951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C08871B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C6C970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2AA150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B2273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E56BF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одитељск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инар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аннастав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6AF86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C8914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7A7FC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615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83C79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C8D83DC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3B23CBC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33FE22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A94AB3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A3818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7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AD035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утроше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65FEA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E6B1D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41846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.994.51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817AEB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1559437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70EE6C79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4DB4A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17AA28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78B4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D83A2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06.395.77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3CC07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F7EB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1.489.919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C761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57.885.689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D6B1AC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5,55</w:t>
            </w:r>
          </w:p>
        </w:tc>
      </w:tr>
      <w:tr w:rsidR="00054495" w14:paraId="5A0994E1" w14:textId="77777777" w:rsidTr="00ED3FFB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C462A9" w14:textId="77777777" w:rsidR="00054495" w:rsidRDefault="00054495" w:rsidP="00ED3FFB">
            <w:pPr>
              <w:spacing w:line="1" w:lineRule="auto"/>
            </w:pPr>
          </w:p>
        </w:tc>
      </w:tr>
      <w:tr w:rsidR="00054495" w14:paraId="654DF76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A17160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875076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267784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60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67"/>
            </w:tblGrid>
            <w:tr w:rsidR="00054495" w14:paraId="245BD550" w14:textId="77777777" w:rsidTr="00ED3FFB">
              <w:tc>
                <w:tcPr>
                  <w:tcW w:w="60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0C3C2B7" w14:textId="77777777" w:rsidR="00054495" w:rsidRDefault="00054495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Извори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финансирањ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 xml:space="preserve"> БК 0:</w:t>
                  </w:r>
                </w:p>
                <w:p w14:paraId="0111D66D" w14:textId="77777777" w:rsidR="00054495" w:rsidRDefault="00054495" w:rsidP="00ED3FFB">
                  <w:pPr>
                    <w:spacing w:line="1" w:lineRule="auto"/>
                  </w:pPr>
                </w:p>
              </w:tc>
            </w:tr>
          </w:tbl>
          <w:p w14:paraId="72131D00" w14:textId="77777777" w:rsidR="00054495" w:rsidRDefault="00054495" w:rsidP="00ED3FFB">
            <w:pPr>
              <w:spacing w:line="1" w:lineRule="auto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4C848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84B9C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D7205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0093C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33221F7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05B3934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1992EB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26336A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8F2EA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FE22B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85F8E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41.698.182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AB9C7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9DC76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F6F21D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9B31183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30F3BE39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26BA1A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BE5C13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DF1C9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6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57D47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онациј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ђународ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рганизациј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7DF73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822F6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62741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.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0D5E9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FF3A453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028E748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D561C8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14FDAA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542B9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7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19089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6C30D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99D48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7C5DD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5.811.967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2916E4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35FE034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3A57292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3D9E6F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F3C3AC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A64B9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8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ADC85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обровољ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изичк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ав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лиц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C0AE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6AEA1A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A3CB6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BEEDE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6B8CB2C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419123C1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D3AD84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B478B2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71309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9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F2405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одај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финансијск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мовине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A73E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5CAD1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69658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.2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69F1C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86BFB36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27D55BD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157FF2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DA6923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00583B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45944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м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омаћ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дуживањ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56D85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B5517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02813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000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231B8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EE3E503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14C9A9AA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30FFFA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D8EE7D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4214FD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2C171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распоређе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ишак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иход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ниј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один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67E9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C22E35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739BE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530.442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315917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233B594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4594301E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E8966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69BFBB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ED532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9CFB6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утроше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онациј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ниј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одина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667E22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01A9A8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D65A9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4.738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5D198F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4AA5538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C16120D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06C297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6416EF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D0C73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781EA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одитељск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инар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аннастав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ктивно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3D3FBE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C329A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21A60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615.00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EB9436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BA1DFDF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55670ED7" w14:textId="77777777" w:rsidTr="00ED3FFB"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BF64B9" w14:textId="77777777" w:rsidR="00054495" w:rsidRDefault="00054495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87EB8B" w14:textId="77777777" w:rsidR="00054495" w:rsidRDefault="00054495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64014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7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91A2B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утроше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фе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иво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1CEB01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703DA3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F9598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.994.51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EB61B0" w14:textId="77777777" w:rsidR="00054495" w:rsidRDefault="00054495" w:rsidP="00ED3FFB">
            <w:pPr>
              <w:spacing w:line="1" w:lineRule="auto"/>
              <w:jc w:val="right"/>
            </w:pP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10F5CC7" w14:textId="77777777" w:rsidR="00054495" w:rsidRDefault="00054495" w:rsidP="00ED3FFB">
            <w:pPr>
              <w:spacing w:line="1" w:lineRule="auto"/>
              <w:jc w:val="right"/>
            </w:pPr>
          </w:p>
        </w:tc>
      </w:tr>
      <w:tr w:rsidR="00054495" w14:paraId="695D027B" w14:textId="77777777" w:rsidTr="00ED3FFB">
        <w:tc>
          <w:tcPr>
            <w:tcW w:w="18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B1320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БК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DA4F2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A6B3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УЏЕТ ОПШТИНЕ МИОНИЦА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8F3E9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41.698.182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6045F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9409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1.489.919,00</w:t>
            </w:r>
          </w:p>
        </w:tc>
        <w:tc>
          <w:tcPr>
            <w:tcW w:w="15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0BB1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93.188.101,00</w:t>
            </w:r>
          </w:p>
        </w:tc>
        <w:tc>
          <w:tcPr>
            <w:tcW w:w="12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D7695C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,00</w:t>
            </w:r>
          </w:p>
        </w:tc>
      </w:tr>
      <w:tr w:rsidR="00054495" w14:paraId="1B13954D" w14:textId="77777777" w:rsidTr="00ED3FFB">
        <w:trPr>
          <w:trHeight w:val="230"/>
        </w:trPr>
        <w:tc>
          <w:tcPr>
            <w:tcW w:w="16117" w:type="dxa"/>
            <w:gridSpan w:val="9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tblLayout w:type="fixed"/>
              <w:tblLook w:val="01E0" w:firstRow="1" w:lastRow="1" w:firstColumn="1" w:lastColumn="1" w:noHBand="0" w:noVBand="0"/>
            </w:tblPr>
            <w:tblGrid>
              <w:gridCol w:w="6933"/>
              <w:gridCol w:w="2250"/>
              <w:gridCol w:w="6934"/>
            </w:tblGrid>
            <w:tr w:rsidR="00054495" w14:paraId="5037742E" w14:textId="77777777" w:rsidTr="00ED3FFB">
              <w:trPr>
                <w:trHeight w:hRule="exact" w:val="300"/>
              </w:trPr>
              <w:tc>
                <w:tcPr>
                  <w:tcW w:w="6933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03506F2" w14:textId="77777777" w:rsidR="00054495" w:rsidRDefault="00054495" w:rsidP="00ED3FFB">
                  <w:pPr>
                    <w:spacing w:line="1" w:lineRule="auto"/>
                  </w:pPr>
                </w:p>
              </w:tc>
              <w:tc>
                <w:tcPr>
                  <w:tcW w:w="225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D5838B8" w14:textId="77777777" w:rsidR="00054495" w:rsidRDefault="00054495" w:rsidP="00ED3FFB">
                  <w:pPr>
                    <w:spacing w:line="1" w:lineRule="auto"/>
                  </w:pPr>
                </w:p>
              </w:tc>
              <w:tc>
                <w:tcPr>
                  <w:tcW w:w="6934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C84DDA2" w14:textId="77777777" w:rsidR="00054495" w:rsidRDefault="00054495" w:rsidP="00ED3FFB">
                  <w:pPr>
                    <w:spacing w:line="1" w:lineRule="auto"/>
                  </w:pPr>
                </w:p>
              </w:tc>
            </w:tr>
            <w:tr w:rsidR="00054495" w14:paraId="2FB076BC" w14:textId="77777777" w:rsidTr="00ED3FFB">
              <w:trPr>
                <w:trHeight w:hRule="exact" w:val="330"/>
              </w:trPr>
              <w:tc>
                <w:tcPr>
                  <w:tcW w:w="6933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A70EADD" w14:textId="77777777" w:rsidR="00054495" w:rsidRDefault="00054495" w:rsidP="00ED3FFB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25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8EF1E8A" w14:textId="77777777" w:rsidR="00054495" w:rsidRDefault="00054495" w:rsidP="00ED3FFB">
                  <w:pPr>
                    <w:spacing w:line="1" w:lineRule="auto"/>
                  </w:pPr>
                </w:p>
              </w:tc>
              <w:tc>
                <w:tcPr>
                  <w:tcW w:w="6934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8737084" w14:textId="77777777" w:rsidR="00054495" w:rsidRDefault="00054495" w:rsidP="00ED3FFB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</w:tr>
            <w:tr w:rsidR="00054495" w14:paraId="6ACE8357" w14:textId="77777777" w:rsidTr="00ED3FFB">
              <w:trPr>
                <w:trHeight w:hRule="exact" w:val="330"/>
              </w:trPr>
              <w:tc>
                <w:tcPr>
                  <w:tcW w:w="6933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FC7CAAA" w14:textId="77777777" w:rsidR="00054495" w:rsidRDefault="00054495" w:rsidP="00ED3FFB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225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EB6905B" w14:textId="77777777" w:rsidR="00054495" w:rsidRDefault="00054495" w:rsidP="00ED3FFB">
                  <w:pPr>
                    <w:spacing w:line="1" w:lineRule="auto"/>
                  </w:pPr>
                </w:p>
              </w:tc>
              <w:tc>
                <w:tcPr>
                  <w:tcW w:w="6934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CCCE087" w14:textId="77777777" w:rsidR="00054495" w:rsidRDefault="00054495" w:rsidP="00ED3FFB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</w:p>
              </w:tc>
            </w:tr>
            <w:tr w:rsidR="00054495" w14:paraId="0EB17151" w14:textId="77777777" w:rsidTr="00ED3FFB">
              <w:trPr>
                <w:trHeight w:hRule="exact" w:val="360"/>
              </w:trPr>
              <w:tc>
                <w:tcPr>
                  <w:tcW w:w="6933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F919AD1" w14:textId="77777777" w:rsidR="00054495" w:rsidRDefault="00054495" w:rsidP="00ED3FFB">
                  <w:pPr>
                    <w:spacing w:line="1" w:lineRule="auto"/>
                  </w:pPr>
                </w:p>
              </w:tc>
              <w:tc>
                <w:tcPr>
                  <w:tcW w:w="225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FED014A" w14:textId="77777777" w:rsidR="00054495" w:rsidRDefault="00054495" w:rsidP="00ED3FFB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М.П.</w:t>
                  </w:r>
                </w:p>
              </w:tc>
              <w:tc>
                <w:tcPr>
                  <w:tcW w:w="6934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2576B05" w14:textId="77777777" w:rsidR="00054495" w:rsidRDefault="00054495" w:rsidP="00ED3FFB">
                  <w:pPr>
                    <w:spacing w:line="1" w:lineRule="auto"/>
                  </w:pPr>
                </w:p>
              </w:tc>
            </w:tr>
            <w:tr w:rsidR="00054495" w14:paraId="2630F5D8" w14:textId="77777777" w:rsidTr="00ED3FFB">
              <w:trPr>
                <w:trHeight w:hRule="exact" w:val="600"/>
              </w:trPr>
              <w:tc>
                <w:tcPr>
                  <w:tcW w:w="6933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854E360" w14:textId="77777777" w:rsidR="00054495" w:rsidRDefault="00054495" w:rsidP="00ED3FFB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__________________________________________</w:t>
                  </w:r>
                </w:p>
              </w:tc>
              <w:tc>
                <w:tcPr>
                  <w:tcW w:w="225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BA3C77E" w14:textId="77777777" w:rsidR="00054495" w:rsidRDefault="00054495" w:rsidP="00ED3FFB">
                  <w:pPr>
                    <w:spacing w:line="1" w:lineRule="auto"/>
                  </w:pPr>
                </w:p>
              </w:tc>
              <w:tc>
                <w:tcPr>
                  <w:tcW w:w="6934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5292302" w14:textId="77777777" w:rsidR="00054495" w:rsidRDefault="00054495" w:rsidP="00ED3FFB">
                  <w:pPr>
                    <w:jc w:val="center"/>
                    <w:rPr>
                      <w:color w:val="000000"/>
                      <w:sz w:val="16"/>
                      <w:szCs w:val="16"/>
                    </w:rPr>
                  </w:pPr>
                  <w:r>
                    <w:rPr>
                      <w:color w:val="000000"/>
                      <w:sz w:val="16"/>
                      <w:szCs w:val="16"/>
                    </w:rPr>
                    <w:t>__________________________________________</w:t>
                  </w:r>
                </w:p>
              </w:tc>
            </w:tr>
          </w:tbl>
          <w:p w14:paraId="3F542B72" w14:textId="77777777" w:rsidR="00054495" w:rsidRDefault="00054495" w:rsidP="00ED3FFB">
            <w:pPr>
              <w:spacing w:line="1" w:lineRule="auto"/>
            </w:pPr>
          </w:p>
        </w:tc>
      </w:tr>
    </w:tbl>
    <w:p w14:paraId="27C75604" w14:textId="77777777" w:rsidR="00054495" w:rsidRPr="00944188" w:rsidRDefault="00054495">
      <w:pPr>
        <w:rPr>
          <w:color w:val="000000"/>
          <w:lang w:val="sr-Cyrl-RS"/>
        </w:rPr>
      </w:pPr>
    </w:p>
    <w:p w14:paraId="2E643E29" w14:textId="77777777" w:rsidR="00DD05E1" w:rsidRPr="00944188" w:rsidRDefault="00DD05E1">
      <w:pPr>
        <w:rPr>
          <w:vanish/>
          <w:lang w:val="sr-Cyrl-RS"/>
        </w:rPr>
      </w:pPr>
      <w:bookmarkStart w:id="55" w:name="__bookmark_35"/>
      <w:bookmarkEnd w:id="55"/>
    </w:p>
    <w:p w14:paraId="5A81D221" w14:textId="77777777" w:rsidR="00DD05E1" w:rsidRPr="00944188" w:rsidRDefault="00DD05E1">
      <w:pPr>
        <w:rPr>
          <w:lang w:val="sr-Cyrl-RS"/>
        </w:rPr>
        <w:sectPr w:rsidR="00DD05E1" w:rsidRPr="00944188" w:rsidSect="006358E9">
          <w:footerReference w:type="default" r:id="rId20"/>
          <w:pgSz w:w="16837" w:h="11905" w:orient="landscape"/>
          <w:pgMar w:top="360" w:right="360" w:bottom="360" w:left="360" w:header="360" w:footer="360" w:gutter="0"/>
          <w:cols w:space="720"/>
        </w:sectPr>
      </w:pPr>
      <w:bookmarkStart w:id="56" w:name="__bookmark_36"/>
      <w:bookmarkEnd w:id="56"/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750"/>
        <w:gridCol w:w="8167"/>
        <w:gridCol w:w="1800"/>
        <w:gridCol w:w="1800"/>
        <w:gridCol w:w="1800"/>
        <w:gridCol w:w="1800"/>
      </w:tblGrid>
      <w:tr w:rsidR="00054495" w14:paraId="210627E3" w14:textId="77777777" w:rsidTr="00ED3FFB">
        <w:trPr>
          <w:trHeight w:val="276"/>
          <w:tblHeader/>
        </w:trPr>
        <w:tc>
          <w:tcPr>
            <w:tcW w:w="16117" w:type="dxa"/>
            <w:gridSpan w:val="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E1E1D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bookmarkStart w:id="57" w:name="__bookmark_40"/>
            <w:bookmarkEnd w:id="57"/>
            <w:r>
              <w:rPr>
                <w:b/>
                <w:bCs/>
                <w:color w:val="000000"/>
                <w:sz w:val="24"/>
                <w:szCs w:val="24"/>
              </w:rPr>
              <w:lastRenderedPageBreak/>
              <w:t>ПЛАН РАСХОДА ПО ФУНКЦИОНАЛНИМ КЛАСИФИКАЦИЈАМА</w:t>
            </w:r>
          </w:p>
        </w:tc>
      </w:tr>
      <w:tr w:rsidR="00054495" w14:paraId="65D9FF62" w14:textId="77777777" w:rsidTr="00ED3FFB">
        <w:trPr>
          <w:trHeight w:val="230"/>
          <w:tblHeader/>
        </w:trPr>
        <w:tc>
          <w:tcPr>
            <w:tcW w:w="16117" w:type="dxa"/>
            <w:gridSpan w:val="6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6117"/>
            </w:tblGrid>
            <w:tr w:rsidR="00054495" w14:paraId="002B8F74" w14:textId="77777777" w:rsidTr="00ED3FFB">
              <w:trPr>
                <w:jc w:val="center"/>
              </w:trPr>
              <w:tc>
                <w:tcPr>
                  <w:tcW w:w="1611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434F1C8" w14:textId="77777777" w:rsidR="00054495" w:rsidRDefault="00054495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bookmarkStart w:id="58" w:name="__bookmark_43"/>
                  <w:bookmarkEnd w:id="58"/>
                  <w:proofErr w:type="spellStart"/>
                  <w:r>
                    <w:rPr>
                      <w:b/>
                      <w:bCs/>
                      <w:color w:val="000000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 xml:space="preserve"> период: 01.01.2024-31.12.2024</w:t>
                  </w:r>
                </w:p>
                <w:p w14:paraId="7E2C2F9D" w14:textId="77777777" w:rsidR="00054495" w:rsidRDefault="00054495" w:rsidP="00ED3FFB"/>
              </w:tc>
            </w:tr>
          </w:tbl>
          <w:p w14:paraId="222AFA88" w14:textId="77777777" w:rsidR="00054495" w:rsidRDefault="00054495" w:rsidP="00ED3FFB">
            <w:pPr>
              <w:spacing w:line="1" w:lineRule="auto"/>
            </w:pPr>
          </w:p>
        </w:tc>
      </w:tr>
      <w:tr w:rsidR="00054495" w14:paraId="3816D7BC" w14:textId="77777777" w:rsidTr="00ED3FFB">
        <w:trPr>
          <w:trHeight w:val="230"/>
          <w:tblHeader/>
        </w:trPr>
        <w:tc>
          <w:tcPr>
            <w:tcW w:w="16117" w:type="dxa"/>
            <w:gridSpan w:val="6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741DE" w14:textId="77777777" w:rsidR="00054495" w:rsidRDefault="00054495" w:rsidP="00ED3FFB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054495" w14:paraId="453EC9AB" w14:textId="77777777" w:rsidTr="00ED3FFB">
        <w:trPr>
          <w:trHeight w:hRule="exact" w:val="300"/>
          <w:tblHeader/>
        </w:trPr>
        <w:tc>
          <w:tcPr>
            <w:tcW w:w="75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F2B53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816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DFBCC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18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1A97B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18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FD4DC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18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5DB75" w14:textId="77777777" w:rsidR="00054495" w:rsidRDefault="00054495" w:rsidP="00ED3FFB">
            <w:pPr>
              <w:spacing w:line="1" w:lineRule="auto"/>
              <w:jc w:val="center"/>
            </w:pPr>
          </w:p>
        </w:tc>
        <w:tc>
          <w:tcPr>
            <w:tcW w:w="18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E0E1AE" w14:textId="77777777" w:rsidR="00054495" w:rsidRDefault="00054495" w:rsidP="00ED3FFB">
            <w:pPr>
              <w:spacing w:line="1" w:lineRule="auto"/>
              <w:jc w:val="center"/>
            </w:pPr>
          </w:p>
        </w:tc>
      </w:tr>
      <w:tr w:rsidR="00054495" w14:paraId="34967D6F" w14:textId="77777777" w:rsidTr="00ED3FFB">
        <w:trPr>
          <w:tblHeader/>
        </w:trPr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B8FD2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937F0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зив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л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3EB6C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B6407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37A9398F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1F4B1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53106" w14:textId="77777777" w:rsidR="00054495" w:rsidRDefault="00054495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</w:tr>
      <w:bookmarkStart w:id="59" w:name="_Toc010_Болест_и_инвалидност"/>
      <w:bookmarkEnd w:id="59"/>
      <w:tr w:rsidR="00054495" w14:paraId="4467BA86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6E564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10 Болест и инвалидност" \f C \l "1"</w:instrText>
            </w:r>
            <w:r>
              <w:fldChar w:fldCharType="end"/>
            </w:r>
          </w:p>
          <w:p w14:paraId="7CAAED8A" w14:textId="77777777" w:rsidR="00054495" w:rsidRDefault="00054495" w:rsidP="00ED3FFB">
            <w:pPr>
              <w:spacing w:line="1" w:lineRule="auto"/>
            </w:pPr>
          </w:p>
        </w:tc>
      </w:tr>
      <w:tr w:rsidR="00054495" w14:paraId="679BD217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6B760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010</w:t>
            </w:r>
          </w:p>
        </w:tc>
      </w:tr>
      <w:tr w:rsidR="00054495" w14:paraId="79D27493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D7BD9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91C9C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F7F69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BD054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816F7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9E9BF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64F02E4E" w14:textId="77777777" w:rsidTr="00ED3FFB">
        <w:trPr>
          <w:trHeight w:val="65"/>
        </w:trPr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CF126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01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олест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нвалидност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2D68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C1D2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8536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3E97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  <w:bookmarkStart w:id="60" w:name="_Toc020_Старост"/>
      <w:bookmarkEnd w:id="60"/>
      <w:tr w:rsidR="00054495" w14:paraId="69F474D6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2D57C6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20 Старост" \f C \l "1"</w:instrText>
            </w:r>
            <w:r>
              <w:fldChar w:fldCharType="end"/>
            </w:r>
          </w:p>
          <w:p w14:paraId="7F8D4747" w14:textId="77777777" w:rsidR="00054495" w:rsidRDefault="00054495" w:rsidP="00ED3FFB">
            <w:pPr>
              <w:spacing w:line="1" w:lineRule="auto"/>
            </w:pPr>
          </w:p>
        </w:tc>
      </w:tr>
      <w:tr w:rsidR="00054495" w14:paraId="616A196E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3344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020</w:t>
            </w:r>
          </w:p>
        </w:tc>
      </w:tr>
      <w:tr w:rsidR="00054495" w14:paraId="5CEA221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5E784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3974D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45352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84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14DE1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86.421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99697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706BF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3.579,00</w:t>
            </w:r>
          </w:p>
        </w:tc>
      </w:tr>
      <w:tr w:rsidR="00054495" w14:paraId="2F1296EC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9C97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02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арост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25AD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84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3623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286.421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DC953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55AE7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53.579,00</w:t>
            </w:r>
          </w:p>
        </w:tc>
      </w:tr>
      <w:bookmarkStart w:id="61" w:name="_Toc040_Породица_и_деца"/>
      <w:bookmarkEnd w:id="61"/>
      <w:tr w:rsidR="00054495" w14:paraId="3A6D019E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349C18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40 Породица и деца" \f C \l "1"</w:instrText>
            </w:r>
            <w:r>
              <w:fldChar w:fldCharType="end"/>
            </w:r>
          </w:p>
          <w:p w14:paraId="3855460C" w14:textId="77777777" w:rsidR="00054495" w:rsidRDefault="00054495" w:rsidP="00ED3FFB">
            <w:pPr>
              <w:spacing w:line="1" w:lineRule="auto"/>
            </w:pPr>
          </w:p>
        </w:tc>
      </w:tr>
      <w:tr w:rsidR="00054495" w14:paraId="7A397B07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E3DA4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040</w:t>
            </w:r>
          </w:p>
        </w:tc>
      </w:tr>
      <w:tr w:rsidR="00054495" w14:paraId="36EAE2D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1C65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91C4E7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3BA39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968.48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FFB13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968.48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3F8C1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EF004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64BF67C7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0DF2C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04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родиц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ец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289D5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968.48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981B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968.48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1A18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F327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  <w:bookmarkStart w:id="62" w:name="_Toc070_Социјална_помоћ_угроженом_станов"/>
      <w:bookmarkEnd w:id="62"/>
      <w:tr w:rsidR="00054495" w14:paraId="7A114EAA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FD1CC2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70 Социјална помоћ угроженом становништву, некласификована на другом месту" \f C \l "1"</w:instrText>
            </w:r>
            <w:r>
              <w:fldChar w:fldCharType="end"/>
            </w:r>
          </w:p>
          <w:p w14:paraId="1244F254" w14:textId="77777777" w:rsidR="00054495" w:rsidRDefault="00054495" w:rsidP="00ED3FFB">
            <w:pPr>
              <w:spacing w:line="1" w:lineRule="auto"/>
            </w:pPr>
          </w:p>
        </w:tc>
      </w:tr>
      <w:tr w:rsidR="00054495" w14:paraId="7B262687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3BAE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070</w:t>
            </w:r>
          </w:p>
        </w:tc>
      </w:tr>
      <w:tr w:rsidR="00054495" w14:paraId="06A3D7C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A0F77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43465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EF09F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28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5F411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3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4FAE3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DC047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50.000,00</w:t>
            </w:r>
          </w:p>
        </w:tc>
      </w:tr>
      <w:tr w:rsidR="00054495" w14:paraId="0E3CC76A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995D2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07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цијал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грожен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ановништву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класификова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сту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98ABE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.28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71F2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13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43B08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D8FBB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150.000,00</w:t>
            </w:r>
          </w:p>
        </w:tc>
      </w:tr>
      <w:bookmarkStart w:id="63" w:name="_Toc090_Социјална_заштита_некласификован"/>
      <w:bookmarkEnd w:id="63"/>
      <w:tr w:rsidR="00054495" w14:paraId="44BB6F95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BAE8A0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090 Социјална заштита некласификована на другом месту" \f C \l "1"</w:instrText>
            </w:r>
            <w:r>
              <w:fldChar w:fldCharType="end"/>
            </w:r>
          </w:p>
          <w:p w14:paraId="397B2807" w14:textId="77777777" w:rsidR="00054495" w:rsidRDefault="00054495" w:rsidP="00ED3FFB">
            <w:pPr>
              <w:spacing w:line="1" w:lineRule="auto"/>
            </w:pPr>
          </w:p>
        </w:tc>
      </w:tr>
      <w:tr w:rsidR="00054495" w14:paraId="57013012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4753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090</w:t>
            </w:r>
          </w:p>
        </w:tc>
      </w:tr>
      <w:tr w:rsidR="00054495" w14:paraId="1EA03223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9DF6C2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10509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F14C3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06724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B483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EE3CD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522B2F24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0272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09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цијал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штит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класификова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сту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A029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A2406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8CE52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055E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  <w:bookmarkStart w:id="64" w:name="_Toc111_Извршни_и_законодавни_органи"/>
      <w:bookmarkEnd w:id="64"/>
      <w:tr w:rsidR="00054495" w14:paraId="2A3C2201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BC5DD4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11 Извршни и законодавни органи" \f C \l "1"</w:instrText>
            </w:r>
            <w:r>
              <w:fldChar w:fldCharType="end"/>
            </w:r>
          </w:p>
          <w:p w14:paraId="1E68817C" w14:textId="77777777" w:rsidR="00054495" w:rsidRDefault="00054495" w:rsidP="00ED3FFB">
            <w:pPr>
              <w:spacing w:line="1" w:lineRule="auto"/>
            </w:pPr>
          </w:p>
        </w:tc>
      </w:tr>
      <w:tr w:rsidR="00054495" w14:paraId="44CE8039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13D6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111</w:t>
            </w:r>
          </w:p>
        </w:tc>
      </w:tr>
      <w:tr w:rsidR="00054495" w14:paraId="05ABACC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19EDB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C050C2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КУПШТИНА ОПШТИН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E6D17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323.735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FE4B1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323.735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2DC0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0F3D3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23138C9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0F8983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1B23C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РЕДСЕДНИК ОПШТИН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97F0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791.946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CB570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791.946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D5C04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3ECB8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6ECE5C6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04F7F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AA5FC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О ВЕЋ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2A32D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615.064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ECFCC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615.064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AA519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09960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07FA0504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B693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111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рш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конодав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ргани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FD9E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2.730.745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17C0B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2.730.745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4A37F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15A1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  <w:bookmarkStart w:id="65" w:name="_Toc130_Опште_услуге"/>
      <w:bookmarkEnd w:id="65"/>
      <w:tr w:rsidR="00054495" w14:paraId="308998D0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9F2A38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30 Опште услуге" \f C \l "1"</w:instrText>
            </w:r>
            <w:r>
              <w:fldChar w:fldCharType="end"/>
            </w:r>
          </w:p>
          <w:p w14:paraId="7E236FEB" w14:textId="77777777" w:rsidR="00054495" w:rsidRDefault="00054495" w:rsidP="00ED3FFB">
            <w:pPr>
              <w:spacing w:line="1" w:lineRule="auto"/>
            </w:pPr>
          </w:p>
        </w:tc>
      </w:tr>
      <w:tr w:rsidR="00054495" w14:paraId="18135864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82294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130</w:t>
            </w:r>
          </w:p>
        </w:tc>
      </w:tr>
      <w:tr w:rsidR="00054495" w14:paraId="5EA0CE73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32B8E3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EBBE0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E5B2B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4.996.8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04E0D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4.896.8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33000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942D7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</w:tr>
      <w:tr w:rsidR="00054495" w14:paraId="10203B4E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CEFA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13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3171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4.996.8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39880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4.896.8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2430A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AAA9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</w:tr>
      <w:bookmarkStart w:id="66" w:name="_Toc133_Остале_опште_услуге"/>
      <w:bookmarkEnd w:id="66"/>
      <w:tr w:rsidR="00054495" w14:paraId="33DB0C14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FD2E3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33 Остале опште услуге" \f C \l "1"</w:instrText>
            </w:r>
            <w:r>
              <w:fldChar w:fldCharType="end"/>
            </w:r>
          </w:p>
          <w:p w14:paraId="0B9A271C" w14:textId="77777777" w:rsidR="00054495" w:rsidRDefault="00054495" w:rsidP="00ED3FFB">
            <w:pPr>
              <w:spacing w:line="1" w:lineRule="auto"/>
            </w:pPr>
          </w:p>
        </w:tc>
      </w:tr>
      <w:tr w:rsidR="00054495" w14:paraId="2B31F1E2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6B29D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133</w:t>
            </w:r>
          </w:p>
        </w:tc>
      </w:tr>
      <w:tr w:rsidR="00054495" w14:paraId="21CD06D3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19227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4C5EB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A556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.0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0ABF1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5270A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8D4E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</w:tr>
      <w:tr w:rsidR="00054495" w14:paraId="5793DCDD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BA31E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133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FDA74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9.0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6AEB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69D2F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E11F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.000.000,00</w:t>
            </w:r>
          </w:p>
        </w:tc>
      </w:tr>
      <w:bookmarkStart w:id="67" w:name="_Toc160_Опште_јавне_услуге_некласификова"/>
      <w:bookmarkEnd w:id="67"/>
      <w:tr w:rsidR="00054495" w14:paraId="66D264C3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CE399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60 Опште јавне услуге некласификоване на другом месту" \f C \l "1"</w:instrText>
            </w:r>
            <w:r>
              <w:fldChar w:fldCharType="end"/>
            </w:r>
          </w:p>
          <w:p w14:paraId="5E045233" w14:textId="77777777" w:rsidR="00054495" w:rsidRDefault="00054495" w:rsidP="00ED3FFB">
            <w:pPr>
              <w:spacing w:line="1" w:lineRule="auto"/>
            </w:pPr>
          </w:p>
        </w:tc>
      </w:tr>
      <w:tr w:rsidR="00054495" w14:paraId="66BD893D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07EC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160</w:t>
            </w:r>
          </w:p>
        </w:tc>
      </w:tr>
      <w:tr w:rsidR="00054495" w14:paraId="24B532C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46D24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FE0E4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77099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1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B6F3F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1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BA20F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8FCCE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0F4DDDF4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68F8B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16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јав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класификова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сту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1A862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1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A7CA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1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D331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8DCF1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  <w:bookmarkStart w:id="68" w:name="_Toc170_Трансакције_јавног_дуга"/>
      <w:bookmarkEnd w:id="68"/>
      <w:tr w:rsidR="00054495" w14:paraId="6AC89339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488925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170 Трансакције јавног дуга" \f C \l "1"</w:instrText>
            </w:r>
            <w:r>
              <w:fldChar w:fldCharType="end"/>
            </w:r>
          </w:p>
          <w:p w14:paraId="2EC2306D" w14:textId="77777777" w:rsidR="00054495" w:rsidRDefault="00054495" w:rsidP="00ED3FFB">
            <w:pPr>
              <w:spacing w:line="1" w:lineRule="auto"/>
            </w:pPr>
          </w:p>
        </w:tc>
      </w:tr>
      <w:tr w:rsidR="00054495" w14:paraId="38C9FFB5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4D27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170</w:t>
            </w:r>
          </w:p>
        </w:tc>
      </w:tr>
      <w:tr w:rsidR="00054495" w14:paraId="44AB29C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63A79C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21D1E1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7D862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8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90186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8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03FA0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9BF8F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57032F4E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6F399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lastRenderedPageBreak/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17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рансакциј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јавн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уг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00744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8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7A74E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8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4A8D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D82E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  <w:bookmarkStart w:id="69" w:name="_Toc330_Судови"/>
      <w:bookmarkEnd w:id="69"/>
      <w:tr w:rsidR="00054495" w14:paraId="7594A727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3AB275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330 Судови" \f C \l "1"</w:instrText>
            </w:r>
            <w:r>
              <w:fldChar w:fldCharType="end"/>
            </w:r>
          </w:p>
          <w:p w14:paraId="56DCF44A" w14:textId="77777777" w:rsidR="00054495" w:rsidRDefault="00054495" w:rsidP="00ED3FFB">
            <w:pPr>
              <w:spacing w:line="1" w:lineRule="auto"/>
            </w:pPr>
          </w:p>
        </w:tc>
      </w:tr>
      <w:tr w:rsidR="00054495" w14:paraId="63FAA83B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DD6F1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330</w:t>
            </w:r>
          </w:p>
        </w:tc>
      </w:tr>
      <w:tr w:rsidR="00054495" w14:paraId="5328B20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14BD1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A71D82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О ПРАВОБРАНИЛАШТВО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23CB4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39844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5A2B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9116E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7D69A45F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17D2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33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удови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BCC4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88FB6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1E4C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51926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  <w:bookmarkStart w:id="70" w:name="_Toc421_Пољопривреда"/>
      <w:bookmarkEnd w:id="70"/>
      <w:tr w:rsidR="00054495" w14:paraId="7FEF32A1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D3CA7E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421 Пољопривреда" \f C \l "1"</w:instrText>
            </w:r>
            <w:r>
              <w:fldChar w:fldCharType="end"/>
            </w:r>
          </w:p>
          <w:p w14:paraId="500C38E3" w14:textId="77777777" w:rsidR="00054495" w:rsidRDefault="00054495" w:rsidP="00ED3FFB">
            <w:pPr>
              <w:spacing w:line="1" w:lineRule="auto"/>
            </w:pPr>
          </w:p>
        </w:tc>
      </w:tr>
      <w:tr w:rsidR="00054495" w14:paraId="5275818C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76465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421</w:t>
            </w:r>
          </w:p>
        </w:tc>
      </w:tr>
      <w:tr w:rsidR="00054495" w14:paraId="029DA16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F7C11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B6373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70050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.79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CD12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.79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6FA9B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DC8D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3C2BBCD7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462EC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421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љопривред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7D8F3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.79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D0D2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.79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F2E0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64CC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  <w:bookmarkStart w:id="71" w:name="_Toc430_Гориво_и_енергија"/>
      <w:bookmarkEnd w:id="71"/>
      <w:tr w:rsidR="00054495" w14:paraId="3440CB79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F86270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430 Гориво и енергија" \f C \l "1"</w:instrText>
            </w:r>
            <w:r>
              <w:fldChar w:fldCharType="end"/>
            </w:r>
          </w:p>
          <w:p w14:paraId="77E556D3" w14:textId="77777777" w:rsidR="00054495" w:rsidRDefault="00054495" w:rsidP="00ED3FFB">
            <w:pPr>
              <w:spacing w:line="1" w:lineRule="auto"/>
            </w:pPr>
          </w:p>
        </w:tc>
      </w:tr>
      <w:tr w:rsidR="00054495" w14:paraId="5E678D0F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AAD4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430</w:t>
            </w:r>
          </w:p>
        </w:tc>
      </w:tr>
      <w:tr w:rsidR="00054495" w14:paraId="37C7C76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9B5EB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8DDD1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6774D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F9A8C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CCCA3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77536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4BDE1823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396F6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43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орив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нергиј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73394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92C7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DC8D2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EFD0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  <w:bookmarkStart w:id="72" w:name="_Toc436_Остала_енергија"/>
      <w:bookmarkEnd w:id="72"/>
      <w:tr w:rsidR="00054495" w14:paraId="004DE130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50D6DA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436 Остала енергија" \f C \l "1"</w:instrText>
            </w:r>
            <w:r>
              <w:fldChar w:fldCharType="end"/>
            </w:r>
          </w:p>
          <w:p w14:paraId="124F1E66" w14:textId="77777777" w:rsidR="00054495" w:rsidRDefault="00054495" w:rsidP="00ED3FFB">
            <w:pPr>
              <w:spacing w:line="1" w:lineRule="auto"/>
            </w:pPr>
          </w:p>
        </w:tc>
      </w:tr>
      <w:tr w:rsidR="00054495" w14:paraId="7DBE5F9F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48F6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436</w:t>
            </w:r>
          </w:p>
        </w:tc>
      </w:tr>
      <w:tr w:rsidR="00054495" w14:paraId="45AD5DE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6752F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E7BA6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E7035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94.174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81F7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5BB94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DF903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94.174,00</w:t>
            </w:r>
          </w:p>
        </w:tc>
      </w:tr>
      <w:tr w:rsidR="00054495" w14:paraId="3FC13F5D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78C4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436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нергиј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CC7BB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94.174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22C9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556E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4AA2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94.174,00</w:t>
            </w:r>
          </w:p>
        </w:tc>
      </w:tr>
      <w:bookmarkStart w:id="73" w:name="_Toc451_Друмски_саобраћај"/>
      <w:bookmarkEnd w:id="73"/>
      <w:tr w:rsidR="00054495" w14:paraId="1C415606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A8A368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451 Друмски саобраћај" \f C \l "1"</w:instrText>
            </w:r>
            <w:r>
              <w:fldChar w:fldCharType="end"/>
            </w:r>
          </w:p>
          <w:p w14:paraId="2791B7B5" w14:textId="77777777" w:rsidR="00054495" w:rsidRDefault="00054495" w:rsidP="00ED3FFB">
            <w:pPr>
              <w:spacing w:line="1" w:lineRule="auto"/>
            </w:pPr>
          </w:p>
        </w:tc>
      </w:tr>
      <w:tr w:rsidR="00054495" w14:paraId="0D7C8CD5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DF1A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451</w:t>
            </w:r>
          </w:p>
        </w:tc>
      </w:tr>
      <w:tr w:rsidR="00054495" w14:paraId="0429784D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336FD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56683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E9E3F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.310.241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DB8BF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.309.831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94772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AB6AB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410,00</w:t>
            </w:r>
          </w:p>
        </w:tc>
      </w:tr>
      <w:tr w:rsidR="00054495" w14:paraId="76B2934A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F8CD9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451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мск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F39C0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9.310.241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59CA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7.309.831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47598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380D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000.410,00</w:t>
            </w:r>
          </w:p>
        </w:tc>
      </w:tr>
      <w:bookmarkStart w:id="74" w:name="_Toc473_Туризам"/>
      <w:bookmarkEnd w:id="74"/>
      <w:tr w:rsidR="00054495" w14:paraId="0782C8FB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C98042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473 Туризам" \f C \l "1"</w:instrText>
            </w:r>
            <w:r>
              <w:fldChar w:fldCharType="end"/>
            </w:r>
          </w:p>
          <w:p w14:paraId="3C4A3FEA" w14:textId="77777777" w:rsidR="00054495" w:rsidRDefault="00054495" w:rsidP="00ED3FFB">
            <w:pPr>
              <w:spacing w:line="1" w:lineRule="auto"/>
            </w:pPr>
          </w:p>
        </w:tc>
      </w:tr>
      <w:tr w:rsidR="00054495" w14:paraId="1F877E5D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4F7E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473</w:t>
            </w:r>
          </w:p>
        </w:tc>
      </w:tr>
      <w:tr w:rsidR="00054495" w14:paraId="7631910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076BA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B9FCE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26E5F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.22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51A86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7.42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B61F3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D8048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</w:tr>
      <w:tr w:rsidR="00054495" w14:paraId="188595FC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5439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473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Туризам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E922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8.22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9D90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7.42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6D85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76B83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00.000,00</w:t>
            </w:r>
          </w:p>
        </w:tc>
      </w:tr>
      <w:bookmarkStart w:id="75" w:name="_Toc510_Управљање_отпадом"/>
      <w:bookmarkEnd w:id="75"/>
      <w:tr w:rsidR="00054495" w14:paraId="03D15797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D79806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510 Управљање отпадом" \f C \l "1"</w:instrText>
            </w:r>
            <w:r>
              <w:fldChar w:fldCharType="end"/>
            </w:r>
          </w:p>
          <w:p w14:paraId="04EFEFDB" w14:textId="77777777" w:rsidR="00054495" w:rsidRDefault="00054495" w:rsidP="00ED3FFB">
            <w:pPr>
              <w:spacing w:line="1" w:lineRule="auto"/>
            </w:pPr>
          </w:p>
        </w:tc>
      </w:tr>
      <w:tr w:rsidR="00054495" w14:paraId="2941D599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9E3B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510</w:t>
            </w:r>
          </w:p>
        </w:tc>
      </w:tr>
      <w:tr w:rsidR="00054495" w14:paraId="5097DE4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AC1A8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83C0D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897FE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.672.917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FC703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414.529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691F9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E574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58.388,00</w:t>
            </w:r>
          </w:p>
        </w:tc>
      </w:tr>
      <w:tr w:rsidR="00054495" w14:paraId="05E277BB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7BB5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51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правља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тпадом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1BA9A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.672.917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7BDB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414.529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6C83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7C981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258.388,00</w:t>
            </w:r>
          </w:p>
        </w:tc>
      </w:tr>
      <w:bookmarkStart w:id="76" w:name="_Toc530_Смањење_загадености"/>
      <w:bookmarkEnd w:id="76"/>
      <w:tr w:rsidR="00054495" w14:paraId="57055A10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17F336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530 Смањење загадености" \f C \l "1"</w:instrText>
            </w:r>
            <w:r>
              <w:fldChar w:fldCharType="end"/>
            </w:r>
          </w:p>
          <w:p w14:paraId="1DDA33E3" w14:textId="77777777" w:rsidR="00054495" w:rsidRDefault="00054495" w:rsidP="00ED3FFB">
            <w:pPr>
              <w:spacing w:line="1" w:lineRule="auto"/>
            </w:pPr>
          </w:p>
        </w:tc>
      </w:tr>
      <w:tr w:rsidR="00054495" w14:paraId="22CBA185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D0669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530</w:t>
            </w:r>
          </w:p>
        </w:tc>
      </w:tr>
      <w:tr w:rsidR="00054495" w14:paraId="169823D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0027B5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0340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D8D25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4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09959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4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BBA63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E4F50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111C2DB0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2FDD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53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мање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гадености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EFFC3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14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AA9F4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14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DE2A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C00E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  <w:bookmarkStart w:id="77" w:name="_Toc540_Заштита_биљног_и_животињског_све"/>
      <w:bookmarkEnd w:id="77"/>
      <w:tr w:rsidR="00054495" w14:paraId="35F4CEB5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116526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540 Заштита биљног и животињског света и крајолика" \f C \l "1"</w:instrText>
            </w:r>
            <w:r>
              <w:fldChar w:fldCharType="end"/>
            </w:r>
          </w:p>
          <w:p w14:paraId="13621CBA" w14:textId="77777777" w:rsidR="00054495" w:rsidRDefault="00054495" w:rsidP="00ED3FFB">
            <w:pPr>
              <w:spacing w:line="1" w:lineRule="auto"/>
            </w:pPr>
          </w:p>
        </w:tc>
      </w:tr>
      <w:tr w:rsidR="00054495" w14:paraId="333418A2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AD182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540</w:t>
            </w:r>
          </w:p>
        </w:tc>
      </w:tr>
      <w:tr w:rsidR="00054495" w14:paraId="4A404D53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A1BF5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373BB0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F98DC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C1DA8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E9137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9D367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06313F40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342E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54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штит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иљн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животињског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вет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рајолик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8AFC1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F5426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1AA5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F15AB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  <w:bookmarkStart w:id="78" w:name="_Toc560_Заштита_животне_средине_некласиф"/>
      <w:bookmarkEnd w:id="78"/>
      <w:tr w:rsidR="00054495" w14:paraId="306F505F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5432E6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560 Заштита животне средине некласификована на другом месту" \f C \l "1"</w:instrText>
            </w:r>
            <w:r>
              <w:fldChar w:fldCharType="end"/>
            </w:r>
          </w:p>
          <w:p w14:paraId="7B316151" w14:textId="77777777" w:rsidR="00054495" w:rsidRDefault="00054495" w:rsidP="00ED3FFB">
            <w:pPr>
              <w:spacing w:line="1" w:lineRule="auto"/>
            </w:pPr>
          </w:p>
        </w:tc>
      </w:tr>
      <w:tr w:rsidR="00054495" w14:paraId="5B1345C0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B0E60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560</w:t>
            </w:r>
          </w:p>
        </w:tc>
      </w:tr>
      <w:tr w:rsidR="00054495" w14:paraId="39F493B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67BE87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050A7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6F9E1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71.471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10EC4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71.471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44B59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F7F16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3E6D5BBC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3E67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56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штит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живот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ин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класификова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сту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E31C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71.471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8C6E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71.471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398C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C91D1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  <w:bookmarkStart w:id="79" w:name="_Toc620_Развој_заједнице"/>
      <w:bookmarkEnd w:id="79"/>
      <w:tr w:rsidR="00054495" w14:paraId="0C97691C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65227A" w14:textId="77777777" w:rsidR="00054495" w:rsidRDefault="00054495" w:rsidP="00ED3FFB">
            <w:pPr>
              <w:rPr>
                <w:vanish/>
              </w:rPr>
            </w:pPr>
            <w:r>
              <w:lastRenderedPageBreak/>
              <w:fldChar w:fldCharType="begin"/>
            </w:r>
            <w:r>
              <w:instrText>TC "620 Развој заједнице" \f C \l "1"</w:instrText>
            </w:r>
            <w:r>
              <w:fldChar w:fldCharType="end"/>
            </w:r>
          </w:p>
          <w:p w14:paraId="36E865D5" w14:textId="77777777" w:rsidR="00054495" w:rsidRDefault="00054495" w:rsidP="00ED3FFB">
            <w:pPr>
              <w:spacing w:line="1" w:lineRule="auto"/>
            </w:pPr>
          </w:p>
        </w:tc>
      </w:tr>
      <w:tr w:rsidR="00054495" w14:paraId="74AD53F9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80AA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620</w:t>
            </w:r>
          </w:p>
        </w:tc>
      </w:tr>
      <w:tr w:rsidR="00054495" w14:paraId="3DD1C9B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7B7736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9920E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90AA1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34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DA229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.82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6D42A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A31E6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214.000,00</w:t>
            </w:r>
          </w:p>
        </w:tc>
      </w:tr>
      <w:tr w:rsidR="00054495" w14:paraId="2A343467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4D7E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62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вој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једнице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AE7D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.034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AD352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.82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C809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E0AE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214.000,00</w:t>
            </w:r>
          </w:p>
        </w:tc>
      </w:tr>
      <w:bookmarkStart w:id="80" w:name="_Toc630_Водоснабдевање"/>
      <w:bookmarkEnd w:id="80"/>
      <w:tr w:rsidR="00054495" w14:paraId="08C14FBA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CB2504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630 Водоснабдевање" \f C \l "1"</w:instrText>
            </w:r>
            <w:r>
              <w:fldChar w:fldCharType="end"/>
            </w:r>
          </w:p>
          <w:p w14:paraId="1F57DCE0" w14:textId="77777777" w:rsidR="00054495" w:rsidRDefault="00054495" w:rsidP="00ED3FFB">
            <w:pPr>
              <w:spacing w:line="1" w:lineRule="auto"/>
            </w:pPr>
          </w:p>
        </w:tc>
      </w:tr>
      <w:tr w:rsidR="00054495" w14:paraId="048D44FF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1C379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630</w:t>
            </w:r>
          </w:p>
        </w:tc>
      </w:tr>
      <w:tr w:rsidR="00054495" w14:paraId="2124732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9C937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D26293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1C5E2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.035.94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557D60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184.238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B798F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74852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851.702,00</w:t>
            </w:r>
          </w:p>
        </w:tc>
      </w:tr>
      <w:tr w:rsidR="00054495" w14:paraId="074ACB09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22DB5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63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одоснабдевање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80355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8.035.94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C555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184.238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B24CD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3B697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851.702,00</w:t>
            </w:r>
          </w:p>
        </w:tc>
      </w:tr>
      <w:bookmarkStart w:id="81" w:name="_Toc640_Улична_расвета"/>
      <w:bookmarkEnd w:id="81"/>
      <w:tr w:rsidR="00054495" w14:paraId="41AB0C45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5BDDF4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640 Улична расвета" \f C \l "1"</w:instrText>
            </w:r>
            <w:r>
              <w:fldChar w:fldCharType="end"/>
            </w:r>
          </w:p>
          <w:p w14:paraId="6E5EB0A1" w14:textId="77777777" w:rsidR="00054495" w:rsidRDefault="00054495" w:rsidP="00ED3FFB">
            <w:pPr>
              <w:spacing w:line="1" w:lineRule="auto"/>
            </w:pPr>
          </w:p>
        </w:tc>
      </w:tr>
      <w:tr w:rsidR="00054495" w14:paraId="2F4BED4C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28F9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640</w:t>
            </w:r>
          </w:p>
        </w:tc>
      </w:tr>
      <w:tr w:rsidR="00054495" w14:paraId="3244530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DB5B1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42836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B8F96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.83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44306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.83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02507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D5A5B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.000,00</w:t>
            </w:r>
          </w:p>
        </w:tc>
      </w:tr>
      <w:tr w:rsidR="00054495" w14:paraId="4642D489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0ECD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64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лич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вет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A8C4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3.83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57FE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3.83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7A8A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BE580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.000.000,00</w:t>
            </w:r>
          </w:p>
        </w:tc>
      </w:tr>
      <w:bookmarkStart w:id="82" w:name="_Toc660_Послови_становања_и_заједнице_не"/>
      <w:bookmarkEnd w:id="82"/>
      <w:tr w:rsidR="00054495" w14:paraId="685B9419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E07220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660 Послови становања и заједнице некласификовани на другом месту" \f C \l "1"</w:instrText>
            </w:r>
            <w:r>
              <w:fldChar w:fldCharType="end"/>
            </w:r>
          </w:p>
          <w:p w14:paraId="1986EDC0" w14:textId="77777777" w:rsidR="00054495" w:rsidRDefault="00054495" w:rsidP="00ED3FFB">
            <w:pPr>
              <w:spacing w:line="1" w:lineRule="auto"/>
            </w:pPr>
          </w:p>
        </w:tc>
      </w:tr>
      <w:tr w:rsidR="00054495" w14:paraId="60D585AE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D6983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660</w:t>
            </w:r>
          </w:p>
        </w:tc>
      </w:tr>
      <w:tr w:rsidR="00054495" w14:paraId="601F02C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763BCD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E10E47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ED755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427.6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BC33C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4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1AF53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3F1BE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87.600,00</w:t>
            </w:r>
          </w:p>
        </w:tc>
      </w:tr>
      <w:tr w:rsidR="00054495" w14:paraId="4D6ED4B9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B96DAC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66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слов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анов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једниц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екласификован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друг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сту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B124D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.427.6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03A2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14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2E9E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73AAD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287.600,00</w:t>
            </w:r>
          </w:p>
        </w:tc>
      </w:tr>
      <w:bookmarkStart w:id="83" w:name="_Toc721_Опште_медицинске_услуге"/>
      <w:bookmarkEnd w:id="83"/>
      <w:tr w:rsidR="00054495" w14:paraId="57AAE26B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E3A163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721 Опште медицинске услуге" \f C \l "1"</w:instrText>
            </w:r>
            <w:r>
              <w:fldChar w:fldCharType="end"/>
            </w:r>
          </w:p>
          <w:p w14:paraId="4AB332A6" w14:textId="77777777" w:rsidR="00054495" w:rsidRDefault="00054495" w:rsidP="00ED3FFB">
            <w:pPr>
              <w:spacing w:line="1" w:lineRule="auto"/>
            </w:pPr>
          </w:p>
        </w:tc>
      </w:tr>
      <w:tr w:rsidR="00054495" w14:paraId="5DB87B70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D1416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721</w:t>
            </w:r>
          </w:p>
        </w:tc>
      </w:tr>
      <w:tr w:rsidR="00054495" w14:paraId="53300DE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6463A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501A6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12546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5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3D1C63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5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76A62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D11C1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49CAE23C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92257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721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медицинск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347A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5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D199C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5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550A5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F3A34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  <w:bookmarkStart w:id="84" w:name="_Toc810_Услуге_рекреације_и_спорта"/>
      <w:bookmarkEnd w:id="84"/>
      <w:tr w:rsidR="00054495" w14:paraId="38BC9966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55E7AD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810 Услуге рекреације и спорта" \f C \l "1"</w:instrText>
            </w:r>
            <w:r>
              <w:fldChar w:fldCharType="end"/>
            </w:r>
          </w:p>
          <w:p w14:paraId="05A57D17" w14:textId="77777777" w:rsidR="00054495" w:rsidRDefault="00054495" w:rsidP="00ED3FFB">
            <w:pPr>
              <w:spacing w:line="1" w:lineRule="auto"/>
            </w:pPr>
          </w:p>
        </w:tc>
      </w:tr>
      <w:tr w:rsidR="00054495" w14:paraId="0E0745B3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5A0D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810</w:t>
            </w:r>
          </w:p>
        </w:tc>
      </w:tr>
      <w:tr w:rsidR="00054495" w14:paraId="46F529B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099A5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733C9F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9760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8.859.999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60E0D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.8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9DDE0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5BE1E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059.999,00</w:t>
            </w:r>
          </w:p>
        </w:tc>
      </w:tr>
      <w:tr w:rsidR="00054495" w14:paraId="20A2A8B6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E1511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81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креациј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порт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B00D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8.859.999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AD40B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9.8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9917F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39CE0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59.999,00</w:t>
            </w:r>
          </w:p>
        </w:tc>
      </w:tr>
      <w:bookmarkStart w:id="85" w:name="_Toc820_Услуге_културе"/>
      <w:bookmarkEnd w:id="85"/>
      <w:tr w:rsidR="00054495" w14:paraId="72B51741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2F00E2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820 Услуге културе" \f C \l "1"</w:instrText>
            </w:r>
            <w:r>
              <w:fldChar w:fldCharType="end"/>
            </w:r>
          </w:p>
          <w:p w14:paraId="7541A71E" w14:textId="77777777" w:rsidR="00054495" w:rsidRDefault="00054495" w:rsidP="00ED3FFB">
            <w:pPr>
              <w:spacing w:line="1" w:lineRule="auto"/>
            </w:pPr>
          </w:p>
        </w:tc>
      </w:tr>
      <w:tr w:rsidR="00054495" w14:paraId="3B6235CC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A09A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820</w:t>
            </w:r>
          </w:p>
        </w:tc>
      </w:tr>
      <w:tr w:rsidR="00054495" w14:paraId="4B0011A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B6A7E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55209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D107FE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3.1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2C76C2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1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D4E85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E3033D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.000,00</w:t>
            </w:r>
          </w:p>
        </w:tc>
      </w:tr>
      <w:tr w:rsidR="00054495" w14:paraId="563F4E4B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1187D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82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ултуре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56CCC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3.1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2B8B7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5.1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2981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1A33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000.000,00</w:t>
            </w:r>
          </w:p>
        </w:tc>
      </w:tr>
      <w:bookmarkStart w:id="86" w:name="_Toc830_Услуге_емитовања_и_штампања"/>
      <w:bookmarkEnd w:id="86"/>
      <w:tr w:rsidR="00054495" w14:paraId="32FDA449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AB80DD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830 Услуге емитовања и штампања" \f C \l "1"</w:instrText>
            </w:r>
            <w:r>
              <w:fldChar w:fldCharType="end"/>
            </w:r>
          </w:p>
          <w:p w14:paraId="2F7B9486" w14:textId="77777777" w:rsidR="00054495" w:rsidRDefault="00054495" w:rsidP="00ED3FFB">
            <w:pPr>
              <w:spacing w:line="1" w:lineRule="auto"/>
            </w:pPr>
          </w:p>
        </w:tc>
      </w:tr>
      <w:tr w:rsidR="00054495" w14:paraId="1DCA5113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4428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830</w:t>
            </w:r>
          </w:p>
        </w:tc>
      </w:tr>
      <w:tr w:rsidR="00054495" w14:paraId="4F3FDCD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9519A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06B82B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D43DF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6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5AC9D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6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FDCFB1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156E9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123BB8E3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08CD7F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83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митовањ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штампања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0585A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6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A5F06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6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C12F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A15B62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  <w:bookmarkStart w:id="87" w:name="_Toc840_Верске_и_остале_услуге_заједнице"/>
      <w:bookmarkEnd w:id="87"/>
      <w:tr w:rsidR="00054495" w14:paraId="45A6259B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30A0BA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840 Верске и остале услуге заједнице" \f C \l "1"</w:instrText>
            </w:r>
            <w:r>
              <w:fldChar w:fldCharType="end"/>
            </w:r>
          </w:p>
          <w:p w14:paraId="1C92C542" w14:textId="77777777" w:rsidR="00054495" w:rsidRDefault="00054495" w:rsidP="00ED3FFB">
            <w:pPr>
              <w:spacing w:line="1" w:lineRule="auto"/>
            </w:pPr>
          </w:p>
        </w:tc>
      </w:tr>
      <w:tr w:rsidR="00054495" w14:paraId="45403C1B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D80B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840</w:t>
            </w:r>
          </w:p>
        </w:tc>
      </w:tr>
      <w:tr w:rsidR="00054495" w14:paraId="6DA09B4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4EBE2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E20962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8EA9F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1AB5B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B99FD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35F90F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79B9FF4D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70D3B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84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Верск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једнице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77223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89928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8731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31D5B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  <w:bookmarkStart w:id="88" w:name="_Toc911_Предшколско_образовање"/>
      <w:bookmarkEnd w:id="88"/>
      <w:tr w:rsidR="00054495" w14:paraId="0DC73712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84259B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911 Предшколско образовање" \f C \l "1"</w:instrText>
            </w:r>
            <w:r>
              <w:fldChar w:fldCharType="end"/>
            </w:r>
          </w:p>
          <w:p w14:paraId="3BA3963B" w14:textId="77777777" w:rsidR="00054495" w:rsidRDefault="00054495" w:rsidP="00ED3FFB">
            <w:pPr>
              <w:spacing w:line="1" w:lineRule="auto"/>
            </w:pPr>
          </w:p>
        </w:tc>
      </w:tr>
      <w:tr w:rsidR="00054495" w14:paraId="24F45D77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854A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911</w:t>
            </w:r>
          </w:p>
        </w:tc>
      </w:tr>
      <w:tr w:rsidR="00054495" w14:paraId="503F0B4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B26D0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0E8F39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994F14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5.120.067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7B9625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.5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3BE827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45EA6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620.067,00</w:t>
            </w:r>
          </w:p>
        </w:tc>
      </w:tr>
      <w:tr w:rsidR="00054495" w14:paraId="21E45361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A14957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911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редшколск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бразовање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74334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5.120.067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A0F5D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5.5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C24B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9A10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620.067,00</w:t>
            </w:r>
          </w:p>
        </w:tc>
      </w:tr>
      <w:bookmarkStart w:id="89" w:name="_Toc912_Основно_образовање"/>
      <w:bookmarkEnd w:id="89"/>
      <w:tr w:rsidR="00054495" w14:paraId="6AD835F9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5F7A0B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912 Основно образовање" \f C \l "1"</w:instrText>
            </w:r>
            <w:r>
              <w:fldChar w:fldCharType="end"/>
            </w:r>
          </w:p>
          <w:p w14:paraId="1CD9CE9E" w14:textId="77777777" w:rsidR="00054495" w:rsidRDefault="00054495" w:rsidP="00ED3FFB">
            <w:pPr>
              <w:spacing w:line="1" w:lineRule="auto"/>
            </w:pPr>
          </w:p>
        </w:tc>
      </w:tr>
      <w:tr w:rsidR="00054495" w14:paraId="7FEE0C35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B829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lastRenderedPageBreak/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912</w:t>
            </w:r>
          </w:p>
        </w:tc>
      </w:tr>
      <w:tr w:rsidR="00054495" w14:paraId="16846A0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574B48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EFF714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67FA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.97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BE4C9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.97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44D8EC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42B0C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2E11C03C" w14:textId="77777777" w:rsidTr="00ED3FFB">
        <w:tc>
          <w:tcPr>
            <w:tcW w:w="891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E38C8A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912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нов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бразовање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384B7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6.97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7409E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6.97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6A299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8A013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  <w:bookmarkStart w:id="90" w:name="_Toc920_Средње_образовање"/>
      <w:bookmarkEnd w:id="90"/>
      <w:tr w:rsidR="00054495" w14:paraId="15236761" w14:textId="77777777" w:rsidTr="00ED3FFB">
        <w:trPr>
          <w:trHeight w:hRule="exact" w:val="225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0894A3" w14:textId="77777777" w:rsidR="00054495" w:rsidRDefault="00054495" w:rsidP="00ED3FFB">
            <w:pPr>
              <w:rPr>
                <w:vanish/>
              </w:rPr>
            </w:pPr>
            <w:r>
              <w:fldChar w:fldCharType="begin"/>
            </w:r>
            <w:r>
              <w:instrText>TC "920 Средње образовање" \f C \l "1"</w:instrText>
            </w:r>
            <w:r>
              <w:fldChar w:fldCharType="end"/>
            </w:r>
          </w:p>
          <w:p w14:paraId="363B1F10" w14:textId="77777777" w:rsidR="00054495" w:rsidRDefault="00054495" w:rsidP="00ED3FFB">
            <w:pPr>
              <w:spacing w:line="1" w:lineRule="auto"/>
            </w:pPr>
          </w:p>
        </w:tc>
      </w:tr>
      <w:tr w:rsidR="00054495" w14:paraId="17A5DCCC" w14:textId="77777777" w:rsidTr="00ED3FFB">
        <w:trPr>
          <w:trHeight w:val="184"/>
        </w:trPr>
        <w:tc>
          <w:tcPr>
            <w:tcW w:w="16117" w:type="dxa"/>
            <w:gridSpan w:val="6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1C16B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 920</w:t>
            </w:r>
          </w:p>
        </w:tc>
      </w:tr>
      <w:tr w:rsidR="00054495" w14:paraId="62EE8B2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14370E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8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90EFBA" w14:textId="77777777" w:rsidR="00054495" w:rsidRDefault="00054495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496BAA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B44256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618E18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95190B" w14:textId="77777777" w:rsidR="00054495" w:rsidRDefault="00054495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054495" w14:paraId="03C69D39" w14:textId="77777777" w:rsidTr="00ED3FFB">
        <w:tc>
          <w:tcPr>
            <w:tcW w:w="89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DD818" w14:textId="77777777" w:rsidR="00054495" w:rsidRDefault="00054495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функц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920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ње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бразовање</w:t>
            </w:r>
            <w:proofErr w:type="spellEnd"/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80B0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AE9A0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164CF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53031" w14:textId="77777777" w:rsidR="00054495" w:rsidRDefault="00054495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</w:tr>
    </w:tbl>
    <w:p w14:paraId="416723D7" w14:textId="77777777" w:rsidR="00DD05E1" w:rsidRPr="00944188" w:rsidRDefault="00DD05E1">
      <w:pPr>
        <w:rPr>
          <w:vanish/>
          <w:lang w:val="sr-Cyrl-RS"/>
        </w:rPr>
      </w:pPr>
    </w:p>
    <w:p w14:paraId="0EEE9F7F" w14:textId="77777777" w:rsidR="00DD05E1" w:rsidRPr="00944188" w:rsidRDefault="00DD05E1">
      <w:pPr>
        <w:rPr>
          <w:vanish/>
          <w:lang w:val="sr-Cyrl-RS"/>
        </w:rPr>
      </w:pPr>
    </w:p>
    <w:p w14:paraId="1CB0BB28" w14:textId="77777777" w:rsidR="00DD05E1" w:rsidRPr="00944188" w:rsidRDefault="00DD05E1">
      <w:pPr>
        <w:rPr>
          <w:lang w:val="sr-Cyrl-RS"/>
        </w:rPr>
        <w:sectPr w:rsidR="00DD05E1" w:rsidRPr="00944188" w:rsidSect="006358E9">
          <w:footerReference w:type="default" r:id="rId21"/>
          <w:pgSz w:w="16837" w:h="11905" w:orient="landscape"/>
          <w:pgMar w:top="360" w:right="360" w:bottom="360" w:left="360" w:header="360" w:footer="360" w:gutter="0"/>
          <w:cols w:space="720"/>
        </w:sectPr>
      </w:pPr>
      <w:bookmarkStart w:id="91" w:name="__bookmark_42"/>
      <w:bookmarkEnd w:id="91"/>
    </w:p>
    <w:p w14:paraId="24D3F55A" w14:textId="77777777" w:rsidR="009E786A" w:rsidRPr="00944188" w:rsidRDefault="009E786A" w:rsidP="009E786A">
      <w:pPr>
        <w:pStyle w:val="Heading2"/>
        <w:rPr>
          <w:lang w:val="sr-Cyrl-RS"/>
        </w:rPr>
      </w:pPr>
      <w:bookmarkStart w:id="92" w:name="__bookmark_46"/>
      <w:bookmarkEnd w:id="92"/>
      <w:r w:rsidRPr="00944188">
        <w:rPr>
          <w:lang w:val="sr-Cyrl-RS"/>
        </w:rPr>
        <w:lastRenderedPageBreak/>
        <w:t xml:space="preserve">III ИЗВРШАВАЊЕ БУЏЕТА </w:t>
      </w:r>
    </w:p>
    <w:p w14:paraId="72784BEB" w14:textId="77777777" w:rsidR="009E786A" w:rsidRPr="00944188" w:rsidRDefault="009E786A" w:rsidP="009E786A">
      <w:pPr>
        <w:jc w:val="center"/>
        <w:rPr>
          <w:b/>
          <w:bCs/>
          <w:color w:val="000000"/>
          <w:sz w:val="24"/>
          <w:szCs w:val="24"/>
          <w:lang w:val="sr-Cyrl-RS"/>
        </w:rPr>
      </w:pPr>
    </w:p>
    <w:p w14:paraId="0C05687E" w14:textId="4344C032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 xml:space="preserve">Члан </w:t>
      </w:r>
      <w:r w:rsidR="00F32C84">
        <w:rPr>
          <w:lang w:val="sr-Cyrl-RS"/>
        </w:rPr>
        <w:t>8</w:t>
      </w:r>
      <w:r w:rsidRPr="00944188">
        <w:rPr>
          <w:lang w:val="sr-Cyrl-RS"/>
        </w:rPr>
        <w:t xml:space="preserve">. </w:t>
      </w:r>
    </w:p>
    <w:p w14:paraId="46864F76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Број запослених на неодређено и одређено време код корисника буџетских средстава чије се плате финансирају из буџета износи:</w:t>
      </w:r>
    </w:p>
    <w:p w14:paraId="29A349B8" w14:textId="22912B62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sym w:font="Times New Roman" w:char="F0A7"/>
      </w:r>
      <w:r w:rsidRPr="00944188">
        <w:rPr>
          <w:lang w:val="sr-Cyrl-RS"/>
        </w:rPr>
        <w:t xml:space="preserve"> </w:t>
      </w:r>
      <w:r w:rsidR="003256B8">
        <w:rPr>
          <w:lang w:val="sr-Latn-RS"/>
        </w:rPr>
        <w:t>42</w:t>
      </w:r>
      <w:r w:rsidRPr="00944188">
        <w:rPr>
          <w:lang w:val="sr-Cyrl-RS"/>
        </w:rPr>
        <w:t xml:space="preserve"> запослених у локалној администрацији на неодређено време;</w:t>
      </w:r>
    </w:p>
    <w:p w14:paraId="1F31DF49" w14:textId="0324566B" w:rsidR="00A13EE2" w:rsidRDefault="009E786A" w:rsidP="00A13EE2">
      <w:pPr>
        <w:jc w:val="both"/>
        <w:rPr>
          <w:lang w:val="sr-Cyrl-RS"/>
        </w:rPr>
      </w:pPr>
      <w:r w:rsidRPr="00944188">
        <w:rPr>
          <w:lang w:val="sr-Cyrl-RS"/>
        </w:rPr>
        <w:sym w:font="Times New Roman" w:char="F0A7"/>
      </w:r>
      <w:r w:rsidRPr="00944188">
        <w:rPr>
          <w:lang w:val="sr-Cyrl-RS"/>
        </w:rPr>
        <w:t xml:space="preserve"> 5 запослених у локалној администрацији на одређено време;</w:t>
      </w:r>
    </w:p>
    <w:p w14:paraId="2D979896" w14:textId="48E56B29" w:rsidR="00A13EE2" w:rsidRPr="00944188" w:rsidRDefault="00A13EE2" w:rsidP="00A13EE2">
      <w:pPr>
        <w:jc w:val="both"/>
        <w:rPr>
          <w:lang w:val="sr-Cyrl-RS"/>
        </w:rPr>
      </w:pPr>
      <w:r w:rsidRPr="00944188">
        <w:rPr>
          <w:lang w:val="sr-Cyrl-RS"/>
        </w:rPr>
        <w:sym w:font="Times New Roman" w:char="F0A7"/>
      </w:r>
      <w:r w:rsidRPr="00944188">
        <w:rPr>
          <w:lang w:val="sr-Cyrl-RS"/>
        </w:rPr>
        <w:t xml:space="preserve"> </w:t>
      </w:r>
      <w:r>
        <w:rPr>
          <w:lang w:val="sr-Cyrl-RS"/>
        </w:rPr>
        <w:t xml:space="preserve">3 </w:t>
      </w:r>
      <w:r w:rsidRPr="00944188">
        <w:rPr>
          <w:lang w:val="sr-Cyrl-RS"/>
        </w:rPr>
        <w:t xml:space="preserve"> </w:t>
      </w:r>
      <w:r>
        <w:rPr>
          <w:lang w:val="sr-Cyrl-RS"/>
        </w:rPr>
        <w:t>постављена лица у органима локалне самоуправе</w:t>
      </w:r>
      <w:r w:rsidRPr="00944188">
        <w:rPr>
          <w:lang w:val="sr-Cyrl-RS"/>
        </w:rPr>
        <w:t>;</w:t>
      </w:r>
    </w:p>
    <w:p w14:paraId="2BC5758E" w14:textId="5A73B775" w:rsidR="00A13EE2" w:rsidRPr="00A13EE2" w:rsidRDefault="00A13EE2" w:rsidP="00A13EE2">
      <w:pPr>
        <w:jc w:val="both"/>
        <w:rPr>
          <w:lang w:val="sr-Cyrl-RS"/>
        </w:rPr>
      </w:pPr>
      <w:r w:rsidRPr="00944188">
        <w:rPr>
          <w:lang w:val="sr-Cyrl-RS"/>
        </w:rPr>
        <w:sym w:font="Times New Roman" w:char="F0A7"/>
      </w:r>
      <w:r w:rsidRPr="00944188">
        <w:rPr>
          <w:lang w:val="sr-Cyrl-RS"/>
        </w:rPr>
        <w:t xml:space="preserve"> </w:t>
      </w:r>
      <w:r>
        <w:rPr>
          <w:lang w:val="sr-Cyrl-RS"/>
        </w:rPr>
        <w:t>6</w:t>
      </w:r>
      <w:r w:rsidRPr="00944188">
        <w:rPr>
          <w:lang w:val="sr-Cyrl-RS"/>
        </w:rPr>
        <w:t xml:space="preserve"> </w:t>
      </w:r>
      <w:r>
        <w:rPr>
          <w:lang w:val="sr-Cyrl-RS"/>
        </w:rPr>
        <w:t xml:space="preserve">изабраних лица </w:t>
      </w:r>
      <w:r w:rsidRPr="00944188">
        <w:rPr>
          <w:lang w:val="sr-Cyrl-RS"/>
        </w:rPr>
        <w:t>у</w:t>
      </w:r>
      <w:r>
        <w:rPr>
          <w:lang w:val="sr-Cyrl-RS"/>
        </w:rPr>
        <w:t xml:space="preserve"> органима локалне самоуправе</w:t>
      </w:r>
      <w:r w:rsidRPr="00944188">
        <w:rPr>
          <w:lang w:val="sr-Cyrl-RS"/>
        </w:rPr>
        <w:t>;</w:t>
      </w:r>
    </w:p>
    <w:p w14:paraId="2C8D688B" w14:textId="2A3DF13B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sym w:font="Times New Roman" w:char="F0A7"/>
      </w:r>
      <w:r w:rsidRPr="00944188">
        <w:rPr>
          <w:lang w:val="sr-Cyrl-RS"/>
        </w:rPr>
        <w:t xml:space="preserve"> 4</w:t>
      </w:r>
      <w:r w:rsidR="00210F12">
        <w:rPr>
          <w:lang w:val="sr-Latn-RS"/>
        </w:rPr>
        <w:t>1</w:t>
      </w:r>
      <w:r w:rsidRPr="00944188">
        <w:rPr>
          <w:lang w:val="sr-Cyrl-RS"/>
        </w:rPr>
        <w:t xml:space="preserve"> запослених у предшколској установи на неодређено време;</w:t>
      </w:r>
    </w:p>
    <w:p w14:paraId="47F0640D" w14:textId="25C4820F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sym w:font="Times New Roman" w:char="F0A7"/>
      </w:r>
      <w:r w:rsidRPr="00944188">
        <w:rPr>
          <w:lang w:val="sr-Cyrl-RS"/>
        </w:rPr>
        <w:t xml:space="preserve"> </w:t>
      </w:r>
      <w:r w:rsidR="00A13EE2">
        <w:rPr>
          <w:lang w:val="sr-Cyrl-RS"/>
        </w:rPr>
        <w:t>7</w:t>
      </w:r>
      <w:r w:rsidRPr="00944188">
        <w:rPr>
          <w:lang w:val="sr-Cyrl-RS"/>
        </w:rPr>
        <w:t xml:space="preserve"> запослених у предшколској установи на одређено време;</w:t>
      </w:r>
    </w:p>
    <w:p w14:paraId="6C3B3278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sym w:font="Times New Roman" w:char="F0A7"/>
      </w:r>
      <w:r w:rsidRPr="00944188">
        <w:rPr>
          <w:lang w:val="sr-Cyrl-RS"/>
        </w:rPr>
        <w:t xml:space="preserve"> 9 запослених у установи културе на неодређено време;</w:t>
      </w:r>
    </w:p>
    <w:p w14:paraId="067849E2" w14:textId="1AF87BEE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sym w:font="Times New Roman" w:char="F0A7"/>
      </w:r>
      <w:r w:rsidRPr="00944188">
        <w:rPr>
          <w:lang w:val="sr-Cyrl-RS"/>
        </w:rPr>
        <w:t xml:space="preserve"> 3 запослених у установи културе на одређено време;</w:t>
      </w:r>
    </w:p>
    <w:p w14:paraId="4FB71EBE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sym w:font="Times New Roman" w:char="F0A7"/>
      </w:r>
      <w:r w:rsidRPr="00944188">
        <w:rPr>
          <w:lang w:val="sr-Cyrl-RS"/>
        </w:rPr>
        <w:t xml:space="preserve"> 1 запослени у установи Спортски центар на одређено време;</w:t>
      </w:r>
    </w:p>
    <w:p w14:paraId="3F234F57" w14:textId="656BBC9D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sym w:font="Times New Roman" w:char="F0A7"/>
      </w:r>
      <w:r w:rsidRPr="00944188">
        <w:rPr>
          <w:lang w:val="sr-Cyrl-RS"/>
        </w:rPr>
        <w:t xml:space="preserve"> </w:t>
      </w:r>
      <w:r w:rsidR="00A13EE2">
        <w:rPr>
          <w:lang w:val="sr-Cyrl-RS"/>
        </w:rPr>
        <w:t>4</w:t>
      </w:r>
      <w:r w:rsidRPr="00944188">
        <w:rPr>
          <w:lang w:val="sr-Cyrl-RS"/>
        </w:rPr>
        <w:t xml:space="preserve"> запослених у туристичкој организацији на неодређено време;</w:t>
      </w:r>
    </w:p>
    <w:p w14:paraId="48A7A129" w14:textId="5D5DE5A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sym w:font="Times New Roman" w:char="F0A7"/>
      </w:r>
      <w:r w:rsidRPr="00944188">
        <w:rPr>
          <w:lang w:val="sr-Cyrl-RS"/>
        </w:rPr>
        <w:t xml:space="preserve"> </w:t>
      </w:r>
      <w:r w:rsidR="00210F12">
        <w:rPr>
          <w:lang w:val="sr-Latn-RS"/>
        </w:rPr>
        <w:t>2</w:t>
      </w:r>
      <w:r w:rsidRPr="00944188">
        <w:rPr>
          <w:lang w:val="sr-Cyrl-RS"/>
        </w:rPr>
        <w:t xml:space="preserve">  запослених у туристичкој организацији на одређено време;</w:t>
      </w:r>
    </w:p>
    <w:p w14:paraId="61DE7297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У овој Одлуци о буџету средства за плате се обезбеђују за број запослених из става 1. овог члана.</w:t>
      </w:r>
    </w:p>
    <w:p w14:paraId="2DDEFCBF" w14:textId="33D21C7D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 xml:space="preserve">Члан </w:t>
      </w:r>
      <w:r w:rsidR="006834CC">
        <w:rPr>
          <w:lang w:val="sr-Cyrl-RS"/>
        </w:rPr>
        <w:t>9</w:t>
      </w:r>
      <w:r w:rsidRPr="00944188">
        <w:rPr>
          <w:lang w:val="sr-Cyrl-RS"/>
        </w:rPr>
        <w:t>.</w:t>
      </w:r>
    </w:p>
    <w:p w14:paraId="5E9308D2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За извршавање ове Одлуке одговоран је Председник општине.</w:t>
      </w:r>
    </w:p>
    <w:p w14:paraId="49C64D89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Наредбодавац за извршење буџета је Председник општине.</w:t>
      </w:r>
    </w:p>
    <w:p w14:paraId="5799542A" w14:textId="50FAE2F5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 xml:space="preserve">Члан </w:t>
      </w:r>
      <w:r w:rsidR="006834CC">
        <w:rPr>
          <w:lang w:val="sr-Cyrl-RS"/>
        </w:rPr>
        <w:t>10</w:t>
      </w:r>
      <w:r w:rsidRPr="00944188">
        <w:rPr>
          <w:lang w:val="sr-Cyrl-RS"/>
        </w:rPr>
        <w:t>.</w:t>
      </w:r>
    </w:p>
    <w:p w14:paraId="303EAF78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Функционер, односно руководилац директног, односно индиректног корисника буџетских средстава, одговоран је за преузимање обавеза, њихову верификацију, издавање налога за плаћање које треба извршити из средстава органа којим руководи и издавање налога за уплату средстава која припадају буџету.</w:t>
      </w:r>
    </w:p>
    <w:p w14:paraId="6FDE4AC2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 xml:space="preserve">Функционер, односно руководилац директног, односно индиректног корисника буџетских средстава, може пренети поједина овлашћења из става 1. овог члана на друга лица у директном, односно индиректном кориснику буџетских средстава. </w:t>
      </w:r>
    </w:p>
    <w:p w14:paraId="3DE6EF36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 xml:space="preserve">За законито и наменско коришћење средстава распоређених овом одлуком одговоран је функционер односно руководилац директног и индиректног корисника буџетских средстава. </w:t>
      </w:r>
    </w:p>
    <w:p w14:paraId="5F73B279" w14:textId="6E5329A3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 xml:space="preserve">Члан </w:t>
      </w:r>
      <w:r w:rsidR="006834CC">
        <w:rPr>
          <w:lang w:val="sr-Cyrl-RS"/>
        </w:rPr>
        <w:t>11</w:t>
      </w:r>
      <w:r w:rsidRPr="00944188">
        <w:rPr>
          <w:lang w:val="sr-Cyrl-RS"/>
        </w:rPr>
        <w:t>.</w:t>
      </w:r>
    </w:p>
    <w:p w14:paraId="7492AD36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Орган управе надлежан за финансије обавезан је да редовно прати извршење буџета и најмање два пута годишње информише Председника општине (Општинско веће), а обавезно у року од петнаест дана по истеку шестомесечног, односно деветомесечног периода.</w:t>
      </w:r>
    </w:p>
    <w:p w14:paraId="3A0BE7FB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У року од петнаест дана по подношењу извештаја из става 1. овог члана, Општинско веће усваја и доставља извештај Скупштини општине.</w:t>
      </w:r>
    </w:p>
    <w:p w14:paraId="75CF494B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Извештај садржи и одступања између усвојеног буџета и извршења и образложење великих одступања.</w:t>
      </w:r>
    </w:p>
    <w:p w14:paraId="2C3BBC88" w14:textId="1E154B6B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lastRenderedPageBreak/>
        <w:t>Члан 1</w:t>
      </w:r>
      <w:r w:rsidR="006834CC">
        <w:rPr>
          <w:lang w:val="sr-Cyrl-RS"/>
        </w:rPr>
        <w:t>2</w:t>
      </w:r>
      <w:r w:rsidRPr="00944188">
        <w:rPr>
          <w:lang w:val="sr-Cyrl-RS"/>
        </w:rPr>
        <w:t>.</w:t>
      </w:r>
    </w:p>
    <w:p w14:paraId="0ABC71AB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Одлуку о промени апропријације из општих прихода буџета и преносу апропријације у текућу буџетску резерву, у складу са чланом 61. Закона о буџетском систему, доноси Општинско веће.</w:t>
      </w:r>
    </w:p>
    <w:p w14:paraId="7A6172CD" w14:textId="06D0DCC1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1</w:t>
      </w:r>
      <w:r w:rsidR="006834CC">
        <w:rPr>
          <w:lang w:val="sr-Cyrl-RS"/>
        </w:rPr>
        <w:t>3</w:t>
      </w:r>
      <w:r w:rsidRPr="00944188">
        <w:rPr>
          <w:lang w:val="sr-Cyrl-RS"/>
        </w:rPr>
        <w:t>.</w:t>
      </w:r>
    </w:p>
    <w:p w14:paraId="077E1FD5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 xml:space="preserve">Решење о употреби текуће и сталне буџетске резерве, на предлог органа управе надлежног за финансије, доноси Општинско веће. </w:t>
      </w:r>
    </w:p>
    <w:p w14:paraId="0C97DD83" w14:textId="58504580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1</w:t>
      </w:r>
      <w:r w:rsidR="006834CC">
        <w:rPr>
          <w:lang w:val="sr-Cyrl-RS"/>
        </w:rPr>
        <w:t>4</w:t>
      </w:r>
      <w:r w:rsidRPr="00944188">
        <w:rPr>
          <w:lang w:val="sr-Cyrl-RS"/>
        </w:rPr>
        <w:t>.</w:t>
      </w:r>
    </w:p>
    <w:p w14:paraId="3919A7BB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Одлуку о отварању буџетског фонда, у складу са чланом 64. Закона о буџетском систему, доноси Општинско веће.</w:t>
      </w:r>
    </w:p>
    <w:p w14:paraId="2844932B" w14:textId="4BE11068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1</w:t>
      </w:r>
      <w:r w:rsidR="006834CC">
        <w:rPr>
          <w:lang w:val="sr-Cyrl-RS"/>
        </w:rPr>
        <w:t>5</w:t>
      </w:r>
      <w:r w:rsidRPr="00944188">
        <w:rPr>
          <w:lang w:val="sr-Cyrl-RS"/>
        </w:rPr>
        <w:t>.</w:t>
      </w:r>
    </w:p>
    <w:p w14:paraId="69CE911D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Општинско веће одговорно је за спровођење фискалне политике и управљање јавном имовином, приходима и примањима и расходима и издацима на начин који је у складу са Законом о буџетском систему.</w:t>
      </w:r>
    </w:p>
    <w:p w14:paraId="34A20417" w14:textId="77777777" w:rsidR="009E786A" w:rsidRPr="00944188" w:rsidRDefault="009E786A" w:rsidP="009E786A">
      <w:pPr>
        <w:jc w:val="both"/>
        <w:rPr>
          <w:lang w:val="sr-Cyrl-RS"/>
        </w:rPr>
      </w:pPr>
    </w:p>
    <w:p w14:paraId="4683B82D" w14:textId="5A056218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1</w:t>
      </w:r>
      <w:r w:rsidR="006834CC">
        <w:rPr>
          <w:lang w:val="sr-Cyrl-RS"/>
        </w:rPr>
        <w:t>6</w:t>
      </w:r>
      <w:r w:rsidRPr="00944188">
        <w:rPr>
          <w:lang w:val="sr-Cyrl-RS"/>
        </w:rPr>
        <w:t>.</w:t>
      </w:r>
    </w:p>
    <w:p w14:paraId="463D7DAC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Овлашћује се председник општине да, у складу са чланом 27ж Закона о буџетском систему, може поднети захтев министарству надлежном за послове финансија за одобрење фискалног дефицита изнад утврђеног дефицита од 10%, уколико је резултат реализације јавних инвестиција.</w:t>
      </w:r>
    </w:p>
    <w:p w14:paraId="400B1BD5" w14:textId="2AC60BA5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1</w:t>
      </w:r>
      <w:r w:rsidR="006834CC">
        <w:rPr>
          <w:lang w:val="sr-Cyrl-RS"/>
        </w:rPr>
        <w:t>7</w:t>
      </w:r>
      <w:r w:rsidRPr="00944188">
        <w:rPr>
          <w:lang w:val="sr-Cyrl-RS"/>
        </w:rPr>
        <w:t>.</w:t>
      </w:r>
    </w:p>
    <w:p w14:paraId="053786E2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Новчана средства буџета општине, директних и индиректних корисника средстава тог буџета, као и других корисника јавних средстава који су укључени у консолидовани рачун трезора општине, воде се и депонују на консолидованом рачуну трезора.</w:t>
      </w:r>
    </w:p>
    <w:p w14:paraId="3E3E5109" w14:textId="07476DA0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1</w:t>
      </w:r>
      <w:r w:rsidR="006834CC">
        <w:rPr>
          <w:lang w:val="sr-Cyrl-RS"/>
        </w:rPr>
        <w:t>8</w:t>
      </w:r>
      <w:r w:rsidRPr="00944188">
        <w:rPr>
          <w:lang w:val="sr-Cyrl-RS"/>
        </w:rPr>
        <w:t>.</w:t>
      </w:r>
    </w:p>
    <w:p w14:paraId="77B7A44D" w14:textId="3709D3D4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Распоред и коришћење средстава вршиће се у 202</w:t>
      </w:r>
      <w:r w:rsidR="00540FE4">
        <w:rPr>
          <w:lang w:val="sr-Cyrl-RS"/>
        </w:rPr>
        <w:t>4</w:t>
      </w:r>
      <w:r w:rsidRPr="00944188">
        <w:rPr>
          <w:lang w:val="sr-Cyrl-RS"/>
        </w:rPr>
        <w:t>. години по посебном акту (решењу) који доноси Председник општине,  у оквиру следећих раздела:</w:t>
      </w:r>
    </w:p>
    <w:p w14:paraId="5B271C9A" w14:textId="1C28DEF3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sym w:font="Times New Roman" w:char="F0A7"/>
      </w:r>
      <w:r w:rsidRPr="00944188">
        <w:rPr>
          <w:lang w:val="sr-Cyrl-RS"/>
        </w:rPr>
        <w:t xml:space="preserve"> Раздео 1 –Скупштина општине, позиција </w:t>
      </w:r>
      <w:r w:rsidR="00FE05C5">
        <w:rPr>
          <w:lang w:val="sr-Cyrl-RS"/>
        </w:rPr>
        <w:t>5</w:t>
      </w:r>
      <w:r w:rsidRPr="00944188">
        <w:rPr>
          <w:lang w:val="sr-Cyrl-RS"/>
        </w:rPr>
        <w:t>, економска класификација 481 –</w:t>
      </w:r>
      <w:r w:rsidR="00FE05C5">
        <w:rPr>
          <w:lang w:val="sr-Cyrl-RS"/>
        </w:rPr>
        <w:t>Дотације невладиним организацијама (Политичке партије)</w:t>
      </w:r>
      <w:r w:rsidRPr="00944188">
        <w:rPr>
          <w:lang w:val="sr-Cyrl-RS"/>
        </w:rPr>
        <w:t>.</w:t>
      </w:r>
    </w:p>
    <w:p w14:paraId="068118E4" w14:textId="0F12AB2A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Распоред и коришћење средстава у оквиру Раздела 5. Општинска управа, функционална класификација 421- Пољопривреда, у износу од 10.000.000</w:t>
      </w:r>
      <w:r w:rsidR="00FE05C5">
        <w:rPr>
          <w:lang w:val="sr-Cyrl-RS"/>
        </w:rPr>
        <w:t>,00 динара</w:t>
      </w:r>
      <w:r w:rsidRPr="00944188">
        <w:rPr>
          <w:lang w:val="sr-Cyrl-RS"/>
        </w:rPr>
        <w:t xml:space="preserve"> вршиће се на основу Програма које доноси Скупштина  општине Мионица</w:t>
      </w:r>
      <w:r w:rsidR="00052A6E">
        <w:rPr>
          <w:lang w:val="sr-Cyrl-RS"/>
        </w:rPr>
        <w:t xml:space="preserve"> и 1.790.000,00динара се користи за годишњи програм заштите и коришћења пољопривредног земљишта на територији општине Мионица.</w:t>
      </w:r>
    </w:p>
    <w:p w14:paraId="21A4873F" w14:textId="3C9FC69A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 xml:space="preserve">Средства Фонда за заштиту животне средине у износу </w:t>
      </w:r>
      <w:r w:rsidR="00FE05C5">
        <w:rPr>
          <w:lang w:val="sr-Cyrl-RS"/>
        </w:rPr>
        <w:t>5</w:t>
      </w:r>
      <w:r w:rsidRPr="00944188">
        <w:rPr>
          <w:lang w:val="sr-Cyrl-RS"/>
        </w:rPr>
        <w:t>.</w:t>
      </w:r>
      <w:r w:rsidR="00FE05C5">
        <w:rPr>
          <w:lang w:val="sr-Cyrl-RS"/>
        </w:rPr>
        <w:t>0</w:t>
      </w:r>
      <w:r w:rsidRPr="00944188">
        <w:rPr>
          <w:lang w:val="sr-Cyrl-RS"/>
        </w:rPr>
        <w:t xml:space="preserve">00.000,00 динара користе се на основу програма који доноси Скупштина  општине Мионица уз сагласност надлежног Министарства. </w:t>
      </w:r>
    </w:p>
    <w:p w14:paraId="57EF0217" w14:textId="2C428FAF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1</w:t>
      </w:r>
      <w:r w:rsidR="006834CC">
        <w:rPr>
          <w:lang w:val="sr-Cyrl-RS"/>
        </w:rPr>
        <w:t>9</w:t>
      </w:r>
      <w:r w:rsidRPr="00944188">
        <w:rPr>
          <w:lang w:val="sr-Cyrl-RS"/>
        </w:rPr>
        <w:t>.</w:t>
      </w:r>
    </w:p>
    <w:p w14:paraId="0730225F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Обавезе које преузимају директни и индиректни корисници буџетских средства морају одговарати апропријацији која им је за ту намену овом Одлуком одобрена и пренета.</w:t>
      </w:r>
    </w:p>
    <w:p w14:paraId="5CA34D35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Изузетно, корисници из става 1. овог члана, у складу са чланом 54. Закона о буџетском систему, могу преузети обавезе по уговору који се односи на капиталне издатке и захтева плаћање у више година, на основу предлога органа надлежног за послове финансија, уз сагласност Општинског већа, а највише до износа исказаних у плану капиталних издатака.</w:t>
      </w:r>
    </w:p>
    <w:p w14:paraId="7FD5DB04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lastRenderedPageBreak/>
        <w:t>Корисници буџетских средстава су обавезни да, пре покретања поступка јавне набавке за преузимање обавеза по уговору за капиталне пројекте, прибаве сагласност органа надлежног за финансије.</w:t>
      </w:r>
    </w:p>
    <w:p w14:paraId="4A4036D1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Корисник буџетских средстава који одређени расход извршава из средстава буџета и из других прихода, обавезан је да измирење тог расхода прво врши из прихода из тих других извора.</w:t>
      </w:r>
    </w:p>
    <w:p w14:paraId="1C83CE43" w14:textId="467567E4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Обавезе преузете у 202</w:t>
      </w:r>
      <w:r w:rsidR="00FE05C5">
        <w:rPr>
          <w:lang w:val="sr-Cyrl-RS"/>
        </w:rPr>
        <w:t>3</w:t>
      </w:r>
      <w:r w:rsidRPr="00944188">
        <w:rPr>
          <w:lang w:val="sr-Cyrl-RS"/>
        </w:rPr>
        <w:t>. години, у складу са одобреним апропријацијама у 202</w:t>
      </w:r>
      <w:r w:rsidR="00FE05C5">
        <w:rPr>
          <w:lang w:val="sr-Cyrl-RS"/>
        </w:rPr>
        <w:t>3</w:t>
      </w:r>
      <w:r w:rsidRPr="00944188">
        <w:rPr>
          <w:lang w:val="sr-Cyrl-RS"/>
        </w:rPr>
        <w:t>.години, а неизвршене у току 202</w:t>
      </w:r>
      <w:r w:rsidR="00FE05C5">
        <w:rPr>
          <w:lang w:val="sr-Cyrl-RS"/>
        </w:rPr>
        <w:t>3</w:t>
      </w:r>
      <w:r w:rsidRPr="00944188">
        <w:rPr>
          <w:lang w:val="sr-Cyrl-RS"/>
        </w:rPr>
        <w:t>.године, преносе се у 202</w:t>
      </w:r>
      <w:r w:rsidR="00FE05C5">
        <w:rPr>
          <w:lang w:val="sr-Cyrl-RS"/>
        </w:rPr>
        <w:t>4</w:t>
      </w:r>
      <w:r w:rsidRPr="00944188">
        <w:rPr>
          <w:lang w:val="sr-Cyrl-RS"/>
        </w:rPr>
        <w:t>. годину и имају статус преузетих обавеза и извршавају се на терет апропријација одобрених овом Одлуком.</w:t>
      </w:r>
    </w:p>
    <w:p w14:paraId="078CAE1F" w14:textId="211BC233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Расположива апропријација корисника који има преузете обавезе које преноси у 202</w:t>
      </w:r>
      <w:r w:rsidR="00FE05C5">
        <w:rPr>
          <w:lang w:val="sr-Cyrl-RS"/>
        </w:rPr>
        <w:t>4</w:t>
      </w:r>
      <w:r w:rsidRPr="00944188">
        <w:rPr>
          <w:lang w:val="sr-Cyrl-RS"/>
        </w:rPr>
        <w:t>.годину рачуна се по формули: одобрена апропријација за 202</w:t>
      </w:r>
      <w:r w:rsidR="00FE05C5">
        <w:rPr>
          <w:lang w:val="sr-Cyrl-RS"/>
        </w:rPr>
        <w:t>4</w:t>
      </w:r>
      <w:r w:rsidRPr="00944188">
        <w:rPr>
          <w:lang w:val="sr-Cyrl-RS"/>
        </w:rPr>
        <w:t>. годину – преузете обавезе из 202</w:t>
      </w:r>
      <w:r w:rsidR="00FE05C5">
        <w:rPr>
          <w:lang w:val="sr-Cyrl-RS"/>
        </w:rPr>
        <w:t>3</w:t>
      </w:r>
      <w:r w:rsidRPr="00944188">
        <w:rPr>
          <w:lang w:val="sr-Cyrl-RS"/>
        </w:rPr>
        <w:t>. године = расположива апропријација у 202</w:t>
      </w:r>
      <w:r w:rsidR="00FE05C5">
        <w:rPr>
          <w:lang w:val="sr-Cyrl-RS"/>
        </w:rPr>
        <w:t>4</w:t>
      </w:r>
      <w:r w:rsidRPr="00944188">
        <w:rPr>
          <w:lang w:val="sr-Cyrl-RS"/>
        </w:rPr>
        <w:t xml:space="preserve">. години. </w:t>
      </w:r>
    </w:p>
    <w:p w14:paraId="3B007D34" w14:textId="0754B2E2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 xml:space="preserve">Члан </w:t>
      </w:r>
      <w:r w:rsidR="006834CC">
        <w:rPr>
          <w:lang w:val="sr-Cyrl-RS"/>
        </w:rPr>
        <w:t>20</w:t>
      </w:r>
      <w:r w:rsidRPr="00944188">
        <w:rPr>
          <w:lang w:val="sr-Cyrl-RS"/>
        </w:rPr>
        <w:t>.</w:t>
      </w:r>
    </w:p>
    <w:p w14:paraId="1CD01899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Преузете обавезе и све финансијске обавезе морају бити извршене искључиво на принципу готовинске основе са консолидованог рачуна трезора, осим ако је законом, односно актом Владе предвиђен другачији метод.</w:t>
      </w:r>
    </w:p>
    <w:p w14:paraId="764C5DDA" w14:textId="44AAEADB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 xml:space="preserve">Члан </w:t>
      </w:r>
      <w:r w:rsidR="006834CC">
        <w:rPr>
          <w:lang w:val="sr-Cyrl-RS"/>
        </w:rPr>
        <w:t>21</w:t>
      </w:r>
      <w:r w:rsidRPr="00944188">
        <w:rPr>
          <w:lang w:val="sr-Cyrl-RS"/>
        </w:rPr>
        <w:t>.</w:t>
      </w:r>
    </w:p>
    <w:p w14:paraId="6AB95DD8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Корисници буџетских средства преузимају обавезе само на основу писаног уговора или другог правног акта, уколико законом није друкчије прописано.</w:t>
      </w:r>
    </w:p>
    <w:p w14:paraId="645205CD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Плаћање из буџета неће се извршити уколико нису поштоване процедуре утврђене чланом 56. став 3. Закона о буџетском систему.</w:t>
      </w:r>
    </w:p>
    <w:p w14:paraId="39B57D9D" w14:textId="36012E6F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2</w:t>
      </w:r>
      <w:r w:rsidR="00FE05C5">
        <w:rPr>
          <w:lang w:val="sr-Cyrl-RS"/>
        </w:rPr>
        <w:t>2</w:t>
      </w:r>
      <w:r w:rsidRPr="00944188">
        <w:rPr>
          <w:lang w:val="sr-Cyrl-RS"/>
        </w:rPr>
        <w:t>.</w:t>
      </w:r>
    </w:p>
    <w:p w14:paraId="02A0B858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Корисници буџетских средстава приликом додељивања уговора о набавци добара, пружању услуга или извођењу грађевинских радова, морају да поступе у складу са Законом о јавним набавкама (''Службени гласник РС'', број 91/2019).</w:t>
      </w:r>
    </w:p>
    <w:p w14:paraId="6ACCC64F" w14:textId="6DCF1E85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2</w:t>
      </w:r>
      <w:r w:rsidR="00FE05C5">
        <w:rPr>
          <w:lang w:val="sr-Cyrl-RS"/>
        </w:rPr>
        <w:t>3</w:t>
      </w:r>
      <w:r w:rsidRPr="00944188">
        <w:rPr>
          <w:lang w:val="sr-Cyrl-RS"/>
        </w:rPr>
        <w:t>.</w:t>
      </w:r>
    </w:p>
    <w:p w14:paraId="4CE0A356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Обавезе према корисницима буџетских средстава извршавају се сразмерно оствареним приходима и примањима буџета. Ако се у току године приходи и примања смање, расходи и издаци буџета извршаваће се по приоритетима, и то: обавезе утврђене законским прописима на постојећем нивоу и минимални стални трошкови неопходни за несметано функционисање корисника буџетских средстава.</w:t>
      </w:r>
    </w:p>
    <w:p w14:paraId="60E6F487" w14:textId="5C3863C0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2</w:t>
      </w:r>
      <w:r w:rsidR="00FE05C5">
        <w:rPr>
          <w:lang w:val="sr-Cyrl-RS"/>
        </w:rPr>
        <w:t>4</w:t>
      </w:r>
      <w:r w:rsidRPr="00944188">
        <w:rPr>
          <w:lang w:val="sr-Cyrl-RS"/>
        </w:rPr>
        <w:t>.</w:t>
      </w:r>
    </w:p>
    <w:p w14:paraId="173FDA87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Средства распоређена за финансирање расхода и издатака корисника буџета, преносе се на основу њиховог захтева.</w:t>
      </w:r>
    </w:p>
    <w:p w14:paraId="07AF2DB6" w14:textId="732E9548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Уз захтев</w:t>
      </w:r>
      <w:r w:rsidR="00FE05C5">
        <w:rPr>
          <w:lang w:val="sr-Cyrl-RS"/>
        </w:rPr>
        <w:t xml:space="preserve"> за пренос средстава</w:t>
      </w:r>
      <w:r w:rsidRPr="00944188">
        <w:rPr>
          <w:lang w:val="sr-Cyrl-RS"/>
        </w:rPr>
        <w:t>, корисници су дужни да доставе комплетну документацију за плаћање (копије)</w:t>
      </w:r>
      <w:r w:rsidR="00FE05C5">
        <w:rPr>
          <w:lang w:val="sr-Cyrl-RS"/>
        </w:rPr>
        <w:t>, као и оверени захтев за преузимање обавезе(Образац ЗПО).</w:t>
      </w:r>
    </w:p>
    <w:p w14:paraId="6679493A" w14:textId="3EB3980F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2</w:t>
      </w:r>
      <w:r w:rsidR="003A05E5">
        <w:rPr>
          <w:lang w:val="sr-Cyrl-RS"/>
        </w:rPr>
        <w:t>5</w:t>
      </w:r>
      <w:r w:rsidRPr="00944188">
        <w:rPr>
          <w:lang w:val="sr-Cyrl-RS"/>
        </w:rPr>
        <w:t>.</w:t>
      </w:r>
    </w:p>
    <w:p w14:paraId="55FB130E" w14:textId="65622E20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Новчана средства на консолидованом рачуну трезора могу се инвестирати у 202</w:t>
      </w:r>
      <w:r w:rsidR="003A05E5">
        <w:rPr>
          <w:lang w:val="sr-Cyrl-RS"/>
        </w:rPr>
        <w:t>4</w:t>
      </w:r>
      <w:r w:rsidRPr="00944188">
        <w:rPr>
          <w:lang w:val="sr-Cyrl-RS"/>
        </w:rPr>
        <w:t>. години само у складу са чланом 10. Закона о буџетском систему, при чему су, у складу са истим чланом Закона, Председник општине, односно лице које он овласти, одговорни за ефикасност и сигурност тог инвестирања.</w:t>
      </w:r>
    </w:p>
    <w:p w14:paraId="1C16E9E3" w14:textId="795C1B84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2</w:t>
      </w:r>
      <w:r w:rsidR="003A05E5">
        <w:rPr>
          <w:lang w:val="sr-Cyrl-RS"/>
        </w:rPr>
        <w:t>6</w:t>
      </w:r>
      <w:r w:rsidRPr="00944188">
        <w:rPr>
          <w:lang w:val="sr-Cyrl-RS"/>
        </w:rPr>
        <w:t>.</w:t>
      </w:r>
    </w:p>
    <w:p w14:paraId="36176F39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Општинско веће може донети програм рационализације којим ће обухватити све кориснике јавних средстава, укључујући и одређене критеријуме за извршење тог програма, и о томе обавестити Скупштину општине.</w:t>
      </w:r>
    </w:p>
    <w:p w14:paraId="3C12BBAB" w14:textId="4258FD4B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lastRenderedPageBreak/>
        <w:t>Корисник буџетских средстава не може, без претходне сагласности председника општине, засновати радни однос са новим лицима до краја 202</w:t>
      </w:r>
      <w:r w:rsidR="003A05E5">
        <w:rPr>
          <w:lang w:val="sr-Cyrl-RS"/>
        </w:rPr>
        <w:t>4</w:t>
      </w:r>
      <w:r w:rsidRPr="00944188">
        <w:rPr>
          <w:lang w:val="sr-Cyrl-RS"/>
        </w:rPr>
        <w:t>. године, уколико средства потребна за исплату плата тих лица нису обезбеђена у оквиру износа средстава која су, у складу са овом одлуком, предвиђена за плате том буџетском кориснику и програмом рационализације из става 1. овог члана.</w:t>
      </w:r>
    </w:p>
    <w:p w14:paraId="35B6606B" w14:textId="11FC5386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2</w:t>
      </w:r>
      <w:r w:rsidR="003A05E5">
        <w:rPr>
          <w:lang w:val="sr-Cyrl-RS"/>
        </w:rPr>
        <w:t>7</w:t>
      </w:r>
      <w:r w:rsidRPr="00944188">
        <w:rPr>
          <w:lang w:val="sr-Cyrl-RS"/>
        </w:rPr>
        <w:t>.</w:t>
      </w:r>
    </w:p>
    <w:p w14:paraId="309DC5C9" w14:textId="29E459A2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Директни и индиректни корисници буџетских средстава у 202</w:t>
      </w:r>
      <w:r w:rsidR="003A05E5">
        <w:rPr>
          <w:lang w:val="sr-Cyrl-RS"/>
        </w:rPr>
        <w:t>4</w:t>
      </w:r>
      <w:r w:rsidRPr="00944188">
        <w:rPr>
          <w:lang w:val="sr-Cyrl-RS"/>
        </w:rPr>
        <w:t>. години обрачунату исправку вредности нефинансијске имовине исказују на терет капитала, односно не исказују расход амортизације и употребе средстава за рад.</w:t>
      </w:r>
    </w:p>
    <w:p w14:paraId="2FB96C7D" w14:textId="5B9C5662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2</w:t>
      </w:r>
      <w:r w:rsidR="003A05E5">
        <w:rPr>
          <w:lang w:val="sr-Cyrl-RS"/>
        </w:rPr>
        <w:t>8</w:t>
      </w:r>
      <w:r w:rsidRPr="00944188">
        <w:rPr>
          <w:lang w:val="sr-Cyrl-RS"/>
        </w:rPr>
        <w:t>.</w:t>
      </w:r>
    </w:p>
    <w:p w14:paraId="7783C149" w14:textId="1286141E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Јавно предузеће чији је оснивач општина Мионица,  дужно је да 50 % остварене добити ,односно вишка прихода над расходима по завршном рачуну за 202</w:t>
      </w:r>
      <w:r w:rsidR="003A05E5">
        <w:rPr>
          <w:lang w:val="sr-Cyrl-RS"/>
        </w:rPr>
        <w:t>3</w:t>
      </w:r>
      <w:r w:rsidRPr="00944188">
        <w:rPr>
          <w:lang w:val="sr-Cyrl-RS"/>
        </w:rPr>
        <w:t>. годину уплати у буџет општине Мионица, у складу са чланом 58. Закона о јавним предузећима (''Службени гласник РС'', број 15/2016 и 88/2019).</w:t>
      </w:r>
    </w:p>
    <w:p w14:paraId="149B1179" w14:textId="70A51FFE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2</w:t>
      </w:r>
      <w:r w:rsidR="003A05E5">
        <w:rPr>
          <w:lang w:val="sr-Cyrl-RS"/>
        </w:rPr>
        <w:t>9</w:t>
      </w:r>
      <w:r w:rsidRPr="00944188">
        <w:rPr>
          <w:lang w:val="sr-Cyrl-RS"/>
        </w:rPr>
        <w:t>.</w:t>
      </w:r>
    </w:p>
    <w:p w14:paraId="1BF9FD7D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За финансирање дефицита текуће ликвидности, који може да настане услед неуравнотежености кретања у приходима и расходима буџета, Председник општине може се задужити у складу са одредбама члана 35. Закона о јавном дугу (''Службени гласник РС'', број 61/2005, 107/2009, 78/2011, 68/2015, 95/2018 и 91/2019).</w:t>
      </w:r>
    </w:p>
    <w:p w14:paraId="607E7688" w14:textId="52994780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 xml:space="preserve">Члан </w:t>
      </w:r>
      <w:r w:rsidR="003A05E5">
        <w:rPr>
          <w:lang w:val="sr-Cyrl-RS"/>
        </w:rPr>
        <w:t>30</w:t>
      </w:r>
      <w:r w:rsidRPr="00944188">
        <w:rPr>
          <w:lang w:val="sr-Cyrl-RS"/>
        </w:rPr>
        <w:t>.</w:t>
      </w:r>
    </w:p>
    <w:p w14:paraId="6E961C3D" w14:textId="39B93B3B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Корисници буџетских средстава пренеће на рачун извршења буџета до 31. децембра 202</w:t>
      </w:r>
      <w:r w:rsidR="00052A6E">
        <w:rPr>
          <w:lang w:val="sr-Cyrl-RS"/>
        </w:rPr>
        <w:t>4</w:t>
      </w:r>
      <w:r w:rsidRPr="00944188">
        <w:rPr>
          <w:lang w:val="sr-Cyrl-RS"/>
        </w:rPr>
        <w:t>. године средства која нису утрошена за финансирање расхода у 202</w:t>
      </w:r>
      <w:r w:rsidR="00052A6E">
        <w:rPr>
          <w:lang w:val="sr-Cyrl-RS"/>
        </w:rPr>
        <w:t>4</w:t>
      </w:r>
      <w:r w:rsidRPr="00944188">
        <w:rPr>
          <w:lang w:val="sr-Cyrl-RS"/>
        </w:rPr>
        <w:t>. години, која су овим корисницима пренета у складу са Одлуком о буџету општине Мионица за 202</w:t>
      </w:r>
      <w:r w:rsidR="00052A6E">
        <w:rPr>
          <w:lang w:val="sr-Cyrl-RS"/>
        </w:rPr>
        <w:t>4</w:t>
      </w:r>
      <w:r w:rsidRPr="00944188">
        <w:rPr>
          <w:lang w:val="sr-Cyrl-RS"/>
        </w:rPr>
        <w:t>. годину.</w:t>
      </w:r>
    </w:p>
    <w:p w14:paraId="0FC65264" w14:textId="1550D044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 xml:space="preserve">Члан </w:t>
      </w:r>
      <w:r w:rsidR="003A05E5">
        <w:rPr>
          <w:lang w:val="sr-Cyrl-RS"/>
        </w:rPr>
        <w:t>31</w:t>
      </w:r>
      <w:r w:rsidRPr="00944188">
        <w:rPr>
          <w:lang w:val="sr-Cyrl-RS"/>
        </w:rPr>
        <w:t>.</w:t>
      </w:r>
    </w:p>
    <w:p w14:paraId="46536E1D" w14:textId="63FA74DA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У случају да се буџету општине Мионица, из другог буџета (Републике, Покрајине, друге општине) определе актом наменска трансферна средства, укључујући и наменска трансферна средства за надокнаду штета услед елементарних непогода, као и у случају уговарања донације, чији износи нису могли бити познати у поступку доношења ове Одлуке, орган управе надлежан за финансије, на основу тог акта, отвара одговарајуће апропријације за извршење расхода по том основу, у складу са чланом 5. Закона о буџетском систему.</w:t>
      </w:r>
      <w:r w:rsidR="00DE5314" w:rsidRPr="00DE5314">
        <w:rPr>
          <w:lang w:val="sr-Cyrl-RS"/>
        </w:rPr>
        <w:t xml:space="preserve"> </w:t>
      </w:r>
      <w:r w:rsidR="00DE5314" w:rsidRPr="00944188">
        <w:rPr>
          <w:lang w:val="sr-Cyrl-RS"/>
        </w:rPr>
        <w:t xml:space="preserve"> </w:t>
      </w:r>
      <w:r w:rsidR="00DE5314">
        <w:rPr>
          <w:lang w:val="sr-Cyrl-RS"/>
        </w:rPr>
        <w:t>Р</w:t>
      </w:r>
      <w:r w:rsidR="00DE5314" w:rsidRPr="00944188">
        <w:rPr>
          <w:lang w:val="sr-Cyrl-RS"/>
        </w:rPr>
        <w:t>ешењ</w:t>
      </w:r>
      <w:r w:rsidR="00DE5314">
        <w:rPr>
          <w:lang w:val="sr-Cyrl-RS"/>
        </w:rPr>
        <w:t xml:space="preserve">е </w:t>
      </w:r>
      <w:r w:rsidR="00DE5314" w:rsidRPr="00944188">
        <w:rPr>
          <w:lang w:val="sr-Cyrl-RS"/>
        </w:rPr>
        <w:t xml:space="preserve"> доноси Председник општине</w:t>
      </w:r>
      <w:r w:rsidR="00DE5314">
        <w:rPr>
          <w:lang w:val="sr-Cyrl-RS"/>
        </w:rPr>
        <w:t>.</w:t>
      </w:r>
    </w:p>
    <w:p w14:paraId="09B439B0" w14:textId="6D5B7A43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3</w:t>
      </w:r>
      <w:r w:rsidR="00540B0D">
        <w:rPr>
          <w:lang w:val="sr-Cyrl-RS"/>
        </w:rPr>
        <w:t>2</w:t>
      </w:r>
      <w:r w:rsidRPr="00944188">
        <w:rPr>
          <w:lang w:val="sr-Cyrl-RS"/>
        </w:rPr>
        <w:t>.</w:t>
      </w:r>
    </w:p>
    <w:p w14:paraId="6215BEAC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Плаћање са консолидованог рачуна трезора за реализацију обавеза других корисника јавних средстава, у смислу Закона о буџетском систему, који су укључени у систем консолидованог рачуна Трезора, неће се вршити уколико ови корисници нису добили сагласност на финансијски план на начин прописан законом, односно актом Скупштине општине Мионица и уколико тај план нису доставили Управи за трезор.</w:t>
      </w:r>
    </w:p>
    <w:p w14:paraId="7740ACFD" w14:textId="1D68ECAD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3</w:t>
      </w:r>
      <w:r w:rsidR="00FB090B">
        <w:rPr>
          <w:lang w:val="sr-Cyrl-RS"/>
        </w:rPr>
        <w:t>3</w:t>
      </w:r>
      <w:r w:rsidRPr="00944188">
        <w:rPr>
          <w:lang w:val="sr-Cyrl-RS"/>
        </w:rPr>
        <w:t>.</w:t>
      </w:r>
    </w:p>
    <w:p w14:paraId="3FCA3B63" w14:textId="7FF51DF4" w:rsidR="009E786A" w:rsidRPr="00242389" w:rsidRDefault="00242389" w:rsidP="009E786A">
      <w:pPr>
        <w:jc w:val="both"/>
      </w:pPr>
      <w:r>
        <w:rPr>
          <w:lang w:val="sr-Cyrl-RS"/>
        </w:rPr>
        <w:t xml:space="preserve">И у </w:t>
      </w:r>
      <w:proofErr w:type="spellStart"/>
      <w:r>
        <w:t>буџетској</w:t>
      </w:r>
      <w:proofErr w:type="spellEnd"/>
      <w:r>
        <w:t xml:space="preserve"> 2024. </w:t>
      </w:r>
      <w:proofErr w:type="spellStart"/>
      <w:r>
        <w:t>години</w:t>
      </w:r>
      <w:proofErr w:type="spellEnd"/>
      <w:r>
        <w:t xml:space="preserve"> </w:t>
      </w:r>
      <w:proofErr w:type="spellStart"/>
      <w:r>
        <w:t>не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t xml:space="preserve"> </w:t>
      </w:r>
      <w:proofErr w:type="spellStart"/>
      <w:r>
        <w:t>планирати</w:t>
      </w:r>
      <w:proofErr w:type="spellEnd"/>
      <w:r>
        <w:t xml:space="preserve"> </w:t>
      </w:r>
      <w:proofErr w:type="spellStart"/>
      <w:r>
        <w:t>обрачун</w:t>
      </w:r>
      <w:proofErr w:type="spellEnd"/>
      <w:r>
        <w:t xml:space="preserve"> и </w:t>
      </w:r>
      <w:proofErr w:type="spellStart"/>
      <w:r>
        <w:t>исплату</w:t>
      </w:r>
      <w:proofErr w:type="spellEnd"/>
      <w:r>
        <w:t xml:space="preserve"> </w:t>
      </w:r>
      <w:proofErr w:type="spellStart"/>
      <w:r>
        <w:t>поклона</w:t>
      </w:r>
      <w:proofErr w:type="spellEnd"/>
      <w:r>
        <w:t xml:space="preserve"> у </w:t>
      </w:r>
      <w:proofErr w:type="spellStart"/>
      <w:r>
        <w:t>новцу</w:t>
      </w:r>
      <w:proofErr w:type="spellEnd"/>
      <w:r>
        <w:t xml:space="preserve">, </w:t>
      </w:r>
      <w:proofErr w:type="spellStart"/>
      <w:r>
        <w:t>божићних</w:t>
      </w:r>
      <w:proofErr w:type="spellEnd"/>
      <w:r>
        <w:t xml:space="preserve">, </w:t>
      </w:r>
      <w:proofErr w:type="spellStart"/>
      <w:r>
        <w:t>годишњих</w:t>
      </w:r>
      <w:proofErr w:type="spellEnd"/>
      <w:r>
        <w:t xml:space="preserve"> и </w:t>
      </w:r>
      <w:proofErr w:type="spellStart"/>
      <w:r>
        <w:t>других</w:t>
      </w:r>
      <w:proofErr w:type="spellEnd"/>
      <w:r>
        <w:t xml:space="preserve"> </w:t>
      </w:r>
      <w:proofErr w:type="spellStart"/>
      <w:r>
        <w:t>врста</w:t>
      </w:r>
      <w:proofErr w:type="spellEnd"/>
      <w:r>
        <w:t xml:space="preserve"> </w:t>
      </w:r>
      <w:proofErr w:type="spellStart"/>
      <w:r>
        <w:t>награда</w:t>
      </w:r>
      <w:proofErr w:type="spellEnd"/>
      <w:r>
        <w:t xml:space="preserve">, </w:t>
      </w:r>
      <w:proofErr w:type="spellStart"/>
      <w:r>
        <w:t>бонуса</w:t>
      </w:r>
      <w:proofErr w:type="spellEnd"/>
      <w:r>
        <w:t xml:space="preserve"> и </w:t>
      </w:r>
      <w:proofErr w:type="spellStart"/>
      <w:r>
        <w:t>примања</w:t>
      </w:r>
      <w:proofErr w:type="spellEnd"/>
      <w:r>
        <w:t xml:space="preserve"> </w:t>
      </w:r>
      <w:proofErr w:type="spellStart"/>
      <w:r>
        <w:t>запослених</w:t>
      </w:r>
      <w:proofErr w:type="spellEnd"/>
      <w:r>
        <w:t xml:space="preserve"> </w:t>
      </w:r>
      <w:proofErr w:type="spellStart"/>
      <w:r>
        <w:t>ради</w:t>
      </w:r>
      <w:proofErr w:type="spellEnd"/>
      <w:r>
        <w:t xml:space="preserve"> </w:t>
      </w:r>
      <w:proofErr w:type="spellStart"/>
      <w:r>
        <w:t>побољшања</w:t>
      </w:r>
      <w:proofErr w:type="spellEnd"/>
      <w:r>
        <w:t xml:space="preserve"> </w:t>
      </w:r>
      <w:proofErr w:type="spellStart"/>
      <w:r>
        <w:t>материјалног</w:t>
      </w:r>
      <w:proofErr w:type="spellEnd"/>
      <w:r>
        <w:t xml:space="preserve"> </w:t>
      </w:r>
      <w:proofErr w:type="spellStart"/>
      <w:r>
        <w:t>положаја</w:t>
      </w:r>
      <w:proofErr w:type="spellEnd"/>
      <w:r>
        <w:t xml:space="preserve"> и </w:t>
      </w:r>
      <w:proofErr w:type="spellStart"/>
      <w:r>
        <w:t>побољшања</w:t>
      </w:r>
      <w:proofErr w:type="spellEnd"/>
      <w:r>
        <w:t xml:space="preserve"> </w:t>
      </w:r>
      <w:proofErr w:type="spellStart"/>
      <w:r>
        <w:t>услова</w:t>
      </w:r>
      <w:proofErr w:type="spellEnd"/>
      <w:r>
        <w:t xml:space="preserve"> </w:t>
      </w:r>
      <w:proofErr w:type="spellStart"/>
      <w:r>
        <w:t>рада</w:t>
      </w:r>
      <w:proofErr w:type="spellEnd"/>
      <w:r>
        <w:t xml:space="preserve"> </w:t>
      </w:r>
      <w:proofErr w:type="spellStart"/>
      <w:r>
        <w:t>предвиђених</w:t>
      </w:r>
      <w:proofErr w:type="spellEnd"/>
      <w:r>
        <w:t xml:space="preserve"> </w:t>
      </w:r>
      <w:proofErr w:type="spellStart"/>
      <w:r>
        <w:t>посебним</w:t>
      </w:r>
      <w:proofErr w:type="spellEnd"/>
      <w:r>
        <w:t xml:space="preserve"> и </w:t>
      </w:r>
      <w:proofErr w:type="spellStart"/>
      <w:r>
        <w:t>појединачним</w:t>
      </w:r>
      <w:proofErr w:type="spellEnd"/>
      <w:r>
        <w:t xml:space="preserve"> </w:t>
      </w:r>
      <w:proofErr w:type="spellStart"/>
      <w:r>
        <w:t>колективним</w:t>
      </w:r>
      <w:proofErr w:type="spellEnd"/>
      <w:r>
        <w:t xml:space="preserve"> </w:t>
      </w:r>
      <w:proofErr w:type="spellStart"/>
      <w:r>
        <w:t>уговорима</w:t>
      </w:r>
      <w:proofErr w:type="spellEnd"/>
      <w:r>
        <w:t xml:space="preserve">,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директне</w:t>
      </w:r>
      <w:proofErr w:type="spellEnd"/>
      <w:r>
        <w:t xml:space="preserve"> и </w:t>
      </w:r>
      <w:proofErr w:type="spellStart"/>
      <w:r>
        <w:t>индиректне</w:t>
      </w:r>
      <w:proofErr w:type="spellEnd"/>
      <w:r>
        <w:t xml:space="preserve"> </w:t>
      </w:r>
      <w:proofErr w:type="spellStart"/>
      <w:r>
        <w:t>кориснике</w:t>
      </w:r>
      <w:proofErr w:type="spellEnd"/>
      <w:r>
        <w:t xml:space="preserve"> </w:t>
      </w:r>
      <w:proofErr w:type="spellStart"/>
      <w:r>
        <w:t>буџетских</w:t>
      </w:r>
      <w:proofErr w:type="spellEnd"/>
      <w:r>
        <w:t xml:space="preserve"> </w:t>
      </w:r>
      <w:proofErr w:type="spellStart"/>
      <w:r>
        <w:t>средстава</w:t>
      </w:r>
      <w:proofErr w:type="spellEnd"/>
      <w:r>
        <w:t xml:space="preserve"> </w:t>
      </w:r>
      <w:proofErr w:type="spellStart"/>
      <w:r>
        <w:t>локалне</w:t>
      </w:r>
      <w:proofErr w:type="spellEnd"/>
      <w:r>
        <w:t xml:space="preserve"> </w:t>
      </w:r>
      <w:proofErr w:type="spellStart"/>
      <w:r>
        <w:t>власти</w:t>
      </w:r>
      <w:proofErr w:type="spellEnd"/>
      <w:r>
        <w:t xml:space="preserve">, </w:t>
      </w:r>
      <w:proofErr w:type="spellStart"/>
      <w:r>
        <w:t>као</w:t>
      </w:r>
      <w:proofErr w:type="spellEnd"/>
      <w:r>
        <w:t xml:space="preserve"> и </w:t>
      </w:r>
      <w:proofErr w:type="spellStart"/>
      <w:r>
        <w:t>друга</w:t>
      </w:r>
      <w:proofErr w:type="spellEnd"/>
      <w:r>
        <w:t xml:space="preserve"> </w:t>
      </w:r>
      <w:proofErr w:type="spellStart"/>
      <w:r>
        <w:t>примања</w:t>
      </w:r>
      <w:proofErr w:type="spellEnd"/>
      <w:r>
        <w:t xml:space="preserve"> </w:t>
      </w:r>
      <w:proofErr w:type="spellStart"/>
      <w:r>
        <w:t>из</w:t>
      </w:r>
      <w:proofErr w:type="spellEnd"/>
      <w:r>
        <w:t xml:space="preserve"> </w:t>
      </w:r>
      <w:proofErr w:type="spellStart"/>
      <w:r>
        <w:t>члана</w:t>
      </w:r>
      <w:proofErr w:type="spellEnd"/>
      <w:r>
        <w:t xml:space="preserve"> 120. </w:t>
      </w:r>
      <w:proofErr w:type="spellStart"/>
      <w:r>
        <w:t>став</w:t>
      </w:r>
      <w:proofErr w:type="spellEnd"/>
      <w:r>
        <w:t xml:space="preserve"> 1. </w:t>
      </w:r>
      <w:proofErr w:type="spellStart"/>
      <w:r>
        <w:t>тачка</w:t>
      </w:r>
      <w:proofErr w:type="spellEnd"/>
      <w:r>
        <w:t xml:space="preserve"> 4. </w:t>
      </w:r>
      <w:proofErr w:type="spellStart"/>
      <w:r>
        <w:t>Закона</w:t>
      </w:r>
      <w:proofErr w:type="spellEnd"/>
      <w:r>
        <w:t xml:space="preserve"> о </w:t>
      </w:r>
      <w:proofErr w:type="spellStart"/>
      <w:r>
        <w:t>раду</w:t>
      </w:r>
      <w:proofErr w:type="spellEnd"/>
      <w:r>
        <w:t xml:space="preserve"> („</w:t>
      </w:r>
      <w:proofErr w:type="spellStart"/>
      <w:r>
        <w:t>Службени</w:t>
      </w:r>
      <w:proofErr w:type="spellEnd"/>
      <w:r>
        <w:t xml:space="preserve"> </w:t>
      </w:r>
      <w:proofErr w:type="spellStart"/>
      <w:r>
        <w:t>гласник</w:t>
      </w:r>
      <w:proofErr w:type="spellEnd"/>
      <w:r>
        <w:t xml:space="preserve"> РС”, </w:t>
      </w:r>
      <w:proofErr w:type="spellStart"/>
      <w:r>
        <w:t>бр</w:t>
      </w:r>
      <w:proofErr w:type="spellEnd"/>
      <w:r>
        <w:t xml:space="preserve">. 24/05, 61/05, 54/09, 32/13, 75/14, 13/17- УС, 113/17 и 95/18-аутентично </w:t>
      </w:r>
      <w:proofErr w:type="spellStart"/>
      <w:r>
        <w:t>тумачење</w:t>
      </w:r>
      <w:proofErr w:type="spellEnd"/>
      <w:r>
        <w:t xml:space="preserve">) </w:t>
      </w:r>
      <w:proofErr w:type="spellStart"/>
      <w:r>
        <w:t>осим</w:t>
      </w:r>
      <w:proofErr w:type="spellEnd"/>
      <w:r>
        <w:t xml:space="preserve"> </w:t>
      </w:r>
      <w:proofErr w:type="spellStart"/>
      <w:r>
        <w:t>јубиларних</w:t>
      </w:r>
      <w:proofErr w:type="spellEnd"/>
      <w:r>
        <w:t xml:space="preserve"> </w:t>
      </w:r>
      <w:proofErr w:type="spellStart"/>
      <w:r>
        <w:t>награда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запослене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то</w:t>
      </w:r>
      <w:proofErr w:type="spellEnd"/>
      <w:r>
        <w:t xml:space="preserve"> </w:t>
      </w:r>
      <w:proofErr w:type="spellStart"/>
      <w:r>
        <w:t>право</w:t>
      </w:r>
      <w:proofErr w:type="spellEnd"/>
      <w:r>
        <w:t xml:space="preserve"> </w:t>
      </w:r>
      <w:proofErr w:type="spellStart"/>
      <w:r>
        <w:t>стекли</w:t>
      </w:r>
      <w:proofErr w:type="spellEnd"/>
      <w:r>
        <w:t xml:space="preserve"> у 2024. </w:t>
      </w:r>
      <w:proofErr w:type="spellStart"/>
      <w:r>
        <w:t>години</w:t>
      </w:r>
      <w:proofErr w:type="spellEnd"/>
      <w:r>
        <w:t xml:space="preserve"> и </w:t>
      </w:r>
      <w:proofErr w:type="spellStart"/>
      <w:r>
        <w:t>новчаних</w:t>
      </w:r>
      <w:proofErr w:type="spellEnd"/>
      <w:r>
        <w:t xml:space="preserve"> </w:t>
      </w:r>
      <w:proofErr w:type="spellStart"/>
      <w:r>
        <w:t>честитки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децу</w:t>
      </w:r>
      <w:proofErr w:type="spellEnd"/>
      <w:r>
        <w:t xml:space="preserve"> </w:t>
      </w:r>
      <w:proofErr w:type="spellStart"/>
      <w:proofErr w:type="gramStart"/>
      <w:r>
        <w:t>запослених</w:t>
      </w:r>
      <w:proofErr w:type="spellEnd"/>
      <w:r>
        <w:t>.</w:t>
      </w:r>
      <w:r w:rsidR="009E786A" w:rsidRPr="00944188">
        <w:rPr>
          <w:lang w:val="sr-Cyrl-RS"/>
        </w:rPr>
        <w:t>.</w:t>
      </w:r>
      <w:proofErr w:type="gramEnd"/>
    </w:p>
    <w:p w14:paraId="4C551523" w14:textId="2EEA355F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lastRenderedPageBreak/>
        <w:t>Члан 3</w:t>
      </w:r>
      <w:r w:rsidR="00672685">
        <w:rPr>
          <w:lang w:val="sr-Cyrl-RS"/>
        </w:rPr>
        <w:t>4</w:t>
      </w:r>
      <w:r w:rsidRPr="00944188">
        <w:rPr>
          <w:lang w:val="sr-Cyrl-RS"/>
        </w:rPr>
        <w:t>.</w:t>
      </w:r>
    </w:p>
    <w:p w14:paraId="7718C730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Корисник буџетских средстава који одређени расход и издатак извршава из других извора прихода и примања који нису општи приход буџета (01 – Приходи из буџета), обавезе може преузимати само до нивоа остварења тих прихода и примања, уколико је ниво остварених прихода и примања мањи од одобрених апропријација.</w:t>
      </w:r>
    </w:p>
    <w:p w14:paraId="0C9E76B9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Корисник буџетских средстава код кога у току године дође до умањења одобрених апропријација из разлога извршења принудне наплате, за износ умањења предузеће одговарајуће мере у циљу прилагођавања преузете обавезе, тако што ће предложити умањење обавезе, односно продужење уговорног рока за плаћање или отказати уговор.</w:t>
      </w:r>
    </w:p>
    <w:p w14:paraId="363D5B78" w14:textId="430BEB70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3</w:t>
      </w:r>
      <w:r w:rsidR="00672685">
        <w:rPr>
          <w:lang w:val="sr-Cyrl-RS"/>
        </w:rPr>
        <w:t>5</w:t>
      </w:r>
      <w:r w:rsidRPr="00944188">
        <w:rPr>
          <w:lang w:val="sr-Cyrl-RS"/>
        </w:rPr>
        <w:t>.</w:t>
      </w:r>
    </w:p>
    <w:p w14:paraId="6AEAD046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Приоритет у извршавању расхода за робе и услуге корисника буџетских средстава имају расходи за сталне трошкове, трошкове текућих поправки и одржавања и материјал.</w:t>
      </w:r>
    </w:p>
    <w:p w14:paraId="4D450AC9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Корисници буџетских средстава дужни су да обавезе настале по основу сталних трошкова, трошкова текућих поправки и одржавања, материјала, као и по основу капиталних издатака измире у року утврђеном законом који регулише рокове измирења новчаних обавеза у комерцијалним трансакцијама.</w:t>
      </w:r>
    </w:p>
    <w:p w14:paraId="6CBB9683" w14:textId="77777777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34.</w:t>
      </w:r>
    </w:p>
    <w:p w14:paraId="738A0317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>Ову Одлуку објавити у Службеном гласнику општине Мионица  и доставити Министарству надлежном за послове финансија.</w:t>
      </w:r>
    </w:p>
    <w:p w14:paraId="10A591F4" w14:textId="77777777" w:rsidR="009E786A" w:rsidRPr="00944188" w:rsidRDefault="009E786A" w:rsidP="009E786A">
      <w:pPr>
        <w:pStyle w:val="Clan"/>
        <w:rPr>
          <w:lang w:val="sr-Cyrl-RS"/>
        </w:rPr>
      </w:pPr>
      <w:r w:rsidRPr="00944188">
        <w:rPr>
          <w:lang w:val="sr-Cyrl-RS"/>
        </w:rPr>
        <w:t>Члан 35.</w:t>
      </w:r>
    </w:p>
    <w:p w14:paraId="3ADCF636" w14:textId="77777777" w:rsidR="009E786A" w:rsidRPr="00944188" w:rsidRDefault="009E786A" w:rsidP="009E786A">
      <w:pPr>
        <w:jc w:val="both"/>
        <w:rPr>
          <w:lang w:val="sr-Cyrl-RS"/>
        </w:rPr>
      </w:pPr>
      <w:r w:rsidRPr="00944188">
        <w:rPr>
          <w:lang w:val="sr-Cyrl-RS"/>
        </w:rPr>
        <w:t xml:space="preserve">Ова одлука ступа на снагу осмог дана од дана објављивања у ''Службеном гласнику општине Мионица''. </w:t>
      </w:r>
    </w:p>
    <w:p w14:paraId="49DE54C7" w14:textId="77777777" w:rsidR="009E786A" w:rsidRPr="00944188" w:rsidRDefault="009E786A" w:rsidP="009E786A">
      <w:pPr>
        <w:jc w:val="both"/>
        <w:rPr>
          <w:b/>
          <w:bCs/>
          <w:color w:val="000000"/>
          <w:sz w:val="24"/>
          <w:szCs w:val="24"/>
          <w:lang w:val="sr-Cyrl-RS"/>
        </w:rPr>
      </w:pPr>
    </w:p>
    <w:p w14:paraId="716723FE" w14:textId="77777777" w:rsidR="009E786A" w:rsidRPr="00944188" w:rsidRDefault="009E786A" w:rsidP="009E786A">
      <w:pPr>
        <w:jc w:val="both"/>
        <w:rPr>
          <w:b/>
          <w:bCs/>
          <w:color w:val="000000"/>
          <w:sz w:val="24"/>
          <w:szCs w:val="24"/>
          <w:lang w:val="sr-Cyrl-RS"/>
        </w:rPr>
      </w:pPr>
    </w:p>
    <w:p w14:paraId="1CDCAEFA" w14:textId="77777777" w:rsidR="009E786A" w:rsidRPr="00944188" w:rsidRDefault="009E786A" w:rsidP="009E786A">
      <w:pPr>
        <w:jc w:val="center"/>
        <w:rPr>
          <w:b/>
          <w:bCs/>
          <w:color w:val="000000"/>
          <w:sz w:val="24"/>
          <w:szCs w:val="24"/>
          <w:lang w:val="sr-Cyrl-RS"/>
        </w:rPr>
      </w:pPr>
    </w:p>
    <w:p w14:paraId="59316F48" w14:textId="77777777" w:rsidR="009E786A" w:rsidRPr="00944188" w:rsidRDefault="009E786A" w:rsidP="009E786A">
      <w:pPr>
        <w:jc w:val="center"/>
        <w:rPr>
          <w:b/>
          <w:bCs/>
          <w:color w:val="000000"/>
          <w:szCs w:val="22"/>
          <w:lang w:val="sr-Cyrl-RS"/>
        </w:rPr>
      </w:pPr>
      <w:r w:rsidRPr="00944188">
        <w:rPr>
          <w:b/>
          <w:bCs/>
          <w:color w:val="000000"/>
          <w:lang w:val="sr-Cyrl-RS"/>
        </w:rPr>
        <w:t>СКУПШТИНА ОПШТИНЕ МИОНИЦА</w:t>
      </w:r>
    </w:p>
    <w:p w14:paraId="5886FB6A" w14:textId="0A414272" w:rsidR="009E786A" w:rsidRPr="00052A6E" w:rsidRDefault="009E786A" w:rsidP="009E786A">
      <w:pPr>
        <w:jc w:val="center"/>
        <w:rPr>
          <w:b/>
          <w:bCs/>
          <w:color w:val="000000"/>
          <w:lang w:val="sr-Cyrl-RS"/>
        </w:rPr>
      </w:pPr>
      <w:r w:rsidRPr="00944188">
        <w:rPr>
          <w:b/>
          <w:bCs/>
          <w:color w:val="000000"/>
          <w:lang w:val="sr-Cyrl-RS"/>
        </w:rPr>
        <w:t xml:space="preserve">Број: </w:t>
      </w:r>
      <w:r w:rsidR="00D10994">
        <w:rPr>
          <w:b/>
          <w:bCs/>
          <w:color w:val="000000"/>
          <w:lang w:val="sr-Cyrl-RS"/>
        </w:rPr>
        <w:t>400-</w:t>
      </w:r>
      <w:r w:rsidR="00CF61BB">
        <w:rPr>
          <w:b/>
          <w:bCs/>
          <w:color w:val="000000"/>
          <w:lang w:val="sr-Cyrl-RS"/>
        </w:rPr>
        <w:t>____</w:t>
      </w:r>
      <w:r w:rsidRPr="00944188">
        <w:rPr>
          <w:b/>
          <w:bCs/>
          <w:color w:val="000000"/>
          <w:lang w:val="sr-Cyrl-RS"/>
        </w:rPr>
        <w:t>/202</w:t>
      </w:r>
      <w:r w:rsidR="00052A6E">
        <w:rPr>
          <w:b/>
          <w:bCs/>
          <w:color w:val="000000"/>
          <w:lang w:val="sr-Cyrl-RS"/>
        </w:rPr>
        <w:t>4</w:t>
      </w:r>
    </w:p>
    <w:p w14:paraId="4D67FEAE" w14:textId="2D3714AA" w:rsidR="009E786A" w:rsidRPr="00944188" w:rsidRDefault="009E786A" w:rsidP="009E786A">
      <w:pPr>
        <w:jc w:val="center"/>
        <w:rPr>
          <w:b/>
          <w:bCs/>
          <w:color w:val="000000"/>
          <w:lang w:val="sr-Cyrl-RS"/>
        </w:rPr>
      </w:pPr>
      <w:r w:rsidRPr="00944188">
        <w:rPr>
          <w:b/>
          <w:bCs/>
          <w:color w:val="000000"/>
          <w:lang w:val="sr-Cyrl-RS"/>
        </w:rPr>
        <w:t>Мионица,</w:t>
      </w:r>
      <w:r w:rsidR="00672685">
        <w:rPr>
          <w:b/>
          <w:bCs/>
          <w:color w:val="000000"/>
          <w:lang w:val="sr-Cyrl-RS"/>
        </w:rPr>
        <w:t xml:space="preserve"> </w:t>
      </w:r>
      <w:r w:rsidR="00CF61BB">
        <w:rPr>
          <w:b/>
          <w:bCs/>
          <w:color w:val="000000"/>
          <w:lang w:val="sr-Cyrl-RS"/>
        </w:rPr>
        <w:t>________</w:t>
      </w:r>
      <w:r w:rsidRPr="00944188">
        <w:rPr>
          <w:b/>
          <w:bCs/>
          <w:color w:val="000000"/>
          <w:lang w:val="sr-Cyrl-RS"/>
        </w:rPr>
        <w:t>202</w:t>
      </w:r>
      <w:r w:rsidR="00052A6E">
        <w:rPr>
          <w:b/>
          <w:bCs/>
          <w:color w:val="000000"/>
          <w:lang w:val="sr-Cyrl-RS"/>
        </w:rPr>
        <w:t>4</w:t>
      </w:r>
      <w:r w:rsidRPr="00944188">
        <w:rPr>
          <w:b/>
          <w:bCs/>
          <w:color w:val="000000"/>
          <w:lang w:val="sr-Cyrl-RS"/>
        </w:rPr>
        <w:t>. године</w:t>
      </w:r>
    </w:p>
    <w:p w14:paraId="29A225A4" w14:textId="77777777" w:rsidR="009E786A" w:rsidRPr="00944188" w:rsidRDefault="009E786A" w:rsidP="009E786A">
      <w:pPr>
        <w:jc w:val="center"/>
        <w:rPr>
          <w:b/>
          <w:bCs/>
          <w:color w:val="000000"/>
          <w:lang w:val="sr-Cyrl-RS"/>
        </w:rPr>
      </w:pPr>
    </w:p>
    <w:p w14:paraId="4C8AC28B" w14:textId="77777777" w:rsidR="009E786A" w:rsidRPr="00944188" w:rsidRDefault="009E786A" w:rsidP="009E786A">
      <w:pPr>
        <w:jc w:val="right"/>
        <w:rPr>
          <w:b/>
          <w:bCs/>
          <w:color w:val="000000"/>
          <w:lang w:val="sr-Cyrl-RS"/>
        </w:rPr>
      </w:pPr>
      <w:r w:rsidRPr="00944188">
        <w:rPr>
          <w:b/>
          <w:bCs/>
          <w:color w:val="000000"/>
          <w:lang w:val="sr-Cyrl-RS"/>
        </w:rPr>
        <w:t>ПРЕДСЕДНИК СКУПШТИНЕ</w:t>
      </w:r>
    </w:p>
    <w:p w14:paraId="025630A8" w14:textId="77777777" w:rsidR="009E786A" w:rsidRPr="00944188" w:rsidRDefault="009E786A" w:rsidP="009E786A">
      <w:pPr>
        <w:jc w:val="right"/>
        <w:rPr>
          <w:b/>
          <w:bCs/>
          <w:color w:val="000000"/>
          <w:lang w:val="sr-Cyrl-RS"/>
        </w:rPr>
      </w:pPr>
      <w:r w:rsidRPr="00944188">
        <w:rPr>
          <w:b/>
          <w:bCs/>
          <w:color w:val="000000"/>
          <w:lang w:val="sr-Cyrl-RS"/>
        </w:rPr>
        <w:t>____________________________</w:t>
      </w:r>
    </w:p>
    <w:p w14:paraId="3F954E8F" w14:textId="522CC537" w:rsidR="009E786A" w:rsidRPr="00944188" w:rsidRDefault="009E786A" w:rsidP="009E786A">
      <w:pPr>
        <w:jc w:val="center"/>
        <w:rPr>
          <w:b/>
          <w:bCs/>
          <w:color w:val="000000"/>
          <w:lang w:val="sr-Cyrl-RS"/>
        </w:rPr>
      </w:pPr>
      <w:r w:rsidRPr="00944188">
        <w:rPr>
          <w:b/>
          <w:bCs/>
          <w:color w:val="000000"/>
          <w:lang w:val="sr-Cyrl-RS"/>
        </w:rPr>
        <w:t xml:space="preserve">                                                                                                                                     Дарко Јевтић </w:t>
      </w:r>
    </w:p>
    <w:p w14:paraId="5DF3A043" w14:textId="77777777" w:rsidR="009E786A" w:rsidRPr="00944188" w:rsidRDefault="009E786A" w:rsidP="009E786A">
      <w:pPr>
        <w:jc w:val="center"/>
        <w:rPr>
          <w:b/>
          <w:bCs/>
          <w:color w:val="000000"/>
          <w:sz w:val="24"/>
          <w:szCs w:val="24"/>
          <w:lang w:val="sr-Cyrl-RS"/>
        </w:rPr>
      </w:pPr>
    </w:p>
    <w:p w14:paraId="665812CA" w14:textId="77777777" w:rsidR="009E786A" w:rsidRPr="00DC2960" w:rsidRDefault="009E786A" w:rsidP="00DC2960">
      <w:pPr>
        <w:pStyle w:val="Heading3"/>
        <w:spacing w:before="0"/>
        <w:jc w:val="center"/>
        <w:rPr>
          <w:b/>
          <w:bCs/>
          <w:color w:val="auto"/>
          <w:sz w:val="22"/>
          <w:szCs w:val="22"/>
          <w:lang w:val="sr-Cyrl-RS" w:eastAsia="x-none"/>
        </w:rPr>
      </w:pPr>
      <w:r w:rsidRPr="00944188">
        <w:rPr>
          <w:b/>
          <w:bCs/>
          <w:sz w:val="26"/>
          <w:szCs w:val="26"/>
          <w:lang w:val="sr-Cyrl-RS" w:eastAsia="x-none"/>
        </w:rPr>
        <w:br w:type="page"/>
      </w:r>
      <w:r w:rsidRPr="00DC2960">
        <w:rPr>
          <w:b/>
          <w:bCs/>
          <w:sz w:val="22"/>
          <w:szCs w:val="22"/>
          <w:lang w:val="sr-Cyrl-RS"/>
        </w:rPr>
        <w:lastRenderedPageBreak/>
        <w:t>ОБРАЗЛОЖЕЊЕ</w:t>
      </w:r>
    </w:p>
    <w:p w14:paraId="5BD5B12A" w14:textId="24792FD2" w:rsidR="009E786A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  Правни основ за доношење Одлуке о </w:t>
      </w:r>
      <w:r w:rsidR="00BD6A84">
        <w:rPr>
          <w:sz w:val="22"/>
          <w:lang w:val="sr-Cyrl-RS"/>
        </w:rPr>
        <w:t>изменама и допунама Одлуке о</w:t>
      </w:r>
      <w:r w:rsidRPr="00944188">
        <w:rPr>
          <w:sz w:val="22"/>
          <w:lang w:val="sr-Cyrl-RS"/>
        </w:rPr>
        <w:t>буџету општине Мионица за 202</w:t>
      </w:r>
      <w:r w:rsidR="00672685">
        <w:rPr>
          <w:sz w:val="22"/>
          <w:lang w:val="sr-Cyrl-RS"/>
        </w:rPr>
        <w:t>4</w:t>
      </w:r>
      <w:r w:rsidRPr="00944188">
        <w:rPr>
          <w:sz w:val="22"/>
          <w:lang w:val="sr-Cyrl-RS"/>
        </w:rPr>
        <w:t xml:space="preserve">. годину је члан </w:t>
      </w:r>
      <w:r w:rsidR="00185632">
        <w:rPr>
          <w:bCs/>
          <w:sz w:val="22"/>
          <w:lang w:val="sr-Cyrl-RS"/>
        </w:rPr>
        <w:t>6</w:t>
      </w:r>
      <w:r w:rsidRPr="00DC2960">
        <w:rPr>
          <w:bCs/>
          <w:sz w:val="22"/>
          <w:lang w:val="sr-Cyrl-RS"/>
        </w:rPr>
        <w:t>3. Закона</w:t>
      </w:r>
      <w:r w:rsidRPr="00944188">
        <w:rPr>
          <w:sz w:val="22"/>
          <w:lang w:val="sr-Cyrl-RS"/>
        </w:rPr>
        <w:t xml:space="preserve"> о буџетском систему (''Службени гласник РС'', бр.54/2009, 73/2010, 101/2010, 101/2011, 93/2012, 62/2013, 63/2013 – исправка, 108/2013,142/2014, 68/2015 – др. закон, 103/2015, 99/2016, 113/2017, 95/2018, 31/2019, 72/2019 </w:t>
      </w:r>
      <w:r w:rsidR="001B6404">
        <w:rPr>
          <w:sz w:val="22"/>
        </w:rPr>
        <w:t>,</w:t>
      </w:r>
      <w:r w:rsidRPr="00944188">
        <w:rPr>
          <w:sz w:val="22"/>
          <w:lang w:val="sr-Cyrl-RS"/>
        </w:rPr>
        <w:t xml:space="preserve"> 149/2020</w:t>
      </w:r>
      <w:r w:rsidR="001B6404">
        <w:rPr>
          <w:sz w:val="22"/>
        </w:rPr>
        <w:t>, 118-2021-</w:t>
      </w:r>
      <w:r w:rsidR="001B6404">
        <w:rPr>
          <w:sz w:val="22"/>
          <w:lang w:val="sr-Cyrl-RS"/>
        </w:rPr>
        <w:t>др.закон и 92/2023</w:t>
      </w:r>
      <w:r w:rsidRPr="008B121D">
        <w:rPr>
          <w:b/>
          <w:sz w:val="22"/>
          <w:lang w:val="sr-Cyrl-RS"/>
        </w:rPr>
        <w:t xml:space="preserve">) </w:t>
      </w:r>
      <w:r w:rsidRPr="00DC2960">
        <w:rPr>
          <w:bCs/>
          <w:sz w:val="22"/>
          <w:lang w:val="sr-Cyrl-RS"/>
        </w:rPr>
        <w:t>и члан 32. закона о локалној самоуправи</w:t>
      </w:r>
      <w:r w:rsidRPr="00944188">
        <w:rPr>
          <w:sz w:val="22"/>
          <w:lang w:val="sr-Cyrl-RS"/>
        </w:rPr>
        <w:t xml:space="preserve"> (''Службени гласник РС'', бр. 129/2007, 83/2014 – др. закон, 101/2016 - др. закон , 47/2018 и 111/2021-др. закон) којим је </w:t>
      </w:r>
      <w:r w:rsidR="00BD6A84">
        <w:rPr>
          <w:sz w:val="22"/>
          <w:lang w:val="sr-Cyrl-RS"/>
        </w:rPr>
        <w:t>прописано да се ребалансом буџета који на предлог извршног органа</w:t>
      </w:r>
      <w:r w:rsidR="006D51C7">
        <w:rPr>
          <w:sz w:val="22"/>
          <w:lang w:val="sr-Cyrl-RS"/>
        </w:rPr>
        <w:t xml:space="preserve"> </w:t>
      </w:r>
      <w:r w:rsidR="00BD6A84">
        <w:rPr>
          <w:sz w:val="22"/>
          <w:lang w:val="sr-Cyrl-RS"/>
        </w:rPr>
        <w:t>локалне власти усваја локална скупштина, врши усклађивање</w:t>
      </w:r>
      <w:r w:rsidR="006D51C7">
        <w:rPr>
          <w:sz w:val="22"/>
          <w:lang w:val="sr-Cyrl-RS"/>
        </w:rPr>
        <w:t xml:space="preserve"> </w:t>
      </w:r>
      <w:r w:rsidR="00BD6A84">
        <w:rPr>
          <w:sz w:val="22"/>
          <w:lang w:val="sr-Cyrl-RS"/>
        </w:rPr>
        <w:t>прихода и расхода буџета на нижем, вишем или истом нивоу</w:t>
      </w:r>
      <w:r w:rsidRPr="00944188">
        <w:rPr>
          <w:sz w:val="22"/>
          <w:lang w:val="sr-Cyrl-RS"/>
        </w:rPr>
        <w:t>.</w:t>
      </w:r>
    </w:p>
    <w:p w14:paraId="2ADA5C46" w14:textId="009E8710" w:rsidR="00BD6A84" w:rsidRDefault="00BD6A84" w:rsidP="009E786A">
      <w:pPr>
        <w:jc w:val="both"/>
        <w:rPr>
          <w:sz w:val="22"/>
          <w:szCs w:val="22"/>
          <w:lang w:val="sr-Cyrl-RS"/>
        </w:rPr>
      </w:pPr>
      <w:r>
        <w:rPr>
          <w:sz w:val="22"/>
          <w:szCs w:val="22"/>
          <w:lang w:val="sr-Cyrl-RS"/>
        </w:rPr>
        <w:t>Приликом израде Одлуке о изменама и допунама Одлуке о буџету општине Мионица за 2024.год. поштовале су се смернице дате у Упутству за припрему Одлуке о буџету општине Мионица за 2024.год. и пројекцијом за 2024. и 2025.годину које је донело Министарство финансија.</w:t>
      </w:r>
    </w:p>
    <w:p w14:paraId="19B81F39" w14:textId="77777777" w:rsidR="009E786A" w:rsidRPr="00DC2960" w:rsidRDefault="009E786A" w:rsidP="009E786A">
      <w:pPr>
        <w:pStyle w:val="Heading4"/>
        <w:rPr>
          <w:b/>
          <w:bCs/>
          <w:sz w:val="22"/>
          <w:szCs w:val="22"/>
          <w:lang w:val="sr-Cyrl-RS"/>
        </w:rPr>
      </w:pPr>
      <w:r w:rsidRPr="00DC2960">
        <w:rPr>
          <w:b/>
          <w:bCs/>
          <w:sz w:val="22"/>
          <w:szCs w:val="22"/>
          <w:lang w:val="sr-Cyrl-RS"/>
        </w:rPr>
        <w:t>ПРИХОДИ</w:t>
      </w:r>
    </w:p>
    <w:p w14:paraId="479287A0" w14:textId="51F3B280" w:rsidR="009E786A" w:rsidRPr="00944188" w:rsidRDefault="009E786A" w:rsidP="009E786A">
      <w:pPr>
        <w:jc w:val="both"/>
        <w:rPr>
          <w:sz w:val="22"/>
          <w:szCs w:val="22"/>
          <w:lang w:val="sr-Cyrl-RS"/>
        </w:rPr>
      </w:pPr>
      <w:r w:rsidRPr="00944188">
        <w:rPr>
          <w:sz w:val="22"/>
          <w:lang w:val="sr-Cyrl-RS"/>
        </w:rPr>
        <w:t>Приходи и примања буџета општине Мионица за 202</w:t>
      </w:r>
      <w:r w:rsidR="008B121D">
        <w:rPr>
          <w:sz w:val="22"/>
        </w:rPr>
        <w:t>4</w:t>
      </w:r>
      <w:r w:rsidRPr="00944188">
        <w:rPr>
          <w:sz w:val="22"/>
          <w:lang w:val="sr-Cyrl-RS"/>
        </w:rPr>
        <w:t xml:space="preserve">. годину планирани су у укупном износу од </w:t>
      </w:r>
      <w:r w:rsidRPr="00944188">
        <w:rPr>
          <w:color w:val="FF0000"/>
          <w:sz w:val="22"/>
          <w:lang w:val="sr-Cyrl-RS"/>
        </w:rPr>
        <w:t xml:space="preserve"> </w:t>
      </w:r>
      <w:r w:rsidR="00FA12BD">
        <w:rPr>
          <w:color w:val="000000" w:themeColor="text1"/>
          <w:sz w:val="22"/>
          <w:lang w:val="sr-Cyrl-RS"/>
        </w:rPr>
        <w:t>735.925</w:t>
      </w:r>
      <w:r w:rsidR="00D7374F">
        <w:rPr>
          <w:color w:val="000000" w:themeColor="text1"/>
          <w:sz w:val="22"/>
          <w:lang w:val="sr-Cyrl-RS"/>
        </w:rPr>
        <w:t>.149</w:t>
      </w:r>
      <w:r w:rsidRPr="00944188">
        <w:rPr>
          <w:color w:val="000000" w:themeColor="text1"/>
          <w:sz w:val="22"/>
          <w:lang w:val="sr-Cyrl-RS"/>
        </w:rPr>
        <w:t>,00</w:t>
      </w:r>
      <w:r w:rsidRPr="00944188">
        <w:rPr>
          <w:color w:val="FF0000"/>
          <w:sz w:val="22"/>
          <w:lang w:val="sr-Cyrl-RS"/>
        </w:rPr>
        <w:t xml:space="preserve"> </w:t>
      </w:r>
      <w:r w:rsidRPr="00944188">
        <w:rPr>
          <w:sz w:val="22"/>
          <w:lang w:val="sr-Cyrl-RS"/>
        </w:rPr>
        <w:t>динара.</w:t>
      </w:r>
    </w:p>
    <w:p w14:paraId="1F898AC9" w14:textId="0EBFCF16" w:rsidR="00A70CD5" w:rsidRPr="00A70CD5" w:rsidRDefault="009E786A" w:rsidP="009E786A">
      <w:pPr>
        <w:jc w:val="both"/>
        <w:rPr>
          <w:sz w:val="22"/>
          <w:lang w:val="sr-Latn-RS"/>
        </w:rPr>
      </w:pPr>
      <w:r w:rsidRPr="00944188">
        <w:rPr>
          <w:sz w:val="22"/>
          <w:lang w:val="sr-Cyrl-RS"/>
        </w:rPr>
        <w:t xml:space="preserve">Приходи општине Мионица </w:t>
      </w:r>
      <w:r w:rsidR="008B121D">
        <w:rPr>
          <w:sz w:val="22"/>
          <w:lang w:val="sr-Cyrl-RS"/>
        </w:rPr>
        <w:t xml:space="preserve"> </w:t>
      </w:r>
      <w:r w:rsidR="006D51C7">
        <w:rPr>
          <w:sz w:val="22"/>
          <w:lang w:val="sr-Cyrl-RS"/>
        </w:rPr>
        <w:t>увећани су по основу извршења прихода са 31.12.2023.год.</w:t>
      </w:r>
      <w:r w:rsidR="005E5D66">
        <w:rPr>
          <w:sz w:val="22"/>
          <w:lang w:val="sr-Cyrl-RS"/>
        </w:rPr>
        <w:t xml:space="preserve">, </w:t>
      </w:r>
      <w:r w:rsidR="006D51C7">
        <w:rPr>
          <w:sz w:val="22"/>
          <w:lang w:val="sr-Cyrl-RS"/>
        </w:rPr>
        <w:t xml:space="preserve"> средстава које је општина Мионица  добила </w:t>
      </w:r>
      <w:r w:rsidR="005E5D66">
        <w:rPr>
          <w:sz w:val="22"/>
          <w:lang w:val="sr-Cyrl-RS"/>
        </w:rPr>
        <w:t>од вишег нивоа власти за финасирање „Пројекта рационилизације електричне енергије на мрежи јавног осветљења на територији општине Мионица“, као и средстава добијена за суфинансирање пројеката превенције нелегалног одлагања отпада.</w:t>
      </w:r>
      <w:r w:rsidR="00A70CD5">
        <w:rPr>
          <w:sz w:val="22"/>
          <w:lang w:val="sr-Cyrl-RS"/>
        </w:rPr>
        <w:t xml:space="preserve"> Општина Мионица поднела је захтев за сагласност  за кредитно задужење код Министарства финансија. Средства из кредита, намењена су за завршетак пројекта „Кућа Колубарске битке-фаза </w:t>
      </w:r>
      <w:r w:rsidR="00A70CD5">
        <w:rPr>
          <w:sz w:val="22"/>
          <w:lang w:val="sr-Latn-RS"/>
        </w:rPr>
        <w:t>III“</w:t>
      </w:r>
    </w:p>
    <w:p w14:paraId="09F44060" w14:textId="5007AD00" w:rsidR="009E786A" w:rsidRPr="00944188" w:rsidRDefault="005E5D66" w:rsidP="009E786A">
      <w:pPr>
        <w:jc w:val="both"/>
        <w:rPr>
          <w:sz w:val="22"/>
          <w:lang w:val="sr-Cyrl-RS"/>
        </w:rPr>
      </w:pPr>
      <w:r>
        <w:rPr>
          <w:sz w:val="22"/>
          <w:lang w:val="sr-Cyrl-RS"/>
        </w:rPr>
        <w:t xml:space="preserve"> Приходи по основу продаје нефинасијске имовине, планирани</w:t>
      </w:r>
      <w:r w:rsidR="00443A1A">
        <w:rPr>
          <w:sz w:val="22"/>
          <w:lang w:val="sr-Cyrl-RS"/>
        </w:rPr>
        <w:t xml:space="preserve"> </w:t>
      </w:r>
      <w:r>
        <w:rPr>
          <w:sz w:val="22"/>
          <w:lang w:val="sr-Cyrl-RS"/>
        </w:rPr>
        <w:t xml:space="preserve">су </w:t>
      </w:r>
      <w:r w:rsidR="00A70CD5">
        <w:rPr>
          <w:sz w:val="22"/>
          <w:lang w:val="sr-Cyrl-RS"/>
        </w:rPr>
        <w:t>за изградњу истражне бушотине и туристичког комплекса на територији општине Мионица.</w:t>
      </w:r>
    </w:p>
    <w:p w14:paraId="7A566AF4" w14:textId="77777777" w:rsidR="009E786A" w:rsidRPr="00DC2960" w:rsidRDefault="009E786A" w:rsidP="009E786A">
      <w:pPr>
        <w:pStyle w:val="Heading4"/>
        <w:rPr>
          <w:b/>
          <w:bCs/>
          <w:sz w:val="22"/>
          <w:szCs w:val="22"/>
          <w:lang w:val="sr-Cyrl-RS"/>
        </w:rPr>
      </w:pPr>
      <w:r w:rsidRPr="00DC2960">
        <w:rPr>
          <w:b/>
          <w:bCs/>
          <w:sz w:val="22"/>
          <w:szCs w:val="22"/>
          <w:lang w:val="sr-Cyrl-RS"/>
        </w:rPr>
        <w:t>РАСХОДИ</w:t>
      </w:r>
    </w:p>
    <w:p w14:paraId="605208CD" w14:textId="239B8B24" w:rsidR="009E786A" w:rsidRPr="00944188" w:rsidRDefault="009E786A" w:rsidP="009E786A">
      <w:pPr>
        <w:jc w:val="both"/>
        <w:rPr>
          <w:sz w:val="22"/>
          <w:szCs w:val="22"/>
          <w:lang w:val="sr-Cyrl-RS"/>
        </w:rPr>
      </w:pPr>
      <w:r w:rsidRPr="00944188">
        <w:rPr>
          <w:sz w:val="22"/>
          <w:lang w:val="sr-Cyrl-RS"/>
        </w:rPr>
        <w:t xml:space="preserve"> Укупни расходи и издаци се планирају у износу од</w:t>
      </w:r>
      <w:r w:rsidR="00D7374F">
        <w:rPr>
          <w:b/>
          <w:bCs/>
          <w:color w:val="000000"/>
          <w:sz w:val="16"/>
          <w:szCs w:val="16"/>
          <w:lang w:val="sr-Cyrl-RS"/>
        </w:rPr>
        <w:t xml:space="preserve"> </w:t>
      </w:r>
      <w:r w:rsidR="00D7374F">
        <w:rPr>
          <w:bCs/>
          <w:color w:val="000000"/>
          <w:sz w:val="22"/>
          <w:szCs w:val="22"/>
          <w:lang w:val="sr-Cyrl-RS"/>
        </w:rPr>
        <w:t xml:space="preserve">793.188.101,00 </w:t>
      </w:r>
      <w:r w:rsidRPr="00944188">
        <w:rPr>
          <w:sz w:val="22"/>
          <w:lang w:val="sr-Cyrl-RS"/>
        </w:rPr>
        <w:t>динара и распоређена су у посебном делу расхода, по корисницима и наменама.</w:t>
      </w:r>
    </w:p>
    <w:p w14:paraId="46288B8C" w14:textId="77777777" w:rsidR="009E786A" w:rsidRPr="00944188" w:rsidRDefault="009E786A" w:rsidP="009E786A">
      <w:pPr>
        <w:jc w:val="both"/>
        <w:rPr>
          <w:b/>
          <w:sz w:val="22"/>
          <w:lang w:val="sr-Cyrl-RS"/>
        </w:rPr>
      </w:pPr>
      <w:r w:rsidRPr="00944188">
        <w:rPr>
          <w:b/>
          <w:sz w:val="22"/>
          <w:lang w:val="sr-Cyrl-RS"/>
        </w:rPr>
        <w:t>Расходи Скупштине општине</w:t>
      </w:r>
    </w:p>
    <w:p w14:paraId="1C7E42FE" w14:textId="006AD2AE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Одлуком </w:t>
      </w:r>
      <w:bookmarkStart w:id="93" w:name="_Hlk162428582"/>
      <w:r w:rsidRPr="00944188">
        <w:rPr>
          <w:sz w:val="22"/>
          <w:lang w:val="sr-Cyrl-RS"/>
        </w:rPr>
        <w:t xml:space="preserve">о </w:t>
      </w:r>
      <w:r w:rsidR="00A70CD5">
        <w:rPr>
          <w:sz w:val="22"/>
          <w:lang w:val="sr-Cyrl-RS"/>
        </w:rPr>
        <w:t xml:space="preserve">изменама и допунама </w:t>
      </w:r>
      <w:bookmarkEnd w:id="93"/>
      <w:r w:rsidR="00A70CD5">
        <w:rPr>
          <w:sz w:val="22"/>
          <w:lang w:val="sr-Cyrl-RS"/>
        </w:rPr>
        <w:t xml:space="preserve">Одлуке о </w:t>
      </w:r>
      <w:r w:rsidRPr="00944188">
        <w:rPr>
          <w:sz w:val="22"/>
          <w:lang w:val="sr-Cyrl-RS"/>
        </w:rPr>
        <w:t>буџету општине Мионица за 202</w:t>
      </w:r>
      <w:r w:rsidR="008B121D">
        <w:rPr>
          <w:sz w:val="22"/>
          <w:lang w:val="sr-Cyrl-RS"/>
        </w:rPr>
        <w:t>4</w:t>
      </w:r>
      <w:r w:rsidRPr="00944188">
        <w:rPr>
          <w:sz w:val="22"/>
          <w:lang w:val="sr-Cyrl-RS"/>
        </w:rPr>
        <w:t>. годину у оквиру Програма 2101: Политички систем локалне самоуправе, Програмске активности- 0001 Функционисање скупштине планирани су следећи расходи::</w:t>
      </w:r>
    </w:p>
    <w:p w14:paraId="32DCC88A" w14:textId="4025E62E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 411 - Плате, додаци и накнаде запослених (зараде) – Плате председника</w:t>
      </w:r>
      <w:r w:rsidR="008B121D">
        <w:rPr>
          <w:sz w:val="22"/>
          <w:lang w:val="sr-Cyrl-RS"/>
        </w:rPr>
        <w:t xml:space="preserve">, заменика председника скуппштине </w:t>
      </w:r>
      <w:r w:rsidRPr="00944188">
        <w:rPr>
          <w:sz w:val="22"/>
          <w:lang w:val="sr-Cyrl-RS"/>
        </w:rPr>
        <w:t xml:space="preserve"> и секретара Скупштине општине за 12 месеци, планиране у складу са смерницама датим у Упутству</w:t>
      </w:r>
      <w:r w:rsidR="008B121D">
        <w:rPr>
          <w:sz w:val="22"/>
          <w:lang w:val="sr-Cyrl-RS"/>
        </w:rPr>
        <w:t>.</w:t>
      </w:r>
    </w:p>
    <w:p w14:paraId="5B062DCC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412 – Социјални доприноси на терет послодавца – Доприноси на терет послодавца везани за исплату плата </w:t>
      </w:r>
    </w:p>
    <w:p w14:paraId="1717D8E2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414 – Социјална давања запосленима – помоћ запосленима у случају болести запосленог, смрти члана уже породице и слично </w:t>
      </w:r>
    </w:p>
    <w:p w14:paraId="4DF9A63D" w14:textId="515F56E9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>423 – Услуге по уговору – у оквиру ове позиције планиране су накнаде за рад одборника, чланарина Регионалној развојној агенцији,</w:t>
      </w:r>
    </w:p>
    <w:p w14:paraId="7D6B4315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481 – Политичке партије – средства за редован рад политичких субјеката у складу са Законом о финансирању политичких активности </w:t>
      </w:r>
    </w:p>
    <w:p w14:paraId="792BCC18" w14:textId="48938D5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>482-Порези,обавезне таксе и казне-Накнада за одводњавање.</w:t>
      </w:r>
    </w:p>
    <w:p w14:paraId="2041B8BF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b/>
          <w:sz w:val="22"/>
          <w:lang w:val="sr-Cyrl-RS"/>
        </w:rPr>
        <w:t>Расходи Председника општине</w:t>
      </w:r>
    </w:p>
    <w:p w14:paraId="14592CF7" w14:textId="595EA558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Одлуком </w:t>
      </w:r>
      <w:r w:rsidR="00A70CD5" w:rsidRPr="00A70CD5">
        <w:rPr>
          <w:sz w:val="22"/>
          <w:lang w:val="sr-Cyrl-RS"/>
        </w:rPr>
        <w:t xml:space="preserve"> </w:t>
      </w:r>
      <w:r w:rsidR="00A70CD5" w:rsidRPr="00944188">
        <w:rPr>
          <w:sz w:val="22"/>
          <w:lang w:val="sr-Cyrl-RS"/>
        </w:rPr>
        <w:t xml:space="preserve">о </w:t>
      </w:r>
      <w:r w:rsidR="00A70CD5">
        <w:rPr>
          <w:sz w:val="22"/>
          <w:lang w:val="sr-Cyrl-RS"/>
        </w:rPr>
        <w:t>изменама и допунама</w:t>
      </w:r>
      <w:r w:rsidRPr="00944188">
        <w:rPr>
          <w:sz w:val="22"/>
          <w:lang w:val="sr-Cyrl-RS"/>
        </w:rPr>
        <w:t xml:space="preserve"> </w:t>
      </w:r>
      <w:r w:rsidR="00A70CD5">
        <w:rPr>
          <w:sz w:val="22"/>
          <w:lang w:val="sr-Cyrl-RS"/>
        </w:rPr>
        <w:t xml:space="preserve">Одлуке о </w:t>
      </w:r>
      <w:r w:rsidRPr="00944188">
        <w:rPr>
          <w:sz w:val="22"/>
          <w:lang w:val="sr-Cyrl-RS"/>
        </w:rPr>
        <w:t>буџету општине Мионица за 202</w:t>
      </w:r>
      <w:r w:rsidR="008B121D">
        <w:rPr>
          <w:sz w:val="22"/>
          <w:lang w:val="sr-Cyrl-RS"/>
        </w:rPr>
        <w:t>4</w:t>
      </w:r>
      <w:r w:rsidRPr="00944188">
        <w:rPr>
          <w:sz w:val="22"/>
          <w:lang w:val="sr-Cyrl-RS"/>
        </w:rPr>
        <w:t xml:space="preserve">. годину у оквиру  Програма 2101: Политички систем локалне самоуправе, Програмске активности- 0002 Функционисање извршних органа планирани су следећи расходи: </w:t>
      </w:r>
    </w:p>
    <w:p w14:paraId="3C1EAE56" w14:textId="5CE38870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lastRenderedPageBreak/>
        <w:t>411 - Плате, додаци и накнаде запослених (зараде) – Плате председника општине, заменика председника општине, запослених у кабинету председника за 12 месеци,  планиране у складу са смерницама датим у Упутству</w:t>
      </w:r>
    </w:p>
    <w:p w14:paraId="0012F256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412 – Социјални доприноси на терет послодавца – Доприноси на терет послодавца везани за исплату плата </w:t>
      </w:r>
    </w:p>
    <w:p w14:paraId="71E77F97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414 – Социјална давања запосленима – помоћ запосленима у случају болести запосленог, смрти члана уже породице </w:t>
      </w:r>
    </w:p>
    <w:p w14:paraId="5916C675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415-Накнада трошкова за запослене –путни трошак за запослене у кабинету </w:t>
      </w:r>
    </w:p>
    <w:p w14:paraId="6707805F" w14:textId="0AB34B3C" w:rsidR="009E786A" w:rsidRPr="00DC2960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423 – Услуге по уговору –  трошкови репрезентације, поклона, услуге превођења,  угоститељске услуге, остале услуге </w:t>
      </w:r>
    </w:p>
    <w:p w14:paraId="25D4A8EF" w14:textId="77777777" w:rsidR="009E786A" w:rsidRPr="00944188" w:rsidRDefault="009E786A" w:rsidP="009E786A">
      <w:pPr>
        <w:jc w:val="both"/>
        <w:rPr>
          <w:b/>
          <w:sz w:val="22"/>
          <w:lang w:val="sr-Cyrl-RS"/>
        </w:rPr>
      </w:pPr>
      <w:r w:rsidRPr="00944188">
        <w:rPr>
          <w:b/>
          <w:sz w:val="22"/>
          <w:lang w:val="sr-Cyrl-RS"/>
        </w:rPr>
        <w:t xml:space="preserve">Расходи Општинског већа  </w:t>
      </w:r>
    </w:p>
    <w:p w14:paraId="6A61AC4B" w14:textId="36FF491A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Одлуком </w:t>
      </w:r>
      <w:r w:rsidR="00D7374F">
        <w:rPr>
          <w:sz w:val="22"/>
          <w:lang w:val="sr-Cyrl-RS"/>
        </w:rPr>
        <w:t xml:space="preserve">о изменама и допунама Одлуке </w:t>
      </w:r>
      <w:r w:rsidRPr="00944188">
        <w:rPr>
          <w:sz w:val="22"/>
          <w:lang w:val="sr-Cyrl-RS"/>
        </w:rPr>
        <w:t>о буџету општине Мионица за 202</w:t>
      </w:r>
      <w:r w:rsidR="00564910">
        <w:rPr>
          <w:sz w:val="22"/>
          <w:lang w:val="sr-Cyrl-RS"/>
        </w:rPr>
        <w:t>4</w:t>
      </w:r>
      <w:r w:rsidRPr="00944188">
        <w:rPr>
          <w:sz w:val="22"/>
          <w:lang w:val="sr-Cyrl-RS"/>
        </w:rPr>
        <w:t>. годину у оквиру програма 2101, програмска активност 0002- функционисање извршних органа планирани су следећи расходи:</w:t>
      </w:r>
    </w:p>
    <w:p w14:paraId="401BA06C" w14:textId="368B6675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411- Плате, додаци и накнаде запослених (зараде) – </w:t>
      </w:r>
      <w:r w:rsidR="00564910">
        <w:rPr>
          <w:sz w:val="22"/>
          <w:lang w:val="sr-Cyrl-RS"/>
        </w:rPr>
        <w:t>два</w:t>
      </w:r>
      <w:r w:rsidRPr="00944188">
        <w:rPr>
          <w:sz w:val="22"/>
          <w:lang w:val="sr-Cyrl-RS"/>
        </w:rPr>
        <w:t xml:space="preserve"> плаћен</w:t>
      </w:r>
      <w:r w:rsidR="00564910">
        <w:rPr>
          <w:sz w:val="22"/>
          <w:lang w:val="sr-Cyrl-RS"/>
        </w:rPr>
        <w:t>а</w:t>
      </w:r>
      <w:r w:rsidRPr="00944188">
        <w:rPr>
          <w:sz w:val="22"/>
          <w:lang w:val="sr-Cyrl-RS"/>
        </w:rPr>
        <w:t xml:space="preserve"> члан</w:t>
      </w:r>
      <w:r w:rsidR="00564910">
        <w:rPr>
          <w:sz w:val="22"/>
          <w:lang w:val="sr-Cyrl-RS"/>
        </w:rPr>
        <w:t>а</w:t>
      </w:r>
      <w:r w:rsidRPr="00944188">
        <w:rPr>
          <w:sz w:val="22"/>
          <w:lang w:val="sr-Cyrl-RS"/>
        </w:rPr>
        <w:t xml:space="preserve"> </w:t>
      </w:r>
      <w:r w:rsidR="00564910">
        <w:rPr>
          <w:sz w:val="22"/>
          <w:lang w:val="sr-Cyrl-RS"/>
        </w:rPr>
        <w:t>В</w:t>
      </w:r>
      <w:r w:rsidRPr="00944188">
        <w:rPr>
          <w:sz w:val="22"/>
          <w:lang w:val="sr-Cyrl-RS"/>
        </w:rPr>
        <w:t xml:space="preserve">ећа, </w:t>
      </w:r>
    </w:p>
    <w:p w14:paraId="7EE62DA4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412- Социјални доприноси на терет послодавца – Доприноси на терет послодавца везани за исплату плата </w:t>
      </w:r>
    </w:p>
    <w:p w14:paraId="5F71E7AF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414 – Социјална давања запосленима – помоћ запосленима у случају болести запосленог, смрти члана уже породице </w:t>
      </w:r>
    </w:p>
    <w:p w14:paraId="2FD20F33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>423 – Услуге по уговору – накнаде за рад чланова Општинског већа</w:t>
      </w:r>
    </w:p>
    <w:p w14:paraId="4B3C379C" w14:textId="77777777" w:rsidR="009E786A" w:rsidRPr="00944188" w:rsidRDefault="009E786A" w:rsidP="009E786A">
      <w:pPr>
        <w:jc w:val="both"/>
        <w:rPr>
          <w:b/>
          <w:sz w:val="22"/>
          <w:lang w:val="sr-Cyrl-RS"/>
        </w:rPr>
      </w:pPr>
      <w:r w:rsidRPr="00944188">
        <w:rPr>
          <w:b/>
          <w:sz w:val="22"/>
          <w:lang w:val="sr-Cyrl-RS"/>
        </w:rPr>
        <w:t>Расходи Општинског јавног правобранилаштва</w:t>
      </w:r>
    </w:p>
    <w:p w14:paraId="602E3117" w14:textId="6DC78D0A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Одлуком о </w:t>
      </w:r>
      <w:r w:rsidR="00D7374F">
        <w:rPr>
          <w:sz w:val="22"/>
          <w:lang w:val="sr-Cyrl-RS"/>
        </w:rPr>
        <w:t xml:space="preserve">изменама и допунама Одлуке о </w:t>
      </w:r>
      <w:r w:rsidRPr="00944188">
        <w:rPr>
          <w:sz w:val="22"/>
          <w:lang w:val="sr-Cyrl-RS"/>
        </w:rPr>
        <w:t>буџету општине Мионица за 202</w:t>
      </w:r>
      <w:r w:rsidR="006462B5">
        <w:rPr>
          <w:sz w:val="22"/>
          <w:lang w:val="sr-Cyrl-RS"/>
        </w:rPr>
        <w:t>4</w:t>
      </w:r>
      <w:r w:rsidRPr="00944188">
        <w:rPr>
          <w:sz w:val="22"/>
          <w:lang w:val="sr-Cyrl-RS"/>
        </w:rPr>
        <w:t>. годину у оквиру програма 0602-опште услуге локалне самоуправе, програмска активност 0004- општинско/градско правобранилаштво планирани су следећи расходи:</w:t>
      </w:r>
    </w:p>
    <w:p w14:paraId="671E1BE4" w14:textId="31476DB7" w:rsidR="009E786A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>411 - Плате, додаци и накнаде запослених (зараде) – Плата општинског правобраниоца за 12 месеци,  планиране у складу са смерницама датим у Упутству</w:t>
      </w:r>
      <w:r w:rsidR="00052A6E">
        <w:rPr>
          <w:sz w:val="22"/>
          <w:lang w:val="sr-Cyrl-RS"/>
        </w:rPr>
        <w:t>.</w:t>
      </w:r>
    </w:p>
    <w:p w14:paraId="0920E02F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412 – Социјални доприноси на терет послодавца – Доприноси на терет послодавца везани за исплату плата </w:t>
      </w:r>
    </w:p>
    <w:p w14:paraId="4D452332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414 – Социјална давања запосленима – помоћ запосленима у случају болести запосленог, смрти члана уже породице </w:t>
      </w:r>
    </w:p>
    <w:p w14:paraId="6F1768FF" w14:textId="77777777" w:rsidR="009E786A" w:rsidRPr="00944188" w:rsidRDefault="009E786A" w:rsidP="009E786A">
      <w:pPr>
        <w:jc w:val="both"/>
        <w:rPr>
          <w:b/>
          <w:sz w:val="22"/>
          <w:lang w:val="sr-Cyrl-RS"/>
        </w:rPr>
      </w:pPr>
      <w:r w:rsidRPr="00944188">
        <w:rPr>
          <w:b/>
          <w:sz w:val="22"/>
          <w:lang w:val="sr-Cyrl-RS"/>
        </w:rPr>
        <w:t>Расходи Општинске управе</w:t>
      </w:r>
    </w:p>
    <w:p w14:paraId="7024038F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>За функционисање Општинске управе планирани су следећи расходи:</w:t>
      </w:r>
    </w:p>
    <w:p w14:paraId="30A967C8" w14:textId="3B6C365A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b/>
          <w:i/>
          <w:sz w:val="22"/>
          <w:lang w:val="sr-Cyrl-RS"/>
        </w:rPr>
        <w:t>Програм 1:Становање,урбанизам и просторно планирање</w:t>
      </w:r>
      <w:r w:rsidRPr="00944188">
        <w:rPr>
          <w:sz w:val="22"/>
          <w:lang w:val="sr-Cyrl-RS"/>
        </w:rPr>
        <w:t>, Програмска активност Просторно и урбанистичко планиране су  накнаду члановима планске комисије, израду планских докумената,). На програмској активности: Спровођење урбанистичких планова планиране су геодетске услуге и куповина земљишта.</w:t>
      </w:r>
      <w:r w:rsidR="007F6EDC">
        <w:rPr>
          <w:sz w:val="22"/>
          <w:lang w:val="sr-Cyrl-RS"/>
        </w:rPr>
        <w:t xml:space="preserve"> У оквиру овог прпграма планиран је пројекат Реконструкција централног парка у Мионици-наставак треће фазе који је преузета обавеза из 2023. године</w:t>
      </w:r>
      <w:r w:rsidR="00D7374F">
        <w:rPr>
          <w:sz w:val="22"/>
          <w:lang w:val="sr-Cyrl-RS"/>
        </w:rPr>
        <w:t xml:space="preserve">, као и опремање парка </w:t>
      </w:r>
      <w:r w:rsidR="004B2528">
        <w:rPr>
          <w:sz w:val="22"/>
          <w:lang w:val="sr-Cyrl-RS"/>
        </w:rPr>
        <w:t>ливеним клупама са наслоном.</w:t>
      </w:r>
    </w:p>
    <w:p w14:paraId="6DFF2D9C" w14:textId="5E28338D" w:rsidR="009E786A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 </w:t>
      </w:r>
      <w:r w:rsidRPr="00944188">
        <w:rPr>
          <w:b/>
          <w:i/>
          <w:sz w:val="22"/>
          <w:lang w:val="sr-Cyrl-RS"/>
        </w:rPr>
        <w:t>Програм 2: Комуналне делатности</w:t>
      </w:r>
      <w:r w:rsidRPr="00944188">
        <w:rPr>
          <w:sz w:val="22"/>
          <w:lang w:val="sr-Cyrl-RS"/>
        </w:rPr>
        <w:t xml:space="preserve"> планирани су расходи за јавну расвету (трошкови електричне енергије, поправке и одржавање, новогодишња расвета), расходи за одржавање јавних зелених површина (кошење траве, уређивање и сл.), одржавање чистоће у Вароши Мионица и Бањи Врујци, услуге грејања, дератизација, средства за зоохигијену (уклањање угинулих животиња и сл.), накнаде штете за ујед паса луталица .Поред тога, у оквиру овог програма, планирани су и расходи за израду пројектно-техничке документације, субвенције ЈКП ’’Водовод Мионица’’ за набавку опреме и материјала неопходне за неометан рад овог јавног предузећа</w:t>
      </w:r>
      <w:r w:rsidR="004B2528">
        <w:rPr>
          <w:sz w:val="22"/>
          <w:lang w:val="sr-Cyrl-RS"/>
        </w:rPr>
        <w:t>, као и идејни пројекат за изградњу помоћних објеката на гробљу.</w:t>
      </w:r>
    </w:p>
    <w:p w14:paraId="4811EAAF" w14:textId="269AE831" w:rsidR="00EF7356" w:rsidRDefault="00EF7356" w:rsidP="009E786A">
      <w:pPr>
        <w:jc w:val="both"/>
        <w:rPr>
          <w:b/>
          <w:sz w:val="22"/>
          <w:lang w:val="sr-Cyrl-RS"/>
        </w:rPr>
      </w:pPr>
      <w:r w:rsidRPr="00EF7356">
        <w:rPr>
          <w:b/>
          <w:i/>
          <w:sz w:val="22"/>
          <w:lang w:val="sr-Cyrl-RS"/>
        </w:rPr>
        <w:t>Програм 3:</w:t>
      </w:r>
      <w:r>
        <w:rPr>
          <w:b/>
          <w:sz w:val="22"/>
          <w:lang w:val="sr-Cyrl-RS"/>
        </w:rPr>
        <w:t>Локални економски развој</w:t>
      </w:r>
    </w:p>
    <w:p w14:paraId="1FCA72F9" w14:textId="00FAFC24" w:rsidR="00EF7356" w:rsidRPr="00EF7356" w:rsidRDefault="00EF7356" w:rsidP="009E786A">
      <w:pPr>
        <w:jc w:val="both"/>
        <w:rPr>
          <w:sz w:val="22"/>
          <w:lang w:val="sr-Cyrl-RS"/>
        </w:rPr>
      </w:pPr>
      <w:r>
        <w:rPr>
          <w:sz w:val="22"/>
          <w:lang w:val="sr-Cyrl-RS"/>
        </w:rPr>
        <w:t xml:space="preserve">Планирана су средства </w:t>
      </w:r>
      <w:r w:rsidR="00424A40">
        <w:rPr>
          <w:sz w:val="22"/>
          <w:lang w:val="sr-Cyrl-RS"/>
        </w:rPr>
        <w:t>за реализацију пројекта Улагање у повољније окружење у Мионици-Реконструкција и санација изворишта Орловац и главног доводног цевовода у КО Осеченица</w:t>
      </w:r>
      <w:r w:rsidR="004B2528">
        <w:rPr>
          <w:sz w:val="22"/>
          <w:lang w:val="sr-Cyrl-RS"/>
        </w:rPr>
        <w:t>, као и улагање у  истражну буштину за изградњу новог туристичког комплекса.</w:t>
      </w:r>
    </w:p>
    <w:p w14:paraId="71859E39" w14:textId="33FA57CF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b/>
          <w:sz w:val="22"/>
          <w:lang w:val="sr-Cyrl-RS"/>
        </w:rPr>
        <w:lastRenderedPageBreak/>
        <w:t>Програм 4: Развој Туризма</w:t>
      </w:r>
      <w:r w:rsidRPr="00944188">
        <w:rPr>
          <w:sz w:val="22"/>
          <w:lang w:val="sr-Cyrl-RS"/>
        </w:rPr>
        <w:t xml:space="preserve">,  у оквиру програмске активности 0001 Управљање развојем туризма </w:t>
      </w:r>
      <w:r w:rsidRPr="00944188">
        <w:rPr>
          <w:b/>
          <w:sz w:val="22"/>
          <w:lang w:val="sr-Cyrl-RS"/>
        </w:rPr>
        <w:t xml:space="preserve"> </w:t>
      </w:r>
      <w:r w:rsidRPr="00944188">
        <w:rPr>
          <w:sz w:val="22"/>
          <w:lang w:val="sr-Cyrl-RS"/>
        </w:rPr>
        <w:t xml:space="preserve">планирани су расходи за функционисање индиректног корисника буџета општине –Туристичке организације Мионица, као и </w:t>
      </w:r>
      <w:r w:rsidR="004B2528">
        <w:rPr>
          <w:sz w:val="22"/>
          <w:lang w:val="sr-Cyrl-RS"/>
        </w:rPr>
        <w:t>два</w:t>
      </w:r>
      <w:r w:rsidRPr="00944188">
        <w:rPr>
          <w:sz w:val="22"/>
          <w:lang w:val="sr-Cyrl-RS"/>
        </w:rPr>
        <w:t xml:space="preserve"> пројекта:</w:t>
      </w:r>
    </w:p>
    <w:p w14:paraId="2E13E7EB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>-Културно историјска манифестација Мишићеви дани</w:t>
      </w:r>
    </w:p>
    <w:p w14:paraId="4CB4FBE9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-Манифестација Врујачки извори </w:t>
      </w:r>
    </w:p>
    <w:p w14:paraId="2F52C9B6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b/>
          <w:i/>
          <w:sz w:val="22"/>
          <w:lang w:val="sr-Cyrl-RS"/>
        </w:rPr>
        <w:t>Програма 5</w:t>
      </w:r>
      <w:r w:rsidRPr="00944188">
        <w:rPr>
          <w:sz w:val="22"/>
          <w:lang w:val="sr-Cyrl-RS"/>
        </w:rPr>
        <w:t xml:space="preserve">: </w:t>
      </w:r>
      <w:r w:rsidRPr="00944188">
        <w:rPr>
          <w:b/>
          <w:i/>
          <w:sz w:val="22"/>
          <w:lang w:val="sr-Cyrl-RS"/>
        </w:rPr>
        <w:t>Пољопривреда и рурални развој</w:t>
      </w:r>
      <w:r w:rsidRPr="00944188">
        <w:rPr>
          <w:sz w:val="22"/>
          <w:lang w:val="sr-Cyrl-RS"/>
        </w:rPr>
        <w:t xml:space="preserve"> предвиђени су расходи и субвенције у складу са предлогом програма мера подршке за развој пољопривреде за општину Мионица </w:t>
      </w:r>
    </w:p>
    <w:p w14:paraId="161117D9" w14:textId="5E718896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b/>
          <w:i/>
          <w:sz w:val="22"/>
          <w:lang w:val="sr-Cyrl-RS"/>
        </w:rPr>
        <w:t>Програм 6: Заштита животне средине</w:t>
      </w:r>
      <w:r w:rsidRPr="00944188">
        <w:rPr>
          <w:sz w:val="22"/>
          <w:lang w:val="sr-Cyrl-RS"/>
        </w:rPr>
        <w:t xml:space="preserve"> односи се на расходе који су планирани на основу предлога Програма коришћења средстава буџетског фонда за заштиту животне средине за територију општине Мионица за 202</w:t>
      </w:r>
      <w:r w:rsidR="006462B5">
        <w:rPr>
          <w:sz w:val="22"/>
          <w:lang w:val="sr-Cyrl-RS"/>
        </w:rPr>
        <w:t>4</w:t>
      </w:r>
      <w:r w:rsidRPr="00944188">
        <w:rPr>
          <w:sz w:val="22"/>
          <w:lang w:val="sr-Cyrl-RS"/>
        </w:rPr>
        <w:t xml:space="preserve">.годину., а који ће се финансирати из наменских средстава остварених од посебне накнаде за заштиту и унапређење животне средине. </w:t>
      </w:r>
    </w:p>
    <w:p w14:paraId="28CC934F" w14:textId="339BC145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b/>
          <w:i/>
          <w:sz w:val="22"/>
          <w:lang w:val="sr-Cyrl-RS"/>
        </w:rPr>
        <w:t>Програм 7 Организација саобраћаја и саобраћајна инфраструктура</w:t>
      </w:r>
      <w:r w:rsidRPr="00944188">
        <w:rPr>
          <w:sz w:val="22"/>
          <w:lang w:val="sr-Cyrl-RS"/>
        </w:rPr>
        <w:t xml:space="preserve"> планирани су расходи за изградњу и одржавање путне инфраструктуре(зимско и летње одржавање), као и инвестиционо одржавање локалних и некатегорисаних путева на територији општине Мионица</w:t>
      </w:r>
      <w:r w:rsidR="006462B5">
        <w:rPr>
          <w:sz w:val="22"/>
          <w:lang w:val="sr-Cyrl-RS"/>
        </w:rPr>
        <w:t>, набавка саобраћајних знакова, и децијих седишта</w:t>
      </w:r>
      <w:r w:rsidR="007F6EDC">
        <w:rPr>
          <w:sz w:val="22"/>
          <w:lang w:val="sr-Cyrl-RS"/>
        </w:rPr>
        <w:t>. Пројекат набавка и уградања опреме за јавну безбедност-видео надзор је преузета обавеза.</w:t>
      </w:r>
    </w:p>
    <w:p w14:paraId="4B3C0F5F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b/>
          <w:i/>
          <w:sz w:val="22"/>
          <w:lang w:val="sr-Cyrl-RS"/>
        </w:rPr>
        <w:t>Програм 8: Предшколско васпитање  и образовање</w:t>
      </w:r>
      <w:r w:rsidRPr="00944188">
        <w:rPr>
          <w:sz w:val="22"/>
          <w:lang w:val="sr-Cyrl-RS"/>
        </w:rPr>
        <w:t xml:space="preserve">, планирају се расходи за редовно функционисање  индиректног корисника буџета општине Мионица- Предшколске установе „ Невен“, и то: </w:t>
      </w:r>
    </w:p>
    <w:p w14:paraId="61115FD1" w14:textId="77777777" w:rsidR="005D0D8C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>-Плате, додаци и накнаде запослених и социјални доприноси на терет послодавца - планиране у складу са смерницама датим у Упутству ; социјална давања запосленима( отпремнине и помоћи); Накнада трошкова превоза за долазак и одлазак са рада ; награде, бонуси и остали посебни расходи( јубиларна награда); стални трошкови - трошкови платног промета, енергетске услуге комуналне услуге, услуге телекомуникације, трошкови осигурања;  трошкови за службена путовања -Планирана су средства за трошкове дневница, превоза и смештаја на службеном путу; услуге по уговору (котизација за семинаре, стручна саветовања, издаци за стручне испите, репрезентација); редовно одржавање објеката, поправка и набавка опреме неопходне за рад установе ; материјал -набавка намирница за припремање хране, средстава за одржавање хигијене, канцеларијског и потрошног материјала, униформи за запослене, играчака, стручне литература, алата и ситног инвентара, резервних делова; порези, обавезне таксе и пенали по решењу судова; набавка намештаја, рачунарске и остале опреме</w:t>
      </w:r>
      <w:r w:rsidR="004B2528">
        <w:rPr>
          <w:sz w:val="22"/>
          <w:lang w:val="sr-Cyrl-RS"/>
        </w:rPr>
        <w:t xml:space="preserve">.На извору 16.-родитељски динар </w:t>
      </w:r>
      <w:r w:rsidR="005D0D8C">
        <w:rPr>
          <w:sz w:val="22"/>
          <w:lang w:val="sr-Cyrl-RS"/>
        </w:rPr>
        <w:t>за ваннаставне активности</w:t>
      </w:r>
    </w:p>
    <w:p w14:paraId="5A2688E6" w14:textId="2035B65B" w:rsidR="009E786A" w:rsidRPr="00944188" w:rsidRDefault="005D0D8C" w:rsidP="009E786A">
      <w:pPr>
        <w:jc w:val="both"/>
        <w:rPr>
          <w:sz w:val="22"/>
          <w:lang w:val="sr-Cyrl-RS"/>
        </w:rPr>
      </w:pPr>
      <w:r>
        <w:rPr>
          <w:sz w:val="22"/>
          <w:lang w:val="sr-Cyrl-RS"/>
        </w:rPr>
        <w:t xml:space="preserve">Планирана је реализација наставе у природи, која укључује дневнице за службено путовање, остале опште услуге и материјал за посебне намене.  </w:t>
      </w:r>
    </w:p>
    <w:p w14:paraId="135ED425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b/>
          <w:i/>
          <w:sz w:val="22"/>
          <w:lang w:val="sr-Cyrl-RS"/>
        </w:rPr>
        <w:t>Програм 9:Основно образовање и васпитање</w:t>
      </w:r>
      <w:r w:rsidRPr="00944188">
        <w:rPr>
          <w:sz w:val="22"/>
          <w:lang w:val="sr-Cyrl-RS"/>
        </w:rPr>
        <w:t>, Програмска активност: Функционисање основних школа, планирају се средства за редовно функционисање, тј. материјалне трошкове Основне  школе „Милан Ракић“, „Војвода Живојин Мишић“ (исплата накнаде запосленима за долазак и одлазак са посла, исплата јубиларних награда помоћ запосленима у случају болести, стални трошкови, средства за поправку објеката и опреме, куповина материјала- гориво, канцеларијски материјал, материјал за одржавање хигијене и остале услуге) и Музичке школе „Живорад Грбић“.</w:t>
      </w:r>
    </w:p>
    <w:p w14:paraId="37FD5B32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b/>
          <w:i/>
          <w:sz w:val="22"/>
          <w:lang w:val="sr-Cyrl-RS"/>
        </w:rPr>
        <w:t>Програм 10:Средње образовање и васпитање</w:t>
      </w:r>
      <w:r w:rsidRPr="00944188">
        <w:rPr>
          <w:sz w:val="22"/>
          <w:lang w:val="sr-Cyrl-RS"/>
        </w:rPr>
        <w:t>, планирају се расходи за редовно функционисање Средње школе Мионица (исплата накнаде запосленима за долазак и одлазак са посла, исплата јубиларних награда помоћ запосленима у случају болести, стални трошкови, средства за поправку објеката и опреме, куповина материјала- гориво, канцеларијски материјал, материјал за одржавање хигијене и остале услуге, опрема)</w:t>
      </w:r>
    </w:p>
    <w:p w14:paraId="0DA05925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b/>
          <w:i/>
          <w:sz w:val="22"/>
          <w:lang w:val="sr-Cyrl-RS"/>
        </w:rPr>
        <w:lastRenderedPageBreak/>
        <w:t xml:space="preserve"> Програм 11:Социјална и дечија заштита</w:t>
      </w:r>
      <w:r w:rsidRPr="00944188">
        <w:rPr>
          <w:sz w:val="22"/>
          <w:lang w:val="sr-Cyrl-RS"/>
        </w:rPr>
        <w:t xml:space="preserve">- У оквиру програма Социјална и дечја заштита планирани су редовни расходи Центра за социјални рад “Солидарност“, једнократне помоћи, учешће општине у пројектима Комесаријата за избеглице, Пружање услуге помоћ у кући одраслим и старим лицима, финансијску подршку породицама за новорођену децу, подршку програму Црвеног крста Мионица, подршка старим лицима и особама са инвалидитетом, накнада инерресорној комисији, као и остале накнаде за социјалну заштиту из буџета општине. </w:t>
      </w:r>
    </w:p>
    <w:p w14:paraId="5B889AF6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b/>
          <w:i/>
          <w:sz w:val="22"/>
          <w:lang w:val="sr-Cyrl-RS"/>
        </w:rPr>
        <w:t>Програм 12 Примарна Здравствена заштита</w:t>
      </w:r>
      <w:r w:rsidRPr="00944188">
        <w:rPr>
          <w:sz w:val="22"/>
          <w:lang w:val="sr-Cyrl-RS"/>
        </w:rPr>
        <w:t xml:space="preserve"> обухвата накнаде за утврђивање смрти (мртвозорство) и дотације Дому Здравља Мионица (464). </w:t>
      </w:r>
    </w:p>
    <w:p w14:paraId="22ADA3E3" w14:textId="629A0AE6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b/>
          <w:i/>
          <w:sz w:val="22"/>
          <w:lang w:val="sr-Cyrl-RS"/>
        </w:rPr>
        <w:t>Програм 13:Развој културе и информисање</w:t>
      </w:r>
      <w:r w:rsidRPr="00944188">
        <w:rPr>
          <w:sz w:val="22"/>
          <w:lang w:val="sr-Cyrl-RS"/>
        </w:rPr>
        <w:t xml:space="preserve">  Планирани су и расходи за дотације из области културе верским заједницама, опредељена су средства за финансирање дела расхода Историјског архива Ваљево. Кроз програмску активност 1201-001 планирани су расходи за редовно  функционисање  установа културе буџета општине Мионица: Културни центар Мионица; Библиотеку „ Милован Глишић“ и Центар за образовање и развој „ Мионица“</w:t>
      </w:r>
      <w:r w:rsidR="005D0D8C">
        <w:rPr>
          <w:sz w:val="22"/>
          <w:lang w:val="sr-Cyrl-RS"/>
        </w:rPr>
        <w:t>, као и адаптација доградња објекта кућа Колубарске битке.</w:t>
      </w:r>
    </w:p>
    <w:p w14:paraId="7A75111B" w14:textId="64C58D2B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b/>
          <w:i/>
          <w:sz w:val="22"/>
          <w:lang w:val="sr-Cyrl-RS"/>
        </w:rPr>
        <w:t>Програма 14:Развој спорта и омладине</w:t>
      </w:r>
      <w:r w:rsidRPr="00944188">
        <w:rPr>
          <w:sz w:val="22"/>
          <w:lang w:val="sr-Cyrl-RS"/>
        </w:rPr>
        <w:t xml:space="preserve">  планиране су дотације из области спорта (Спортски савез Мионица и спортски клубови), пројекат: Одржавање ауто рели  такмичења на подручју општине Мионица за 202</w:t>
      </w:r>
      <w:r w:rsidR="006462B5">
        <w:rPr>
          <w:sz w:val="22"/>
          <w:lang w:val="sr-Cyrl-RS"/>
        </w:rPr>
        <w:t>4</w:t>
      </w:r>
      <w:r w:rsidRPr="00944188">
        <w:rPr>
          <w:sz w:val="22"/>
          <w:lang w:val="sr-Cyrl-RS"/>
        </w:rPr>
        <w:t xml:space="preserve">. годину, пројекат: Међународна бициклистичка трка „ Кроз Србију“ и пројекат: Постављање и изнајмљивање клизалишта. </w:t>
      </w:r>
    </w:p>
    <w:p w14:paraId="781E2A3F" w14:textId="746FA2CC" w:rsidR="009E786A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>Програмском активношћу 0004 опредељена су средства за функционисање индиректног корисника Спортски центар „Мионица“.</w:t>
      </w:r>
    </w:p>
    <w:p w14:paraId="79C56112" w14:textId="39C7EE4E" w:rsidR="007F6EDC" w:rsidRPr="00944188" w:rsidRDefault="007F6EDC" w:rsidP="009E786A">
      <w:pPr>
        <w:jc w:val="both"/>
        <w:rPr>
          <w:sz w:val="22"/>
          <w:lang w:val="sr-Cyrl-RS"/>
        </w:rPr>
      </w:pPr>
      <w:r>
        <w:rPr>
          <w:sz w:val="22"/>
          <w:lang w:val="sr-Cyrl-RS"/>
        </w:rPr>
        <w:t>У оквиру програма планирана је пројекат Реконструкција Спортског центра у Мионици-трибине који је преузета обаваеза из 2023. године.</w:t>
      </w:r>
    </w:p>
    <w:p w14:paraId="3847B364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b/>
          <w:i/>
          <w:sz w:val="22"/>
          <w:lang w:val="sr-Cyrl-RS"/>
        </w:rPr>
        <w:t>Програма 15:Опште услуге локалне самоуправе</w:t>
      </w:r>
      <w:r w:rsidRPr="00944188">
        <w:rPr>
          <w:sz w:val="22"/>
          <w:lang w:val="sr-Cyrl-RS"/>
        </w:rPr>
        <w:t xml:space="preserve"> , на функционалној класификацији 130, планирани су следећи расходи: </w:t>
      </w:r>
    </w:p>
    <w:p w14:paraId="31B9CA96" w14:textId="60BAD8DB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>411 - Плате, додаци и накнаде запослених (зараде) – – Плате запослених општинске управе за 12 месеци, планиране у складу са смерницама датим у Упутству</w:t>
      </w:r>
    </w:p>
    <w:p w14:paraId="3F9DAC5E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412 – Социјални доприноси на терет послодавца – Доприноси на терет послодавца везани за исплату плата </w:t>
      </w:r>
    </w:p>
    <w:p w14:paraId="1EEA5DC1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413 – Накнаде у натури – плаћање услуга паркинга </w:t>
      </w:r>
    </w:p>
    <w:p w14:paraId="201B7328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414 – Социјална давања запосленима – отпремнине, помоћ запосленима у случају болести запосленог, смрти члана уже породице </w:t>
      </w:r>
    </w:p>
    <w:p w14:paraId="581D884B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415 – Накнаде трошкова за запослене – трошкови превоза запослених на посао и са посла за 12 месеци </w:t>
      </w:r>
    </w:p>
    <w:p w14:paraId="00027905" w14:textId="59FB151B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>416 – Награде запосленима и остали посебни расходи – планиране су  јубиларне награда за запослене који то право стичу у 202</w:t>
      </w:r>
      <w:r w:rsidR="006462B5">
        <w:rPr>
          <w:sz w:val="22"/>
          <w:lang w:val="sr-Cyrl-RS"/>
        </w:rPr>
        <w:t>4</w:t>
      </w:r>
      <w:r w:rsidRPr="00944188">
        <w:rPr>
          <w:sz w:val="22"/>
          <w:lang w:val="sr-Cyrl-RS"/>
        </w:rPr>
        <w:t xml:space="preserve">. години </w:t>
      </w:r>
    </w:p>
    <w:p w14:paraId="79E96B23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>421 – Стални трошкови – расходи за електричну енергију, грејање, комуналне услуге, телефоне, мобилне телефоне, интернет, остале услуге комуникације, услуге доставе, расходи за осигурање, возила и остале опреме, осигурање запослених, провизија Управе за трезор за промет на рачуну извршења буџета општине, као и његовим подрачунима.</w:t>
      </w:r>
    </w:p>
    <w:p w14:paraId="0AC01202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 422 – Трошкови путовања - трошкови дневница, превоза и смештаја запослених на службеном путовању у земљи и иностранству</w:t>
      </w:r>
    </w:p>
    <w:p w14:paraId="057F948C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 423 – Услуге по уговору –уговори са лицима ангажованих по основу обављања привремено повремених послова , расходи за одржавање софтвера, котизације за семинаре, издаци за стручне испите, услуге штампања, оглашавања, расходи за услуге екстерне ревизије завршног рачуна буџета општине Мионица, расходи за репрезентацију, , расходи за одржавање електронског система за евиденцију присуства запослених, услуге одржавања и имплементације веб странице, остали расходи који се сврставају у ову групу</w:t>
      </w:r>
    </w:p>
    <w:p w14:paraId="0A726CB8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 424 – Специјализоване услуге –услуге анализе воде, координатор за безбедност на раду</w:t>
      </w:r>
    </w:p>
    <w:p w14:paraId="62C1889D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 425 – Текуће поправке и одржавање – расходи за поправке и одржавање објеката и опреме.</w:t>
      </w:r>
    </w:p>
    <w:p w14:paraId="41432813" w14:textId="496D0A42" w:rsidR="009E786A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 426 – Материјал -планирани су расходи за канцеларијски материјал, стручну литературу неопходну за рад запослених, гориво (бензин, дизел) и остали материјал за возила Општинске управе, расходи за средства за одржавање хигијене, као и ситан инвентар.</w:t>
      </w:r>
    </w:p>
    <w:p w14:paraId="772F53C0" w14:textId="237C82CE" w:rsidR="001758EE" w:rsidRPr="00944188" w:rsidRDefault="001758EE" w:rsidP="009E786A">
      <w:pPr>
        <w:jc w:val="both"/>
        <w:rPr>
          <w:sz w:val="22"/>
          <w:lang w:val="sr-Cyrl-RS"/>
        </w:rPr>
      </w:pPr>
      <w:r>
        <w:rPr>
          <w:sz w:val="22"/>
          <w:lang w:val="sr-Cyrl-RS"/>
        </w:rPr>
        <w:lastRenderedPageBreak/>
        <w:t>481- Дотације невладиним организацијама , чланарина НАЛЕД и СКГО</w:t>
      </w:r>
    </w:p>
    <w:p w14:paraId="4865283C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>482 – Порези, обавезне таксе, казне и пенали – У оквиру ове апропријације планирани су расходи за републичке и општинске таксе приликом регистрације возила и разне таксе у друге сврхе.</w:t>
      </w:r>
    </w:p>
    <w:p w14:paraId="6BC55CA3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 483-Новчане казне и пенали по решењу судова (принудна наплата). </w:t>
      </w:r>
    </w:p>
    <w:p w14:paraId="0D7FC710" w14:textId="7777777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 xml:space="preserve">512 – Машине и опрема планирана је набавка опреме неопходне за рад и функционисање свих органа општине Мионица. </w:t>
      </w:r>
    </w:p>
    <w:p w14:paraId="1731A96B" w14:textId="6B941747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>515 – Нематеријална имовина –планирана надоградња постојећих софтвера.</w:t>
      </w:r>
    </w:p>
    <w:p w14:paraId="673D24F1" w14:textId="3DEF114B" w:rsidR="009E786A" w:rsidRPr="00944188" w:rsidRDefault="009E786A" w:rsidP="009E786A">
      <w:pPr>
        <w:jc w:val="both"/>
        <w:rPr>
          <w:sz w:val="22"/>
          <w:lang w:val="sr-Cyrl-RS"/>
        </w:rPr>
      </w:pPr>
      <w:r w:rsidRPr="00944188">
        <w:rPr>
          <w:sz w:val="22"/>
          <w:lang w:val="sr-Cyrl-RS"/>
        </w:rPr>
        <w:t>У складу са Законом о буџетском систему, Одлука о</w:t>
      </w:r>
      <w:r w:rsidR="00052A6E">
        <w:rPr>
          <w:sz w:val="22"/>
          <w:lang w:val="sr-Cyrl-RS"/>
        </w:rPr>
        <w:t xml:space="preserve"> изменама и допунама Одлуке о </w:t>
      </w:r>
      <w:r w:rsidRPr="00944188">
        <w:rPr>
          <w:sz w:val="22"/>
          <w:lang w:val="sr-Cyrl-RS"/>
        </w:rPr>
        <w:t xml:space="preserve"> буџету општине Мионица за 202</w:t>
      </w:r>
      <w:r w:rsidR="007F6EDC">
        <w:rPr>
          <w:sz w:val="22"/>
          <w:lang w:val="sr-Cyrl-RS"/>
        </w:rPr>
        <w:t>4</w:t>
      </w:r>
      <w:r w:rsidRPr="00944188">
        <w:rPr>
          <w:sz w:val="22"/>
          <w:lang w:val="sr-Cyrl-RS"/>
        </w:rPr>
        <w:t xml:space="preserve">. годину садржи и програмски део у коме су средства у укупном износу од  </w:t>
      </w:r>
      <w:r w:rsidR="00052A6E">
        <w:rPr>
          <w:sz w:val="22"/>
          <w:lang w:val="sr-Cyrl-RS"/>
        </w:rPr>
        <w:t>757.885.689</w:t>
      </w:r>
      <w:r w:rsidR="00D10994">
        <w:rPr>
          <w:sz w:val="22"/>
          <w:lang w:val="sr-Cyrl-RS"/>
        </w:rPr>
        <w:t xml:space="preserve">,00 </w:t>
      </w:r>
      <w:r w:rsidRPr="00944188">
        <w:rPr>
          <w:sz w:val="22"/>
          <w:lang w:val="sr-Cyrl-RS"/>
        </w:rPr>
        <w:t>динара распоређена по програмима, а у оквиру програма по програмским активностима и пројектима.</w:t>
      </w:r>
    </w:p>
    <w:p w14:paraId="4B91C36F" w14:textId="77777777" w:rsidR="009E786A" w:rsidRDefault="009E786A" w:rsidP="009E786A">
      <w:pPr>
        <w:spacing w:line="256" w:lineRule="auto"/>
        <w:rPr>
          <w:lang w:val="sr-Cyrl-RS"/>
        </w:rPr>
      </w:pPr>
    </w:p>
    <w:p w14:paraId="7119C015" w14:textId="77777777" w:rsidR="00DC2960" w:rsidRPr="00DC2960" w:rsidRDefault="00DC2960" w:rsidP="009E786A">
      <w:pPr>
        <w:spacing w:line="256" w:lineRule="auto"/>
        <w:rPr>
          <w:b/>
          <w:bCs/>
          <w:sz w:val="24"/>
          <w:szCs w:val="24"/>
          <w:lang w:val="sr-Cyrl-RS"/>
        </w:rPr>
      </w:pPr>
    </w:p>
    <w:p w14:paraId="2FBF1ECC" w14:textId="6B6564A8" w:rsidR="00DC2960" w:rsidRPr="00DC2960" w:rsidRDefault="00DC2960" w:rsidP="00DC2960">
      <w:pPr>
        <w:spacing w:line="256" w:lineRule="auto"/>
        <w:jc w:val="right"/>
        <w:rPr>
          <w:b/>
          <w:bCs/>
          <w:sz w:val="24"/>
          <w:szCs w:val="24"/>
          <w:lang w:val="sr-Cyrl-RS"/>
        </w:rPr>
        <w:sectPr w:rsidR="00DC2960" w:rsidRPr="00DC2960" w:rsidSect="006358E9">
          <w:headerReference w:type="default" r:id="rId22"/>
          <w:pgSz w:w="15840" w:h="12240" w:orient="landscape"/>
          <w:pgMar w:top="1440" w:right="1440" w:bottom="1440" w:left="1440" w:header="720" w:footer="720" w:gutter="0"/>
          <w:cols w:space="720"/>
          <w:docGrid w:linePitch="272"/>
        </w:sectPr>
      </w:pPr>
      <w:r w:rsidRPr="00DC2960">
        <w:rPr>
          <w:b/>
          <w:bCs/>
          <w:sz w:val="24"/>
          <w:szCs w:val="24"/>
          <w:lang w:val="sr-Cyrl-RS"/>
        </w:rPr>
        <w:t>Општинско веће општине Мионица</w:t>
      </w:r>
    </w:p>
    <w:p w14:paraId="4308B324" w14:textId="77777777" w:rsidR="00DD05E1" w:rsidRPr="00944188" w:rsidRDefault="00DD05E1">
      <w:pPr>
        <w:rPr>
          <w:vanish/>
          <w:lang w:val="sr-Cyrl-RS"/>
        </w:rPr>
      </w:pPr>
    </w:p>
    <w:p w14:paraId="4D1AFFD0" w14:textId="77777777" w:rsidR="00DD05E1" w:rsidRPr="00944188" w:rsidRDefault="00DD05E1">
      <w:pPr>
        <w:rPr>
          <w:vanish/>
          <w:lang w:val="sr-Cyrl-RS"/>
        </w:rPr>
      </w:pPr>
    </w:p>
    <w:p w14:paraId="7873F176" w14:textId="77777777" w:rsidR="00DD05E1" w:rsidRPr="00944188" w:rsidRDefault="00DD05E1">
      <w:pPr>
        <w:rPr>
          <w:lang w:val="sr-Cyrl-RS"/>
        </w:rPr>
        <w:sectPr w:rsidR="00DD05E1" w:rsidRPr="00944188" w:rsidSect="006358E9">
          <w:footerReference w:type="default" r:id="rId23"/>
          <w:pgSz w:w="11905" w:h="16837"/>
          <w:pgMar w:top="360" w:right="360" w:bottom="360" w:left="360" w:header="360" w:footer="360" w:gutter="0"/>
          <w:cols w:space="720"/>
        </w:sectPr>
      </w:pPr>
      <w:bookmarkStart w:id="94" w:name="__bookmark_47"/>
      <w:bookmarkEnd w:id="94"/>
    </w:p>
    <w:p w14:paraId="130337CD" w14:textId="333575BF" w:rsidR="00DD05E1" w:rsidRPr="00944188" w:rsidRDefault="00025CEE" w:rsidP="00D963DE">
      <w:pPr>
        <w:pStyle w:val="Heading2"/>
        <w:rPr>
          <w:lang w:val="sr-Cyrl-RS"/>
        </w:rPr>
      </w:pPr>
      <w:r w:rsidRPr="00944188">
        <w:rPr>
          <w:lang w:val="sr-Cyrl-RS"/>
        </w:rPr>
        <w:lastRenderedPageBreak/>
        <w:t>I</w:t>
      </w:r>
      <w:r w:rsidR="004A0FC7" w:rsidRPr="00944188">
        <w:rPr>
          <w:lang w:val="sr-Cyrl-RS"/>
        </w:rPr>
        <w:t>V</w:t>
      </w:r>
      <w:r w:rsidRPr="00944188">
        <w:rPr>
          <w:lang w:val="sr-Cyrl-RS"/>
        </w:rPr>
        <w:t xml:space="preserve"> РЕКАПИТУЛАЦИЈА</w:t>
      </w:r>
    </w:p>
    <w:p w14:paraId="7D8077BB" w14:textId="45369B0A" w:rsidR="00DD05E1" w:rsidRPr="00944188" w:rsidRDefault="00025CEE" w:rsidP="00D963DE">
      <w:pPr>
        <w:pStyle w:val="Clan"/>
        <w:rPr>
          <w:lang w:val="sr-Cyrl-RS"/>
        </w:rPr>
      </w:pPr>
      <w:r w:rsidRPr="00944188">
        <w:rPr>
          <w:lang w:val="sr-Cyrl-RS"/>
        </w:rPr>
        <w:t xml:space="preserve">Члан </w:t>
      </w:r>
      <w:r w:rsidR="00D963DE" w:rsidRPr="00944188">
        <w:rPr>
          <w:lang w:val="sr-Cyrl-RS"/>
        </w:rPr>
        <w:t>36</w:t>
      </w:r>
      <w:r w:rsidRPr="00944188">
        <w:rPr>
          <w:lang w:val="sr-Cyrl-RS"/>
        </w:rPr>
        <w:t>.</w:t>
      </w:r>
    </w:p>
    <w:p w14:paraId="447E2CFB" w14:textId="77777777" w:rsidR="00DD05E1" w:rsidRPr="00944188" w:rsidRDefault="00DD05E1">
      <w:pPr>
        <w:rPr>
          <w:color w:val="000000"/>
          <w:lang w:val="sr-Cyrl-RS"/>
        </w:rPr>
      </w:pPr>
    </w:p>
    <w:p w14:paraId="7C36ACF1" w14:textId="3DCE4E79" w:rsidR="00DD05E1" w:rsidRPr="00415A40" w:rsidRDefault="00415A40">
      <w:pPr>
        <w:rPr>
          <w:vanish/>
          <w:lang w:val="sr-Cyrl-RS"/>
        </w:rPr>
      </w:pPr>
      <w:bookmarkStart w:id="95" w:name="__bookmark_50"/>
      <w:bookmarkEnd w:id="95"/>
      <w:proofErr w:type="spellStart"/>
      <w:r>
        <w:rPr>
          <w:color w:val="000000"/>
        </w:rPr>
        <w:t>Средств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буџета</w:t>
      </w:r>
      <w:proofErr w:type="spellEnd"/>
      <w:r>
        <w:rPr>
          <w:color w:val="000000"/>
        </w:rPr>
        <w:t xml:space="preserve"> у </w:t>
      </w:r>
      <w:proofErr w:type="spellStart"/>
      <w:r>
        <w:rPr>
          <w:color w:val="000000"/>
        </w:rPr>
        <w:t>износ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од</w:t>
      </w:r>
      <w:proofErr w:type="spellEnd"/>
      <w:r>
        <w:rPr>
          <w:color w:val="000000"/>
        </w:rPr>
        <w:t xml:space="preserve"> 6</w:t>
      </w:r>
      <w:r w:rsidR="003D28BC">
        <w:rPr>
          <w:color w:val="000000"/>
          <w:lang w:val="sr-Cyrl-RS"/>
        </w:rPr>
        <w:t>06.395.770</w:t>
      </w:r>
      <w:r>
        <w:rPr>
          <w:color w:val="000000"/>
        </w:rPr>
        <w:t xml:space="preserve">,00 </w:t>
      </w:r>
      <w:proofErr w:type="spellStart"/>
      <w:r>
        <w:rPr>
          <w:color w:val="000000"/>
        </w:rPr>
        <w:t>динара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средств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из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сопствених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извора</w:t>
      </w:r>
      <w:proofErr w:type="spellEnd"/>
      <w:r>
        <w:rPr>
          <w:color w:val="000000"/>
        </w:rPr>
        <w:t xml:space="preserve"> и </w:t>
      </w:r>
      <w:proofErr w:type="spellStart"/>
      <w:r>
        <w:rPr>
          <w:color w:val="000000"/>
        </w:rPr>
        <w:t>износ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од</w:t>
      </w:r>
      <w:proofErr w:type="spellEnd"/>
      <w:r>
        <w:rPr>
          <w:color w:val="000000"/>
        </w:rPr>
        <w:t xml:space="preserve"> 0,00 </w:t>
      </w:r>
      <w:proofErr w:type="spellStart"/>
      <w:r>
        <w:rPr>
          <w:color w:val="000000"/>
        </w:rPr>
        <w:t>динара</w:t>
      </w:r>
      <w:proofErr w:type="spellEnd"/>
      <w:r>
        <w:rPr>
          <w:color w:val="000000"/>
        </w:rPr>
        <w:t xml:space="preserve"> и </w:t>
      </w:r>
      <w:proofErr w:type="spellStart"/>
      <w:r>
        <w:rPr>
          <w:color w:val="000000"/>
        </w:rPr>
        <w:t>средств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из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осталих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извора</w:t>
      </w:r>
      <w:proofErr w:type="spellEnd"/>
      <w:r>
        <w:rPr>
          <w:color w:val="000000"/>
        </w:rPr>
        <w:t xml:space="preserve"> у </w:t>
      </w:r>
      <w:proofErr w:type="spellStart"/>
      <w:r>
        <w:rPr>
          <w:color w:val="000000"/>
        </w:rPr>
        <w:t>износ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од</w:t>
      </w:r>
      <w:proofErr w:type="spellEnd"/>
      <w:r>
        <w:rPr>
          <w:color w:val="000000"/>
        </w:rPr>
        <w:t xml:space="preserve"> 151.489.919,00 </w:t>
      </w:r>
      <w:proofErr w:type="spellStart"/>
      <w:r>
        <w:rPr>
          <w:color w:val="000000"/>
        </w:rPr>
        <w:t>динара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утврђен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су</w:t>
      </w:r>
      <w:proofErr w:type="spellEnd"/>
      <w:r>
        <w:rPr>
          <w:color w:val="000000"/>
        </w:rPr>
        <w:t xml:space="preserve"> и </w:t>
      </w:r>
      <w:proofErr w:type="spellStart"/>
      <w:r>
        <w:rPr>
          <w:color w:val="000000"/>
        </w:rPr>
        <w:t>распоређен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по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програмској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класификацији</w:t>
      </w:r>
      <w:proofErr w:type="spellEnd"/>
      <w:r>
        <w:rPr>
          <w:color w:val="000000"/>
        </w:rPr>
        <w:t xml:space="preserve">, и </w:t>
      </w:r>
      <w:proofErr w:type="spellStart"/>
      <w:r>
        <w:rPr>
          <w:color w:val="000000"/>
        </w:rPr>
        <w:t>то</w:t>
      </w:r>
      <w:proofErr w:type="spellEnd"/>
      <w:r>
        <w:rPr>
          <w:color w:val="000000"/>
          <w:lang w:val="sr-Cyrl-RS"/>
        </w:rPr>
        <w:t>:</w:t>
      </w:r>
    </w:p>
    <w:p w14:paraId="1C55DBEF" w14:textId="77777777" w:rsidR="00DD05E1" w:rsidRPr="00944188" w:rsidRDefault="00DD05E1">
      <w:pPr>
        <w:rPr>
          <w:vanish/>
          <w:lang w:val="sr-Cyrl-RS"/>
        </w:r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899"/>
        <w:gridCol w:w="600"/>
        <w:gridCol w:w="1350"/>
        <w:gridCol w:w="1350"/>
        <w:gridCol w:w="1500"/>
        <w:gridCol w:w="899"/>
        <w:gridCol w:w="825"/>
        <w:gridCol w:w="825"/>
        <w:gridCol w:w="825"/>
        <w:gridCol w:w="825"/>
        <w:gridCol w:w="825"/>
        <w:gridCol w:w="899"/>
        <w:gridCol w:w="899"/>
        <w:gridCol w:w="899"/>
        <w:gridCol w:w="899"/>
        <w:gridCol w:w="899"/>
        <w:gridCol w:w="899"/>
      </w:tblGrid>
      <w:tr w:rsidR="00415A40" w14:paraId="22CAB83C" w14:textId="77777777" w:rsidTr="00ED3FFB">
        <w:trPr>
          <w:tblHeader/>
        </w:trPr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C78C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/ ПА /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јекат</w:t>
            </w:r>
            <w:proofErr w:type="spellEnd"/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16A3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Шифра</w:t>
            </w:r>
            <w:proofErr w:type="spellEnd"/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5962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снов</w:t>
            </w:r>
            <w:proofErr w:type="spellEnd"/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F2B6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ис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07C8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Циљ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5779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ндикатор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825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825"/>
            </w:tblGrid>
            <w:tr w:rsidR="00415A40" w14:paraId="64CAB5F7" w14:textId="77777777" w:rsidTr="00ED3FFB">
              <w:trPr>
                <w:jc w:val="center"/>
              </w:trPr>
              <w:tc>
                <w:tcPr>
                  <w:tcW w:w="825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A3AD3EB" w14:textId="77777777" w:rsidR="00415A40" w:rsidRDefault="00415A40" w:rsidP="00ED3FFB">
                  <w:pPr>
                    <w:jc w:val="center"/>
                    <w:rPr>
                      <w:b/>
                      <w:bCs/>
                      <w:color w:val="000000"/>
                      <w:sz w:val="12"/>
                      <w:szCs w:val="12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>Вредност</w:t>
                  </w:r>
                  <w:proofErr w:type="spellEnd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 xml:space="preserve"> у 2023.</w:t>
                  </w:r>
                </w:p>
                <w:p w14:paraId="6DE0D14F" w14:textId="77777777" w:rsidR="00415A40" w:rsidRDefault="00415A40" w:rsidP="00ED3FFB">
                  <w:pPr>
                    <w:spacing w:line="1" w:lineRule="auto"/>
                  </w:pPr>
                </w:p>
              </w:tc>
            </w:tr>
          </w:tbl>
          <w:p w14:paraId="4FB39EB8" w14:textId="77777777" w:rsidR="00415A40" w:rsidRDefault="00415A40" w:rsidP="00ED3FFB">
            <w:pPr>
              <w:spacing w:line="1" w:lineRule="auto"/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CD874" w14:textId="77777777" w:rsidR="00415A40" w:rsidRDefault="00415A40" w:rsidP="00ED3FFB">
            <w:pPr>
              <w:jc w:val="center"/>
              <w:rPr>
                <w:vanish/>
              </w:rPr>
            </w:pPr>
          </w:p>
          <w:tbl>
            <w:tblPr>
              <w:tblW w:w="825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825"/>
            </w:tblGrid>
            <w:tr w:rsidR="00415A40" w14:paraId="4F4730A1" w14:textId="77777777" w:rsidTr="00ED3FFB">
              <w:trPr>
                <w:jc w:val="center"/>
              </w:trPr>
              <w:tc>
                <w:tcPr>
                  <w:tcW w:w="825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B68AB4B" w14:textId="77777777" w:rsidR="00415A40" w:rsidRDefault="00415A40" w:rsidP="00ED3FFB">
                  <w:pPr>
                    <w:jc w:val="center"/>
                    <w:rPr>
                      <w:b/>
                      <w:bCs/>
                      <w:color w:val="000000"/>
                      <w:sz w:val="12"/>
                      <w:szCs w:val="12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>Очекива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>вредност</w:t>
                  </w:r>
                  <w:proofErr w:type="spellEnd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 xml:space="preserve"> у 2024.</w:t>
                  </w:r>
                </w:p>
                <w:p w14:paraId="498004DB" w14:textId="77777777" w:rsidR="00415A40" w:rsidRDefault="00415A40" w:rsidP="00ED3FFB">
                  <w:pPr>
                    <w:spacing w:line="1" w:lineRule="auto"/>
                  </w:pPr>
                </w:p>
              </w:tc>
            </w:tr>
          </w:tbl>
          <w:p w14:paraId="79217F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7A4D1" w14:textId="77777777" w:rsidR="00415A40" w:rsidRDefault="00415A40" w:rsidP="00ED3FFB">
            <w:pPr>
              <w:jc w:val="center"/>
              <w:rPr>
                <w:vanish/>
              </w:rPr>
            </w:pPr>
          </w:p>
          <w:tbl>
            <w:tblPr>
              <w:tblW w:w="825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825"/>
            </w:tblGrid>
            <w:tr w:rsidR="00415A40" w14:paraId="34BD74CF" w14:textId="77777777" w:rsidTr="00ED3FFB">
              <w:trPr>
                <w:jc w:val="center"/>
              </w:trPr>
              <w:tc>
                <w:tcPr>
                  <w:tcW w:w="825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2BA974E" w14:textId="77777777" w:rsidR="00415A40" w:rsidRDefault="00415A40" w:rsidP="00ED3FFB">
                  <w:pPr>
                    <w:jc w:val="center"/>
                    <w:rPr>
                      <w:b/>
                      <w:bCs/>
                      <w:color w:val="000000"/>
                      <w:sz w:val="12"/>
                      <w:szCs w:val="12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>Циљ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>вредност</w:t>
                  </w:r>
                  <w:proofErr w:type="spellEnd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 xml:space="preserve"> у 2025.</w:t>
                  </w:r>
                </w:p>
                <w:p w14:paraId="1B4B59B7" w14:textId="77777777" w:rsidR="00415A40" w:rsidRDefault="00415A40" w:rsidP="00ED3FFB">
                  <w:pPr>
                    <w:spacing w:line="1" w:lineRule="auto"/>
                  </w:pPr>
                </w:p>
              </w:tc>
            </w:tr>
          </w:tbl>
          <w:p w14:paraId="6336ECEF" w14:textId="77777777" w:rsidR="00415A40" w:rsidRDefault="00415A40" w:rsidP="00ED3FFB">
            <w:pPr>
              <w:spacing w:line="1" w:lineRule="auto"/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C6E75" w14:textId="77777777" w:rsidR="00415A40" w:rsidRDefault="00415A40" w:rsidP="00ED3FFB">
            <w:pPr>
              <w:jc w:val="center"/>
              <w:rPr>
                <w:vanish/>
              </w:rPr>
            </w:pPr>
          </w:p>
          <w:tbl>
            <w:tblPr>
              <w:tblW w:w="825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825"/>
            </w:tblGrid>
            <w:tr w:rsidR="00415A40" w14:paraId="755EA201" w14:textId="77777777" w:rsidTr="00ED3FFB">
              <w:trPr>
                <w:jc w:val="center"/>
              </w:trPr>
              <w:tc>
                <w:tcPr>
                  <w:tcW w:w="825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C964BFB" w14:textId="77777777" w:rsidR="00415A40" w:rsidRDefault="00415A40" w:rsidP="00ED3FFB">
                  <w:pPr>
                    <w:jc w:val="center"/>
                    <w:rPr>
                      <w:b/>
                      <w:bCs/>
                      <w:color w:val="000000"/>
                      <w:sz w:val="12"/>
                      <w:szCs w:val="12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>Циљ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>вредност</w:t>
                  </w:r>
                  <w:proofErr w:type="spellEnd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 xml:space="preserve"> у 2026.</w:t>
                  </w:r>
                </w:p>
                <w:p w14:paraId="6CEDAEFA" w14:textId="77777777" w:rsidR="00415A40" w:rsidRDefault="00415A40" w:rsidP="00ED3FFB">
                  <w:pPr>
                    <w:spacing w:line="1" w:lineRule="auto"/>
                  </w:pPr>
                </w:p>
              </w:tc>
            </w:tr>
          </w:tbl>
          <w:p w14:paraId="4A7A03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306BB" w14:textId="77777777" w:rsidR="00415A40" w:rsidRDefault="00415A40" w:rsidP="00ED3FFB">
            <w:pPr>
              <w:jc w:val="center"/>
              <w:rPr>
                <w:vanish/>
              </w:rPr>
            </w:pPr>
          </w:p>
          <w:tbl>
            <w:tblPr>
              <w:tblW w:w="825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825"/>
            </w:tblGrid>
            <w:tr w:rsidR="00415A40" w14:paraId="1DBA7085" w14:textId="77777777" w:rsidTr="00ED3FFB">
              <w:trPr>
                <w:jc w:val="center"/>
              </w:trPr>
              <w:tc>
                <w:tcPr>
                  <w:tcW w:w="825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7561EC9" w14:textId="77777777" w:rsidR="00415A40" w:rsidRDefault="00415A40" w:rsidP="00ED3FFB">
                  <w:pPr>
                    <w:jc w:val="center"/>
                    <w:rPr>
                      <w:b/>
                      <w:bCs/>
                      <w:color w:val="000000"/>
                      <w:sz w:val="12"/>
                      <w:szCs w:val="12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>Циљна</w:t>
                  </w:r>
                  <w:proofErr w:type="spellEnd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>вредност</w:t>
                  </w:r>
                  <w:proofErr w:type="spellEnd"/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 xml:space="preserve"> у 2027.</w:t>
                  </w:r>
                </w:p>
                <w:p w14:paraId="5DE7B93E" w14:textId="77777777" w:rsidR="00415A40" w:rsidRDefault="00415A40" w:rsidP="00ED3FFB">
                  <w:pPr>
                    <w:spacing w:line="1" w:lineRule="auto"/>
                  </w:pPr>
                </w:p>
              </w:tc>
            </w:tr>
          </w:tbl>
          <w:p w14:paraId="147B4E8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F301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уџета</w:t>
            </w:r>
            <w:proofErr w:type="spellEnd"/>
          </w:p>
          <w:p w14:paraId="7F65711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1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FA3A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04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5BE3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звор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E422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купно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BCE3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звор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верификациј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3193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дговорн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лице</w:t>
            </w:r>
            <w:proofErr w:type="spellEnd"/>
          </w:p>
        </w:tc>
      </w:tr>
      <w:tr w:rsidR="00415A40" w14:paraId="26D5F44E" w14:textId="77777777" w:rsidTr="00ED3FFB">
        <w:trPr>
          <w:tblHeader/>
        </w:trPr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A8F3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429E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7B03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F59F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C011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1F84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F062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CB74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FEAD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1485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0423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1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8017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2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CAD1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3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8043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4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5D3A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546D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6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BA78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7</w:t>
            </w:r>
          </w:p>
        </w:tc>
      </w:tr>
      <w:bookmarkStart w:id="96" w:name="_Toc1_-_СТАНОВАЊЕ,_УРБАНИЗАМ_И_ПРОСТОРНО"/>
      <w:bookmarkEnd w:id="96"/>
      <w:tr w:rsidR="00415A40" w14:paraId="4271F06B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A1226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1 - СТАНОВАЊЕ, УРБАНИЗАМ И ПРОСТОРНО ПЛАНИРАЊЕ" \f C \l "1"</w:instrText>
            </w:r>
            <w:r>
              <w:fldChar w:fldCharType="end"/>
            </w:r>
          </w:p>
          <w:p w14:paraId="12673664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 - СТАНОВАЊЕ, УРБАНИЗАМ И ПРОСТОРНО ПЛАНИРАЊ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E541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1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D1EA6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к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D786E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сторн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ланско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ређе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локал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једниц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201A8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сторн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разв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клад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лановим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66C6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кривено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териториј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рбанистичко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ланско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окументацијом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9E50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3A15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287F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,02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6C90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,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AD14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,6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C8D5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.02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7A4B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7C7D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.501.6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A7F0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.521.6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6F6CF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73039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1BF1039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1206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5AA2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C4DC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01E4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5C3D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5C35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5184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17D4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F5DE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1B28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B709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BA70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289E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274F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EB53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C19A9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15831" w14:textId="77777777" w:rsidR="00415A40" w:rsidRDefault="00415A40" w:rsidP="00ED3FFB">
            <w:pPr>
              <w:spacing w:line="1" w:lineRule="auto"/>
            </w:pPr>
          </w:p>
        </w:tc>
      </w:tr>
      <w:tr w:rsidR="00415A40" w14:paraId="41C9DD3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30BF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E322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804C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CEA2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F2D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C0AC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70EE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4534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B483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F6C2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4269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A8C8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E376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FC6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EC36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C4ED1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88B6F" w14:textId="77777777" w:rsidR="00415A40" w:rsidRDefault="00415A40" w:rsidP="00ED3FFB">
            <w:pPr>
              <w:spacing w:line="1" w:lineRule="auto"/>
            </w:pPr>
          </w:p>
        </w:tc>
      </w:tr>
      <w:tr w:rsidR="00415A40" w14:paraId="7241995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77FA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94E9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8A26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A9E4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63234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0C1C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663F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65D9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22A2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8C78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B755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04DC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4FC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6450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21F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E3037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C8546" w14:textId="77777777" w:rsidR="00415A40" w:rsidRDefault="00415A40" w:rsidP="00ED3FFB">
            <w:pPr>
              <w:spacing w:line="1" w:lineRule="auto"/>
            </w:pPr>
          </w:p>
        </w:tc>
      </w:tr>
      <w:tr w:rsidR="00415A40" w14:paraId="46B6EA3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52A7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B4BE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AF47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1717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BB6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CFF9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71D5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DCE2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A7A7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83DC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7F23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4BEF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DE08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C08F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FD43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D8446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824C2" w14:textId="77777777" w:rsidR="00415A40" w:rsidRDefault="00415A40" w:rsidP="00ED3FFB">
            <w:pPr>
              <w:spacing w:line="1" w:lineRule="auto"/>
            </w:pPr>
          </w:p>
        </w:tc>
      </w:tr>
      <w:tr w:rsidR="00415A40" w14:paraId="7FC6DA5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3FB3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A93B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2198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9B9B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676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DD2B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A716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D66F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3F6C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03E5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3581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7E3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D90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377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E40A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3E0D8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5C0EC" w14:textId="77777777" w:rsidR="00415A40" w:rsidRDefault="00415A40" w:rsidP="00ED3FFB">
            <w:pPr>
              <w:spacing w:line="1" w:lineRule="auto"/>
            </w:pPr>
          </w:p>
        </w:tc>
      </w:tr>
      <w:tr w:rsidR="00415A40" w14:paraId="47CB05E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3868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C24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1BA6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878C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F2E96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AE95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7697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56AB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BFE0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DC6B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DF2D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AD6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CCAF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2D89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D076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1EABC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712D9" w14:textId="77777777" w:rsidR="00415A40" w:rsidRDefault="00415A40" w:rsidP="00ED3FFB">
            <w:pPr>
              <w:spacing w:line="1" w:lineRule="auto"/>
            </w:pPr>
          </w:p>
        </w:tc>
      </w:tr>
      <w:tr w:rsidR="00415A40" w14:paraId="439AD0E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DEDC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8692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6BF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DE14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950F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4EA1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4D7F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DB1E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F24A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E72A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2973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EF0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4917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E5B6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637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ACC64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FCAFA" w14:textId="77777777" w:rsidR="00415A40" w:rsidRDefault="00415A40" w:rsidP="00ED3FFB">
            <w:pPr>
              <w:spacing w:line="1" w:lineRule="auto"/>
            </w:pPr>
          </w:p>
        </w:tc>
      </w:tr>
      <w:tr w:rsidR="00415A40" w14:paraId="56F1F77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E31D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A2CB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14F4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A38F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953F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6458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5307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2285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17D6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4811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9B47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DE4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0C1F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D626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46B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7FB93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AE4A2" w14:textId="77777777" w:rsidR="00415A40" w:rsidRDefault="00415A40" w:rsidP="00ED3FFB">
            <w:pPr>
              <w:spacing w:line="1" w:lineRule="auto"/>
            </w:pPr>
          </w:p>
        </w:tc>
      </w:tr>
      <w:tr w:rsidR="00415A40" w14:paraId="433BB51F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F573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стор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урбанистич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нирањ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0A6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BE29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F6AD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Донош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усвај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стор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3246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овећ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криве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нск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урбанистичк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кументацијом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8835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вој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н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енерал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гула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двиђ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н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ише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д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2BC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/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7A0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/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C4E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/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95F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/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F87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/5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3F20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.9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8C0A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36C6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3A6C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.4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212E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D315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</w:p>
        </w:tc>
      </w:tr>
      <w:tr w:rsidR="00415A40" w14:paraId="6C7DA76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0352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449F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7AF4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B0E9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B25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AA6A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врш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криве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нов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таљ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гулациј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724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08E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4A3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,02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184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,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0E4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,6%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5176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EDED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6FE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B50C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77AC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CED05" w14:textId="77777777" w:rsidR="00415A40" w:rsidRDefault="00415A40" w:rsidP="00ED3FFB">
            <w:pPr>
              <w:spacing w:line="1" w:lineRule="auto"/>
            </w:pPr>
          </w:p>
        </w:tc>
      </w:tr>
      <w:tr w:rsidR="00415A40" w14:paraId="48A296E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C7C1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1CF2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5FA7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6908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286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163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25A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F3A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6412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DB6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3187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DB9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F1A4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050A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364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1F57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33059" w14:textId="77777777" w:rsidR="00415A40" w:rsidRDefault="00415A40" w:rsidP="00ED3FFB">
            <w:pPr>
              <w:spacing w:line="1" w:lineRule="auto"/>
            </w:pPr>
          </w:p>
        </w:tc>
      </w:tr>
      <w:tr w:rsidR="00415A40" w14:paraId="4BC5DE5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319B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80F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9E35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274D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A255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759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D22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368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0178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2A0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6489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CB7D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619F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EBE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636F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813D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D5AEC" w14:textId="77777777" w:rsidR="00415A40" w:rsidRDefault="00415A40" w:rsidP="00ED3FFB">
            <w:pPr>
              <w:spacing w:line="1" w:lineRule="auto"/>
            </w:pPr>
          </w:p>
        </w:tc>
      </w:tr>
      <w:tr w:rsidR="00415A40" w14:paraId="2E62DE2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F517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56CB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7A50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3FEE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69E3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063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F5F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16E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4BA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8A09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61E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B0C3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013E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8B68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E12B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08B2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782D5" w14:textId="77777777" w:rsidR="00415A40" w:rsidRDefault="00415A40" w:rsidP="00ED3FFB">
            <w:pPr>
              <w:spacing w:line="1" w:lineRule="auto"/>
            </w:pPr>
          </w:p>
        </w:tc>
      </w:tr>
      <w:tr w:rsidR="00415A40" w14:paraId="6AC68D8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2407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EC53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1394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F589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7A0F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69E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09F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65B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F4E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528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DAAA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8B1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0ECE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D43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1D0D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5ABC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B21A6" w14:textId="77777777" w:rsidR="00415A40" w:rsidRDefault="00415A40" w:rsidP="00ED3FFB">
            <w:pPr>
              <w:spacing w:line="1" w:lineRule="auto"/>
            </w:pPr>
          </w:p>
        </w:tc>
      </w:tr>
      <w:tr w:rsidR="00415A40" w14:paraId="4F1E90A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17FE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418A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3B6A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3370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1F16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63C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BFD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6B9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61A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257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AE5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5A7F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8DFF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57DB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3E3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C0E3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AA7A7" w14:textId="77777777" w:rsidR="00415A40" w:rsidRDefault="00415A40" w:rsidP="00ED3FFB">
            <w:pPr>
              <w:spacing w:line="1" w:lineRule="auto"/>
            </w:pPr>
          </w:p>
        </w:tc>
      </w:tr>
      <w:tr w:rsidR="00415A40" w14:paraId="12BCA9D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122F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79A6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B232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F8E4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29C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A129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858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221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49F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450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FFE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91A3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E8DD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421E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4BE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B62F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FD2F4" w14:textId="77777777" w:rsidR="00415A40" w:rsidRDefault="00415A40" w:rsidP="00ED3FFB">
            <w:pPr>
              <w:spacing w:line="1" w:lineRule="auto"/>
            </w:pPr>
          </w:p>
        </w:tc>
      </w:tr>
      <w:tr w:rsidR="00415A40" w14:paraId="108035F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C76B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353F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95D4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C8D9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0AC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552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BE85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C85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984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E9F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C33B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8327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3FFC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8504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BBB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4FCE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80A4F" w14:textId="77777777" w:rsidR="00415A40" w:rsidRDefault="00415A40" w:rsidP="00ED3FFB">
            <w:pPr>
              <w:spacing w:line="1" w:lineRule="auto"/>
            </w:pPr>
          </w:p>
        </w:tc>
      </w:tr>
      <w:tr w:rsidR="00415A40" w14:paraId="5A0F6A4B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41B1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рбанистич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простор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нов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FA4E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54B0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CAFC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ализац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нс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а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0236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Ефикас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дминистрир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хте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д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ђевинс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звол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color w:val="000000"/>
                <w:sz w:val="12"/>
                <w:szCs w:val="12"/>
              </w:rPr>
              <w:t>ефикас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д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ђевинс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звола</w:t>
            </w:r>
            <w:proofErr w:type="spellEnd"/>
            <w:r>
              <w:rPr>
                <w:color w:val="000000"/>
                <w:sz w:val="12"/>
                <w:szCs w:val="12"/>
              </w:rPr>
              <w:t>)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B4B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дат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ђевинс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звол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нес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хтев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314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30 </w:t>
            </w:r>
            <w:proofErr w:type="spellStart"/>
            <w:r>
              <w:rPr>
                <w:color w:val="000000"/>
                <w:sz w:val="12"/>
                <w:szCs w:val="12"/>
              </w:rPr>
              <w:t>дан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A873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9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368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9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9F2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9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2FB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9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81399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98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4B7C9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B86B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CF00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.08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02D0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D51F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71B75C2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DA41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D3FA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FCB1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E76D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1CE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B419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1322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EB1C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6F9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BDE8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3EA2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9EA1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5BE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A9D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9FD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2CEE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7BA01" w14:textId="77777777" w:rsidR="00415A40" w:rsidRDefault="00415A40" w:rsidP="00ED3FFB">
            <w:pPr>
              <w:spacing w:line="1" w:lineRule="auto"/>
            </w:pPr>
          </w:p>
        </w:tc>
      </w:tr>
      <w:tr w:rsidR="00415A40" w14:paraId="18572FC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823D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2978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C4CB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8028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63DD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FA6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96E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CD2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D14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F84A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181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1471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FFB2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275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395A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00F0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DCC65" w14:textId="77777777" w:rsidR="00415A40" w:rsidRDefault="00415A40" w:rsidP="00ED3FFB">
            <w:pPr>
              <w:spacing w:line="1" w:lineRule="auto"/>
            </w:pPr>
          </w:p>
        </w:tc>
      </w:tr>
      <w:tr w:rsidR="00415A40" w14:paraId="642E1D4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0030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251A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27F0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F2A5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7674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Ефикас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цес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закоњењ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1E0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ш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хте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закоњењ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74EE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9E4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9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490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F06F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C48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%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10EE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646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11EC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5730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9E39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D568B" w14:textId="77777777" w:rsidR="00415A40" w:rsidRDefault="00415A40" w:rsidP="00ED3FFB">
            <w:pPr>
              <w:spacing w:line="1" w:lineRule="auto"/>
            </w:pPr>
          </w:p>
        </w:tc>
      </w:tr>
      <w:tr w:rsidR="00415A40" w14:paraId="008F3BD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57C7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4B50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09DA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E36D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B92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1218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закоњ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јека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години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F316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6E0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530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185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C58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6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377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D989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2A56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039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CA99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2D056" w14:textId="77777777" w:rsidR="00415A40" w:rsidRDefault="00415A40" w:rsidP="00ED3FFB">
            <w:pPr>
              <w:spacing w:line="1" w:lineRule="auto"/>
            </w:pPr>
          </w:p>
        </w:tc>
      </w:tr>
      <w:tr w:rsidR="00415A40" w14:paraId="223BB2D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7CE0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8708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121E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D6D1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EAF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5DE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379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47D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98A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3D7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795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E7C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787B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E41E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263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39AA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0C252" w14:textId="77777777" w:rsidR="00415A40" w:rsidRDefault="00415A40" w:rsidP="00ED3FFB">
            <w:pPr>
              <w:spacing w:line="1" w:lineRule="auto"/>
            </w:pPr>
          </w:p>
        </w:tc>
      </w:tr>
      <w:tr w:rsidR="00415A40" w14:paraId="4C00C86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8768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93C5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CC12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9DB9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9159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DA8C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FD3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A315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43F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3012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F26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3C37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ED1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3103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2CF1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0C5E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43EFA" w14:textId="77777777" w:rsidR="00415A40" w:rsidRDefault="00415A40" w:rsidP="00ED3FFB">
            <w:pPr>
              <w:spacing w:line="1" w:lineRule="auto"/>
            </w:pPr>
          </w:p>
        </w:tc>
      </w:tr>
      <w:tr w:rsidR="00415A40" w14:paraId="0F9F8F5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5BBA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C455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CEE6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1B59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F233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7B16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D98F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1AEF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324C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6024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1B1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F3A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42B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FCF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85B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5D55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5C97C" w14:textId="77777777" w:rsidR="00415A40" w:rsidRDefault="00415A40" w:rsidP="00ED3FFB">
            <w:pPr>
              <w:spacing w:line="1" w:lineRule="auto"/>
            </w:pPr>
          </w:p>
        </w:tc>
      </w:tr>
      <w:tr w:rsidR="00415A40" w14:paraId="1451A89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9ADC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D851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7815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908F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903C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3D2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1CD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BFB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CC8D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0F8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7B7D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545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D92C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57D5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7502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A82D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A656C" w14:textId="77777777" w:rsidR="00415A40" w:rsidRDefault="00415A40" w:rsidP="00ED3FFB">
            <w:pPr>
              <w:spacing w:line="1" w:lineRule="auto"/>
            </w:pPr>
          </w:p>
        </w:tc>
      </w:tr>
      <w:tr w:rsidR="00415A40" w14:paraId="1AFE7332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E7AB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знач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зи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л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трг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згра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ћ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евим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64C4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6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8B6B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6D84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5274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ланс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љ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мбе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стором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02A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рис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мбе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шк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83B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F82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BA0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963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572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7135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D6D1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EAA3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287.6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5469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287.6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2E32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235F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proofErr w:type="gram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</w:p>
        </w:tc>
      </w:tr>
      <w:tr w:rsidR="00415A40" w14:paraId="2FA3FC2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60CC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5BA7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F1E3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77D5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096D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7E2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F79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0E3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7FB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BF8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E78C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B61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4655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17C6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F1AB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FE1E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92597" w14:textId="77777777" w:rsidR="00415A40" w:rsidRDefault="00415A40" w:rsidP="00ED3FFB">
            <w:pPr>
              <w:spacing w:line="1" w:lineRule="auto"/>
            </w:pPr>
          </w:p>
        </w:tc>
      </w:tr>
      <w:tr w:rsidR="00415A40" w14:paraId="0164D2E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E40E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C059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ED2A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56E3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1603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4CE9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70C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A8A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A3D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5BA6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B3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549B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98C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FC79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99E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3D91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B3F35" w14:textId="77777777" w:rsidR="00415A40" w:rsidRDefault="00415A40" w:rsidP="00ED3FFB">
            <w:pPr>
              <w:spacing w:line="1" w:lineRule="auto"/>
            </w:pPr>
          </w:p>
        </w:tc>
      </w:tr>
      <w:tr w:rsidR="00415A40" w14:paraId="36FD2FF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B00E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E0E0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D412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8669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5928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39B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0DED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2465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01A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38C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424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F2A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3F42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B148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033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56E6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94447" w14:textId="77777777" w:rsidR="00415A40" w:rsidRDefault="00415A40" w:rsidP="00ED3FFB">
            <w:pPr>
              <w:spacing w:line="1" w:lineRule="auto"/>
            </w:pPr>
          </w:p>
        </w:tc>
      </w:tr>
      <w:tr w:rsidR="00415A40" w14:paraId="7C48F6E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6A85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6057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CDF4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F7FD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8201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4DD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3CB4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A3B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B05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609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908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3D48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D05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989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CBD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2927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A73CB" w14:textId="77777777" w:rsidR="00415A40" w:rsidRDefault="00415A40" w:rsidP="00ED3FFB">
            <w:pPr>
              <w:spacing w:line="1" w:lineRule="auto"/>
            </w:pPr>
          </w:p>
        </w:tc>
      </w:tr>
      <w:tr w:rsidR="00415A40" w14:paraId="1F82D18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ED8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6A25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DFFC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B376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98C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10DA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48BE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873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8CB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D91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6FE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230F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DFA3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481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242C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7625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586D8" w14:textId="77777777" w:rsidR="00415A40" w:rsidRDefault="00415A40" w:rsidP="00ED3FFB">
            <w:pPr>
              <w:spacing w:line="1" w:lineRule="auto"/>
            </w:pPr>
          </w:p>
        </w:tc>
      </w:tr>
      <w:tr w:rsidR="00415A40" w14:paraId="48EE3E8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C8A4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0EB3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D82E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4193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8DE8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E933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1EC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D0C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1BF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039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A25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B6C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CDD4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0D8B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781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1D13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40486" w14:textId="77777777" w:rsidR="00415A40" w:rsidRDefault="00415A40" w:rsidP="00ED3FFB">
            <w:pPr>
              <w:spacing w:line="1" w:lineRule="auto"/>
            </w:pPr>
          </w:p>
        </w:tc>
      </w:tr>
      <w:tr w:rsidR="00415A40" w14:paraId="65972E8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2981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08CC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5AEF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54F1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8AC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A27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E39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C2D6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606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37C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CBA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8A15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24C7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B499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3FF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087B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24A3F" w14:textId="77777777" w:rsidR="00415A40" w:rsidRDefault="00415A40" w:rsidP="00ED3FFB">
            <w:pPr>
              <w:spacing w:line="1" w:lineRule="auto"/>
            </w:pPr>
          </w:p>
        </w:tc>
      </w:tr>
      <w:tr w:rsidR="00415A40" w14:paraId="0200ACD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0AA2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BEA4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7F02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5B94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1A4D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DDA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D4C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0A38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E66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FA0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D4D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060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DA4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23A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C13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FFD2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E97C1" w14:textId="77777777" w:rsidR="00415A40" w:rsidRDefault="00415A40" w:rsidP="00ED3FFB">
            <w:pPr>
              <w:spacing w:line="1" w:lineRule="auto"/>
            </w:pPr>
          </w:p>
        </w:tc>
      </w:tr>
      <w:tr w:rsidR="00415A40" w14:paraId="7E2C0F7A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48DB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Реконструк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ентрал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ар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ређењ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кол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вршин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ED51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01-5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0E7B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4FDB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Реализ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апитал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јек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3. </w:t>
            </w:r>
            <w:proofErr w:type="spellStart"/>
            <w:r>
              <w:rPr>
                <w:color w:val="000000"/>
                <w:sz w:val="12"/>
                <w:szCs w:val="12"/>
              </w:rPr>
              <w:t>фаз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конструк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арков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стор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71B5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зво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једниц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 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сигур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 </w:t>
            </w:r>
            <w:proofErr w:type="spellStart"/>
            <w:r>
              <w:rPr>
                <w:color w:val="000000"/>
                <w:sz w:val="12"/>
                <w:szCs w:val="12"/>
              </w:rPr>
              <w:t>грађана</w:t>
            </w:r>
            <w:proofErr w:type="spellEnd"/>
            <w:proofErr w:type="gram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грађанк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0D7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ређ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арк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831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D16E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4FA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D3F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18D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48AC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4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D9E5C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0F8A0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.614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EFDB9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.754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875C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A34E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55AAE56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AB6E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69D7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2F1C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3726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8E24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EEB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AC9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4CA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B5D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F22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539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8F9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26A4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40BD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5D68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3144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EB2B7" w14:textId="77777777" w:rsidR="00415A40" w:rsidRDefault="00415A40" w:rsidP="00ED3FFB">
            <w:pPr>
              <w:spacing w:line="1" w:lineRule="auto"/>
            </w:pPr>
          </w:p>
        </w:tc>
      </w:tr>
      <w:tr w:rsidR="00415A40" w14:paraId="77A3B8A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00E3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F283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732C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2EF5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5365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2C8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C09B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EA5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132A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0B5D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CC1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65E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3FB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189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2D3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8806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2DCF7" w14:textId="77777777" w:rsidR="00415A40" w:rsidRDefault="00415A40" w:rsidP="00ED3FFB">
            <w:pPr>
              <w:spacing w:line="1" w:lineRule="auto"/>
            </w:pPr>
          </w:p>
        </w:tc>
      </w:tr>
      <w:tr w:rsidR="00415A40" w14:paraId="4688BAA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F14F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31F3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16DA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77B8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9B85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0B49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D1B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EDA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1ED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1FA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D61C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BD88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F258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EE45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A979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6B90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5F3DA" w14:textId="77777777" w:rsidR="00415A40" w:rsidRDefault="00415A40" w:rsidP="00ED3FFB">
            <w:pPr>
              <w:spacing w:line="1" w:lineRule="auto"/>
            </w:pPr>
          </w:p>
        </w:tc>
      </w:tr>
      <w:tr w:rsidR="00415A40" w14:paraId="6F69648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D64F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66E4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290B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7537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8D30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521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AFB0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E4C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768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72C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B916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66A9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52AC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800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725C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16CA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149D0" w14:textId="77777777" w:rsidR="00415A40" w:rsidRDefault="00415A40" w:rsidP="00ED3FFB">
            <w:pPr>
              <w:spacing w:line="1" w:lineRule="auto"/>
            </w:pPr>
          </w:p>
        </w:tc>
      </w:tr>
      <w:tr w:rsidR="00415A40" w14:paraId="29D0F11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3C46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2600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B111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B4E5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90EC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05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875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7075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0CB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375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203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AFB6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C12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743D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201C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AAFA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2096F" w14:textId="77777777" w:rsidR="00415A40" w:rsidRDefault="00415A40" w:rsidP="00ED3FFB">
            <w:pPr>
              <w:spacing w:line="1" w:lineRule="auto"/>
            </w:pPr>
          </w:p>
        </w:tc>
      </w:tr>
      <w:tr w:rsidR="00415A40" w14:paraId="3E58575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EE73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9D2B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6BD1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0A45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DBC6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0AB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116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FA7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CF5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3A2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D97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A95D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380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559B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053B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88C3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6FF2E" w14:textId="77777777" w:rsidR="00415A40" w:rsidRDefault="00415A40" w:rsidP="00ED3FFB">
            <w:pPr>
              <w:spacing w:line="1" w:lineRule="auto"/>
            </w:pPr>
          </w:p>
        </w:tc>
      </w:tr>
      <w:tr w:rsidR="00415A40" w14:paraId="6150D24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C417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8FC7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9AFC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943A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445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20A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6D3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A019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C0D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CDBD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A609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804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844C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4522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0684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E2C6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A9B33" w14:textId="77777777" w:rsidR="00415A40" w:rsidRDefault="00415A40" w:rsidP="00ED3FFB">
            <w:pPr>
              <w:spacing w:line="1" w:lineRule="auto"/>
            </w:pPr>
          </w:p>
        </w:tc>
      </w:tr>
      <w:tr w:rsidR="00415A40" w14:paraId="196BBF6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1184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D7E7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95BE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730A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2C6B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F50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F54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128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833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537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F3B9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D8EE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F401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A202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026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13C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34430" w14:textId="77777777" w:rsidR="00415A40" w:rsidRDefault="00415A40" w:rsidP="00ED3FFB">
            <w:pPr>
              <w:spacing w:line="1" w:lineRule="auto"/>
            </w:pPr>
          </w:p>
        </w:tc>
      </w:tr>
      <w:bookmarkStart w:id="97" w:name="_Toc2_-_КОМУНАЛНЕ_ДЕЛАТНОСТИ"/>
      <w:bookmarkEnd w:id="97"/>
      <w:tr w:rsidR="00415A40" w14:paraId="7652124D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B9835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2 - КОМУНАЛНЕ ДЕЛАТНОСТИ" \f C \l "1"</w:instrText>
            </w:r>
            <w:r>
              <w:fldChar w:fldCharType="end"/>
            </w:r>
          </w:p>
          <w:p w14:paraId="4D2AFA67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 - КОМУНАЛНЕ ДЕЛАТНОСТИ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5106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1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2B766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2B38D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држав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чистоћ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јавн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b/>
                <w:bCs/>
                <w:color w:val="000000"/>
                <w:sz w:val="12"/>
                <w:szCs w:val="12"/>
              </w:rPr>
              <w:t>површина,снабдевање</w:t>
            </w:r>
            <w:proofErr w:type="spellEnd"/>
            <w:proofErr w:type="gram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топлотно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енергијо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набдев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водо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ић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EE67E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већ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кривено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сељ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териториј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рационалн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јавн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светљењем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D211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ужи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лиц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аобраћајниц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)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ј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криве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јавн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светљење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купн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ужин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лиц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аобраћајниц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AC3A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17B4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3D5F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4703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302F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6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5B51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63.854.238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11AC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C516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2.315.762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CB15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86.17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C4246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77863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6037BB1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517D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0ADB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3E1D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C226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11B8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97D1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0583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4E85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1E11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6066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F7FD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85B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216B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EA26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A2D0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E41EE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41FE0" w14:textId="77777777" w:rsidR="00415A40" w:rsidRDefault="00415A40" w:rsidP="00ED3FFB">
            <w:pPr>
              <w:spacing w:line="1" w:lineRule="auto"/>
            </w:pPr>
          </w:p>
        </w:tc>
      </w:tr>
      <w:tr w:rsidR="00415A40" w14:paraId="0FE13DD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1AF7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5F62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FE77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EAE4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06D3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A191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15FD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6CF2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6551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B8DE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0A1E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EF3F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2A35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16BE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4EC8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21989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A5C3C" w14:textId="77777777" w:rsidR="00415A40" w:rsidRDefault="00415A40" w:rsidP="00ED3FFB">
            <w:pPr>
              <w:spacing w:line="1" w:lineRule="auto"/>
            </w:pPr>
          </w:p>
        </w:tc>
      </w:tr>
      <w:tr w:rsidR="00415A40" w14:paraId="314C82C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F3FD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1254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FC62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2545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B271D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већ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кривено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рисник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териториј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валитетн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слугам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водоснабдевањ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8474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сељен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мест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ухваћен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слугам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сељ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303B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7/3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1B78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7/3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9A2A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/3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1FC3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1/3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5CD7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3/36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8B9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0321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F6F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920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0C6CD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7AC5E" w14:textId="77777777" w:rsidR="00415A40" w:rsidRDefault="00415A40" w:rsidP="00ED3FFB">
            <w:pPr>
              <w:spacing w:line="1" w:lineRule="auto"/>
            </w:pPr>
          </w:p>
        </w:tc>
      </w:tr>
      <w:tr w:rsidR="00415A40" w14:paraId="760E910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1735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2BE2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5A71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753B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2E50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8FFB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6852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E8D5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2407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EFB1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3FC4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2C00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CE2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380F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6894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E0A17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5FA43" w14:textId="77777777" w:rsidR="00415A40" w:rsidRDefault="00415A40" w:rsidP="00ED3FFB">
            <w:pPr>
              <w:spacing w:line="1" w:lineRule="auto"/>
            </w:pPr>
          </w:p>
        </w:tc>
      </w:tr>
      <w:tr w:rsidR="00415A40" w14:paraId="79008F3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E148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6636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F15A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F190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F646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B94D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ACD2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C6BF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5C72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7064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7BD9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0F26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FCA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5D19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5D8B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86018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B2A40" w14:textId="77777777" w:rsidR="00415A40" w:rsidRDefault="00415A40" w:rsidP="00ED3FFB">
            <w:pPr>
              <w:spacing w:line="1" w:lineRule="auto"/>
            </w:pPr>
          </w:p>
        </w:tc>
      </w:tr>
      <w:tr w:rsidR="00415A40" w14:paraId="6CD25E2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268F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2036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881C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8359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DC552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782E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4AC0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8ABE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6FC6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DEC8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90E6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B5BC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C44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9053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A733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2C318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35FE2" w14:textId="77777777" w:rsidR="00415A40" w:rsidRDefault="00415A40" w:rsidP="00ED3FFB">
            <w:pPr>
              <w:spacing w:line="1" w:lineRule="auto"/>
            </w:pPr>
          </w:p>
        </w:tc>
      </w:tr>
      <w:tr w:rsidR="00415A40" w14:paraId="28F6092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3048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109A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C335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B85F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F7FB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37CA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1DF1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8800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52E8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655F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DDB8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B6CE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D05C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3577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E741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7E311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EE362" w14:textId="77777777" w:rsidR="00415A40" w:rsidRDefault="00415A40" w:rsidP="00ED3FFB">
            <w:pPr>
              <w:spacing w:line="1" w:lineRule="auto"/>
            </w:pPr>
          </w:p>
        </w:tc>
      </w:tr>
      <w:tr w:rsidR="00415A40" w14:paraId="2CF9765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931C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82DC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1473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61FF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4FA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834B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A1EE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04B0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B0D7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0FB8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E4DC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A75B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24D0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2398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588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9E55D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0EC63" w14:textId="77777777" w:rsidR="00415A40" w:rsidRDefault="00415A40" w:rsidP="00ED3FFB">
            <w:pPr>
              <w:spacing w:line="1" w:lineRule="auto"/>
            </w:pPr>
          </w:p>
        </w:tc>
      </w:tr>
      <w:tr w:rsidR="00415A40" w14:paraId="3DADF249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EDD4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прављање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одрж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светљењем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B9A3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7735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192B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Планир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 </w:t>
            </w:r>
            <w:proofErr w:type="spellStart"/>
            <w:r>
              <w:rPr>
                <w:color w:val="000000"/>
                <w:sz w:val="12"/>
                <w:szCs w:val="12"/>
              </w:rPr>
              <w:t>финансијска</w:t>
            </w:r>
            <w:proofErr w:type="spellEnd"/>
            <w:proofErr w:type="gram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едст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ћ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троше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лектрич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нерг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светљ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теку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рж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ухватај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едст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говор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трошен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лектричн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нергиј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све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склад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ЈН</w:t>
            </w: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6982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Адекват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љ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светљењем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8CF7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тервен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нет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ицијатив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ђ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мен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ветиљк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а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стан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AD4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62F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A146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4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D7C6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A2B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D354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3.83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251F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E605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2E8F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3.83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0DD4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666A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</w:p>
        </w:tc>
      </w:tr>
      <w:tr w:rsidR="00415A40" w14:paraId="3C93DC9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4B99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1360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3097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E8F9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775A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8C9A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ме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ветиљк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уц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амп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одишњ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ази</w:t>
            </w:r>
            <w:proofErr w:type="spellEnd"/>
            <w:r>
              <w:rPr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BF0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4A5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0A84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4AE9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4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BC2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4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2150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C9A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E653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D48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4CF5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41EF0" w14:textId="77777777" w:rsidR="00415A40" w:rsidRDefault="00415A40" w:rsidP="00ED3FFB">
            <w:pPr>
              <w:spacing w:line="1" w:lineRule="auto"/>
            </w:pPr>
          </w:p>
        </w:tc>
      </w:tr>
      <w:tr w:rsidR="00415A40" w14:paraId="7F667EA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786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5A79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B3C5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6085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B5A7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B0F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314A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C57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548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1D1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AD7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BDA2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D5AB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D25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63F4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580D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BDAD3" w14:textId="77777777" w:rsidR="00415A40" w:rsidRDefault="00415A40" w:rsidP="00ED3FFB">
            <w:pPr>
              <w:spacing w:line="1" w:lineRule="auto"/>
            </w:pPr>
          </w:p>
        </w:tc>
      </w:tr>
      <w:tr w:rsidR="00415A40" w14:paraId="434E7D3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5E11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975D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A995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8749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DBFA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Ефикас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рационал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светље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минимал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негатив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тица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животн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едину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EAB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ветиљк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мење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савремениј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color w:val="000000"/>
                <w:sz w:val="12"/>
                <w:szCs w:val="12"/>
              </w:rPr>
              <w:t>кумулатив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од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годину</w:t>
            </w:r>
            <w:proofErr w:type="spellEnd"/>
            <w:r>
              <w:rPr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390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7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C3E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EA6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196A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C6B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5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E15E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B8D3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4932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F014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1227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4EE80" w14:textId="77777777" w:rsidR="00415A40" w:rsidRDefault="00415A40" w:rsidP="00ED3FFB">
            <w:pPr>
              <w:spacing w:line="1" w:lineRule="auto"/>
            </w:pPr>
          </w:p>
        </w:tc>
      </w:tr>
      <w:tr w:rsidR="00415A40" w14:paraId="761023C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69A3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73E1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6F4B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6047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52A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208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4B1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E697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FAF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A00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52B6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F992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3AC4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63A8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103C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A808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153FF" w14:textId="77777777" w:rsidR="00415A40" w:rsidRDefault="00415A40" w:rsidP="00ED3FFB">
            <w:pPr>
              <w:spacing w:line="1" w:lineRule="auto"/>
            </w:pPr>
          </w:p>
        </w:tc>
      </w:tr>
      <w:tr w:rsidR="00415A40" w14:paraId="0CE0773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9170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4647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01B8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CD74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C3C8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9D5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79C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CF2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4FC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8E6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D7A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F5DD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0189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CFD2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88A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5693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1CCF4" w14:textId="77777777" w:rsidR="00415A40" w:rsidRDefault="00415A40" w:rsidP="00ED3FFB">
            <w:pPr>
              <w:spacing w:line="1" w:lineRule="auto"/>
            </w:pPr>
          </w:p>
        </w:tc>
      </w:tr>
      <w:tr w:rsidR="00415A40" w14:paraId="3CD1333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988B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F90C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10AA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1F6D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7780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4DA9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3C8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F513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BED1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489F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CA7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4FDF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F4DC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7F1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C77C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B311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73F38" w14:textId="77777777" w:rsidR="00415A40" w:rsidRDefault="00415A40" w:rsidP="00ED3FFB">
            <w:pPr>
              <w:spacing w:line="1" w:lineRule="auto"/>
            </w:pPr>
          </w:p>
        </w:tc>
      </w:tr>
      <w:tr w:rsidR="00415A40" w14:paraId="293FE83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79A9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1FD6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41A6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50F1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00D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FC4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381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C77A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632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D0EC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BA6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06D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685C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7ADF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9A1D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194A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1DB8A" w14:textId="77777777" w:rsidR="00415A40" w:rsidRDefault="00415A40" w:rsidP="00ED3FFB">
            <w:pPr>
              <w:spacing w:line="1" w:lineRule="auto"/>
            </w:pPr>
          </w:p>
        </w:tc>
      </w:tr>
      <w:tr w:rsidR="00415A40" w14:paraId="3EF807E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C70D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14F9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7B7F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848B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AFFE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836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366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F0D0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465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66E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3B1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640A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A37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97F6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AB11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7E10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062B8" w14:textId="77777777" w:rsidR="00415A40" w:rsidRDefault="00415A40" w:rsidP="00ED3FFB">
            <w:pPr>
              <w:spacing w:line="1" w:lineRule="auto"/>
            </w:pPr>
          </w:p>
        </w:tc>
      </w:tr>
      <w:tr w:rsidR="00415A40" w14:paraId="2B11496F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3372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држ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чисто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вршин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мен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89D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0184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FA27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држ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чисто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зел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вршин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8D78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Максимал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огућ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кривенос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сељ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ржа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чисто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вршин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0E1C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епе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криве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ржа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чисто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о-промет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врши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л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чист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л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граду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и</w:t>
            </w:r>
            <w:proofErr w:type="spellEnd"/>
            <w:r>
              <w:rPr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3898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7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FFD3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7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347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1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3B5B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4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EEC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6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C3460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.2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1FF1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3383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09EA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.2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32C2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0E86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434EA9B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AE4D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9EAD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21E2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CA4C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A268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416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68A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DE6F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380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754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C86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1C1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70D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B6AD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EA39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7418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AD308" w14:textId="77777777" w:rsidR="00415A40" w:rsidRDefault="00415A40" w:rsidP="00ED3FFB">
            <w:pPr>
              <w:spacing w:line="1" w:lineRule="auto"/>
            </w:pPr>
          </w:p>
        </w:tc>
      </w:tr>
      <w:tr w:rsidR="00415A40" w14:paraId="7864F84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1496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9437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EFB2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62B3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39B5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C313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8596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9AE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D79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0BA5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9FA7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9A2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D214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3AE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356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34E7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6728B" w14:textId="77777777" w:rsidR="00415A40" w:rsidRDefault="00415A40" w:rsidP="00ED3FFB">
            <w:pPr>
              <w:spacing w:line="1" w:lineRule="auto"/>
            </w:pPr>
          </w:p>
        </w:tc>
      </w:tr>
      <w:tr w:rsidR="00415A40" w14:paraId="7AA49E6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5244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D1D5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B8E3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C88E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D28C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389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DC1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B7F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8B4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AB59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530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5414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522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836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FFA1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91B1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14082" w14:textId="77777777" w:rsidR="00415A40" w:rsidRDefault="00415A40" w:rsidP="00ED3FFB">
            <w:pPr>
              <w:spacing w:line="1" w:lineRule="auto"/>
            </w:pPr>
          </w:p>
        </w:tc>
      </w:tr>
      <w:tr w:rsidR="00415A40" w14:paraId="36429EC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ECEA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BD8A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2762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B6B9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B6D4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B11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E59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CD1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07A1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7C1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9F35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972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12C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1C8F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83A4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0EFC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B0599" w14:textId="77777777" w:rsidR="00415A40" w:rsidRDefault="00415A40" w:rsidP="00ED3FFB">
            <w:pPr>
              <w:spacing w:line="1" w:lineRule="auto"/>
            </w:pPr>
          </w:p>
        </w:tc>
      </w:tr>
      <w:tr w:rsidR="00415A40" w14:paraId="5D4AD4E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28DE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B1E6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936F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DB53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E980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B77E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46CB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C0D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1C5D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EE0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D5EE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F986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61C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240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FD6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A415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AB3A6" w14:textId="77777777" w:rsidR="00415A40" w:rsidRDefault="00415A40" w:rsidP="00ED3FFB">
            <w:pPr>
              <w:spacing w:line="1" w:lineRule="auto"/>
            </w:pPr>
          </w:p>
        </w:tc>
      </w:tr>
      <w:tr w:rsidR="00415A40" w14:paraId="73CD38E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7580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996E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008B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C4A8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3C6E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360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B847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4DB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832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898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5E42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DC31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33CC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F60D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28A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E559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5C0AC" w14:textId="77777777" w:rsidR="00415A40" w:rsidRDefault="00415A40" w:rsidP="00ED3FFB">
            <w:pPr>
              <w:spacing w:line="1" w:lineRule="auto"/>
            </w:pPr>
          </w:p>
        </w:tc>
      </w:tr>
      <w:tr w:rsidR="00415A40" w14:paraId="07B4D37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D25D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1E28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D2A9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6D35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79D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10F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D63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536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A83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8948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68D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9AA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0BE8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A3BA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E494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D448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B3AA0" w14:textId="77777777" w:rsidR="00415A40" w:rsidRDefault="00415A40" w:rsidP="00ED3FFB">
            <w:pPr>
              <w:spacing w:line="1" w:lineRule="auto"/>
            </w:pPr>
          </w:p>
        </w:tc>
      </w:tr>
      <w:tr w:rsidR="00415A40" w14:paraId="7B73265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1065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D4BD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24F5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AA24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090A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A31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ABB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6031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0B8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1EE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C9A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DAC7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DE9B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C93F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5F75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EF22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C1CA1" w14:textId="77777777" w:rsidR="00415A40" w:rsidRDefault="00415A40" w:rsidP="00ED3FFB">
            <w:pPr>
              <w:spacing w:line="1" w:lineRule="auto"/>
            </w:pPr>
          </w:p>
        </w:tc>
      </w:tr>
      <w:tr w:rsidR="00415A40" w14:paraId="407E646F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2363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оохигијен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5A8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05AF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F390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клањ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гинул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живот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збрињ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а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уталиц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CD82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раз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друг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оле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нос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животињ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E2D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ијављ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је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а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мача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утал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а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штећених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6A0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4D7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3DC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F7E6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10EA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C29A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7F29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1964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E96A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575D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7247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34ADAA4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FDE8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9941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36AD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7435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FAD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CB1E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29A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AE82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957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DAE5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69B7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3BB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D59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93A8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5FD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8FE6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547BA" w14:textId="77777777" w:rsidR="00415A40" w:rsidRDefault="00415A40" w:rsidP="00ED3FFB">
            <w:pPr>
              <w:spacing w:line="1" w:lineRule="auto"/>
            </w:pPr>
          </w:p>
        </w:tc>
      </w:tr>
      <w:tr w:rsidR="00415A40" w14:paraId="6059B2F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9208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0EB1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810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C80C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4A1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654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48F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5F2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FB0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0D9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1DA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1B3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2F29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234A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98B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7DD3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EA5C0" w14:textId="77777777" w:rsidR="00415A40" w:rsidRDefault="00415A40" w:rsidP="00ED3FFB">
            <w:pPr>
              <w:spacing w:line="1" w:lineRule="auto"/>
            </w:pPr>
          </w:p>
        </w:tc>
      </w:tr>
      <w:tr w:rsidR="00415A40" w14:paraId="54EA4BF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4275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529F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8A78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0A17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02D6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984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DDD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900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B80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4363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03C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CFD1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7306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9BF3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926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7CD7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1AEC4" w14:textId="77777777" w:rsidR="00415A40" w:rsidRDefault="00415A40" w:rsidP="00ED3FFB">
            <w:pPr>
              <w:spacing w:line="1" w:lineRule="auto"/>
            </w:pPr>
          </w:p>
        </w:tc>
      </w:tr>
      <w:tr w:rsidR="00415A40" w14:paraId="171D814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1873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C46A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05FE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CAAF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885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888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78E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AC8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C46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B90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2587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86CE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793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508D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1719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01C0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10945" w14:textId="77777777" w:rsidR="00415A40" w:rsidRDefault="00415A40" w:rsidP="00ED3FFB">
            <w:pPr>
              <w:spacing w:line="1" w:lineRule="auto"/>
            </w:pPr>
          </w:p>
        </w:tc>
      </w:tr>
      <w:tr w:rsidR="00415A40" w14:paraId="751E063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6034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9476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567F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1C93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0369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A236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C1D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0FC7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279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D08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DB5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7DAE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63BC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0AD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D3D2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0977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F084C" w14:textId="77777777" w:rsidR="00415A40" w:rsidRDefault="00415A40" w:rsidP="00ED3FFB">
            <w:pPr>
              <w:spacing w:line="1" w:lineRule="auto"/>
            </w:pPr>
          </w:p>
        </w:tc>
      </w:tr>
      <w:tr w:rsidR="00415A40" w14:paraId="6A14E51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0DFE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99B0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CF85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F0BA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FB3E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681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9ABF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757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720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748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671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C7E0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B23C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8C9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5312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B080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F8EC4" w14:textId="77777777" w:rsidR="00415A40" w:rsidRDefault="00415A40" w:rsidP="00ED3FFB">
            <w:pPr>
              <w:spacing w:line="1" w:lineRule="auto"/>
            </w:pPr>
          </w:p>
        </w:tc>
      </w:tr>
      <w:tr w:rsidR="00415A40" w14:paraId="16DC908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4C4A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8D75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AFA6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61A2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68CB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FDD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A25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52A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BC8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6BF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E0D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B1F3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A44E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1E80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EF8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F350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26F16" w14:textId="77777777" w:rsidR="00415A40" w:rsidRDefault="00415A40" w:rsidP="00ED3FFB">
            <w:pPr>
              <w:spacing w:line="1" w:lineRule="auto"/>
            </w:pPr>
          </w:p>
        </w:tc>
      </w:tr>
      <w:tr w:rsidR="00415A40" w14:paraId="65FE0C1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0AC3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A628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3FFD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A803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4D4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E15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945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F22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B32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FC7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293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91F2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CE7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AB6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1D0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B9A0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1051D" w14:textId="77777777" w:rsidR="00415A40" w:rsidRDefault="00415A40" w:rsidP="00ED3FFB">
            <w:pPr>
              <w:spacing w:line="1" w:lineRule="auto"/>
            </w:pPr>
          </w:p>
        </w:tc>
      </w:tr>
      <w:tr w:rsidR="00415A40" w14:paraId="5824DAC3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1BC8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држ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обаљ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погреб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B0E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6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AA40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246E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напређе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ржа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обаљ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јект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нир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ређе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стих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5E60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Адекват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валите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уж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ржа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обаљ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погреб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66E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тервен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 </w:t>
            </w:r>
            <w:proofErr w:type="spellStart"/>
            <w:r>
              <w:rPr>
                <w:color w:val="000000"/>
                <w:sz w:val="12"/>
                <w:szCs w:val="12"/>
              </w:rPr>
              <w:t>поднетих</w:t>
            </w:r>
            <w:proofErr w:type="spellEnd"/>
            <w:proofErr w:type="gram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ицијати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ђ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чишћ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одрж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обаљ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B6F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C04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FA1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B21E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149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B79C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14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B477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0A1D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D227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14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F66E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C611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2D583B2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941E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23DA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4A18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5EB7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842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CA6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E57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083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28F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1A00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5C2F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5C9C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A08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C59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EC0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1635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CB428" w14:textId="77777777" w:rsidR="00415A40" w:rsidRDefault="00415A40" w:rsidP="00ED3FFB">
            <w:pPr>
              <w:spacing w:line="1" w:lineRule="auto"/>
            </w:pPr>
          </w:p>
        </w:tc>
      </w:tr>
      <w:tr w:rsidR="00415A40" w14:paraId="1711974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2DC4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8783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89E3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A5B5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F6E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D1B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3A3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1876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46F7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4C1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80D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326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937C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D936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D970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8176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689CF" w14:textId="77777777" w:rsidR="00415A40" w:rsidRDefault="00415A40" w:rsidP="00ED3FFB">
            <w:pPr>
              <w:spacing w:line="1" w:lineRule="auto"/>
            </w:pPr>
          </w:p>
        </w:tc>
      </w:tr>
      <w:tr w:rsidR="00415A40" w14:paraId="160D3F0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63B4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D695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DFD5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C3C2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BBC2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E92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8E3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4C5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994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ED5C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B90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CF9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4541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9FCA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F2CE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B3CC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7FBA1" w14:textId="77777777" w:rsidR="00415A40" w:rsidRDefault="00415A40" w:rsidP="00ED3FFB">
            <w:pPr>
              <w:spacing w:line="1" w:lineRule="auto"/>
            </w:pPr>
          </w:p>
        </w:tc>
      </w:tr>
      <w:tr w:rsidR="00415A40" w14:paraId="69C9350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8E7B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CF81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785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7D14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4B2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5FE3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760F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0F3A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F04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ECE1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4668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D0DC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7280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72A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BEC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0A4A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9BC4A" w14:textId="77777777" w:rsidR="00415A40" w:rsidRDefault="00415A40" w:rsidP="00ED3FFB">
            <w:pPr>
              <w:spacing w:line="1" w:lineRule="auto"/>
            </w:pPr>
          </w:p>
        </w:tc>
      </w:tr>
      <w:tr w:rsidR="00415A40" w14:paraId="39BF68B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3443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C346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2AE5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6A9B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A1CE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40D6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324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794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6BC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524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BF3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C50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CBF4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2634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770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282F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80B89" w14:textId="77777777" w:rsidR="00415A40" w:rsidRDefault="00415A40" w:rsidP="00ED3FFB">
            <w:pPr>
              <w:spacing w:line="1" w:lineRule="auto"/>
            </w:pPr>
          </w:p>
        </w:tc>
      </w:tr>
      <w:tr w:rsidR="00415A40" w14:paraId="43BC2FB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0845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33F8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9D49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EADC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D993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B98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1094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D5B9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024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F386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3D2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05E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F946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D361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1082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31E1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6CC66" w14:textId="77777777" w:rsidR="00415A40" w:rsidRDefault="00415A40" w:rsidP="00ED3FFB">
            <w:pPr>
              <w:spacing w:line="1" w:lineRule="auto"/>
            </w:pPr>
          </w:p>
        </w:tc>
      </w:tr>
      <w:tr w:rsidR="00415A40" w14:paraId="40388B5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E3A1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8802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9C15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B310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3935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F96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4BB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B01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549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95A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CDB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D960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1B63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7C8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2686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CDF0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43F99" w14:textId="77777777" w:rsidR="00415A40" w:rsidRDefault="00415A40" w:rsidP="00ED3FFB">
            <w:pPr>
              <w:spacing w:line="1" w:lineRule="auto"/>
            </w:pPr>
          </w:p>
        </w:tc>
      </w:tr>
      <w:tr w:rsidR="00415A40" w14:paraId="3690FE3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5D89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26F0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AEB9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BC2B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A94D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BECB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4292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C8C3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D321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86B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706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455F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1F2E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0D83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3B4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77D5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0051D" w14:textId="77777777" w:rsidR="00415A40" w:rsidRDefault="00415A40" w:rsidP="00ED3FFB">
            <w:pPr>
              <w:spacing w:line="1" w:lineRule="auto"/>
            </w:pPr>
          </w:p>
        </w:tc>
      </w:tr>
      <w:tr w:rsidR="00415A40" w14:paraId="114EC334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4F47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звод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дистрибу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оплот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нергиј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388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7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3AE7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9A39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ланир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едст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ћ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ентрал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греј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gram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вере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а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ЈКП </w:t>
            </w:r>
            <w:proofErr w:type="spellStart"/>
            <w:r>
              <w:rPr>
                <w:color w:val="000000"/>
                <w:sz w:val="12"/>
                <w:szCs w:val="12"/>
              </w:rPr>
              <w:t>Водов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68C5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птимал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кривенос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рис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аљин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еј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разв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истрибути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стем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291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епе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криве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рис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аљин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греј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ж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маћинста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маћинста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граду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и</w:t>
            </w:r>
            <w:proofErr w:type="spellEnd"/>
            <w:r>
              <w:rPr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678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1,74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CF3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,74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FDD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,74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ACFC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245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ABCB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5EB4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0E5E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FBAB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AA70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6288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 </w:t>
            </w:r>
            <w:proofErr w:type="spellStart"/>
            <w:r>
              <w:rPr>
                <w:color w:val="000000"/>
                <w:sz w:val="12"/>
                <w:szCs w:val="12"/>
              </w:rPr>
              <w:t>Жељ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Макс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директор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ЈКП </w:t>
            </w:r>
            <w:proofErr w:type="spellStart"/>
            <w:r>
              <w:rPr>
                <w:color w:val="000000"/>
                <w:sz w:val="12"/>
                <w:szCs w:val="12"/>
              </w:rPr>
              <w:t>Водов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</w:tr>
      <w:tr w:rsidR="00415A40" w14:paraId="6F57AA2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35FC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E56D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6787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8E29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AC2B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D592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2D3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DE8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22A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288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762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9AB5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F3D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E32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6CED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A438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CA2A1" w14:textId="77777777" w:rsidR="00415A40" w:rsidRDefault="00415A40" w:rsidP="00ED3FFB">
            <w:pPr>
              <w:spacing w:line="1" w:lineRule="auto"/>
            </w:pPr>
          </w:p>
        </w:tc>
      </w:tr>
      <w:tr w:rsidR="00415A40" w14:paraId="09162AA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7150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D667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07EF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3386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862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D44D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77B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98D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19E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218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516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CB2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6D95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CF7F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2516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A4BA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591C6" w14:textId="77777777" w:rsidR="00415A40" w:rsidRDefault="00415A40" w:rsidP="00ED3FFB">
            <w:pPr>
              <w:spacing w:line="1" w:lineRule="auto"/>
            </w:pPr>
          </w:p>
        </w:tc>
      </w:tr>
      <w:tr w:rsidR="00415A40" w14:paraId="109CE83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00F3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42E5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34B8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628A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3677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5FCC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02ED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2F8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6D3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D8F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92A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2876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0E03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5A1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3B6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F06A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FE9E6" w14:textId="77777777" w:rsidR="00415A40" w:rsidRDefault="00415A40" w:rsidP="00ED3FFB">
            <w:pPr>
              <w:spacing w:line="1" w:lineRule="auto"/>
            </w:pPr>
          </w:p>
        </w:tc>
      </w:tr>
      <w:tr w:rsidR="00415A40" w14:paraId="11BB6DB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60AC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965D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4BD4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D196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4D73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04AE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6E43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E4A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286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BECF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FA6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7581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ACC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572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16E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24CC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7913C" w14:textId="77777777" w:rsidR="00415A40" w:rsidRDefault="00415A40" w:rsidP="00ED3FFB">
            <w:pPr>
              <w:spacing w:line="1" w:lineRule="auto"/>
            </w:pPr>
          </w:p>
        </w:tc>
      </w:tr>
      <w:tr w:rsidR="00415A40" w14:paraId="19BFD10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C9A7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E755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74CB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7BDD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B7A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BC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3A96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5E8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EC0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DC0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E5C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B7F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6D2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1F56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0AF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BE8C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ED0DF" w14:textId="77777777" w:rsidR="00415A40" w:rsidRDefault="00415A40" w:rsidP="00ED3FFB">
            <w:pPr>
              <w:spacing w:line="1" w:lineRule="auto"/>
            </w:pPr>
          </w:p>
        </w:tc>
      </w:tr>
      <w:tr w:rsidR="00415A40" w14:paraId="2F5D785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2E77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6859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0B9A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FA29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D9A6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84A2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104D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2B9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4C76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1FC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340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200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FB54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A17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5220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7692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97AED" w14:textId="77777777" w:rsidR="00415A40" w:rsidRDefault="00415A40" w:rsidP="00ED3FFB">
            <w:pPr>
              <w:spacing w:line="1" w:lineRule="auto"/>
            </w:pPr>
          </w:p>
        </w:tc>
      </w:tr>
      <w:tr w:rsidR="00415A40" w14:paraId="065344B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E7BD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100F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DF0F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2C40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840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867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B255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4DF2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11B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0A8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CB9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59F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658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C6CD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8B3B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29EF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92166" w14:textId="77777777" w:rsidR="00415A40" w:rsidRDefault="00415A40" w:rsidP="00ED3FFB">
            <w:pPr>
              <w:spacing w:line="1" w:lineRule="auto"/>
            </w:pPr>
          </w:p>
        </w:tc>
      </w:tr>
      <w:tr w:rsidR="00415A40" w14:paraId="3861D67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EC68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280B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16A6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C2E4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989A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3B1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FF0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7DB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665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487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15B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913F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EB37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75E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1FA1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50F3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675CB" w14:textId="77777777" w:rsidR="00415A40" w:rsidRDefault="00415A40" w:rsidP="00ED3FFB">
            <w:pPr>
              <w:spacing w:line="1" w:lineRule="auto"/>
            </w:pPr>
          </w:p>
        </w:tc>
      </w:tr>
      <w:tr w:rsidR="00415A40" w14:paraId="12BA26CC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D9EC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прављ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набде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од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ић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FE77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8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FB78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0236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убвен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ЈКП </w:t>
            </w:r>
            <w:proofErr w:type="spellStart"/>
            <w:r>
              <w:rPr>
                <w:color w:val="000000"/>
                <w:sz w:val="12"/>
                <w:szCs w:val="12"/>
              </w:rPr>
              <w:t>Водов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реализ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апитал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јека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бла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одоснабдевањ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A5E0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Адекват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валите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уж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одоснабдевањ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66D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вар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одовод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реж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8F5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B85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CB0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3D5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8A04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A264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.184.238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C35A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263A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315.762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5519C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.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8AF0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E915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 </w:t>
            </w:r>
            <w:proofErr w:type="spellStart"/>
            <w:r>
              <w:rPr>
                <w:color w:val="000000"/>
                <w:sz w:val="12"/>
                <w:szCs w:val="12"/>
              </w:rPr>
              <w:t>Жељ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акс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директор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ЈКП </w:t>
            </w:r>
            <w:proofErr w:type="spellStart"/>
            <w:r>
              <w:rPr>
                <w:color w:val="000000"/>
                <w:sz w:val="12"/>
                <w:szCs w:val="12"/>
              </w:rPr>
              <w:t>Водов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</w:tr>
      <w:tr w:rsidR="00415A40" w14:paraId="306AF4C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F2D7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EE68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F5FE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FE37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6E4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7699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AC7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81D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456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484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CA8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840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491C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903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F134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47BB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BEAC9" w14:textId="77777777" w:rsidR="00415A40" w:rsidRDefault="00415A40" w:rsidP="00ED3FFB">
            <w:pPr>
              <w:spacing w:line="1" w:lineRule="auto"/>
            </w:pPr>
          </w:p>
        </w:tc>
      </w:tr>
      <w:tr w:rsidR="00415A40" w14:paraId="0A2946E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DC61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46E7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EA17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57B6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C974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37B3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B05A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5EB7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6BC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07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0F4B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983E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6D4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D051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A1ED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F3C1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0E11F" w14:textId="77777777" w:rsidR="00415A40" w:rsidRDefault="00415A40" w:rsidP="00ED3FFB">
            <w:pPr>
              <w:spacing w:line="1" w:lineRule="auto"/>
            </w:pPr>
          </w:p>
        </w:tc>
      </w:tr>
      <w:tr w:rsidR="00415A40" w14:paraId="63D2BB3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709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85F6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13F5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80B0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AFEC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C00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5D5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6F66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787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6D6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7B36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A1B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FC1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9063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03D2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5EA0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04D4F" w14:textId="77777777" w:rsidR="00415A40" w:rsidRDefault="00415A40" w:rsidP="00ED3FFB">
            <w:pPr>
              <w:spacing w:line="1" w:lineRule="auto"/>
            </w:pPr>
          </w:p>
        </w:tc>
      </w:tr>
      <w:tr w:rsidR="00415A40" w14:paraId="0470311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5465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90A4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CB5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A19A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6C70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F1E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1D5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1596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073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AAC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342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EA2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650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C2E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CD35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4E46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C4DC5" w14:textId="77777777" w:rsidR="00415A40" w:rsidRDefault="00415A40" w:rsidP="00ED3FFB">
            <w:pPr>
              <w:spacing w:line="1" w:lineRule="auto"/>
            </w:pPr>
          </w:p>
        </w:tc>
      </w:tr>
      <w:tr w:rsidR="00415A40" w14:paraId="0BA88F2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7435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FA16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0C95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9A47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64A9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9082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9C28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804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B54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4C6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F4F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A59E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8F63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ABEB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3AD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5905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06DFF" w14:textId="77777777" w:rsidR="00415A40" w:rsidRDefault="00415A40" w:rsidP="00ED3FFB">
            <w:pPr>
              <w:spacing w:line="1" w:lineRule="auto"/>
            </w:pPr>
          </w:p>
        </w:tc>
      </w:tr>
      <w:tr w:rsidR="00415A40" w14:paraId="3A3AAC2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98C6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B80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BE3D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F76C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CB6C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D3EF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4A2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CF6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6FE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133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3305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1C2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CD3A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F5C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B3C0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B1A4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D17E5" w14:textId="77777777" w:rsidR="00415A40" w:rsidRDefault="00415A40" w:rsidP="00ED3FFB">
            <w:pPr>
              <w:spacing w:line="1" w:lineRule="auto"/>
            </w:pPr>
          </w:p>
        </w:tc>
      </w:tr>
      <w:tr w:rsidR="00415A40" w14:paraId="4463185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BD0C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43B8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B911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AE9C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7C5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34E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624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93C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D94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52E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612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2ECD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5D7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E840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AAA2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F405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401BB" w14:textId="77777777" w:rsidR="00415A40" w:rsidRDefault="00415A40" w:rsidP="00ED3FFB">
            <w:pPr>
              <w:spacing w:line="1" w:lineRule="auto"/>
            </w:pPr>
          </w:p>
        </w:tc>
      </w:tr>
      <w:tr w:rsidR="00415A40" w14:paraId="7352E1F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A487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A6B7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9D8E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3B90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D9BC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E0C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2FB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4CB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462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C31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30DC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452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9FB5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CA5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572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93B3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136DF" w14:textId="77777777" w:rsidR="00415A40" w:rsidRDefault="00415A40" w:rsidP="00ED3FFB">
            <w:pPr>
              <w:spacing w:line="1" w:lineRule="auto"/>
            </w:pPr>
          </w:p>
        </w:tc>
      </w:tr>
      <w:bookmarkStart w:id="98" w:name="_Toc3_-_ЛОКАЛНИ_ЕКОНОМСКИ_РАЗВОЈ"/>
      <w:bookmarkEnd w:id="98"/>
      <w:tr w:rsidR="00415A40" w14:paraId="1F5EC558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3186B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3 - ЛОКАЛНИ ЕКОНОМСКИ РАЗВОЈ" \f C \l "1"</w:instrText>
            </w:r>
            <w:r>
              <w:fldChar w:fldCharType="end"/>
            </w:r>
          </w:p>
          <w:p w14:paraId="6ABCA57F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 - ЛОКАЛНИ ЕКОНОМСКИ РАЗВОЈ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5F72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7F407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98E5B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ланира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лаћ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куп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стор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вар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вољније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ивредно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мбијент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6FC6C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proofErr w:type="gramStart"/>
            <w:r>
              <w:rPr>
                <w:b/>
                <w:bCs/>
                <w:color w:val="000000"/>
                <w:sz w:val="12"/>
                <w:szCs w:val="12"/>
              </w:rPr>
              <w:t>Повећ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послености</w:t>
            </w:r>
            <w:proofErr w:type="spellEnd"/>
            <w:proofErr w:type="gram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териториј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рад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E7A0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новник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рад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ј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послен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ов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радн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местим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, а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лазил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евиденциј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НСЗ (</w:t>
            </w:r>
            <w:proofErr w:type="spellStart"/>
            <w:proofErr w:type="gramStart"/>
            <w:r>
              <w:rPr>
                <w:b/>
                <w:bCs/>
                <w:color w:val="000000"/>
                <w:sz w:val="12"/>
                <w:szCs w:val="12"/>
              </w:rPr>
              <w:t>разврстан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</w:t>
            </w:r>
            <w:proofErr w:type="spellEnd"/>
            <w:proofErr w:type="gram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л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ро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C1A4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, 20М/9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84D4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, 20М/9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8E3C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7, 28М/49 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6F40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B925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-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B0F5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4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86BB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9807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1.535.94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0EF3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5.535.94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55F4E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5FCC3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3F92DED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5883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7E8F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0578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A475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057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D79D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8302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C3C7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82AC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CBDD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C0D3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3D99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F2AD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AF0F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B076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8B651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71378" w14:textId="77777777" w:rsidR="00415A40" w:rsidRDefault="00415A40" w:rsidP="00ED3FFB">
            <w:pPr>
              <w:spacing w:line="1" w:lineRule="auto"/>
            </w:pPr>
          </w:p>
        </w:tc>
      </w:tr>
      <w:tr w:rsidR="00415A40" w14:paraId="4313993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B24C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F0E9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F42A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BA09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CCCB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6358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FC2C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0EEA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FDDF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27AF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4E8D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665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F9C1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4FEE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3626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38ACB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08B79" w14:textId="77777777" w:rsidR="00415A40" w:rsidRDefault="00415A40" w:rsidP="00ED3FFB">
            <w:pPr>
              <w:spacing w:line="1" w:lineRule="auto"/>
            </w:pPr>
          </w:p>
        </w:tc>
      </w:tr>
      <w:tr w:rsidR="00415A40" w14:paraId="65BABDD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9C15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B628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F9DC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5834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9673F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AC7C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F331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73D9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1994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1013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89A6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96D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8F4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6D97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27F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34646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B91F2" w14:textId="77777777" w:rsidR="00415A40" w:rsidRDefault="00415A40" w:rsidP="00ED3FFB">
            <w:pPr>
              <w:spacing w:line="1" w:lineRule="auto"/>
            </w:pPr>
          </w:p>
        </w:tc>
      </w:tr>
      <w:tr w:rsidR="00415A40" w14:paraId="50C7CFE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1462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C513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4235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C863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5BC0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A4BE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EB91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F1E2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417C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213A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9A58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FB8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DC5F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0F9E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1382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4844B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3ED6B" w14:textId="77777777" w:rsidR="00415A40" w:rsidRDefault="00415A40" w:rsidP="00ED3FFB">
            <w:pPr>
              <w:spacing w:line="1" w:lineRule="auto"/>
            </w:pPr>
          </w:p>
        </w:tc>
      </w:tr>
      <w:tr w:rsidR="00415A40" w14:paraId="7F36E20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EB27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092B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A0F8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2E16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EC03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162A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2D55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E822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40A6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0E5E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0440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F99F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25A2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906F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C530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9D03F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6A3CE" w14:textId="77777777" w:rsidR="00415A40" w:rsidRDefault="00415A40" w:rsidP="00ED3FFB">
            <w:pPr>
              <w:spacing w:line="1" w:lineRule="auto"/>
            </w:pPr>
          </w:p>
        </w:tc>
      </w:tr>
      <w:tr w:rsidR="00415A40" w14:paraId="57B938D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A690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D2C9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50D2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658A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3BD15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9B43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420F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15BE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075E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8F55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8E85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634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396B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90C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C6CF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CC1AD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EFF68" w14:textId="77777777" w:rsidR="00415A40" w:rsidRDefault="00415A40" w:rsidP="00ED3FFB">
            <w:pPr>
              <w:spacing w:line="1" w:lineRule="auto"/>
            </w:pPr>
          </w:p>
        </w:tc>
      </w:tr>
      <w:tr w:rsidR="00415A40" w14:paraId="4F26E21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62D8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E62D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2020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3D9E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B180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4DB4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CB80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D26A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1D34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2299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39DC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83C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FFB8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016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E0E2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18A92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DB071" w14:textId="77777777" w:rsidR="00415A40" w:rsidRDefault="00415A40" w:rsidP="00ED3FFB">
            <w:pPr>
              <w:spacing w:line="1" w:lineRule="auto"/>
            </w:pPr>
          </w:p>
        </w:tc>
      </w:tr>
      <w:tr w:rsidR="00415A40" w14:paraId="7E08BED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CCD7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26B9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7B17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001F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925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36E5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E0EF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145D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12BC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9A05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875F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2F24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479D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1DE0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EA4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A6E43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4BAA2" w14:textId="77777777" w:rsidR="00415A40" w:rsidRDefault="00415A40" w:rsidP="00ED3FFB">
            <w:pPr>
              <w:spacing w:line="1" w:lineRule="auto"/>
            </w:pPr>
          </w:p>
        </w:tc>
      </w:tr>
      <w:tr w:rsidR="00415A40" w14:paraId="390F5CB9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DAD1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ивред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инвестицио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мбијент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669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A0BA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E6C1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ланир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едст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ћ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куп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стор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унапређе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вољније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ивред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мбијент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4DD4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дминистратив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тупа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разв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декват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рви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уж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ш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тојећ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ивреди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9FE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јека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вестиио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мбијен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1000 </w:t>
            </w:r>
            <w:proofErr w:type="spellStart"/>
            <w:r>
              <w:rPr>
                <w:color w:val="000000"/>
                <w:sz w:val="12"/>
                <w:szCs w:val="12"/>
              </w:rPr>
              <w:t>станов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A54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C29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E453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34C7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85AA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9823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56CD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E684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3274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6FDE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74D5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1F14C9F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4F5C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4D11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55ED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4BDB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E09B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87AC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B7D2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C74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A4C3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BC9F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F70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E10C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6294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9C5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9A2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BB80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EDE59" w14:textId="77777777" w:rsidR="00415A40" w:rsidRDefault="00415A40" w:rsidP="00ED3FFB">
            <w:pPr>
              <w:spacing w:line="1" w:lineRule="auto"/>
            </w:pPr>
          </w:p>
        </w:tc>
      </w:tr>
      <w:tr w:rsidR="00415A40" w14:paraId="4B8F993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49CB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DC53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4B98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F7B3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6C5C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DF9C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3E7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CCA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F56F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894B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E909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DD5B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C6D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AEA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55A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7DF7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50863" w14:textId="77777777" w:rsidR="00415A40" w:rsidRDefault="00415A40" w:rsidP="00ED3FFB">
            <w:pPr>
              <w:spacing w:line="1" w:lineRule="auto"/>
            </w:pPr>
          </w:p>
        </w:tc>
      </w:tr>
      <w:tr w:rsidR="00415A40" w14:paraId="18C34B1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6290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1AF8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8167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31BE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1BDF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07E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A08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21B2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7F1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B37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0F7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66BC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2B97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1FF3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7E9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1A56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4295A" w14:textId="77777777" w:rsidR="00415A40" w:rsidRDefault="00415A40" w:rsidP="00ED3FFB">
            <w:pPr>
              <w:spacing w:line="1" w:lineRule="auto"/>
            </w:pPr>
          </w:p>
        </w:tc>
      </w:tr>
      <w:tr w:rsidR="00415A40" w14:paraId="1D8E89F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5AD8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F79B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C977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B054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70B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C48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FD6A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A838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4E17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A12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D1B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727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6150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1EB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E1F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FCF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5F01" w14:textId="77777777" w:rsidR="00415A40" w:rsidRDefault="00415A40" w:rsidP="00ED3FFB">
            <w:pPr>
              <w:spacing w:line="1" w:lineRule="auto"/>
            </w:pPr>
          </w:p>
        </w:tc>
      </w:tr>
      <w:tr w:rsidR="00415A40" w14:paraId="68825C4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EE7E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42ED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69DD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31DB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908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9F1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589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9C90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30D3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E6C0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3A7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D34D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FFEF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5C0D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3FA4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47D1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F76EE" w14:textId="77777777" w:rsidR="00415A40" w:rsidRDefault="00415A40" w:rsidP="00ED3FFB">
            <w:pPr>
              <w:spacing w:line="1" w:lineRule="auto"/>
            </w:pPr>
          </w:p>
        </w:tc>
      </w:tr>
      <w:tr w:rsidR="00415A40" w14:paraId="68CBB84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BFFF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87D1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33EF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31CE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903A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E75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5AE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56BD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636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967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9AE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3EF2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973B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A270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8EE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9B10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8F27E" w14:textId="77777777" w:rsidR="00415A40" w:rsidRDefault="00415A40" w:rsidP="00ED3FFB">
            <w:pPr>
              <w:spacing w:line="1" w:lineRule="auto"/>
            </w:pPr>
          </w:p>
        </w:tc>
      </w:tr>
      <w:tr w:rsidR="00415A40" w14:paraId="19317B6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9098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E7CE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B222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A29C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0A70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5AB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F682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AE7D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C4C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7D1D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9D1F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9A9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C347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64CA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80AD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5E32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93134" w14:textId="77777777" w:rsidR="00415A40" w:rsidRDefault="00415A40" w:rsidP="00ED3FFB">
            <w:pPr>
              <w:spacing w:line="1" w:lineRule="auto"/>
            </w:pPr>
          </w:p>
        </w:tc>
      </w:tr>
      <w:tr w:rsidR="00415A40" w14:paraId="262888F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7B3E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E439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3F66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0EBF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94A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AE7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D59D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BDF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7CE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DB53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DFE8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9A0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EE2C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E1DB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5FAC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15D5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76273" w14:textId="77777777" w:rsidR="00415A40" w:rsidRDefault="00415A40" w:rsidP="00ED3FFB">
            <w:pPr>
              <w:spacing w:line="1" w:lineRule="auto"/>
            </w:pPr>
          </w:p>
        </w:tc>
      </w:tr>
      <w:tr w:rsidR="00415A40" w14:paraId="7AFF5102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AD4C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лаг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повољн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круж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и-Реконструк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r>
              <w:rPr>
                <w:color w:val="000000"/>
                <w:sz w:val="12"/>
                <w:szCs w:val="12"/>
              </w:rPr>
              <w:lastRenderedPageBreak/>
              <w:t xml:space="preserve">и </w:t>
            </w:r>
            <w:proofErr w:type="spellStart"/>
            <w:r>
              <w:rPr>
                <w:color w:val="000000"/>
                <w:sz w:val="12"/>
                <w:szCs w:val="12"/>
              </w:rPr>
              <w:t>сан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вориш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рловац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гла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вод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евово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К.О. </w:t>
            </w:r>
            <w:proofErr w:type="spellStart"/>
            <w:r>
              <w:rPr>
                <w:color w:val="000000"/>
                <w:sz w:val="12"/>
                <w:szCs w:val="12"/>
              </w:rPr>
              <w:t>Осечениц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2A6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1501-5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4712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5062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еза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бољш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вољније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ивред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мбијен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- </w:t>
            </w:r>
            <w:proofErr w:type="spellStart"/>
            <w:r>
              <w:rPr>
                <w:color w:val="000000"/>
                <w:sz w:val="12"/>
                <w:szCs w:val="12"/>
              </w:rPr>
              <w:t>сан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вориш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рловац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A207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уж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ш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конструк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одовод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фраструктур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B8F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ухваћ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л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0A26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39A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87F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6926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B0D4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9156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84FD1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ACE9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6.535.94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3F2C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6.535.94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6D06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509A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</w:p>
        </w:tc>
      </w:tr>
      <w:tr w:rsidR="00415A40" w14:paraId="68B0493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3ACA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3E82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EC7D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52D2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194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B4A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B3A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1D1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BBA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DAD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726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564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7555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1CE7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B49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961B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71CFF" w14:textId="77777777" w:rsidR="00415A40" w:rsidRDefault="00415A40" w:rsidP="00ED3FFB">
            <w:pPr>
              <w:spacing w:line="1" w:lineRule="auto"/>
            </w:pPr>
          </w:p>
        </w:tc>
      </w:tr>
      <w:tr w:rsidR="00415A40" w14:paraId="79B42AE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5900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26C1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8FC7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9C90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1F8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5AA6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79E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256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DD4E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CB5A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169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94B4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9DE5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3EA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164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7760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71100" w14:textId="77777777" w:rsidR="00415A40" w:rsidRDefault="00415A40" w:rsidP="00ED3FFB">
            <w:pPr>
              <w:spacing w:line="1" w:lineRule="auto"/>
            </w:pPr>
          </w:p>
        </w:tc>
      </w:tr>
      <w:tr w:rsidR="00415A40" w14:paraId="2D85701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DD99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09C2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3E73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9779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E344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744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B40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7FE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2F0F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423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4CBF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274B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5499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59C1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1336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EFB7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12140" w14:textId="77777777" w:rsidR="00415A40" w:rsidRDefault="00415A40" w:rsidP="00ED3FFB">
            <w:pPr>
              <w:spacing w:line="1" w:lineRule="auto"/>
            </w:pPr>
          </w:p>
        </w:tc>
      </w:tr>
      <w:tr w:rsidR="00415A40" w14:paraId="595320A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AD68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522F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BCF8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5277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6D2C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0BC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28B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3A5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E4EB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FAA7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A55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4FB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1C4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FC0F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9F28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942F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ABA20" w14:textId="77777777" w:rsidR="00415A40" w:rsidRDefault="00415A40" w:rsidP="00ED3FFB">
            <w:pPr>
              <w:spacing w:line="1" w:lineRule="auto"/>
            </w:pPr>
          </w:p>
        </w:tc>
      </w:tr>
      <w:tr w:rsidR="00415A40" w14:paraId="13C19E4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9C93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94C8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A839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6B41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86D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AF9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32A9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63BA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A2F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3D16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5B2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01D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9194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C9B4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DD9B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73DE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E34EF" w14:textId="77777777" w:rsidR="00415A40" w:rsidRDefault="00415A40" w:rsidP="00ED3FFB">
            <w:pPr>
              <w:spacing w:line="1" w:lineRule="auto"/>
            </w:pPr>
          </w:p>
        </w:tc>
      </w:tr>
      <w:tr w:rsidR="00415A40" w14:paraId="1D160E8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0C68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D1B9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8FF1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F2A3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43CE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236F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3D7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9A3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A10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A7DD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A81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6BB9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636B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DE0A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185C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5BB7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6C450" w14:textId="77777777" w:rsidR="00415A40" w:rsidRDefault="00415A40" w:rsidP="00ED3FFB">
            <w:pPr>
              <w:spacing w:line="1" w:lineRule="auto"/>
            </w:pPr>
          </w:p>
        </w:tc>
      </w:tr>
      <w:tr w:rsidR="00415A40" w14:paraId="5BF73D1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70B6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C81F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3F3E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167D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AA64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920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07E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14AC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F36A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03D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783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32A7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FD31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11ED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945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62AF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C43F1" w14:textId="77777777" w:rsidR="00415A40" w:rsidRDefault="00415A40" w:rsidP="00ED3FFB">
            <w:pPr>
              <w:spacing w:line="1" w:lineRule="auto"/>
            </w:pPr>
          </w:p>
        </w:tc>
      </w:tr>
      <w:tr w:rsidR="00415A40" w14:paraId="5CD46F6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F21E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360A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F84B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3341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2983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58C5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56E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DD5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12D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517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C327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87DF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4F6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04AF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892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7A39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ABE54" w14:textId="77777777" w:rsidR="00415A40" w:rsidRDefault="00415A40" w:rsidP="00ED3FFB">
            <w:pPr>
              <w:spacing w:line="1" w:lineRule="auto"/>
            </w:pPr>
          </w:p>
        </w:tc>
      </w:tr>
      <w:tr w:rsidR="00415A40" w14:paraId="478E7FE9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1FEC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Истраж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ушоти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ов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уристичк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мплекс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731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1-5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2808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94EA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галаг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истржн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ушотин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већ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уристич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апацитет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C0CF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Изград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ов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уристич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мплекс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9B8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етилац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505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FEA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E2F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1B8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177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1BE2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87A7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00C1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C246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D1B5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DF07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proofErr w:type="gram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</w:p>
        </w:tc>
      </w:tr>
      <w:tr w:rsidR="00415A40" w14:paraId="00E0929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DEB7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EAAD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DC57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C3BC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DC57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E2CD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B2B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23B8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18C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F516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35E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DB1F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0EBC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2211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C23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C968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7CEAC" w14:textId="77777777" w:rsidR="00415A40" w:rsidRDefault="00415A40" w:rsidP="00ED3FFB">
            <w:pPr>
              <w:spacing w:line="1" w:lineRule="auto"/>
            </w:pPr>
          </w:p>
        </w:tc>
      </w:tr>
      <w:tr w:rsidR="00415A40" w14:paraId="32A3003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3CF1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BABD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B8B2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543C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644E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ECF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A48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EED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511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5B53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64E6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9D7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BD23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C15D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ECA2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ED77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DF0FD" w14:textId="77777777" w:rsidR="00415A40" w:rsidRDefault="00415A40" w:rsidP="00ED3FFB">
            <w:pPr>
              <w:spacing w:line="1" w:lineRule="auto"/>
            </w:pPr>
          </w:p>
        </w:tc>
      </w:tr>
      <w:tr w:rsidR="00415A40" w14:paraId="427A45F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B090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6385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C69E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85E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8D79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3B2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54D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CBF8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CD6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008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2E1C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C42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072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1B1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49FA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C824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EF718" w14:textId="77777777" w:rsidR="00415A40" w:rsidRDefault="00415A40" w:rsidP="00ED3FFB">
            <w:pPr>
              <w:spacing w:line="1" w:lineRule="auto"/>
            </w:pPr>
          </w:p>
        </w:tc>
      </w:tr>
      <w:tr w:rsidR="00415A40" w14:paraId="0071863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BAE7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0BD8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2F98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A4BE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E19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A31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3E0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764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B64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38F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07D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38D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B066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0D0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A50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0291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4BC89" w14:textId="77777777" w:rsidR="00415A40" w:rsidRDefault="00415A40" w:rsidP="00ED3FFB">
            <w:pPr>
              <w:spacing w:line="1" w:lineRule="auto"/>
            </w:pPr>
          </w:p>
        </w:tc>
      </w:tr>
      <w:tr w:rsidR="00415A40" w14:paraId="202FCEC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60F5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875E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EC07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B871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B43E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8724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599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7B0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C3B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703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D13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04E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680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CC8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513C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561E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AEC16" w14:textId="77777777" w:rsidR="00415A40" w:rsidRDefault="00415A40" w:rsidP="00ED3FFB">
            <w:pPr>
              <w:spacing w:line="1" w:lineRule="auto"/>
            </w:pPr>
          </w:p>
        </w:tc>
      </w:tr>
      <w:tr w:rsidR="00415A40" w14:paraId="604DB7C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D5AE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50DE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2794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2B0D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810F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F7ED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0DC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482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830E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9CA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FC7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73B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9B8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BAF2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A467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E86D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8D69B" w14:textId="77777777" w:rsidR="00415A40" w:rsidRDefault="00415A40" w:rsidP="00ED3FFB">
            <w:pPr>
              <w:spacing w:line="1" w:lineRule="auto"/>
            </w:pPr>
          </w:p>
        </w:tc>
      </w:tr>
      <w:tr w:rsidR="00415A40" w14:paraId="23282E8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FFB0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D013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3BEF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207D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36B3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4177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4C9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255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E31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46F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995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2365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A9E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D4B2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9840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A6DA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DCEED" w14:textId="77777777" w:rsidR="00415A40" w:rsidRDefault="00415A40" w:rsidP="00ED3FFB">
            <w:pPr>
              <w:spacing w:line="1" w:lineRule="auto"/>
            </w:pPr>
          </w:p>
        </w:tc>
      </w:tr>
      <w:tr w:rsidR="00415A40" w14:paraId="690CF18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E592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FBC3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330B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FB31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578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D0F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ADDA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54C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4AE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F3F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BB0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F11B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7452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5322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0D59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F8F4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93757" w14:textId="77777777" w:rsidR="00415A40" w:rsidRDefault="00415A40" w:rsidP="00ED3FFB">
            <w:pPr>
              <w:spacing w:line="1" w:lineRule="auto"/>
            </w:pPr>
          </w:p>
        </w:tc>
      </w:tr>
      <w:bookmarkStart w:id="99" w:name="_Toc4_-_РАЗВОЈ_ТУРИЗМА"/>
      <w:bookmarkEnd w:id="99"/>
      <w:tr w:rsidR="00415A40" w14:paraId="307A1BD3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B8C42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 - РАЗВОЈ ТУРИЗМА" \f C \l "1"</w:instrText>
            </w:r>
            <w:r>
              <w:fldChar w:fldCharType="end"/>
            </w:r>
          </w:p>
          <w:p w14:paraId="5A60983E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4 - РАЗВОЈ ТУРИЗМ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D5B5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4EF44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BF06C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34E93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већ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иход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д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туризм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A5A7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већа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оћењ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D1A7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DFB0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4690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2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D11F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64EF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F988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7.42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BE54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804B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8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A19E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8.22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18884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0D9E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оја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лишић</w:t>
            </w:r>
            <w:proofErr w:type="spellEnd"/>
          </w:p>
        </w:tc>
      </w:tr>
      <w:tr w:rsidR="00415A40" w14:paraId="527EB4C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A34A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3FEE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6E23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26E5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EF4B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DE6E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већа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купно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остију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09D2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B0FC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9414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AF20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4B6D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%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803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9DB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68D3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4A7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3C405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3BCCC" w14:textId="77777777" w:rsidR="00415A40" w:rsidRDefault="00415A40" w:rsidP="00ED3FFB">
            <w:pPr>
              <w:spacing w:line="1" w:lineRule="auto"/>
            </w:pPr>
          </w:p>
        </w:tc>
      </w:tr>
      <w:tr w:rsidR="00415A40" w14:paraId="516F0A2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AFC6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1024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082D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7EB9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5BAE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FE87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6E29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EC8B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7E25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3CC3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F6B2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E57C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9AE3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CDD2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C05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A9532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A9FBF" w14:textId="77777777" w:rsidR="00415A40" w:rsidRDefault="00415A40" w:rsidP="00ED3FFB">
            <w:pPr>
              <w:spacing w:line="1" w:lineRule="auto"/>
            </w:pPr>
          </w:p>
        </w:tc>
      </w:tr>
      <w:tr w:rsidR="00415A40" w14:paraId="7907670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6252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B597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3714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DD59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6B933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већ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мештајн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апацитет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туристичк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нуд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BA2B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раст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регистрован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ужалац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слуг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оће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рад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и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ECB8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2F3F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59F6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2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1CC8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005C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5%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B4A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7F1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C9B6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368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AE707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DD594" w14:textId="77777777" w:rsidR="00415A40" w:rsidRDefault="00415A40" w:rsidP="00ED3FFB">
            <w:pPr>
              <w:spacing w:line="1" w:lineRule="auto"/>
            </w:pPr>
          </w:p>
        </w:tc>
      </w:tr>
      <w:tr w:rsidR="00415A40" w14:paraId="557E329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876B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E6DF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CAA3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BD16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C73A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E438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0AAA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F3C4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9574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6EC1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BA3A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1A56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2CC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A047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A1C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D86ED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E05B8" w14:textId="77777777" w:rsidR="00415A40" w:rsidRDefault="00415A40" w:rsidP="00ED3FFB">
            <w:pPr>
              <w:spacing w:line="1" w:lineRule="auto"/>
            </w:pPr>
          </w:p>
        </w:tc>
      </w:tr>
      <w:tr w:rsidR="00415A40" w14:paraId="6BA7B85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7C76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8F67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3CA0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990F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AE5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1277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4452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D5D6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524C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03FB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8C7B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188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090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CE1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6D6D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E2D4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6A800" w14:textId="77777777" w:rsidR="00415A40" w:rsidRDefault="00415A40" w:rsidP="00ED3FFB">
            <w:pPr>
              <w:spacing w:line="1" w:lineRule="auto"/>
            </w:pPr>
          </w:p>
        </w:tc>
      </w:tr>
      <w:tr w:rsidR="00415A40" w14:paraId="1CC9640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74E6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8895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964A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6842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7A155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50E5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354D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A183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FCF9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BF45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9FD6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A66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C1F4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910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9CF6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7DA2B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9A5C6" w14:textId="77777777" w:rsidR="00415A40" w:rsidRDefault="00415A40" w:rsidP="00ED3FFB">
            <w:pPr>
              <w:spacing w:line="1" w:lineRule="auto"/>
            </w:pPr>
          </w:p>
        </w:tc>
      </w:tr>
      <w:tr w:rsidR="00415A40" w14:paraId="6307551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F959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9D5E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F22D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8163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988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7C4F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BFF7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33F0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508F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5D26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4CD9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031D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3BA1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834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5C6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60DA8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6C603" w14:textId="77777777" w:rsidR="00415A40" w:rsidRDefault="00415A40" w:rsidP="00ED3FFB">
            <w:pPr>
              <w:spacing w:line="1" w:lineRule="auto"/>
            </w:pPr>
          </w:p>
        </w:tc>
      </w:tr>
      <w:tr w:rsidR="00415A40" w14:paraId="567978E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7C10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3E39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EA90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6C8C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181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91F6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6331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2EB8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32CC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AB79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23DA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303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DF6A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DA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0254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208FB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3B0E" w14:textId="77777777" w:rsidR="00415A40" w:rsidRDefault="00415A40" w:rsidP="00ED3FFB">
            <w:pPr>
              <w:spacing w:line="1" w:lineRule="auto"/>
            </w:pPr>
          </w:p>
        </w:tc>
      </w:tr>
      <w:tr w:rsidR="00415A40" w14:paraId="7C2F0E12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10B1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прављ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звој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уризм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2656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87B7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5E27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DE5B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овећ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валит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уристич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нуд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197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ређ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декват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чи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ележ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color w:val="000000"/>
                <w:sz w:val="12"/>
                <w:szCs w:val="12"/>
              </w:rPr>
              <w:t>туристич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гнализ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) </w:t>
            </w:r>
            <w:proofErr w:type="spellStart"/>
            <w:r>
              <w:rPr>
                <w:color w:val="000000"/>
                <w:sz w:val="12"/>
                <w:szCs w:val="12"/>
              </w:rPr>
              <w:t>туристич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ит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граду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итет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C98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450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963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D00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148E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702A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1.6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DFC70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A35D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1760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1.6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A492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5501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ој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лишић</w:t>
            </w:r>
            <w:proofErr w:type="spellEnd"/>
          </w:p>
        </w:tc>
      </w:tr>
      <w:tr w:rsidR="00415A40" w14:paraId="1552673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BC8E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6B28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B23B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5A19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5A2C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1B2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ализа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зво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уриз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да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одишњ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н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9C6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E60F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BCC7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EA85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D38F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06B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1EC7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9F4B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DD5A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9C12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3E76F" w14:textId="77777777" w:rsidR="00415A40" w:rsidRDefault="00415A40" w:rsidP="00ED3FFB">
            <w:pPr>
              <w:spacing w:line="1" w:lineRule="auto"/>
            </w:pPr>
          </w:p>
        </w:tc>
      </w:tr>
      <w:tr w:rsidR="00415A40" w14:paraId="01E9C74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F67C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DF8B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C5FA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D455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A91C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7FB8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846C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FFBA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570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FD21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ACB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6EB4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CBF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DB6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6E47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88C1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331C9" w14:textId="77777777" w:rsidR="00415A40" w:rsidRDefault="00415A40" w:rsidP="00ED3FFB">
            <w:pPr>
              <w:spacing w:line="1" w:lineRule="auto"/>
            </w:pPr>
          </w:p>
        </w:tc>
      </w:tr>
      <w:tr w:rsidR="00415A40" w14:paraId="2CBBD5E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EF82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22E8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003C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C962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8309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C674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2A3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AB86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15D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CCA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AD3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6BE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2B8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B2F4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0A6C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B1C2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3C150" w14:textId="77777777" w:rsidR="00415A40" w:rsidRDefault="00415A40" w:rsidP="00ED3FFB">
            <w:pPr>
              <w:spacing w:line="1" w:lineRule="auto"/>
            </w:pPr>
          </w:p>
        </w:tc>
      </w:tr>
      <w:tr w:rsidR="00415A40" w14:paraId="679713F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AEA5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C23F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D260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7DBB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3DB4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04C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15E1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479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412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FB5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E00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723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719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92EA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FD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C986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08410" w14:textId="77777777" w:rsidR="00415A40" w:rsidRDefault="00415A40" w:rsidP="00ED3FFB">
            <w:pPr>
              <w:spacing w:line="1" w:lineRule="auto"/>
            </w:pPr>
          </w:p>
        </w:tc>
      </w:tr>
      <w:tr w:rsidR="00415A40" w14:paraId="3950184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5760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E6E3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8301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9CDF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EDD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8423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138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673F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BD81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EED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322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CCDB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C098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6F84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FB36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1662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9D9AA" w14:textId="77777777" w:rsidR="00415A40" w:rsidRDefault="00415A40" w:rsidP="00ED3FFB">
            <w:pPr>
              <w:spacing w:line="1" w:lineRule="auto"/>
            </w:pPr>
          </w:p>
        </w:tc>
      </w:tr>
      <w:tr w:rsidR="00415A40" w14:paraId="4D3960C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FA37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E35D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4426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39C2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AED0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4AD8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177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AB4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3DF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B61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EC8E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E8BB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34CC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5C2A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8DE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F94C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C6FCA" w14:textId="77777777" w:rsidR="00415A40" w:rsidRDefault="00415A40" w:rsidP="00ED3FFB">
            <w:pPr>
              <w:spacing w:line="1" w:lineRule="auto"/>
            </w:pPr>
          </w:p>
        </w:tc>
      </w:tr>
      <w:tr w:rsidR="00415A40" w14:paraId="1AD237B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2048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3F01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EFF7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B794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7AA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79B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49F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5F54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F27F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C14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E00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8CA2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0810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2C63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B935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106A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98438" w14:textId="77777777" w:rsidR="00415A40" w:rsidRDefault="00415A40" w:rsidP="00ED3FFB">
            <w:pPr>
              <w:spacing w:line="1" w:lineRule="auto"/>
            </w:pPr>
          </w:p>
        </w:tc>
      </w:tr>
      <w:tr w:rsidR="00415A40" w14:paraId="760BC26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0BD2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642A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91D8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E716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0459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AAA4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2C89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569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AD8C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C379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CA29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78B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529A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B0CE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A1C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6678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D7344" w14:textId="77777777" w:rsidR="00415A40" w:rsidRDefault="00415A40" w:rsidP="00ED3FFB">
            <w:pPr>
              <w:spacing w:line="1" w:lineRule="auto"/>
            </w:pPr>
          </w:p>
        </w:tc>
      </w:tr>
      <w:tr w:rsidR="00415A40" w14:paraId="380B39B2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DED4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Манифест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рујачк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вори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524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2-4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6A25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F5DA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83BA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чу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него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род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варалаштв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5AF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кључи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в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рос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уп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A3A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8D1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8AD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2F5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7A7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9923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ACA4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FDE0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5047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907D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FCA2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ој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лишић</w:t>
            </w:r>
            <w:proofErr w:type="spellEnd"/>
          </w:p>
        </w:tc>
      </w:tr>
      <w:tr w:rsidR="00415A40" w14:paraId="744AE50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1415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4CB7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DC5A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39CF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868C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92A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штанд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род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стваралашт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р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нат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233E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D8E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FEC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6B1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9946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00E1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A335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FA0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C04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79C8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B9E76" w14:textId="77777777" w:rsidR="00415A40" w:rsidRDefault="00415A40" w:rsidP="00ED3FFB">
            <w:pPr>
              <w:spacing w:line="1" w:lineRule="auto"/>
            </w:pPr>
          </w:p>
        </w:tc>
      </w:tr>
      <w:tr w:rsidR="00415A40" w14:paraId="0927F26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1981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53E2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EC2E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8C6A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8E1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8BBA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374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23D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60F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A92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E2DC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E77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62FC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3F56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96F6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3319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119CF" w14:textId="77777777" w:rsidR="00415A40" w:rsidRDefault="00415A40" w:rsidP="00ED3FFB">
            <w:pPr>
              <w:spacing w:line="1" w:lineRule="auto"/>
            </w:pPr>
          </w:p>
        </w:tc>
      </w:tr>
      <w:tr w:rsidR="00415A40" w14:paraId="56CD2F0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AB82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7712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BEB5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00EB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27A5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B79D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D6BE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1EF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0DB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23AC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6B9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35D9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B566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DBB4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760A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48F4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AA809" w14:textId="77777777" w:rsidR="00415A40" w:rsidRDefault="00415A40" w:rsidP="00ED3FFB">
            <w:pPr>
              <w:spacing w:line="1" w:lineRule="auto"/>
            </w:pPr>
          </w:p>
        </w:tc>
      </w:tr>
      <w:tr w:rsidR="00415A40" w14:paraId="7B491A1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2A7A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7097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2D28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2622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C29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3B5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AC9F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275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189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1FA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B91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1FC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0D04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337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4089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A256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9C220" w14:textId="77777777" w:rsidR="00415A40" w:rsidRDefault="00415A40" w:rsidP="00ED3FFB">
            <w:pPr>
              <w:spacing w:line="1" w:lineRule="auto"/>
            </w:pPr>
          </w:p>
        </w:tc>
      </w:tr>
      <w:tr w:rsidR="00415A40" w14:paraId="0FBD882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9F33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4545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4021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0211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1496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94E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FC8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825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D08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62D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43E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A850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E6B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EE3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8CB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F0C6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C704F" w14:textId="77777777" w:rsidR="00415A40" w:rsidRDefault="00415A40" w:rsidP="00ED3FFB">
            <w:pPr>
              <w:spacing w:line="1" w:lineRule="auto"/>
            </w:pPr>
          </w:p>
        </w:tc>
      </w:tr>
      <w:tr w:rsidR="00415A40" w14:paraId="04830F8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DFB6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20B6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BA9B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A6F4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CC23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307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685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EEC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31E9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9AD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BFA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408C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1AE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080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E8F1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3F7A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00E57" w14:textId="77777777" w:rsidR="00415A40" w:rsidRDefault="00415A40" w:rsidP="00ED3FFB">
            <w:pPr>
              <w:spacing w:line="1" w:lineRule="auto"/>
            </w:pPr>
          </w:p>
        </w:tc>
      </w:tr>
      <w:tr w:rsidR="00415A40" w14:paraId="2D2A725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8561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B56D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06A6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FA11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4438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061A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EE6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0D4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C80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ABA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20A5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42BF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658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6966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6096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274D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8B166" w14:textId="77777777" w:rsidR="00415A40" w:rsidRDefault="00415A40" w:rsidP="00ED3FFB">
            <w:pPr>
              <w:spacing w:line="1" w:lineRule="auto"/>
            </w:pPr>
          </w:p>
        </w:tc>
      </w:tr>
      <w:tr w:rsidR="00415A40" w14:paraId="6245F7F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2519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11F1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1A9C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A8ED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657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7CA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850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AFAC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34B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807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669E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A386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1E3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2FA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190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2B07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96149" w14:textId="77777777" w:rsidR="00415A40" w:rsidRDefault="00415A40" w:rsidP="00ED3FFB">
            <w:pPr>
              <w:spacing w:line="1" w:lineRule="auto"/>
            </w:pPr>
          </w:p>
        </w:tc>
      </w:tr>
      <w:tr w:rsidR="00415A40" w14:paraId="7AC94F15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7E09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Култур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сторијс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анифест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шићев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ани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074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2-7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306D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9DE2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CC15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Регионал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међународ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нача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ржа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анифеста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час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ојвод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Живоји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шић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2A0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кључи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в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рос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уктур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992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96A9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C1F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B34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69C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5516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.32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032C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8169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8729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.12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0873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EF3B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ој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Глишић</w:t>
            </w:r>
          </w:p>
        </w:tc>
      </w:tr>
      <w:tr w:rsidR="00415A40" w14:paraId="66FA807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BC60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8B58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83A8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B3CD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ADD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284A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8DE4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426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98B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B31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124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82E8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CCCC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9A8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B0F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E626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312F1" w14:textId="77777777" w:rsidR="00415A40" w:rsidRDefault="00415A40" w:rsidP="00ED3FFB">
            <w:pPr>
              <w:spacing w:line="1" w:lineRule="auto"/>
            </w:pPr>
          </w:p>
        </w:tc>
      </w:tr>
      <w:tr w:rsidR="00415A40" w14:paraId="50ED09D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02C8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A01B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0201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D14E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80BB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5E9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44B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8928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9ED3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DCB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568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2AF9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6AD9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D3D4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405E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39BE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1BC9A" w14:textId="77777777" w:rsidR="00415A40" w:rsidRDefault="00415A40" w:rsidP="00ED3FFB">
            <w:pPr>
              <w:spacing w:line="1" w:lineRule="auto"/>
            </w:pPr>
          </w:p>
        </w:tc>
      </w:tr>
      <w:tr w:rsidR="00415A40" w14:paraId="5B5E19C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EF87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E96A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6E2C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5EEA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0CBF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D9A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AA3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0353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6B3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345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848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3F93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C390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576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1B5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FC90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F35C2" w14:textId="77777777" w:rsidR="00415A40" w:rsidRDefault="00415A40" w:rsidP="00ED3FFB">
            <w:pPr>
              <w:spacing w:line="1" w:lineRule="auto"/>
            </w:pPr>
          </w:p>
        </w:tc>
      </w:tr>
      <w:tr w:rsidR="00415A40" w14:paraId="551305F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F0FD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FF90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0A14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7518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F2E9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A1C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76A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CF3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7C3E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28B4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5AB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370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DF4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4BF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E77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3063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22CF1" w14:textId="77777777" w:rsidR="00415A40" w:rsidRDefault="00415A40" w:rsidP="00ED3FFB">
            <w:pPr>
              <w:spacing w:line="1" w:lineRule="auto"/>
            </w:pPr>
          </w:p>
        </w:tc>
      </w:tr>
      <w:tr w:rsidR="00415A40" w14:paraId="0779CB6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8F50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BEF2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238B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7332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140A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8E0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A95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5589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58A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CA4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A99D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BEF3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520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40E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F5D3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8035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5CE58" w14:textId="77777777" w:rsidR="00415A40" w:rsidRDefault="00415A40" w:rsidP="00ED3FFB">
            <w:pPr>
              <w:spacing w:line="1" w:lineRule="auto"/>
            </w:pPr>
          </w:p>
        </w:tc>
      </w:tr>
      <w:tr w:rsidR="00415A40" w14:paraId="63EC25E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DFD0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1972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01B7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B7B5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7151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0E9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8C64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C20E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65EA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B3EA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FA0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ED77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C18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2B81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C3F9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04E6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CE1B8" w14:textId="77777777" w:rsidR="00415A40" w:rsidRDefault="00415A40" w:rsidP="00ED3FFB">
            <w:pPr>
              <w:spacing w:line="1" w:lineRule="auto"/>
            </w:pPr>
          </w:p>
        </w:tc>
      </w:tr>
      <w:tr w:rsidR="00415A40" w14:paraId="4B55AF6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836B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7CBB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019F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08EF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A689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B12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DAA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5048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A678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1CB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E6A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B88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1000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A15C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2775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83A3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E1704" w14:textId="77777777" w:rsidR="00415A40" w:rsidRDefault="00415A40" w:rsidP="00ED3FFB">
            <w:pPr>
              <w:spacing w:line="1" w:lineRule="auto"/>
            </w:pPr>
          </w:p>
        </w:tc>
      </w:tr>
      <w:tr w:rsidR="00415A40" w14:paraId="6AC5611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79A3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379C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4C78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74AE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156F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2DE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EB1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EC8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523D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C88C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92C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5017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683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E92D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42B6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109F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75D5B" w14:textId="77777777" w:rsidR="00415A40" w:rsidRDefault="00415A40" w:rsidP="00ED3FFB">
            <w:pPr>
              <w:spacing w:line="1" w:lineRule="auto"/>
            </w:pPr>
          </w:p>
        </w:tc>
      </w:tr>
      <w:bookmarkStart w:id="100" w:name="_Toc5_-_Подршка_за_спровођење_пољопривре"/>
      <w:bookmarkEnd w:id="100"/>
      <w:tr w:rsidR="00415A40" w14:paraId="20F01D93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AE249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5 - Подршка за спровођење пољопривредне политике у локалној заједници" \f C \l "1"</w:instrText>
            </w:r>
            <w:r>
              <w:fldChar w:fldCharType="end"/>
            </w:r>
          </w:p>
          <w:p w14:paraId="5537DB11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 xml:space="preserve">5 -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дршк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љопривред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литик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локалн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једници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BFF2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77AAA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9B842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напређењ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љопривред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териториј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E700D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Ефикасн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прављ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љопривредн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емљиште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ржавн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војини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D85C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ухваћено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љопривредно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емљишт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одишње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грам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штит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ређе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ришће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љопривредно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емљишт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2021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68A7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4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BB35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C6AA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42BC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1854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1.79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3EAC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2043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7C55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1.79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A3F8B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4A663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7966690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B62A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54B4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4F69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51A5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005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E730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EB87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6A10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CDC3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A07A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5207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B13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ADD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25EB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77FD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06F9D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6B479" w14:textId="77777777" w:rsidR="00415A40" w:rsidRDefault="00415A40" w:rsidP="00ED3FFB">
            <w:pPr>
              <w:spacing w:line="1" w:lineRule="auto"/>
            </w:pPr>
          </w:p>
        </w:tc>
      </w:tr>
      <w:tr w:rsidR="00415A40" w14:paraId="2AB6B7C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776D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840A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5E36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17C8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2EA9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D4D8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4559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44D0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B26B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7E30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EAE5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2E4B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C57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77E5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73C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8AEFE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E3D6A" w14:textId="77777777" w:rsidR="00415A40" w:rsidRDefault="00415A40" w:rsidP="00ED3FFB">
            <w:pPr>
              <w:spacing w:line="1" w:lineRule="auto"/>
            </w:pPr>
          </w:p>
        </w:tc>
      </w:tr>
      <w:tr w:rsidR="00415A40" w14:paraId="0AC4D93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5A7A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CD73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9C30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CDB0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ABD5C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F3FE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32D5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FA48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75F7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5B68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7A37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711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287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38FC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0DF2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DA4AB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33BAB" w14:textId="77777777" w:rsidR="00415A40" w:rsidRDefault="00415A40" w:rsidP="00ED3FFB">
            <w:pPr>
              <w:spacing w:line="1" w:lineRule="auto"/>
            </w:pPr>
          </w:p>
        </w:tc>
      </w:tr>
      <w:tr w:rsidR="00415A40" w14:paraId="1BDCD7A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E523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436F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E2DD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0CE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D666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E07D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F59B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2559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A68F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9567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62C5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069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91B3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6237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A4F5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2734E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E41BE" w14:textId="77777777" w:rsidR="00415A40" w:rsidRDefault="00415A40" w:rsidP="00ED3FFB">
            <w:pPr>
              <w:spacing w:line="1" w:lineRule="auto"/>
            </w:pPr>
          </w:p>
        </w:tc>
      </w:tr>
      <w:tr w:rsidR="00415A40" w14:paraId="4A6B435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A4CB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E6FB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0616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667F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E5E1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D8F6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20D9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16BF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8EA4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195E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11B4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07A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644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7889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097D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F1FA1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D2040" w14:textId="77777777" w:rsidR="00415A40" w:rsidRDefault="00415A40" w:rsidP="00ED3FFB">
            <w:pPr>
              <w:spacing w:line="1" w:lineRule="auto"/>
            </w:pPr>
          </w:p>
        </w:tc>
      </w:tr>
      <w:tr w:rsidR="00415A40" w14:paraId="313A09D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43A6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13F5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694E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AA47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4B842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D90F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E6D0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8981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F138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C065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C26B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66F5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AE2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99C6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2579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60D0D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F681E" w14:textId="77777777" w:rsidR="00415A40" w:rsidRDefault="00415A40" w:rsidP="00ED3FFB">
            <w:pPr>
              <w:spacing w:line="1" w:lineRule="auto"/>
            </w:pPr>
          </w:p>
        </w:tc>
      </w:tr>
      <w:tr w:rsidR="00415A40" w14:paraId="733DBCD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7376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573E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B277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5BC2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0C9D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B04A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D8D0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8E92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5C7F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6765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81A9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FF07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9AD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A628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2CA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DB62E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2F995" w14:textId="77777777" w:rsidR="00415A40" w:rsidRDefault="00415A40" w:rsidP="00ED3FFB">
            <w:pPr>
              <w:spacing w:line="1" w:lineRule="auto"/>
            </w:pPr>
          </w:p>
        </w:tc>
      </w:tr>
      <w:tr w:rsidR="00415A40" w14:paraId="3D49BA7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1892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4DF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6204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0CB5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66F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13F1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F612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DF2C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864C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F435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7560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BC9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DD22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3BA7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47B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4F61D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29638" w14:textId="77777777" w:rsidR="00415A40" w:rsidRDefault="00415A40" w:rsidP="00ED3FFB">
            <w:pPr>
              <w:spacing w:line="1" w:lineRule="auto"/>
            </w:pPr>
          </w:p>
        </w:tc>
      </w:tr>
      <w:tr w:rsidR="00415A40" w14:paraId="6534C3D5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30BB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одрш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љопривред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лити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једници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57D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46BD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A809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напређењ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љопривред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3ADA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Ефикас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љ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љопривред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емљишт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државн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војини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A55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ухваће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љопривред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емљиш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годишњ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уређе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коришће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љопривред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емљишт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695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020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0C0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D2E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FFD2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F437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D048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37B0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34FB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5A9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2625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6FB38E8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99CB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F011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A721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73A1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D43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6893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A0AD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FE05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DF61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7C3A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8AC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EB5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4582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73D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DE1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F8B4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EACAF" w14:textId="77777777" w:rsidR="00415A40" w:rsidRDefault="00415A40" w:rsidP="00ED3FFB">
            <w:pPr>
              <w:spacing w:line="1" w:lineRule="auto"/>
            </w:pPr>
          </w:p>
        </w:tc>
      </w:tr>
      <w:tr w:rsidR="00415A40" w14:paraId="6AA56A2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F28B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A729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9D5F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2C59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31B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4A2B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25B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E0F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2C7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A57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C6C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9372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639B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1448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EAC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897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E4A4D" w14:textId="77777777" w:rsidR="00415A40" w:rsidRDefault="00415A40" w:rsidP="00ED3FFB">
            <w:pPr>
              <w:spacing w:line="1" w:lineRule="auto"/>
            </w:pPr>
          </w:p>
        </w:tc>
      </w:tr>
      <w:tr w:rsidR="00415A40" w14:paraId="768CC27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62F8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98A2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60B0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1037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F183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FE4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CB32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288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F4D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8FD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3A97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80E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B2BF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1C4E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C5B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6537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DD97A" w14:textId="77777777" w:rsidR="00415A40" w:rsidRDefault="00415A40" w:rsidP="00ED3FFB">
            <w:pPr>
              <w:spacing w:line="1" w:lineRule="auto"/>
            </w:pPr>
          </w:p>
        </w:tc>
      </w:tr>
      <w:tr w:rsidR="00415A40" w14:paraId="76E1CD9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DEC7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6180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3B8B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293A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776F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AA6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080B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781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F866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4102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BC5B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CBD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AA33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4081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71A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F012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AD608" w14:textId="77777777" w:rsidR="00415A40" w:rsidRDefault="00415A40" w:rsidP="00ED3FFB">
            <w:pPr>
              <w:spacing w:line="1" w:lineRule="auto"/>
            </w:pPr>
          </w:p>
        </w:tc>
      </w:tr>
      <w:tr w:rsidR="00415A40" w14:paraId="05D6282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90E2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077A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C510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DA5A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8DA4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A8AC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A6B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D8A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516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9F6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EF0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A831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33D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C44C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74CE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D0B4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5D3AC" w14:textId="77777777" w:rsidR="00415A40" w:rsidRDefault="00415A40" w:rsidP="00ED3FFB">
            <w:pPr>
              <w:spacing w:line="1" w:lineRule="auto"/>
            </w:pPr>
          </w:p>
        </w:tc>
      </w:tr>
      <w:tr w:rsidR="00415A40" w14:paraId="20C6C54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F42A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BC18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C23D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8F4F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A37C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A2F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DA43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13BB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D2A8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4923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961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4D3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C19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4CB9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34E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3CED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3E8CD" w14:textId="77777777" w:rsidR="00415A40" w:rsidRDefault="00415A40" w:rsidP="00ED3FFB">
            <w:pPr>
              <w:spacing w:line="1" w:lineRule="auto"/>
            </w:pPr>
          </w:p>
        </w:tc>
      </w:tr>
      <w:tr w:rsidR="00415A40" w14:paraId="451CFBE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A5C1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B42B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AF29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A819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9A6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AAA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C66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492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0F9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299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763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E669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3B74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A1C1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58D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409E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D81E5" w14:textId="77777777" w:rsidR="00415A40" w:rsidRDefault="00415A40" w:rsidP="00ED3FFB">
            <w:pPr>
              <w:spacing w:line="1" w:lineRule="auto"/>
            </w:pPr>
          </w:p>
        </w:tc>
      </w:tr>
      <w:tr w:rsidR="00415A40" w14:paraId="26E6316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8418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6C0D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1E2E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ACB7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BED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5B8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0E08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226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09B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CDB1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F1F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94FE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B763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2C3E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E1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21D9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571A8" w14:textId="77777777" w:rsidR="00415A40" w:rsidRDefault="00415A40" w:rsidP="00ED3FFB">
            <w:pPr>
              <w:spacing w:line="1" w:lineRule="auto"/>
            </w:pPr>
          </w:p>
        </w:tc>
      </w:tr>
      <w:tr w:rsidR="00415A40" w14:paraId="0D215D2C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1B0C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Мер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ш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уралн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звоју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8A2C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8B0B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с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1085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напређе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љопривред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извод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рурал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звој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9EEF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урал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звој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128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ришће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љопривред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емљиш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ухваћ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одишњ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укуп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сположи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љопривред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вршин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963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3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B0E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FC3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60E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16A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CFC2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.79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3840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C91D9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4307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.79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3F7C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68B0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,Ђош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раг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чл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ог већа</w:t>
            </w:r>
          </w:p>
        </w:tc>
      </w:tr>
      <w:tr w:rsidR="00415A40" w14:paraId="6191D15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0269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5653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9D51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FA2F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C14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4CD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08D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3BC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54DA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0F7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48E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7B0C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4CB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57E9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606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062F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0F3B3" w14:textId="77777777" w:rsidR="00415A40" w:rsidRDefault="00415A40" w:rsidP="00ED3FFB">
            <w:pPr>
              <w:spacing w:line="1" w:lineRule="auto"/>
            </w:pPr>
          </w:p>
        </w:tc>
      </w:tr>
      <w:tr w:rsidR="00415A40" w14:paraId="3F5FA7F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838F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D3C9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A017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6E3D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F45A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031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04B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CA2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900E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4C30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BFD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C824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FFE2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69F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1F4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0B56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CBA30" w14:textId="77777777" w:rsidR="00415A40" w:rsidRDefault="00415A40" w:rsidP="00ED3FFB">
            <w:pPr>
              <w:spacing w:line="1" w:lineRule="auto"/>
            </w:pPr>
          </w:p>
        </w:tc>
      </w:tr>
      <w:tr w:rsidR="00415A40" w14:paraId="18CB6D7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C8BF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29AF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092F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3946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22A5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FE2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391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8216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6C69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E26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8FF6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AD66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F176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1FE9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1ED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816D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0D57F" w14:textId="77777777" w:rsidR="00415A40" w:rsidRDefault="00415A40" w:rsidP="00ED3FFB">
            <w:pPr>
              <w:spacing w:line="1" w:lineRule="auto"/>
            </w:pPr>
          </w:p>
        </w:tc>
      </w:tr>
      <w:tr w:rsidR="00415A40" w14:paraId="3AAAF73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3195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EFCE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9513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E358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74D0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239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5A1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0DC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8D2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7DD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C80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166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D08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D5C1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3B7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FAF5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6EDBA" w14:textId="77777777" w:rsidR="00415A40" w:rsidRDefault="00415A40" w:rsidP="00ED3FFB">
            <w:pPr>
              <w:spacing w:line="1" w:lineRule="auto"/>
            </w:pPr>
          </w:p>
        </w:tc>
      </w:tr>
      <w:tr w:rsidR="00415A40" w14:paraId="26F8A24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A387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51E6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B06F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8080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7DE0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CF6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C009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EC90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362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891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0E0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027E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66C6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995D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5611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9C9D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09F35" w14:textId="77777777" w:rsidR="00415A40" w:rsidRDefault="00415A40" w:rsidP="00ED3FFB">
            <w:pPr>
              <w:spacing w:line="1" w:lineRule="auto"/>
            </w:pPr>
          </w:p>
        </w:tc>
      </w:tr>
      <w:tr w:rsidR="00415A40" w14:paraId="21E5B5D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53D9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91A4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3089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E468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56F0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252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8D1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C43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422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BB8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99A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894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631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4666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9D59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3B69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12D5A" w14:textId="77777777" w:rsidR="00415A40" w:rsidRDefault="00415A40" w:rsidP="00ED3FFB">
            <w:pPr>
              <w:spacing w:line="1" w:lineRule="auto"/>
            </w:pPr>
          </w:p>
        </w:tc>
      </w:tr>
      <w:tr w:rsidR="00415A40" w14:paraId="1821338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D619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5434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2025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F678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406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C89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D57E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2FC6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91AE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A38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E019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0CD9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CB0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ADEC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1BB8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51E1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F1FBB" w14:textId="77777777" w:rsidR="00415A40" w:rsidRDefault="00415A40" w:rsidP="00ED3FFB">
            <w:pPr>
              <w:spacing w:line="1" w:lineRule="auto"/>
            </w:pPr>
          </w:p>
        </w:tc>
      </w:tr>
      <w:tr w:rsidR="00415A40" w14:paraId="69FF714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3BAA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BAFD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5C6E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BCF0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1195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6702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A706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7C5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6C9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A61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E12C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335F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AC84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253C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539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97FB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584AB" w14:textId="77777777" w:rsidR="00415A40" w:rsidRDefault="00415A40" w:rsidP="00ED3FFB">
            <w:pPr>
              <w:spacing w:line="1" w:lineRule="auto"/>
            </w:pPr>
          </w:p>
        </w:tc>
      </w:tr>
      <w:bookmarkStart w:id="101" w:name="_Toc6_-_ЗАШТИТА_ЖИВОТНЕ_СРЕДИНЕ"/>
      <w:bookmarkEnd w:id="101"/>
      <w:tr w:rsidR="00415A40" w14:paraId="43AB5FF6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8C25A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6 - ЗАШТИТА ЖИВОТНЕ СРЕДИНЕ" \f C \l "1"</w:instrText>
            </w:r>
            <w:r>
              <w:fldChar w:fldCharType="end"/>
            </w:r>
          </w:p>
          <w:p w14:paraId="7034B435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6 - ЗАШТИТА ЖИВОТНЕ СРЕДИН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25A5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4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012C5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CE9A2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штит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живот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реди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а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прављ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тпадн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водам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муналн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тпадом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BAC10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правља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муналн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стал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тпадом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4D53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новништв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кривено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слуго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икупља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мунално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тпад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3FB3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A3AB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B330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093D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571B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5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8003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D71E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6C98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.258.388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D7B5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.258.388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1566E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D78AD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праве</w:t>
            </w:r>
            <w:proofErr w:type="spellEnd"/>
          </w:p>
        </w:tc>
      </w:tr>
      <w:tr w:rsidR="00415A40" w14:paraId="1CD123C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D356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6DD3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0E87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3B9A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64F5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F0A2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ивљ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пониј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49D6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77D9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8F4E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7F17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87C1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D480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063C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05DC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958C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FB5D0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DF81" w14:textId="77777777" w:rsidR="00415A40" w:rsidRDefault="00415A40" w:rsidP="00ED3FFB">
            <w:pPr>
              <w:spacing w:line="1" w:lineRule="auto"/>
            </w:pPr>
          </w:p>
        </w:tc>
      </w:tr>
      <w:tr w:rsidR="00415A40" w14:paraId="0532256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5F01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9878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18E6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0D40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28C0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3861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C297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FF03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FE92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FDE8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8895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A376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C786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40F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8C2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3EDC2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4F330" w14:textId="77777777" w:rsidR="00415A40" w:rsidRDefault="00415A40" w:rsidP="00ED3FFB">
            <w:pPr>
              <w:spacing w:line="1" w:lineRule="auto"/>
            </w:pPr>
          </w:p>
        </w:tc>
      </w:tr>
      <w:tr w:rsidR="00415A40" w14:paraId="7DC7301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16CE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CCD1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5A5A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1DD6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68B90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4C51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8E80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A401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898C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8F02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2631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0F9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32C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E030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629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3F8A7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70492" w14:textId="77777777" w:rsidR="00415A40" w:rsidRDefault="00415A40" w:rsidP="00ED3FFB">
            <w:pPr>
              <w:spacing w:line="1" w:lineRule="auto"/>
            </w:pPr>
          </w:p>
        </w:tc>
      </w:tr>
      <w:tr w:rsidR="00415A40" w14:paraId="28DF537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C3D5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A16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EB0F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8651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A663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01D6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5C97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DF50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CF1F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C73D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3EAF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A28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9D8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584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2DE5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87630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AED53" w14:textId="77777777" w:rsidR="00415A40" w:rsidRDefault="00415A40" w:rsidP="00ED3FFB">
            <w:pPr>
              <w:spacing w:line="1" w:lineRule="auto"/>
            </w:pPr>
          </w:p>
        </w:tc>
      </w:tr>
      <w:tr w:rsidR="00415A40" w14:paraId="22B90E6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276B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12C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5C09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A2CC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3E87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9FCD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5954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BAD9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F3E9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009C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5087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294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702F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9752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1291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17CC5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C5441" w14:textId="77777777" w:rsidR="00415A40" w:rsidRDefault="00415A40" w:rsidP="00ED3FFB">
            <w:pPr>
              <w:spacing w:line="1" w:lineRule="auto"/>
            </w:pPr>
          </w:p>
        </w:tc>
      </w:tr>
      <w:tr w:rsidR="00415A40" w14:paraId="438B573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AD95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FC5F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AE19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D023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A15C0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13BA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9FB1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171A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1D4A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880C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2532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BC8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5C9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116B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0E7E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E8EEB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DB811" w14:textId="77777777" w:rsidR="00415A40" w:rsidRDefault="00415A40" w:rsidP="00ED3FFB">
            <w:pPr>
              <w:spacing w:line="1" w:lineRule="auto"/>
            </w:pPr>
          </w:p>
        </w:tc>
      </w:tr>
      <w:tr w:rsidR="00415A40" w14:paraId="67F987A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CC5B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B0D2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43FB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C882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FF6A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5DB1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25E8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0B60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4471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7422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27A8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2B5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C0F1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C96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51F4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DF502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D1E1F" w14:textId="77777777" w:rsidR="00415A40" w:rsidRDefault="00415A40" w:rsidP="00ED3FFB">
            <w:pPr>
              <w:spacing w:line="1" w:lineRule="auto"/>
            </w:pPr>
          </w:p>
        </w:tc>
      </w:tr>
      <w:tr w:rsidR="00415A40" w14:paraId="1398412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58C7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BCFE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2F2B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6E3C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CF5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BAF6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492D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1A06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2D9D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C124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518D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69FB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8E3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D7B8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98B0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7EF07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9B316" w14:textId="77777777" w:rsidR="00415A40" w:rsidRDefault="00415A40" w:rsidP="00ED3FFB">
            <w:pPr>
              <w:spacing w:line="1" w:lineRule="auto"/>
            </w:pPr>
          </w:p>
        </w:tc>
      </w:tr>
      <w:tr w:rsidR="00415A40" w14:paraId="286BB6B0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7B62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прављ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живот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един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3D93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13E7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738F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вар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јект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нир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живот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един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2649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Испуњ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аве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склад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кон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домен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тој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атеш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оператив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н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а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мер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968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своје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живот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ед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цио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ном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324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656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22D3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DBD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C36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C407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71.471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16E1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A55C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9AE2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71.471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BC9F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0E05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075F3AF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C372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DD73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74A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7224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B13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DAB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9C7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6F42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2668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3E6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CF2C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AEB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A15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2979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E004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D72D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B9426" w14:textId="77777777" w:rsidR="00415A40" w:rsidRDefault="00415A40" w:rsidP="00ED3FFB">
            <w:pPr>
              <w:spacing w:line="1" w:lineRule="auto"/>
            </w:pPr>
          </w:p>
        </w:tc>
      </w:tr>
      <w:tr w:rsidR="00415A40" w14:paraId="7DAFB29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5E24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7BC9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39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A656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2247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E04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0098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A95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594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2C4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77B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7AB0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8C1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6E75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4C9D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03EE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92EA8" w14:textId="77777777" w:rsidR="00415A40" w:rsidRDefault="00415A40" w:rsidP="00ED3FFB">
            <w:pPr>
              <w:spacing w:line="1" w:lineRule="auto"/>
            </w:pPr>
          </w:p>
        </w:tc>
      </w:tr>
      <w:tr w:rsidR="00415A40" w14:paraId="4B26DB9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3BA6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2D00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318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E621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6158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58C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C9F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DCA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70C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FF62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384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E24A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0DDE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CD7F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595F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6F4E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E2965" w14:textId="77777777" w:rsidR="00415A40" w:rsidRDefault="00415A40" w:rsidP="00ED3FFB">
            <w:pPr>
              <w:spacing w:line="1" w:lineRule="auto"/>
            </w:pPr>
          </w:p>
        </w:tc>
      </w:tr>
      <w:tr w:rsidR="00415A40" w14:paraId="0321358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3DA4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A5B4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D233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DB0A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EDA3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78C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602B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398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E34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C6F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299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5361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8480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0E9B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23C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0E7D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BF4F4" w14:textId="77777777" w:rsidR="00415A40" w:rsidRDefault="00415A40" w:rsidP="00ED3FFB">
            <w:pPr>
              <w:spacing w:line="1" w:lineRule="auto"/>
            </w:pPr>
          </w:p>
        </w:tc>
      </w:tr>
      <w:tr w:rsidR="00415A40" w14:paraId="1FAAA31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EF2F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C3B7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2ECA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D65A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1D7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7A0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785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190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A01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85F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E18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51E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B1B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BA4A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813E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14EA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42C0D" w14:textId="77777777" w:rsidR="00415A40" w:rsidRDefault="00415A40" w:rsidP="00ED3FFB">
            <w:pPr>
              <w:spacing w:line="1" w:lineRule="auto"/>
            </w:pPr>
          </w:p>
        </w:tc>
      </w:tr>
      <w:tr w:rsidR="00415A40" w14:paraId="5CBB3A3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FCEA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7849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7011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237A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D1EF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AA1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A2B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1ED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39D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9F0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B2B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F61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CF9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74A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7A45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9189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22BE9" w14:textId="77777777" w:rsidR="00415A40" w:rsidRDefault="00415A40" w:rsidP="00ED3FFB">
            <w:pPr>
              <w:spacing w:line="1" w:lineRule="auto"/>
            </w:pPr>
          </w:p>
        </w:tc>
      </w:tr>
      <w:tr w:rsidR="00415A40" w14:paraId="117E8C9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484F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E627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4E59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8DB0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84B9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9308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7BD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342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BCA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4FC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75E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87BE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516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BC81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90E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F0C8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0C627" w14:textId="77777777" w:rsidR="00415A40" w:rsidRDefault="00415A40" w:rsidP="00ED3FFB">
            <w:pPr>
              <w:spacing w:line="1" w:lineRule="auto"/>
            </w:pPr>
          </w:p>
        </w:tc>
      </w:tr>
      <w:tr w:rsidR="00415A40" w14:paraId="7D42CBA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BFE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286C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8C72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BD9C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DDE1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DE0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7F8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4981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CA66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82E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E44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021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EEF6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3020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1CE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E90D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71BCF" w14:textId="77777777" w:rsidR="00415A40" w:rsidRDefault="00415A40" w:rsidP="00ED3FFB">
            <w:pPr>
              <w:spacing w:line="1" w:lineRule="auto"/>
            </w:pPr>
          </w:p>
        </w:tc>
      </w:tr>
      <w:tr w:rsidR="00415A40" w14:paraId="713B8181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AF46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аћ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валит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лемена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живот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един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DB7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FE58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5C3E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ониторинг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валит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живот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един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9A73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аћ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склад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писа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конск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авезам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201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рађ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ониторинг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D1E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755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4F7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BD2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670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6CE1C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64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E0B5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7177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B6BB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64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1577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5BC0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1C15093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422B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4428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85D6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3182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22F5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EE5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D62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A6EB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7587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8FD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3D48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CE3F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303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9E9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018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69AB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9725C" w14:textId="77777777" w:rsidR="00415A40" w:rsidRDefault="00415A40" w:rsidP="00ED3FFB">
            <w:pPr>
              <w:spacing w:line="1" w:lineRule="auto"/>
            </w:pPr>
          </w:p>
        </w:tc>
      </w:tr>
      <w:tr w:rsidR="00415A40" w14:paraId="57B0578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F5BF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9176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2EB0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F895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4BCF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28BA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44E6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1846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0AD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037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7F3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687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B150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18E0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23AA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19EB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1CDC7" w14:textId="77777777" w:rsidR="00415A40" w:rsidRDefault="00415A40" w:rsidP="00ED3FFB">
            <w:pPr>
              <w:spacing w:line="1" w:lineRule="auto"/>
            </w:pPr>
          </w:p>
        </w:tc>
      </w:tr>
      <w:tr w:rsidR="00415A40" w14:paraId="417A5DD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BE3F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62EF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55DB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97CC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53F2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550E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E7B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36B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571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3B4C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AD9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BB8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3DF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04B6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A1F6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2F8C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F9029" w14:textId="77777777" w:rsidR="00415A40" w:rsidRDefault="00415A40" w:rsidP="00ED3FFB">
            <w:pPr>
              <w:spacing w:line="1" w:lineRule="auto"/>
            </w:pPr>
          </w:p>
        </w:tc>
      </w:tr>
      <w:tr w:rsidR="00415A40" w14:paraId="6FF40E6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FF9D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0B86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EEE3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62AD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773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8CB7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2239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C3A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71BA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E086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52CC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30A6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3224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5F5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0997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B58B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76E6C" w14:textId="77777777" w:rsidR="00415A40" w:rsidRDefault="00415A40" w:rsidP="00ED3FFB">
            <w:pPr>
              <w:spacing w:line="1" w:lineRule="auto"/>
            </w:pPr>
          </w:p>
        </w:tc>
      </w:tr>
      <w:tr w:rsidR="00415A40" w14:paraId="0F5FCCB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A931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8A57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0286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B1E3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2BD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961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AA2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AB3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69B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7C2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EB73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6C04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AFF5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38C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4CFE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9A74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2B252" w14:textId="77777777" w:rsidR="00415A40" w:rsidRDefault="00415A40" w:rsidP="00ED3FFB">
            <w:pPr>
              <w:spacing w:line="1" w:lineRule="auto"/>
            </w:pPr>
          </w:p>
        </w:tc>
      </w:tr>
      <w:tr w:rsidR="00415A40" w14:paraId="0970CDC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DECB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EE69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1454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CDDB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26C2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CEB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49F8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929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ABE9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E48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B9ED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8703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517D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F64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E99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D1A3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261DB" w14:textId="77777777" w:rsidR="00415A40" w:rsidRDefault="00415A40" w:rsidP="00ED3FFB">
            <w:pPr>
              <w:spacing w:line="1" w:lineRule="auto"/>
            </w:pPr>
          </w:p>
        </w:tc>
      </w:tr>
      <w:tr w:rsidR="00415A40" w14:paraId="592CC0F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3F0A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37BC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03D9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86BF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33B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423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DEC3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C12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EA5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FA1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5A7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A209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20F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EA9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C193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FF7E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6E144" w14:textId="77777777" w:rsidR="00415A40" w:rsidRDefault="00415A40" w:rsidP="00ED3FFB">
            <w:pPr>
              <w:spacing w:line="1" w:lineRule="auto"/>
            </w:pPr>
          </w:p>
        </w:tc>
      </w:tr>
      <w:tr w:rsidR="00415A40" w14:paraId="022452F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2FC8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F71A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7277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21BB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DC4E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8673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CFF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58C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101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B7B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657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870A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62F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9639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ECFE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9C8C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82C31" w14:textId="77777777" w:rsidR="00415A40" w:rsidRDefault="00415A40" w:rsidP="00ED3FFB">
            <w:pPr>
              <w:spacing w:line="1" w:lineRule="auto"/>
            </w:pPr>
          </w:p>
        </w:tc>
      </w:tr>
      <w:tr w:rsidR="00415A40" w14:paraId="71495215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F3DE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прављ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тпад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одам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754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0C5A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C4BD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вар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ухватн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икупљ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од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тпад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о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јект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нирањ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6AF6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Максимал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огућ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кривенос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рис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лањ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тпад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од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4E2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криве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икупљ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одвође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тпад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о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color w:val="000000"/>
                <w:sz w:val="12"/>
                <w:szCs w:val="12"/>
              </w:rPr>
              <w:t>мере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сељ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сеља</w:t>
            </w:r>
            <w:proofErr w:type="spellEnd"/>
            <w:r>
              <w:rPr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25D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6F0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29EA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D0DF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C93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50FC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B9F7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22F7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4A74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2129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086A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 </w:t>
            </w:r>
            <w:proofErr w:type="spellStart"/>
            <w:r>
              <w:rPr>
                <w:color w:val="000000"/>
                <w:sz w:val="12"/>
                <w:szCs w:val="12"/>
              </w:rPr>
              <w:t>Жељ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акс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директор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ЈКП </w:t>
            </w:r>
            <w:proofErr w:type="spellStart"/>
            <w:r>
              <w:rPr>
                <w:color w:val="000000"/>
                <w:sz w:val="12"/>
                <w:szCs w:val="12"/>
              </w:rPr>
              <w:t>Водов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</w:tr>
      <w:tr w:rsidR="00415A40" w14:paraId="5CB1A73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EE50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5A2C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16BB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E9F7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7F9B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47D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1FA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2CA3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3E2F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7E34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796D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304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1BF5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6D9C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C96D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33B6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B9A77" w14:textId="77777777" w:rsidR="00415A40" w:rsidRDefault="00415A40" w:rsidP="00ED3FFB">
            <w:pPr>
              <w:spacing w:line="1" w:lineRule="auto"/>
            </w:pPr>
          </w:p>
        </w:tc>
      </w:tr>
      <w:tr w:rsidR="00415A40" w14:paraId="5113CE6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8B69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239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3219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C08A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4B8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9EF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C55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BDC5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FE9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1C7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F7D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999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B43D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6960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74F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A9F1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4F264" w14:textId="77777777" w:rsidR="00415A40" w:rsidRDefault="00415A40" w:rsidP="00ED3FFB">
            <w:pPr>
              <w:spacing w:line="1" w:lineRule="auto"/>
            </w:pPr>
          </w:p>
        </w:tc>
      </w:tr>
      <w:tr w:rsidR="00415A40" w14:paraId="65AD0AD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241B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03D2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7178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F44E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3334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1F6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F7F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206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7C2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E2F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98D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94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B3FB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819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5DB2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632A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1FA53" w14:textId="77777777" w:rsidR="00415A40" w:rsidRDefault="00415A40" w:rsidP="00ED3FFB">
            <w:pPr>
              <w:spacing w:line="1" w:lineRule="auto"/>
            </w:pPr>
          </w:p>
        </w:tc>
      </w:tr>
      <w:tr w:rsidR="00415A40" w14:paraId="18C3844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56E9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F545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3792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AB39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78D9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F40A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12B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C1F7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FE6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7419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CDB6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A07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013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78B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2B1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772A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6D26D" w14:textId="77777777" w:rsidR="00415A40" w:rsidRDefault="00415A40" w:rsidP="00ED3FFB">
            <w:pPr>
              <w:spacing w:line="1" w:lineRule="auto"/>
            </w:pPr>
          </w:p>
        </w:tc>
      </w:tr>
      <w:tr w:rsidR="00415A40" w14:paraId="4AA2B4A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75C9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88FF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7883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07FA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D872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5BA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3A57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ECCA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CD1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13D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34F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7201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6D3B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4161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1A7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2766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5E79A" w14:textId="77777777" w:rsidR="00415A40" w:rsidRDefault="00415A40" w:rsidP="00ED3FFB">
            <w:pPr>
              <w:spacing w:line="1" w:lineRule="auto"/>
            </w:pPr>
          </w:p>
        </w:tc>
      </w:tr>
      <w:tr w:rsidR="00415A40" w14:paraId="23C621E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9E70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0C86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47DC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AA9F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64A2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8B96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E67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708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589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24B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B52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3C9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5F5D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3FC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95F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216A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B09DC" w14:textId="77777777" w:rsidR="00415A40" w:rsidRDefault="00415A40" w:rsidP="00ED3FFB">
            <w:pPr>
              <w:spacing w:line="1" w:lineRule="auto"/>
            </w:pPr>
          </w:p>
        </w:tc>
      </w:tr>
      <w:tr w:rsidR="00415A40" w14:paraId="6765DDD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0553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304B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7B3A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2C9E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7A4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D84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A0C3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A33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C79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AF7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85A4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C17B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734C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099F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EC9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5013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DA6D3" w14:textId="77777777" w:rsidR="00415A40" w:rsidRDefault="00415A40" w:rsidP="00ED3FFB">
            <w:pPr>
              <w:spacing w:line="1" w:lineRule="auto"/>
            </w:pPr>
          </w:p>
        </w:tc>
      </w:tr>
      <w:tr w:rsidR="00415A40" w14:paraId="7508FD9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D792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E599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EB53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AD8E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FA1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03D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CB7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5F14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5E46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8BC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3A2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AB1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E194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C88D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993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B186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39E34" w14:textId="77777777" w:rsidR="00415A40" w:rsidRDefault="00415A40" w:rsidP="00ED3FFB">
            <w:pPr>
              <w:spacing w:line="1" w:lineRule="auto"/>
            </w:pPr>
          </w:p>
        </w:tc>
      </w:tr>
      <w:tr w:rsidR="00415A40" w14:paraId="333C28EE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67BB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прављ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мунал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тпадом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4720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5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7FF1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2E3A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држив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туп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управљ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тпадом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59D0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дов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ере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да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испуњ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аве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склад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коним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4B6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врш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нтрол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л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дзор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ер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туп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тпад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склад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кон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 </w:t>
            </w:r>
            <w:proofErr w:type="spellStart"/>
            <w:r>
              <w:rPr>
                <w:color w:val="000000"/>
                <w:sz w:val="12"/>
                <w:szCs w:val="12"/>
              </w:rPr>
              <w:t>управљањ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тпадом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DF0D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DDB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7E8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099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615E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7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2630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214.529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F0CC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99EA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258.388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78830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.472.917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0836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D40C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 </w:t>
            </w:r>
            <w:proofErr w:type="spellStart"/>
            <w:r>
              <w:rPr>
                <w:color w:val="000000"/>
                <w:sz w:val="12"/>
                <w:szCs w:val="12"/>
              </w:rPr>
              <w:t>Жељ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акс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директор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ЈКП </w:t>
            </w:r>
            <w:proofErr w:type="spellStart"/>
            <w:r>
              <w:rPr>
                <w:color w:val="000000"/>
                <w:sz w:val="12"/>
                <w:szCs w:val="12"/>
              </w:rPr>
              <w:t>Водов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</w:tr>
      <w:tr w:rsidR="00415A40" w14:paraId="44A9D43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B033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7E74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1019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5B89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688E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F449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7F9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B37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ADB6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F48B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4A5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B8C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DC0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D63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D4B4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CEEF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7E785" w14:textId="77777777" w:rsidR="00415A40" w:rsidRDefault="00415A40" w:rsidP="00ED3FFB">
            <w:pPr>
              <w:spacing w:line="1" w:lineRule="auto"/>
            </w:pPr>
          </w:p>
        </w:tc>
      </w:tr>
      <w:tr w:rsidR="00415A40" w14:paraId="5FD0DD6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E7E2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B290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324C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7AC2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452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655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8D4D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B34F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CE72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C15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1D1F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1F7C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B8C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633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4AF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0654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95A0F" w14:textId="77777777" w:rsidR="00415A40" w:rsidRDefault="00415A40" w:rsidP="00ED3FFB">
            <w:pPr>
              <w:spacing w:line="1" w:lineRule="auto"/>
            </w:pPr>
          </w:p>
        </w:tc>
      </w:tr>
      <w:tr w:rsidR="00415A40" w14:paraId="72C6492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B485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2C56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B3F0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CF39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A973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8EAC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2E8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BF5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7B8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3DA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4CAD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61DD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411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3FB8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96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8B24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CB8B1" w14:textId="77777777" w:rsidR="00415A40" w:rsidRDefault="00415A40" w:rsidP="00ED3FFB">
            <w:pPr>
              <w:spacing w:line="1" w:lineRule="auto"/>
            </w:pPr>
          </w:p>
        </w:tc>
      </w:tr>
      <w:tr w:rsidR="00415A40" w14:paraId="5DC49B4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1116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51A6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2723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402B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A024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6FE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27C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AF75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F1B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F4F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504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9306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1C1E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9358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8529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653A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35EB1" w14:textId="77777777" w:rsidR="00415A40" w:rsidRDefault="00415A40" w:rsidP="00ED3FFB">
            <w:pPr>
              <w:spacing w:line="1" w:lineRule="auto"/>
            </w:pPr>
          </w:p>
        </w:tc>
      </w:tr>
      <w:tr w:rsidR="00415A40" w14:paraId="0089F9A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5804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7184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C537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B8C2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C47F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10D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8C6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AA4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A32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F5B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756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B8D3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4FC8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88B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AB4C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56B9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D5605" w14:textId="77777777" w:rsidR="00415A40" w:rsidRDefault="00415A40" w:rsidP="00ED3FFB">
            <w:pPr>
              <w:spacing w:line="1" w:lineRule="auto"/>
            </w:pPr>
          </w:p>
        </w:tc>
      </w:tr>
      <w:tr w:rsidR="00415A40" w14:paraId="49271F2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C1EF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DB22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7F96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7B49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7EC5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263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B91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7A66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8076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1AF0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540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5BF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DC0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0B4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814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725B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E5C48" w14:textId="77777777" w:rsidR="00415A40" w:rsidRDefault="00415A40" w:rsidP="00ED3FFB">
            <w:pPr>
              <w:spacing w:line="1" w:lineRule="auto"/>
            </w:pPr>
          </w:p>
        </w:tc>
      </w:tr>
      <w:tr w:rsidR="00415A40" w14:paraId="54BB948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2212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FED0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40C9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4C74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E3D1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9B7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378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591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9A4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98F5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C83D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BF3A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022D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4862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AE1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F593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E8970" w14:textId="77777777" w:rsidR="00415A40" w:rsidRDefault="00415A40" w:rsidP="00ED3FFB">
            <w:pPr>
              <w:spacing w:line="1" w:lineRule="auto"/>
            </w:pPr>
          </w:p>
        </w:tc>
      </w:tr>
      <w:tr w:rsidR="00415A40" w14:paraId="32AAE13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F09F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F19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5031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4C1C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9E3A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E5B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B9B7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81C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415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B6E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7D3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ABA5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B63C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F06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02F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CF0B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C3DC8" w14:textId="77777777" w:rsidR="00415A40" w:rsidRDefault="00415A40" w:rsidP="00ED3FFB">
            <w:pPr>
              <w:spacing w:line="1" w:lineRule="auto"/>
            </w:pPr>
          </w:p>
        </w:tc>
      </w:tr>
      <w:bookmarkStart w:id="102" w:name="_Toc7_-_ОРГАНИЗАЦИЈА_САОБРАЋАЈА_И_САОБРА"/>
      <w:bookmarkEnd w:id="102"/>
      <w:tr w:rsidR="00415A40" w14:paraId="1B2B66E6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E1633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7 - ОРГАНИЗАЦИЈА САОБРАЋАЈА И САОБРАЋАЈНА ИНФРАСТРУКТУРА" \f C \l "1"</w:instrText>
            </w:r>
            <w:r>
              <w:fldChar w:fldCharType="end"/>
            </w:r>
          </w:p>
          <w:p w14:paraId="45F696F7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 - ОРГАНИЗАЦИЈА САОБРАЋАЈА И САОБРАЋАЈНА ИНФРАСТРУКТУР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A65E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7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46FDD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4516B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већањ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езбедно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proofErr w:type="gramStart"/>
            <w:r>
              <w:rPr>
                <w:b/>
                <w:bCs/>
                <w:color w:val="000000"/>
                <w:sz w:val="12"/>
                <w:szCs w:val="12"/>
              </w:rPr>
              <w:t>саообраћај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 и</w:t>
            </w:r>
            <w:proofErr w:type="gram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бољшањ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аобраћај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нфраструктур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4516F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већ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езбедно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чесник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аобраћај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мање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аобраћајн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езгод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4E7D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аобраћајн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езгод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нциденат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етход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один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E044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62ED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EF5D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A4B4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73E5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F24D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47.309.831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4028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29D8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.000.41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2611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49.310.241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3A4C4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4E53E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3D2586B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7444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2E62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547C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E973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D27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F3F4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B016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17CE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14B0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87D0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21AF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134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713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D8F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451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16367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F365E" w14:textId="77777777" w:rsidR="00415A40" w:rsidRDefault="00415A40" w:rsidP="00ED3FFB">
            <w:pPr>
              <w:spacing w:line="1" w:lineRule="auto"/>
            </w:pPr>
          </w:p>
        </w:tc>
      </w:tr>
      <w:tr w:rsidR="00415A40" w14:paraId="484E170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E212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9B22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345E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C6A7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CDA4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FBDF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7D8E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9729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D955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73B4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A7C6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3FC5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4B6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37F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883F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AD8A5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603D6" w14:textId="77777777" w:rsidR="00415A40" w:rsidRDefault="00415A40" w:rsidP="00ED3FFB">
            <w:pPr>
              <w:spacing w:line="1" w:lineRule="auto"/>
            </w:pPr>
          </w:p>
        </w:tc>
      </w:tr>
      <w:tr w:rsidR="00415A40" w14:paraId="0672E2C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69C7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E810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8380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9C8D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9F230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CE35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B756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2B0D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67D6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5775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1054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51E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507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E24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D07A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B1749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93D56" w14:textId="77777777" w:rsidR="00415A40" w:rsidRDefault="00415A40" w:rsidP="00ED3FFB">
            <w:pPr>
              <w:spacing w:line="1" w:lineRule="auto"/>
            </w:pPr>
          </w:p>
        </w:tc>
      </w:tr>
      <w:tr w:rsidR="00415A40" w14:paraId="1E6FBD9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30AF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9812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D591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FA01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CAEC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9D2C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7BEA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B27B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FD07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DC43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D616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E63B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43F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C01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2FD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0A379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C3C3E" w14:textId="77777777" w:rsidR="00415A40" w:rsidRDefault="00415A40" w:rsidP="00ED3FFB">
            <w:pPr>
              <w:spacing w:line="1" w:lineRule="auto"/>
            </w:pPr>
          </w:p>
        </w:tc>
      </w:tr>
      <w:tr w:rsidR="00415A40" w14:paraId="13E9CD3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8092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37D0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02BF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2919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8544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5FC6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03EA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05AA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32F5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BA83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14C1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1608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1082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212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DFA3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51820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B5F09" w14:textId="77777777" w:rsidR="00415A40" w:rsidRDefault="00415A40" w:rsidP="00ED3FFB">
            <w:pPr>
              <w:spacing w:line="1" w:lineRule="auto"/>
            </w:pPr>
          </w:p>
        </w:tc>
      </w:tr>
      <w:tr w:rsidR="00415A40" w14:paraId="03413DA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17A0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29B2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8289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A5D3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69C1C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FC08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ACE1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145A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963B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44E9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78CC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1C3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611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187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319B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E1890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0FDB1" w14:textId="77777777" w:rsidR="00415A40" w:rsidRDefault="00415A40" w:rsidP="00ED3FFB">
            <w:pPr>
              <w:spacing w:line="1" w:lineRule="auto"/>
            </w:pPr>
          </w:p>
        </w:tc>
      </w:tr>
      <w:tr w:rsidR="00415A40" w14:paraId="2EE2593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7EF8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D44D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7F15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321E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764D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47D7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E5DF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8238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8A8F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8114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BDE7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3010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B5C6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4ED1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7F64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0C03E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BBD19" w14:textId="77777777" w:rsidR="00415A40" w:rsidRDefault="00415A40" w:rsidP="00ED3FFB">
            <w:pPr>
              <w:spacing w:line="1" w:lineRule="auto"/>
            </w:pPr>
          </w:p>
        </w:tc>
      </w:tr>
      <w:tr w:rsidR="00415A40" w14:paraId="0DDDEB4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5C45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9EEE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F280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0589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4230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F980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84D5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CB63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61B5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3B28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470F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E3C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B18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5B33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903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13F6C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AFBE2" w14:textId="77777777" w:rsidR="00415A40" w:rsidRDefault="00415A40" w:rsidP="00ED3FFB">
            <w:pPr>
              <w:spacing w:line="1" w:lineRule="auto"/>
            </w:pPr>
          </w:p>
        </w:tc>
      </w:tr>
      <w:tr w:rsidR="00415A40" w14:paraId="7504020D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835B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прављ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одрж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обраћај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фраструктур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1CAC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C321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99BD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оправ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одрж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обраћај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фраструктур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игнализациј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CE6B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држ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валит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ут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реж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конструкциј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редов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рж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сфалт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кривач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AEE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нира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уте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уж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ут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реж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хте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нациј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/</w:t>
            </w:r>
            <w:proofErr w:type="spellStart"/>
            <w:r>
              <w:rPr>
                <w:color w:val="000000"/>
                <w:sz w:val="12"/>
                <w:szCs w:val="12"/>
              </w:rPr>
              <w:t>ил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конструкцију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5AB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96A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E83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7F1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6F3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B8B2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8.896.746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5F97C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0EB3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D007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.896.746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79A6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ABAF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 </w:t>
            </w:r>
            <w:proofErr w:type="spellStart"/>
            <w:r>
              <w:rPr>
                <w:color w:val="000000"/>
                <w:sz w:val="12"/>
                <w:szCs w:val="12"/>
              </w:rPr>
              <w:t>Жељ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акс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директор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ЈКП </w:t>
            </w:r>
            <w:proofErr w:type="spellStart"/>
            <w:r>
              <w:rPr>
                <w:color w:val="000000"/>
                <w:sz w:val="12"/>
                <w:szCs w:val="12"/>
              </w:rPr>
              <w:t>Водов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</w:tr>
      <w:tr w:rsidR="00415A40" w14:paraId="6B4997B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FA8E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E98D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9D5B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9432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2B9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1D2D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24C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EE2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33C8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4B2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E5A8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30E4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6DC6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35BB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2BA6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5AE0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112C3" w14:textId="77777777" w:rsidR="00415A40" w:rsidRDefault="00415A40" w:rsidP="00ED3FFB">
            <w:pPr>
              <w:spacing w:line="1" w:lineRule="auto"/>
            </w:pPr>
          </w:p>
        </w:tc>
      </w:tr>
      <w:tr w:rsidR="00415A40" w14:paraId="527A411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ED96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7BAB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28D9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FBFD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0567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274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513C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496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46AF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79D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F64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AA5C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76C1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A4D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87C9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02D4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6E6A0" w14:textId="77777777" w:rsidR="00415A40" w:rsidRDefault="00415A40" w:rsidP="00ED3FFB">
            <w:pPr>
              <w:spacing w:line="1" w:lineRule="auto"/>
            </w:pPr>
          </w:p>
        </w:tc>
      </w:tr>
      <w:tr w:rsidR="00415A40" w14:paraId="623DADA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F2B2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83CC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1946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7575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F4EB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прем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одрж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обраћај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гнализа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утев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улицам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CC5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прављ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новопостављ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обраћај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нак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емафор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3E66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BB78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C2D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D4C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AAEC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F90F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9F01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C3C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8CA8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E7B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C8B03" w14:textId="77777777" w:rsidR="00415A40" w:rsidRDefault="00415A40" w:rsidP="00ED3FFB">
            <w:pPr>
              <w:spacing w:line="1" w:lineRule="auto"/>
            </w:pPr>
          </w:p>
        </w:tc>
      </w:tr>
      <w:tr w:rsidR="00415A40" w14:paraId="55762D4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BEF6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B44E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F956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38CC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D5C0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064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Дужи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хоризонтал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обраћај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гнализа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(у </w:t>
            </w:r>
            <w:proofErr w:type="spellStart"/>
            <w:r>
              <w:rPr>
                <w:color w:val="000000"/>
                <w:sz w:val="12"/>
                <w:szCs w:val="12"/>
              </w:rPr>
              <w:t>км</w:t>
            </w:r>
            <w:proofErr w:type="spellEnd"/>
            <w:r>
              <w:rPr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457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,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A3D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,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5913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,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1FE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,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D5F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,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215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2357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8FA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89B9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716F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94418" w14:textId="77777777" w:rsidR="00415A40" w:rsidRDefault="00415A40" w:rsidP="00ED3FFB">
            <w:pPr>
              <w:spacing w:line="1" w:lineRule="auto"/>
            </w:pPr>
          </w:p>
        </w:tc>
      </w:tr>
      <w:tr w:rsidR="00415A40" w14:paraId="5A4F7E5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4C1F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2A04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CE6A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909C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9F0C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73D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94D8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F75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C507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7E6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943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230D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7E0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F887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2A0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B2B8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268E9" w14:textId="77777777" w:rsidR="00415A40" w:rsidRDefault="00415A40" w:rsidP="00ED3FFB">
            <w:pPr>
              <w:spacing w:line="1" w:lineRule="auto"/>
            </w:pPr>
          </w:p>
        </w:tc>
      </w:tr>
      <w:tr w:rsidR="00415A40" w14:paraId="16C02AC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DFB2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938E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8A3B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CE33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4AE7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6A32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E4D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1169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D97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AA7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020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BEF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6E6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6DF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1A0C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129A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91E66" w14:textId="77777777" w:rsidR="00415A40" w:rsidRDefault="00415A40" w:rsidP="00ED3FFB">
            <w:pPr>
              <w:spacing w:line="1" w:lineRule="auto"/>
            </w:pPr>
          </w:p>
        </w:tc>
      </w:tr>
      <w:tr w:rsidR="00415A40" w14:paraId="19F0E21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5507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D702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3559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847A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1561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07F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1A4B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9BD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064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DE36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A66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ED6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97FF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F0F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079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B9E6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8C596" w14:textId="77777777" w:rsidR="00415A40" w:rsidRDefault="00415A40" w:rsidP="00ED3FFB">
            <w:pPr>
              <w:spacing w:line="1" w:lineRule="auto"/>
            </w:pPr>
          </w:p>
        </w:tc>
      </w:tr>
      <w:tr w:rsidR="00415A40" w14:paraId="77E8138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F251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F945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9A58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08F3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373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B36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62CA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D1D9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46E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916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16E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6F4D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CDEA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6D67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E10E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B7C4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BB47E" w14:textId="77777777" w:rsidR="00415A40" w:rsidRDefault="00415A40" w:rsidP="00ED3FFB">
            <w:pPr>
              <w:spacing w:line="1" w:lineRule="auto"/>
            </w:pPr>
          </w:p>
        </w:tc>
      </w:tr>
      <w:tr w:rsidR="00415A40" w14:paraId="3EDC071B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2D08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Јав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дск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приградск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в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утник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6AFD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3F0E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D405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ев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AC19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Адекват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валите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уж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воз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2AD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сеч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рос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озил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воз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6BA9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058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E10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435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3A47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8346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02E5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E72E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BFE8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1959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4429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 </w:t>
            </w:r>
            <w:proofErr w:type="spellStart"/>
            <w:r>
              <w:rPr>
                <w:color w:val="000000"/>
                <w:sz w:val="12"/>
                <w:szCs w:val="12"/>
              </w:rPr>
              <w:t>Жељ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акс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директор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ЈКП </w:t>
            </w:r>
            <w:proofErr w:type="spellStart"/>
            <w:r>
              <w:rPr>
                <w:color w:val="000000"/>
                <w:sz w:val="12"/>
                <w:szCs w:val="12"/>
              </w:rPr>
              <w:t>Водов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</w:tr>
      <w:tr w:rsidR="00415A40" w14:paraId="73606EE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965A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CD4F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3BF4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E112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624B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B8F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7F1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7DB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9DE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3AA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FD4A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EE79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821B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14AD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19F4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954D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7BBE7" w14:textId="77777777" w:rsidR="00415A40" w:rsidRDefault="00415A40" w:rsidP="00ED3FFB">
            <w:pPr>
              <w:spacing w:line="1" w:lineRule="auto"/>
            </w:pPr>
          </w:p>
        </w:tc>
      </w:tr>
      <w:tr w:rsidR="00415A40" w14:paraId="6F9B368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C440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B8B5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DD35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25E3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467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4958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86B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28E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A69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214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2B5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1966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3C95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07D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94EA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A759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D17E9" w14:textId="77777777" w:rsidR="00415A40" w:rsidRDefault="00415A40" w:rsidP="00ED3FFB">
            <w:pPr>
              <w:spacing w:line="1" w:lineRule="auto"/>
            </w:pPr>
          </w:p>
        </w:tc>
      </w:tr>
      <w:tr w:rsidR="00415A40" w14:paraId="32F5DC5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901F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D178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B813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9BEA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4D18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8253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815F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F183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0E9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5B0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ECF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A2FD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A57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DB18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FE86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45E6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6C08E" w14:textId="77777777" w:rsidR="00415A40" w:rsidRDefault="00415A40" w:rsidP="00ED3FFB">
            <w:pPr>
              <w:spacing w:line="1" w:lineRule="auto"/>
            </w:pPr>
          </w:p>
        </w:tc>
      </w:tr>
      <w:tr w:rsidR="00415A40" w14:paraId="11665D5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26D1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EE3E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97CF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AFE9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5ED5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F71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8E0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8403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4A2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604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F1B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0BC7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A934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186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B15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52A1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BA218" w14:textId="77777777" w:rsidR="00415A40" w:rsidRDefault="00415A40" w:rsidP="00ED3FFB">
            <w:pPr>
              <w:spacing w:line="1" w:lineRule="auto"/>
            </w:pPr>
          </w:p>
        </w:tc>
      </w:tr>
      <w:tr w:rsidR="00415A40" w14:paraId="5DB6383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7BEB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CC38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609B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F1B6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A1BA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4819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CF54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A29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1B1B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ADC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9BE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B7D0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8BD7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8D64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1DC3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9926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164D7" w14:textId="77777777" w:rsidR="00415A40" w:rsidRDefault="00415A40" w:rsidP="00ED3FFB">
            <w:pPr>
              <w:spacing w:line="1" w:lineRule="auto"/>
            </w:pPr>
          </w:p>
        </w:tc>
      </w:tr>
      <w:tr w:rsidR="00415A40" w14:paraId="0E4F448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8557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3F09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12DA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0B82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6A11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FBE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22D2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B80F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E91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DBB5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921C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248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5FC9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82E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EE79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8265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382D7" w14:textId="77777777" w:rsidR="00415A40" w:rsidRDefault="00415A40" w:rsidP="00ED3FFB">
            <w:pPr>
              <w:spacing w:line="1" w:lineRule="auto"/>
            </w:pPr>
          </w:p>
        </w:tc>
      </w:tr>
      <w:tr w:rsidR="00415A40" w14:paraId="38D27A5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4C16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BE4B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1C34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C63B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B1C4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9C39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136D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2D9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406C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4BB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971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37E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99EF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506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3F8A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8539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B0DF0" w14:textId="77777777" w:rsidR="00415A40" w:rsidRDefault="00415A40" w:rsidP="00ED3FFB">
            <w:pPr>
              <w:spacing w:line="1" w:lineRule="auto"/>
            </w:pPr>
          </w:p>
        </w:tc>
      </w:tr>
      <w:tr w:rsidR="00415A40" w14:paraId="65D756B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D3B3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6A43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6EB5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FFB5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B21E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0BC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DCC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1B6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135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3A2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0E5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003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405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08ED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4DE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5829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ECA64" w14:textId="77777777" w:rsidR="00415A40" w:rsidRDefault="00415A40" w:rsidP="00ED3FFB">
            <w:pPr>
              <w:spacing w:line="1" w:lineRule="auto"/>
            </w:pPr>
          </w:p>
        </w:tc>
      </w:tr>
      <w:tr w:rsidR="00415A40" w14:paraId="3E682849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7669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езбед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обраћај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808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5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A290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6058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већањ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езбед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саобраћају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0020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дј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езбед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обраца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стин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9F6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рза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дукациј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D66B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A49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2117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3CC8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A44E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19D3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A3920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E662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1C4B9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4F64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D7A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0746ED2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E487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EF62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6898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75CA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9831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744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CBEF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7E8E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F669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0C72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480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A3DF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774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9FC4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EFA2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0121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21D33" w14:textId="77777777" w:rsidR="00415A40" w:rsidRDefault="00415A40" w:rsidP="00ED3FFB">
            <w:pPr>
              <w:spacing w:line="1" w:lineRule="auto"/>
            </w:pPr>
          </w:p>
        </w:tc>
      </w:tr>
      <w:tr w:rsidR="00415A40" w14:paraId="38A6F72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4601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6F5F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6297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1B14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B55D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94A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1D7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DC0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571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244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A97E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203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AE4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3DA4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9738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2533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050C2" w14:textId="77777777" w:rsidR="00415A40" w:rsidRDefault="00415A40" w:rsidP="00ED3FFB">
            <w:pPr>
              <w:spacing w:line="1" w:lineRule="auto"/>
            </w:pPr>
          </w:p>
        </w:tc>
      </w:tr>
      <w:tr w:rsidR="00415A40" w14:paraId="7EC1E49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42A0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CEB0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0D33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2D75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CFF7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0B1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643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2DB5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4839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86D6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8E7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6812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56B3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E0F3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A97B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AD5B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5BAF3" w14:textId="77777777" w:rsidR="00415A40" w:rsidRDefault="00415A40" w:rsidP="00ED3FFB">
            <w:pPr>
              <w:spacing w:line="1" w:lineRule="auto"/>
            </w:pPr>
          </w:p>
        </w:tc>
      </w:tr>
      <w:tr w:rsidR="00415A40" w14:paraId="5DBEF9E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AD59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1A56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3314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5D73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F41B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7C07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EC8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ED6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F89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A045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5CCD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0D77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58A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0CE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C45E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18A9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F02E6" w14:textId="77777777" w:rsidR="00415A40" w:rsidRDefault="00415A40" w:rsidP="00ED3FFB">
            <w:pPr>
              <w:spacing w:line="1" w:lineRule="auto"/>
            </w:pPr>
          </w:p>
        </w:tc>
      </w:tr>
      <w:tr w:rsidR="00415A40" w14:paraId="5029B79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7318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2AFA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95D5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E512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D409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44D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012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326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D68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AAA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9B8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8847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F1DA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167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195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306A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40612" w14:textId="77777777" w:rsidR="00415A40" w:rsidRDefault="00415A40" w:rsidP="00ED3FFB">
            <w:pPr>
              <w:spacing w:line="1" w:lineRule="auto"/>
            </w:pPr>
          </w:p>
        </w:tc>
      </w:tr>
      <w:tr w:rsidR="00415A40" w14:paraId="3C808F8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591B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3321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50FF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35E3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3114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A46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F48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D06C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AB0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7C9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434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BCE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0F52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A0EA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0A73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C73C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3527F" w14:textId="77777777" w:rsidR="00415A40" w:rsidRDefault="00415A40" w:rsidP="00ED3FFB">
            <w:pPr>
              <w:spacing w:line="1" w:lineRule="auto"/>
            </w:pPr>
          </w:p>
        </w:tc>
      </w:tr>
      <w:tr w:rsidR="00415A40" w14:paraId="1DC2A20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E18A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3F7B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2DA6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29B9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7730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3B8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BC02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6C1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939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004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DA7B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8D2B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823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4C7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17B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D5EF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098CC" w14:textId="77777777" w:rsidR="00415A40" w:rsidRDefault="00415A40" w:rsidP="00ED3FFB">
            <w:pPr>
              <w:spacing w:line="1" w:lineRule="auto"/>
            </w:pPr>
          </w:p>
        </w:tc>
      </w:tr>
      <w:tr w:rsidR="00415A40" w14:paraId="7BC602F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DB65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7EC8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9221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D0D7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B656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DF6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80D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491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EE5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928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D9C3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F11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E5A4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A38C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0DB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B03B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AF280" w14:textId="77777777" w:rsidR="00415A40" w:rsidRDefault="00415A40" w:rsidP="00ED3FFB">
            <w:pPr>
              <w:spacing w:line="1" w:lineRule="auto"/>
            </w:pPr>
          </w:p>
        </w:tc>
      </w:tr>
      <w:tr w:rsidR="00415A40" w14:paraId="01794A9C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CE89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Рехабилит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ротоар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2E1E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701-5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17C6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DCC8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Реконструк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изград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ротоар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BA2A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гур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удоб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ет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ешак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C553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овећ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ешач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gramStart"/>
            <w:r>
              <w:rPr>
                <w:color w:val="000000"/>
                <w:sz w:val="12"/>
                <w:szCs w:val="12"/>
              </w:rPr>
              <w:t xml:space="preserve">( </w:t>
            </w:r>
            <w:proofErr w:type="spellStart"/>
            <w:r>
              <w:rPr>
                <w:color w:val="000000"/>
                <w:sz w:val="12"/>
                <w:szCs w:val="12"/>
              </w:rPr>
              <w:t>тротоари</w:t>
            </w:r>
            <w:proofErr w:type="spellEnd"/>
            <w:proofErr w:type="gramEnd"/>
            <w:r>
              <w:rPr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EB3D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61F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662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B21E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FA9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447C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68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2C68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81BE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1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4A4D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68.41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3F60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1B63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proofErr w:type="gram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</w:p>
        </w:tc>
      </w:tr>
      <w:tr w:rsidR="00415A40" w14:paraId="55FC38F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FED4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FB0B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C1B1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8FE9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C36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D3E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EE7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3FB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BF19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03FD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D08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AD1B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D19F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9546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78D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49C5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DAC6A" w14:textId="77777777" w:rsidR="00415A40" w:rsidRDefault="00415A40" w:rsidP="00ED3FFB">
            <w:pPr>
              <w:spacing w:line="1" w:lineRule="auto"/>
            </w:pPr>
          </w:p>
        </w:tc>
      </w:tr>
      <w:tr w:rsidR="00415A40" w14:paraId="3677C64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17EF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0CEE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D5EF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0D95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D92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FDA2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1AB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D7AC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C13F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5C17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BE5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0539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3C5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73DC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9CF9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D949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A62A8" w14:textId="77777777" w:rsidR="00415A40" w:rsidRDefault="00415A40" w:rsidP="00ED3FFB">
            <w:pPr>
              <w:spacing w:line="1" w:lineRule="auto"/>
            </w:pPr>
          </w:p>
        </w:tc>
      </w:tr>
      <w:tr w:rsidR="00415A40" w14:paraId="1B205B6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DBC4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DA62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BC0E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4CB4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7C08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100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CC1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D5F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D86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474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AF4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3D4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4B56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FA4A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C87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470F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E3A52" w14:textId="77777777" w:rsidR="00415A40" w:rsidRDefault="00415A40" w:rsidP="00ED3FFB">
            <w:pPr>
              <w:spacing w:line="1" w:lineRule="auto"/>
            </w:pPr>
          </w:p>
        </w:tc>
      </w:tr>
      <w:tr w:rsidR="00415A40" w14:paraId="7E54933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EF20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8DE0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B5FD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8305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2674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0A5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2740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96D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291B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C247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EE78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516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F0C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A28D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DD73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700C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67071" w14:textId="77777777" w:rsidR="00415A40" w:rsidRDefault="00415A40" w:rsidP="00ED3FFB">
            <w:pPr>
              <w:spacing w:line="1" w:lineRule="auto"/>
            </w:pPr>
          </w:p>
        </w:tc>
      </w:tr>
      <w:tr w:rsidR="00415A40" w14:paraId="2F66E48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F871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EFB9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68F1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C713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15C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464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0CF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2FF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DC3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01B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F6D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6A41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224E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E99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9CBD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EF68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3EAE2" w14:textId="77777777" w:rsidR="00415A40" w:rsidRDefault="00415A40" w:rsidP="00ED3FFB">
            <w:pPr>
              <w:spacing w:line="1" w:lineRule="auto"/>
            </w:pPr>
          </w:p>
        </w:tc>
      </w:tr>
      <w:tr w:rsidR="00415A40" w14:paraId="2B8A571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8DAD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049D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E825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C3D3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66AC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C67A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082F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E65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AEC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6A64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5CE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952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CED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2241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E7D8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2D70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0BEF3" w14:textId="77777777" w:rsidR="00415A40" w:rsidRDefault="00415A40" w:rsidP="00ED3FFB">
            <w:pPr>
              <w:spacing w:line="1" w:lineRule="auto"/>
            </w:pPr>
          </w:p>
        </w:tc>
      </w:tr>
      <w:tr w:rsidR="00415A40" w14:paraId="46024C9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B7C3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8738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4516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42DC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CA58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6E01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0C1F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DA36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37B1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704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AD4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C33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A31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C2C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233C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A935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47110" w14:textId="77777777" w:rsidR="00415A40" w:rsidRDefault="00415A40" w:rsidP="00ED3FFB">
            <w:pPr>
              <w:spacing w:line="1" w:lineRule="auto"/>
            </w:pPr>
          </w:p>
        </w:tc>
      </w:tr>
      <w:tr w:rsidR="00415A40" w14:paraId="2ECAB15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0947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C9D1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3E2A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B3CA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34CD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8342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526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49C0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3CC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86D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FCB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DF98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9E98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1098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77B4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20B2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3546D" w14:textId="77777777" w:rsidR="00415A40" w:rsidRDefault="00415A40" w:rsidP="00ED3FFB">
            <w:pPr>
              <w:spacing w:line="1" w:lineRule="auto"/>
            </w:pPr>
          </w:p>
        </w:tc>
      </w:tr>
      <w:tr w:rsidR="00415A40" w14:paraId="56ED74E5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224F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Набавка и </w:t>
            </w:r>
            <w:proofErr w:type="spellStart"/>
            <w:r>
              <w:rPr>
                <w:color w:val="000000"/>
                <w:sz w:val="12"/>
                <w:szCs w:val="12"/>
              </w:rPr>
              <w:t>уград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рем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езбедност-виде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дзор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18A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701-500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9771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B4EC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остављ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иде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дзор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- </w:t>
            </w:r>
            <w:proofErr w:type="spellStart"/>
            <w:r>
              <w:rPr>
                <w:color w:val="000000"/>
                <w:sz w:val="12"/>
                <w:szCs w:val="12"/>
              </w:rPr>
              <w:t>камер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ит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ачк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обраћај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фраструктур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B025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езбед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489D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кривенос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иде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дзором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8B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2FB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815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C77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52D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55049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5DA9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F6CB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A28C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B500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  <w:r>
              <w:rPr>
                <w:color w:val="000000"/>
                <w:sz w:val="10"/>
                <w:szCs w:val="10"/>
              </w:rPr>
              <w:t>СИТУАЦИЈА ИЗВОДЈАЦА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91DE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0DEE03C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A5BB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C81B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969C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AD8E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FA37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F7A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6F1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B8C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88C5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BBEB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145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6E9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AB22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13A9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1841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4C93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7DD35" w14:textId="77777777" w:rsidR="00415A40" w:rsidRDefault="00415A40" w:rsidP="00ED3FFB">
            <w:pPr>
              <w:spacing w:line="1" w:lineRule="auto"/>
            </w:pPr>
          </w:p>
        </w:tc>
      </w:tr>
      <w:tr w:rsidR="00415A40" w14:paraId="35FDB00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30A9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9DF8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213F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3D7B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79FA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4EC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285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B44C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B03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F8F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EECA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A37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8ADB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CFB0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81D0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F7B2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54610" w14:textId="77777777" w:rsidR="00415A40" w:rsidRDefault="00415A40" w:rsidP="00ED3FFB">
            <w:pPr>
              <w:spacing w:line="1" w:lineRule="auto"/>
            </w:pPr>
          </w:p>
        </w:tc>
      </w:tr>
      <w:tr w:rsidR="00415A40" w14:paraId="476DF8D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7AD3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C6C8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B1E5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830D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B9B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E92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1FC8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1EC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EADC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E6C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2CB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1131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7671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A237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E49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49CB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E0FB8" w14:textId="77777777" w:rsidR="00415A40" w:rsidRDefault="00415A40" w:rsidP="00ED3FFB">
            <w:pPr>
              <w:spacing w:line="1" w:lineRule="auto"/>
            </w:pPr>
          </w:p>
        </w:tc>
      </w:tr>
      <w:tr w:rsidR="00415A40" w14:paraId="2EE4F95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0E2C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95B8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9962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2018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25EA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624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3E7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105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6AC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A3B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CBA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9942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5ED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70D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7E9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1AE6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D19D6" w14:textId="77777777" w:rsidR="00415A40" w:rsidRDefault="00415A40" w:rsidP="00ED3FFB">
            <w:pPr>
              <w:spacing w:line="1" w:lineRule="auto"/>
            </w:pPr>
          </w:p>
        </w:tc>
      </w:tr>
      <w:tr w:rsidR="00415A40" w14:paraId="7ED7399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D525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CE37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F42D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4208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1910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557D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6AF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7C7B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69B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13D5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B98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752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560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1EDA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7CDC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E338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B4232" w14:textId="77777777" w:rsidR="00415A40" w:rsidRDefault="00415A40" w:rsidP="00ED3FFB">
            <w:pPr>
              <w:spacing w:line="1" w:lineRule="auto"/>
            </w:pPr>
          </w:p>
        </w:tc>
      </w:tr>
      <w:tr w:rsidR="00415A40" w14:paraId="1832EF6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8AC3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2D44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77B8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A663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0688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607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86B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EDD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76B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5CB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243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4AD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0F5D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412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940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2056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71950" w14:textId="77777777" w:rsidR="00415A40" w:rsidRDefault="00415A40" w:rsidP="00ED3FFB">
            <w:pPr>
              <w:spacing w:line="1" w:lineRule="auto"/>
            </w:pPr>
          </w:p>
        </w:tc>
      </w:tr>
      <w:tr w:rsidR="00415A40" w14:paraId="5CA6880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7E88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FC11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008A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861A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6469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FC8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63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799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2B9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CCF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17DB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FF56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70F5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383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9712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6342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C110A" w14:textId="77777777" w:rsidR="00415A40" w:rsidRDefault="00415A40" w:rsidP="00ED3FFB">
            <w:pPr>
              <w:spacing w:line="1" w:lineRule="auto"/>
            </w:pPr>
          </w:p>
        </w:tc>
      </w:tr>
      <w:tr w:rsidR="00415A40" w14:paraId="46CE8DD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DFEE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9269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9F86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A30F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59FD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1DD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36A7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7CE2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CFBE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95E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4B5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C1D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DA9A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173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268A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5DAA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15E61" w14:textId="77777777" w:rsidR="00415A40" w:rsidRDefault="00415A40" w:rsidP="00ED3FFB">
            <w:pPr>
              <w:spacing w:line="1" w:lineRule="auto"/>
            </w:pPr>
          </w:p>
        </w:tc>
      </w:tr>
      <w:tr w:rsidR="00415A40" w14:paraId="54A25C04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58DA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Реконструк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у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Берковцу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86A9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701-5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D960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1FB8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реконструк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у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Берковц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рад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е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езбед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ка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еша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а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ве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езбед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квалитетн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обраћај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фраструктур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AB06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гур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удоб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ет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ешак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F05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нира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ут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AAA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B8FF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F02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D6D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919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3E40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.145.085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F673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762D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71B2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.145.085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AC57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58B6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proofErr w:type="gram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</w:p>
        </w:tc>
      </w:tr>
      <w:tr w:rsidR="00415A40" w14:paraId="2F5FFFD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0DE9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9331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984D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93E1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09F8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3B7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2DC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3D2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226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E60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9D6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0AA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893C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A979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6EC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6FB4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211C2" w14:textId="77777777" w:rsidR="00415A40" w:rsidRDefault="00415A40" w:rsidP="00ED3FFB">
            <w:pPr>
              <w:spacing w:line="1" w:lineRule="auto"/>
            </w:pPr>
          </w:p>
        </w:tc>
      </w:tr>
      <w:tr w:rsidR="00415A40" w14:paraId="5C44885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6B61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397A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D7D3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A875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804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D1CA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0963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ED5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237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B59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76F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1541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3AD0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2D37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867B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F69F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1E394" w14:textId="77777777" w:rsidR="00415A40" w:rsidRDefault="00415A40" w:rsidP="00ED3FFB">
            <w:pPr>
              <w:spacing w:line="1" w:lineRule="auto"/>
            </w:pPr>
          </w:p>
        </w:tc>
      </w:tr>
      <w:tr w:rsidR="00415A40" w14:paraId="4E125CB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F812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B295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E86F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D663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6F86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4C9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C9F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D2DD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3DB8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9CF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E5C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D281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9143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94B7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1B52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F829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1CA80" w14:textId="77777777" w:rsidR="00415A40" w:rsidRDefault="00415A40" w:rsidP="00ED3FFB">
            <w:pPr>
              <w:spacing w:line="1" w:lineRule="auto"/>
            </w:pPr>
          </w:p>
        </w:tc>
      </w:tr>
      <w:tr w:rsidR="00415A40" w14:paraId="14DD439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B34D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5FE1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1426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D039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EBA9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87EA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ECF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CAD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98AA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8366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BE7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3A0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6D9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A4F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7A99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1851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C3DD8" w14:textId="77777777" w:rsidR="00415A40" w:rsidRDefault="00415A40" w:rsidP="00ED3FFB">
            <w:pPr>
              <w:spacing w:line="1" w:lineRule="auto"/>
            </w:pPr>
          </w:p>
        </w:tc>
      </w:tr>
      <w:tr w:rsidR="00415A40" w14:paraId="007DE7B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5B8B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C104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A79A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98BB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14D7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47B6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E333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EE1C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856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1AF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DD5F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767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998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E38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836C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B190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B46F5" w14:textId="77777777" w:rsidR="00415A40" w:rsidRDefault="00415A40" w:rsidP="00ED3FFB">
            <w:pPr>
              <w:spacing w:line="1" w:lineRule="auto"/>
            </w:pPr>
          </w:p>
        </w:tc>
      </w:tr>
      <w:tr w:rsidR="00415A40" w14:paraId="001AF0D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E3E1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14C4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732B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0FC2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753F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E049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34C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651F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3C7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CDD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583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2754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B06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1D6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F8E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C6FB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6BE30" w14:textId="77777777" w:rsidR="00415A40" w:rsidRDefault="00415A40" w:rsidP="00ED3FFB">
            <w:pPr>
              <w:spacing w:line="1" w:lineRule="auto"/>
            </w:pPr>
          </w:p>
        </w:tc>
      </w:tr>
      <w:tr w:rsidR="00415A40" w14:paraId="464EAEA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5FA7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66DF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5709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C9B0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5586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D4B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860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DAA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1DE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071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936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55DC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B7D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6DC0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399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36CC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13443" w14:textId="77777777" w:rsidR="00415A40" w:rsidRDefault="00415A40" w:rsidP="00ED3FFB">
            <w:pPr>
              <w:spacing w:line="1" w:lineRule="auto"/>
            </w:pPr>
          </w:p>
        </w:tc>
      </w:tr>
      <w:tr w:rsidR="00415A40" w14:paraId="2E37F5B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E2A7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0B0A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6268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0C87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617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D86E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DA27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D7D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5B6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DD9C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916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145E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4593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F247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5C2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2756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DC7D4" w14:textId="77777777" w:rsidR="00415A40" w:rsidRDefault="00415A40" w:rsidP="00ED3FFB">
            <w:pPr>
              <w:spacing w:line="1" w:lineRule="auto"/>
            </w:pPr>
          </w:p>
        </w:tc>
      </w:tr>
      <w:bookmarkStart w:id="103" w:name="_Toc8_-_ПРЕДШКОЛСКО_ВАСПИТАЊЕ"/>
      <w:bookmarkEnd w:id="103"/>
      <w:tr w:rsidR="00415A40" w14:paraId="6FA16828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973CC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8 - ПРЕДШКОЛСКО ВАСПИТАЊЕ" \f C \l "1"</w:instrText>
            </w:r>
            <w:r>
              <w:fldChar w:fldCharType="end"/>
            </w:r>
          </w:p>
          <w:p w14:paraId="383C338C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8 - ПРЕДШКОЛСКО ВАСПИТАЊ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264E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643CB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3940A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346E9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proofErr w:type="gramStart"/>
            <w:r>
              <w:rPr>
                <w:b/>
                <w:bCs/>
                <w:color w:val="000000"/>
                <w:sz w:val="12"/>
                <w:szCs w:val="12"/>
              </w:rPr>
              <w:t>Повећ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ухвата</w:t>
            </w:r>
            <w:proofErr w:type="spellEnd"/>
            <w:proofErr w:type="gram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едшколск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васпитање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 и 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разовањем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4151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ј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писа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едшколск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станов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ј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писа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едшколск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станов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рад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јасле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руп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едшколск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руп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ППП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AC36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7971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8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C488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7A14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34E7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679F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5.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18B7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0177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.620.067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0215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85.120.067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BF7E5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1FE9C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415A40" w14:paraId="2D84D59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5BD4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BBC5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5242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7ED9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381E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AEA3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писа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ијавље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ц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7E00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B22A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DF30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2408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1FF7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9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2473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280F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A4C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3788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90E4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7423D" w14:textId="77777777" w:rsidR="00415A40" w:rsidRDefault="00415A40" w:rsidP="00ED3FFB">
            <w:pPr>
              <w:spacing w:line="1" w:lineRule="auto"/>
            </w:pPr>
          </w:p>
        </w:tc>
      </w:tr>
      <w:tr w:rsidR="00415A40" w14:paraId="5AB5E98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3850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3691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2468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8A05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B96F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AB95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579B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AB73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3CE7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46D0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71EB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28B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F53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122F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679B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7B57F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AB171" w14:textId="77777777" w:rsidR="00415A40" w:rsidRDefault="00415A40" w:rsidP="00ED3FFB">
            <w:pPr>
              <w:spacing w:line="1" w:lineRule="auto"/>
            </w:pPr>
          </w:p>
        </w:tc>
      </w:tr>
      <w:tr w:rsidR="00415A40" w14:paraId="44E1FDF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CEA1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C319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8510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8DF6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EF08B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оступно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едшколско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васпита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ц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сетљив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руп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EEFF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одатн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разовн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требам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ј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кључе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редов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грам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ПОВ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ц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7DC8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3D0B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A62E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220A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A74A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97B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9AD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E493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CEEA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D0ED5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ECCC1" w14:textId="77777777" w:rsidR="00415A40" w:rsidRDefault="00415A40" w:rsidP="00ED3FFB">
            <w:pPr>
              <w:spacing w:line="1" w:lineRule="auto"/>
            </w:pPr>
          </w:p>
        </w:tc>
      </w:tr>
      <w:tr w:rsidR="00415A40" w14:paraId="3ED50BB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92F0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DAC6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CDB1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DE71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7EA4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355B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Ром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ј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хађај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едшколск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ромск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ц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D63D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B243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8286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368B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3FD4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888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20B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6F06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138E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079BD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B2B9D" w14:textId="77777777" w:rsidR="00415A40" w:rsidRDefault="00415A40" w:rsidP="00ED3FFB">
            <w:pPr>
              <w:spacing w:line="1" w:lineRule="auto"/>
            </w:pPr>
          </w:p>
        </w:tc>
      </w:tr>
      <w:tr w:rsidR="00415A40" w14:paraId="75EA106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F319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F2E7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6BB0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140E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2A29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49D8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C04B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D643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AE20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F1CE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3F63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9C6A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75F6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468C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4A37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0BC4A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44079" w14:textId="77777777" w:rsidR="00415A40" w:rsidRDefault="00415A40" w:rsidP="00ED3FFB">
            <w:pPr>
              <w:spacing w:line="1" w:lineRule="auto"/>
            </w:pPr>
          </w:p>
        </w:tc>
      </w:tr>
      <w:tr w:rsidR="00415A40" w14:paraId="6F5A6F3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47DA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59D6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5410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D837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A1E3D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6DD1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D319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382F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2DCF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0CC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CFD9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A3E0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ABC7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D930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E2D0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1B226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C0F0E" w14:textId="77777777" w:rsidR="00415A40" w:rsidRDefault="00415A40" w:rsidP="00ED3FFB">
            <w:pPr>
              <w:spacing w:line="1" w:lineRule="auto"/>
            </w:pPr>
          </w:p>
        </w:tc>
      </w:tr>
      <w:tr w:rsidR="00415A40" w14:paraId="36C3C0B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976B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CD78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5FA3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BE59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3D0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39E7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3CC7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8E8B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3D63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E0F3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A87E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C510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C74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BC9C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952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B6004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F3A7D" w14:textId="77777777" w:rsidR="00415A40" w:rsidRDefault="00415A40" w:rsidP="00ED3FFB">
            <w:pPr>
              <w:spacing w:line="1" w:lineRule="auto"/>
            </w:pPr>
          </w:p>
        </w:tc>
      </w:tr>
      <w:tr w:rsidR="00415A40" w14:paraId="34DB525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567F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1C0F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404C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8A36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1A78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471E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1B96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2772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167F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D1D1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17FA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A049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F5B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417E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60B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D6C82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88CB8" w14:textId="77777777" w:rsidR="00415A40" w:rsidRDefault="00415A40" w:rsidP="00ED3FFB">
            <w:pPr>
              <w:spacing w:line="1" w:lineRule="auto"/>
            </w:pPr>
          </w:p>
        </w:tc>
      </w:tr>
      <w:tr w:rsidR="00415A40" w14:paraId="163D34CC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3029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оствари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дшколскогваспит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образовањ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62D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FC92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 </w:t>
            </w:r>
            <w:proofErr w:type="spellStart"/>
            <w:r>
              <w:rPr>
                <w:color w:val="000000"/>
                <w:sz w:val="12"/>
                <w:szCs w:val="12"/>
              </w:rPr>
              <w:t>основ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сте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разо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васпитања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5953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Васпит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разов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јасле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груп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елодне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орав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ппп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централн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танов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о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град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уч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у </w:t>
            </w:r>
            <w:proofErr w:type="spellStart"/>
            <w:r>
              <w:rPr>
                <w:color w:val="000000"/>
                <w:sz w:val="12"/>
                <w:szCs w:val="12"/>
              </w:rPr>
              <w:t>издвоје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ељењим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B59E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езбеђе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декват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ов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аспитно-образов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већ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ухват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46F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сеч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груп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color w:val="000000"/>
                <w:sz w:val="12"/>
                <w:szCs w:val="12"/>
              </w:rPr>
              <w:t>јасл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предшколск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припрем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дшколск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</w:t>
            </w:r>
            <w:proofErr w:type="spellEnd"/>
            <w:r>
              <w:rPr>
                <w:color w:val="000000"/>
                <w:sz w:val="12"/>
                <w:szCs w:val="12"/>
              </w:rPr>
              <w:t>/ППП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401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B15F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6DDE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AD4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EBC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AB069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5.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E8F3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87651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.620.067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FAC4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5.120.067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1427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F8FD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етров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анка</w:t>
            </w:r>
            <w:proofErr w:type="spellEnd"/>
          </w:p>
        </w:tc>
      </w:tr>
      <w:tr w:rsidR="00415A40" w14:paraId="02D522A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F30E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4E47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E7A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EEF6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30E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939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сеч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аспитачу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васпитачиц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color w:val="000000"/>
                <w:sz w:val="12"/>
                <w:szCs w:val="12"/>
              </w:rPr>
              <w:t>јасл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предшколск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припрем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дшколск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</w:t>
            </w:r>
            <w:proofErr w:type="spellEnd"/>
            <w:r>
              <w:rPr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787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4132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074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2B9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9A1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ED9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BF24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A464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75D1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A73C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94768" w14:textId="77777777" w:rsidR="00415A40" w:rsidRDefault="00415A40" w:rsidP="00ED3FFB">
            <w:pPr>
              <w:spacing w:line="1" w:lineRule="auto"/>
            </w:pPr>
          </w:p>
        </w:tc>
      </w:tr>
      <w:tr w:rsidR="00415A40" w14:paraId="6C5D5D8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EE0D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399B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C6ED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465C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238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C58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B880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EDA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F84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602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6BF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523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2874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DB16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C60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5D6F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569EC" w14:textId="77777777" w:rsidR="00415A40" w:rsidRDefault="00415A40" w:rsidP="00ED3FFB">
            <w:pPr>
              <w:spacing w:line="1" w:lineRule="auto"/>
            </w:pPr>
          </w:p>
        </w:tc>
      </w:tr>
      <w:tr w:rsidR="00415A40" w14:paraId="2137952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AA36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B23F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ED4F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D616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E531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валит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дшкол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разо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васпитањ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61B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еб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пецијал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бјект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дшкол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танов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C2D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5706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5DFA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116E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785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984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EA3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48CD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C1EA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09A8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4E6D1" w14:textId="77777777" w:rsidR="00415A40" w:rsidRDefault="00415A40" w:rsidP="00ED3FFB">
            <w:pPr>
              <w:spacing w:line="1" w:lineRule="auto"/>
            </w:pPr>
          </w:p>
        </w:tc>
      </w:tr>
      <w:tr w:rsidR="00415A40" w14:paraId="71964EC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0C51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6D73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BC94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5704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1123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460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уч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рад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бил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јм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24 </w:t>
            </w:r>
            <w:proofErr w:type="spellStart"/>
            <w:r>
              <w:rPr>
                <w:color w:val="000000"/>
                <w:sz w:val="12"/>
                <w:szCs w:val="12"/>
              </w:rPr>
              <w:t>бо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уч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аврш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ш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минар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одишњ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иво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уч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рад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776F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B6F7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F25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F5B9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9A78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C4FF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393F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116A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F7C2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AE2C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B84E7" w14:textId="77777777" w:rsidR="00415A40" w:rsidRDefault="00415A40" w:rsidP="00ED3FFB">
            <w:pPr>
              <w:spacing w:line="1" w:lineRule="auto"/>
            </w:pPr>
          </w:p>
        </w:tc>
      </w:tr>
      <w:tr w:rsidR="00415A40" w14:paraId="078DEAA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8553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94E9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887C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E2C2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15B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069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225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3E6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C8A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23E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D8B3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36DF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D8BA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4062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CB05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650A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0D5FB" w14:textId="77777777" w:rsidR="00415A40" w:rsidRDefault="00415A40" w:rsidP="00ED3FFB">
            <w:pPr>
              <w:spacing w:line="1" w:lineRule="auto"/>
            </w:pPr>
          </w:p>
        </w:tc>
      </w:tr>
      <w:tr w:rsidR="00415A40" w14:paraId="3A34662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0EFA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6965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3263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D907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C6E4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EE7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BF1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633D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041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029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1763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111C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37A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E1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4FFC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6162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C4589" w14:textId="77777777" w:rsidR="00415A40" w:rsidRDefault="00415A40" w:rsidP="00ED3FFB">
            <w:pPr>
              <w:spacing w:line="1" w:lineRule="auto"/>
            </w:pPr>
          </w:p>
        </w:tc>
      </w:tr>
      <w:tr w:rsidR="00415A40" w14:paraId="17C327B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071D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B0B8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556F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6FCC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D3CF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85F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196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976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454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789A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967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5EFB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A4F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5932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B7D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E667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EB143" w14:textId="77777777" w:rsidR="00415A40" w:rsidRDefault="00415A40" w:rsidP="00ED3FFB">
            <w:pPr>
              <w:spacing w:line="1" w:lineRule="auto"/>
            </w:pPr>
          </w:p>
        </w:tc>
      </w:tr>
      <w:tr w:rsidR="00415A40" w14:paraId="0201733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853A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F01C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3A7F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EF6C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D566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7A24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94BD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067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C04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B51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2F3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205A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05ED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24EC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4BA0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2606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A68BF" w14:textId="77777777" w:rsidR="00415A40" w:rsidRDefault="00415A40" w:rsidP="00ED3FFB">
            <w:pPr>
              <w:spacing w:line="1" w:lineRule="auto"/>
            </w:pPr>
          </w:p>
        </w:tc>
      </w:tr>
      <w:bookmarkStart w:id="104" w:name="_Toc9_-_ОСНОВНО_ОБРАЗОВАЊЕ"/>
      <w:bookmarkEnd w:id="104"/>
      <w:tr w:rsidR="00415A40" w14:paraId="6CADCBC8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D69A3" w14:textId="77777777" w:rsidR="00415A40" w:rsidRDefault="00415A40" w:rsidP="00ED3FFB">
            <w:pPr>
              <w:rPr>
                <w:vanish/>
              </w:rPr>
            </w:pPr>
            <w:r>
              <w:lastRenderedPageBreak/>
              <w:fldChar w:fldCharType="begin"/>
            </w:r>
            <w:r>
              <w:instrText>TC "9 - ОСНОВНО ОБРАЗОВАЊЕ" \f C \l "1"</w:instrText>
            </w:r>
            <w:r>
              <w:fldChar w:fldCharType="end"/>
            </w:r>
          </w:p>
          <w:p w14:paraId="73BA3A3A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 - ОСНОВНО ОБРАЗОВАЊ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8B3C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0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4C502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6CC06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DC40B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тпун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ухва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сновн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разовање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васпитањем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6A6D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ухва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сновн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разовање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разложен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ем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л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CA0C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м/34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12EE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м/34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09B9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м/34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D197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м/34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6B38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м/34ж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174C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6.97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A5F3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4C30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A1CB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6.97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D3F8C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BC33D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уза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Радовановић</w:t>
            </w:r>
          </w:p>
        </w:tc>
      </w:tr>
      <w:tr w:rsidR="00415A40" w14:paraId="3631401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FA29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CE96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2BB8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1235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610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22D6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4742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9BF2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849E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94A3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FF0B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2C8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34B9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7BF5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349C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2892D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53F11" w14:textId="77777777" w:rsidR="00415A40" w:rsidRDefault="00415A40" w:rsidP="00ED3FFB">
            <w:pPr>
              <w:spacing w:line="1" w:lineRule="auto"/>
            </w:pPr>
          </w:p>
        </w:tc>
      </w:tr>
      <w:tr w:rsidR="00415A40" w14:paraId="783105B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4DF8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F9C0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1808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D6A0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A63D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5174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A04E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A3E0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94F0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AA9B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EE02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AE5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E9B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308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9D19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A5E07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61A04" w14:textId="77777777" w:rsidR="00415A40" w:rsidRDefault="00415A40" w:rsidP="00ED3FFB">
            <w:pPr>
              <w:spacing w:line="1" w:lineRule="auto"/>
            </w:pPr>
          </w:p>
        </w:tc>
      </w:tr>
      <w:tr w:rsidR="00415A40" w14:paraId="335838B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5E7E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F0E7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BD5B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35E9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0CA34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A16B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54A1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6FF6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1307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C3BF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52F3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0816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167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A53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42D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51B4C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5039B" w14:textId="77777777" w:rsidR="00415A40" w:rsidRDefault="00415A40" w:rsidP="00ED3FFB">
            <w:pPr>
              <w:spacing w:line="1" w:lineRule="auto"/>
            </w:pPr>
          </w:p>
        </w:tc>
      </w:tr>
      <w:tr w:rsidR="00415A40" w14:paraId="67AE5B7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46B1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C59E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278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4188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D1D4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7FAE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1B49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A70B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3884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0092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BCC3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6833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5C7E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1BA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A65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9DE48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12F3F" w14:textId="77777777" w:rsidR="00415A40" w:rsidRDefault="00415A40" w:rsidP="00ED3FFB">
            <w:pPr>
              <w:spacing w:line="1" w:lineRule="auto"/>
            </w:pPr>
          </w:p>
        </w:tc>
      </w:tr>
      <w:tr w:rsidR="00415A40" w14:paraId="73DA928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83E2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40D3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AFA2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B6C7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D7B0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4CAC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3FFF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FB89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A51F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7AFB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D3D1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EC43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9AEC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2980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F23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21DB5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A5DBB" w14:textId="77777777" w:rsidR="00415A40" w:rsidRDefault="00415A40" w:rsidP="00ED3FFB">
            <w:pPr>
              <w:spacing w:line="1" w:lineRule="auto"/>
            </w:pPr>
          </w:p>
        </w:tc>
      </w:tr>
      <w:tr w:rsidR="00415A40" w14:paraId="64B010F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3CC0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664E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90B1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C4FA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84D60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D2D0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50E2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CD93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6E8A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8334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4C24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DE53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EB35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2D3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A8FE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EB32E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CE313" w14:textId="77777777" w:rsidR="00415A40" w:rsidRDefault="00415A40" w:rsidP="00ED3FFB">
            <w:pPr>
              <w:spacing w:line="1" w:lineRule="auto"/>
            </w:pPr>
          </w:p>
        </w:tc>
      </w:tr>
      <w:tr w:rsidR="00415A40" w14:paraId="2786D48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6BA8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DAF3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8C93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B5DA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59F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308A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0A69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3F59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0F8D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84F2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0E08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2B40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206C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9DE2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C2EF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1DD46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2745C" w14:textId="77777777" w:rsidR="00415A40" w:rsidRDefault="00415A40" w:rsidP="00ED3FFB">
            <w:pPr>
              <w:spacing w:line="1" w:lineRule="auto"/>
            </w:pPr>
          </w:p>
        </w:tc>
      </w:tr>
      <w:tr w:rsidR="00415A40" w14:paraId="57383F1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3FDF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3763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A71A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6AF1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7F1A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D730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2763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EB97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D994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E994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B1A2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6159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7252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87D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1D3D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94F9F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08983" w14:textId="77777777" w:rsidR="00415A40" w:rsidRDefault="00415A40" w:rsidP="00ED3FFB">
            <w:pPr>
              <w:spacing w:line="1" w:lineRule="auto"/>
            </w:pPr>
          </w:p>
        </w:tc>
      </w:tr>
      <w:tr w:rsidR="00415A40" w14:paraId="27903549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8CFF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Реализ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лат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сно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разовањ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EE7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8CA1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E05D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3AE8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езбеђе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писа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ов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аспитно-образов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снов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школам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B30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мпл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џбе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ђа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вак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53F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DF1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CB9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4BFB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B9F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0118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D6EB1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C3F70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A7BF0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16E4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01CD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</w:tr>
      <w:tr w:rsidR="00415A40" w14:paraId="0BF475F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8F3A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942F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AAEA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B545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EC03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072D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193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C76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D31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BF1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5AC9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BCB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78D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FF83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28CB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DBC9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90B55" w14:textId="77777777" w:rsidR="00415A40" w:rsidRDefault="00415A40" w:rsidP="00ED3FFB">
            <w:pPr>
              <w:spacing w:line="1" w:lineRule="auto"/>
            </w:pPr>
          </w:p>
        </w:tc>
      </w:tr>
      <w:tr w:rsidR="00415A40" w14:paraId="7BA21A8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DBC5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F90B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F123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ADD7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EE00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4E5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DD6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B92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E05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6F0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CF06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0409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9D2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2C0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D854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DAD1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6E23D" w14:textId="77777777" w:rsidR="00415A40" w:rsidRDefault="00415A40" w:rsidP="00ED3FFB">
            <w:pPr>
              <w:spacing w:line="1" w:lineRule="auto"/>
            </w:pPr>
          </w:p>
        </w:tc>
      </w:tr>
      <w:tr w:rsidR="00415A40" w14:paraId="0384A88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1454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B752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A5A7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E813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10FD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8E5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91C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261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534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BD4E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402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EAB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22E4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5A1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AFB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857F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2D2FA" w14:textId="77777777" w:rsidR="00415A40" w:rsidRDefault="00415A40" w:rsidP="00ED3FFB">
            <w:pPr>
              <w:spacing w:line="1" w:lineRule="auto"/>
            </w:pPr>
          </w:p>
        </w:tc>
      </w:tr>
      <w:tr w:rsidR="00415A40" w14:paraId="258E05B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1DF2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A465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93E6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C34F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7992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B4F5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EFB0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1B1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BF5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8774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52C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7E89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2990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5C03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CD96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DE86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9FEBA" w14:textId="77777777" w:rsidR="00415A40" w:rsidRDefault="00415A40" w:rsidP="00ED3FFB">
            <w:pPr>
              <w:spacing w:line="1" w:lineRule="auto"/>
            </w:pPr>
          </w:p>
        </w:tc>
      </w:tr>
      <w:tr w:rsidR="00415A40" w14:paraId="320DB1C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DA5F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45A2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291B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BBD6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E795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256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C45A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8446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5C4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5A6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1CE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49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1B25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4A9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1961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7092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7FEFB" w14:textId="77777777" w:rsidR="00415A40" w:rsidRDefault="00415A40" w:rsidP="00ED3FFB">
            <w:pPr>
              <w:spacing w:line="1" w:lineRule="auto"/>
            </w:pPr>
          </w:p>
        </w:tc>
      </w:tr>
      <w:tr w:rsidR="00415A40" w14:paraId="65A7F26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A344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358F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99E4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AD93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D279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4C6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636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30F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761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C5D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711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EFA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E32E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4DA8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F85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B4BD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8A2BC" w14:textId="77777777" w:rsidR="00415A40" w:rsidRDefault="00415A40" w:rsidP="00ED3FFB">
            <w:pPr>
              <w:spacing w:line="1" w:lineRule="auto"/>
            </w:pPr>
          </w:p>
        </w:tc>
      </w:tr>
      <w:tr w:rsidR="00415A40" w14:paraId="797C9C9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BD0D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74CA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565D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0862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858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6D1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206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E4BC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D05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095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1B75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4166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BEF9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357F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2459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5A2A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DBBDA" w14:textId="77777777" w:rsidR="00415A40" w:rsidRDefault="00415A40" w:rsidP="00ED3FFB">
            <w:pPr>
              <w:spacing w:line="1" w:lineRule="auto"/>
            </w:pPr>
          </w:p>
        </w:tc>
      </w:tr>
      <w:tr w:rsidR="00415A40" w14:paraId="2DF7EE3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F68F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B13D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5E55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C359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FB1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C77E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195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B07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AF6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1AE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258E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A56B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C68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4593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F8B5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0715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86142" w14:textId="77777777" w:rsidR="00415A40" w:rsidRDefault="00415A40" w:rsidP="00ED3FFB">
            <w:pPr>
              <w:spacing w:line="1" w:lineRule="auto"/>
            </w:pPr>
          </w:p>
        </w:tc>
      </w:tr>
      <w:tr w:rsidR="00415A40" w14:paraId="68FCA88C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B0B5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Реализ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лат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сно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разовањ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E4A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6C79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4D45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2BC3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валит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разо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васпит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снов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школам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B3C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хађај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аннастав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/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A84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3/6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EDF9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3/6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555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3/6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4D34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3/6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9AF1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3/63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E1770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2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5EB9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CF4A1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16B1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2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5A6A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6F39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уз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овановић</w:t>
            </w:r>
            <w:proofErr w:type="spellEnd"/>
          </w:p>
        </w:tc>
      </w:tr>
      <w:tr w:rsidR="00415A40" w14:paraId="6EADA2C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AECE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E74C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254C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C0EE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439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02E8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уч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бил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јм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24 </w:t>
            </w:r>
            <w:proofErr w:type="spellStart"/>
            <w:r>
              <w:rPr>
                <w:color w:val="000000"/>
                <w:sz w:val="12"/>
                <w:szCs w:val="12"/>
              </w:rPr>
              <w:t>бо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уч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аврш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ш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минар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одишњ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ивоу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527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96C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37D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BE6D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3B2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1D8C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6B69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8A13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CADE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7DC8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49CBC" w14:textId="77777777" w:rsidR="00415A40" w:rsidRDefault="00415A40" w:rsidP="00ED3FFB">
            <w:pPr>
              <w:spacing w:line="1" w:lineRule="auto"/>
            </w:pPr>
          </w:p>
        </w:tc>
      </w:tr>
      <w:tr w:rsidR="00415A40" w14:paraId="7DF89D8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A74E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375D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CB49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8C58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E4FC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7D5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160F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110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11E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1AC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1664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D948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8A8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7021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6CD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598D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64BD9" w14:textId="77777777" w:rsidR="00415A40" w:rsidRDefault="00415A40" w:rsidP="00ED3FFB">
            <w:pPr>
              <w:spacing w:line="1" w:lineRule="auto"/>
            </w:pPr>
          </w:p>
        </w:tc>
      </w:tr>
      <w:tr w:rsidR="00415A40" w14:paraId="115EAF6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FE16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7812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20F8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B8D8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1772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5818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677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2F0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A5E8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908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4982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E535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AA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C54B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ADAB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6014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C470F" w14:textId="77777777" w:rsidR="00415A40" w:rsidRDefault="00415A40" w:rsidP="00ED3FFB">
            <w:pPr>
              <w:spacing w:line="1" w:lineRule="auto"/>
            </w:pPr>
          </w:p>
        </w:tc>
      </w:tr>
      <w:tr w:rsidR="00415A40" w14:paraId="5EA5CC6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B57D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6662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A51F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7627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98B7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7D6A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1B12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54C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8955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61C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4D3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033C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E39A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55FC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744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CF1F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A90E8" w14:textId="77777777" w:rsidR="00415A40" w:rsidRDefault="00415A40" w:rsidP="00ED3FFB">
            <w:pPr>
              <w:spacing w:line="1" w:lineRule="auto"/>
            </w:pPr>
          </w:p>
        </w:tc>
      </w:tr>
      <w:tr w:rsidR="00415A40" w14:paraId="38C95DB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F672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45A6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D974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0976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CBE0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3FA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F6B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396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643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759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1A2E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3E9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F8A9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5A6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7600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AEB2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BA9AE" w14:textId="77777777" w:rsidR="00415A40" w:rsidRDefault="00415A40" w:rsidP="00ED3FFB">
            <w:pPr>
              <w:spacing w:line="1" w:lineRule="auto"/>
            </w:pPr>
          </w:p>
        </w:tc>
      </w:tr>
      <w:tr w:rsidR="00415A40" w14:paraId="776C55E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DFA3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5190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DDD7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6C3E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53C8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F93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9B5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56F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062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9698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1B2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92E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868F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FAE7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5B4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38F7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4CF94" w14:textId="77777777" w:rsidR="00415A40" w:rsidRDefault="00415A40" w:rsidP="00ED3FFB">
            <w:pPr>
              <w:spacing w:line="1" w:lineRule="auto"/>
            </w:pPr>
          </w:p>
        </w:tc>
      </w:tr>
      <w:tr w:rsidR="00415A40" w14:paraId="4D03952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76EE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68FE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C422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3925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1CC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F78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3A0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DF6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2E89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312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C15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BAD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DB4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04F0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3FFE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E1F3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0149D" w14:textId="77777777" w:rsidR="00415A40" w:rsidRDefault="00415A40" w:rsidP="00ED3FFB">
            <w:pPr>
              <w:spacing w:line="1" w:lineRule="auto"/>
            </w:pPr>
          </w:p>
        </w:tc>
      </w:tr>
      <w:tr w:rsidR="00415A40" w14:paraId="38FE6EA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D523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783B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4A96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35E3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2F5C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B557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A9A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FA2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9A0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D07E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42CA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32FA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72F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BA5F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A79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D9B1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44B6C" w14:textId="77777777" w:rsidR="00415A40" w:rsidRDefault="00415A40" w:rsidP="00ED3FFB">
            <w:pPr>
              <w:spacing w:line="1" w:lineRule="auto"/>
            </w:pPr>
          </w:p>
        </w:tc>
      </w:tr>
      <w:tr w:rsidR="00415A40" w14:paraId="6E494B81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8302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Реализ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лат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сно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разовањ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AF03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EA82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6AEA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6EA2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езбеђе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писа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ов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аспитно-образов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снов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школам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1977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сеч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ељењ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color w:val="000000"/>
                <w:sz w:val="12"/>
                <w:szCs w:val="12"/>
              </w:rPr>
              <w:t>разврста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лу</w:t>
            </w:r>
            <w:proofErr w:type="spellEnd"/>
            <w:r>
              <w:rPr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C53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ж/10м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2C4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ж/10м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9F26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ж/10м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48A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ж/10м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B7F8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ж/10м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7419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6.2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C33D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EA8B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B188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6.2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88E6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B77A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лађ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Ранковић</w:t>
            </w:r>
          </w:p>
        </w:tc>
      </w:tr>
      <w:tr w:rsidR="00415A40" w14:paraId="04B471F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282E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4DF9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3620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37D4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A007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159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2F0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B62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CC5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14F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E2DA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A20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E8DB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0750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5B68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91D7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CE4DB" w14:textId="77777777" w:rsidR="00415A40" w:rsidRDefault="00415A40" w:rsidP="00ED3FFB">
            <w:pPr>
              <w:spacing w:line="1" w:lineRule="auto"/>
            </w:pPr>
          </w:p>
        </w:tc>
      </w:tr>
      <w:tr w:rsidR="00415A40" w14:paraId="72BA134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5B4E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D78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1544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BC3E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806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1FD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9318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E45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7206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221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ED3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D151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E6D8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C454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ABD6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05DD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C3FD7" w14:textId="77777777" w:rsidR="00415A40" w:rsidRDefault="00415A40" w:rsidP="00ED3FFB">
            <w:pPr>
              <w:spacing w:line="1" w:lineRule="auto"/>
            </w:pPr>
          </w:p>
        </w:tc>
      </w:tr>
      <w:tr w:rsidR="00415A40" w14:paraId="4CA857F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2E53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00EA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FD65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DC89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59A5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валит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разо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васпит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снов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школам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F69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хађај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аннастав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/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AC8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84CE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AC8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32D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0C2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9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AB25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911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75C9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85B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A237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078D5" w14:textId="77777777" w:rsidR="00415A40" w:rsidRDefault="00415A40" w:rsidP="00ED3FFB">
            <w:pPr>
              <w:spacing w:line="1" w:lineRule="auto"/>
            </w:pPr>
          </w:p>
        </w:tc>
      </w:tr>
      <w:tr w:rsidR="00415A40" w14:paraId="1295C7D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3C81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F217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4DF9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1ED7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F807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F27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уч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бил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јм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24 </w:t>
            </w:r>
            <w:proofErr w:type="spellStart"/>
            <w:r>
              <w:rPr>
                <w:color w:val="000000"/>
                <w:sz w:val="12"/>
                <w:szCs w:val="12"/>
              </w:rPr>
              <w:t>бо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уч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усаврш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ш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минар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одишњ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ивоу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87D8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4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4B2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19EA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F8B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89E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F626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EA10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41E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50E5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448A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3B363" w14:textId="77777777" w:rsidR="00415A40" w:rsidRDefault="00415A40" w:rsidP="00ED3FFB">
            <w:pPr>
              <w:spacing w:line="1" w:lineRule="auto"/>
            </w:pPr>
          </w:p>
        </w:tc>
      </w:tr>
      <w:tr w:rsidR="00415A40" w14:paraId="3BCB1AB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F512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90FC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FDBA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A67A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6CD7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5A5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AF3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4B9F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F876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993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286C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9E85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366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2800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72F1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754C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D6AE8" w14:textId="77777777" w:rsidR="00415A40" w:rsidRDefault="00415A40" w:rsidP="00ED3FFB">
            <w:pPr>
              <w:spacing w:line="1" w:lineRule="auto"/>
            </w:pPr>
          </w:p>
        </w:tc>
      </w:tr>
      <w:tr w:rsidR="00415A40" w14:paraId="50C640A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D203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AE01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385A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C4E4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50E5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3A0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B95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0C16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7A9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789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0DBC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C8CB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FAC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D878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4201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F6C5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D2878" w14:textId="77777777" w:rsidR="00415A40" w:rsidRDefault="00415A40" w:rsidP="00ED3FFB">
            <w:pPr>
              <w:spacing w:line="1" w:lineRule="auto"/>
            </w:pPr>
          </w:p>
        </w:tc>
      </w:tr>
      <w:tr w:rsidR="00415A40" w14:paraId="319C578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B85A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3504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C84B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D670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5867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4CC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5AD0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CBD2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1CE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226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BA7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D6A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B4E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263B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7CCC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7C6C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1D45A" w14:textId="77777777" w:rsidR="00415A40" w:rsidRDefault="00415A40" w:rsidP="00ED3FFB">
            <w:pPr>
              <w:spacing w:line="1" w:lineRule="auto"/>
            </w:pPr>
          </w:p>
        </w:tc>
      </w:tr>
      <w:tr w:rsidR="00415A40" w14:paraId="3AFD658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7109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53BD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4802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5B0C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EDA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909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A26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31E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0161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DAA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1D29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906A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0408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8666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DD58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4D6B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EC376" w14:textId="77777777" w:rsidR="00415A40" w:rsidRDefault="00415A40" w:rsidP="00ED3FFB">
            <w:pPr>
              <w:spacing w:line="1" w:lineRule="auto"/>
            </w:pPr>
          </w:p>
        </w:tc>
      </w:tr>
      <w:tr w:rsidR="00415A40" w14:paraId="555049B6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DAA5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Реализ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лат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сно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разовањ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C967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4F1F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2E34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4DE4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валит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разо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васпит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снов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школам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FFC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уч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бил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јм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24 </w:t>
            </w:r>
            <w:proofErr w:type="spellStart"/>
            <w:r>
              <w:rPr>
                <w:color w:val="000000"/>
                <w:sz w:val="12"/>
                <w:szCs w:val="12"/>
              </w:rPr>
              <w:t>бо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уч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аврш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ш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минар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одишњ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ивоу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892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6/3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FB1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8D52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579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50E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0D35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98B7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78D80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C2F5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1975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6CF6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ЛГА ПЕТРОВИЋ</w:t>
            </w:r>
          </w:p>
        </w:tc>
      </w:tr>
      <w:tr w:rsidR="00415A40" w14:paraId="6B16093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89F0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A06E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744D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A1C5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F17A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AD2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A51D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343C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C27F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741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49EC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BFF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654F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5B33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8FCA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16AF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02B9D" w14:textId="77777777" w:rsidR="00415A40" w:rsidRDefault="00415A40" w:rsidP="00ED3FFB">
            <w:pPr>
              <w:spacing w:line="1" w:lineRule="auto"/>
            </w:pPr>
          </w:p>
        </w:tc>
      </w:tr>
      <w:tr w:rsidR="00415A40" w14:paraId="13FDD4D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D55E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488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8443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CE79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D52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1AF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1FD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6A5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BC96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A39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42F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CE7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859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C05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A52B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3D02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65A2A" w14:textId="77777777" w:rsidR="00415A40" w:rsidRDefault="00415A40" w:rsidP="00ED3FFB">
            <w:pPr>
              <w:spacing w:line="1" w:lineRule="auto"/>
            </w:pPr>
          </w:p>
        </w:tc>
      </w:tr>
      <w:tr w:rsidR="00415A40" w14:paraId="73BF2B1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B6FA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67BC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7910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2BC3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A5BB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CA8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5E6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BE3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4C3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A51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A87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519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7862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23A6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6FF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DC35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B65DA" w14:textId="77777777" w:rsidR="00415A40" w:rsidRDefault="00415A40" w:rsidP="00ED3FFB">
            <w:pPr>
              <w:spacing w:line="1" w:lineRule="auto"/>
            </w:pPr>
          </w:p>
        </w:tc>
      </w:tr>
      <w:tr w:rsidR="00415A40" w14:paraId="10DD560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51BD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93AE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5942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2375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12EB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ADC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464C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AF8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5F7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3BC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4372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59A1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4DE3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D9B8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36E3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72ED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C83E9" w14:textId="77777777" w:rsidR="00415A40" w:rsidRDefault="00415A40" w:rsidP="00ED3FFB">
            <w:pPr>
              <w:spacing w:line="1" w:lineRule="auto"/>
            </w:pPr>
          </w:p>
        </w:tc>
      </w:tr>
      <w:tr w:rsidR="00415A40" w14:paraId="247368E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99F2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BBB3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A063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D78F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7A2A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6EC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BA3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066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C518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023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510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F56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EA4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9BB2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E14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1543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97111" w14:textId="77777777" w:rsidR="00415A40" w:rsidRDefault="00415A40" w:rsidP="00ED3FFB">
            <w:pPr>
              <w:spacing w:line="1" w:lineRule="auto"/>
            </w:pPr>
          </w:p>
        </w:tc>
      </w:tr>
      <w:tr w:rsidR="00415A40" w14:paraId="7585FE9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C239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DF7C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74F7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FFDF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ECB1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118F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710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1F89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BA4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0B0A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4F5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356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B6C3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30E1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F495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E4E8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841ED" w14:textId="77777777" w:rsidR="00415A40" w:rsidRDefault="00415A40" w:rsidP="00ED3FFB">
            <w:pPr>
              <w:spacing w:line="1" w:lineRule="auto"/>
            </w:pPr>
          </w:p>
        </w:tc>
      </w:tr>
      <w:tr w:rsidR="00415A40" w14:paraId="4C27B59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5748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4080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4DC1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C5F9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CA3C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3F9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64B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1AC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73C6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424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856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C79A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3B9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41EC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DCF4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58A9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1CA38" w14:textId="77777777" w:rsidR="00415A40" w:rsidRDefault="00415A40" w:rsidP="00ED3FFB">
            <w:pPr>
              <w:spacing w:line="1" w:lineRule="auto"/>
            </w:pPr>
          </w:p>
        </w:tc>
      </w:tr>
      <w:tr w:rsidR="00415A40" w14:paraId="6CF737B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F17D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2316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D186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DE9C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F72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A44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7BE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1BF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60F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413A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1A86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5877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B1EE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E282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6AF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49EE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FD410" w14:textId="77777777" w:rsidR="00415A40" w:rsidRDefault="00415A40" w:rsidP="00ED3FFB">
            <w:pPr>
              <w:spacing w:line="1" w:lineRule="auto"/>
            </w:pPr>
          </w:p>
        </w:tc>
      </w:tr>
      <w:bookmarkStart w:id="105" w:name="_Toc10_-_СРЕДЊЕ_ОБРАЗОВАЊЕ"/>
      <w:bookmarkEnd w:id="105"/>
      <w:tr w:rsidR="00415A40" w14:paraId="1D309ABA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223E7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10 - СРЕДЊЕ ОБРАЗОВАЊЕ" \f C \l "1"</w:instrText>
            </w:r>
            <w:r>
              <w:fldChar w:fldCharType="end"/>
            </w:r>
          </w:p>
          <w:p w14:paraId="2FC83175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 - СРЕДЊЕ ОБРАЗОВАЊ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E157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B6142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EFCB0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0D25E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већ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ухват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редњошколско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разовањ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31F3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ј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ухваће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редњ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разовање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разложен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ем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л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23EC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75м/90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E328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75м/90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62D2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90м/100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F1A8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95м/100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922A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95м/100ж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24AD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8.3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CDC9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83EB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AB77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8.3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E1B7D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16587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ја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Ђурић</w:t>
            </w:r>
            <w:proofErr w:type="spellEnd"/>
          </w:p>
        </w:tc>
      </w:tr>
      <w:tr w:rsidR="00415A40" w14:paraId="50E27A1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C8B4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7844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B344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2158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0FF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3F28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оп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екид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редње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разова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разложен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ем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л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CEA9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4м/2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11EE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4м/2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BD25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м/1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163E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м/1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3023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м/1ж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8DB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EC60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F846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86F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14E7B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CA929" w14:textId="77777777" w:rsidR="00415A40" w:rsidRDefault="00415A40" w:rsidP="00ED3FFB">
            <w:pPr>
              <w:spacing w:line="1" w:lineRule="auto"/>
            </w:pPr>
          </w:p>
        </w:tc>
      </w:tr>
      <w:tr w:rsidR="00415A40" w14:paraId="595305D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18E6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1EAE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D6AB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3134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7FBE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8079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70B0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01FE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5D35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A71D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D79B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3B8C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371F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817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FE7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8EA36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E0358" w14:textId="77777777" w:rsidR="00415A40" w:rsidRDefault="00415A40" w:rsidP="00ED3FFB">
            <w:pPr>
              <w:spacing w:line="1" w:lineRule="auto"/>
            </w:pPr>
          </w:p>
        </w:tc>
      </w:tr>
      <w:tr w:rsidR="00415A40" w14:paraId="28BA5B3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3A56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E39C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ACEA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683D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D4253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оступно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редње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разовањ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634D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ј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школуј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редњ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школам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снов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ндивидуално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разовно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ла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(ИОП2)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дговарајућ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старосне груп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6931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E76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DB69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312A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063C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140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951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C32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3857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48D15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550D2" w14:textId="77777777" w:rsidR="00415A40" w:rsidRDefault="00415A40" w:rsidP="00ED3FFB">
            <w:pPr>
              <w:spacing w:line="1" w:lineRule="auto"/>
            </w:pPr>
          </w:p>
        </w:tc>
      </w:tr>
      <w:tr w:rsidR="00415A40" w14:paraId="4BB7528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AE99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EE7D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11B9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C4CB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6FE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43F2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6AE1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1197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B6E9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DA1E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A033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A05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BF7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2F77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D58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00B16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6116D" w14:textId="77777777" w:rsidR="00415A40" w:rsidRDefault="00415A40" w:rsidP="00ED3FFB">
            <w:pPr>
              <w:spacing w:line="1" w:lineRule="auto"/>
            </w:pPr>
          </w:p>
        </w:tc>
      </w:tr>
      <w:tr w:rsidR="00415A40" w14:paraId="2CDFFBD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6976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C373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02F0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8C96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449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2FAC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C28B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3E98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3889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C9FF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191A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DCC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9194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B16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BB97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6D1C9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AF7C5" w14:textId="77777777" w:rsidR="00415A40" w:rsidRDefault="00415A40" w:rsidP="00ED3FFB">
            <w:pPr>
              <w:spacing w:line="1" w:lineRule="auto"/>
            </w:pPr>
          </w:p>
        </w:tc>
      </w:tr>
      <w:tr w:rsidR="00415A40" w14:paraId="3178447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D0E3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74D2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72CE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2770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E30F5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9198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555A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3493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DD97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C936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0BDB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A549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C19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BD6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F057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26DAB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615A0" w14:textId="77777777" w:rsidR="00415A40" w:rsidRDefault="00415A40" w:rsidP="00ED3FFB">
            <w:pPr>
              <w:spacing w:line="1" w:lineRule="auto"/>
            </w:pPr>
          </w:p>
        </w:tc>
      </w:tr>
      <w:tr w:rsidR="00415A40" w14:paraId="7CDE20C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82D1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61E8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EC96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09D6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43C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F8AE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FB41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D258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5B56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C6EC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2C40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609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9EA2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891F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57D1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D9215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A1395" w14:textId="77777777" w:rsidR="00415A40" w:rsidRDefault="00415A40" w:rsidP="00ED3FFB">
            <w:pPr>
              <w:spacing w:line="1" w:lineRule="auto"/>
            </w:pPr>
          </w:p>
        </w:tc>
      </w:tr>
      <w:tr w:rsidR="00415A40" w14:paraId="15AD129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D6B5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B765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6E48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B015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F33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F7D1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DFEF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B4B5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6C50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1E88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2391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4199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69C9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1DB1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EEE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CFD07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3D05B" w14:textId="77777777" w:rsidR="00415A40" w:rsidRDefault="00415A40" w:rsidP="00ED3FFB">
            <w:pPr>
              <w:spacing w:line="1" w:lineRule="auto"/>
            </w:pPr>
          </w:p>
        </w:tc>
      </w:tr>
      <w:tr w:rsidR="00415A40" w14:paraId="100644C7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F1B6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Реализ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лат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едње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разовањ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AEB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BFB8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C508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9AAD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езбеђе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писа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ов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аспитно-образов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средњ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школ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безбед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виј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став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B367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сеч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ељењу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48C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C29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8E5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A53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786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2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7963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.3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A61E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A64B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7524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.3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BF01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77A9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Деј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Ђурић</w:t>
            </w:r>
          </w:p>
        </w:tc>
      </w:tr>
      <w:tr w:rsidR="00415A40" w14:paraId="7B7CBC3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944E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658F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FFB4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6F2A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815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E0D7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6938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569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CF8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0EFB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8F0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E96F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189D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20BB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7789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B0DC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C76F6" w14:textId="77777777" w:rsidR="00415A40" w:rsidRDefault="00415A40" w:rsidP="00ED3FFB">
            <w:pPr>
              <w:spacing w:line="1" w:lineRule="auto"/>
            </w:pPr>
          </w:p>
        </w:tc>
      </w:tr>
      <w:tr w:rsidR="00415A40" w14:paraId="01BD9D7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E808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6559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EA73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20AF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BE7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9E27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1CC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102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9385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283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B73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DE9C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F530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159E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2163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BBB3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8ED89" w14:textId="77777777" w:rsidR="00415A40" w:rsidRDefault="00415A40" w:rsidP="00ED3FFB">
            <w:pPr>
              <w:spacing w:line="1" w:lineRule="auto"/>
            </w:pPr>
          </w:p>
        </w:tc>
      </w:tr>
      <w:tr w:rsidR="00415A40" w14:paraId="1F3CD9A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E283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9548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C45F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3D6F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98B5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валит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разо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средњ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школам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3F7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хађај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аннастав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/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CBFB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/13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424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/13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4AB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0/1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DB4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0/15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7A8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/17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8CC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103E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EB25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BB6A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9F2D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6E0DB" w14:textId="77777777" w:rsidR="00415A40" w:rsidRDefault="00415A40" w:rsidP="00ED3FFB">
            <w:pPr>
              <w:spacing w:line="1" w:lineRule="auto"/>
            </w:pPr>
          </w:p>
        </w:tc>
      </w:tr>
      <w:tr w:rsidR="00415A40" w14:paraId="3F8331F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66F9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4268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81E0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4E9D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B4A7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3EE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посл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бил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јм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24 </w:t>
            </w:r>
            <w:proofErr w:type="spellStart"/>
            <w:r>
              <w:rPr>
                <w:color w:val="000000"/>
                <w:sz w:val="12"/>
                <w:szCs w:val="12"/>
              </w:rPr>
              <w:t>бо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уч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аврш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ш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минар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одишњ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ивоу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EE93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7/3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538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/3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DD9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7/3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F9A9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/3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A86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1/31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72EA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547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D73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E3C4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A699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1E036" w14:textId="77777777" w:rsidR="00415A40" w:rsidRDefault="00415A40" w:rsidP="00ED3FFB">
            <w:pPr>
              <w:spacing w:line="1" w:lineRule="auto"/>
            </w:pPr>
          </w:p>
        </w:tc>
      </w:tr>
      <w:tr w:rsidR="00415A40" w14:paraId="4336E1E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17D7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828A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CA5B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E8B3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0859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2CB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алентова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жа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а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да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школам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143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FB3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61B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BBC3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18F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AFC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3061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C88A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242C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8D8A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BA0DB" w14:textId="77777777" w:rsidR="00415A40" w:rsidRDefault="00415A40" w:rsidP="00ED3FFB">
            <w:pPr>
              <w:spacing w:line="1" w:lineRule="auto"/>
            </w:pPr>
          </w:p>
        </w:tc>
      </w:tr>
      <w:tr w:rsidR="00415A40" w14:paraId="18FD87A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432E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2A52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6E16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2C9A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925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EF3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20A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9F2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93F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6FE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C3D1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1A2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BC8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4F32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1458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46F5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0DBD1" w14:textId="77777777" w:rsidR="00415A40" w:rsidRDefault="00415A40" w:rsidP="00ED3FFB">
            <w:pPr>
              <w:spacing w:line="1" w:lineRule="auto"/>
            </w:pPr>
          </w:p>
        </w:tc>
      </w:tr>
      <w:tr w:rsidR="00415A40" w14:paraId="338E5C8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A5B1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4D6D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2935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AD13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8DA5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CE7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1D7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EC0B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4B9F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0536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CD2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51B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62CB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D97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A7B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28DE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A2A1D" w14:textId="77777777" w:rsidR="00415A40" w:rsidRDefault="00415A40" w:rsidP="00ED3FFB">
            <w:pPr>
              <w:spacing w:line="1" w:lineRule="auto"/>
            </w:pPr>
          </w:p>
        </w:tc>
      </w:tr>
      <w:tr w:rsidR="00415A40" w14:paraId="3545644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141A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1430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4E11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B499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37FA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5C4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E36E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C646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4974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BC8F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AA87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CCDA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AF21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51A9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9F75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27EF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E0367" w14:textId="77777777" w:rsidR="00415A40" w:rsidRDefault="00415A40" w:rsidP="00ED3FFB">
            <w:pPr>
              <w:spacing w:line="1" w:lineRule="auto"/>
            </w:pPr>
          </w:p>
        </w:tc>
      </w:tr>
      <w:bookmarkStart w:id="106" w:name="_Toc11_-_СОЦИЈАЛНА_И_ДЕЧЈА_ЗАШТИТА"/>
      <w:bookmarkEnd w:id="106"/>
      <w:tr w:rsidR="00415A40" w14:paraId="07300EC4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5CEAA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11 - СОЦИЈАЛНА И ДЕЧЈА ЗАШТИТА" \f C \l "1"</w:instrText>
            </w:r>
            <w:r>
              <w:fldChar w:fldCharType="end"/>
            </w:r>
          </w:p>
          <w:p w14:paraId="3F7630CA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1 - СОЦИЈАЛНА И ДЕЧЈА ЗАШТИТ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A97D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9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FE082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4A70F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уж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једнократ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руг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моћ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а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моћ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ућ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риј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лицим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99708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већ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оступно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ав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слуг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оцијал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штит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3EAA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рисник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мер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слуг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оцијал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ечј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штит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ј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финансирај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уџет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рад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нов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E770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3,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8A69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3,1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B323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3,1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32A1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3,1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2D60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4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A89D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6.834.901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5C94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7850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4.703.579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74E6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1.538.48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6F493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15F41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прав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рага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Радовановић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директор Центра Солидарност</w:t>
            </w:r>
          </w:p>
        </w:tc>
      </w:tr>
      <w:tr w:rsidR="00415A40" w14:paraId="59CF3AC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339F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46F0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3803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B55D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8DC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2C57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EC4E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53EE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B852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0039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7345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0B2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F5C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34C4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24D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4F4D3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131C5" w14:textId="77777777" w:rsidR="00415A40" w:rsidRDefault="00415A40" w:rsidP="00ED3FFB">
            <w:pPr>
              <w:spacing w:line="1" w:lineRule="auto"/>
            </w:pPr>
          </w:p>
        </w:tc>
      </w:tr>
      <w:tr w:rsidR="00415A40" w14:paraId="767CE52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F4A9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E9D8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E80A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9CE5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093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74C4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572B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DCDA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7B2A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E480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D07D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25C6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0D0F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C4D0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3B4C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9EDDD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6EF09" w14:textId="77777777" w:rsidR="00415A40" w:rsidRDefault="00415A40" w:rsidP="00ED3FFB">
            <w:pPr>
              <w:spacing w:line="1" w:lineRule="auto"/>
            </w:pPr>
          </w:p>
        </w:tc>
      </w:tr>
      <w:tr w:rsidR="00415A40" w14:paraId="34455F8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F6AC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F051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420A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638F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4CE80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2D74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8DD8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7B37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C251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77C7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E689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EA19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A4E6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E03B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105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E9CAD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D82F2" w14:textId="77777777" w:rsidR="00415A40" w:rsidRDefault="00415A40" w:rsidP="00ED3FFB">
            <w:pPr>
              <w:spacing w:line="1" w:lineRule="auto"/>
            </w:pPr>
          </w:p>
        </w:tc>
      </w:tr>
      <w:tr w:rsidR="00415A40" w14:paraId="7F7C7F0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F4B6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CD4E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0B95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368D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9F4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EBD1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7EF6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7D4B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7BD2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0711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0274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E813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EFE7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497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8C74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0F902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D86E2" w14:textId="77777777" w:rsidR="00415A40" w:rsidRDefault="00415A40" w:rsidP="00ED3FFB">
            <w:pPr>
              <w:spacing w:line="1" w:lineRule="auto"/>
            </w:pPr>
          </w:p>
        </w:tc>
      </w:tr>
      <w:tr w:rsidR="00415A40" w14:paraId="4E9281F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2950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CD54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F28E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05E5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0DD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6B4B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F6DE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905B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C6D6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D1BC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F463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634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24DC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E04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0911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B2746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E954D" w14:textId="77777777" w:rsidR="00415A40" w:rsidRDefault="00415A40" w:rsidP="00ED3FFB">
            <w:pPr>
              <w:spacing w:line="1" w:lineRule="auto"/>
            </w:pPr>
          </w:p>
        </w:tc>
      </w:tr>
      <w:tr w:rsidR="00415A40" w14:paraId="22CE10B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0B62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8AC5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86BF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274A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17ADE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34E7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637C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75DA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0D9F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77E3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23D3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2CE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24F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372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8D9E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B3C51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5D661" w14:textId="77777777" w:rsidR="00415A40" w:rsidRDefault="00415A40" w:rsidP="00ED3FFB">
            <w:pPr>
              <w:spacing w:line="1" w:lineRule="auto"/>
            </w:pPr>
          </w:p>
        </w:tc>
      </w:tr>
      <w:tr w:rsidR="00415A40" w14:paraId="53FEF90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52A2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E1D6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B34C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4F59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E61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F59D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5CB3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2F05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A821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D48F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5877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BE37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1F4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DA70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E62B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E84F0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EBF54" w14:textId="77777777" w:rsidR="00415A40" w:rsidRDefault="00415A40" w:rsidP="00ED3FFB">
            <w:pPr>
              <w:spacing w:line="1" w:lineRule="auto"/>
            </w:pPr>
          </w:p>
        </w:tc>
      </w:tr>
      <w:tr w:rsidR="00415A40" w14:paraId="24106B4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4FAD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77D1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5DE4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E03B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26CB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1500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88C3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8DC9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49F2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A310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874B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1BA9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0EC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697A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4B3B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F6058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FD7A3" w14:textId="77777777" w:rsidR="00415A40" w:rsidRDefault="00415A40" w:rsidP="00ED3FFB">
            <w:pPr>
              <w:spacing w:line="1" w:lineRule="auto"/>
            </w:pPr>
          </w:p>
        </w:tc>
      </w:tr>
      <w:tr w:rsidR="00415A40" w14:paraId="1878269B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014D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Једнократ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моћ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друг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лиц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моћи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CC06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E9ED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F788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уж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еднократ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овча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кнад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помоћ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натури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F297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ромашних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64E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рис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еднократ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моћи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57F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B12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814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B67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63E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5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10EF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13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8621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7DAF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7B13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13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73F8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D447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5B71BB1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DC39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4D23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2675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2839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FFB2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3985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8BE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1DB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DD0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06F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943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F5B6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2276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E81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CE1F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640A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C65FF" w14:textId="77777777" w:rsidR="00415A40" w:rsidRDefault="00415A40" w:rsidP="00ED3FFB">
            <w:pPr>
              <w:spacing w:line="1" w:lineRule="auto"/>
            </w:pPr>
          </w:p>
        </w:tc>
      </w:tr>
      <w:tr w:rsidR="00415A40" w14:paraId="03FF059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3E1F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15EF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4B1C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3D6F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973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040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547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620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525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B2FA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EE7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2434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BA9B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A06A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D16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D6E9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80686" w14:textId="77777777" w:rsidR="00415A40" w:rsidRDefault="00415A40" w:rsidP="00ED3FFB">
            <w:pPr>
              <w:spacing w:line="1" w:lineRule="auto"/>
            </w:pPr>
          </w:p>
        </w:tc>
      </w:tr>
      <w:tr w:rsidR="00415A40" w14:paraId="4E4898A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6538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08FC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7D4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2AB5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50EC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431F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DDC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E3D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AD02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FD88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1CE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E544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3620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4C91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243D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0EDC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E3232" w14:textId="77777777" w:rsidR="00415A40" w:rsidRDefault="00415A40" w:rsidP="00ED3FFB">
            <w:pPr>
              <w:spacing w:line="1" w:lineRule="auto"/>
            </w:pPr>
          </w:p>
        </w:tc>
      </w:tr>
      <w:tr w:rsidR="00415A40" w14:paraId="31C83FE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44B0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0278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894C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F3A3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9B0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4E5C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0359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5FA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C77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31C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2145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22DD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620D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7DD9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C7D6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40EA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2A030" w14:textId="77777777" w:rsidR="00415A40" w:rsidRDefault="00415A40" w:rsidP="00ED3FFB">
            <w:pPr>
              <w:spacing w:line="1" w:lineRule="auto"/>
            </w:pPr>
          </w:p>
        </w:tc>
      </w:tr>
      <w:tr w:rsidR="00415A40" w14:paraId="238F69C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790E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EB28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4B3C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08F2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0090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65C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D65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BBE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A24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876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E13E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D85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EA0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BDFF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B09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A851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102A6" w14:textId="77777777" w:rsidR="00415A40" w:rsidRDefault="00415A40" w:rsidP="00ED3FFB">
            <w:pPr>
              <w:spacing w:line="1" w:lineRule="auto"/>
            </w:pPr>
          </w:p>
        </w:tc>
      </w:tr>
      <w:tr w:rsidR="00415A40" w14:paraId="624C948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AD2F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BFA0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32C5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8EAF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B962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CDA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8E8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E077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133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F62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D8D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1FAE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2E0B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35E7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BC57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4003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7F8B2" w14:textId="77777777" w:rsidR="00415A40" w:rsidRDefault="00415A40" w:rsidP="00ED3FFB">
            <w:pPr>
              <w:spacing w:line="1" w:lineRule="auto"/>
            </w:pPr>
          </w:p>
        </w:tc>
      </w:tr>
      <w:tr w:rsidR="00415A40" w14:paraId="12C397C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B3DB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C39B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E71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7B8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EABE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47E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106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369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CDF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716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604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645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A81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4DA9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2D4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CB50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94407" w14:textId="77777777" w:rsidR="00415A40" w:rsidRDefault="00415A40" w:rsidP="00ED3FFB">
            <w:pPr>
              <w:spacing w:line="1" w:lineRule="auto"/>
            </w:pPr>
          </w:p>
        </w:tc>
      </w:tr>
      <w:tr w:rsidR="00415A40" w14:paraId="1FE6E38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1D7C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0A3A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2D89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B149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267A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F80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970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D7E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3B5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A71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84DD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E45C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8EBD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C88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F3CD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E307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53033" w14:textId="77777777" w:rsidR="00415A40" w:rsidRDefault="00415A40" w:rsidP="00ED3FFB">
            <w:pPr>
              <w:spacing w:line="1" w:lineRule="auto"/>
            </w:pPr>
          </w:p>
        </w:tc>
      </w:tr>
      <w:tr w:rsidR="00415A40" w14:paraId="2A07DA8C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2909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Једнократ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моћ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друг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лиц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моћи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1208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9E60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ABEF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уж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еднократ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моћи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BC49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ромашних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1D9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рис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еднократ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моћи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FCB4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5D4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6979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2294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5CC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10D79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EA82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4FDA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2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3358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2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9315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5CFF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proofErr w:type="gram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</w:p>
        </w:tc>
      </w:tr>
      <w:tr w:rsidR="00415A40" w14:paraId="79A973F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8001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8DE1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C90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EA35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CA33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F06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662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75D3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047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B58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B07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0D6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26DC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A25F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F30D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0DC0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6D0E9" w14:textId="77777777" w:rsidR="00415A40" w:rsidRDefault="00415A40" w:rsidP="00ED3FFB">
            <w:pPr>
              <w:spacing w:line="1" w:lineRule="auto"/>
            </w:pPr>
          </w:p>
        </w:tc>
      </w:tr>
      <w:tr w:rsidR="00415A40" w14:paraId="64D1BA7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2347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4084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DA10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71CE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B91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BB3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9EDB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144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03B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789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B79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E5D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78A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D2D0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62ED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0470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1853F" w14:textId="77777777" w:rsidR="00415A40" w:rsidRDefault="00415A40" w:rsidP="00ED3FFB">
            <w:pPr>
              <w:spacing w:line="1" w:lineRule="auto"/>
            </w:pPr>
          </w:p>
        </w:tc>
      </w:tr>
      <w:tr w:rsidR="00415A40" w14:paraId="0E86FDE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A8B4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E9AF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B734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185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9B73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65F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00C4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45A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E2F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6111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B985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F554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6AC2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7329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C2C8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461C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7CE02" w14:textId="77777777" w:rsidR="00415A40" w:rsidRDefault="00415A40" w:rsidP="00ED3FFB">
            <w:pPr>
              <w:spacing w:line="1" w:lineRule="auto"/>
            </w:pPr>
          </w:p>
        </w:tc>
      </w:tr>
      <w:tr w:rsidR="00415A40" w14:paraId="689E757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7D60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A59C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216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8DCA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6415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4BF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AF4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5161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E8CF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384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6A9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268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0412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05D3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5F8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7A6A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1DD2B" w14:textId="77777777" w:rsidR="00415A40" w:rsidRDefault="00415A40" w:rsidP="00ED3FFB">
            <w:pPr>
              <w:spacing w:line="1" w:lineRule="auto"/>
            </w:pPr>
          </w:p>
        </w:tc>
      </w:tr>
      <w:tr w:rsidR="00415A40" w14:paraId="6EDA1FA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C3A1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CFCC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A9DF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AB24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5DA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EA7D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91F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6F2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69F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C90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F80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EAA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9B62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DDB3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0DA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E640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0DA0F" w14:textId="77777777" w:rsidR="00415A40" w:rsidRDefault="00415A40" w:rsidP="00ED3FFB">
            <w:pPr>
              <w:spacing w:line="1" w:lineRule="auto"/>
            </w:pPr>
          </w:p>
        </w:tc>
      </w:tr>
      <w:tr w:rsidR="00415A40" w14:paraId="4B2517E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E32D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08F9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22E0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CEB8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3A4B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27C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9AF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3CE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0B0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090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48E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1B8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256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F9B8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E02A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78EA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7ED3E" w14:textId="77777777" w:rsidR="00415A40" w:rsidRDefault="00415A40" w:rsidP="00ED3FFB">
            <w:pPr>
              <w:spacing w:line="1" w:lineRule="auto"/>
            </w:pPr>
          </w:p>
        </w:tc>
      </w:tr>
      <w:tr w:rsidR="00415A40" w14:paraId="00B0E9B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2AB1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BA03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D997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6763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267C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466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3BC7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19D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5157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524F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8BE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3DDE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3B75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E2E3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006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4E13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FE63F" w14:textId="77777777" w:rsidR="00415A40" w:rsidRDefault="00415A40" w:rsidP="00ED3FFB">
            <w:pPr>
              <w:spacing w:line="1" w:lineRule="auto"/>
            </w:pPr>
          </w:p>
        </w:tc>
      </w:tr>
      <w:tr w:rsidR="00415A40" w14:paraId="05B8DD5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3AC0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BADD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8C48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8E9D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0B1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652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4539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8CD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2B5C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44A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A3F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4C1B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94E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05CC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3A5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8084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27F42" w14:textId="77777777" w:rsidR="00415A40" w:rsidRDefault="00415A40" w:rsidP="00ED3FFB">
            <w:pPr>
              <w:spacing w:line="1" w:lineRule="auto"/>
            </w:pPr>
          </w:p>
        </w:tc>
      </w:tr>
      <w:tr w:rsidR="00415A40" w14:paraId="63926089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1498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одрш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ализац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рве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ст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F57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18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97E5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13D5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уж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зличит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рс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моћ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југрожениј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новништву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B8CC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оцијал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ловање-олакш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људ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ат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ужањ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еопход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ргент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моћ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иц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невољ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развијањ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олидар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еђ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људ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организовањ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зличит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л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моћи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545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икупљањ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зличит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рс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моћи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A0B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835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C74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BE5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7A7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37A0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.1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D73C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052B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22F1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.1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6564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9E85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 </w:t>
            </w:r>
            <w:proofErr w:type="spellStart"/>
            <w:r>
              <w:rPr>
                <w:color w:val="000000"/>
                <w:sz w:val="12"/>
                <w:szCs w:val="12"/>
              </w:rPr>
              <w:t>Сандр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нгелов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секретар</w:t>
            </w:r>
            <w:proofErr w:type="spellEnd"/>
          </w:p>
        </w:tc>
      </w:tr>
      <w:tr w:rsidR="00415A40" w14:paraId="25BC222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E644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AB37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3BFB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F7CF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AF31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D8D6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истрибуира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ак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социјал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гроже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новништво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5A7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3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52A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B409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AA59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F9B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C0B9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5F0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9663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38A3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A8DB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C6E30" w14:textId="77777777" w:rsidR="00415A40" w:rsidRDefault="00415A40" w:rsidP="00ED3FFB">
            <w:pPr>
              <w:spacing w:line="1" w:lineRule="auto"/>
            </w:pPr>
          </w:p>
        </w:tc>
      </w:tr>
      <w:tr w:rsidR="00415A40" w14:paraId="02F70C4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B9B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B8E9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B42F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63DA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803C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71B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олонтер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рве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ст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F8E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12BB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76F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85D7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68A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0BCE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C36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5750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72A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D950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B0763" w14:textId="77777777" w:rsidR="00415A40" w:rsidRDefault="00415A40" w:rsidP="00ED3FFB">
            <w:pPr>
              <w:spacing w:line="1" w:lineRule="auto"/>
            </w:pPr>
          </w:p>
        </w:tc>
      </w:tr>
      <w:tr w:rsidR="00415A40" w14:paraId="0A0D51D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EB2D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EF08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DDAB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C3B0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15D4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334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95F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B5BF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3873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63D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986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7246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C08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DD0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E9E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A437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B064B" w14:textId="77777777" w:rsidR="00415A40" w:rsidRDefault="00415A40" w:rsidP="00ED3FFB">
            <w:pPr>
              <w:spacing w:line="1" w:lineRule="auto"/>
            </w:pPr>
          </w:p>
        </w:tc>
      </w:tr>
      <w:tr w:rsidR="00415A40" w14:paraId="0BCCEA1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8D8A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D5A9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8078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4946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D80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641A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1772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460E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5E9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19D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391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347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E86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27CD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AED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F2BA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A5DCB" w14:textId="77777777" w:rsidR="00415A40" w:rsidRDefault="00415A40" w:rsidP="00ED3FFB">
            <w:pPr>
              <w:spacing w:line="1" w:lineRule="auto"/>
            </w:pPr>
          </w:p>
        </w:tc>
      </w:tr>
      <w:tr w:rsidR="00415A40" w14:paraId="4BE6700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D812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04DE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921C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1DC7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3567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7C9A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0B4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C593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7886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856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63F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5761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F0FB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AB96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730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6022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D3A67" w14:textId="77777777" w:rsidR="00415A40" w:rsidRDefault="00415A40" w:rsidP="00ED3FFB">
            <w:pPr>
              <w:spacing w:line="1" w:lineRule="auto"/>
            </w:pPr>
          </w:p>
        </w:tc>
      </w:tr>
      <w:tr w:rsidR="00415A40" w14:paraId="7B651DC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400D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0816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15C0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566C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54E3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57C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523A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63E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207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CB7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805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00D6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0079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0AC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8CF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69A2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41BA4" w14:textId="77777777" w:rsidR="00415A40" w:rsidRDefault="00415A40" w:rsidP="00ED3FFB">
            <w:pPr>
              <w:spacing w:line="1" w:lineRule="auto"/>
            </w:pPr>
          </w:p>
        </w:tc>
      </w:tr>
      <w:tr w:rsidR="00415A40" w14:paraId="575095F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3FB6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1CEA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2BEB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AE2F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22D4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070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B4C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6A2C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FA8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85D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695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006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4F2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7E83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4B6B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336F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FA3ED" w14:textId="77777777" w:rsidR="00415A40" w:rsidRDefault="00415A40" w:rsidP="00ED3FFB">
            <w:pPr>
              <w:spacing w:line="1" w:lineRule="auto"/>
            </w:pPr>
          </w:p>
        </w:tc>
      </w:tr>
      <w:tr w:rsidR="00415A40" w14:paraId="67EBF2F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6CB0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877C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8072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63DC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DBF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715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DEA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78C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3F8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8FD8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27F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432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1398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8F5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D6A5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60A3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29BB2" w14:textId="77777777" w:rsidR="00415A40" w:rsidRDefault="00415A40" w:rsidP="00ED3FFB">
            <w:pPr>
              <w:spacing w:line="1" w:lineRule="auto"/>
            </w:pPr>
          </w:p>
        </w:tc>
      </w:tr>
      <w:tr w:rsidR="00415A40" w14:paraId="535807E7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434B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одрш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породиц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ом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6FB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19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F4EC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F240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уж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финансиј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моћ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породици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60FA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езбеђи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финансиј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ш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породицу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3AE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имај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финансијск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шк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граду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и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BF6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6A9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213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2F32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747A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5CB9C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.7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0E62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9D9B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13EF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.7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A76B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A3EC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45FD9E8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4030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61DA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B98E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5D9F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6CE5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6A6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39C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97E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3537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4A5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6403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B74C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B99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E990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155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1515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9B7D0" w14:textId="77777777" w:rsidR="00415A40" w:rsidRDefault="00415A40" w:rsidP="00ED3FFB">
            <w:pPr>
              <w:spacing w:line="1" w:lineRule="auto"/>
            </w:pPr>
          </w:p>
        </w:tc>
      </w:tr>
      <w:tr w:rsidR="00415A40" w14:paraId="1DE77DA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74D2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890A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2910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2166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23FF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DAD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A1A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2AC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0D8A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55B6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FA6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321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CF2B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782B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E57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0A29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A5765" w14:textId="77777777" w:rsidR="00415A40" w:rsidRDefault="00415A40" w:rsidP="00ED3FFB">
            <w:pPr>
              <w:spacing w:line="1" w:lineRule="auto"/>
            </w:pPr>
          </w:p>
        </w:tc>
      </w:tr>
      <w:tr w:rsidR="00415A40" w14:paraId="38F72E3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D5AB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D3A6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55B4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C7E6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AF33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05F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289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220C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061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A00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38B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B470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1955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A04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9743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C4B5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2BE30" w14:textId="77777777" w:rsidR="00415A40" w:rsidRDefault="00415A40" w:rsidP="00ED3FFB">
            <w:pPr>
              <w:spacing w:line="1" w:lineRule="auto"/>
            </w:pPr>
          </w:p>
        </w:tc>
      </w:tr>
      <w:tr w:rsidR="00415A40" w14:paraId="3382C4A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4308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7326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5F85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496F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0638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68B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F8D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9476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42A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8CD6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CD00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617D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DE89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03C3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2407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05AE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BBD1D" w14:textId="77777777" w:rsidR="00415A40" w:rsidRDefault="00415A40" w:rsidP="00ED3FFB">
            <w:pPr>
              <w:spacing w:line="1" w:lineRule="auto"/>
            </w:pPr>
          </w:p>
        </w:tc>
      </w:tr>
      <w:tr w:rsidR="00415A40" w14:paraId="5B7399F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FCAB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1566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B970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E1F5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53C2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24F9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3DA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8E6A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488C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00F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C16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B66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953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FD6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5699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038A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AD328" w14:textId="77777777" w:rsidR="00415A40" w:rsidRDefault="00415A40" w:rsidP="00ED3FFB">
            <w:pPr>
              <w:spacing w:line="1" w:lineRule="auto"/>
            </w:pPr>
          </w:p>
        </w:tc>
      </w:tr>
      <w:tr w:rsidR="00415A40" w14:paraId="1F641CA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6A34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288A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1287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92C3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36BB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91F6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79C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8FB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B14D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C945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2B1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03B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026E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076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0BB8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65D2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10687" w14:textId="77777777" w:rsidR="00415A40" w:rsidRDefault="00415A40" w:rsidP="00ED3FFB">
            <w:pPr>
              <w:spacing w:line="1" w:lineRule="auto"/>
            </w:pPr>
          </w:p>
        </w:tc>
      </w:tr>
      <w:tr w:rsidR="00415A40" w14:paraId="0C12649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CABB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5019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A8EC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4B72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3DA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28C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AEB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0483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EA4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1F8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D79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B06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771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359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D9C6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5D51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D8E20" w14:textId="77777777" w:rsidR="00415A40" w:rsidRDefault="00415A40" w:rsidP="00ED3FFB">
            <w:pPr>
              <w:spacing w:line="1" w:lineRule="auto"/>
            </w:pPr>
          </w:p>
        </w:tc>
      </w:tr>
      <w:tr w:rsidR="00415A40" w14:paraId="6CB8575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A2EE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62E4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A5C3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1998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AC1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7E56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9580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388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5A10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087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AE0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F372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461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BFF4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D41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1E00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B884B" w14:textId="77777777" w:rsidR="00415A40" w:rsidRDefault="00415A40" w:rsidP="00ED3FFB">
            <w:pPr>
              <w:spacing w:line="1" w:lineRule="auto"/>
            </w:pPr>
          </w:p>
        </w:tc>
      </w:tr>
      <w:tr w:rsidR="00415A40" w14:paraId="5A3EAB80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CC53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одрш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соб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валидитетом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667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2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CC2D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A52F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уж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оцијал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соб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валидитетом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DD0C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езбеђи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оцијал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р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одрасл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валидитетом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F56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968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5E0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48F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F0D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0BA5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8E7F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85C40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7FBF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9D7B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689E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4989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Драг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ованов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директор Центра Солидарност</w:t>
            </w:r>
          </w:p>
        </w:tc>
      </w:tr>
      <w:tr w:rsidR="00415A40" w14:paraId="50E1442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634C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28F2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9B59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90C9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504D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7EC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F55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D39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F22F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D787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2FDB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C2DD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6B1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2F87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1F42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01B4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2C1CB" w14:textId="77777777" w:rsidR="00415A40" w:rsidRDefault="00415A40" w:rsidP="00ED3FFB">
            <w:pPr>
              <w:spacing w:line="1" w:lineRule="auto"/>
            </w:pPr>
          </w:p>
        </w:tc>
      </w:tr>
      <w:tr w:rsidR="00415A40" w14:paraId="03448AB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0DAA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1C30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4264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D753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6AF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11A6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E3D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57D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C656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A1F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D61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8B64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5EE5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5D8C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9005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FB59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75354" w14:textId="77777777" w:rsidR="00415A40" w:rsidRDefault="00415A40" w:rsidP="00ED3FFB">
            <w:pPr>
              <w:spacing w:line="1" w:lineRule="auto"/>
            </w:pPr>
          </w:p>
        </w:tc>
      </w:tr>
      <w:tr w:rsidR="00415A40" w14:paraId="73B0B73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9859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6AAC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36D3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0A7E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5034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ACE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BF2B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B5F6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6BA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6AA7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6669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A235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9B5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DB2F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6FBE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AAEC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FC476" w14:textId="77777777" w:rsidR="00415A40" w:rsidRDefault="00415A40" w:rsidP="00ED3FFB">
            <w:pPr>
              <w:spacing w:line="1" w:lineRule="auto"/>
            </w:pPr>
          </w:p>
        </w:tc>
      </w:tr>
      <w:tr w:rsidR="00415A40" w14:paraId="093A363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266D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1260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D543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4316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8D09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792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976C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E63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F4F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1046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394D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14A9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6E7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DD54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AC04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E6CC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120F5" w14:textId="77777777" w:rsidR="00415A40" w:rsidRDefault="00415A40" w:rsidP="00ED3FFB">
            <w:pPr>
              <w:spacing w:line="1" w:lineRule="auto"/>
            </w:pPr>
          </w:p>
        </w:tc>
      </w:tr>
      <w:tr w:rsidR="00415A40" w14:paraId="55C59F5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F96D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A269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77E6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9A99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C9E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F587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1799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25D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1F0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F63D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7496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834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15B4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66B9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9277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BC3E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6DC7E" w14:textId="77777777" w:rsidR="00415A40" w:rsidRDefault="00415A40" w:rsidP="00ED3FFB">
            <w:pPr>
              <w:spacing w:line="1" w:lineRule="auto"/>
            </w:pPr>
          </w:p>
        </w:tc>
      </w:tr>
      <w:tr w:rsidR="00415A40" w14:paraId="26F6744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FD1E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5902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8B35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5C64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4ADA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665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412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FE8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947C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3A6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6D3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49B9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2DF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AA4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E6EA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7AB2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CB5C7" w14:textId="77777777" w:rsidR="00415A40" w:rsidRDefault="00415A40" w:rsidP="00ED3FFB">
            <w:pPr>
              <w:spacing w:line="1" w:lineRule="auto"/>
            </w:pPr>
          </w:p>
        </w:tc>
      </w:tr>
      <w:tr w:rsidR="00415A40" w14:paraId="4F9593D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696B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1A22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7B08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C018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2C99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C9F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8AAC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BC7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0FFB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F12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999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CF1D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62D9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F5F4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645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DDBD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78F6A" w14:textId="77777777" w:rsidR="00415A40" w:rsidRDefault="00415A40" w:rsidP="00ED3FFB">
            <w:pPr>
              <w:spacing w:line="1" w:lineRule="auto"/>
            </w:pPr>
          </w:p>
        </w:tc>
      </w:tr>
      <w:tr w:rsidR="00415A40" w14:paraId="3E59D27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5CA7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520E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B35E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084F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8BB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6FF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B20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A73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77C7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DB8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B918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A43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5C73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7FFF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46E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197F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FFE40" w14:textId="77777777" w:rsidR="00415A40" w:rsidRDefault="00415A40" w:rsidP="00ED3FFB">
            <w:pPr>
              <w:spacing w:line="1" w:lineRule="auto"/>
            </w:pPr>
          </w:p>
        </w:tc>
      </w:tr>
      <w:tr w:rsidR="00415A40" w14:paraId="0E063BF3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AEFD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нлај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тфор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одитељ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и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F43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902-4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B210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моуправ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Пл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зво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01B2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уж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ветодав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ш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одитељ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разме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форм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ич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одитељств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EBE2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уж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ветодав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ш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одитељим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191D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ализова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кругл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олов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D8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AB5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EC0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0BF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F6E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417A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8.48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B922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3602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D6F31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8.48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FAAA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1B7D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6E76FD0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69D6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0BD1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2612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5506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9A3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604E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744E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A79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CE7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A9FA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B56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468B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21A3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53C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E19D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3637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AC151" w14:textId="77777777" w:rsidR="00415A40" w:rsidRDefault="00415A40" w:rsidP="00ED3FFB">
            <w:pPr>
              <w:spacing w:line="1" w:lineRule="auto"/>
            </w:pPr>
          </w:p>
        </w:tc>
      </w:tr>
      <w:tr w:rsidR="00415A40" w14:paraId="76B2F24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666C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30EE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FAFD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A027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D08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FF0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D413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AF6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F76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FED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610A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A8E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8BD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CA84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181D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EF63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85F0A" w14:textId="77777777" w:rsidR="00415A40" w:rsidRDefault="00415A40" w:rsidP="00ED3FFB">
            <w:pPr>
              <w:spacing w:line="1" w:lineRule="auto"/>
            </w:pPr>
          </w:p>
        </w:tc>
      </w:tr>
      <w:tr w:rsidR="00415A40" w14:paraId="5E16889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559F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A5B2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71CD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A36C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34AF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124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D6DF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F5BC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138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C6BA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BEB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E8A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2D87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80FE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72D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2E33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32D1C" w14:textId="77777777" w:rsidR="00415A40" w:rsidRDefault="00415A40" w:rsidP="00ED3FFB">
            <w:pPr>
              <w:spacing w:line="1" w:lineRule="auto"/>
            </w:pPr>
          </w:p>
        </w:tc>
      </w:tr>
      <w:tr w:rsidR="00415A40" w14:paraId="5F24B22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3587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64D0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630C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937D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F80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164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1BE7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38F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6A0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A50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FC9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203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984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4B91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CAC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45BD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5016E" w14:textId="77777777" w:rsidR="00415A40" w:rsidRDefault="00415A40" w:rsidP="00ED3FFB">
            <w:pPr>
              <w:spacing w:line="1" w:lineRule="auto"/>
            </w:pPr>
          </w:p>
        </w:tc>
      </w:tr>
      <w:tr w:rsidR="00415A40" w14:paraId="75183E0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2555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F8FD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D0FC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330B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1AEA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54C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306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D1B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82A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316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0F61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EFB4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B6C0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B0A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41E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F50A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5115F" w14:textId="77777777" w:rsidR="00415A40" w:rsidRDefault="00415A40" w:rsidP="00ED3FFB">
            <w:pPr>
              <w:spacing w:line="1" w:lineRule="auto"/>
            </w:pPr>
          </w:p>
        </w:tc>
      </w:tr>
      <w:tr w:rsidR="00415A40" w14:paraId="03ED417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08E8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9826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B7DD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72FD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4292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C48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3C7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C14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25E9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442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2269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FD4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A15A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DD12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DC09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1A77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22E76" w14:textId="77777777" w:rsidR="00415A40" w:rsidRDefault="00415A40" w:rsidP="00ED3FFB">
            <w:pPr>
              <w:spacing w:line="1" w:lineRule="auto"/>
            </w:pPr>
          </w:p>
        </w:tc>
      </w:tr>
      <w:tr w:rsidR="00415A40" w14:paraId="4DD8195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5D2A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EB7F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374A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E741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99A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9FDA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42B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222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FD8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219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D53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75D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CD30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82F5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D3C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9CC0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56032" w14:textId="77777777" w:rsidR="00415A40" w:rsidRDefault="00415A40" w:rsidP="00ED3FFB">
            <w:pPr>
              <w:spacing w:line="1" w:lineRule="auto"/>
            </w:pPr>
          </w:p>
        </w:tc>
      </w:tr>
      <w:tr w:rsidR="00415A40" w14:paraId="5CFB0F6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1A4E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1156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DF8B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A589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5A53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F51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9CEF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4B1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396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A02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AA3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3341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16A4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8356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4E4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DD51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3F000" w14:textId="77777777" w:rsidR="00415A40" w:rsidRDefault="00415A40" w:rsidP="00ED3FFB">
            <w:pPr>
              <w:spacing w:line="1" w:lineRule="auto"/>
            </w:pPr>
          </w:p>
        </w:tc>
      </w:tr>
      <w:tr w:rsidR="00415A40" w14:paraId="157F2340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A053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кругл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о-Дијал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одитељ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69D9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902-4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893C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B198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уж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формис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разме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формациј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F4C3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уж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ветодав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ш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одитељим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B19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ализова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кругл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олов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FBB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F30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335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B42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A1E3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5503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2FE9C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E7C2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E3AC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12D1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AEA6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612FA56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7F9B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37C1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BF79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70E8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5892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B0F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E6CC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FC1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F95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928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AEE6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8D19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E58F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7C8E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349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A1F0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6650E" w14:textId="77777777" w:rsidR="00415A40" w:rsidRDefault="00415A40" w:rsidP="00ED3FFB">
            <w:pPr>
              <w:spacing w:line="1" w:lineRule="auto"/>
            </w:pPr>
          </w:p>
        </w:tc>
      </w:tr>
      <w:tr w:rsidR="00415A40" w14:paraId="0311A0D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A0A2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580C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9DB5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1317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2677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6ED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91CA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E16D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EDF3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71CA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2DE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FF7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7DB6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98ED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A527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B1A3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A8308" w14:textId="77777777" w:rsidR="00415A40" w:rsidRDefault="00415A40" w:rsidP="00ED3FFB">
            <w:pPr>
              <w:spacing w:line="1" w:lineRule="auto"/>
            </w:pPr>
          </w:p>
        </w:tc>
      </w:tr>
      <w:tr w:rsidR="00415A40" w14:paraId="4B33F33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38D1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8FF1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F856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E7F8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F9BE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D1E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F3B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AF5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89A3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401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3B15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6C59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74F8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1E84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993A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34C6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71596" w14:textId="77777777" w:rsidR="00415A40" w:rsidRDefault="00415A40" w:rsidP="00ED3FFB">
            <w:pPr>
              <w:spacing w:line="1" w:lineRule="auto"/>
            </w:pPr>
          </w:p>
        </w:tc>
      </w:tr>
      <w:tr w:rsidR="00415A40" w14:paraId="6B1D4E3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7132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758A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1A89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D3DC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72F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F093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1AA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4E0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E28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229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86DB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6AD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CF9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A1C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721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6329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07320" w14:textId="77777777" w:rsidR="00415A40" w:rsidRDefault="00415A40" w:rsidP="00ED3FFB">
            <w:pPr>
              <w:spacing w:line="1" w:lineRule="auto"/>
            </w:pPr>
          </w:p>
        </w:tc>
      </w:tr>
      <w:tr w:rsidR="00415A40" w14:paraId="2609428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D972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C75A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97FC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6AF8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9CD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8C0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26D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E3D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09C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311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D2A6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06C9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3898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0706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560F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577A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C7460" w14:textId="77777777" w:rsidR="00415A40" w:rsidRDefault="00415A40" w:rsidP="00ED3FFB">
            <w:pPr>
              <w:spacing w:line="1" w:lineRule="auto"/>
            </w:pPr>
          </w:p>
        </w:tc>
      </w:tr>
      <w:tr w:rsidR="00415A40" w14:paraId="28D4381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9B24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8E59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DD57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2DB6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78F2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AB7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999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4BD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CD9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0E58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176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FA7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0AC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2B6F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13F5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8269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CCF29" w14:textId="77777777" w:rsidR="00415A40" w:rsidRDefault="00415A40" w:rsidP="00ED3FFB">
            <w:pPr>
              <w:spacing w:line="1" w:lineRule="auto"/>
            </w:pPr>
          </w:p>
        </w:tc>
      </w:tr>
      <w:tr w:rsidR="00415A40" w14:paraId="35EFBC0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91FF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C8E3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7B5A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0CF5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FFAC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37B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3AF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935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74E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E1C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EC7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966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EC8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D04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8ABD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557E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A4257" w14:textId="77777777" w:rsidR="00415A40" w:rsidRDefault="00415A40" w:rsidP="00ED3FFB">
            <w:pPr>
              <w:spacing w:line="1" w:lineRule="auto"/>
            </w:pPr>
          </w:p>
        </w:tc>
      </w:tr>
      <w:tr w:rsidR="00415A40" w14:paraId="4961754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D29C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81A2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FE46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9C03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F1F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F83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4420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6DF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0E9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34F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83B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2C80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17D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4BAB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C310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FA5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DADCD" w14:textId="77777777" w:rsidR="00415A40" w:rsidRDefault="00415A40" w:rsidP="00ED3FFB">
            <w:pPr>
              <w:spacing w:line="1" w:lineRule="auto"/>
            </w:pPr>
          </w:p>
        </w:tc>
      </w:tr>
      <w:tr w:rsidR="00415A40" w14:paraId="5E19337D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CFC8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уж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мо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кућ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расл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ријим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0E2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902-7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07F2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9FF1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уж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моћ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кућ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риј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ицим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BD0A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езб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ржив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иг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 </w:t>
            </w:r>
            <w:proofErr w:type="spellStart"/>
            <w:r>
              <w:rPr>
                <w:color w:val="000000"/>
                <w:sz w:val="12"/>
                <w:szCs w:val="12"/>
              </w:rPr>
              <w:t>одрасл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стариј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 </w:t>
            </w:r>
            <w:proofErr w:type="spellStart"/>
            <w:r>
              <w:rPr>
                <w:color w:val="000000"/>
                <w:sz w:val="12"/>
                <w:szCs w:val="12"/>
              </w:rPr>
              <w:t>лицима</w:t>
            </w:r>
            <w:proofErr w:type="spellEnd"/>
            <w:proofErr w:type="gram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F579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рис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уг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081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E24E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B55D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8E65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A15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07941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286.421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8685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78E2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553.579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518A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.84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F982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C258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Драг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ованов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директор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ЗЦСР </w:t>
            </w:r>
            <w:proofErr w:type="spellStart"/>
            <w:r>
              <w:rPr>
                <w:color w:val="000000"/>
                <w:sz w:val="12"/>
                <w:szCs w:val="12"/>
              </w:rPr>
              <w:t>Солидарнос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Љиг</w:t>
            </w:r>
            <w:proofErr w:type="spellEnd"/>
          </w:p>
        </w:tc>
      </w:tr>
      <w:tr w:rsidR="00415A40" w14:paraId="0C54E72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9352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7E9F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84ED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4CC2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96D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8E1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редитова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уч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3FDC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B81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58D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44D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80F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91DE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E35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5CF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F8C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692C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  <w:r>
              <w:rPr>
                <w:color w:val="000000"/>
                <w:sz w:val="10"/>
                <w:szCs w:val="10"/>
              </w:rPr>
              <w:t>ИЗВЕСТАЈ О РАДУ ЦЕНТРА ЗА СОЦИЈАЛНИ РАД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A1358" w14:textId="77777777" w:rsidR="00415A40" w:rsidRDefault="00415A40" w:rsidP="00ED3FFB">
            <w:pPr>
              <w:spacing w:line="1" w:lineRule="auto"/>
            </w:pPr>
          </w:p>
        </w:tc>
      </w:tr>
      <w:tr w:rsidR="00415A40" w14:paraId="193F301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4378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4168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03D7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3AA1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131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2A8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15F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B1D2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987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0E3E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437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3BBC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85C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C8B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5F8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4AD7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02CAF" w14:textId="77777777" w:rsidR="00415A40" w:rsidRDefault="00415A40" w:rsidP="00ED3FFB">
            <w:pPr>
              <w:spacing w:line="1" w:lineRule="auto"/>
            </w:pPr>
          </w:p>
        </w:tc>
      </w:tr>
      <w:tr w:rsidR="00415A40" w14:paraId="462BF40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46EC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B416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9F11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2571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5055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AED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6695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319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46A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4548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AF03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E6A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7586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88F9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9519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C27D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0FAA3" w14:textId="77777777" w:rsidR="00415A40" w:rsidRDefault="00415A40" w:rsidP="00ED3FFB">
            <w:pPr>
              <w:spacing w:line="1" w:lineRule="auto"/>
            </w:pPr>
          </w:p>
        </w:tc>
      </w:tr>
      <w:tr w:rsidR="00415A40" w14:paraId="0047AA9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DFFA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538E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3E4B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9CCD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453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80E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9DD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4E6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C4DA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C1A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331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4570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BFB3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14B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D0F0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6BC3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F4BB0" w14:textId="77777777" w:rsidR="00415A40" w:rsidRDefault="00415A40" w:rsidP="00ED3FFB">
            <w:pPr>
              <w:spacing w:line="1" w:lineRule="auto"/>
            </w:pPr>
          </w:p>
        </w:tc>
      </w:tr>
      <w:tr w:rsidR="00415A40" w14:paraId="45D132C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8C5F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F5D6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F74B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D55B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E21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5D16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F17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E34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1D8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AC06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4A4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C6F3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2F19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ADD3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532A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579A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7CF1C" w14:textId="77777777" w:rsidR="00415A40" w:rsidRDefault="00415A40" w:rsidP="00ED3FFB">
            <w:pPr>
              <w:spacing w:line="1" w:lineRule="auto"/>
            </w:pPr>
          </w:p>
        </w:tc>
      </w:tr>
      <w:tr w:rsidR="00415A40" w14:paraId="4F31AF3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69CD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D10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FBD9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9D41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9C4E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3B0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D7B6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373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7F2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1103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81DF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3777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AA9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D554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E4F0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99FA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E6551" w14:textId="77777777" w:rsidR="00415A40" w:rsidRDefault="00415A40" w:rsidP="00ED3FFB">
            <w:pPr>
              <w:spacing w:line="1" w:lineRule="auto"/>
            </w:pPr>
          </w:p>
        </w:tc>
      </w:tr>
      <w:tr w:rsidR="00415A40" w14:paraId="5225259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CADB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06D2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7D1F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00E4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FE6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B2B0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F16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723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FD58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ECCE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8346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F35F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57FA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ECB0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F056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F666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7A441" w14:textId="77777777" w:rsidR="00415A40" w:rsidRDefault="00415A40" w:rsidP="00ED3FFB">
            <w:pPr>
              <w:spacing w:line="1" w:lineRule="auto"/>
            </w:pPr>
          </w:p>
        </w:tc>
      </w:tr>
      <w:tr w:rsidR="00415A40" w14:paraId="2D73B9F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09CE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00B7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5452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9B57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4669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04A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FB14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137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CBF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231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26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FED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595E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5007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F693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50FB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9C9E9" w14:textId="77777777" w:rsidR="00415A40" w:rsidRDefault="00415A40" w:rsidP="00ED3FFB">
            <w:pPr>
              <w:spacing w:line="1" w:lineRule="auto"/>
            </w:pPr>
          </w:p>
        </w:tc>
      </w:tr>
      <w:tr w:rsidR="00415A40" w14:paraId="1705412A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2667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Реш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мб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треб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бегл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повин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ос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ћ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кућницом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2AB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902-7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8310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E8B8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еза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бољш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но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бегл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иц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C732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уж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еопход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моћ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побољшањ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но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тер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сеље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ицим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B156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деље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рс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моци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025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B4B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2FFD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CAA6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2E59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F12C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0EB6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2EF2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9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EBD1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9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8B4C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B400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05A3F26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1A74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AF90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152A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C657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EA60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371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E75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567E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EE2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FB7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FE2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3D0F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3F1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2813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4750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A30D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04A6D" w14:textId="77777777" w:rsidR="00415A40" w:rsidRDefault="00415A40" w:rsidP="00ED3FFB">
            <w:pPr>
              <w:spacing w:line="1" w:lineRule="auto"/>
            </w:pPr>
          </w:p>
        </w:tc>
      </w:tr>
      <w:tr w:rsidR="00415A40" w14:paraId="6EDC9EE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7BCE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6AF1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75EE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1303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4905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14C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13C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148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1BB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255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7CF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525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6BE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0C23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772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20DA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31D02" w14:textId="77777777" w:rsidR="00415A40" w:rsidRDefault="00415A40" w:rsidP="00ED3FFB">
            <w:pPr>
              <w:spacing w:line="1" w:lineRule="auto"/>
            </w:pPr>
          </w:p>
        </w:tc>
      </w:tr>
      <w:tr w:rsidR="00415A40" w14:paraId="5519EE8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9FC0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79EF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B646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8375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EB4C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92E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90D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DB5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02FA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0B86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E9A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A1BF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F30F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54FB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FE1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8D91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D2039" w14:textId="77777777" w:rsidR="00415A40" w:rsidRDefault="00415A40" w:rsidP="00ED3FFB">
            <w:pPr>
              <w:spacing w:line="1" w:lineRule="auto"/>
            </w:pPr>
          </w:p>
        </w:tc>
      </w:tr>
      <w:tr w:rsidR="00415A40" w14:paraId="424618F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0268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3DEF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C96B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F028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0241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68C8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929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9D7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CD94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7D47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E3C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C783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BD34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639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B4E9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395D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7DA14" w14:textId="77777777" w:rsidR="00415A40" w:rsidRDefault="00415A40" w:rsidP="00ED3FFB">
            <w:pPr>
              <w:spacing w:line="1" w:lineRule="auto"/>
            </w:pPr>
          </w:p>
        </w:tc>
      </w:tr>
      <w:tr w:rsidR="00415A40" w14:paraId="73D8C28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8A48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DB9D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F80A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6E00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C6A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5EA7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0626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B99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98C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BCC1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2A2D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D18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D21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BB7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975D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9DFA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57510" w14:textId="77777777" w:rsidR="00415A40" w:rsidRDefault="00415A40" w:rsidP="00ED3FFB">
            <w:pPr>
              <w:spacing w:line="1" w:lineRule="auto"/>
            </w:pPr>
          </w:p>
        </w:tc>
      </w:tr>
      <w:tr w:rsidR="00415A40" w14:paraId="47F5A8E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B751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8725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72BC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83A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BCC7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023C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9AA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F06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B33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44B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407C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B84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7003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FBE4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39F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AFF6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5608C" w14:textId="77777777" w:rsidR="00415A40" w:rsidRDefault="00415A40" w:rsidP="00ED3FFB">
            <w:pPr>
              <w:spacing w:line="1" w:lineRule="auto"/>
            </w:pPr>
          </w:p>
        </w:tc>
      </w:tr>
      <w:tr w:rsidR="00415A40" w14:paraId="2D8A351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EBD0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5A39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16B4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CC4F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8A4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EBA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24C9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0A3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8A3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032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074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1210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CC6F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A894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1AA4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D7FD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D4699" w14:textId="77777777" w:rsidR="00415A40" w:rsidRDefault="00415A40" w:rsidP="00ED3FFB">
            <w:pPr>
              <w:spacing w:line="1" w:lineRule="auto"/>
            </w:pPr>
          </w:p>
        </w:tc>
      </w:tr>
      <w:tr w:rsidR="00415A40" w14:paraId="3FA2039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4C26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3931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F65E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5026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9AE5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2FF2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42F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1E6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7588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B54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C4A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051B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C18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3B3E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84AA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4BDF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76EC9" w14:textId="77777777" w:rsidR="00415A40" w:rsidRDefault="00415A40" w:rsidP="00ED3FFB">
            <w:pPr>
              <w:spacing w:line="1" w:lineRule="auto"/>
            </w:pPr>
          </w:p>
        </w:tc>
      </w:tr>
      <w:bookmarkStart w:id="107" w:name="_Toc12_-_ЗДРАВСТВЕНА_ЗАШТИТА"/>
      <w:bookmarkEnd w:id="107"/>
      <w:tr w:rsidR="00415A40" w14:paraId="1BB4D4D7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17BC5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12 - ЗДРАВСТВЕНА ЗАШТИТА" \f C \l "1"</w:instrText>
            </w:r>
            <w:r>
              <w:fldChar w:fldCharType="end"/>
            </w:r>
          </w:p>
          <w:p w14:paraId="2DA61753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2 - ЗДРАВСТВЕНА ЗАШТИТ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98E1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8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BDD85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E0BC3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60685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дрављ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новништв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4C52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чекиван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трај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живот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новник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рад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C42C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AD5C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865C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52A0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A4B3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8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4AD2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.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2F2F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043C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5E74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.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6D739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BA1A3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415A40" w14:paraId="56B9509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601C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F796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02D4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672C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E490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3B03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кривенос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новништв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имарно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дравствено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штитом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BE36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 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FD3E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 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093C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gramStart"/>
            <w:r>
              <w:rPr>
                <w:b/>
                <w:bCs/>
                <w:color w:val="000000"/>
                <w:sz w:val="12"/>
                <w:szCs w:val="12"/>
              </w:rPr>
              <w:t>100  %</w:t>
            </w:r>
            <w:proofErr w:type="gram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19A0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FA21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%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A1D3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F2D5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BD14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7724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6A73E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AAC86" w14:textId="77777777" w:rsidR="00415A40" w:rsidRDefault="00415A40" w:rsidP="00ED3FFB">
            <w:pPr>
              <w:spacing w:line="1" w:lineRule="auto"/>
            </w:pPr>
          </w:p>
        </w:tc>
      </w:tr>
      <w:tr w:rsidR="00415A40" w14:paraId="34AEE52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5AEB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D422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ED20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CB29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CD09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AA9A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BA7D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1B43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BCA7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4312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F1FF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9AB9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93C9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63A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2E1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264E4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55B5C" w14:textId="77777777" w:rsidR="00415A40" w:rsidRDefault="00415A40" w:rsidP="00ED3FFB">
            <w:pPr>
              <w:spacing w:line="1" w:lineRule="auto"/>
            </w:pPr>
          </w:p>
        </w:tc>
      </w:tr>
      <w:tr w:rsidR="00415A40" w14:paraId="29E5172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94E5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F95F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99C5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0A86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A351E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4795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0F13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21A8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F8CB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5849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CA5D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3152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F502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30A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F7B9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582F0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CE976" w14:textId="77777777" w:rsidR="00415A40" w:rsidRDefault="00415A40" w:rsidP="00ED3FFB">
            <w:pPr>
              <w:spacing w:line="1" w:lineRule="auto"/>
            </w:pPr>
          </w:p>
        </w:tc>
      </w:tr>
      <w:tr w:rsidR="00415A40" w14:paraId="599E86E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6285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7083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2378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966C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98C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9B07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4863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E183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4CCB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DE87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CC7C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7B70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5CD8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9A3A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83D1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DA6FB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BA10F" w14:textId="77777777" w:rsidR="00415A40" w:rsidRDefault="00415A40" w:rsidP="00ED3FFB">
            <w:pPr>
              <w:spacing w:line="1" w:lineRule="auto"/>
            </w:pPr>
          </w:p>
        </w:tc>
      </w:tr>
      <w:tr w:rsidR="00415A40" w14:paraId="0FAF390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B211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0636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1C17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8507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3DB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FF5C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5DE3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BB46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4E95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8E6E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00C0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970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E05A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C2DD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663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E1E8F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70387" w14:textId="77777777" w:rsidR="00415A40" w:rsidRDefault="00415A40" w:rsidP="00ED3FFB">
            <w:pPr>
              <w:spacing w:line="1" w:lineRule="auto"/>
            </w:pPr>
          </w:p>
        </w:tc>
      </w:tr>
      <w:tr w:rsidR="00415A40" w14:paraId="2D8CF64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A6F3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9965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9E0D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2C83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86783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7CB8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7EA1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B307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032F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FAB0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13D6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E718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6870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73E4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C499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FD0A4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3F28E" w14:textId="77777777" w:rsidR="00415A40" w:rsidRDefault="00415A40" w:rsidP="00ED3FFB">
            <w:pPr>
              <w:spacing w:line="1" w:lineRule="auto"/>
            </w:pPr>
          </w:p>
        </w:tc>
      </w:tr>
      <w:tr w:rsidR="00415A40" w14:paraId="43D7CF2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18AB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4594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2438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63FA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3E14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70A5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4440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2C92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B229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A39B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60DD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E709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2F9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01B2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DF2A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2711F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A6956" w14:textId="77777777" w:rsidR="00415A40" w:rsidRDefault="00415A40" w:rsidP="00ED3FFB">
            <w:pPr>
              <w:spacing w:line="1" w:lineRule="auto"/>
            </w:pPr>
          </w:p>
        </w:tc>
      </w:tr>
      <w:tr w:rsidR="00415A40" w14:paraId="0F61654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1D20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2EA0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8CAB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57C7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58F1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0453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C4E9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F90C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21CA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1FDE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6221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7BE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9D9C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430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4318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D09AC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8C81B" w14:textId="77777777" w:rsidR="00415A40" w:rsidRDefault="00415A40" w:rsidP="00ED3FFB">
            <w:pPr>
              <w:spacing w:line="1" w:lineRule="auto"/>
            </w:pPr>
          </w:p>
        </w:tc>
      </w:tr>
      <w:tr w:rsidR="00415A40" w14:paraId="3DFA90EB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690A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тан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имар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дравстве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95F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3D28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1495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7211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ступ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квалит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ефикас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имар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дравстве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E2A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раћ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ветник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а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ацијенат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5F0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714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58A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E8F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B283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247D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B706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4031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6B9B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F2B6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FB47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Александар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ш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директор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дрављ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</w:tr>
      <w:tr w:rsidR="00415A40" w14:paraId="6859660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66BD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46AE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6F3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6CAE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20A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6FEF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дравств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ника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лекар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финансира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уџ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да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138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A2B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D4E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8DB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900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0DA1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B9CD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CC0F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2B96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FE58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48970" w14:textId="77777777" w:rsidR="00415A40" w:rsidRDefault="00415A40" w:rsidP="00ED3FFB">
            <w:pPr>
              <w:spacing w:line="1" w:lineRule="auto"/>
            </w:pPr>
          </w:p>
        </w:tc>
      </w:tr>
      <w:tr w:rsidR="00415A40" w14:paraId="08CF3AE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FA4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E3B0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C752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8518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CB6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FD1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ED2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BD4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F10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8F2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1C4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2F7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E26C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226A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2179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FE6A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F821C" w14:textId="77777777" w:rsidR="00415A40" w:rsidRDefault="00415A40" w:rsidP="00ED3FFB">
            <w:pPr>
              <w:spacing w:line="1" w:lineRule="auto"/>
            </w:pPr>
          </w:p>
        </w:tc>
      </w:tr>
      <w:tr w:rsidR="00415A40" w14:paraId="76957BB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445E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A846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693A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B298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54BA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337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19FC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B4E0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CB6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614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C7D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CDE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B4AE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59E2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1A31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9E65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795A9" w14:textId="77777777" w:rsidR="00415A40" w:rsidRDefault="00415A40" w:rsidP="00ED3FFB">
            <w:pPr>
              <w:spacing w:line="1" w:lineRule="auto"/>
            </w:pPr>
          </w:p>
        </w:tc>
      </w:tr>
      <w:tr w:rsidR="00415A40" w14:paraId="480EB64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7F71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0196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C818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104F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815B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567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EE3F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B716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9BE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A99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D0B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5511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50BD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416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41C9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A591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8F86A" w14:textId="77777777" w:rsidR="00415A40" w:rsidRDefault="00415A40" w:rsidP="00ED3FFB">
            <w:pPr>
              <w:spacing w:line="1" w:lineRule="auto"/>
            </w:pPr>
          </w:p>
        </w:tc>
      </w:tr>
      <w:tr w:rsidR="00415A40" w14:paraId="5BCF017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47FD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A1D9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E480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E1F6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719E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A17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131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6737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891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272E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DEEF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6442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1DA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623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9E88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AA4B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EBFC0" w14:textId="77777777" w:rsidR="00415A40" w:rsidRDefault="00415A40" w:rsidP="00ED3FFB">
            <w:pPr>
              <w:spacing w:line="1" w:lineRule="auto"/>
            </w:pPr>
          </w:p>
        </w:tc>
      </w:tr>
      <w:tr w:rsidR="00415A40" w14:paraId="3FE256C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80E7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FDC1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A8D8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38E7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C533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0B6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CDAF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8566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845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678A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074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4B1D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79D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410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2F40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7988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2C4BD" w14:textId="77777777" w:rsidR="00415A40" w:rsidRDefault="00415A40" w:rsidP="00ED3FFB">
            <w:pPr>
              <w:spacing w:line="1" w:lineRule="auto"/>
            </w:pPr>
          </w:p>
        </w:tc>
      </w:tr>
      <w:tr w:rsidR="00415A40" w14:paraId="03041A9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730F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F0B9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C63B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B393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F51A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CE0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3C7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8C3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B5D1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0005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91B0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E180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CD1D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BAE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F6C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A1ED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D0134" w14:textId="77777777" w:rsidR="00415A40" w:rsidRDefault="00415A40" w:rsidP="00ED3FFB">
            <w:pPr>
              <w:spacing w:line="1" w:lineRule="auto"/>
            </w:pPr>
          </w:p>
        </w:tc>
      </w:tr>
      <w:tr w:rsidR="00415A40" w14:paraId="3906CE7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D89A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74B6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4769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5BC2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0A4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944D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343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3EE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0D1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5AC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A10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5A6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93E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1D2C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F69C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A5A4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52A5C" w14:textId="77777777" w:rsidR="00415A40" w:rsidRDefault="00415A40" w:rsidP="00ED3FFB">
            <w:pPr>
              <w:spacing w:line="1" w:lineRule="auto"/>
            </w:pPr>
          </w:p>
        </w:tc>
      </w:tr>
      <w:tr w:rsidR="00415A40" w14:paraId="5BF7CCCF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C345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Мртвозорство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046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5D04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3AF3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F47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0ACD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3504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B99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A3D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43A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8EE5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BD1D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D662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5434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2FBD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378E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16EE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Јеле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Маџаревић, Борислав </w:t>
            </w:r>
            <w:proofErr w:type="spellStart"/>
            <w:r>
              <w:rPr>
                <w:color w:val="000000"/>
                <w:sz w:val="12"/>
                <w:szCs w:val="12"/>
              </w:rPr>
              <w:t>Будалић</w:t>
            </w:r>
            <w:proofErr w:type="spellEnd"/>
          </w:p>
        </w:tc>
      </w:tr>
      <w:tr w:rsidR="00415A40" w14:paraId="6F2108F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912F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8770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BFCD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FE37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6A6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1146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91D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D55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D6F3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0A4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8A8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72DE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7C6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6BF0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A1B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50FB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8BDAA" w14:textId="77777777" w:rsidR="00415A40" w:rsidRDefault="00415A40" w:rsidP="00ED3FFB">
            <w:pPr>
              <w:spacing w:line="1" w:lineRule="auto"/>
            </w:pPr>
          </w:p>
        </w:tc>
      </w:tr>
      <w:tr w:rsidR="00415A40" w14:paraId="1B8D586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195E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1160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743E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5508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F5A2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287D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1749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244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E80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6E4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0F02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936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3E0D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46D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824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669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8A34A" w14:textId="77777777" w:rsidR="00415A40" w:rsidRDefault="00415A40" w:rsidP="00ED3FFB">
            <w:pPr>
              <w:spacing w:line="1" w:lineRule="auto"/>
            </w:pPr>
          </w:p>
        </w:tc>
      </w:tr>
      <w:tr w:rsidR="00415A40" w14:paraId="115B226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621E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F0EE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C97E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C51D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D2FB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BCAA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A66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2A87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4882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76A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D40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F3B2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B18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101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3D88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6C7C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AE621" w14:textId="77777777" w:rsidR="00415A40" w:rsidRDefault="00415A40" w:rsidP="00ED3FFB">
            <w:pPr>
              <w:spacing w:line="1" w:lineRule="auto"/>
            </w:pPr>
          </w:p>
        </w:tc>
      </w:tr>
      <w:tr w:rsidR="00415A40" w14:paraId="47FC629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2CB6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1983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A3EF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F60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895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BA1A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62C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FF0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E0F8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62FF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BF2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1E5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0F52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A58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D27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3783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79A03" w14:textId="77777777" w:rsidR="00415A40" w:rsidRDefault="00415A40" w:rsidP="00ED3FFB">
            <w:pPr>
              <w:spacing w:line="1" w:lineRule="auto"/>
            </w:pPr>
          </w:p>
        </w:tc>
      </w:tr>
      <w:tr w:rsidR="00415A40" w14:paraId="23C35D2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F44A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96F9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9F0A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234D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23E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819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710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01CC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D76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A4F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641C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632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DF6B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F16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10B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06B2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C6535" w14:textId="77777777" w:rsidR="00415A40" w:rsidRDefault="00415A40" w:rsidP="00ED3FFB">
            <w:pPr>
              <w:spacing w:line="1" w:lineRule="auto"/>
            </w:pPr>
          </w:p>
        </w:tc>
      </w:tr>
      <w:tr w:rsidR="00415A40" w14:paraId="62C859F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94BC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DDED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C045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ED2E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D86D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BA6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ACA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955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F4C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561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C9AC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B02C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5C27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3128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B56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7F97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A1083" w14:textId="77777777" w:rsidR="00415A40" w:rsidRDefault="00415A40" w:rsidP="00ED3FFB">
            <w:pPr>
              <w:spacing w:line="1" w:lineRule="auto"/>
            </w:pPr>
          </w:p>
        </w:tc>
      </w:tr>
      <w:tr w:rsidR="00415A40" w14:paraId="0049924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0338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63B0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36C1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65B1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145B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B63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65A9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E09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5D7A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F28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1CE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D1C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A1DC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582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AA5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E3DB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32686" w14:textId="77777777" w:rsidR="00415A40" w:rsidRDefault="00415A40" w:rsidP="00ED3FFB">
            <w:pPr>
              <w:spacing w:line="1" w:lineRule="auto"/>
            </w:pPr>
          </w:p>
        </w:tc>
      </w:tr>
      <w:tr w:rsidR="00415A40" w14:paraId="3438EAF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CD4E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177F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42E3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E255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B2B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051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23D8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F742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6FB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D76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AD3D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CD95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B6F7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1232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E0B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3453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2043A" w14:textId="77777777" w:rsidR="00415A40" w:rsidRDefault="00415A40" w:rsidP="00ED3FFB">
            <w:pPr>
              <w:spacing w:line="1" w:lineRule="auto"/>
            </w:pPr>
          </w:p>
        </w:tc>
      </w:tr>
      <w:bookmarkStart w:id="108" w:name="_Toc13_-_РАЗВОЈ_КУЛТУРЕ_И_ИНФОРМИСАЊА"/>
      <w:bookmarkEnd w:id="108"/>
      <w:tr w:rsidR="00415A40" w14:paraId="3E9375CE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B64B9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13 - РАЗВОЈ КУЛТУРЕ И ИНФОРМИСАЊА" \f C \l "1"</w:instrText>
            </w:r>
            <w:r>
              <w:fldChar w:fldCharType="end"/>
            </w:r>
          </w:p>
          <w:p w14:paraId="1273AFE7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3 - РАЗВОЈ КУЛТУРЕ И ИНФОРМИСАЊ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FE83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2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C61C4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F89AC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173DC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дстиц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развој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ултур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699B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реализован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грам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1000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новник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lastRenderedPageBreak/>
              <w:t>кој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опринос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стваривањ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е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нтерес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ултури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4A0D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lastRenderedPageBreak/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AD5A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281E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ED49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E4B8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3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3FCA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8.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0ED4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CCA9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8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4C31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6.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C5690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1C807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415A40" w14:paraId="33CF8EC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B41B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405A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AD10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109A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D046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F5D2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сетилац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грам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ј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опринос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стваривањ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е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нтерес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ултур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ј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држан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1000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нов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58AA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5925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D0E9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5AD2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8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11D3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9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9C1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6EB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3922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B52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766B6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C38E5" w14:textId="77777777" w:rsidR="00415A40" w:rsidRDefault="00415A40" w:rsidP="00ED3FFB">
            <w:pPr>
              <w:spacing w:line="1" w:lineRule="auto"/>
            </w:pPr>
          </w:p>
        </w:tc>
      </w:tr>
      <w:tr w:rsidR="00415A40" w14:paraId="7D9F677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5E74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646F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E3A9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A952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92B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F2C4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чланов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друже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рађа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ла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ултур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271F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2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BDAB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2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2763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3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E371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4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3FA5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40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6DF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F9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E3F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863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E7048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67DA8" w14:textId="77777777" w:rsidR="00415A40" w:rsidRDefault="00415A40" w:rsidP="00ED3FFB">
            <w:pPr>
              <w:spacing w:line="1" w:lineRule="auto"/>
            </w:pPr>
          </w:p>
        </w:tc>
      </w:tr>
      <w:tr w:rsidR="00415A40" w14:paraId="22A9F01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19E2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DB25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04BF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FF73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BA557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2C27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B0A2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03EA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F582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62D8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C9D9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6304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7C54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7FD6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10C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08137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A0622" w14:textId="77777777" w:rsidR="00415A40" w:rsidRDefault="00415A40" w:rsidP="00ED3FFB">
            <w:pPr>
              <w:spacing w:line="1" w:lineRule="auto"/>
            </w:pPr>
          </w:p>
        </w:tc>
      </w:tr>
      <w:tr w:rsidR="00415A40" w14:paraId="06564C3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C5C7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5728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8027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312A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05E7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29E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4D2D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85E3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41A7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8D61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A48C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625D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6DA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617E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F38A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C5851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527D7" w14:textId="77777777" w:rsidR="00415A40" w:rsidRDefault="00415A40" w:rsidP="00ED3FFB">
            <w:pPr>
              <w:spacing w:line="1" w:lineRule="auto"/>
            </w:pPr>
          </w:p>
        </w:tc>
      </w:tr>
      <w:tr w:rsidR="00415A40" w14:paraId="7DEC59E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7473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3729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F65B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D0D8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D69F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6BB6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FA79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C676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6B7D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6ED5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C450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1D5C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2BC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3CE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43A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7568A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FAF7E" w14:textId="77777777" w:rsidR="00415A40" w:rsidRDefault="00415A40" w:rsidP="00ED3FFB">
            <w:pPr>
              <w:spacing w:line="1" w:lineRule="auto"/>
            </w:pPr>
          </w:p>
        </w:tc>
      </w:tr>
      <w:tr w:rsidR="00415A40" w14:paraId="64CEFFB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2BB2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3A4B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29B3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9FA6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91930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8455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9F59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FCF5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11D0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2B39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1585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7C8D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FDC6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6690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7173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185C0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4CD26" w14:textId="77777777" w:rsidR="00415A40" w:rsidRDefault="00415A40" w:rsidP="00ED3FFB">
            <w:pPr>
              <w:spacing w:line="1" w:lineRule="auto"/>
            </w:pPr>
          </w:p>
        </w:tc>
      </w:tr>
      <w:tr w:rsidR="00415A40" w14:paraId="53CBEF1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4482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0B6A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B8D8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0D5E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B97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C525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0BC6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7EC7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69A2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54BC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8B0F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AAD6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A499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505A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6F10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A2C3C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FA93B" w14:textId="77777777" w:rsidR="00415A40" w:rsidRDefault="00415A40" w:rsidP="00ED3FFB">
            <w:pPr>
              <w:spacing w:line="1" w:lineRule="auto"/>
            </w:pPr>
          </w:p>
        </w:tc>
      </w:tr>
      <w:tr w:rsidR="00415A40" w14:paraId="30F3C1B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F0B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36E7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24D2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F34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2FA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10F8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DFFD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CCBB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0524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1160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6F92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0917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8CB8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509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147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3A139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D0B36" w14:textId="77777777" w:rsidR="00415A40" w:rsidRDefault="00415A40" w:rsidP="00ED3FFB">
            <w:pPr>
              <w:spacing w:line="1" w:lineRule="auto"/>
            </w:pPr>
          </w:p>
        </w:tc>
      </w:tr>
      <w:tr w:rsidR="00415A40" w14:paraId="769DFB56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ADAE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тан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B9D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7D75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DBAF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A67B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езб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до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функционис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тан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93EC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посл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установ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посл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ЈЛС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94E5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F9D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D8FF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85D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568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ED2E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DB80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95209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D025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023C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9E83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</w:tr>
      <w:tr w:rsidR="00415A40" w14:paraId="2296A5F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01A6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1237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9EAA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C473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4B92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02BF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2926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7F2D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C89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7B0C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6BBC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EC5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D2F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092B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826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7CE4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27887" w14:textId="77777777" w:rsidR="00415A40" w:rsidRDefault="00415A40" w:rsidP="00ED3FFB">
            <w:pPr>
              <w:spacing w:line="1" w:lineRule="auto"/>
            </w:pPr>
          </w:p>
        </w:tc>
      </w:tr>
      <w:tr w:rsidR="00415A40" w14:paraId="1592222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AB7A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5166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595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8FB4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BFA5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FB83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B03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A7B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A6E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D2F2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726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AC6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DEA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FCD7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9AB3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B23A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42F2A" w14:textId="77777777" w:rsidR="00415A40" w:rsidRDefault="00415A40" w:rsidP="00ED3FFB">
            <w:pPr>
              <w:spacing w:line="1" w:lineRule="auto"/>
            </w:pPr>
          </w:p>
        </w:tc>
      </w:tr>
      <w:tr w:rsidR="00415A40" w14:paraId="6386C3F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4AEA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CDB8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F10A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FAAF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FAC9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BE5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D93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3216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4899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F29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FE8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44C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0DD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C78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EF81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F6EE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D8B52" w14:textId="77777777" w:rsidR="00415A40" w:rsidRDefault="00415A40" w:rsidP="00ED3FFB">
            <w:pPr>
              <w:spacing w:line="1" w:lineRule="auto"/>
            </w:pPr>
          </w:p>
        </w:tc>
      </w:tr>
      <w:tr w:rsidR="00415A40" w14:paraId="0700BE2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8F29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02BA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69AF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43A5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F0D6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2BE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ACA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357B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8C4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4899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FDD4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871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1D9B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964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1260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C450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16586" w14:textId="77777777" w:rsidR="00415A40" w:rsidRDefault="00415A40" w:rsidP="00ED3FFB">
            <w:pPr>
              <w:spacing w:line="1" w:lineRule="auto"/>
            </w:pPr>
          </w:p>
        </w:tc>
      </w:tr>
      <w:tr w:rsidR="00415A40" w14:paraId="6969098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C2E1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12A9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B642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D233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C33D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EAB6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293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F726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3DF0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12A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79B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F0DA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BB09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23A1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A74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B499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30D7C" w14:textId="77777777" w:rsidR="00415A40" w:rsidRDefault="00415A40" w:rsidP="00ED3FFB">
            <w:pPr>
              <w:spacing w:line="1" w:lineRule="auto"/>
            </w:pPr>
          </w:p>
        </w:tc>
      </w:tr>
      <w:tr w:rsidR="00415A40" w14:paraId="182B6A5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FD58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EEF6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278E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57BA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59CE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1C8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F3E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8AD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25CE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2279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67FE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4F6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A91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2D69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FE56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08C3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0E8B0" w14:textId="77777777" w:rsidR="00415A40" w:rsidRDefault="00415A40" w:rsidP="00ED3FFB">
            <w:pPr>
              <w:spacing w:line="1" w:lineRule="auto"/>
            </w:pPr>
          </w:p>
        </w:tc>
      </w:tr>
      <w:tr w:rsidR="00415A40" w14:paraId="60F41C0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AC97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EE55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12D0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900A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B70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874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3CE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153D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ADA0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B978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13DC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CFC5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9CD8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F97A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9BE0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CF78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FD03B" w14:textId="77777777" w:rsidR="00415A40" w:rsidRDefault="00415A40" w:rsidP="00ED3FFB">
            <w:pPr>
              <w:spacing w:line="1" w:lineRule="auto"/>
            </w:pPr>
          </w:p>
        </w:tc>
      </w:tr>
      <w:tr w:rsidR="00415A40" w14:paraId="4CFF755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44C6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2E72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B7D3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EA47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7E6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B3B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6B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6BFE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DCB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7B6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0F5C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1FD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6D9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0EF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0759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CFC2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312A7" w14:textId="77777777" w:rsidR="00415A40" w:rsidRDefault="00415A40" w:rsidP="00ED3FFB">
            <w:pPr>
              <w:spacing w:line="1" w:lineRule="auto"/>
            </w:pPr>
          </w:p>
        </w:tc>
      </w:tr>
      <w:tr w:rsidR="00415A40" w14:paraId="3BDD5365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69C2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тан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121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F4DB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44D1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DC09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езб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до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функционис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тан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185B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посл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установ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посл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ЈЛС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4A8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71E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0D76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423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4B89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B1881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.822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7F2E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EE3FC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D006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.822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46E2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334C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Марков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Весна</w:t>
            </w:r>
          </w:p>
        </w:tc>
      </w:tr>
      <w:tr w:rsidR="00415A40" w14:paraId="2500C0E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5290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2C0A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50CA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40C3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5326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BA2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32BF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9E19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14A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99F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841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3490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4DD0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FD5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14E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FBA4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96EE8" w14:textId="77777777" w:rsidR="00415A40" w:rsidRDefault="00415A40" w:rsidP="00ED3FFB">
            <w:pPr>
              <w:spacing w:line="1" w:lineRule="auto"/>
            </w:pPr>
          </w:p>
        </w:tc>
      </w:tr>
      <w:tr w:rsidR="00415A40" w14:paraId="665DD42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62DA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2F6B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F1B5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91BD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EFB2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4CE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4951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98BF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A99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F2E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F65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82BA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FF73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CE1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C811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1570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565C4" w14:textId="77777777" w:rsidR="00415A40" w:rsidRDefault="00415A40" w:rsidP="00ED3FFB">
            <w:pPr>
              <w:spacing w:line="1" w:lineRule="auto"/>
            </w:pPr>
          </w:p>
        </w:tc>
      </w:tr>
      <w:tr w:rsidR="00415A40" w14:paraId="7903C4C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11F6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FA67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0EA9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526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3648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3A6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C87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120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3E9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734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DC70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9A8D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E40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F02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125B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1100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0FD58" w14:textId="77777777" w:rsidR="00415A40" w:rsidRDefault="00415A40" w:rsidP="00ED3FFB">
            <w:pPr>
              <w:spacing w:line="1" w:lineRule="auto"/>
            </w:pPr>
          </w:p>
        </w:tc>
      </w:tr>
      <w:tr w:rsidR="00415A40" w14:paraId="1F376D6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1E74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283E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B317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4DE6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5A06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6D6E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FF73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C173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3FD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FC4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F52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46B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D473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1632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5405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1D81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AE030" w14:textId="77777777" w:rsidR="00415A40" w:rsidRDefault="00415A40" w:rsidP="00ED3FFB">
            <w:pPr>
              <w:spacing w:line="1" w:lineRule="auto"/>
            </w:pPr>
          </w:p>
        </w:tc>
      </w:tr>
      <w:tr w:rsidR="00415A40" w14:paraId="2C04021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BD0D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7C78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F91A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402F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3BB1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E368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DCD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1466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73BA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86C2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90E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DF6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A1D9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E5D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5DB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1554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0FFD9" w14:textId="77777777" w:rsidR="00415A40" w:rsidRDefault="00415A40" w:rsidP="00ED3FFB">
            <w:pPr>
              <w:spacing w:line="1" w:lineRule="auto"/>
            </w:pPr>
          </w:p>
        </w:tc>
      </w:tr>
      <w:tr w:rsidR="00415A40" w14:paraId="291ABC5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2346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544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D852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AEC5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962A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B72F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672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2546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C10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2546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D7D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59F1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63D1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219C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3EE9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5D88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05E34" w14:textId="77777777" w:rsidR="00415A40" w:rsidRDefault="00415A40" w:rsidP="00ED3FFB">
            <w:pPr>
              <w:spacing w:line="1" w:lineRule="auto"/>
            </w:pPr>
          </w:p>
        </w:tc>
      </w:tr>
      <w:tr w:rsidR="00415A40" w14:paraId="1A7C912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8527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F5DB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A225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39E8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542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663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1D4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3998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5E9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426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934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309D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D947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5496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E131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034F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C19F5" w14:textId="77777777" w:rsidR="00415A40" w:rsidRDefault="00415A40" w:rsidP="00ED3FFB">
            <w:pPr>
              <w:spacing w:line="1" w:lineRule="auto"/>
            </w:pPr>
          </w:p>
        </w:tc>
      </w:tr>
      <w:tr w:rsidR="00415A40" w14:paraId="0B3BE4D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9C4D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111A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EC0D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96A3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BFB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A6F9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76B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A10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0C7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25D0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88F4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D11E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56B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CC0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8FE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70E8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5D93E" w14:textId="77777777" w:rsidR="00415A40" w:rsidRDefault="00415A40" w:rsidP="00ED3FFB">
            <w:pPr>
              <w:spacing w:line="1" w:lineRule="auto"/>
            </w:pPr>
          </w:p>
        </w:tc>
      </w:tr>
      <w:tr w:rsidR="00415A40" w14:paraId="5C17380A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699E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тан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AA9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2EAD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8CB8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47FB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езб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до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функционис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тан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548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посл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установ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посл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ЈЛС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840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2FB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DBE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54F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953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8AA81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3.1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209C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EEFE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5BF51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3.1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956D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4B2A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</w:tr>
      <w:tr w:rsidR="00415A40" w14:paraId="50CCBB6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DC36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D41B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F15B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2326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56A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591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C403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8CA3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33FA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CE9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83C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6C4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D1F2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1574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F75B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4162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25E69" w14:textId="77777777" w:rsidR="00415A40" w:rsidRDefault="00415A40" w:rsidP="00ED3FFB">
            <w:pPr>
              <w:spacing w:line="1" w:lineRule="auto"/>
            </w:pPr>
          </w:p>
        </w:tc>
      </w:tr>
      <w:tr w:rsidR="00415A40" w14:paraId="3E8E5E5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D854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DE29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B45E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5707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8F60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4229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0F5B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E86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B77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A5C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4D9B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1C54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9453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18A2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DC9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9F3C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AEEF7" w14:textId="77777777" w:rsidR="00415A40" w:rsidRDefault="00415A40" w:rsidP="00ED3FFB">
            <w:pPr>
              <w:spacing w:line="1" w:lineRule="auto"/>
            </w:pPr>
          </w:p>
        </w:tc>
      </w:tr>
      <w:tr w:rsidR="00415A40" w14:paraId="26016B0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6C71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084C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20AB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24BE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6979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237F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932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A091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C77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F4F6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6912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AE0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A3B7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73BC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D70C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C453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7BD99" w14:textId="77777777" w:rsidR="00415A40" w:rsidRDefault="00415A40" w:rsidP="00ED3FFB">
            <w:pPr>
              <w:spacing w:line="1" w:lineRule="auto"/>
            </w:pPr>
          </w:p>
        </w:tc>
      </w:tr>
      <w:tr w:rsidR="00415A40" w14:paraId="08009FC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3BA3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BC58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63F1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FF84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587C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797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D81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547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5AE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625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D38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4992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4C1E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F156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4040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A651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41AB0" w14:textId="77777777" w:rsidR="00415A40" w:rsidRDefault="00415A40" w:rsidP="00ED3FFB">
            <w:pPr>
              <w:spacing w:line="1" w:lineRule="auto"/>
            </w:pPr>
          </w:p>
        </w:tc>
      </w:tr>
      <w:tr w:rsidR="00415A40" w14:paraId="3031DDD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ED7A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4289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6EE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7021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94F3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065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49A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614E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D90C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803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A29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126D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C6C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D469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AF54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1D6B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68CBC" w14:textId="77777777" w:rsidR="00415A40" w:rsidRDefault="00415A40" w:rsidP="00ED3FFB">
            <w:pPr>
              <w:spacing w:line="1" w:lineRule="auto"/>
            </w:pPr>
          </w:p>
        </w:tc>
      </w:tr>
      <w:tr w:rsidR="00415A40" w14:paraId="73A598B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951C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25D9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D22B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A0E3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11DB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EC4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306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359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F00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972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7905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8A16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50A2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2EE8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691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8EC7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53D19" w14:textId="77777777" w:rsidR="00415A40" w:rsidRDefault="00415A40" w:rsidP="00ED3FFB">
            <w:pPr>
              <w:spacing w:line="1" w:lineRule="auto"/>
            </w:pPr>
          </w:p>
        </w:tc>
      </w:tr>
      <w:tr w:rsidR="00415A40" w14:paraId="28A0FF7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06A8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403A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DF1F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9779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CA4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CF6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C186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0449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418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4BB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6F35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188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C80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1C2C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9C97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1F80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3ECD1" w14:textId="77777777" w:rsidR="00415A40" w:rsidRDefault="00415A40" w:rsidP="00ED3FFB">
            <w:pPr>
              <w:spacing w:line="1" w:lineRule="auto"/>
            </w:pPr>
          </w:p>
        </w:tc>
      </w:tr>
      <w:tr w:rsidR="00415A40" w14:paraId="15C4540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4730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CEF3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1E28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B3A5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90B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A1B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7DFE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6629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0E6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4F2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784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C84E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372D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AD6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1ADE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8898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0AC06" w14:textId="77777777" w:rsidR="00415A40" w:rsidRDefault="00415A40" w:rsidP="00ED3FFB">
            <w:pPr>
              <w:spacing w:line="1" w:lineRule="auto"/>
            </w:pPr>
          </w:p>
        </w:tc>
      </w:tr>
      <w:tr w:rsidR="00415A40" w14:paraId="78D87DFF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7342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Јач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дук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уметнич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варалаштв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99A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FFA7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8D81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5AB1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овећ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шћ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ђ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дукц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уметничк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варалаштву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0691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ђ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ствовал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дук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метнич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варалаштв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B8C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4A7C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6190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BB65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E8DC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10BC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078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D323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B99C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676E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078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C441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C63A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Марков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есна</w:t>
            </w:r>
            <w:proofErr w:type="spellEnd"/>
          </w:p>
        </w:tc>
      </w:tr>
      <w:tr w:rsidR="00415A40" w14:paraId="233153C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6888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0D50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823B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DE3B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6AA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68B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ђ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сетљив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уп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ствовал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дук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метнич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варалаштв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4E43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38FF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687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C80A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138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E390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CA5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61F5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D000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6176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DB478" w14:textId="77777777" w:rsidR="00415A40" w:rsidRDefault="00415A40" w:rsidP="00ED3FFB">
            <w:pPr>
              <w:spacing w:line="1" w:lineRule="auto"/>
            </w:pPr>
          </w:p>
        </w:tc>
      </w:tr>
      <w:tr w:rsidR="00415A40" w14:paraId="44265FD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8FB8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7116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3C40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44D7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D5B2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E971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863B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558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36F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168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203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FEB1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B08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9CD6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B18D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4607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4D0AD" w14:textId="77777777" w:rsidR="00415A40" w:rsidRDefault="00415A40" w:rsidP="00ED3FFB">
            <w:pPr>
              <w:spacing w:line="1" w:lineRule="auto"/>
            </w:pPr>
          </w:p>
        </w:tc>
      </w:tr>
      <w:tr w:rsidR="00415A40" w14:paraId="3A5B683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71FE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FE39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B0FA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4D79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02FE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A55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2C29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0F9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B80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A205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6E4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3F0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3C58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CBE5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F70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A630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6605B" w14:textId="77777777" w:rsidR="00415A40" w:rsidRDefault="00415A40" w:rsidP="00ED3FFB">
            <w:pPr>
              <w:spacing w:line="1" w:lineRule="auto"/>
            </w:pPr>
          </w:p>
        </w:tc>
      </w:tr>
      <w:tr w:rsidR="00415A40" w14:paraId="6C4DDA1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9C1B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8C0F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F0AB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AB94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234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BBBE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515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4A3E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11F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8F7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2566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A56F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6DA2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C129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2E2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6344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187A6" w14:textId="77777777" w:rsidR="00415A40" w:rsidRDefault="00415A40" w:rsidP="00ED3FFB">
            <w:pPr>
              <w:spacing w:line="1" w:lineRule="auto"/>
            </w:pPr>
          </w:p>
        </w:tc>
      </w:tr>
      <w:tr w:rsidR="00415A40" w14:paraId="2A9377F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5C9E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F797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375D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C9F0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CEAC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72F4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D9AF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F16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5CA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8DA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CAA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3A3C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0312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AE0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5D9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62CF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79889" w14:textId="77777777" w:rsidR="00415A40" w:rsidRDefault="00415A40" w:rsidP="00ED3FFB">
            <w:pPr>
              <w:spacing w:line="1" w:lineRule="auto"/>
            </w:pPr>
          </w:p>
        </w:tc>
      </w:tr>
      <w:tr w:rsidR="00415A40" w14:paraId="36EA1F8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E216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49B7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C709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8BE7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F414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92D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0F0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7CB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D97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204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8A8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FF7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DF71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D63F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07AC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411A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5B47E" w14:textId="77777777" w:rsidR="00415A40" w:rsidRDefault="00415A40" w:rsidP="00ED3FFB">
            <w:pPr>
              <w:spacing w:line="1" w:lineRule="auto"/>
            </w:pPr>
          </w:p>
        </w:tc>
      </w:tr>
      <w:tr w:rsidR="00415A40" w14:paraId="24B4424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8BBD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ADE4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D317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F718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2427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BEE6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68B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D38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82F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0F03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CAA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E6A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1DA4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0A83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33E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E7E4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FBA8C" w14:textId="77777777" w:rsidR="00415A40" w:rsidRDefault="00415A40" w:rsidP="00ED3FFB">
            <w:pPr>
              <w:spacing w:line="1" w:lineRule="auto"/>
            </w:pPr>
          </w:p>
        </w:tc>
      </w:tr>
      <w:tr w:rsidR="00415A40" w14:paraId="12C19C7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FB18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B668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A4AD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64AF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5A67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EFAF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DCA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790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5F26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1EE4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EF9E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6D4A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92F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EDED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8EED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ED80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1D052" w14:textId="77777777" w:rsidR="00415A40" w:rsidRDefault="00415A40" w:rsidP="00ED3FFB">
            <w:pPr>
              <w:spacing w:line="1" w:lineRule="auto"/>
            </w:pPr>
          </w:p>
        </w:tc>
      </w:tr>
      <w:tr w:rsidR="00415A40" w14:paraId="2A15B7F2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CC12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Јач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дук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уметнич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варалаштв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9A31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1B71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9C71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8BAF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зноврс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нуд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9733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пројека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дружења </w:t>
            </w:r>
            <w:proofErr w:type="spellStart"/>
            <w:r>
              <w:rPr>
                <w:color w:val="000000"/>
                <w:sz w:val="12"/>
                <w:szCs w:val="12"/>
              </w:rPr>
              <w:t>грађ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жа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а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да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6DF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4353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AB3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BC5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295C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92C71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7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ABE99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EBB5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6B91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7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6E30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01DD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</w:tr>
      <w:tr w:rsidR="00415A40" w14:paraId="2CE7A2A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E75B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5B24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6649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D607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AF2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8CB7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27A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3E3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D683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354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A1C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2079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982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2F1A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DA9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E9D8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E4FC9" w14:textId="77777777" w:rsidR="00415A40" w:rsidRDefault="00415A40" w:rsidP="00ED3FFB">
            <w:pPr>
              <w:spacing w:line="1" w:lineRule="auto"/>
            </w:pPr>
          </w:p>
        </w:tc>
      </w:tr>
      <w:tr w:rsidR="00415A40" w14:paraId="01AD820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7588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B080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0EDF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5A6E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17A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93DB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215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ED06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D746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778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F1A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658F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FDCE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AC70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28FC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32B5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1DB0E" w14:textId="77777777" w:rsidR="00415A40" w:rsidRDefault="00415A40" w:rsidP="00ED3FFB">
            <w:pPr>
              <w:spacing w:line="1" w:lineRule="auto"/>
            </w:pPr>
          </w:p>
        </w:tc>
      </w:tr>
      <w:tr w:rsidR="00415A40" w14:paraId="3E9025B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112A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4F2D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5548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7EBB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AF2A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B87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6C36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3D77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D79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8F17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34C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B8DA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69C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0DFB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300B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F3DC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1D835" w14:textId="77777777" w:rsidR="00415A40" w:rsidRDefault="00415A40" w:rsidP="00ED3FFB">
            <w:pPr>
              <w:spacing w:line="1" w:lineRule="auto"/>
            </w:pPr>
          </w:p>
        </w:tc>
      </w:tr>
      <w:tr w:rsidR="00415A40" w14:paraId="1F15F4C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3F41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7CD9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67B9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FF4A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93EE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ED90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94C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955C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C54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0C5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B25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43C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776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C260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B27A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D982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2B928" w14:textId="77777777" w:rsidR="00415A40" w:rsidRDefault="00415A40" w:rsidP="00ED3FFB">
            <w:pPr>
              <w:spacing w:line="1" w:lineRule="auto"/>
            </w:pPr>
          </w:p>
        </w:tc>
      </w:tr>
      <w:tr w:rsidR="00415A40" w14:paraId="689B0AD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CF19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D835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3F3F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2813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460B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F33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072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E37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B1F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42C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36F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CC1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A693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425B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7040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1EBF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531FA" w14:textId="77777777" w:rsidR="00415A40" w:rsidRDefault="00415A40" w:rsidP="00ED3FFB">
            <w:pPr>
              <w:spacing w:line="1" w:lineRule="auto"/>
            </w:pPr>
          </w:p>
        </w:tc>
      </w:tr>
      <w:tr w:rsidR="00415A40" w14:paraId="3C3B421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C2E8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1C90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9350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35B0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8ECF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6D6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237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B4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9AC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99BA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67D0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6C0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0AB0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E037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695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75FA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DC13E" w14:textId="77777777" w:rsidR="00415A40" w:rsidRDefault="00415A40" w:rsidP="00ED3FFB">
            <w:pPr>
              <w:spacing w:line="1" w:lineRule="auto"/>
            </w:pPr>
          </w:p>
        </w:tc>
      </w:tr>
      <w:tr w:rsidR="00415A40" w14:paraId="47D343E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41D2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FAAC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84C7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9804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C612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87B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4FE4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B68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3EC2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6D7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538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A68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88A4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DC8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F35D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0702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AC70E" w14:textId="77777777" w:rsidR="00415A40" w:rsidRDefault="00415A40" w:rsidP="00ED3FFB">
            <w:pPr>
              <w:spacing w:line="1" w:lineRule="auto"/>
            </w:pPr>
          </w:p>
        </w:tc>
      </w:tr>
      <w:tr w:rsidR="00415A40" w14:paraId="652047C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1746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C3C3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EA97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785B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13E0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4909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CD8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DCE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806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9BB7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8B72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6B8C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C1FF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3D10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6C22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3061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D9BD6" w14:textId="77777777" w:rsidR="00415A40" w:rsidRDefault="00415A40" w:rsidP="00ED3FFB">
            <w:pPr>
              <w:spacing w:line="1" w:lineRule="auto"/>
            </w:pPr>
          </w:p>
        </w:tc>
      </w:tr>
      <w:tr w:rsidR="00415A40" w14:paraId="33F7678E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E210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сте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чу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представљ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о-историј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слеђ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6599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8EC3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A264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B9C7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чу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слеђ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EEB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ме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одишњ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иво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врше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лаг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ме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надлеж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ЈЛС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FD9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850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6FB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BF2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0F1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9179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AFF0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797F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D136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F27C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49A7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</w:tr>
      <w:tr w:rsidR="00415A40" w14:paraId="36B0D9A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C8AA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F065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45A1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09CD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E9D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9BC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44B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51F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A81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372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EE24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B306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BE5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9433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3D6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B46C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617EF" w14:textId="77777777" w:rsidR="00415A40" w:rsidRDefault="00415A40" w:rsidP="00ED3FFB">
            <w:pPr>
              <w:spacing w:line="1" w:lineRule="auto"/>
            </w:pPr>
          </w:p>
        </w:tc>
      </w:tr>
      <w:tr w:rsidR="00415A40" w14:paraId="4DEB76F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BC85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1B38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140E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37EE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7A1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41B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398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DE48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469B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8F33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84F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CAF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5B40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8022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75FF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88F3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B3C0D" w14:textId="77777777" w:rsidR="00415A40" w:rsidRDefault="00415A40" w:rsidP="00ED3FFB">
            <w:pPr>
              <w:spacing w:line="1" w:lineRule="auto"/>
            </w:pPr>
          </w:p>
        </w:tc>
      </w:tr>
      <w:tr w:rsidR="00415A40" w14:paraId="07A30D8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0D7E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856E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B5B9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4E6F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CDC3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9A9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83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D11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77E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CAB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9ABE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52CA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03F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BD47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382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5445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B46AB" w14:textId="77777777" w:rsidR="00415A40" w:rsidRDefault="00415A40" w:rsidP="00ED3FFB">
            <w:pPr>
              <w:spacing w:line="1" w:lineRule="auto"/>
            </w:pPr>
          </w:p>
        </w:tc>
      </w:tr>
      <w:tr w:rsidR="00415A40" w14:paraId="6DD49BE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9B94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4863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EE8F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D246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A4BD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D9C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F89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9EE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CD1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020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79F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C7B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3B9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8298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CD7C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E198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600AC" w14:textId="77777777" w:rsidR="00415A40" w:rsidRDefault="00415A40" w:rsidP="00ED3FFB">
            <w:pPr>
              <w:spacing w:line="1" w:lineRule="auto"/>
            </w:pPr>
          </w:p>
        </w:tc>
      </w:tr>
      <w:tr w:rsidR="00415A40" w14:paraId="0D2C7D8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DC97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64D9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A992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15E9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63A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1AE9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459A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06A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A72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7385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847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C9BD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285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8CF9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1467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96FA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CBEB2" w14:textId="77777777" w:rsidR="00415A40" w:rsidRDefault="00415A40" w:rsidP="00ED3FFB">
            <w:pPr>
              <w:spacing w:line="1" w:lineRule="auto"/>
            </w:pPr>
          </w:p>
        </w:tc>
      </w:tr>
      <w:tr w:rsidR="00415A40" w14:paraId="21773D8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81C6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6610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519A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5891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8E90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0C2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541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7B4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388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1827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603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AF5B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1A13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34B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B730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9A39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5F150" w14:textId="77777777" w:rsidR="00415A40" w:rsidRDefault="00415A40" w:rsidP="00ED3FFB">
            <w:pPr>
              <w:spacing w:line="1" w:lineRule="auto"/>
            </w:pPr>
          </w:p>
        </w:tc>
      </w:tr>
      <w:tr w:rsidR="00415A40" w14:paraId="012DFB6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0A8C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8C03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33F5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2F23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3AFA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67AE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6A7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52B1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411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5337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31B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4A91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8F4A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ECE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641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D3CE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6EA78" w14:textId="77777777" w:rsidR="00415A40" w:rsidRDefault="00415A40" w:rsidP="00ED3FFB">
            <w:pPr>
              <w:spacing w:line="1" w:lineRule="auto"/>
            </w:pPr>
          </w:p>
        </w:tc>
      </w:tr>
      <w:tr w:rsidR="00415A40" w14:paraId="237B4D3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250E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7318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4959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A76A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6A7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67B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30D0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8C4E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5A9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C40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12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D2C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313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1BFB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4AA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B9E8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D3C9E" w14:textId="77777777" w:rsidR="00415A40" w:rsidRDefault="00415A40" w:rsidP="00ED3FFB">
            <w:pPr>
              <w:spacing w:line="1" w:lineRule="auto"/>
            </w:pPr>
          </w:p>
        </w:tc>
      </w:tr>
      <w:tr w:rsidR="00415A40" w14:paraId="73AD9DC2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F272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сте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чу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r>
              <w:rPr>
                <w:color w:val="000000"/>
                <w:sz w:val="12"/>
                <w:szCs w:val="12"/>
              </w:rPr>
              <w:lastRenderedPageBreak/>
              <w:t xml:space="preserve">и </w:t>
            </w:r>
            <w:proofErr w:type="spellStart"/>
            <w:r>
              <w:rPr>
                <w:color w:val="000000"/>
                <w:sz w:val="12"/>
                <w:szCs w:val="12"/>
              </w:rPr>
              <w:t>представљ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о-историј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слеђ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ED98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000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B739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D80F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9E7F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чу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слеђ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4AC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ме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култур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одишњ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иво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врше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лаг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ме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надлеж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ЈЛС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7CA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2C5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14B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785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43F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FFDA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2BE4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A2560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8923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E269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C3EB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директор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сториј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архива</w:t>
            </w:r>
          </w:p>
        </w:tc>
      </w:tr>
      <w:tr w:rsidR="00415A40" w14:paraId="5ACF80E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A01A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F40C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4366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8FFA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3FCB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2AC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2A6A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FC05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3810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8FF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52A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BE46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64A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3CF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B27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8298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DD70A" w14:textId="77777777" w:rsidR="00415A40" w:rsidRDefault="00415A40" w:rsidP="00ED3FFB">
            <w:pPr>
              <w:spacing w:line="1" w:lineRule="auto"/>
            </w:pPr>
          </w:p>
        </w:tc>
      </w:tr>
      <w:tr w:rsidR="00415A40" w14:paraId="0EF13F7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1423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6DE9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6758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70BF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1DF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5545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1C78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F6C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A37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4F4C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F27D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77F9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7086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9CF2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DCBE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580E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E8857" w14:textId="77777777" w:rsidR="00415A40" w:rsidRDefault="00415A40" w:rsidP="00ED3FFB">
            <w:pPr>
              <w:spacing w:line="1" w:lineRule="auto"/>
            </w:pPr>
          </w:p>
        </w:tc>
      </w:tr>
      <w:tr w:rsidR="00415A40" w14:paraId="0D912A2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C3AC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7C4E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8A46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729B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8B48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1ED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778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5C77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20F4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0D19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63E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7D75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CCAD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DA63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D7FB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9681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C4287" w14:textId="77777777" w:rsidR="00415A40" w:rsidRDefault="00415A40" w:rsidP="00ED3FFB">
            <w:pPr>
              <w:spacing w:line="1" w:lineRule="auto"/>
            </w:pPr>
          </w:p>
        </w:tc>
      </w:tr>
      <w:tr w:rsidR="00415A40" w14:paraId="6DC24C4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B16B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2A68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B1FD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09D8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7D64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334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14D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F490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2AD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C940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842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E5C9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3C5C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66B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07D2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D78B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CC584" w14:textId="77777777" w:rsidR="00415A40" w:rsidRDefault="00415A40" w:rsidP="00ED3FFB">
            <w:pPr>
              <w:spacing w:line="1" w:lineRule="auto"/>
            </w:pPr>
          </w:p>
        </w:tc>
      </w:tr>
      <w:tr w:rsidR="00415A40" w14:paraId="62CDBD0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4C70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57C1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7536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8763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BA1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07C7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341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EA49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D0B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CBAA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23BF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43B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DB2F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6798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10F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80A8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9D6B0" w14:textId="77777777" w:rsidR="00415A40" w:rsidRDefault="00415A40" w:rsidP="00ED3FFB">
            <w:pPr>
              <w:spacing w:line="1" w:lineRule="auto"/>
            </w:pPr>
          </w:p>
        </w:tc>
      </w:tr>
      <w:tr w:rsidR="00415A40" w14:paraId="73BED91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9C45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ECFD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863D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A144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9DAD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D30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D8E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95C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7F5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E97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2B1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BB1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680C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637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BAC6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884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39603" w14:textId="77777777" w:rsidR="00415A40" w:rsidRDefault="00415A40" w:rsidP="00ED3FFB">
            <w:pPr>
              <w:spacing w:line="1" w:lineRule="auto"/>
            </w:pPr>
          </w:p>
        </w:tc>
      </w:tr>
      <w:tr w:rsidR="00415A40" w14:paraId="70F078D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B25B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1C5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5388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6078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ABAC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B49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7D5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5283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50C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A70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5E9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241B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059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7472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1CE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73AF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D62B5" w14:textId="77777777" w:rsidR="00415A40" w:rsidRDefault="00415A40" w:rsidP="00ED3FFB">
            <w:pPr>
              <w:spacing w:line="1" w:lineRule="auto"/>
            </w:pPr>
          </w:p>
        </w:tc>
      </w:tr>
      <w:tr w:rsidR="00415A40" w14:paraId="4E90F99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8CE0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5FC5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DE50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908F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93B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5D2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24E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021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C2D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AE2C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B16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C2D4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10C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2B3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4DB4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D194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3EAA" w14:textId="77777777" w:rsidR="00415A40" w:rsidRDefault="00415A40" w:rsidP="00ED3FFB">
            <w:pPr>
              <w:spacing w:line="1" w:lineRule="auto"/>
            </w:pPr>
          </w:p>
        </w:tc>
      </w:tr>
      <w:tr w:rsidR="00415A40" w14:paraId="2C208A0E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3FD2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ствари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унапређи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тере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бла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формисањ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4BA0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29DF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25E9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30B7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овећ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ну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валитет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едијс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држа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ла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руштве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живо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једниц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AA0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с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држа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жа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нкурис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формисањ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A0C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6C5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297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18B6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DD2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ACB8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6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F6B6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7914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D223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6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7690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44C5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</w:p>
        </w:tc>
      </w:tr>
      <w:tr w:rsidR="00415A40" w14:paraId="4F1E031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D11A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A1F7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5C0E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6C30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58E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180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C4B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2D5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3E6A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5796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F363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0A97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2E6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05D1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F16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1291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11777" w14:textId="77777777" w:rsidR="00415A40" w:rsidRDefault="00415A40" w:rsidP="00ED3FFB">
            <w:pPr>
              <w:spacing w:line="1" w:lineRule="auto"/>
            </w:pPr>
          </w:p>
        </w:tc>
      </w:tr>
      <w:tr w:rsidR="00415A40" w14:paraId="45AD64B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9D23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3472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E5B1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9882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9113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73F8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D0D3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1A5E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6EA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1EC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60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BE5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2C9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2C4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72E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D116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FD2C" w14:textId="77777777" w:rsidR="00415A40" w:rsidRDefault="00415A40" w:rsidP="00ED3FFB">
            <w:pPr>
              <w:spacing w:line="1" w:lineRule="auto"/>
            </w:pPr>
          </w:p>
        </w:tc>
      </w:tr>
      <w:tr w:rsidR="00415A40" w14:paraId="41593DF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D915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D1CF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D9E6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1B6D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1555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4C5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C200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511C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8789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6ABD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A59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7B8C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782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D1A6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A254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3E78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3495" w14:textId="77777777" w:rsidR="00415A40" w:rsidRDefault="00415A40" w:rsidP="00ED3FFB">
            <w:pPr>
              <w:spacing w:line="1" w:lineRule="auto"/>
            </w:pPr>
          </w:p>
        </w:tc>
      </w:tr>
      <w:tr w:rsidR="00415A40" w14:paraId="38E1F2A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A7D0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A4E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5104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D382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0E76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AE2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62D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6C4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947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0FD6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5AA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8A9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54C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BA87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BB0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AB02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539AA" w14:textId="77777777" w:rsidR="00415A40" w:rsidRDefault="00415A40" w:rsidP="00ED3FFB">
            <w:pPr>
              <w:spacing w:line="1" w:lineRule="auto"/>
            </w:pPr>
          </w:p>
        </w:tc>
      </w:tr>
      <w:tr w:rsidR="00415A40" w14:paraId="4438434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66D2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610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2232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C637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1B31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F41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12E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141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958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52D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A8A8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0604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AC02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AD7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8A4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B266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E351B" w14:textId="77777777" w:rsidR="00415A40" w:rsidRDefault="00415A40" w:rsidP="00ED3FFB">
            <w:pPr>
              <w:spacing w:line="1" w:lineRule="auto"/>
            </w:pPr>
          </w:p>
        </w:tc>
      </w:tr>
      <w:tr w:rsidR="00415A40" w14:paraId="09F567E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98E9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F757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95A4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A055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B3AB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73D3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53C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DB8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567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307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68C6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497B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D3AF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B2C3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CB6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0178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438D7" w14:textId="77777777" w:rsidR="00415A40" w:rsidRDefault="00415A40" w:rsidP="00ED3FFB">
            <w:pPr>
              <w:spacing w:line="1" w:lineRule="auto"/>
            </w:pPr>
          </w:p>
        </w:tc>
      </w:tr>
      <w:tr w:rsidR="00415A40" w14:paraId="17071A4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09E1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D3AD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6E7D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9746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2937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F269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89F8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D307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871E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6D2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652A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EE25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EB4A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4F3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D0C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1E7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888DC" w14:textId="77777777" w:rsidR="00415A40" w:rsidRDefault="00415A40" w:rsidP="00ED3FFB">
            <w:pPr>
              <w:spacing w:line="1" w:lineRule="auto"/>
            </w:pPr>
          </w:p>
        </w:tc>
      </w:tr>
      <w:tr w:rsidR="00415A40" w14:paraId="7D9518E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875D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D23E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71F3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694E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BDD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9DB6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363C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77C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D43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45E7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7E3A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545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7664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C07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DE17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0659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5D18E" w14:textId="77777777" w:rsidR="00415A40" w:rsidRDefault="00415A40" w:rsidP="00ED3FFB">
            <w:pPr>
              <w:spacing w:line="1" w:lineRule="auto"/>
            </w:pPr>
          </w:p>
        </w:tc>
      </w:tr>
      <w:tr w:rsidR="00415A40" w14:paraId="1F0DC749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9AB2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азнич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есец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842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0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447D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гра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ентра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58C2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чеш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дшкол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школ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зраст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D933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узич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укопис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зличит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еридиј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ич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узич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разовањ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5C5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оцијализ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в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зраст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D166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0FA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944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104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4AB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5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EEC3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90D9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B2D3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3D07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0FB0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B5CA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ор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Миливојевић</w:t>
            </w:r>
          </w:p>
        </w:tc>
      </w:tr>
      <w:tr w:rsidR="00415A40" w14:paraId="4D8DF6C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30ED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D275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B41B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424A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E07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1AAB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FB1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6BF9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032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06EB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449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F10F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A6C3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6FC7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0EDD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17EA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42721" w14:textId="77777777" w:rsidR="00415A40" w:rsidRDefault="00415A40" w:rsidP="00ED3FFB">
            <w:pPr>
              <w:spacing w:line="1" w:lineRule="auto"/>
            </w:pPr>
          </w:p>
        </w:tc>
      </w:tr>
      <w:tr w:rsidR="00415A40" w14:paraId="4AF6A7F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014D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B736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85D8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9466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EE4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BA2C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12B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CF9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DED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56AC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E6A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F378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2173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1D61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F689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CCEF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C863D" w14:textId="77777777" w:rsidR="00415A40" w:rsidRDefault="00415A40" w:rsidP="00ED3FFB">
            <w:pPr>
              <w:spacing w:line="1" w:lineRule="auto"/>
            </w:pPr>
          </w:p>
        </w:tc>
      </w:tr>
      <w:tr w:rsidR="00415A40" w14:paraId="4B98087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614A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342C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5ACB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02CA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D7DF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59C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2A6E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ABA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7EF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EBD6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5EE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8ED1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D4D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C30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15C6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2D9B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857AB" w14:textId="77777777" w:rsidR="00415A40" w:rsidRDefault="00415A40" w:rsidP="00ED3FFB">
            <w:pPr>
              <w:spacing w:line="1" w:lineRule="auto"/>
            </w:pPr>
          </w:p>
        </w:tc>
      </w:tr>
      <w:tr w:rsidR="00415A40" w14:paraId="5F33D08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8E8A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18C4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F828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FE6F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D3F3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004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451A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C894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AF89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012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DAB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AFA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202A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D1CA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13E4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E530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4007E" w14:textId="77777777" w:rsidR="00415A40" w:rsidRDefault="00415A40" w:rsidP="00ED3FFB">
            <w:pPr>
              <w:spacing w:line="1" w:lineRule="auto"/>
            </w:pPr>
          </w:p>
        </w:tc>
      </w:tr>
      <w:tr w:rsidR="00415A40" w14:paraId="0FC5A82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343C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BEB6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1CA0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FFD3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2967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417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CE8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851A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217D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868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632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5329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35C1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1D5C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1DB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0333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8AD1B" w14:textId="77777777" w:rsidR="00415A40" w:rsidRDefault="00415A40" w:rsidP="00ED3FFB">
            <w:pPr>
              <w:spacing w:line="1" w:lineRule="auto"/>
            </w:pPr>
          </w:p>
        </w:tc>
      </w:tr>
      <w:tr w:rsidR="00415A40" w14:paraId="41EEBFF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15EC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DB40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FA80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D5B8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CF4C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6581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F66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C6F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D5D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9C1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108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2FC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666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282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3418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6ECA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1BD79" w14:textId="77777777" w:rsidR="00415A40" w:rsidRDefault="00415A40" w:rsidP="00ED3FFB">
            <w:pPr>
              <w:spacing w:line="1" w:lineRule="auto"/>
            </w:pPr>
          </w:p>
        </w:tc>
      </w:tr>
      <w:tr w:rsidR="00415A40" w14:paraId="1B93100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868F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0731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C611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6B05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7B7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A3E3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0DC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6E1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1D7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5346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8F4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3D64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F52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DF9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7273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84EF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9EF02" w14:textId="77777777" w:rsidR="00415A40" w:rsidRDefault="00415A40" w:rsidP="00ED3FFB">
            <w:pPr>
              <w:spacing w:line="1" w:lineRule="auto"/>
            </w:pPr>
          </w:p>
        </w:tc>
      </w:tr>
      <w:tr w:rsidR="00415A40" w14:paraId="089B5C0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B5A9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083C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CCA4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9D7B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58F7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E08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44C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73D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E87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1CE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CBD9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25D9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E31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8BB1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F2AD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A614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1BF79" w14:textId="77777777" w:rsidR="00415A40" w:rsidRDefault="00415A40" w:rsidP="00ED3FFB">
            <w:pPr>
              <w:spacing w:line="1" w:lineRule="auto"/>
            </w:pPr>
          </w:p>
        </w:tc>
      </w:tr>
      <w:tr w:rsidR="00415A40" w14:paraId="3272C9FD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62E9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Да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л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кић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549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1DE1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гра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а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1A69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споме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есник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0DC5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Гледајућ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ширин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живо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дел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л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кић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иљ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вар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з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метнич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ласти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1447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Додел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град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л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к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друж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њижев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б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и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BE9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 </w:t>
            </w:r>
            <w:proofErr w:type="spellStart"/>
            <w:r>
              <w:rPr>
                <w:color w:val="000000"/>
                <w:sz w:val="12"/>
                <w:szCs w:val="12"/>
              </w:rPr>
              <w:t>наград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C4C3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 </w:t>
            </w:r>
            <w:proofErr w:type="spellStart"/>
            <w:r>
              <w:rPr>
                <w:color w:val="000000"/>
                <w:sz w:val="12"/>
                <w:szCs w:val="12"/>
              </w:rPr>
              <w:t>наград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430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 </w:t>
            </w:r>
            <w:proofErr w:type="spellStart"/>
            <w:r>
              <w:rPr>
                <w:color w:val="000000"/>
                <w:sz w:val="12"/>
                <w:szCs w:val="12"/>
              </w:rPr>
              <w:t>наград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CF3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 </w:t>
            </w:r>
            <w:proofErr w:type="spellStart"/>
            <w:r>
              <w:rPr>
                <w:color w:val="000000"/>
                <w:sz w:val="12"/>
                <w:szCs w:val="12"/>
              </w:rPr>
              <w:t>наград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DEA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 </w:t>
            </w:r>
            <w:proofErr w:type="spellStart"/>
            <w:r>
              <w:rPr>
                <w:color w:val="000000"/>
                <w:sz w:val="12"/>
                <w:szCs w:val="12"/>
              </w:rPr>
              <w:t>награда</w:t>
            </w:r>
            <w:proofErr w:type="spellEnd"/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A8BDC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45B6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3482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3A97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8A43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0297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ор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Миливојевић</w:t>
            </w:r>
          </w:p>
        </w:tc>
      </w:tr>
      <w:tr w:rsidR="00415A40" w14:paraId="0621E8D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BC50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185E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A3D1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67D3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E62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8BD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81B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B1F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123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36A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F7F4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B53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FB5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3C5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5EA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05B9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604C5" w14:textId="77777777" w:rsidR="00415A40" w:rsidRDefault="00415A40" w:rsidP="00ED3FFB">
            <w:pPr>
              <w:spacing w:line="1" w:lineRule="auto"/>
            </w:pPr>
          </w:p>
        </w:tc>
      </w:tr>
      <w:tr w:rsidR="00415A40" w14:paraId="5B2A05F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E298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C7E2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FA08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DAA5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CA2E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21C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B8D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0DF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BA4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DB4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3FEC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200A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07B0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BE24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597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C9A2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1F1E6" w14:textId="77777777" w:rsidR="00415A40" w:rsidRDefault="00415A40" w:rsidP="00ED3FFB">
            <w:pPr>
              <w:spacing w:line="1" w:lineRule="auto"/>
            </w:pPr>
          </w:p>
        </w:tc>
      </w:tr>
      <w:tr w:rsidR="00415A40" w14:paraId="24C39B0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3562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D015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850A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BC4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EAE4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004F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BAC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801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F05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9DA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2D6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92B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40AA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A887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1C2D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CF09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606E8" w14:textId="77777777" w:rsidR="00415A40" w:rsidRDefault="00415A40" w:rsidP="00ED3FFB">
            <w:pPr>
              <w:spacing w:line="1" w:lineRule="auto"/>
            </w:pPr>
          </w:p>
        </w:tc>
      </w:tr>
      <w:tr w:rsidR="00415A40" w14:paraId="3222C63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FC7A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AC5D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43B8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D220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0613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EEED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EC4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77ED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97E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60B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0E2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B713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37A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689C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F86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60C1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9F902" w14:textId="77777777" w:rsidR="00415A40" w:rsidRDefault="00415A40" w:rsidP="00ED3FFB">
            <w:pPr>
              <w:spacing w:line="1" w:lineRule="auto"/>
            </w:pPr>
          </w:p>
        </w:tc>
      </w:tr>
      <w:tr w:rsidR="00415A40" w14:paraId="2C54100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A71C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B1A8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4D0F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117C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9FFC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6C1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1B7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13B6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05D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7EA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1CB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60E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00FA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431F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E679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9CE6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0DDA7" w14:textId="77777777" w:rsidR="00415A40" w:rsidRDefault="00415A40" w:rsidP="00ED3FFB">
            <w:pPr>
              <w:spacing w:line="1" w:lineRule="auto"/>
            </w:pPr>
          </w:p>
        </w:tc>
      </w:tr>
      <w:tr w:rsidR="00415A40" w14:paraId="739EBA4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7DDD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77B1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B163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F766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CFE2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F81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514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7282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B80C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870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110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1382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3A3F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5B0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2835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6497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D73C2" w14:textId="77777777" w:rsidR="00415A40" w:rsidRDefault="00415A40" w:rsidP="00ED3FFB">
            <w:pPr>
              <w:spacing w:line="1" w:lineRule="auto"/>
            </w:pPr>
          </w:p>
        </w:tc>
      </w:tr>
      <w:tr w:rsidR="00415A40" w14:paraId="3142B3B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D501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59C6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D06E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EF20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811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400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2F6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31D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7F07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FD5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6B1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4D1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267B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2A09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6AB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F0D3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AF981" w14:textId="77777777" w:rsidR="00415A40" w:rsidRDefault="00415A40" w:rsidP="00ED3FFB">
            <w:pPr>
              <w:spacing w:line="1" w:lineRule="auto"/>
            </w:pPr>
          </w:p>
        </w:tc>
      </w:tr>
      <w:tr w:rsidR="00415A40" w14:paraId="4A53BD4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6266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B7DC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6198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D699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9A0B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6C5C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D1E9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C01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4F7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6DD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B3D6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042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7D8C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3D34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D69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7B58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C757A" w14:textId="77777777" w:rsidR="00415A40" w:rsidRDefault="00415A40" w:rsidP="00ED3FFB">
            <w:pPr>
              <w:spacing w:line="1" w:lineRule="auto"/>
            </w:pPr>
          </w:p>
        </w:tc>
      </w:tr>
      <w:tr w:rsidR="00415A40" w14:paraId="5199E87D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2606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Важ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атум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календар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моуправ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A48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05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BCA2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гра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ентра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79DF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довољ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треб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житељ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ележавањ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аж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гађа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св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есту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3545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кључи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шт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еће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јмлађ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јстаријих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63D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чеш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ц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зраст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4F4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260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540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260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E199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265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978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270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BFF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265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29B7C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2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3C0E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B79F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2C6BC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2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ED12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A50C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ор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Миливојевић</w:t>
            </w:r>
          </w:p>
        </w:tc>
      </w:tr>
      <w:tr w:rsidR="00415A40" w14:paraId="4F06737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8E97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13CD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7F04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A9EE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ED1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863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AFC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C2E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251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606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C728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242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35D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3561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ACD0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87E7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8EE9A" w14:textId="77777777" w:rsidR="00415A40" w:rsidRDefault="00415A40" w:rsidP="00ED3FFB">
            <w:pPr>
              <w:spacing w:line="1" w:lineRule="auto"/>
            </w:pPr>
          </w:p>
        </w:tc>
      </w:tr>
      <w:tr w:rsidR="00415A40" w14:paraId="5A8706E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7ACA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7BDD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AB0E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178E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89D0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BC3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2DA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5A8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20C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BAA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F15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29E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26E5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FD2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D48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2436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001EE" w14:textId="77777777" w:rsidR="00415A40" w:rsidRDefault="00415A40" w:rsidP="00ED3FFB">
            <w:pPr>
              <w:spacing w:line="1" w:lineRule="auto"/>
            </w:pPr>
          </w:p>
        </w:tc>
      </w:tr>
      <w:tr w:rsidR="00415A40" w14:paraId="432822C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117B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7F07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00FE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E8CC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C485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F66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483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70C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205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A53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23F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471F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489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1BC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13F0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C253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DA7B8" w14:textId="77777777" w:rsidR="00415A40" w:rsidRDefault="00415A40" w:rsidP="00ED3FFB">
            <w:pPr>
              <w:spacing w:line="1" w:lineRule="auto"/>
            </w:pPr>
          </w:p>
        </w:tc>
      </w:tr>
      <w:tr w:rsidR="00415A40" w14:paraId="697B4A1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AD31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1901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1C81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6700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5899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B2B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26D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015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BB1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236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101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345C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962D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2F5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EFCA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FC78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70BC4" w14:textId="77777777" w:rsidR="00415A40" w:rsidRDefault="00415A40" w:rsidP="00ED3FFB">
            <w:pPr>
              <w:spacing w:line="1" w:lineRule="auto"/>
            </w:pPr>
          </w:p>
        </w:tc>
      </w:tr>
      <w:tr w:rsidR="00415A40" w14:paraId="2130101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6908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25C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66CA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43CA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8C79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DA0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BAF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6C83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AD30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F45A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F1C4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C09F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6F11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CE21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97BD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FF25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1DA4A" w14:textId="77777777" w:rsidR="00415A40" w:rsidRDefault="00415A40" w:rsidP="00ED3FFB">
            <w:pPr>
              <w:spacing w:line="1" w:lineRule="auto"/>
            </w:pPr>
          </w:p>
        </w:tc>
      </w:tr>
      <w:tr w:rsidR="00415A40" w14:paraId="51D951C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5251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C665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F6EB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79BD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2E29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AD5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AEB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22F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63EA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D91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7AB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B643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0DA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9294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240B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9B33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C9BFF" w14:textId="77777777" w:rsidR="00415A40" w:rsidRDefault="00415A40" w:rsidP="00ED3FFB">
            <w:pPr>
              <w:spacing w:line="1" w:lineRule="auto"/>
            </w:pPr>
          </w:p>
        </w:tc>
      </w:tr>
      <w:tr w:rsidR="00415A40" w14:paraId="40233FB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294A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DE3A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413E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B62C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91D1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D1E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70B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07B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138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7A1C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52D1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F021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F7A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C6E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74FE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2709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753B5" w14:textId="77777777" w:rsidR="00415A40" w:rsidRDefault="00415A40" w:rsidP="00ED3FFB">
            <w:pPr>
              <w:spacing w:line="1" w:lineRule="auto"/>
            </w:pPr>
          </w:p>
        </w:tc>
      </w:tr>
      <w:tr w:rsidR="00415A40" w14:paraId="3BBF028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F235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CC49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E768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4D55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8E6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4BD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395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263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1C3C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0D3A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596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845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D25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A6D2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947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8683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31D7C" w14:textId="77777777" w:rsidR="00415A40" w:rsidRDefault="00415A40" w:rsidP="00ED3FFB">
            <w:pPr>
              <w:spacing w:line="1" w:lineRule="auto"/>
            </w:pPr>
          </w:p>
        </w:tc>
      </w:tr>
      <w:tr w:rsidR="00415A40" w14:paraId="602E339D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0BEC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Деч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едељ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01.-10. </w:t>
            </w:r>
            <w:proofErr w:type="spellStart"/>
            <w:r>
              <w:rPr>
                <w:color w:val="000000"/>
                <w:sz w:val="12"/>
                <w:szCs w:val="12"/>
              </w:rPr>
              <w:t>октобар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381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06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EE7D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гра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ентра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07A6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Млад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ча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стваруј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пех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бла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култур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 и</w:t>
            </w:r>
            <w:proofErr w:type="gram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ва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јека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треб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нуди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уд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ош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ећ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еативнос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color w:val="000000"/>
                <w:sz w:val="12"/>
                <w:szCs w:val="12"/>
              </w:rPr>
              <w:t>.</w:t>
            </w: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542F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Афирм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чије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варалашт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региону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6233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Локал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држав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иво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1E5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800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AF9A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800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969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810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D11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820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DAB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830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401B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3087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8E3D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ABAA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76DF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15EC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ор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ливојевић</w:t>
            </w:r>
            <w:proofErr w:type="spellEnd"/>
          </w:p>
        </w:tc>
      </w:tr>
      <w:tr w:rsidR="00415A40" w14:paraId="2E9ADE2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EEBC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7C75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67E1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F0D8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67BC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6B68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4B5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C32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B199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0B6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9C8C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8010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C9D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0FCD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FFF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5B05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9D91B" w14:textId="77777777" w:rsidR="00415A40" w:rsidRDefault="00415A40" w:rsidP="00ED3FFB">
            <w:pPr>
              <w:spacing w:line="1" w:lineRule="auto"/>
            </w:pPr>
          </w:p>
        </w:tc>
      </w:tr>
      <w:tr w:rsidR="00415A40" w14:paraId="6E0DDDA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9C6A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7B76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310F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E3F1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88A5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FEBA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0E4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DB2F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8A1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837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2CF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7FB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42FF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06A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08A4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5B11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79D64" w14:textId="77777777" w:rsidR="00415A40" w:rsidRDefault="00415A40" w:rsidP="00ED3FFB">
            <w:pPr>
              <w:spacing w:line="1" w:lineRule="auto"/>
            </w:pPr>
          </w:p>
        </w:tc>
      </w:tr>
      <w:tr w:rsidR="00415A40" w14:paraId="52B58CD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DC8E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03EF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CAB2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DCE3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C8A1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A6F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4C4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AF2D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235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87B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7D4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64CD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F2A7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D57A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8402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2625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2FD8B" w14:textId="77777777" w:rsidR="00415A40" w:rsidRDefault="00415A40" w:rsidP="00ED3FFB">
            <w:pPr>
              <w:spacing w:line="1" w:lineRule="auto"/>
            </w:pPr>
          </w:p>
        </w:tc>
      </w:tr>
      <w:tr w:rsidR="00415A40" w14:paraId="3098F30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9220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AF4B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A83E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2AE4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3A0B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99A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690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7D5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277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052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03C7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B70B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F5EF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AFEC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CD1F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0ABA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61038" w14:textId="77777777" w:rsidR="00415A40" w:rsidRDefault="00415A40" w:rsidP="00ED3FFB">
            <w:pPr>
              <w:spacing w:line="1" w:lineRule="auto"/>
            </w:pPr>
          </w:p>
        </w:tc>
      </w:tr>
      <w:tr w:rsidR="00415A40" w14:paraId="12455FC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1618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8A65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2D13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0205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6684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B33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5297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4A8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0C5A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C89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FD6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50EF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CE9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8F14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D4B4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E6AE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877B7" w14:textId="77777777" w:rsidR="00415A40" w:rsidRDefault="00415A40" w:rsidP="00ED3FFB">
            <w:pPr>
              <w:spacing w:line="1" w:lineRule="auto"/>
            </w:pPr>
          </w:p>
        </w:tc>
      </w:tr>
      <w:tr w:rsidR="00415A40" w14:paraId="53B19B3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7326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5513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A775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1FB5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3CFD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904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3395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AF75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FF52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C177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CB1F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3BE4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84F9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20F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96B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C25C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1CE3B" w14:textId="77777777" w:rsidR="00415A40" w:rsidRDefault="00415A40" w:rsidP="00ED3FFB">
            <w:pPr>
              <w:spacing w:line="1" w:lineRule="auto"/>
            </w:pPr>
          </w:p>
        </w:tc>
      </w:tr>
      <w:tr w:rsidR="00415A40" w14:paraId="4576930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BF7B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A77B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0E5E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0B12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8DDA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C9AF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12E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25C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FEE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F34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D8A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F1FC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360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F99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110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5FA5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12D61" w14:textId="77777777" w:rsidR="00415A40" w:rsidRDefault="00415A40" w:rsidP="00ED3FFB">
            <w:pPr>
              <w:spacing w:line="1" w:lineRule="auto"/>
            </w:pPr>
          </w:p>
        </w:tc>
      </w:tr>
      <w:tr w:rsidR="00415A40" w14:paraId="291D24B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2E3C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A507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ED8F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5C0B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DF4A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0A1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A74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646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3161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2909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212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024F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6B8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A22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AFE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0A88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E86FB" w14:textId="77777777" w:rsidR="00415A40" w:rsidRDefault="00415A40" w:rsidP="00ED3FFB">
            <w:pPr>
              <w:spacing w:line="1" w:lineRule="auto"/>
            </w:pPr>
          </w:p>
        </w:tc>
      </w:tr>
      <w:tr w:rsidR="00415A40" w14:paraId="49D1B682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6A95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Ликов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лониј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C65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07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C63E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гра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ентра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1952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купљ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иков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мет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емљ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иностранст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лик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дел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ш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297E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Континуите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иков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лониј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B85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огаћи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ш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тан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л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мет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25D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5 </w:t>
            </w:r>
            <w:proofErr w:type="spellStart"/>
            <w:r>
              <w:rPr>
                <w:color w:val="000000"/>
                <w:sz w:val="12"/>
                <w:szCs w:val="12"/>
              </w:rPr>
              <w:t>дел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E86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5 </w:t>
            </w:r>
            <w:proofErr w:type="spellStart"/>
            <w:r>
              <w:rPr>
                <w:color w:val="000000"/>
                <w:sz w:val="12"/>
                <w:szCs w:val="12"/>
              </w:rPr>
              <w:t>дел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7C6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6 </w:t>
            </w:r>
            <w:proofErr w:type="spellStart"/>
            <w:r>
              <w:rPr>
                <w:color w:val="000000"/>
                <w:sz w:val="12"/>
                <w:szCs w:val="12"/>
              </w:rPr>
              <w:t>дел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EC84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7 </w:t>
            </w:r>
            <w:proofErr w:type="spellStart"/>
            <w:r>
              <w:rPr>
                <w:color w:val="000000"/>
                <w:sz w:val="12"/>
                <w:szCs w:val="12"/>
              </w:rPr>
              <w:t>дел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5F9F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8 </w:t>
            </w:r>
            <w:proofErr w:type="spellStart"/>
            <w:r>
              <w:rPr>
                <w:color w:val="000000"/>
                <w:sz w:val="12"/>
                <w:szCs w:val="12"/>
              </w:rPr>
              <w:t>дела</w:t>
            </w:r>
            <w:proofErr w:type="spellEnd"/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2B4E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38CE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0C16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927B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5B5B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9926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ор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Миливојевић</w:t>
            </w:r>
          </w:p>
        </w:tc>
      </w:tr>
      <w:tr w:rsidR="00415A40" w14:paraId="73A0B59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36B3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4526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B03B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9DDA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8C0D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A86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944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CEF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B39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3BE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F1E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50D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38BB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2D4D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D6B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0A91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4CB86" w14:textId="77777777" w:rsidR="00415A40" w:rsidRDefault="00415A40" w:rsidP="00ED3FFB">
            <w:pPr>
              <w:spacing w:line="1" w:lineRule="auto"/>
            </w:pPr>
          </w:p>
        </w:tc>
      </w:tr>
      <w:tr w:rsidR="00415A40" w14:paraId="13C0E88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40B0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7A7A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71CE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D0AC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389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819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4C53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DD27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F63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ABA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443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1B5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D9BF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514B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997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2CC4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389F9" w14:textId="77777777" w:rsidR="00415A40" w:rsidRDefault="00415A40" w:rsidP="00ED3FFB">
            <w:pPr>
              <w:spacing w:line="1" w:lineRule="auto"/>
            </w:pPr>
          </w:p>
        </w:tc>
      </w:tr>
      <w:tr w:rsidR="00415A40" w14:paraId="0BBD964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653E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E516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515D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3888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9C8C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898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977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C99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C29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CFE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021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FB5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C670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9877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F50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F71E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094E9" w14:textId="77777777" w:rsidR="00415A40" w:rsidRDefault="00415A40" w:rsidP="00ED3FFB">
            <w:pPr>
              <w:spacing w:line="1" w:lineRule="auto"/>
            </w:pPr>
          </w:p>
        </w:tc>
      </w:tr>
      <w:tr w:rsidR="00415A40" w14:paraId="28EB832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AB6E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85E1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F6B5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582E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BCE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79F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F6BE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A82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B0FE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D226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D7F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309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2A3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B6C6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9E6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A581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35AB5" w14:textId="77777777" w:rsidR="00415A40" w:rsidRDefault="00415A40" w:rsidP="00ED3FFB">
            <w:pPr>
              <w:spacing w:line="1" w:lineRule="auto"/>
            </w:pPr>
          </w:p>
        </w:tc>
      </w:tr>
      <w:tr w:rsidR="00415A40" w14:paraId="209E5B6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27DB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E224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5282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2226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EB9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146E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93DC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377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CCD5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DE1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EA6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C976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94DD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C21D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C501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9414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ACA43" w14:textId="77777777" w:rsidR="00415A40" w:rsidRDefault="00415A40" w:rsidP="00ED3FFB">
            <w:pPr>
              <w:spacing w:line="1" w:lineRule="auto"/>
            </w:pPr>
          </w:p>
        </w:tc>
      </w:tr>
      <w:tr w:rsidR="00415A40" w14:paraId="68DB80C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49FC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2AC0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F33E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631C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F8BF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A18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A5A5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96B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5D6F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591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5599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B15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E58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2C96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547A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B170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F5277" w14:textId="77777777" w:rsidR="00415A40" w:rsidRDefault="00415A40" w:rsidP="00ED3FFB">
            <w:pPr>
              <w:spacing w:line="1" w:lineRule="auto"/>
            </w:pPr>
          </w:p>
        </w:tc>
      </w:tr>
      <w:tr w:rsidR="00415A40" w14:paraId="5A9895B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88BE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B80B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6EDD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F0B6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52E0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3CAE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C3C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B8E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347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342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450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DE51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AFBA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5DE9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9DA7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DFDB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C0997" w14:textId="77777777" w:rsidR="00415A40" w:rsidRDefault="00415A40" w:rsidP="00ED3FFB">
            <w:pPr>
              <w:spacing w:line="1" w:lineRule="auto"/>
            </w:pPr>
          </w:p>
        </w:tc>
      </w:tr>
      <w:tr w:rsidR="00415A40" w14:paraId="7E52090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529C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FD6D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2988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24E6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5E03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682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68C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902D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E9A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F69A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62B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C21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D9C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8839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DAD3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C1ED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890A5" w14:textId="77777777" w:rsidR="00415A40" w:rsidRDefault="00415A40" w:rsidP="00ED3FFB">
            <w:pPr>
              <w:spacing w:line="1" w:lineRule="auto"/>
            </w:pPr>
          </w:p>
        </w:tc>
      </w:tr>
      <w:tr w:rsidR="00415A40" w14:paraId="6378DEBD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0EC9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круж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мотр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цитатор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- </w:t>
            </w:r>
            <w:proofErr w:type="spellStart"/>
            <w:r>
              <w:rPr>
                <w:color w:val="000000"/>
                <w:sz w:val="12"/>
                <w:szCs w:val="12"/>
              </w:rPr>
              <w:t>Песнич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ро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ог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14C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08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9365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гра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ентра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5847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Такмич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цитатор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школ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редњошкол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зраст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878B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кључи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такмичарск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ст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РС </w:t>
            </w:r>
            <w:proofErr w:type="spellStart"/>
            <w:r>
              <w:rPr>
                <w:color w:val="000000"/>
                <w:sz w:val="12"/>
                <w:szCs w:val="12"/>
              </w:rPr>
              <w:t>ко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ра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иш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70 </w:t>
            </w:r>
            <w:proofErr w:type="spellStart"/>
            <w:r>
              <w:rPr>
                <w:color w:val="000000"/>
                <w:sz w:val="12"/>
                <w:szCs w:val="12"/>
              </w:rPr>
              <w:t>годин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AEA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огаћ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држа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јмлађ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- </w:t>
            </w:r>
            <w:proofErr w:type="spellStart"/>
            <w:r>
              <w:rPr>
                <w:color w:val="000000"/>
                <w:sz w:val="12"/>
                <w:szCs w:val="12"/>
              </w:rPr>
              <w:t>публик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326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 </w:t>
            </w:r>
            <w:proofErr w:type="spellStart"/>
            <w:r>
              <w:rPr>
                <w:color w:val="000000"/>
                <w:sz w:val="12"/>
                <w:szCs w:val="12"/>
              </w:rPr>
              <w:t>такмичењ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0AD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 </w:t>
            </w:r>
            <w:proofErr w:type="spellStart"/>
            <w:r>
              <w:rPr>
                <w:color w:val="000000"/>
                <w:sz w:val="12"/>
                <w:szCs w:val="12"/>
              </w:rPr>
              <w:t>такмичењ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B2F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 </w:t>
            </w:r>
            <w:proofErr w:type="spellStart"/>
            <w:r>
              <w:rPr>
                <w:color w:val="000000"/>
                <w:sz w:val="12"/>
                <w:szCs w:val="12"/>
              </w:rPr>
              <w:t>такмичењ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922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 </w:t>
            </w:r>
            <w:proofErr w:type="spellStart"/>
            <w:r>
              <w:rPr>
                <w:color w:val="000000"/>
                <w:sz w:val="12"/>
                <w:szCs w:val="12"/>
              </w:rPr>
              <w:t>такмичењ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8F7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 </w:t>
            </w:r>
            <w:proofErr w:type="spellStart"/>
            <w:r>
              <w:rPr>
                <w:color w:val="000000"/>
                <w:sz w:val="12"/>
                <w:szCs w:val="12"/>
              </w:rPr>
              <w:t>такмичење</w:t>
            </w:r>
            <w:proofErr w:type="spellEnd"/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237D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58BB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E16C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C3FE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BA36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8B29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ор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Миливојевић</w:t>
            </w:r>
          </w:p>
        </w:tc>
      </w:tr>
      <w:tr w:rsidR="00415A40" w14:paraId="401CBDE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5F13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D52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4EA8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6CB3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F967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CFD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8561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AE4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830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D57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2618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386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6FC0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F424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E7E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307F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52F1A" w14:textId="77777777" w:rsidR="00415A40" w:rsidRDefault="00415A40" w:rsidP="00ED3FFB">
            <w:pPr>
              <w:spacing w:line="1" w:lineRule="auto"/>
            </w:pPr>
          </w:p>
        </w:tc>
      </w:tr>
      <w:tr w:rsidR="00415A40" w14:paraId="4D747EE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E2F5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C0A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C27D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286E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F28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FB75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A396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853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F62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CFE3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0D4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B806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9D1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6EC6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8CBA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A303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7B62B" w14:textId="77777777" w:rsidR="00415A40" w:rsidRDefault="00415A40" w:rsidP="00ED3FFB">
            <w:pPr>
              <w:spacing w:line="1" w:lineRule="auto"/>
            </w:pPr>
          </w:p>
        </w:tc>
      </w:tr>
      <w:tr w:rsidR="00415A40" w14:paraId="2ED8D27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4C0A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EA51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17EC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9CDC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7D5D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423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02E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B0E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418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D34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E755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8E5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95B9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C577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3A04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8CB4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AB2C5" w14:textId="77777777" w:rsidR="00415A40" w:rsidRDefault="00415A40" w:rsidP="00ED3FFB">
            <w:pPr>
              <w:spacing w:line="1" w:lineRule="auto"/>
            </w:pPr>
          </w:p>
        </w:tc>
      </w:tr>
      <w:tr w:rsidR="00415A40" w14:paraId="747AA4D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FAB4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985A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A060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52B2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478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D01E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FBE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C15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1C2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5D4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88C3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866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DEA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7F4E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BF5F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73A8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E13CF" w14:textId="77777777" w:rsidR="00415A40" w:rsidRDefault="00415A40" w:rsidP="00ED3FFB">
            <w:pPr>
              <w:spacing w:line="1" w:lineRule="auto"/>
            </w:pPr>
          </w:p>
        </w:tc>
      </w:tr>
      <w:tr w:rsidR="00415A40" w14:paraId="0AD4032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2D89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C2F3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CFFD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FBC4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CE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2D2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5883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6D8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9CDD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BE3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0E5C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C98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A0F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A9A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548C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6420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0D04D" w14:textId="77777777" w:rsidR="00415A40" w:rsidRDefault="00415A40" w:rsidP="00ED3FFB">
            <w:pPr>
              <w:spacing w:line="1" w:lineRule="auto"/>
            </w:pPr>
          </w:p>
        </w:tc>
      </w:tr>
      <w:tr w:rsidR="00415A40" w14:paraId="322374B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A89B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256C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7B83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399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778C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3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B4EB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79F2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202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88B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D40E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FE3A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DD35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2721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0F93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5604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CB2C9" w14:textId="77777777" w:rsidR="00415A40" w:rsidRDefault="00415A40" w:rsidP="00ED3FFB">
            <w:pPr>
              <w:spacing w:line="1" w:lineRule="auto"/>
            </w:pPr>
          </w:p>
        </w:tc>
      </w:tr>
      <w:tr w:rsidR="00415A40" w14:paraId="4CCD65E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0F34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10AF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E4CF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C8D0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A4C4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E50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654D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0DD5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775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9D6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EBE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C26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DB2D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2169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9020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EE33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E87D3" w14:textId="77777777" w:rsidR="00415A40" w:rsidRDefault="00415A40" w:rsidP="00ED3FFB">
            <w:pPr>
              <w:spacing w:line="1" w:lineRule="auto"/>
            </w:pPr>
          </w:p>
        </w:tc>
      </w:tr>
      <w:tr w:rsidR="00415A40" w14:paraId="7055DD2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ADD8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16DF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57D1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DCB8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6D06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562F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1B6D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0BA6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C399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A41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C320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8832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D0B2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174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DD3E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6C9C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81CCF" w14:textId="77777777" w:rsidR="00415A40" w:rsidRDefault="00415A40" w:rsidP="00ED3FFB">
            <w:pPr>
              <w:spacing w:line="1" w:lineRule="auto"/>
            </w:pPr>
          </w:p>
        </w:tc>
      </w:tr>
      <w:tr w:rsidR="00415A40" w14:paraId="1AADF520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31F7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Култур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ето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A74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10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F467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гра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ентра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E4DD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отреб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дука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ђ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посетилац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C330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огаћи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држај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новништ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посетио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ш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D6C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ток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етњ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есеци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0B5F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програм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299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програм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906D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програм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796C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програм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F5CA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2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а</w:t>
            </w:r>
            <w:proofErr w:type="spellEnd"/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34EA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C8B60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B924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794A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F4D0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  <w:r>
              <w:rPr>
                <w:color w:val="000000"/>
                <w:sz w:val="10"/>
                <w:szCs w:val="10"/>
              </w:rPr>
              <w:t>ИЗВЕСТАЈ О РЕАЛИЗАЦИЈИ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A9E0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ор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Миливојевић</w:t>
            </w:r>
          </w:p>
        </w:tc>
      </w:tr>
      <w:tr w:rsidR="00415A40" w14:paraId="18A74C3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17A0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3619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3D22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1ABA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4350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379A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EDE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1FEC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78F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B9E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A5A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E8A4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BD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1274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C98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27BA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FB108" w14:textId="77777777" w:rsidR="00415A40" w:rsidRDefault="00415A40" w:rsidP="00ED3FFB">
            <w:pPr>
              <w:spacing w:line="1" w:lineRule="auto"/>
            </w:pPr>
          </w:p>
        </w:tc>
      </w:tr>
      <w:tr w:rsidR="00415A40" w14:paraId="1C59EE5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27D7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428A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77FA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826E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9E0A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B89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388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CBB8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23FD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919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461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74C9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19AE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0D1F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4754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32E1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CA670" w14:textId="77777777" w:rsidR="00415A40" w:rsidRDefault="00415A40" w:rsidP="00ED3FFB">
            <w:pPr>
              <w:spacing w:line="1" w:lineRule="auto"/>
            </w:pPr>
          </w:p>
        </w:tc>
      </w:tr>
      <w:tr w:rsidR="00415A40" w14:paraId="7ACB58A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9E07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513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8505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F983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F31B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270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3FA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5E9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FC4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E02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0B5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5FC8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64CC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BE7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DA4F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E6D5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6C6F5" w14:textId="77777777" w:rsidR="00415A40" w:rsidRDefault="00415A40" w:rsidP="00ED3FFB">
            <w:pPr>
              <w:spacing w:line="1" w:lineRule="auto"/>
            </w:pPr>
          </w:p>
        </w:tc>
      </w:tr>
      <w:tr w:rsidR="00415A40" w14:paraId="049DBC3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3F81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1A83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FAE6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2B6D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DB8B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31C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BBE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1FD6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229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608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930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08A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E50A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91D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C2F4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F8B5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177CC" w14:textId="77777777" w:rsidR="00415A40" w:rsidRDefault="00415A40" w:rsidP="00ED3FFB">
            <w:pPr>
              <w:spacing w:line="1" w:lineRule="auto"/>
            </w:pPr>
          </w:p>
        </w:tc>
      </w:tr>
      <w:tr w:rsidR="00415A40" w14:paraId="5E410D0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AE53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8819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14F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44CE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631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1F1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7B2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7B9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0F8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42B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C03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209A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816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B12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09DB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0692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DC811" w14:textId="77777777" w:rsidR="00415A40" w:rsidRDefault="00415A40" w:rsidP="00ED3FFB">
            <w:pPr>
              <w:spacing w:line="1" w:lineRule="auto"/>
            </w:pPr>
          </w:p>
        </w:tc>
      </w:tr>
      <w:tr w:rsidR="00415A40" w14:paraId="35A418C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E22C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A216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18F0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977A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F452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C2D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9B6C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501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527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E08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847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C504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06CF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109E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602B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3F75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55112" w14:textId="77777777" w:rsidR="00415A40" w:rsidRDefault="00415A40" w:rsidP="00ED3FFB">
            <w:pPr>
              <w:spacing w:line="1" w:lineRule="auto"/>
            </w:pPr>
          </w:p>
        </w:tc>
      </w:tr>
      <w:tr w:rsidR="00415A40" w14:paraId="2A69A1D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739B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E473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F277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96D9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D718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9FD3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352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6B7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276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957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5466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9FB6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ED4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92DE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1D36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8C96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32EDD" w14:textId="77777777" w:rsidR="00415A40" w:rsidRDefault="00415A40" w:rsidP="00ED3FFB">
            <w:pPr>
              <w:spacing w:line="1" w:lineRule="auto"/>
            </w:pPr>
          </w:p>
        </w:tc>
      </w:tr>
      <w:tr w:rsidR="00415A40" w14:paraId="5E4D97E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2688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00D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340F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05E4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ECB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3F0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C8EA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90F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C5C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F10F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A45F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A1E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38FB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D670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641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1496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AEFC8" w14:textId="77777777" w:rsidR="00415A40" w:rsidRDefault="00415A40" w:rsidP="00ED3FFB">
            <w:pPr>
              <w:spacing w:line="1" w:lineRule="auto"/>
            </w:pPr>
          </w:p>
        </w:tc>
      </w:tr>
      <w:tr w:rsidR="00415A40" w14:paraId="0DAE5A86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A823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творе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ц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2626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1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4FA6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гра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ентра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63E9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Ток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анифеста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иређуј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ногоброј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мење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јмлађ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улац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ал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риј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житељ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C218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Друж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лад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уч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што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даривања,племенитости</w:t>
            </w:r>
            <w:proofErr w:type="gramEnd"/>
            <w:r>
              <w:rPr>
                <w:color w:val="000000"/>
                <w:sz w:val="12"/>
                <w:szCs w:val="12"/>
              </w:rPr>
              <w:t>,знач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ли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ал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ож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нач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ного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E85B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дшкол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зраст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BC5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200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E00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200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9F6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10дет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1F9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220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CC3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220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7429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2FF3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A19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24DA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9450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8E24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ор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ливојевић</w:t>
            </w:r>
            <w:proofErr w:type="spellEnd"/>
          </w:p>
        </w:tc>
      </w:tr>
      <w:tr w:rsidR="00415A40" w14:paraId="6350169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3832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B12A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8A14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1368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5C94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7D3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047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ECA6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872F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E677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3E0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9599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F82D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B9C1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1213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38B2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F1B88" w14:textId="77777777" w:rsidR="00415A40" w:rsidRDefault="00415A40" w:rsidP="00ED3FFB">
            <w:pPr>
              <w:spacing w:line="1" w:lineRule="auto"/>
            </w:pPr>
          </w:p>
        </w:tc>
      </w:tr>
      <w:tr w:rsidR="00415A40" w14:paraId="1704858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02F3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05B4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B584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6D50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6D4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211F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7C9C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3E4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4D8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281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DF7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7C4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8B4A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788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F4AB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1610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37B78" w14:textId="77777777" w:rsidR="00415A40" w:rsidRDefault="00415A40" w:rsidP="00ED3FFB">
            <w:pPr>
              <w:spacing w:line="1" w:lineRule="auto"/>
            </w:pPr>
          </w:p>
        </w:tc>
      </w:tr>
      <w:tr w:rsidR="00415A40" w14:paraId="584EB91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4860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7AF6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03CC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B4D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BFF5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0696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86D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82D3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AE2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D307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8C8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35D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C6A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B7B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7065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BC53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8FDD6" w14:textId="77777777" w:rsidR="00415A40" w:rsidRDefault="00415A40" w:rsidP="00ED3FFB">
            <w:pPr>
              <w:spacing w:line="1" w:lineRule="auto"/>
            </w:pPr>
          </w:p>
        </w:tc>
      </w:tr>
      <w:tr w:rsidR="00415A40" w14:paraId="0605516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F394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4A8F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3D01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30EE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0444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862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8B1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BBE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176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D51B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403F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9D12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9D9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C1B9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C676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7763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F04BC" w14:textId="77777777" w:rsidR="00415A40" w:rsidRDefault="00415A40" w:rsidP="00ED3FFB">
            <w:pPr>
              <w:spacing w:line="1" w:lineRule="auto"/>
            </w:pPr>
          </w:p>
        </w:tc>
      </w:tr>
      <w:tr w:rsidR="00415A40" w14:paraId="10483B3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FA8B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944D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287F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7718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B8E4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F11A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489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CCA6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E54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EF1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613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D4CE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CEF4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5103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C3D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D207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47563" w14:textId="77777777" w:rsidR="00415A40" w:rsidRDefault="00415A40" w:rsidP="00ED3FFB">
            <w:pPr>
              <w:spacing w:line="1" w:lineRule="auto"/>
            </w:pPr>
          </w:p>
        </w:tc>
      </w:tr>
      <w:tr w:rsidR="00415A40" w14:paraId="7974CAC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4AEA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E332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D7F9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4999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46E7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E07A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824E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D65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44AF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BC62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CE4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CC27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E167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FCF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87BC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15B0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F1926" w14:textId="77777777" w:rsidR="00415A40" w:rsidRDefault="00415A40" w:rsidP="00ED3FFB">
            <w:pPr>
              <w:spacing w:line="1" w:lineRule="auto"/>
            </w:pPr>
          </w:p>
        </w:tc>
      </w:tr>
      <w:tr w:rsidR="00415A40" w14:paraId="484F8CE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3230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2D5E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5A28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95FE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FE2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AB97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8E7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0EB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D332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FE5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A24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6378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E26D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4854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9F51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B8C2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D95FA" w14:textId="77777777" w:rsidR="00415A40" w:rsidRDefault="00415A40" w:rsidP="00ED3FFB">
            <w:pPr>
              <w:spacing w:line="1" w:lineRule="auto"/>
            </w:pPr>
          </w:p>
        </w:tc>
      </w:tr>
      <w:tr w:rsidR="00415A40" w14:paraId="5A512AD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E82F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41FC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385B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D52F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56C6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CAA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747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69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7A0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B09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83D7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A6FB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BD0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54B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719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A0A6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D24FE" w14:textId="77777777" w:rsidR="00415A40" w:rsidRDefault="00415A40" w:rsidP="00ED3FFB">
            <w:pPr>
              <w:spacing w:line="1" w:lineRule="auto"/>
            </w:pPr>
          </w:p>
        </w:tc>
      </w:tr>
      <w:tr w:rsidR="00415A40" w14:paraId="5AF8BF65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582F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Музич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варалаштв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- </w:t>
            </w: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Жар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лановић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F6B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1201-401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6E35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гра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ентра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D6E6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Манифест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акмичер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ух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15CC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чу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ради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узи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ч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ај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125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акмичењ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2CA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0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EE1A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0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4492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1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7CD9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2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7D5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13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77FA0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7DFF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7BB1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1D360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6D82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0091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ор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Миливојевић</w:t>
            </w:r>
          </w:p>
        </w:tc>
      </w:tr>
      <w:tr w:rsidR="00415A40" w14:paraId="2CB6670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366F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1494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4E9D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B5D5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84E4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F25A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42BD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1DA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977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7AD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5671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1BC9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DE79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B79A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6F3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63AF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022DE" w14:textId="77777777" w:rsidR="00415A40" w:rsidRDefault="00415A40" w:rsidP="00ED3FFB">
            <w:pPr>
              <w:spacing w:line="1" w:lineRule="auto"/>
            </w:pPr>
          </w:p>
        </w:tc>
      </w:tr>
      <w:tr w:rsidR="00415A40" w14:paraId="1DF6FC5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B633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A0F7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13EC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2F2C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867A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E383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F138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C3C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4A9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0EAC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BF0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F988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C548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334B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B249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89D7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D1122" w14:textId="77777777" w:rsidR="00415A40" w:rsidRDefault="00415A40" w:rsidP="00ED3FFB">
            <w:pPr>
              <w:spacing w:line="1" w:lineRule="auto"/>
            </w:pPr>
          </w:p>
        </w:tc>
      </w:tr>
      <w:tr w:rsidR="00415A40" w14:paraId="0C6C5D4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BC89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BE03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4714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A4A1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A49E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0EA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3F16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0DA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4EB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A522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DC7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A4E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642B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9E74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B75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8312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25C50" w14:textId="77777777" w:rsidR="00415A40" w:rsidRDefault="00415A40" w:rsidP="00ED3FFB">
            <w:pPr>
              <w:spacing w:line="1" w:lineRule="auto"/>
            </w:pPr>
          </w:p>
        </w:tc>
      </w:tr>
      <w:tr w:rsidR="00415A40" w14:paraId="07C0AD0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33C1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438C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2497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A002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587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77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4B8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EB88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A4E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1429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56D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F354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CE7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27D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EE48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2B8B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5D106" w14:textId="77777777" w:rsidR="00415A40" w:rsidRDefault="00415A40" w:rsidP="00ED3FFB">
            <w:pPr>
              <w:spacing w:line="1" w:lineRule="auto"/>
            </w:pPr>
          </w:p>
        </w:tc>
      </w:tr>
      <w:tr w:rsidR="00415A40" w14:paraId="5F03CF2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A6A7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416C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B84B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E92C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1CEA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0FD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2E9D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0CC9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4C81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E00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4E4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E7E0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687B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0A2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F5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80AE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653A7" w14:textId="77777777" w:rsidR="00415A40" w:rsidRDefault="00415A40" w:rsidP="00ED3FFB">
            <w:pPr>
              <w:spacing w:line="1" w:lineRule="auto"/>
            </w:pPr>
          </w:p>
        </w:tc>
      </w:tr>
      <w:tr w:rsidR="00415A40" w14:paraId="5CEB59E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F392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0752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BD0F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C14C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6051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EF5E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BE2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99EE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E7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A41A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589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140D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07E1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3503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835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817F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CC415" w14:textId="77777777" w:rsidR="00415A40" w:rsidRDefault="00415A40" w:rsidP="00ED3FFB">
            <w:pPr>
              <w:spacing w:line="1" w:lineRule="auto"/>
            </w:pPr>
          </w:p>
        </w:tc>
      </w:tr>
      <w:tr w:rsidR="00415A40" w14:paraId="41E67EB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4F1E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1C00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FB4F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E2FF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2CE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99E3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6F3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3E1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276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BAB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3DF7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03E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455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7114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E9E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1F04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AA271" w14:textId="77777777" w:rsidR="00415A40" w:rsidRDefault="00415A40" w:rsidP="00ED3FFB">
            <w:pPr>
              <w:spacing w:line="1" w:lineRule="auto"/>
            </w:pPr>
          </w:p>
        </w:tc>
      </w:tr>
      <w:tr w:rsidR="00415A40" w14:paraId="5C18F36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774F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EFCB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1381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2AF9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7F64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FA5E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CA4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6057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C746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9986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7DE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EEC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CDD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6F8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F11E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EDCE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C7749" w14:textId="77777777" w:rsidR="00415A40" w:rsidRDefault="00415A40" w:rsidP="00ED3FFB">
            <w:pPr>
              <w:spacing w:line="1" w:lineRule="auto"/>
            </w:pPr>
          </w:p>
        </w:tc>
      </w:tr>
      <w:tr w:rsidR="00415A40" w14:paraId="05CA27A9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D8B2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Ет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уп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F685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1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305B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гра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ентра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FCA4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чу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п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ради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т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евањ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EC1A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чу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п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ради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т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евањ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729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аровит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ц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ључе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групу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2E4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153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8E08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960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8718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7343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AC71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3D41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BFB9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011D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96F9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ор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Миливојевић</w:t>
            </w:r>
          </w:p>
        </w:tc>
      </w:tr>
      <w:tr w:rsidR="00415A40" w14:paraId="42F72AB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0218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365E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82BC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520D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9384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0349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F2F9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1BBC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D87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55A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F90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99F5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344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AA3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CA72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6389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70C7E" w14:textId="77777777" w:rsidR="00415A40" w:rsidRDefault="00415A40" w:rsidP="00ED3FFB">
            <w:pPr>
              <w:spacing w:line="1" w:lineRule="auto"/>
            </w:pPr>
          </w:p>
        </w:tc>
      </w:tr>
      <w:tr w:rsidR="00415A40" w14:paraId="7049B95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EB2B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B7A4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E3D5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547F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6C27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04D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BCFA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AFC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CA1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A13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2243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47E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33B1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EC0D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7D54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E36A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446B8" w14:textId="77777777" w:rsidR="00415A40" w:rsidRDefault="00415A40" w:rsidP="00ED3FFB">
            <w:pPr>
              <w:spacing w:line="1" w:lineRule="auto"/>
            </w:pPr>
          </w:p>
        </w:tc>
      </w:tr>
      <w:tr w:rsidR="00415A40" w14:paraId="774A53B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816C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F78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F471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6DDC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7CDF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5B4C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42E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B401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5CB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BF87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7AB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AFE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DEC3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CE46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35A7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2B4F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6305E" w14:textId="77777777" w:rsidR="00415A40" w:rsidRDefault="00415A40" w:rsidP="00ED3FFB">
            <w:pPr>
              <w:spacing w:line="1" w:lineRule="auto"/>
            </w:pPr>
          </w:p>
        </w:tc>
      </w:tr>
      <w:tr w:rsidR="00415A40" w14:paraId="5A4A04E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9D3C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EDD9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8221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1326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6CB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7DD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BB5F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026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4671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4AE0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460D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3D0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4DB7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52DF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22C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308E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9AB36" w14:textId="77777777" w:rsidR="00415A40" w:rsidRDefault="00415A40" w:rsidP="00ED3FFB">
            <w:pPr>
              <w:spacing w:line="1" w:lineRule="auto"/>
            </w:pPr>
          </w:p>
        </w:tc>
      </w:tr>
      <w:tr w:rsidR="00415A40" w14:paraId="0E5438F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B7E1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1269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1B6A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9426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4DDB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B1BE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99B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C992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BD4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A6E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A72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A83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4987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92D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66E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F961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CFA1F" w14:textId="77777777" w:rsidR="00415A40" w:rsidRDefault="00415A40" w:rsidP="00ED3FFB">
            <w:pPr>
              <w:spacing w:line="1" w:lineRule="auto"/>
            </w:pPr>
          </w:p>
        </w:tc>
      </w:tr>
      <w:tr w:rsidR="00415A40" w14:paraId="26F9804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A8DC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D3B7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03FD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D161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5FA3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C62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A59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0AA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82D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E48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111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A65E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330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A85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7AAD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20E9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77753" w14:textId="77777777" w:rsidR="00415A40" w:rsidRDefault="00415A40" w:rsidP="00ED3FFB">
            <w:pPr>
              <w:spacing w:line="1" w:lineRule="auto"/>
            </w:pPr>
          </w:p>
        </w:tc>
      </w:tr>
      <w:tr w:rsidR="00415A40" w14:paraId="43EABAA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ABE1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B6F3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587C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713D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025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A1B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6EA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F2A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0A29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B73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B93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DDC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13B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B82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B8BB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C1CC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83589" w14:textId="77777777" w:rsidR="00415A40" w:rsidRDefault="00415A40" w:rsidP="00ED3FFB">
            <w:pPr>
              <w:spacing w:line="1" w:lineRule="auto"/>
            </w:pPr>
          </w:p>
        </w:tc>
      </w:tr>
      <w:tr w:rsidR="00415A40" w14:paraId="164751E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7C2D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A2C4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0D9B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DE18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0F46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C9B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57C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C8D6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8933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54C3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90D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6F01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4817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84C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0D3E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EBBE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A9AF3" w14:textId="77777777" w:rsidR="00415A40" w:rsidRDefault="00415A40" w:rsidP="00ED3FFB">
            <w:pPr>
              <w:spacing w:line="1" w:lineRule="auto"/>
            </w:pPr>
          </w:p>
        </w:tc>
      </w:tr>
      <w:tr w:rsidR="00415A40" w14:paraId="247CE0F1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E5EB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Адапт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доград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јек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ћ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лубар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итке-фа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3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5659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5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7C93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E4D7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вршета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јек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ућ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лубар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итк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FBBC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ећ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елик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т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4B04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етилац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BFAA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B7E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2B1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88D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44A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749E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AFFC1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26AF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8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EC6D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8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E437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05DD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proofErr w:type="gram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</w:p>
        </w:tc>
      </w:tr>
      <w:tr w:rsidR="00415A40" w14:paraId="5E00C7C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3D5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3160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00C7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A09F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E1E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559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99B4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623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B8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46B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C10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FD6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6CD1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7A7A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69A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F4CB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EEA56" w14:textId="77777777" w:rsidR="00415A40" w:rsidRDefault="00415A40" w:rsidP="00ED3FFB">
            <w:pPr>
              <w:spacing w:line="1" w:lineRule="auto"/>
            </w:pPr>
          </w:p>
        </w:tc>
      </w:tr>
      <w:tr w:rsidR="00415A40" w14:paraId="6CE3BE2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CCB4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010A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CB68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358A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C989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6D3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1B0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4A9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62A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B3E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460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921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9ACC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697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0D1B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A3CF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271C7" w14:textId="77777777" w:rsidR="00415A40" w:rsidRDefault="00415A40" w:rsidP="00ED3FFB">
            <w:pPr>
              <w:spacing w:line="1" w:lineRule="auto"/>
            </w:pPr>
          </w:p>
        </w:tc>
      </w:tr>
      <w:tr w:rsidR="00415A40" w14:paraId="3FE995D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2B65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AB95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446C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CC8F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58E4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12E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1375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0A5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CDB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25D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9B5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01A2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7B86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A6C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531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211D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288DE" w14:textId="77777777" w:rsidR="00415A40" w:rsidRDefault="00415A40" w:rsidP="00ED3FFB">
            <w:pPr>
              <w:spacing w:line="1" w:lineRule="auto"/>
            </w:pPr>
          </w:p>
        </w:tc>
      </w:tr>
      <w:tr w:rsidR="00415A40" w14:paraId="69ACD14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6809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F399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1BDC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99C2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7C15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0B2D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8ED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B89A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CBB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BF7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2537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9135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898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F257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C29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8CD6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DFC82" w14:textId="77777777" w:rsidR="00415A40" w:rsidRDefault="00415A40" w:rsidP="00ED3FFB">
            <w:pPr>
              <w:spacing w:line="1" w:lineRule="auto"/>
            </w:pPr>
          </w:p>
        </w:tc>
      </w:tr>
      <w:tr w:rsidR="00415A40" w14:paraId="049A735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4962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0894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FCE2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461B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5A87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D725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75C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240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EA9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ACB6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A181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A22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509A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F0FA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91D7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B378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D9718" w14:textId="77777777" w:rsidR="00415A40" w:rsidRDefault="00415A40" w:rsidP="00ED3FFB">
            <w:pPr>
              <w:spacing w:line="1" w:lineRule="auto"/>
            </w:pPr>
          </w:p>
        </w:tc>
      </w:tr>
      <w:tr w:rsidR="00415A40" w14:paraId="7E87408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6F78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25DE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9C77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7B9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1569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45B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8DC8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14A6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F90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6DF0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826E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A423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A21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215D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CA38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99A3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E8168" w14:textId="77777777" w:rsidR="00415A40" w:rsidRDefault="00415A40" w:rsidP="00ED3FFB">
            <w:pPr>
              <w:spacing w:line="1" w:lineRule="auto"/>
            </w:pPr>
          </w:p>
        </w:tc>
      </w:tr>
      <w:tr w:rsidR="00415A40" w14:paraId="1DB5620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4764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9806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F61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CCCF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0E47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9B26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EC9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42AE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EDB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83F9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CB1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3D69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D634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6B2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CD10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ABF0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0053B" w14:textId="77777777" w:rsidR="00415A40" w:rsidRDefault="00415A40" w:rsidP="00ED3FFB">
            <w:pPr>
              <w:spacing w:line="1" w:lineRule="auto"/>
            </w:pPr>
          </w:p>
        </w:tc>
      </w:tr>
      <w:tr w:rsidR="00415A40" w14:paraId="218FEE6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F80B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9A6D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2BFC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4132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0A1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0AAE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84B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4B46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9C4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267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30E7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E6B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00F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946A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8C2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01A7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34D7A" w14:textId="77777777" w:rsidR="00415A40" w:rsidRDefault="00415A40" w:rsidP="00ED3FFB">
            <w:pPr>
              <w:spacing w:line="1" w:lineRule="auto"/>
            </w:pPr>
          </w:p>
        </w:tc>
      </w:tr>
      <w:bookmarkStart w:id="109" w:name="_Toc14_-_РАЗВОЈ_СПОРТА_И_ОМЛАДИНЕ"/>
      <w:bookmarkEnd w:id="109"/>
      <w:tr w:rsidR="00415A40" w14:paraId="57BBD9F6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AB2C7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14 - РАЗВОЈ СПОРТА И ОМЛАДИНЕ" \f C \l "1"</w:instrText>
            </w:r>
            <w:r>
              <w:fldChar w:fldCharType="end"/>
            </w:r>
          </w:p>
          <w:p w14:paraId="7A693456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4 - РАЗВОЈ СПОРТА И ОМЛАДИН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9C25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3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1BAF4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E0EB0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64CEE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езбеђе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слов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авље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порто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в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рађа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рађанк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рад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21BE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портск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рганизациј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ек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кој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стваруј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јавн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интерес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ла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порт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4634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15AC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4892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E05D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3DCA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5E08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49.8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40C7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EEE2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.059.999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2F52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8.859.999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2DE37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394AF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415A40" w14:paraId="034289D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58AC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A016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3E79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76CC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51CF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4B6D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7869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2131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3057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665B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957D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B2F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909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BA5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3C9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5C36A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69658" w14:textId="77777777" w:rsidR="00415A40" w:rsidRDefault="00415A40" w:rsidP="00ED3FFB">
            <w:pPr>
              <w:spacing w:line="1" w:lineRule="auto"/>
            </w:pPr>
          </w:p>
        </w:tc>
      </w:tr>
      <w:tr w:rsidR="00415A40" w14:paraId="2CA56FC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E7E6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32C7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D271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2A6F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BD5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C662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8B22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83C6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2B28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7E73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D303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ECF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B13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8AF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A3FE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21F6B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BFC94" w14:textId="77777777" w:rsidR="00415A40" w:rsidRDefault="00415A40" w:rsidP="00ED3FFB">
            <w:pPr>
              <w:spacing w:line="1" w:lineRule="auto"/>
            </w:pPr>
          </w:p>
        </w:tc>
      </w:tr>
      <w:tr w:rsidR="00415A40" w14:paraId="68291DD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E7C4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34DF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37A9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2B59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E423F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0282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2368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23C9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A85F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2B8F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E99D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0E3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6F1F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D64E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3BE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193D2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0910A" w14:textId="77777777" w:rsidR="00415A40" w:rsidRDefault="00415A40" w:rsidP="00ED3FFB">
            <w:pPr>
              <w:spacing w:line="1" w:lineRule="auto"/>
            </w:pPr>
          </w:p>
        </w:tc>
      </w:tr>
      <w:tr w:rsidR="00415A40" w14:paraId="3548997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AF94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A04C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5A33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3C19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759E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10A1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E363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34FB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6415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4F42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8592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23D1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D52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C06E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0BF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26271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73C13" w14:textId="77777777" w:rsidR="00415A40" w:rsidRDefault="00415A40" w:rsidP="00ED3FFB">
            <w:pPr>
              <w:spacing w:line="1" w:lineRule="auto"/>
            </w:pPr>
          </w:p>
        </w:tc>
      </w:tr>
      <w:tr w:rsidR="00415A40" w14:paraId="1181327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5428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6010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1FDB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E908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C20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7BFF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B5A8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D3FB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32D2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8BFF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9051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4996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D9C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2CD7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0C8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87074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EFBDD" w14:textId="77777777" w:rsidR="00415A40" w:rsidRDefault="00415A40" w:rsidP="00ED3FFB">
            <w:pPr>
              <w:spacing w:line="1" w:lineRule="auto"/>
            </w:pPr>
          </w:p>
        </w:tc>
      </w:tr>
      <w:tr w:rsidR="00415A40" w14:paraId="1EA9457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8D4C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75A7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74DD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2288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A2480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731B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A426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2EB0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F0B1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936E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B91E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868C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7DCA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7D3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A76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69658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2984A" w14:textId="77777777" w:rsidR="00415A40" w:rsidRDefault="00415A40" w:rsidP="00ED3FFB">
            <w:pPr>
              <w:spacing w:line="1" w:lineRule="auto"/>
            </w:pPr>
          </w:p>
        </w:tc>
      </w:tr>
      <w:tr w:rsidR="00415A40" w14:paraId="6A121AF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BE14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ED10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546F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05AA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1B7B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1D09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C9E1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941F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3FB9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6BFE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D76E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788A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18D5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7F7F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0321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D9BB5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B26F4" w14:textId="77777777" w:rsidR="00415A40" w:rsidRDefault="00415A40" w:rsidP="00ED3FFB">
            <w:pPr>
              <w:spacing w:line="1" w:lineRule="auto"/>
            </w:pPr>
          </w:p>
        </w:tc>
      </w:tr>
      <w:tr w:rsidR="00415A40" w14:paraId="1B58946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10B4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BBB8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5FE1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270B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B99B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5BF6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CA0C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1657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D3D6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A39D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AC71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5E96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8A3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4539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77E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63860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DAF3C" w14:textId="77777777" w:rsidR="00415A40" w:rsidRDefault="00415A40" w:rsidP="00ED3FFB">
            <w:pPr>
              <w:spacing w:line="1" w:lineRule="auto"/>
            </w:pPr>
          </w:p>
        </w:tc>
      </w:tr>
      <w:tr w:rsidR="00415A40" w14:paraId="38517403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0D8D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одрш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ск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рганизациј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удружењ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авезим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C02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A29B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F8B4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циљ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зво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FF4C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ш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ск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рганизациј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ствару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терес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бла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EF83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еб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с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рганиз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финансира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а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да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477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A65C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FDF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5B26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942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ECD79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D556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21DF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48CE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F7E7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4A7A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Жељ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осављев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иректор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ентра</w:t>
            </w:r>
            <w:proofErr w:type="spellEnd"/>
          </w:p>
        </w:tc>
      </w:tr>
      <w:tr w:rsidR="00415A40" w14:paraId="0B4B8D0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C5A9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C92A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3AA5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A03D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18F3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F26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одишњ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гр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с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рганиза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финансира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ра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да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695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838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C9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949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36A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A210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2BB7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F034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E5B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E850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277D3" w14:textId="77777777" w:rsidR="00415A40" w:rsidRDefault="00415A40" w:rsidP="00ED3FFB">
            <w:pPr>
              <w:spacing w:line="1" w:lineRule="auto"/>
            </w:pPr>
          </w:p>
        </w:tc>
      </w:tr>
      <w:tr w:rsidR="00415A40" w14:paraId="561C7CE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F1CC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04EE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F750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9F65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C759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82A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2FD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9F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423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62A6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678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79BF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7B43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884A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5039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8397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129C8" w14:textId="77777777" w:rsidR="00415A40" w:rsidRDefault="00415A40" w:rsidP="00ED3FFB">
            <w:pPr>
              <w:spacing w:line="1" w:lineRule="auto"/>
            </w:pPr>
          </w:p>
        </w:tc>
      </w:tr>
      <w:tr w:rsidR="00415A40" w14:paraId="6CAFFED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079F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2F78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FD6B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D9D1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0A7C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0E2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72E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535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2F3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1F9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D74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CD1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000F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2924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343C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BFEC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A489A" w14:textId="77777777" w:rsidR="00415A40" w:rsidRDefault="00415A40" w:rsidP="00ED3FFB">
            <w:pPr>
              <w:spacing w:line="1" w:lineRule="auto"/>
            </w:pPr>
          </w:p>
        </w:tc>
      </w:tr>
      <w:tr w:rsidR="00415A40" w14:paraId="06CC088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0F94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77A2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5D27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887E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1C2C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AA9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4B55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CB1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1BD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7E4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E617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E30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0EA8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2C32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524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450F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2802C" w14:textId="77777777" w:rsidR="00415A40" w:rsidRDefault="00415A40" w:rsidP="00ED3FFB">
            <w:pPr>
              <w:spacing w:line="1" w:lineRule="auto"/>
            </w:pPr>
          </w:p>
        </w:tc>
      </w:tr>
      <w:tr w:rsidR="00415A40" w14:paraId="3883E0F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FF62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2876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1BA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F89C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4FA0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784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BAC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D48C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D04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3F39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581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4AF9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205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DAC2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2F47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A74E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3370E" w14:textId="77777777" w:rsidR="00415A40" w:rsidRDefault="00415A40" w:rsidP="00ED3FFB">
            <w:pPr>
              <w:spacing w:line="1" w:lineRule="auto"/>
            </w:pPr>
          </w:p>
        </w:tc>
      </w:tr>
      <w:tr w:rsidR="00415A40" w14:paraId="67DF402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A252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FC5D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6D62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25D5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40EC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6B96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3CC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9B3D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5B9E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937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E4A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ABBD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61E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B281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D63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A95D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29E49" w14:textId="77777777" w:rsidR="00415A40" w:rsidRDefault="00415A40" w:rsidP="00ED3FFB">
            <w:pPr>
              <w:spacing w:line="1" w:lineRule="auto"/>
            </w:pPr>
          </w:p>
        </w:tc>
      </w:tr>
      <w:tr w:rsidR="00415A40" w14:paraId="058ECD0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D8FC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2B80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B282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150B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34F4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64B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35F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40CF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35CD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C91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457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E2F9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520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05A8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CDFE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58C7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B5167" w14:textId="77777777" w:rsidR="00415A40" w:rsidRDefault="00415A40" w:rsidP="00ED3FFB">
            <w:pPr>
              <w:spacing w:line="1" w:lineRule="auto"/>
            </w:pPr>
          </w:p>
        </w:tc>
      </w:tr>
      <w:tr w:rsidR="00415A40" w14:paraId="5F1847F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CAC6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EFF5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6026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7B8F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F73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CE6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597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B632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70D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AD0B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668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53C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9D95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477E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814C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31ED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30F8C" w14:textId="77777777" w:rsidR="00415A40" w:rsidRDefault="00415A40" w:rsidP="00ED3FFB">
            <w:pPr>
              <w:spacing w:line="1" w:lineRule="auto"/>
            </w:pPr>
          </w:p>
        </w:tc>
      </w:tr>
      <w:tr w:rsidR="00415A40" w14:paraId="2A467565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EEF2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спортс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танов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AA6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0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4BAE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33A5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0D55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езбеђи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тан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ла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579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ржа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с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lastRenderedPageBreak/>
              <w:t>приредб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установ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ла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CFFC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D7B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BD0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D00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08E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7446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6.3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8DC7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EBD6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457F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6.3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009E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9CFD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Жељ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Радосављевић</w:t>
            </w:r>
          </w:p>
        </w:tc>
      </w:tr>
      <w:tr w:rsidR="00415A40" w14:paraId="1C95585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26FD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893B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8D2B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97A0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AF8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C883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345A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317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AF2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6E2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9254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87B6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3BB8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DBCA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A21C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E154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3EE2E" w14:textId="77777777" w:rsidR="00415A40" w:rsidRDefault="00415A40" w:rsidP="00ED3FFB">
            <w:pPr>
              <w:spacing w:line="1" w:lineRule="auto"/>
            </w:pPr>
          </w:p>
        </w:tc>
      </w:tr>
      <w:tr w:rsidR="00415A40" w14:paraId="5D22A48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BD91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3A05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A2B4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B133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C14D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783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9E1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1DC7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380C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FE0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8686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95BC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2DBF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CE0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8C0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4AC1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A3F14" w14:textId="77777777" w:rsidR="00415A40" w:rsidRDefault="00415A40" w:rsidP="00ED3FFB">
            <w:pPr>
              <w:spacing w:line="1" w:lineRule="auto"/>
            </w:pPr>
          </w:p>
        </w:tc>
      </w:tr>
      <w:tr w:rsidR="00415A40" w14:paraId="46CAA7C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DB23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AE18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A504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5BC8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D9A7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BE63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C29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E17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89C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98E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B65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59B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9BA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59F8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5284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5F9E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1579B" w14:textId="77777777" w:rsidR="00415A40" w:rsidRDefault="00415A40" w:rsidP="00ED3FFB">
            <w:pPr>
              <w:spacing w:line="1" w:lineRule="auto"/>
            </w:pPr>
          </w:p>
        </w:tc>
      </w:tr>
      <w:tr w:rsidR="00415A40" w14:paraId="0F584D2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4632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C966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3A37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3248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E66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C53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65CD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3BD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F4B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53B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8F7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7B63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612A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7679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EDA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F699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32D28" w14:textId="77777777" w:rsidR="00415A40" w:rsidRDefault="00415A40" w:rsidP="00ED3FFB">
            <w:pPr>
              <w:spacing w:line="1" w:lineRule="auto"/>
            </w:pPr>
          </w:p>
        </w:tc>
      </w:tr>
      <w:tr w:rsidR="00415A40" w14:paraId="5CB60DD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54B3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2E8E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DA5A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9F43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B44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3CD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2EB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9D3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2D9D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B412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E61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FEA9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7516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A151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7C9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6A5E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676BC" w14:textId="77777777" w:rsidR="00415A40" w:rsidRDefault="00415A40" w:rsidP="00ED3FFB">
            <w:pPr>
              <w:spacing w:line="1" w:lineRule="auto"/>
            </w:pPr>
          </w:p>
        </w:tc>
      </w:tr>
      <w:tr w:rsidR="00415A40" w14:paraId="3E9301E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EFC5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3E87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9893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23CC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3704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7D5B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DEF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7C3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0669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BBE9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C63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3B78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4043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293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E5B4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060E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1400C" w14:textId="77777777" w:rsidR="00415A40" w:rsidRDefault="00415A40" w:rsidP="00ED3FFB">
            <w:pPr>
              <w:spacing w:line="1" w:lineRule="auto"/>
            </w:pPr>
          </w:p>
        </w:tc>
      </w:tr>
      <w:tr w:rsidR="00415A40" w14:paraId="46A5277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D945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0FD7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87D9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809D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F399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1AC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EBA2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7B3B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58B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4C3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AB9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C51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5050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FA2F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B65A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85B3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01DD5" w14:textId="77777777" w:rsidR="00415A40" w:rsidRDefault="00415A40" w:rsidP="00ED3FFB">
            <w:pPr>
              <w:spacing w:line="1" w:lineRule="auto"/>
            </w:pPr>
          </w:p>
        </w:tc>
      </w:tr>
      <w:tr w:rsidR="00415A40" w14:paraId="720A994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86EE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2755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D89D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EC0A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1603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51B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AA6C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C20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AD4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CC7A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3506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0E6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637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1945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416C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9EBD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87482" w14:textId="77777777" w:rsidR="00415A40" w:rsidRDefault="00415A40" w:rsidP="00ED3FFB">
            <w:pPr>
              <w:spacing w:line="1" w:lineRule="auto"/>
            </w:pPr>
          </w:p>
        </w:tc>
      </w:tr>
      <w:tr w:rsidR="00415A40" w14:paraId="3E5FDBD7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75B5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Одрж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 </w:t>
            </w:r>
            <w:proofErr w:type="spellStart"/>
            <w:r>
              <w:rPr>
                <w:color w:val="000000"/>
                <w:sz w:val="12"/>
                <w:szCs w:val="12"/>
              </w:rPr>
              <w:t>ауто</w:t>
            </w:r>
            <w:proofErr w:type="spellEnd"/>
            <w:proofErr w:type="gram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л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акмиче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учј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2024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6E5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1-4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1E1E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3775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ржа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ут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л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акмиче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учј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2024</w:t>
            </w: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60F1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ендир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напре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с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D879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а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с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акмичењ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7D2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EAA4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6911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A48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4C1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B416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87F7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E7529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6E9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BDE9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6EA8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</w:p>
        </w:tc>
      </w:tr>
      <w:tr w:rsidR="00415A40" w14:paraId="6FC9DD8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193A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B6C7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D5E4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7DC4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B93D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3BAC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етила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ут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л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акмичењу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25BE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CC2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BEA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D51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CB0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9170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4C9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5CD1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8D5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BFE2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25092" w14:textId="77777777" w:rsidR="00415A40" w:rsidRDefault="00415A40" w:rsidP="00ED3FFB">
            <w:pPr>
              <w:spacing w:line="1" w:lineRule="auto"/>
            </w:pPr>
          </w:p>
        </w:tc>
      </w:tr>
      <w:tr w:rsidR="00415A40" w14:paraId="5341184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4C23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B6BC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1B8A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5F44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9FD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679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768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E77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E36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6B8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601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D1E0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6BEA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BDB2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3A85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DA90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B78AB" w14:textId="77777777" w:rsidR="00415A40" w:rsidRDefault="00415A40" w:rsidP="00ED3FFB">
            <w:pPr>
              <w:spacing w:line="1" w:lineRule="auto"/>
            </w:pPr>
          </w:p>
        </w:tc>
      </w:tr>
      <w:tr w:rsidR="00415A40" w14:paraId="4EE3BA4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C512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303D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7167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4B48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EAA3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3B2A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A7C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24D7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17E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BCE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45BF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84D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C21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F1BD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C2B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074C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CCFFB" w14:textId="77777777" w:rsidR="00415A40" w:rsidRDefault="00415A40" w:rsidP="00ED3FFB">
            <w:pPr>
              <w:spacing w:line="1" w:lineRule="auto"/>
            </w:pPr>
          </w:p>
        </w:tc>
      </w:tr>
      <w:tr w:rsidR="00415A40" w14:paraId="4A61DC1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E3DC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53BD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639B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116A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F7B4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864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E8E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28C5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E3C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2BA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CA6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166F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7190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7BD1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EFBB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C8BA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75C05" w14:textId="77777777" w:rsidR="00415A40" w:rsidRDefault="00415A40" w:rsidP="00ED3FFB">
            <w:pPr>
              <w:spacing w:line="1" w:lineRule="auto"/>
            </w:pPr>
          </w:p>
        </w:tc>
      </w:tr>
      <w:tr w:rsidR="00415A40" w14:paraId="25B9DC0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4777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8747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8B75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E9B1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F847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97F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D97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7E1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A8B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41E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C91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88C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54EF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283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0E9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59D3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DB15B" w14:textId="77777777" w:rsidR="00415A40" w:rsidRDefault="00415A40" w:rsidP="00ED3FFB">
            <w:pPr>
              <w:spacing w:line="1" w:lineRule="auto"/>
            </w:pPr>
          </w:p>
        </w:tc>
      </w:tr>
      <w:tr w:rsidR="00415A40" w14:paraId="7071180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AEEE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CF9F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FAE2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944E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5C60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B18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5CF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5B7E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C4A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00F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16C3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172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53B2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B79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8430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134A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D7F7F" w14:textId="77777777" w:rsidR="00415A40" w:rsidRDefault="00415A40" w:rsidP="00ED3FFB">
            <w:pPr>
              <w:spacing w:line="1" w:lineRule="auto"/>
            </w:pPr>
          </w:p>
        </w:tc>
      </w:tr>
      <w:tr w:rsidR="00415A40" w14:paraId="7CC1712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2E74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EA36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034E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A9DD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6411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BA5C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2E9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A49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3E3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BA66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C58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EC2F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B379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10B0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0DD9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1BFB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4FC58" w14:textId="77777777" w:rsidR="00415A40" w:rsidRDefault="00415A40" w:rsidP="00ED3FFB">
            <w:pPr>
              <w:spacing w:line="1" w:lineRule="auto"/>
            </w:pPr>
          </w:p>
        </w:tc>
      </w:tr>
      <w:tr w:rsidR="00415A40" w14:paraId="419848D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F571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DBAF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98D5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0EC2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02C9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BA5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14B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970A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27B3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D1B8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61F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71F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7FE2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EF09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1C9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7118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88E4F" w14:textId="77777777" w:rsidR="00415A40" w:rsidRDefault="00415A40" w:rsidP="00ED3FFB">
            <w:pPr>
              <w:spacing w:line="1" w:lineRule="auto"/>
            </w:pPr>
          </w:p>
        </w:tc>
      </w:tr>
      <w:tr w:rsidR="00415A40" w14:paraId="542168D4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009C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Међународ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ициклистич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тр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proofErr w:type="gram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бију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4A3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1-4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E229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17FE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ржа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еђународ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ициклистич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р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оз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бију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394B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напредј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дрш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спортск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ма</w:t>
            </w:r>
            <w:proofErr w:type="spellEnd"/>
            <w:proofErr w:type="gram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еђународ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нача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DBA6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етилац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4CD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E3C5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CBB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6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9BEC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6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8E9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6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1953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6B56E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AEAE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213E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368E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C3EC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2C317D6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F759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FF7C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07A4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00DF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4DFE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F52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D827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2F2F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F982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C6F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6F37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6B4E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612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92E2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B89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8868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D5ACF" w14:textId="77777777" w:rsidR="00415A40" w:rsidRDefault="00415A40" w:rsidP="00ED3FFB">
            <w:pPr>
              <w:spacing w:line="1" w:lineRule="auto"/>
            </w:pPr>
          </w:p>
        </w:tc>
      </w:tr>
      <w:tr w:rsidR="00415A40" w14:paraId="080AA68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4E03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9706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8CBA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A5EA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F55E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028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BB6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294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183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8D1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83F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B525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314C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0AD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C0C6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56A1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3F2E9" w14:textId="77777777" w:rsidR="00415A40" w:rsidRDefault="00415A40" w:rsidP="00ED3FFB">
            <w:pPr>
              <w:spacing w:line="1" w:lineRule="auto"/>
            </w:pPr>
          </w:p>
        </w:tc>
      </w:tr>
      <w:tr w:rsidR="00415A40" w14:paraId="28C2821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3EA6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53FD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E4E8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778F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8997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415E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987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E7C8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B62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9B7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FDF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2D9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83C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D7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3EE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3324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C70DD" w14:textId="77777777" w:rsidR="00415A40" w:rsidRDefault="00415A40" w:rsidP="00ED3FFB">
            <w:pPr>
              <w:spacing w:line="1" w:lineRule="auto"/>
            </w:pPr>
          </w:p>
        </w:tc>
      </w:tr>
      <w:tr w:rsidR="00415A40" w14:paraId="547DEF0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466F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00D8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45D3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9116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C562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224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EB3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97F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3AA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C0C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0EF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40E8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D221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17AD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148B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F80F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2615D" w14:textId="77777777" w:rsidR="00415A40" w:rsidRDefault="00415A40" w:rsidP="00ED3FFB">
            <w:pPr>
              <w:spacing w:line="1" w:lineRule="auto"/>
            </w:pPr>
          </w:p>
        </w:tc>
      </w:tr>
      <w:tr w:rsidR="00415A40" w14:paraId="4F2EB94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7828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794F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9AD0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ED5D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E176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3DD9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A00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1B2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B775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EB7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DA5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4D93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E51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5D7A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E1C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33D0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9318E" w14:textId="77777777" w:rsidR="00415A40" w:rsidRDefault="00415A40" w:rsidP="00ED3FFB">
            <w:pPr>
              <w:spacing w:line="1" w:lineRule="auto"/>
            </w:pPr>
          </w:p>
        </w:tc>
      </w:tr>
      <w:tr w:rsidR="00415A40" w14:paraId="1D304E0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798F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3F4F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9EBF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E581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56F3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9B36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374D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7405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B2A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70B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7FA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FE5F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50A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640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F59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9C17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0B519" w14:textId="77777777" w:rsidR="00415A40" w:rsidRDefault="00415A40" w:rsidP="00ED3FFB">
            <w:pPr>
              <w:spacing w:line="1" w:lineRule="auto"/>
            </w:pPr>
          </w:p>
        </w:tc>
      </w:tr>
      <w:tr w:rsidR="00415A40" w14:paraId="7FABF9B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D78F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69E8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D8CF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5E8B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CF6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437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AFB2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177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B31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789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203C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6CDE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593C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2D4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47CE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7B3C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7E228" w14:textId="77777777" w:rsidR="00415A40" w:rsidRDefault="00415A40" w:rsidP="00ED3FFB">
            <w:pPr>
              <w:spacing w:line="1" w:lineRule="auto"/>
            </w:pPr>
          </w:p>
        </w:tc>
      </w:tr>
      <w:tr w:rsidR="00415A40" w14:paraId="179FBEC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7AB8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B85B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6E35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BD99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677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4469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4F2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3D5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0419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1F6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019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510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63C4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3E2E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5D4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6435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33AB4" w14:textId="77777777" w:rsidR="00415A40" w:rsidRDefault="00415A40" w:rsidP="00ED3FFB">
            <w:pPr>
              <w:spacing w:line="1" w:lineRule="auto"/>
            </w:pPr>
          </w:p>
        </w:tc>
      </w:tr>
      <w:tr w:rsidR="00415A40" w14:paraId="1A33087E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73C7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Клизалишт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и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6E5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1-400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715B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99C9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тављ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коришће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лизалиш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д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зво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86D9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езбеђи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држа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лад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и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24BC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лад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етил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лизалишт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1AAB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E383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08A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1F4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C721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6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2D7F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319B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F0B5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25AA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D6B6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F008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184F9A5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9830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427F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DFDB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ACD7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9175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209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20F7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8169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812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D0D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ADAD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B061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5549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AA2C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2C3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068C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0DC49" w14:textId="77777777" w:rsidR="00415A40" w:rsidRDefault="00415A40" w:rsidP="00ED3FFB">
            <w:pPr>
              <w:spacing w:line="1" w:lineRule="auto"/>
            </w:pPr>
          </w:p>
        </w:tc>
      </w:tr>
      <w:tr w:rsidR="00415A40" w14:paraId="2496487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0A97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1F40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A7F9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C8FC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5992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1DD7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9E5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13B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AF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6B2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CAD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E7A6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A0C8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F1B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C33F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3019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1F7A5" w14:textId="77777777" w:rsidR="00415A40" w:rsidRDefault="00415A40" w:rsidP="00ED3FFB">
            <w:pPr>
              <w:spacing w:line="1" w:lineRule="auto"/>
            </w:pPr>
          </w:p>
        </w:tc>
      </w:tr>
      <w:tr w:rsidR="00415A40" w14:paraId="0680EC3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7AB3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F511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6B47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66CF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FD00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C2C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F9E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7A9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2746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83E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CDF9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B20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CCEF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C6AB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7B7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446C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C485D" w14:textId="77777777" w:rsidR="00415A40" w:rsidRDefault="00415A40" w:rsidP="00ED3FFB">
            <w:pPr>
              <w:spacing w:line="1" w:lineRule="auto"/>
            </w:pPr>
          </w:p>
        </w:tc>
      </w:tr>
      <w:tr w:rsidR="00415A40" w14:paraId="3425CEA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3621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79B6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0652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45FC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A54F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975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506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3D2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CB4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70AF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BCDF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A483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12F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D48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25A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1DEE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12F71" w14:textId="77777777" w:rsidR="00415A40" w:rsidRDefault="00415A40" w:rsidP="00ED3FFB">
            <w:pPr>
              <w:spacing w:line="1" w:lineRule="auto"/>
            </w:pPr>
          </w:p>
        </w:tc>
      </w:tr>
      <w:tr w:rsidR="00415A40" w14:paraId="0A34A69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4C26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2503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D332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0A79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A94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050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C53E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C63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3F5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81D6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D7B1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73C4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0485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4BF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BEE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9E85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24CAF" w14:textId="77777777" w:rsidR="00415A40" w:rsidRDefault="00415A40" w:rsidP="00ED3FFB">
            <w:pPr>
              <w:spacing w:line="1" w:lineRule="auto"/>
            </w:pPr>
          </w:p>
        </w:tc>
      </w:tr>
      <w:tr w:rsidR="00415A40" w14:paraId="66763C1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7167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4BA0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080B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7E4B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D5B2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FB7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A92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699F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CAB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5D4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970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37D4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A9BD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82D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5479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740F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35163" w14:textId="77777777" w:rsidR="00415A40" w:rsidRDefault="00415A40" w:rsidP="00ED3FFB">
            <w:pPr>
              <w:spacing w:line="1" w:lineRule="auto"/>
            </w:pPr>
          </w:p>
        </w:tc>
      </w:tr>
      <w:tr w:rsidR="00415A40" w14:paraId="42B67BA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D668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306C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81A4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4AD5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9FDF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13BE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416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400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BC9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09D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609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522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3F35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C3C6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5504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54AC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344E3" w14:textId="77777777" w:rsidR="00415A40" w:rsidRDefault="00415A40" w:rsidP="00ED3FFB">
            <w:pPr>
              <w:spacing w:line="1" w:lineRule="auto"/>
            </w:pPr>
          </w:p>
        </w:tc>
      </w:tr>
      <w:tr w:rsidR="00415A40" w14:paraId="08AE1EE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3731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2172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E69F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3F0C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A2B5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E538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5F85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50D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86E7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1A3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471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C057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AACA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E574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681F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4349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2AC05" w14:textId="77777777" w:rsidR="00415A40" w:rsidRDefault="00415A40" w:rsidP="00ED3FFB">
            <w:pPr>
              <w:spacing w:line="1" w:lineRule="auto"/>
            </w:pPr>
          </w:p>
        </w:tc>
      </w:tr>
      <w:tr w:rsidR="00415A40" w14:paraId="36A8CECD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32FF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Реконструкциј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ентр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и-трибин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336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1-5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E449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а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AAFA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конструкц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центр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и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135C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обољш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ављењ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грађ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gram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еб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же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особ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валидитетом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87E7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портс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јека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риториј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862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BA5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485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4A1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4FF4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21C2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E4049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4F4A1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.059.999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9A29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.059.999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FA6D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F749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7EF954C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2515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61E7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A874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396E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161B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F0AC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DC8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9EC8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394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A27C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3D83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AFCF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8608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C2D7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892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AF7C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01D1A" w14:textId="77777777" w:rsidR="00415A40" w:rsidRDefault="00415A40" w:rsidP="00ED3FFB">
            <w:pPr>
              <w:spacing w:line="1" w:lineRule="auto"/>
            </w:pPr>
          </w:p>
        </w:tc>
      </w:tr>
      <w:tr w:rsidR="00415A40" w14:paraId="496D29E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6F49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2470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ADEC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099C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9722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D98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1B37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E7A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708A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331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8792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D98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BC81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6F49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30C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5491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16CF0" w14:textId="77777777" w:rsidR="00415A40" w:rsidRDefault="00415A40" w:rsidP="00ED3FFB">
            <w:pPr>
              <w:spacing w:line="1" w:lineRule="auto"/>
            </w:pPr>
          </w:p>
        </w:tc>
      </w:tr>
      <w:tr w:rsidR="00415A40" w14:paraId="23C5168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C456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0324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592F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3673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B9B6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559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8F9E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79C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36B1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14C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05B8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36CF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8C29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EA3F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493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E54A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1B121" w14:textId="77777777" w:rsidR="00415A40" w:rsidRDefault="00415A40" w:rsidP="00ED3FFB">
            <w:pPr>
              <w:spacing w:line="1" w:lineRule="auto"/>
            </w:pPr>
          </w:p>
        </w:tc>
      </w:tr>
      <w:tr w:rsidR="00415A40" w14:paraId="062B8CC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D32B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EBCB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AA17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0CB5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5872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F70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EB2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66E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7917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3EE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54D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DCEB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15FB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1995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5734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54E1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22252" w14:textId="77777777" w:rsidR="00415A40" w:rsidRDefault="00415A40" w:rsidP="00ED3FFB">
            <w:pPr>
              <w:spacing w:line="1" w:lineRule="auto"/>
            </w:pPr>
          </w:p>
        </w:tc>
      </w:tr>
      <w:tr w:rsidR="00415A40" w14:paraId="62EC85D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4010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89B3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6C0B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B96A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04A2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9BC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4A8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2BE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1E59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1CF2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440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E6BE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ED5F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068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C3F8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E75A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5B1A2" w14:textId="77777777" w:rsidR="00415A40" w:rsidRDefault="00415A40" w:rsidP="00ED3FFB">
            <w:pPr>
              <w:spacing w:line="1" w:lineRule="auto"/>
            </w:pPr>
          </w:p>
        </w:tc>
      </w:tr>
      <w:tr w:rsidR="00415A40" w14:paraId="725810C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6876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56A8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3F33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7483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A7D1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E832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B0D5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AD0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012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50BE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5E2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FC2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13D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3F52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044F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1836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9F210" w14:textId="77777777" w:rsidR="00415A40" w:rsidRDefault="00415A40" w:rsidP="00ED3FFB">
            <w:pPr>
              <w:spacing w:line="1" w:lineRule="auto"/>
            </w:pPr>
          </w:p>
        </w:tc>
      </w:tr>
      <w:tr w:rsidR="00415A40" w14:paraId="3420935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8684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5387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3404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6064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D041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245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E64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059E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4FF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042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2F1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86F3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EE1E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E183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4BF8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3FF4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3FAFD" w14:textId="77777777" w:rsidR="00415A40" w:rsidRDefault="00415A40" w:rsidP="00ED3FFB">
            <w:pPr>
              <w:spacing w:line="1" w:lineRule="auto"/>
            </w:pPr>
          </w:p>
        </w:tc>
      </w:tr>
      <w:tr w:rsidR="00415A40" w14:paraId="1E28A8A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1BC8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BA42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421D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3E4A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73A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5A3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D189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638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7E4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DB6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8D7C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B0C1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ABE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98B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BE9D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58AE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FB969" w14:textId="77777777" w:rsidR="00415A40" w:rsidRDefault="00415A40" w:rsidP="00ED3FFB">
            <w:pPr>
              <w:spacing w:line="1" w:lineRule="auto"/>
            </w:pPr>
          </w:p>
        </w:tc>
      </w:tr>
      <w:bookmarkStart w:id="110" w:name="_Toc15_-_ОПШТЕ_УСЛУГЕ_ЛОКАЛНЕ_САМОУПРАВЕ"/>
      <w:bookmarkEnd w:id="110"/>
      <w:tr w:rsidR="00415A40" w14:paraId="25B85FD4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B7274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15 - ОПШТЕ УСЛУГЕ ЛОКАЛНЕ САМОУПРАВЕ" \f C \l "1"</w:instrText>
            </w:r>
            <w:r>
              <w:fldChar w:fldCharType="end"/>
            </w:r>
          </w:p>
          <w:p w14:paraId="35C286CF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 - ОПШТЕ УСЛУГЕ ЛОКАЛНЕ САМОУПРАВ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A95A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6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C1B6F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53D28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езбеђив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слуг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јав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прав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стварив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штит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ав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b/>
                <w:bCs/>
                <w:color w:val="000000"/>
                <w:sz w:val="12"/>
                <w:szCs w:val="12"/>
              </w:rPr>
              <w:t>грађа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,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провођење</w:t>
            </w:r>
            <w:proofErr w:type="spellEnd"/>
            <w:proofErr w:type="gram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стваривањ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ав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lastRenderedPageBreak/>
              <w:t>грађа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лакш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ж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чин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7EB1E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lastRenderedPageBreak/>
              <w:t>Одржив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правн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финансијск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рад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кладу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длежностим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словим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локал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амоуправ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3B19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онетих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кат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рга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лужб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град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0E9F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B6E3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0C9A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55EE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62C7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4B0B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88.168.467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B398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A2DE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F020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88.268.467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DB8F6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D76ED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0C8432B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11A1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1ADA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0CC3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667C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8911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3F28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D167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2B34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3CC6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4AA8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F28E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2002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D0C9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90C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FE04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B0ACA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98D72" w14:textId="77777777" w:rsidR="00415A40" w:rsidRDefault="00415A40" w:rsidP="00ED3FFB">
            <w:pPr>
              <w:spacing w:line="1" w:lineRule="auto"/>
            </w:pPr>
          </w:p>
        </w:tc>
      </w:tr>
      <w:tr w:rsidR="00415A40" w14:paraId="5753B4D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B852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10D9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3A94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11A6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F8C1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DDC3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61B0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878D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1D0D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67DA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E976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3254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B07D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8892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2E3B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73DBF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8A6CB" w14:textId="77777777" w:rsidR="00415A40" w:rsidRDefault="00415A40" w:rsidP="00ED3FFB">
            <w:pPr>
              <w:spacing w:line="1" w:lineRule="auto"/>
            </w:pPr>
          </w:p>
        </w:tc>
      </w:tr>
      <w:tr w:rsidR="00415A40" w14:paraId="63381C1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DF9D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5B2F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FD17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2FE3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EA0B4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7D96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B3CB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560E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3FDC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C608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14BE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9C3C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92B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C3E2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9E0A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CF349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E1854" w14:textId="77777777" w:rsidR="00415A40" w:rsidRDefault="00415A40" w:rsidP="00ED3FFB">
            <w:pPr>
              <w:spacing w:line="1" w:lineRule="auto"/>
            </w:pPr>
          </w:p>
        </w:tc>
      </w:tr>
      <w:tr w:rsidR="00415A40" w14:paraId="66E51E5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991F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0954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ABC3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2C56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C925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789E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1F20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FD11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5163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1A13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3343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61A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23D3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292F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DCD0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E51B7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1B5B8" w14:textId="77777777" w:rsidR="00415A40" w:rsidRDefault="00415A40" w:rsidP="00ED3FFB">
            <w:pPr>
              <w:spacing w:line="1" w:lineRule="auto"/>
            </w:pPr>
          </w:p>
        </w:tc>
      </w:tr>
      <w:tr w:rsidR="00415A40" w14:paraId="4EA2CD6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91EC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DD2B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89E7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38CE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2303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FCEC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B547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46CB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A87C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705E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B425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CFD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678C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57E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11F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258E6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962DF" w14:textId="77777777" w:rsidR="00415A40" w:rsidRDefault="00415A40" w:rsidP="00ED3FFB">
            <w:pPr>
              <w:spacing w:line="1" w:lineRule="auto"/>
            </w:pPr>
          </w:p>
        </w:tc>
      </w:tr>
      <w:tr w:rsidR="00415A40" w14:paraId="2B5137E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E610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C178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EE69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1EFC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85780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1886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BC4B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7172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12EB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A135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41FC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32FB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9677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291E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5013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BBBAC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B8D87" w14:textId="77777777" w:rsidR="00415A40" w:rsidRDefault="00415A40" w:rsidP="00ED3FFB">
            <w:pPr>
              <w:spacing w:line="1" w:lineRule="auto"/>
            </w:pPr>
          </w:p>
        </w:tc>
      </w:tr>
      <w:tr w:rsidR="00415A40" w14:paraId="7E85BE8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B6EA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15B5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A859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4531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473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5562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6445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8D6A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0D4F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5BB1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7ABF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CDC3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8769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9F4E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4A29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EA445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0B8FD" w14:textId="77777777" w:rsidR="00415A40" w:rsidRDefault="00415A40" w:rsidP="00ED3FFB">
            <w:pPr>
              <w:spacing w:line="1" w:lineRule="auto"/>
            </w:pPr>
          </w:p>
        </w:tc>
      </w:tr>
      <w:tr w:rsidR="00415A40" w14:paraId="34BC647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AAA6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884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E644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8C55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674A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5849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CFDA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BFD9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C180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237F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9781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FD14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C9E5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3014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548A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00CBF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5E76F" w14:textId="77777777" w:rsidR="00415A40" w:rsidRDefault="00415A40" w:rsidP="00ED3FFB">
            <w:pPr>
              <w:spacing w:line="1" w:lineRule="auto"/>
            </w:pPr>
          </w:p>
        </w:tc>
      </w:tr>
      <w:tr w:rsidR="00415A40" w14:paraId="1857CDBB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70C9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моупра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градс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AAA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6C82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824B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езбеђи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функционис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склад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зитив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описим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4E64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прав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235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роцена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ш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дм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календарск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оди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(у </w:t>
            </w:r>
            <w:proofErr w:type="spellStart"/>
            <w:r>
              <w:rPr>
                <w:color w:val="000000"/>
                <w:sz w:val="12"/>
                <w:szCs w:val="12"/>
              </w:rPr>
              <w:t>законск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ок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в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кон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ока</w:t>
            </w:r>
            <w:proofErr w:type="spellEnd"/>
            <w:r>
              <w:rPr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C08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998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B83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FA39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350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2F26C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4.896.8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B10E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3FE2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AEE2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4.996.8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EED9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C8B4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290CC22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C357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C928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D9BE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2F7D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A9D7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6C3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9E23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7AB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87E3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E20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81A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04CE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3B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05F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59B3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F963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2C000" w14:textId="77777777" w:rsidR="00415A40" w:rsidRDefault="00415A40" w:rsidP="00ED3FFB">
            <w:pPr>
              <w:spacing w:line="1" w:lineRule="auto"/>
            </w:pPr>
          </w:p>
        </w:tc>
      </w:tr>
      <w:tr w:rsidR="00415A40" w14:paraId="578EC05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1194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37AB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82BC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454F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BB81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1D45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B2DC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7D2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572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F7A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66C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F0F2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417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320B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AD2D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74B2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B418F" w14:textId="77777777" w:rsidR="00415A40" w:rsidRDefault="00415A40" w:rsidP="00ED3FFB">
            <w:pPr>
              <w:spacing w:line="1" w:lineRule="auto"/>
            </w:pPr>
          </w:p>
        </w:tc>
      </w:tr>
      <w:tr w:rsidR="00415A40" w14:paraId="7CB20DF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6E9E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84A9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340F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1804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3178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B94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A49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38F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0F3D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700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D656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8713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D3A4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19F1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030E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0228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A2389" w14:textId="77777777" w:rsidR="00415A40" w:rsidRDefault="00415A40" w:rsidP="00ED3FFB">
            <w:pPr>
              <w:spacing w:line="1" w:lineRule="auto"/>
            </w:pPr>
          </w:p>
        </w:tc>
      </w:tr>
      <w:tr w:rsidR="00415A40" w14:paraId="519357C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EBCB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A4EE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119D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9B3C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3F07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C6D5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B0B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615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13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998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2F4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2068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1A6A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47D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FE0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127D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242A4" w14:textId="77777777" w:rsidR="00415A40" w:rsidRDefault="00415A40" w:rsidP="00ED3FFB">
            <w:pPr>
              <w:spacing w:line="1" w:lineRule="auto"/>
            </w:pPr>
          </w:p>
        </w:tc>
      </w:tr>
      <w:tr w:rsidR="00415A40" w14:paraId="4DFCD77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A809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34BB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D5E5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7F60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5877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B9B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1D18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032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3195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0AC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1E7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6673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23D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CFAF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3C25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39F2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D9EAA" w14:textId="77777777" w:rsidR="00415A40" w:rsidRDefault="00415A40" w:rsidP="00ED3FFB">
            <w:pPr>
              <w:spacing w:line="1" w:lineRule="auto"/>
            </w:pPr>
          </w:p>
        </w:tc>
      </w:tr>
      <w:tr w:rsidR="00415A40" w14:paraId="38148CE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3E0A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E456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8647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40FE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34B3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85F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C72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3763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B2AD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86F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673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3E84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21E6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4CA2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D17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C633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6165B" w14:textId="77777777" w:rsidR="00415A40" w:rsidRDefault="00415A40" w:rsidP="00ED3FFB">
            <w:pPr>
              <w:spacing w:line="1" w:lineRule="auto"/>
            </w:pPr>
          </w:p>
        </w:tc>
      </w:tr>
      <w:tr w:rsidR="00415A40" w14:paraId="0A4F87A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D7C3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21F3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482C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9170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55D7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00DC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D59D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B8E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899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856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BEEA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E726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894A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B37A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23CC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3ADC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FCB86" w14:textId="77777777" w:rsidR="00415A40" w:rsidRDefault="00415A40" w:rsidP="00ED3FFB">
            <w:pPr>
              <w:spacing w:line="1" w:lineRule="auto"/>
            </w:pPr>
          </w:p>
        </w:tc>
      </w:tr>
      <w:tr w:rsidR="00415A40" w14:paraId="1CA9384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4FA4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3188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050C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8A1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9496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0FC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C36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137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9FAB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4F8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9D0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D86A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481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6304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7B6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3578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17E5B" w14:textId="77777777" w:rsidR="00415A40" w:rsidRDefault="00415A40" w:rsidP="00ED3FFB">
            <w:pPr>
              <w:spacing w:line="1" w:lineRule="auto"/>
            </w:pPr>
          </w:p>
        </w:tc>
      </w:tr>
      <w:tr w:rsidR="00415A40" w14:paraId="1FA45ACD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0159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ес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једниц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924F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CBD4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7001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езбеђи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ес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једниц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AAF3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езбеђе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довољ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треб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интере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новништ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еловањ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ес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једниц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0DAC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ицијатива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предлог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ес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једн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ду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вез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итањ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тере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новништво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5B93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E6FC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323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4AE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F95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8B99C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54D6C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7E11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39D79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D34E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344D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Милади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Марковић, повереник</w:t>
            </w:r>
          </w:p>
        </w:tc>
      </w:tr>
      <w:tr w:rsidR="00415A40" w14:paraId="07114C6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C1F8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2223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8277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E1D7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D9BB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BF0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AFF9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C11A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D3C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9AF3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46F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3B89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E16D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FB5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FAA4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385C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13C41" w14:textId="77777777" w:rsidR="00415A40" w:rsidRDefault="00415A40" w:rsidP="00ED3FFB">
            <w:pPr>
              <w:spacing w:line="1" w:lineRule="auto"/>
            </w:pPr>
          </w:p>
        </w:tc>
      </w:tr>
      <w:tr w:rsidR="00415A40" w14:paraId="1088767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BD2A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CE0A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24E6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70EB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DB83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0DCF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8BD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CA6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07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196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A55F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ECD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76F1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D72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7404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AB0A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6BE1E" w14:textId="77777777" w:rsidR="00415A40" w:rsidRDefault="00415A40" w:rsidP="00ED3FFB">
            <w:pPr>
              <w:spacing w:line="1" w:lineRule="auto"/>
            </w:pPr>
          </w:p>
        </w:tc>
      </w:tr>
      <w:tr w:rsidR="00415A40" w14:paraId="327B0DB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6815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C979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10D9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2620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82F3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733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1B6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C36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6449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1847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35A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6D93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7283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E595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526C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E976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27B26" w14:textId="77777777" w:rsidR="00415A40" w:rsidRDefault="00415A40" w:rsidP="00ED3FFB">
            <w:pPr>
              <w:spacing w:line="1" w:lineRule="auto"/>
            </w:pPr>
          </w:p>
        </w:tc>
      </w:tr>
      <w:tr w:rsidR="00415A40" w14:paraId="7D7D328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8EB3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43B0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94F2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ECD0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B9B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B55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E1EF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70FF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D85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2CD2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46C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386E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BDA0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85D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AA1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4504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751E3" w14:textId="77777777" w:rsidR="00415A40" w:rsidRDefault="00415A40" w:rsidP="00ED3FFB">
            <w:pPr>
              <w:spacing w:line="1" w:lineRule="auto"/>
            </w:pPr>
          </w:p>
        </w:tc>
      </w:tr>
      <w:tr w:rsidR="00415A40" w14:paraId="23E4B5F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74BD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4596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5D0E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B1E4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5822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DFA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EBAA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B20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DA50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0D9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5B9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2864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7352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FED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E35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83E2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459C4" w14:textId="77777777" w:rsidR="00415A40" w:rsidRDefault="00415A40" w:rsidP="00ED3FFB">
            <w:pPr>
              <w:spacing w:line="1" w:lineRule="auto"/>
            </w:pPr>
          </w:p>
        </w:tc>
      </w:tr>
      <w:tr w:rsidR="00415A40" w14:paraId="0542CF3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628B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5AA3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095E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31A5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6D65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8E9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B21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53D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441A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725F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94C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9F1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852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A74D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15BA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358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3A0F5" w14:textId="77777777" w:rsidR="00415A40" w:rsidRDefault="00415A40" w:rsidP="00ED3FFB">
            <w:pPr>
              <w:spacing w:line="1" w:lineRule="auto"/>
            </w:pPr>
          </w:p>
        </w:tc>
      </w:tr>
      <w:tr w:rsidR="00415A40" w14:paraId="1B88C56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34BC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642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6521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80F3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CF9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A6C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997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E4E3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AEAF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604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19B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D6EA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B92E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E85D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1B3F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103C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B0AC3" w14:textId="77777777" w:rsidR="00415A40" w:rsidRDefault="00415A40" w:rsidP="00ED3FFB">
            <w:pPr>
              <w:spacing w:line="1" w:lineRule="auto"/>
            </w:pPr>
          </w:p>
        </w:tc>
      </w:tr>
      <w:tr w:rsidR="00415A40" w14:paraId="21EF71E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94C3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CDCD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163F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60E7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4F8F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FF5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9D3D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0BC9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0C7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8B1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F42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DE35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7CA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EF7B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31CF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C4ED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92650" w14:textId="77777777" w:rsidR="00415A40" w:rsidRDefault="00415A40" w:rsidP="00ED3FFB">
            <w:pPr>
              <w:spacing w:line="1" w:lineRule="auto"/>
            </w:pPr>
          </w:p>
        </w:tc>
      </w:tr>
      <w:tr w:rsidR="00415A40" w14:paraId="27F976C4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07BA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ервисир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уг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4E1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3920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5F60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ланир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тпла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лавниц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уг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кама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снов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угороч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едит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B479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држав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финансиј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бил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да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финансир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апитал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вестицио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сход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5A99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чеш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дата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рвисир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уг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текућ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иход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≤ 1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8FC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&lt;1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4156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511B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56D7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5AC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95EC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8.8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61C6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BD3DC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B8D3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8.8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55F3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2412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73624FC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E06A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14EF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02D7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CAA6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24D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221A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2D67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B88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2F49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F3F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CF22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363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BB2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D9D6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BD37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CDA7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5FDB2" w14:textId="77777777" w:rsidR="00415A40" w:rsidRDefault="00415A40" w:rsidP="00ED3FFB">
            <w:pPr>
              <w:spacing w:line="1" w:lineRule="auto"/>
            </w:pPr>
          </w:p>
        </w:tc>
      </w:tr>
      <w:tr w:rsidR="00415A40" w14:paraId="09FEAF7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C903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65E7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38B3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0CAD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1AE4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7F1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2145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218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005D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D90D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AE36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373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3E11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F537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134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4589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7A62B" w14:textId="77777777" w:rsidR="00415A40" w:rsidRDefault="00415A40" w:rsidP="00ED3FFB">
            <w:pPr>
              <w:spacing w:line="1" w:lineRule="auto"/>
            </w:pPr>
          </w:p>
        </w:tc>
      </w:tr>
      <w:tr w:rsidR="00415A40" w14:paraId="3034C5A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F2F8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EC46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0868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5688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785B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292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EC5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ACE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40E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2E10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06D9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9FB3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795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78FC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3C0A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1935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F3D70" w14:textId="77777777" w:rsidR="00415A40" w:rsidRDefault="00415A40" w:rsidP="00ED3FFB">
            <w:pPr>
              <w:spacing w:line="1" w:lineRule="auto"/>
            </w:pPr>
          </w:p>
        </w:tc>
      </w:tr>
      <w:tr w:rsidR="00415A40" w14:paraId="2D5E7CF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095C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FC16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B3D8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30A0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38C2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55C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DAF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FEB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750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E78A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771E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9F05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69E7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8FE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C469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BD4F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5A242" w14:textId="77777777" w:rsidR="00415A40" w:rsidRDefault="00415A40" w:rsidP="00ED3FFB">
            <w:pPr>
              <w:spacing w:line="1" w:lineRule="auto"/>
            </w:pPr>
          </w:p>
        </w:tc>
      </w:tr>
      <w:tr w:rsidR="00415A40" w14:paraId="67C3F38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DECE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5F81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C521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6296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E2C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9A8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238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4A41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748E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514F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15CE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523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3E79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86F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C5F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6EDD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FC1A0" w14:textId="77777777" w:rsidR="00415A40" w:rsidRDefault="00415A40" w:rsidP="00ED3FFB">
            <w:pPr>
              <w:spacing w:line="1" w:lineRule="auto"/>
            </w:pPr>
          </w:p>
        </w:tc>
      </w:tr>
      <w:tr w:rsidR="00415A40" w14:paraId="4966F5A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1C10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62A1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98F5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C03E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E507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2C59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422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E1CC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237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1B7A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E90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CFA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1C4B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34E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412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1D45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C549E" w14:textId="77777777" w:rsidR="00415A40" w:rsidRDefault="00415A40" w:rsidP="00ED3FFB">
            <w:pPr>
              <w:spacing w:line="1" w:lineRule="auto"/>
            </w:pPr>
          </w:p>
        </w:tc>
      </w:tr>
      <w:tr w:rsidR="00415A40" w14:paraId="729B39D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B1A1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4484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4E16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7BC3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CE36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D84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962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6C80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400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5AC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D6E8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6579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BCD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462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93BB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3A90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74B93" w14:textId="77777777" w:rsidR="00415A40" w:rsidRDefault="00415A40" w:rsidP="00ED3FFB">
            <w:pPr>
              <w:spacing w:line="1" w:lineRule="auto"/>
            </w:pPr>
          </w:p>
        </w:tc>
      </w:tr>
      <w:tr w:rsidR="00415A40" w14:paraId="3EA2D3D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7CFF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21A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2722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24BA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D782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7170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C58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5DC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433D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555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5A2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2C9A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0411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E46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4547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977B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214BF" w14:textId="77777777" w:rsidR="00415A40" w:rsidRDefault="00415A40" w:rsidP="00ED3FFB">
            <w:pPr>
              <w:spacing w:line="1" w:lineRule="auto"/>
            </w:pPr>
          </w:p>
        </w:tc>
      </w:tr>
      <w:tr w:rsidR="00415A40" w14:paraId="004BC767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644B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пштинско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градс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авобранилаштво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5DC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4DAF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1327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авобранилаштв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AA97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шти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мовинск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а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интере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рада</w:t>
            </w:r>
            <w:proofErr w:type="spellEnd"/>
            <w:r>
              <w:rPr>
                <w:color w:val="000000"/>
                <w:sz w:val="12"/>
                <w:szCs w:val="12"/>
              </w:rPr>
              <w:t>/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351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ш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дм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дно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куп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дме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одишње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ивоу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C97F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/5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DCCD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8619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3F5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D48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50D09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571.667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1D481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24894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74F4D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571.667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A084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C545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ан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Лаловић, Општински правобранилац</w:t>
            </w:r>
          </w:p>
        </w:tc>
      </w:tr>
      <w:tr w:rsidR="00415A40" w14:paraId="0693956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D666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E48C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B97F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2DBF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D73C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EE2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C4B0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67D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973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9C7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B515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BFC0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F68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5B59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4C94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BB8E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19AFD" w14:textId="77777777" w:rsidR="00415A40" w:rsidRDefault="00415A40" w:rsidP="00ED3FFB">
            <w:pPr>
              <w:spacing w:line="1" w:lineRule="auto"/>
            </w:pPr>
          </w:p>
        </w:tc>
      </w:tr>
      <w:tr w:rsidR="00415A40" w14:paraId="08FCE85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6904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A4FD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670C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0810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3502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785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087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649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F061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AC3C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689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5BC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CAE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8A0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42D7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1046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2928D" w14:textId="77777777" w:rsidR="00415A40" w:rsidRDefault="00415A40" w:rsidP="00ED3FFB">
            <w:pPr>
              <w:spacing w:line="1" w:lineRule="auto"/>
            </w:pPr>
          </w:p>
        </w:tc>
      </w:tr>
      <w:tr w:rsidR="00415A40" w14:paraId="5736764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B1A0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1EA5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6D74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CAA7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34BA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A0B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DE9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71F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55FE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732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8067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D1F4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6DA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811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44FF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B8E5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1805E" w14:textId="77777777" w:rsidR="00415A40" w:rsidRDefault="00415A40" w:rsidP="00ED3FFB">
            <w:pPr>
              <w:spacing w:line="1" w:lineRule="auto"/>
            </w:pPr>
          </w:p>
        </w:tc>
      </w:tr>
      <w:tr w:rsidR="00415A40" w14:paraId="4809D03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483B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E025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C649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B323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3625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194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B2D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511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F533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874F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D129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FB87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3DC1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EF6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CF9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D003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F0258" w14:textId="77777777" w:rsidR="00415A40" w:rsidRDefault="00415A40" w:rsidP="00ED3FFB">
            <w:pPr>
              <w:spacing w:line="1" w:lineRule="auto"/>
            </w:pPr>
          </w:p>
        </w:tc>
      </w:tr>
      <w:tr w:rsidR="00415A40" w14:paraId="4479B52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6D87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BA71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7323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D6B2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4797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534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BDFA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FAA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AA5B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5527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9CD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6A72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72E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917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95B9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A6E5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6EC73" w14:textId="77777777" w:rsidR="00415A40" w:rsidRDefault="00415A40" w:rsidP="00ED3FFB">
            <w:pPr>
              <w:spacing w:line="1" w:lineRule="auto"/>
            </w:pPr>
          </w:p>
        </w:tc>
      </w:tr>
      <w:tr w:rsidR="00415A40" w14:paraId="2358C63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71D3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8B07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72E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04EE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FEA1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3EC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BAE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03D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259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2B43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97A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0414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42B0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2E8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F41B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9685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3CCE8" w14:textId="77777777" w:rsidR="00415A40" w:rsidRDefault="00415A40" w:rsidP="00ED3FFB">
            <w:pPr>
              <w:spacing w:line="1" w:lineRule="auto"/>
            </w:pPr>
          </w:p>
        </w:tc>
      </w:tr>
      <w:tr w:rsidR="00415A40" w14:paraId="08F4B9E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7D41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12A9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C86D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E2D6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11BA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E3E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2C3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57F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4365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608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27AE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2223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8B06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4B12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C9B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1ECA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F985B" w14:textId="77777777" w:rsidR="00415A40" w:rsidRDefault="00415A40" w:rsidP="00ED3FFB">
            <w:pPr>
              <w:spacing w:line="1" w:lineRule="auto"/>
            </w:pPr>
          </w:p>
        </w:tc>
      </w:tr>
      <w:tr w:rsidR="00415A40" w14:paraId="7D86441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D449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C1A2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371A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CE63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7D8D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59C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D13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15D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D6B9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4A0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A33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F37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DFA4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7B1F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221D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95DA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963CB" w14:textId="77777777" w:rsidR="00415A40" w:rsidRDefault="00415A40" w:rsidP="00ED3FFB">
            <w:pPr>
              <w:spacing w:line="1" w:lineRule="auto"/>
            </w:pPr>
          </w:p>
        </w:tc>
      </w:tr>
      <w:tr w:rsidR="00415A40" w14:paraId="797DC962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EA23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Текућ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уџетс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зерв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2B21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9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6CB1D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Коришћ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едста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ку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уџет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зер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тврђе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члан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gramStart"/>
            <w:r>
              <w:rPr>
                <w:color w:val="000000"/>
                <w:sz w:val="12"/>
                <w:szCs w:val="12"/>
              </w:rPr>
              <w:t>69.Закона</w:t>
            </w:r>
            <w:proofErr w:type="gramEnd"/>
            <w:r>
              <w:rPr>
                <w:color w:val="000000"/>
                <w:sz w:val="12"/>
                <w:szCs w:val="12"/>
              </w:rPr>
              <w:t xml:space="preserve"> о </w:t>
            </w:r>
            <w:proofErr w:type="spellStart"/>
            <w:r>
              <w:rPr>
                <w:color w:val="000000"/>
                <w:sz w:val="12"/>
                <w:szCs w:val="12"/>
              </w:rPr>
              <w:t>буџетск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стему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AD83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редст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текућ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уџет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зер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рист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епланира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врх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и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тврђе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проприја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л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врх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ток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год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каж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пропријаци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и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ланира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довољн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носу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4ED0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4F5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DAE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652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81A5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666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FA41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7F5B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AD0D1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9992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51B9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1944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248C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об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нков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председ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</w:tr>
      <w:tr w:rsidR="00415A40" w14:paraId="7AFB4E3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3BA6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3AAF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25E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3069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185F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CE8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DE1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ABD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1F6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0A08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AA9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EA3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CD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CEB6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06ED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826F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A84F3" w14:textId="77777777" w:rsidR="00415A40" w:rsidRDefault="00415A40" w:rsidP="00ED3FFB">
            <w:pPr>
              <w:spacing w:line="1" w:lineRule="auto"/>
            </w:pPr>
          </w:p>
        </w:tc>
      </w:tr>
      <w:tr w:rsidR="00415A40" w14:paraId="7058C16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4A29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D87F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6E3A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8695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E091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0ADE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D11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427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D0D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E28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4142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563F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9187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C018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3FE7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54A2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ACC35" w14:textId="77777777" w:rsidR="00415A40" w:rsidRDefault="00415A40" w:rsidP="00ED3FFB">
            <w:pPr>
              <w:spacing w:line="1" w:lineRule="auto"/>
            </w:pPr>
          </w:p>
        </w:tc>
      </w:tr>
      <w:tr w:rsidR="00415A40" w14:paraId="06DE465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0767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CBEB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D616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D732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63E8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9D2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102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345A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307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98D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731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99A2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C8B1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0A38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F734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530F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4884F" w14:textId="77777777" w:rsidR="00415A40" w:rsidRDefault="00415A40" w:rsidP="00ED3FFB">
            <w:pPr>
              <w:spacing w:line="1" w:lineRule="auto"/>
            </w:pPr>
          </w:p>
        </w:tc>
      </w:tr>
      <w:tr w:rsidR="00415A40" w14:paraId="53462A3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C88F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E2E2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DC5F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0843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D63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8B1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DFF0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E738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312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B61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A84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CE9D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2D75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CB5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B912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C014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9A32F" w14:textId="77777777" w:rsidR="00415A40" w:rsidRDefault="00415A40" w:rsidP="00ED3FFB">
            <w:pPr>
              <w:spacing w:line="1" w:lineRule="auto"/>
            </w:pPr>
          </w:p>
        </w:tc>
      </w:tr>
      <w:tr w:rsidR="00415A40" w14:paraId="5C024F8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EB92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0FA7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541A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58E9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D3E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3C56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9323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88FD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240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ADC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AB7C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9505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C0DE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DE06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7DEC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AA46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1E607" w14:textId="77777777" w:rsidR="00415A40" w:rsidRDefault="00415A40" w:rsidP="00ED3FFB">
            <w:pPr>
              <w:spacing w:line="1" w:lineRule="auto"/>
            </w:pPr>
          </w:p>
        </w:tc>
      </w:tr>
      <w:tr w:rsidR="00415A40" w14:paraId="493EC7C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164E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8C59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1EDC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AD7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D15C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8B9F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3610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DD5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CFF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0ACB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009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F013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E5A3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7FBE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678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C5BB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78FA7" w14:textId="77777777" w:rsidR="00415A40" w:rsidRDefault="00415A40" w:rsidP="00ED3FFB">
            <w:pPr>
              <w:spacing w:line="1" w:lineRule="auto"/>
            </w:pPr>
          </w:p>
        </w:tc>
      </w:tr>
      <w:tr w:rsidR="00415A40" w14:paraId="3356CFF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3182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34BF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71A5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AC8A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1C1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CF93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1CEA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2D4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6BD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94D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AAB6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D966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F07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E8AF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54CF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58A1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FC509" w14:textId="77777777" w:rsidR="00415A40" w:rsidRDefault="00415A40" w:rsidP="00ED3FFB">
            <w:pPr>
              <w:spacing w:line="1" w:lineRule="auto"/>
            </w:pPr>
          </w:p>
        </w:tc>
      </w:tr>
      <w:tr w:rsidR="00415A40" w14:paraId="7236608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4636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68D9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2703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699D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95E2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D876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FA18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58E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8E97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13D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92F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11A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E720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A430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939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229F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21758" w14:textId="77777777" w:rsidR="00415A40" w:rsidRDefault="00415A40" w:rsidP="00ED3FFB">
            <w:pPr>
              <w:spacing w:line="1" w:lineRule="auto"/>
            </w:pPr>
          </w:p>
        </w:tc>
      </w:tr>
      <w:tr w:rsidR="00415A40" w14:paraId="1277AA14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2523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ал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уџетс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зерв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9F2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10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0EFF5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Коришћ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едста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л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уџет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зер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тврђен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члан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gramStart"/>
            <w:r>
              <w:rPr>
                <w:color w:val="000000"/>
                <w:sz w:val="12"/>
                <w:szCs w:val="12"/>
              </w:rPr>
              <w:t>70.Закона</w:t>
            </w:r>
            <w:proofErr w:type="gramEnd"/>
            <w:r>
              <w:rPr>
                <w:color w:val="000000"/>
                <w:sz w:val="12"/>
                <w:szCs w:val="12"/>
              </w:rPr>
              <w:t xml:space="preserve"> о </w:t>
            </w:r>
            <w:proofErr w:type="spellStart"/>
            <w:r>
              <w:rPr>
                <w:color w:val="000000"/>
                <w:sz w:val="12"/>
                <w:szCs w:val="12"/>
              </w:rPr>
              <w:t>буџетск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стему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25A8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редст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тал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уџет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езерв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рист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финансир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расход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м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чешћ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отклањањ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лед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анред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окол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gram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а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шт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: </w:t>
            </w:r>
            <w:proofErr w:type="spellStart"/>
            <w:r>
              <w:rPr>
                <w:color w:val="000000"/>
                <w:sz w:val="12"/>
                <w:szCs w:val="12"/>
              </w:rPr>
              <w:t>попла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суша,земљотрес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пожар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клизишта,снежн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нос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гра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еколош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атастроф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друг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лементар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епогоде</w:t>
            </w:r>
            <w:proofErr w:type="spellEnd"/>
            <w:r>
              <w:rPr>
                <w:color w:val="000000"/>
                <w:sz w:val="12"/>
                <w:szCs w:val="12"/>
              </w:rPr>
              <w:t>.</w:t>
            </w: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8B72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81F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B15A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B684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C9B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935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A43A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2805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24A32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529A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C663A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AA87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ED96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об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нков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председ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</w:tr>
      <w:tr w:rsidR="00415A40" w14:paraId="20B725A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46A5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FE0A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AFD4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2674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0DF4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210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719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60D4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8A9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3EFE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664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1D3F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D21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B91A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09A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2B66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C1A3A" w14:textId="77777777" w:rsidR="00415A40" w:rsidRDefault="00415A40" w:rsidP="00ED3FFB">
            <w:pPr>
              <w:spacing w:line="1" w:lineRule="auto"/>
            </w:pPr>
          </w:p>
        </w:tc>
      </w:tr>
      <w:tr w:rsidR="00415A40" w14:paraId="3CA0385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D020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4093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20C5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080D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C39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AA2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5E9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6B3B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A2C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6B2A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1AC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73AE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C643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EB0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6F9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7556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4BE2B" w14:textId="77777777" w:rsidR="00415A40" w:rsidRDefault="00415A40" w:rsidP="00ED3FFB">
            <w:pPr>
              <w:spacing w:line="1" w:lineRule="auto"/>
            </w:pPr>
          </w:p>
        </w:tc>
      </w:tr>
      <w:tr w:rsidR="00415A40" w14:paraId="1F72C48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EF8D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E0F2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80EF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3756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C799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169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9DC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5434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1E83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7148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C151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262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93DA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F855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C1C1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FBB3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DDA76" w14:textId="77777777" w:rsidR="00415A40" w:rsidRDefault="00415A40" w:rsidP="00ED3FFB">
            <w:pPr>
              <w:spacing w:line="1" w:lineRule="auto"/>
            </w:pPr>
          </w:p>
        </w:tc>
      </w:tr>
      <w:tr w:rsidR="00415A40" w14:paraId="6534074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A127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3F5A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453B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BC4E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CD7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8120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9266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2572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5DC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EFA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AF8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8CB7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2D8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B61A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E84F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0834C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9ECF3" w14:textId="77777777" w:rsidR="00415A40" w:rsidRDefault="00415A40" w:rsidP="00ED3FFB">
            <w:pPr>
              <w:spacing w:line="1" w:lineRule="auto"/>
            </w:pPr>
          </w:p>
        </w:tc>
      </w:tr>
      <w:tr w:rsidR="00415A40" w14:paraId="47C3628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9443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B5FC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7298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18CD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4072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3BCE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30A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C00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7C6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0FE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509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CE5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DD84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01B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EBE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2B42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5A337" w14:textId="77777777" w:rsidR="00415A40" w:rsidRDefault="00415A40" w:rsidP="00ED3FFB">
            <w:pPr>
              <w:spacing w:line="1" w:lineRule="auto"/>
            </w:pPr>
          </w:p>
        </w:tc>
      </w:tr>
      <w:tr w:rsidR="00415A40" w14:paraId="46A839C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79E1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902B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B0EC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4089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A908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849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C99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1F52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75DD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7FE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CAA4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E58A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D366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DA90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A123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982F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17C3E" w14:textId="77777777" w:rsidR="00415A40" w:rsidRDefault="00415A40" w:rsidP="00ED3FFB">
            <w:pPr>
              <w:spacing w:line="1" w:lineRule="auto"/>
            </w:pPr>
          </w:p>
        </w:tc>
      </w:tr>
      <w:tr w:rsidR="00415A40" w14:paraId="3EF5F94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E612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24D1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54EF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3361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FF56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5C4A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65E3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A11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3A55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B880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F15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9004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D67D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62D4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2D14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3999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8E996" w14:textId="77777777" w:rsidR="00415A40" w:rsidRDefault="00415A40" w:rsidP="00ED3FFB">
            <w:pPr>
              <w:spacing w:line="1" w:lineRule="auto"/>
            </w:pPr>
          </w:p>
        </w:tc>
      </w:tr>
      <w:tr w:rsidR="00415A40" w14:paraId="4E18533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823A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DA7B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8320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538B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DF1C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1B16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F2F7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C65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19E9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D4E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25A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07F7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7CD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5DB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F6B6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8AFA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773F5" w14:textId="77777777" w:rsidR="00415A40" w:rsidRDefault="00415A40" w:rsidP="00ED3FFB">
            <w:pPr>
              <w:spacing w:line="1" w:lineRule="auto"/>
            </w:pPr>
          </w:p>
        </w:tc>
      </w:tr>
      <w:tr w:rsidR="00415A40" w14:paraId="12FF8938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C932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Управљ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ванред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туацијам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6583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1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44640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7C52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циљ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паса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људ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материјал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култур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бар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живот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ред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ванредни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туација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ублажа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отклањ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њихов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лед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color w:val="000000"/>
                <w:sz w:val="12"/>
                <w:szCs w:val="12"/>
              </w:rPr>
              <w:t>склад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коном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акти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3B3C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Изград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фикас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ревентив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сте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штит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пасава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бегавању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след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лементар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друг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непогод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492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дентификова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бјекат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ритич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нфраструктур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color w:val="000000"/>
                <w:sz w:val="12"/>
                <w:szCs w:val="12"/>
              </w:rPr>
              <w:t>нпр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трафостанице</w:t>
            </w:r>
            <w:proofErr w:type="spellEnd"/>
            <w:r>
              <w:rPr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F28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09BC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5F3A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1CC0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DDB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9E3D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8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68E6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2542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2EEE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8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3D72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0E43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об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нков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председ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управе Мионица</w:t>
            </w:r>
          </w:p>
        </w:tc>
      </w:tr>
      <w:tr w:rsidR="00415A40" w14:paraId="6F6FAD1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FD32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466A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29B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5116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9F76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634B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03C3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387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CC8B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D7AC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D3E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5C6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63F4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5B06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D28B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F273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0D1DB" w14:textId="77777777" w:rsidR="00415A40" w:rsidRDefault="00415A40" w:rsidP="00ED3FFB">
            <w:pPr>
              <w:spacing w:line="1" w:lineRule="auto"/>
            </w:pPr>
          </w:p>
        </w:tc>
      </w:tr>
      <w:tr w:rsidR="00415A40" w14:paraId="4D19C54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FAF09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AAC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91D4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5C99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3B60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AA39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21C5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6ED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7DB5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7139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85A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44D3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26B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5367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7CC4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5619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EB45B" w14:textId="77777777" w:rsidR="00415A40" w:rsidRDefault="00415A40" w:rsidP="00ED3FFB">
            <w:pPr>
              <w:spacing w:line="1" w:lineRule="auto"/>
            </w:pPr>
          </w:p>
        </w:tc>
      </w:tr>
      <w:tr w:rsidR="00415A40" w14:paraId="149385D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0F8F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B4DC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4B54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B055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7A19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FA5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B2D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AAA2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E882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7F9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E61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D56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5E0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BF47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E866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6B2A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F671C" w14:textId="77777777" w:rsidR="00415A40" w:rsidRDefault="00415A40" w:rsidP="00ED3FFB">
            <w:pPr>
              <w:spacing w:line="1" w:lineRule="auto"/>
            </w:pPr>
          </w:p>
        </w:tc>
      </w:tr>
      <w:tr w:rsidR="00415A40" w14:paraId="5D4A032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2A63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FFB7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E58B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D906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9F92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7352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FDAC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8356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533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C8D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899A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AC37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A012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BFDB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1B57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A86F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8A68C" w14:textId="77777777" w:rsidR="00415A40" w:rsidRDefault="00415A40" w:rsidP="00ED3FFB">
            <w:pPr>
              <w:spacing w:line="1" w:lineRule="auto"/>
            </w:pPr>
          </w:p>
        </w:tc>
      </w:tr>
      <w:tr w:rsidR="00415A40" w14:paraId="6D507B9D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D52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8CE7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4DBB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E797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781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0DAB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2E27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6B6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54A1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7CF6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CC9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87C7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AE21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FE9B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6D4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8A7B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7E9C9" w14:textId="77777777" w:rsidR="00415A40" w:rsidRDefault="00415A40" w:rsidP="00ED3FFB">
            <w:pPr>
              <w:spacing w:line="1" w:lineRule="auto"/>
            </w:pPr>
          </w:p>
        </w:tc>
      </w:tr>
      <w:tr w:rsidR="00415A40" w14:paraId="66FD99A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32DB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CE2A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FE41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EA59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289B6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9E36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4FF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6829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D67F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B8C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7AAF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7884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4A40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560E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37F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5720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322DF" w14:textId="77777777" w:rsidR="00415A40" w:rsidRDefault="00415A40" w:rsidP="00ED3FFB">
            <w:pPr>
              <w:spacing w:line="1" w:lineRule="auto"/>
            </w:pPr>
          </w:p>
        </w:tc>
      </w:tr>
      <w:tr w:rsidR="00415A40" w14:paraId="5F885CB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D8BC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8AD9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807D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2A84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EF42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94AC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62FC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482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C7B3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022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AD8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F77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F87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1C5E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11E3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1A0F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7F96C" w14:textId="77777777" w:rsidR="00415A40" w:rsidRDefault="00415A40" w:rsidP="00ED3FFB">
            <w:pPr>
              <w:spacing w:line="1" w:lineRule="auto"/>
            </w:pPr>
          </w:p>
        </w:tc>
      </w:tr>
      <w:tr w:rsidR="00415A40" w14:paraId="1EE16AC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A4A2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A7F7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81FB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6820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653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3C3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ACB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1A2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DBC6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151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28AC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305E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55FC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93E3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5002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2A948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5314F" w14:textId="77777777" w:rsidR="00415A40" w:rsidRDefault="00415A40" w:rsidP="00ED3FFB">
            <w:pPr>
              <w:spacing w:line="1" w:lineRule="auto"/>
            </w:pPr>
          </w:p>
        </w:tc>
      </w:tr>
      <w:bookmarkStart w:id="111" w:name="_Toc16_-_ПОЛИТИЧКИ_СИСТЕМ_ЛОКАЛНЕ_САМОУП"/>
      <w:bookmarkEnd w:id="111"/>
      <w:tr w:rsidR="00415A40" w14:paraId="40BB2A96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B4923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16 - ПОЛИТИЧКИ СИСТЕМ ЛОКАЛНЕ САМОУПРАВЕ" \f C \l "1"</w:instrText>
            </w:r>
            <w:r>
              <w:fldChar w:fldCharType="end"/>
            </w:r>
          </w:p>
          <w:p w14:paraId="39C1978F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6 - ПОЛИТИЧКИ СИСТЕМ ЛОКАЛНЕ САМОУПРАВ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02C9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1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C001C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D2F27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огра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бухват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рад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купшти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6C41B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Ефикасн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ефективн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орга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литичког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истем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локал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амоуправ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E30F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8BEC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AE23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4DAE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EACF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EE3B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3993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2.730.745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A68E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6C15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4815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2.730.745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208A5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28452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Дарко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Јевтић, председник скупштине</w:t>
            </w:r>
          </w:p>
        </w:tc>
      </w:tr>
      <w:tr w:rsidR="00415A40" w14:paraId="5C3B8F3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D8C7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19DA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8BD0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9387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9306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20E0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1B22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C938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48A9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4C56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6BDE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F9EC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A44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3D6E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7DF9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979DF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54DEF" w14:textId="77777777" w:rsidR="00415A40" w:rsidRDefault="00415A40" w:rsidP="00ED3FFB">
            <w:pPr>
              <w:spacing w:line="1" w:lineRule="auto"/>
            </w:pPr>
          </w:p>
        </w:tc>
      </w:tr>
      <w:tr w:rsidR="00415A40" w14:paraId="0F0C14E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1C5B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BA33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0B69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8A6C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1F7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139A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EA85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D138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320E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1DEE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0814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D7B2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B787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A39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A0D9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944F5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74DAF" w14:textId="77777777" w:rsidR="00415A40" w:rsidRDefault="00415A40" w:rsidP="00ED3FFB">
            <w:pPr>
              <w:spacing w:line="1" w:lineRule="auto"/>
            </w:pPr>
          </w:p>
        </w:tc>
      </w:tr>
      <w:tr w:rsidR="00415A40" w14:paraId="0AB729F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9E19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F4BC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9B09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827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0D390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1300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D3C9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931F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F69F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FEA7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3902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D303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F428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76C9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D9DE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F2725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D7ED3" w14:textId="77777777" w:rsidR="00415A40" w:rsidRDefault="00415A40" w:rsidP="00ED3FFB">
            <w:pPr>
              <w:spacing w:line="1" w:lineRule="auto"/>
            </w:pPr>
          </w:p>
        </w:tc>
      </w:tr>
      <w:tr w:rsidR="00415A40" w14:paraId="54FB4B6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19CE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C4DC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00C8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C827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5BB4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ED83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A1AC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36D1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BCDE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842D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8CCB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201B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97C4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2DBE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C35C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7873A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BB2E9" w14:textId="77777777" w:rsidR="00415A40" w:rsidRDefault="00415A40" w:rsidP="00ED3FFB">
            <w:pPr>
              <w:spacing w:line="1" w:lineRule="auto"/>
            </w:pPr>
          </w:p>
        </w:tc>
      </w:tr>
      <w:tr w:rsidR="00415A40" w14:paraId="3547D91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9193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A436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8A52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3AD3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9FD9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24A1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0619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BC70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F18B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498D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796C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0AF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5454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0A88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D880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73CBF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22F92" w14:textId="77777777" w:rsidR="00415A40" w:rsidRDefault="00415A40" w:rsidP="00ED3FFB">
            <w:pPr>
              <w:spacing w:line="1" w:lineRule="auto"/>
            </w:pPr>
          </w:p>
        </w:tc>
      </w:tr>
      <w:tr w:rsidR="00415A40" w14:paraId="081A09C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12F0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55B2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6076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71BB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FFE45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A8A6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BD25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0BC9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042D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1760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A5D7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04D3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EE6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183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06F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45C53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6D72F" w14:textId="77777777" w:rsidR="00415A40" w:rsidRDefault="00415A40" w:rsidP="00ED3FFB">
            <w:pPr>
              <w:spacing w:line="1" w:lineRule="auto"/>
            </w:pPr>
          </w:p>
        </w:tc>
      </w:tr>
      <w:tr w:rsidR="00415A40" w14:paraId="1F06557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6F49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2D72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565E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46F7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4384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03A7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096F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BE01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096D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790B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6C74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85EC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93D5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39AF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C8D1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E386C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76B90" w14:textId="77777777" w:rsidR="00415A40" w:rsidRDefault="00415A40" w:rsidP="00ED3FFB">
            <w:pPr>
              <w:spacing w:line="1" w:lineRule="auto"/>
            </w:pPr>
          </w:p>
        </w:tc>
      </w:tr>
      <w:tr w:rsidR="00415A40" w14:paraId="3BD65EA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9B4A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3951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BCFA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9FEF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97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581E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555A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3E69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249E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935E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5876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7716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5414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4F1C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BD66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D6271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68342" w14:textId="77777777" w:rsidR="00415A40" w:rsidRDefault="00415A40" w:rsidP="00ED3FFB">
            <w:pPr>
              <w:spacing w:line="1" w:lineRule="auto"/>
            </w:pPr>
          </w:p>
        </w:tc>
      </w:tr>
      <w:tr w:rsidR="00415A40" w14:paraId="39C97762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936C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купштине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8616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D0A0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67A1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ирект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рисник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5E1F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куштин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AFA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вој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ат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09E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E24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D186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D3C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F45D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84C8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6.323.735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DEDE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C9C9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05FB7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6.323.735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4C9E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31F6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Дарко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ев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председ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купштине</w:t>
            </w:r>
            <w:proofErr w:type="spellEnd"/>
          </w:p>
        </w:tc>
      </w:tr>
      <w:tr w:rsidR="00415A40" w14:paraId="1BC61290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5BBE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6437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70F1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9AE4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0C9D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C1F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дн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купштин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B051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F8E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594C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9756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8D0F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5A5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AEA8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44C2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A71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D769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AFE2F" w14:textId="77777777" w:rsidR="00415A40" w:rsidRDefault="00415A40" w:rsidP="00ED3FFB">
            <w:pPr>
              <w:spacing w:line="1" w:lineRule="auto"/>
            </w:pPr>
          </w:p>
        </w:tc>
      </w:tr>
      <w:tr w:rsidR="00415A40" w14:paraId="257DCF3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2EEB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C922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F104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012D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E97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566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9609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B754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FA29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CC3A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9FC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0C15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4E2D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E541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C492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008E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18F28" w14:textId="77777777" w:rsidR="00415A40" w:rsidRDefault="00415A40" w:rsidP="00ED3FFB">
            <w:pPr>
              <w:spacing w:line="1" w:lineRule="auto"/>
            </w:pPr>
          </w:p>
        </w:tc>
      </w:tr>
      <w:tr w:rsidR="00415A40" w14:paraId="0804341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2669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675E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566C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5781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C542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65C6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3A04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89A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CA62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007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9987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AE4A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3735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D078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5C87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8469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8BBA9" w14:textId="77777777" w:rsidR="00415A40" w:rsidRDefault="00415A40" w:rsidP="00ED3FFB">
            <w:pPr>
              <w:spacing w:line="1" w:lineRule="auto"/>
            </w:pPr>
          </w:p>
        </w:tc>
      </w:tr>
      <w:tr w:rsidR="00415A40" w14:paraId="00EF19E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E1258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28D3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0494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7070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544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D3B3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5CF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499D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FBD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8636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A1EE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0CF3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9A95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2A2A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6F3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39CB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0EA09" w14:textId="77777777" w:rsidR="00415A40" w:rsidRDefault="00415A40" w:rsidP="00ED3FFB">
            <w:pPr>
              <w:spacing w:line="1" w:lineRule="auto"/>
            </w:pPr>
          </w:p>
        </w:tc>
      </w:tr>
      <w:tr w:rsidR="00415A40" w14:paraId="18EF1029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1D3C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6D1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E90C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5E16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56A4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B57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564B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629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616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E20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652E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6D32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FC00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6E19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8A9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C4F7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08BC7" w14:textId="77777777" w:rsidR="00415A40" w:rsidRDefault="00415A40" w:rsidP="00ED3FFB">
            <w:pPr>
              <w:spacing w:line="1" w:lineRule="auto"/>
            </w:pPr>
          </w:p>
        </w:tc>
      </w:tr>
      <w:tr w:rsidR="00415A40" w14:paraId="6F8EB24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BB79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E9BE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0DA4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2569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1C52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5A6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308E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86D9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1092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8179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D1B0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3817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B61F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B0F2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07E9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54EA2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66647" w14:textId="77777777" w:rsidR="00415A40" w:rsidRDefault="00415A40" w:rsidP="00ED3FFB">
            <w:pPr>
              <w:spacing w:line="1" w:lineRule="auto"/>
            </w:pPr>
          </w:p>
        </w:tc>
      </w:tr>
      <w:tr w:rsidR="00415A40" w14:paraId="4C6F2C1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AD4D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5189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D78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7507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6354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6B5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C2F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6E21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B6AC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D6F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3F4F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9324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B588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072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95CE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EC07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B9E28" w14:textId="77777777" w:rsidR="00415A40" w:rsidRDefault="00415A40" w:rsidP="00ED3FFB">
            <w:pPr>
              <w:spacing w:line="1" w:lineRule="auto"/>
            </w:pPr>
          </w:p>
        </w:tc>
      </w:tr>
      <w:tr w:rsidR="00415A40" w14:paraId="4CA74B7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B33B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CBB2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439F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12D3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0B1D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409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534D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96FB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F246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57A3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E32D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0A4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2894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A644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6DE8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4955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348AA" w14:textId="77777777" w:rsidR="00415A40" w:rsidRDefault="00415A40" w:rsidP="00ED3FFB">
            <w:pPr>
              <w:spacing w:line="1" w:lineRule="auto"/>
            </w:pPr>
          </w:p>
        </w:tc>
      </w:tr>
      <w:tr w:rsidR="00415A40" w14:paraId="325E2DDE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8014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врш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рган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5FF3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C0B69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EAAB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Обављ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вршн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рган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7F3C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врш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рган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066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едниц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врш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рган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8493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D9DA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5948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0448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2CD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8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3153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.615.064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1526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256C3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775FF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.615.064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6748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238E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об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нков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председ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већа</w:t>
            </w:r>
            <w:proofErr w:type="spellEnd"/>
          </w:p>
        </w:tc>
      </w:tr>
      <w:tr w:rsidR="00415A40" w14:paraId="37456B6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274B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46CD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1591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2A18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C061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2B4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77DB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F8F8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12B8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F571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E2DE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307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2504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F2D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27D8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70DB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72077" w14:textId="77777777" w:rsidR="00415A40" w:rsidRDefault="00415A40" w:rsidP="00ED3FFB">
            <w:pPr>
              <w:spacing w:line="1" w:lineRule="auto"/>
            </w:pPr>
          </w:p>
        </w:tc>
      </w:tr>
      <w:tr w:rsidR="00415A40" w14:paraId="6ACA35E1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5C65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646A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243A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AFBBF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8955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2B5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937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4E1A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0FB1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C6E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F6EF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1BE8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7C42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C9DA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7E9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F0C1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EA5C5" w14:textId="77777777" w:rsidR="00415A40" w:rsidRDefault="00415A40" w:rsidP="00ED3FFB">
            <w:pPr>
              <w:spacing w:line="1" w:lineRule="auto"/>
            </w:pPr>
          </w:p>
        </w:tc>
      </w:tr>
      <w:tr w:rsidR="00415A40" w14:paraId="6096BB9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1E53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4093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325D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FFAFC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C406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FABB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BBF2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1518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256E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CBD1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F58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2057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90C4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832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C4E7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9F754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226CA" w14:textId="77777777" w:rsidR="00415A40" w:rsidRDefault="00415A40" w:rsidP="00ED3FFB">
            <w:pPr>
              <w:spacing w:line="1" w:lineRule="auto"/>
            </w:pPr>
          </w:p>
        </w:tc>
      </w:tr>
      <w:tr w:rsidR="00415A40" w14:paraId="3FF7085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88AF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91003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7FF7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0FAF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86AB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29C9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D0E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4CF1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A3E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A68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5697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B2E5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D264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262D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76F6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AC32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E64A0" w14:textId="77777777" w:rsidR="00415A40" w:rsidRDefault="00415A40" w:rsidP="00ED3FFB">
            <w:pPr>
              <w:spacing w:line="1" w:lineRule="auto"/>
            </w:pPr>
          </w:p>
        </w:tc>
      </w:tr>
      <w:tr w:rsidR="00415A40" w14:paraId="75E5EF0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7F6F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ABAF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2C5D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D61A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7867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DDAB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BAE3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8304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FFC2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8B2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E957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8B23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B13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BD0A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FB98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D78B6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CC3F1" w14:textId="77777777" w:rsidR="00415A40" w:rsidRDefault="00415A40" w:rsidP="00ED3FFB">
            <w:pPr>
              <w:spacing w:line="1" w:lineRule="auto"/>
            </w:pPr>
          </w:p>
        </w:tc>
      </w:tr>
      <w:tr w:rsidR="00415A40" w14:paraId="2BA0649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0EB9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BC5D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2BBB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7AB00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80B3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2621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9FFE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AD1A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8D45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813E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08B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41CF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71D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3AE7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7F87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30D9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E6F4A" w14:textId="77777777" w:rsidR="00415A40" w:rsidRDefault="00415A40" w:rsidP="00ED3FFB">
            <w:pPr>
              <w:spacing w:line="1" w:lineRule="auto"/>
            </w:pPr>
          </w:p>
        </w:tc>
      </w:tr>
      <w:tr w:rsidR="00415A40" w14:paraId="6174B16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0C941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5A3D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C730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4FB21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2EDF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EFEE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6DC2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7DE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DAE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4E75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CAC6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DFE0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6FE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F4C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39AE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9AD2A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4EEAA" w14:textId="77777777" w:rsidR="00415A40" w:rsidRDefault="00415A40" w:rsidP="00ED3FFB">
            <w:pPr>
              <w:spacing w:line="1" w:lineRule="auto"/>
            </w:pPr>
          </w:p>
        </w:tc>
      </w:tr>
      <w:tr w:rsidR="00415A40" w14:paraId="2F9F55E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64E0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C305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6821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9B76D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E88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5964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BF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1B50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A7EC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E325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F221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B429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769B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F3B7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82D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70A1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C32A1" w14:textId="77777777" w:rsidR="00415A40" w:rsidRDefault="00415A40" w:rsidP="00ED3FFB">
            <w:pPr>
              <w:spacing w:line="1" w:lineRule="auto"/>
            </w:pPr>
          </w:p>
        </w:tc>
      </w:tr>
      <w:tr w:rsidR="00415A40" w14:paraId="1E8170D1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066A7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врш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ргана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ECA5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4615C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801C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ирект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корис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буџета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8225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Функ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изврш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рган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ABD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војен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ат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ED35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E08D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528E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EB36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56AE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179B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.791.946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A8BC5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0E526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3C1D1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.791.946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F2EB1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F05E1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оба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Јанков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color w:val="000000"/>
                <w:sz w:val="12"/>
                <w:szCs w:val="12"/>
              </w:rPr>
              <w:t>председник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ионица</w:t>
            </w:r>
            <w:proofErr w:type="spellEnd"/>
          </w:p>
        </w:tc>
      </w:tr>
      <w:tr w:rsidR="00415A40" w14:paraId="7BC448D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1C0D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0CE4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74F0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F2DA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690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8860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Бр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донетих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акат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B470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010F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7835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554A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D54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2FD1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444C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F75F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C446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87FC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9D745" w14:textId="77777777" w:rsidR="00415A40" w:rsidRDefault="00415A40" w:rsidP="00ED3FFB">
            <w:pPr>
              <w:spacing w:line="1" w:lineRule="auto"/>
            </w:pPr>
          </w:p>
        </w:tc>
      </w:tr>
      <w:tr w:rsidR="00415A40" w14:paraId="5BFB510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AFA4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F789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1FEB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48ADE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033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102F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A907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633C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D127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A297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654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59CC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B3EC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427A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1BD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1932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E64F" w14:textId="77777777" w:rsidR="00415A40" w:rsidRDefault="00415A40" w:rsidP="00ED3FFB">
            <w:pPr>
              <w:spacing w:line="1" w:lineRule="auto"/>
            </w:pPr>
          </w:p>
        </w:tc>
      </w:tr>
      <w:tr w:rsidR="00415A40" w14:paraId="6B7BFD6A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1060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073F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D7A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44FE9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A6F63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02FB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23D3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25A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4B6D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809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A116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AD0C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7F76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BCC9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58FD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BAE55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BAA96" w14:textId="77777777" w:rsidR="00415A40" w:rsidRDefault="00415A40" w:rsidP="00ED3FFB">
            <w:pPr>
              <w:spacing w:line="1" w:lineRule="auto"/>
            </w:pPr>
          </w:p>
        </w:tc>
      </w:tr>
      <w:tr w:rsidR="00415A40" w14:paraId="248515A4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5C78E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54E0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E57C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A37D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D4F6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C1ED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945F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E502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4C05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3352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ADC8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B0C3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FBC3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58DC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E1EA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9FDED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F351B" w14:textId="77777777" w:rsidR="00415A40" w:rsidRDefault="00415A40" w:rsidP="00ED3FFB">
            <w:pPr>
              <w:spacing w:line="1" w:lineRule="auto"/>
            </w:pPr>
          </w:p>
        </w:tc>
      </w:tr>
      <w:tr w:rsidR="00415A40" w14:paraId="5D782E7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BFD5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28E08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F8ED0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6AD7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950E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24B6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33D7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A5EB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073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7CA8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1805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4BD7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5DC8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AA32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2D7A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8078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46734" w14:textId="77777777" w:rsidR="00415A40" w:rsidRDefault="00415A40" w:rsidP="00ED3FFB">
            <w:pPr>
              <w:spacing w:line="1" w:lineRule="auto"/>
            </w:pPr>
          </w:p>
        </w:tc>
      </w:tr>
      <w:tr w:rsidR="00415A40" w14:paraId="33DDEC8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AD59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08CD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9156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650A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100D8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A20B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5891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9CA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45D4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B0EF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9C69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5474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D661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13C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B21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0DB4F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A14D4" w14:textId="77777777" w:rsidR="00415A40" w:rsidRDefault="00415A40" w:rsidP="00ED3FFB">
            <w:pPr>
              <w:spacing w:line="1" w:lineRule="auto"/>
            </w:pPr>
          </w:p>
        </w:tc>
      </w:tr>
      <w:tr w:rsidR="00415A40" w14:paraId="69DDF763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79AE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F9CE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2970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94E1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5EB6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48B7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7EF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48CA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5C7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12CE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3D60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6DB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AF658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993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EF6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0516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05AF3" w14:textId="77777777" w:rsidR="00415A40" w:rsidRDefault="00415A40" w:rsidP="00ED3FFB">
            <w:pPr>
              <w:spacing w:line="1" w:lineRule="auto"/>
            </w:pPr>
          </w:p>
        </w:tc>
      </w:tr>
      <w:tr w:rsidR="00415A40" w14:paraId="3A58AB8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88C60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DF89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5CDA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E9C76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5483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F33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5FB6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B89C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0359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5779E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AA8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1BB6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FB2B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6FA5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E54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AD037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28A84" w14:textId="77777777" w:rsidR="00415A40" w:rsidRDefault="00415A40" w:rsidP="00ED3FFB">
            <w:pPr>
              <w:spacing w:line="1" w:lineRule="auto"/>
            </w:pPr>
          </w:p>
        </w:tc>
      </w:tr>
      <w:bookmarkStart w:id="112" w:name="_Toc17_-_ЕНЕРГЕТСКА_ЕФИКАСНОСТ_И_ОБНОВЉИ"/>
      <w:bookmarkEnd w:id="112"/>
      <w:tr w:rsidR="00415A40" w14:paraId="56F83875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A2E37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17 - ЕНЕРГЕТСКА ЕФИКАСНОСТ И ОБНОВЉИВИ ИЗВОРИ ЕНЕРГИЈЕ" \f C \l "1"</w:instrText>
            </w:r>
            <w:r>
              <w:fldChar w:fldCharType="end"/>
            </w:r>
          </w:p>
          <w:p w14:paraId="5F8BE6B2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7 - ЕНЕРГЕТСКА ЕФИКАСНОСТ И ОБНОВЉИВИ ИЗВОРИ ЕНЕРГИЈ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E181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5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F6454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атут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8BDEA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провође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ктивности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напређе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енергетск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ефикасности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A73DA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мање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трошњ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енергије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B54B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Укупн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отрош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примарн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енергије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у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јавним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зградам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(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тен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E37F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4E04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C174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697D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C467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8D70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E8C3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64EA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94.174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3744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94.174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13A30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20E38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,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2"/>
                <w:szCs w:val="12"/>
              </w:rPr>
              <w:t>начелник</w:t>
            </w:r>
            <w:proofErr w:type="spellEnd"/>
            <w:r>
              <w:rPr>
                <w:b/>
                <w:bCs/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098D91F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AD09A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14D3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CAD7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8AB8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9B52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6B7B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1A8B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23CC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2CFB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7CAD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D83D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7412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BF0B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DFA5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8AF7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16C35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11BA0" w14:textId="77777777" w:rsidR="00415A40" w:rsidRDefault="00415A40" w:rsidP="00ED3FFB">
            <w:pPr>
              <w:spacing w:line="1" w:lineRule="auto"/>
            </w:pPr>
          </w:p>
        </w:tc>
      </w:tr>
      <w:tr w:rsidR="00415A40" w14:paraId="23D91F38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52CC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2F6A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C446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8C29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DE3E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D3F4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26F2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DF12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97B7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2B90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14D3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BDA4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1782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C8B3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5F5F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A63B7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052E6" w14:textId="77777777" w:rsidR="00415A40" w:rsidRDefault="00415A40" w:rsidP="00ED3FFB">
            <w:pPr>
              <w:spacing w:line="1" w:lineRule="auto"/>
            </w:pPr>
          </w:p>
        </w:tc>
      </w:tr>
      <w:tr w:rsidR="00415A40" w14:paraId="47E7C99F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F5CC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6B89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4A6E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436FA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DD1BD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40CF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30AC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0FEA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5693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3219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BEB2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82C0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DD69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F4F9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CB50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AE78D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1E3A9" w14:textId="77777777" w:rsidR="00415A40" w:rsidRDefault="00415A40" w:rsidP="00ED3FFB">
            <w:pPr>
              <w:spacing w:line="1" w:lineRule="auto"/>
            </w:pPr>
          </w:p>
        </w:tc>
      </w:tr>
      <w:tr w:rsidR="00415A40" w14:paraId="10E04F7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C316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EF32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379BC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1F54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C097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44EE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30B7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BCCA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6857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A466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B84A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DE7F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7F57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1E72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E5B4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F7F0A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985D7" w14:textId="77777777" w:rsidR="00415A40" w:rsidRDefault="00415A40" w:rsidP="00ED3FFB">
            <w:pPr>
              <w:spacing w:line="1" w:lineRule="auto"/>
            </w:pPr>
          </w:p>
        </w:tc>
      </w:tr>
      <w:tr w:rsidR="00415A40" w14:paraId="144A802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55137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95B4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0C59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9B853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1535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829D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B191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D7ED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7B3A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4EF2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890C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7E13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6CAA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A195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A744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B6337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A2141" w14:textId="77777777" w:rsidR="00415A40" w:rsidRDefault="00415A40" w:rsidP="00ED3FFB">
            <w:pPr>
              <w:spacing w:line="1" w:lineRule="auto"/>
            </w:pPr>
          </w:p>
        </w:tc>
      </w:tr>
      <w:tr w:rsidR="00415A40" w14:paraId="3813B5B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2FADD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EA79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FDAE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E306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3C0C1" w14:textId="77777777" w:rsidR="00415A40" w:rsidRDefault="00415A40" w:rsidP="00ED3FFB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65DB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618C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0BE2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C3C7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911D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DAF1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293E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074F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3C0C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69F9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4C716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65410" w14:textId="77777777" w:rsidR="00415A40" w:rsidRDefault="00415A40" w:rsidP="00ED3FFB">
            <w:pPr>
              <w:spacing w:line="1" w:lineRule="auto"/>
            </w:pPr>
          </w:p>
        </w:tc>
      </w:tr>
      <w:tr w:rsidR="00415A40" w14:paraId="0A34C26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F0764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B8656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D402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2C06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C1E0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836D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C1F6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DC20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A804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8A04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A88C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D4BB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DE7F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8FC0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A21DE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1FC65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C71C1" w14:textId="77777777" w:rsidR="00415A40" w:rsidRDefault="00415A40" w:rsidP="00ED3FFB">
            <w:pPr>
              <w:spacing w:line="1" w:lineRule="auto"/>
            </w:pPr>
          </w:p>
        </w:tc>
      </w:tr>
      <w:tr w:rsidR="00415A40" w14:paraId="3241F59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268E5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EE89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EBD8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AC75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EAE9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BFFF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67F6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2EE8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6B0C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7969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7B98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43D4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F246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4874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716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78C5C" w14:textId="77777777" w:rsidR="00415A40" w:rsidRDefault="00415A40" w:rsidP="00ED3FFB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05FA4" w14:textId="77777777" w:rsidR="00415A40" w:rsidRDefault="00415A40" w:rsidP="00ED3FFB">
            <w:pPr>
              <w:spacing w:line="1" w:lineRule="auto"/>
            </w:pPr>
          </w:p>
        </w:tc>
      </w:tr>
      <w:tr w:rsidR="00415A40" w14:paraId="1868AEE2" w14:textId="77777777" w:rsidTr="00ED3FFB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7619F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Енергетск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енаџмент</w:t>
            </w:r>
            <w:proofErr w:type="spellEnd"/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8DA5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D23AE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Закон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и </w:t>
            </w:r>
            <w:proofErr w:type="spellStart"/>
            <w:r>
              <w:rPr>
                <w:color w:val="000000"/>
                <w:sz w:val="12"/>
                <w:szCs w:val="12"/>
              </w:rPr>
              <w:t>Статут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пштине</w:t>
            </w:r>
            <w:proofErr w:type="spellEnd"/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EAF84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вар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услов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з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побољш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нергетс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фикасности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амоуправе</w:t>
            </w:r>
            <w:proofErr w:type="spellEnd"/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0249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Фунционис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систем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нергетског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менаџмента</w:t>
            </w:r>
            <w:proofErr w:type="spellEnd"/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93D5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Постојањ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локалн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одлуке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 </w:t>
            </w:r>
            <w:proofErr w:type="spellStart"/>
            <w:r>
              <w:rPr>
                <w:color w:val="000000"/>
                <w:sz w:val="12"/>
                <w:szCs w:val="12"/>
              </w:rPr>
              <w:t>енергетској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r>
              <w:rPr>
                <w:color w:val="000000"/>
                <w:sz w:val="12"/>
                <w:szCs w:val="12"/>
              </w:rPr>
              <w:t>ефикасности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386E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A2FD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A3D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9DF0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E4EE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62280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66AE1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F268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94.174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625B8" w14:textId="77777777" w:rsidR="00415A40" w:rsidRDefault="00415A40" w:rsidP="00ED3FFB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94.174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1D66B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B80CA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  <w:proofErr w:type="spellStart"/>
            <w:r>
              <w:rPr>
                <w:color w:val="000000"/>
                <w:sz w:val="12"/>
                <w:szCs w:val="12"/>
              </w:rPr>
              <w:t>Страхињ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2"/>
                <w:szCs w:val="12"/>
              </w:rPr>
              <w:t>Атић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,</w:t>
            </w:r>
            <w:proofErr w:type="spellStart"/>
            <w:proofErr w:type="gramEnd"/>
            <w:r>
              <w:rPr>
                <w:color w:val="000000"/>
                <w:sz w:val="12"/>
                <w:szCs w:val="12"/>
              </w:rPr>
              <w:t>в.д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. </w:t>
            </w:r>
            <w:proofErr w:type="spellStart"/>
            <w:r>
              <w:rPr>
                <w:color w:val="000000"/>
                <w:sz w:val="12"/>
                <w:szCs w:val="12"/>
              </w:rPr>
              <w:t>начелника</w:t>
            </w:r>
            <w:proofErr w:type="spellEnd"/>
            <w:r>
              <w:rPr>
                <w:color w:val="000000"/>
                <w:sz w:val="12"/>
                <w:szCs w:val="12"/>
              </w:rPr>
              <w:t xml:space="preserve"> Општинске управе</w:t>
            </w:r>
          </w:p>
        </w:tc>
      </w:tr>
      <w:tr w:rsidR="00415A40" w14:paraId="2969885E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9E45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A18C7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55A1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E265B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2508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7C1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82F4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9E14D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5172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5CDE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9844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4F58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B41E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C6A1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F34D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B34A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00A57" w14:textId="77777777" w:rsidR="00415A40" w:rsidRDefault="00415A40" w:rsidP="00ED3FFB">
            <w:pPr>
              <w:spacing w:line="1" w:lineRule="auto"/>
            </w:pPr>
          </w:p>
        </w:tc>
      </w:tr>
      <w:tr w:rsidR="00415A40" w14:paraId="5B01B267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1530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B9F1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41EBB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BEE28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C690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6B63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9596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7ED8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052D2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6290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0596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324F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E732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3401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F2F7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CB20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6D9E3" w14:textId="77777777" w:rsidR="00415A40" w:rsidRDefault="00415A40" w:rsidP="00ED3FFB">
            <w:pPr>
              <w:spacing w:line="1" w:lineRule="auto"/>
            </w:pPr>
          </w:p>
        </w:tc>
      </w:tr>
      <w:tr w:rsidR="00415A40" w14:paraId="52F701CB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60A8F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FF46E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0E9C4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4DAD2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B833B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6393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DB11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FD5E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D3C27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9AA7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C77B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93F9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A09E1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9DE2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C1060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D1209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9B0F8" w14:textId="77777777" w:rsidR="00415A40" w:rsidRDefault="00415A40" w:rsidP="00ED3FFB">
            <w:pPr>
              <w:spacing w:line="1" w:lineRule="auto"/>
            </w:pPr>
          </w:p>
        </w:tc>
      </w:tr>
      <w:tr w:rsidR="00415A40" w14:paraId="718D0D46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CB19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50C4D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5ACC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2411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7A6F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CE72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CE7C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4E655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51C53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C870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3E59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B9C7C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F179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8CDD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D0CE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5511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592CA" w14:textId="77777777" w:rsidR="00415A40" w:rsidRDefault="00415A40" w:rsidP="00ED3FFB">
            <w:pPr>
              <w:spacing w:line="1" w:lineRule="auto"/>
            </w:pPr>
          </w:p>
        </w:tc>
      </w:tr>
      <w:tr w:rsidR="00415A40" w14:paraId="58606E0C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31FFC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EE5A1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C3E9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9C5F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BE3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C385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AB02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5CC9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6D50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790B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86DD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9A586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FBAC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E425B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49CA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AE62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B0E4D" w14:textId="77777777" w:rsidR="00415A40" w:rsidRDefault="00415A40" w:rsidP="00ED3FFB">
            <w:pPr>
              <w:spacing w:line="1" w:lineRule="auto"/>
            </w:pPr>
          </w:p>
        </w:tc>
      </w:tr>
      <w:tr w:rsidR="00415A40" w14:paraId="562E1965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AA68B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3D05A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CECD5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65C94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A7242" w14:textId="77777777" w:rsidR="00415A40" w:rsidRDefault="00415A40" w:rsidP="00ED3FFB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E154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44E8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5F1FB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0E89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81B3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7D699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071D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BA3B9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4E043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C49BA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520E3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B86C6" w14:textId="77777777" w:rsidR="00415A40" w:rsidRDefault="00415A40" w:rsidP="00ED3FFB">
            <w:pPr>
              <w:spacing w:line="1" w:lineRule="auto"/>
            </w:pPr>
          </w:p>
        </w:tc>
      </w:tr>
      <w:tr w:rsidR="00415A40" w14:paraId="3731322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10BC3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D0A09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6DF12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8B3A5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08F6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9CFF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CDC8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4E2AF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943E4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E667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D6E2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8556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0D225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A8FB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90547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C3070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B02A4" w14:textId="77777777" w:rsidR="00415A40" w:rsidRDefault="00415A40" w:rsidP="00ED3FFB">
            <w:pPr>
              <w:spacing w:line="1" w:lineRule="auto"/>
            </w:pPr>
          </w:p>
        </w:tc>
      </w:tr>
      <w:tr w:rsidR="00415A40" w14:paraId="77387E72" w14:textId="77777777" w:rsidTr="00ED3FFB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D1332" w14:textId="77777777" w:rsidR="00415A40" w:rsidRDefault="00415A40" w:rsidP="00ED3FFB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664F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D399F" w14:textId="77777777" w:rsidR="00415A40" w:rsidRDefault="00415A40" w:rsidP="00ED3FFB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837F7" w14:textId="77777777" w:rsidR="00415A40" w:rsidRDefault="00415A40" w:rsidP="00ED3FFB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7E93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A4E01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F353C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A1378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99FD0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4B166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670CA" w14:textId="77777777" w:rsidR="00415A40" w:rsidRDefault="00415A40" w:rsidP="00ED3FFB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1F44F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66F84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0D552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497BD" w14:textId="77777777" w:rsidR="00415A40" w:rsidRDefault="00415A40" w:rsidP="00ED3FFB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DE52E" w14:textId="77777777" w:rsidR="00415A40" w:rsidRDefault="00415A40" w:rsidP="00ED3FFB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E0667" w14:textId="77777777" w:rsidR="00415A40" w:rsidRDefault="00415A40" w:rsidP="00ED3FFB">
            <w:pPr>
              <w:spacing w:line="1" w:lineRule="auto"/>
            </w:pPr>
          </w:p>
        </w:tc>
      </w:tr>
    </w:tbl>
    <w:p w14:paraId="36F7A99B" w14:textId="77777777" w:rsidR="00DD05E1" w:rsidRPr="00944188" w:rsidRDefault="00DD05E1">
      <w:pPr>
        <w:rPr>
          <w:vanish/>
          <w:lang w:val="sr-Cyrl-RS"/>
        </w:rPr>
      </w:pPr>
    </w:p>
    <w:p w14:paraId="0D3301F9" w14:textId="77777777" w:rsidR="00DD05E1" w:rsidRPr="00944188" w:rsidRDefault="00DD05E1">
      <w:pPr>
        <w:rPr>
          <w:lang w:val="sr-Cyrl-RS"/>
        </w:rPr>
        <w:sectPr w:rsidR="00DD05E1" w:rsidRPr="00944188" w:rsidSect="006358E9">
          <w:footerReference w:type="default" r:id="rId24"/>
          <w:pgSz w:w="16837" w:h="11905" w:orient="landscape"/>
          <w:pgMar w:top="360" w:right="360" w:bottom="360" w:left="360" w:header="360" w:footer="360" w:gutter="0"/>
          <w:cols w:space="720"/>
        </w:sectPr>
      </w:pPr>
      <w:bookmarkStart w:id="113" w:name="__bookmark_57"/>
      <w:bookmarkEnd w:id="113"/>
    </w:p>
    <w:p w14:paraId="78DF5ED5" w14:textId="77777777" w:rsidR="00DD05E1" w:rsidRPr="00944188" w:rsidRDefault="00DD05E1">
      <w:pPr>
        <w:rPr>
          <w:vanish/>
          <w:lang w:val="sr-Cyrl-RS"/>
        </w:rPr>
      </w:pPr>
      <w:bookmarkStart w:id="114" w:name="__bookmark_61"/>
      <w:bookmarkEnd w:id="114"/>
    </w:p>
    <w:p w14:paraId="28F79446" w14:textId="77777777" w:rsidR="00DD05E1" w:rsidRPr="00944188" w:rsidRDefault="00DD05E1">
      <w:pPr>
        <w:rPr>
          <w:vanish/>
          <w:lang w:val="sr-Cyrl-RS"/>
        </w:r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900"/>
        <w:gridCol w:w="7642"/>
        <w:gridCol w:w="1650"/>
        <w:gridCol w:w="1650"/>
        <w:gridCol w:w="1650"/>
        <w:gridCol w:w="1650"/>
        <w:gridCol w:w="975"/>
      </w:tblGrid>
      <w:tr w:rsidR="00415A40" w14:paraId="022EB939" w14:textId="77777777" w:rsidTr="00ED3FFB">
        <w:trPr>
          <w:trHeight w:val="230"/>
          <w:tblHeader/>
        </w:trPr>
        <w:tc>
          <w:tcPr>
            <w:tcW w:w="16117" w:type="dxa"/>
            <w:gridSpan w:val="7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Look w:val="01E0" w:firstRow="1" w:lastRow="1" w:firstColumn="1" w:lastColumn="1" w:noHBand="0" w:noVBand="0"/>
            </w:tblPr>
            <w:tblGrid>
              <w:gridCol w:w="5808"/>
              <w:gridCol w:w="4500"/>
              <w:gridCol w:w="5809"/>
            </w:tblGrid>
            <w:tr w:rsidR="00415A40" w14:paraId="45668984" w14:textId="77777777" w:rsidTr="00ED3FFB">
              <w:trPr>
                <w:jc w:val="center"/>
              </w:trPr>
              <w:tc>
                <w:tcPr>
                  <w:tcW w:w="5808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DA676E5" w14:textId="77777777" w:rsidR="00415A40" w:rsidRDefault="00415A40" w:rsidP="00ED3FFB">
                  <w:pPr>
                    <w:spacing w:line="1" w:lineRule="auto"/>
                    <w:jc w:val="center"/>
                  </w:pPr>
                  <w:bookmarkStart w:id="115" w:name="__bookmark_62"/>
                  <w:bookmarkEnd w:id="115"/>
                </w:p>
              </w:tc>
              <w:tc>
                <w:tcPr>
                  <w:tcW w:w="45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62C19BE" w14:textId="77777777" w:rsidR="00415A40" w:rsidRDefault="00415A40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color w:val="000000"/>
                      <w:sz w:val="24"/>
                      <w:szCs w:val="24"/>
                    </w:rPr>
                    <w:t>ИЗДАЦИ БУЏЕТА ПО НАМЕНАМА</w:t>
                  </w:r>
                </w:p>
              </w:tc>
              <w:tc>
                <w:tcPr>
                  <w:tcW w:w="5809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4E44CE4" w14:textId="77777777" w:rsidR="00415A40" w:rsidRDefault="00415A40" w:rsidP="00ED3FFB">
                  <w:pPr>
                    <w:spacing w:line="1" w:lineRule="auto"/>
                    <w:jc w:val="center"/>
                  </w:pPr>
                </w:p>
              </w:tc>
            </w:tr>
            <w:tr w:rsidR="00415A40" w14:paraId="067E524A" w14:textId="77777777" w:rsidTr="00ED3FFB">
              <w:trPr>
                <w:jc w:val="center"/>
              </w:trPr>
              <w:tc>
                <w:tcPr>
                  <w:tcW w:w="5808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9B659C2" w14:textId="77777777" w:rsidR="00415A40" w:rsidRDefault="00415A40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0     БУЏЕТ ОПШТИНЕ МИОНИЦА</w:t>
                  </w:r>
                </w:p>
              </w:tc>
              <w:tc>
                <w:tcPr>
                  <w:tcW w:w="45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39E21EC" w14:textId="77777777" w:rsidR="00415A40" w:rsidRDefault="00415A40" w:rsidP="00ED3FFB">
                  <w:pPr>
                    <w:jc w:val="center"/>
                    <w:rPr>
                      <w:b/>
                      <w:bCs/>
                      <w:color w:val="000000"/>
                    </w:rPr>
                  </w:pPr>
                  <w:r>
                    <w:rPr>
                      <w:b/>
                      <w:bCs/>
                      <w:color w:val="000000"/>
                    </w:rPr>
                    <w:t>2024</w:t>
                  </w:r>
                </w:p>
              </w:tc>
              <w:tc>
                <w:tcPr>
                  <w:tcW w:w="5809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4882849" w14:textId="77777777" w:rsidR="00415A40" w:rsidRDefault="00415A40" w:rsidP="00ED3FFB">
                  <w:pPr>
                    <w:spacing w:line="1" w:lineRule="auto"/>
                    <w:jc w:val="center"/>
                  </w:pPr>
                </w:p>
              </w:tc>
            </w:tr>
          </w:tbl>
          <w:p w14:paraId="37278539" w14:textId="77777777" w:rsidR="00415A40" w:rsidRDefault="00415A40" w:rsidP="00ED3FFB">
            <w:pPr>
              <w:spacing w:line="1" w:lineRule="auto"/>
            </w:pPr>
          </w:p>
        </w:tc>
      </w:tr>
      <w:tr w:rsidR="00415A40" w14:paraId="5377B871" w14:textId="77777777" w:rsidTr="00ED3FFB">
        <w:trPr>
          <w:trHeight w:hRule="exact" w:val="225"/>
          <w:tblHeader/>
        </w:trPr>
        <w:tc>
          <w:tcPr>
            <w:tcW w:w="16117" w:type="dxa"/>
            <w:gridSpan w:val="7"/>
            <w:vMerge w:val="restart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846731" w14:textId="77777777" w:rsidR="00415A40" w:rsidRDefault="00415A40" w:rsidP="00ED3FFB">
            <w:pPr>
              <w:spacing w:line="1" w:lineRule="auto"/>
              <w:jc w:val="center"/>
            </w:pPr>
          </w:p>
        </w:tc>
      </w:tr>
      <w:tr w:rsidR="00415A40" w14:paraId="330EB99C" w14:textId="77777777" w:rsidTr="00ED3FFB"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B984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кон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иф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3D8B6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8A27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3B1D78B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ADA56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F49D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B0ACD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2EDD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4BCA82F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tr w:rsidR="00415A40" w14:paraId="4F2020C4" w14:textId="77777777" w:rsidTr="00ED3FFB"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36FE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18259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67E32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3522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4427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7B3D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AA1CD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</w:t>
            </w:r>
          </w:p>
        </w:tc>
      </w:tr>
      <w:tr w:rsidR="00415A40" w14:paraId="3755268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5EACD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0 БУЏЕТ ОПШТИНЕ МИОНИЦА" \f C \l "1"</w:instrText>
            </w:r>
            <w:r>
              <w:fldChar w:fldCharType="end"/>
            </w:r>
          </w:p>
          <w:bookmarkStart w:id="116" w:name="_Toc410000_РАСХОДИ_ЗА_ЗАПОСЛЕНЕ"/>
          <w:bookmarkEnd w:id="116"/>
          <w:p w14:paraId="785D8E04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10000 РАСХОДИ ЗА ЗАПОСЛЕНЕ" \f C \l "2"</w:instrText>
            </w:r>
            <w:r>
              <w:fldChar w:fldCharType="end"/>
            </w:r>
          </w:p>
          <w:p w14:paraId="381E1D9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62510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ЛАТЕ, ДОДАЦИ И НАКНАДЕ ЗАПОСЛЕНИХ (ЗАРАДЕ)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CB0FD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.341.23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2CBCF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96F1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891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6F9C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6.232.235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A8306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,70</w:t>
            </w:r>
          </w:p>
        </w:tc>
      </w:tr>
      <w:tr w:rsidR="00415A40" w14:paraId="21FCAEF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B4A7D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98D5C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И ДОПРИНОСИ НА ТЕРЕТ ПОСЛОДАВЦ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4DFCD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.354.52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EADF1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7D345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3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4EF12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.793.523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85904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00</w:t>
            </w:r>
          </w:p>
        </w:tc>
      </w:tr>
      <w:tr w:rsidR="00415A40" w14:paraId="4A6FA3F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1E66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16DC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У НАТУР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5DACD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C480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24673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99BDE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16C42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415A40" w14:paraId="1B9AA1B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F33E7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B0F48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А ДАВАЊА ЗАПОСЛЕН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A11AC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61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D58A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8ECB0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0F5C2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619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50109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6</w:t>
            </w:r>
          </w:p>
        </w:tc>
      </w:tr>
      <w:tr w:rsidR="00415A40" w14:paraId="2548AA2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3AD05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581BF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ТРОШКОВА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56B3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7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5F9F7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76250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76396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79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8429E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1</w:t>
            </w:r>
          </w:p>
        </w:tc>
      </w:tr>
      <w:tr w:rsidR="00415A40" w14:paraId="07D2D4A2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B4AA8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FFE441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ГРАДЕ ЗАПОСЛЕНИМА И ОСТАЛИ ПОСЕБНИ РАСХОД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E43CF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4E30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85264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1A633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4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5DCEC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0</w:t>
            </w:r>
          </w:p>
        </w:tc>
      </w:tr>
      <w:tr w:rsidR="00415A40" w14:paraId="1A959B3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33F5A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0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33D30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РАСХОДИ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F458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7.088.75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A7BB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9267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3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5C7A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90.418.758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C80C8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4,01</w:t>
            </w:r>
          </w:p>
        </w:tc>
      </w:tr>
      <w:bookmarkStart w:id="117" w:name="_Toc420000_КОРИШЋЕЊЕ_УСЛУГА_И_РОБА"/>
      <w:bookmarkEnd w:id="117"/>
      <w:tr w:rsidR="00415A40" w14:paraId="53966C1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7076B3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20000 КОРИШЋЕЊЕ УСЛУГА И РОБА" \f C \l "2"</w:instrText>
            </w:r>
            <w:r>
              <w:fldChar w:fldCharType="end"/>
            </w:r>
          </w:p>
          <w:p w14:paraId="0D86BC8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FC02B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ТАЛНИ ТРОШКОВ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01786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.772.59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75EC2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F165F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948.45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E2823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8.721.052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AB242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,19</w:t>
            </w:r>
          </w:p>
        </w:tc>
      </w:tr>
      <w:tr w:rsidR="00415A40" w14:paraId="182BCE4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BDA79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D321A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РОШКОВИ ПУТОВ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BEB65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65398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5D1D2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33451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EE75D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</w:tr>
      <w:tr w:rsidR="00415A40" w14:paraId="11FDF4E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95B92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ED304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624AE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3.415.44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E0F08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77CBF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046.36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D7989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.461.808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04DF7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,16</w:t>
            </w:r>
          </w:p>
        </w:tc>
      </w:tr>
      <w:tr w:rsidR="00415A40" w14:paraId="001FBC3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A93AE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467D5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3A4B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4.923.26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12AAB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2CFF9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82.27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8C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905.532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697E5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27</w:t>
            </w:r>
          </w:p>
        </w:tc>
      </w:tr>
      <w:tr w:rsidR="00415A40" w14:paraId="47FFBF3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84A58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CF2F8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ЕКУЋЕ ПОПРАВКЕ И ОДРЖАВ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FC74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.686.4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6BE7B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A484C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85F24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.686.48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AD361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74</w:t>
            </w:r>
          </w:p>
        </w:tc>
      </w:tr>
      <w:tr w:rsidR="00415A40" w14:paraId="3238CEC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5815D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4AF06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4D58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654.49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B0E53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56C79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530.90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4172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185.405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68A2C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81</w:t>
            </w:r>
          </w:p>
        </w:tc>
      </w:tr>
      <w:tr w:rsidR="00415A40" w14:paraId="5B84AE6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1B47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0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5CD1D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КОРИШЋЕЊЕ УСЛУГА И РОБ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AACA1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56.992.28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17DE85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C0926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.007.99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E07B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72.000.277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39A53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4,29</w:t>
            </w:r>
          </w:p>
        </w:tc>
      </w:tr>
      <w:bookmarkStart w:id="118" w:name="_Toc440000_ОТПЛАТА_КАМАТА_И_ПРАТЕЋИ_ТРОШ"/>
      <w:bookmarkEnd w:id="118"/>
      <w:tr w:rsidR="00415A40" w14:paraId="12D485E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23D427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40000 ОТПЛАТА КАМАТА И ПРАТЕЋИ ТРОШКОВИ ЗАДУЖИВАЊА" \f C \l "2"</w:instrText>
            </w:r>
            <w:r>
              <w:fldChar w:fldCharType="end"/>
            </w:r>
          </w:p>
          <w:p w14:paraId="558EA61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1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87D7D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ТПЛАТА ДОМАЋИХ КАМ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6F3D9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9BEEA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1F5A1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D084B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7F4DB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7</w:t>
            </w:r>
          </w:p>
        </w:tc>
      </w:tr>
      <w:tr w:rsidR="00415A40" w14:paraId="20A0A97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209E8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4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F0ED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РАТЕЋИ ТРОШКОВИ ЗАДУЖИВ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9A228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2A901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E7C66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B3793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3D3ED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594A904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2925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40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044E4B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ТПЛАТА КАМАТА И ПРАТЕЋИ ТРОШКОВИ ЗАДУЖИВ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C92C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7959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93802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A8230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4624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48</w:t>
            </w:r>
          </w:p>
        </w:tc>
      </w:tr>
      <w:bookmarkStart w:id="119" w:name="_Toc450000_СУБВЕНЦИЈЕ"/>
      <w:bookmarkEnd w:id="119"/>
      <w:tr w:rsidR="00415A40" w14:paraId="5D95710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8F1D2A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50000 СУБВЕНЦИЈЕ" \f C \l "2"</w:instrText>
            </w:r>
            <w:r>
              <w:fldChar w:fldCharType="end"/>
            </w:r>
          </w:p>
          <w:p w14:paraId="395E8E6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89DD7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УБВЕНЦИЈЕ ЈАВНИМ НЕФИНАНСИЈСКИМ ПРЕДУЗЕЋИМА И ОРГАНИЗА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01BBC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.788.56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8CA47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8E62D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15.76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72A46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.104.33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18E1A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66</w:t>
            </w:r>
          </w:p>
        </w:tc>
      </w:tr>
      <w:tr w:rsidR="00415A40" w14:paraId="687EB1A9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CE2B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4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27EE3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УБВЕНЦИЈЕ ПРИВАТНИМ ПРЕДУЗЕЋ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3AC6B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E57AC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A4BFA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A022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105AF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5</w:t>
            </w:r>
          </w:p>
        </w:tc>
      </w:tr>
      <w:tr w:rsidR="00415A40" w14:paraId="53A4AD4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28AD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0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4644C2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СУБВЕНЦИЈ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8A5B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.788.56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A0BC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F3019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315.76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133C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3.104.33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7C5A6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,91</w:t>
            </w:r>
          </w:p>
        </w:tc>
      </w:tr>
      <w:bookmarkStart w:id="120" w:name="_Toc460000_ДОНАЦИЈЕ,_ДОТАЦИЈЕ_И_ТРАНСФЕР"/>
      <w:bookmarkEnd w:id="120"/>
      <w:tr w:rsidR="00415A40" w14:paraId="1967B90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978B46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60000 ДОНАЦИЈЕ, ДОТАЦИЈЕ И ТРАНСФЕРИ" \f C \l "2"</w:instrText>
            </w:r>
            <w:r>
              <w:fldChar w:fldCharType="end"/>
            </w:r>
          </w:p>
          <w:p w14:paraId="23C6F58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C590D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РАНСФЕРИ ОСТАЛИМ НИВОИМА ВЛАС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51367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986.42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A2F78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FDD0E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3.57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43FAD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2.5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FC056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,62</w:t>
            </w:r>
          </w:p>
        </w:tc>
      </w:tr>
      <w:tr w:rsidR="00415A40" w14:paraId="5EC0ABA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310F8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2D159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ДОТАЦИЈЕ ОРГАНИЗАЦИЈАМА ЗА ОБАВЕЗНО СОЦИЈАЛН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31FF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0F4C0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E5ADC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49369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BF08C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3</w:t>
            </w:r>
          </w:p>
        </w:tc>
      </w:tr>
      <w:tr w:rsidR="00415A40" w14:paraId="4CF8273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86457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5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24B71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СТАЛЕ ДОТАЦИЈЕ И ТРАНСФЕР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9179D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FB668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98F87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8112F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C1AC3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398C519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068C5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60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434B31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ДОНАЦИЈЕ, ДОТАЦИЈЕ И ТРАНСФЕР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A838E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6.036.42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B757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65E7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53.57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3B41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7.5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70D44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,26</w:t>
            </w:r>
          </w:p>
        </w:tc>
      </w:tr>
      <w:bookmarkStart w:id="121" w:name="_Toc470000_СОЦИЈАЛНО_ОСИГУРАЊЕ_И_СОЦИЈАЛ"/>
      <w:bookmarkEnd w:id="121"/>
      <w:tr w:rsidR="00415A40" w14:paraId="5FB3148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21F87C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70000 СОЦИЈАЛНО ОСИГУРАЊЕ И СОЦИЈАЛНА ЗАШТИТА" \f C \l "2"</w:instrText>
            </w:r>
            <w:r>
              <w:fldChar w:fldCharType="end"/>
            </w:r>
          </w:p>
          <w:p w14:paraId="4D46963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FEC9A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ЗА СОЦИЈАЛНУ ЗАШТИТУ ИЗ БУЏЕ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89D7B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246F9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DA39B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74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E5FCD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944.174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21EDF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38</w:t>
            </w:r>
          </w:p>
        </w:tc>
      </w:tr>
      <w:tr w:rsidR="00415A40" w14:paraId="5FAEB20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27DD0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70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843A5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СОЦИЈАЛНО ОСИГУРАЊЕ И СОЦИЈАЛНА ЗАШТИ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27D79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86ED6F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4FA7E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74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8DDA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944.174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CF56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38</w:t>
            </w:r>
          </w:p>
        </w:tc>
      </w:tr>
      <w:bookmarkStart w:id="122" w:name="_Toc480000_ОСТАЛИ_РАСХОДИ"/>
      <w:bookmarkEnd w:id="122"/>
      <w:tr w:rsidR="00415A40" w14:paraId="6E7BC0D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EF9E70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80000 ОСТАЛИ РАСХОДИ" \f C \l "2"</w:instrText>
            </w:r>
            <w:r>
              <w:fldChar w:fldCharType="end"/>
            </w:r>
          </w:p>
          <w:p w14:paraId="429E12D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46A2D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ДОТАЦИЈЕ НЕВЛАДИНИМ ОРГАНИЗА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E2FEC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.7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551A3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DBAED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CF0F1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.7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8222B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74</w:t>
            </w:r>
          </w:p>
        </w:tc>
      </w:tr>
      <w:tr w:rsidR="00415A40" w14:paraId="1999B97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A2E99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E7A00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ОРЕЗИ, ОБАВЕЗНЕ ТАКСЕ, КАЗНЕ, ПЕНАЛИ И КАМАТ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F29DB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9903F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9109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3D404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D6AC3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5</w:t>
            </w:r>
          </w:p>
        </w:tc>
      </w:tr>
      <w:tr w:rsidR="00415A40" w14:paraId="06370E4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6BB01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3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502BB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ОВЧАНЕ КАЗНЕ И ПЕНАЛИ ПО РЕШЕЊУ СУДОВ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AADE6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221EA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FEF0B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64921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45436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95</w:t>
            </w:r>
          </w:p>
        </w:tc>
      </w:tr>
      <w:tr w:rsidR="00415A40" w14:paraId="4D1B0AC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2C519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4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4257B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А ШТЕТЕ ЗА ПОВРЕДЕ ИЛИ ШТЕТУ НАСТАЛУ УСЛЕД ЕЛЕМЕНТАРНИХ НЕПОГОДА ИЛИ ДРУГИХ ПРИРОДНИХ УЗРОК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2AA1E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1DFC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42AC5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DB303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D4C1C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8</w:t>
            </w:r>
          </w:p>
        </w:tc>
      </w:tr>
      <w:tr w:rsidR="00415A40" w14:paraId="5FE1E3A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8FDB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80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AEACA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СТАЛИ РАСХОД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E2AE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3.4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028B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E6139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8AB3D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3.4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212DA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,21</w:t>
            </w:r>
          </w:p>
        </w:tc>
      </w:tr>
      <w:bookmarkStart w:id="123" w:name="_Toc490000_АДМИНИСТРАТИВНИ_ТРАНСФЕРИ_ИЗ_"/>
      <w:bookmarkEnd w:id="123"/>
      <w:tr w:rsidR="00415A40" w14:paraId="6379D50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E7FC32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90000 АДМИНИСТРАТИВНИ ТРАНСФЕРИ ИЗ БУЏЕТА, ОД ДИРЕКТНИХ БУЏЕТСКИХ КОРИСНИКА ИНДИРЕКТНИМ БУЏЕТСКИМ КОРИСНИЦИМА ИЛИ ИЗМЕЂУ БУЏЕТСКИХ КОРИСНИКА НА ИСТОМ НИВОУ И СРЕДСТВА РЕЗЕРВЕ" \f C \l "2"</w:instrText>
            </w:r>
            <w:r>
              <w:fldChar w:fldCharType="end"/>
            </w:r>
          </w:p>
          <w:p w14:paraId="19C30BA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9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A2679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РЕДСТВА РЕЗЕРВ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6E1ED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A132E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29E4C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3AE74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C897F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13</w:t>
            </w:r>
          </w:p>
        </w:tc>
      </w:tr>
      <w:tr w:rsidR="00415A40" w14:paraId="633C80A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DB37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90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B0B90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АДМИНИСТРАТИВНИ ТРАНСФЕРИ ИЗ БУЏЕТА, ОД ДИРЕКТНИХ БУЏЕТСКИХ КОРИСНИКА ИНДИРЕКТНИМ БУЏЕТСКИМ КОРИСНИЦИМА ИЛИ ИЗМЕЂУ БУЏЕТСКИХ КОРИСНИКА НА ИСТОМ НИВОУ И СРЕДСТВА РЕЗЕРВ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76EA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CC04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98517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79D92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CC3B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13</w:t>
            </w:r>
          </w:p>
        </w:tc>
      </w:tr>
      <w:bookmarkStart w:id="124" w:name="_Toc510000_ОСНОВНА_СРЕДСТВА"/>
      <w:bookmarkEnd w:id="124"/>
      <w:tr w:rsidR="00415A40" w14:paraId="0D87A7E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2012E2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510000 ОСНОВНА СРЕДСТВА" \f C \l "2"</w:instrText>
            </w:r>
            <w:r>
              <w:fldChar w:fldCharType="end"/>
            </w:r>
          </w:p>
          <w:p w14:paraId="208132E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89C63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861C1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.929.15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EFD48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BA024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3.622.40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F674E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6.551.562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F080B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,22</w:t>
            </w:r>
          </w:p>
        </w:tc>
      </w:tr>
      <w:tr w:rsidR="00415A40" w14:paraId="0926898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42241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6E420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ШИНЕ И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E87DB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.8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2C51B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46B65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81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CED72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631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20534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97</w:t>
            </w:r>
          </w:p>
        </w:tc>
      </w:tr>
      <w:tr w:rsidR="00415A40" w14:paraId="723CAE42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77D51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5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37B32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ЕМАТЕРИЈАЛНА ИМОВ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E064B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7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8484E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EAF27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63F48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78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A8B53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4</w:t>
            </w:r>
          </w:p>
        </w:tc>
      </w:tr>
      <w:tr w:rsidR="00415A40" w14:paraId="544DF3A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F60B6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10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0E203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СНОВНА СРЕДСТВ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B5445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7.822.15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CCA5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B14F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5.438.40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02BC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3.260.562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DB9E2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9,32</w:t>
            </w:r>
          </w:p>
        </w:tc>
      </w:tr>
      <w:bookmarkStart w:id="125" w:name="_Toc520000_ЗАЛИХЕ"/>
      <w:bookmarkEnd w:id="125"/>
      <w:tr w:rsidR="00415A40" w14:paraId="3A5D969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888F07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520000 ЗАЛИХЕ" \f C \l "2"</w:instrText>
            </w:r>
            <w:r>
              <w:fldChar w:fldCharType="end"/>
            </w:r>
          </w:p>
          <w:p w14:paraId="0AE3DF1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23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F1CC71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АЛИХЕ РОБЕ ЗА ДАЉУ ПРОДАЈ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3D048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E2D9E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CF25C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8099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C5EE8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0</w:t>
            </w:r>
          </w:p>
        </w:tc>
      </w:tr>
      <w:tr w:rsidR="00415A40" w14:paraId="6A04907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763B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20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685DA9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ЗАЛИХ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DDE67F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088A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650F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C203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BE53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20</w:t>
            </w:r>
          </w:p>
        </w:tc>
      </w:tr>
      <w:bookmarkStart w:id="126" w:name="_Toc540000_ПРИРОДНА_ИМОВИНА"/>
      <w:bookmarkEnd w:id="126"/>
      <w:tr w:rsidR="00415A40" w14:paraId="1AB1978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28302D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540000 ПРИРОДНА ИМОВИНА" \f C \l "2"</w:instrText>
            </w:r>
            <w:r>
              <w:fldChar w:fldCharType="end"/>
            </w:r>
          </w:p>
          <w:p w14:paraId="3CCD189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1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356EC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ЕМЉИШТ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E8009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C80F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B8BB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4B05F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3036C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9</w:t>
            </w:r>
          </w:p>
        </w:tc>
      </w:tr>
      <w:tr w:rsidR="00415A40" w14:paraId="7B1E9A1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0E006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40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2A019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РИРОДНА ИМОВ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4C4C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D330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C34C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1222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777E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9</w:t>
            </w:r>
          </w:p>
        </w:tc>
      </w:tr>
      <w:bookmarkStart w:id="127" w:name="_Toc610000_ОТПЛАТА_ГЛАВНИЦЕ"/>
      <w:bookmarkEnd w:id="127"/>
      <w:tr w:rsidR="00415A40" w14:paraId="595EB038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09B29A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610000 ОТПЛАТА ГЛАВНИЦЕ" \f C \l "2"</w:instrText>
            </w:r>
            <w:r>
              <w:fldChar w:fldCharType="end"/>
            </w:r>
          </w:p>
          <w:p w14:paraId="6F15A6C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1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ABB1D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ТПЛАТА ГЛАВНИЦЕ ДОМАЋИМ КРЕДИТОР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D1D8F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7DA2D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DC2E6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EBFBD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29D86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,41</w:t>
            </w:r>
          </w:p>
        </w:tc>
      </w:tr>
      <w:tr w:rsidR="00415A40" w14:paraId="51F0D784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9B29E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lastRenderedPageBreak/>
              <w:t>610000</w:t>
            </w:r>
          </w:p>
        </w:tc>
        <w:tc>
          <w:tcPr>
            <w:tcW w:w="76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A3BA1D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ТПЛАТА ГЛАВНИЦ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7EF0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8FEF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29F80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1D54D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CF21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,41</w:t>
            </w:r>
          </w:p>
        </w:tc>
      </w:tr>
      <w:tr w:rsidR="00415A40" w14:paraId="15363CD3" w14:textId="77777777" w:rsidTr="00ED3FFB">
        <w:tc>
          <w:tcPr>
            <w:tcW w:w="854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8B766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F092B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41.698.18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9DF2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1F4F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1.489.91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F8AD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93.188.101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EFFBF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,00</w:t>
            </w:r>
          </w:p>
        </w:tc>
      </w:tr>
    </w:tbl>
    <w:p w14:paraId="1C519CA5" w14:textId="77777777" w:rsidR="00DD05E1" w:rsidRDefault="00DD05E1">
      <w:pPr>
        <w:rPr>
          <w:lang w:val="sr-Cyrl-RS"/>
        </w:rPr>
      </w:pPr>
    </w:p>
    <w:p w14:paraId="6611B051" w14:textId="77777777" w:rsidR="0086412F" w:rsidRPr="0086412F" w:rsidRDefault="0086412F" w:rsidP="0086412F">
      <w:pPr>
        <w:rPr>
          <w:lang w:val="sr-Cyrl-RS"/>
        </w:rPr>
      </w:pPr>
    </w:p>
    <w:p w14:paraId="2F2F887A" w14:textId="77777777" w:rsidR="0086412F" w:rsidRPr="0086412F" w:rsidRDefault="0086412F" w:rsidP="0086412F">
      <w:pPr>
        <w:rPr>
          <w:lang w:val="sr-Cyrl-RS"/>
        </w:rPr>
      </w:pPr>
    </w:p>
    <w:p w14:paraId="2FDA7C0F" w14:textId="77777777" w:rsidR="0086412F" w:rsidRDefault="0086412F" w:rsidP="0086412F">
      <w:pPr>
        <w:rPr>
          <w:lang w:val="sr-Cyrl-RS"/>
        </w:rPr>
      </w:pPr>
    </w:p>
    <w:p w14:paraId="10BD80EE" w14:textId="05DFFBF9" w:rsidR="0086412F" w:rsidRDefault="0086412F">
      <w:pPr>
        <w:rPr>
          <w:lang w:val="sr-Cyrl-RS"/>
        </w:rPr>
      </w:pPr>
      <w:r>
        <w:rPr>
          <w:lang w:val="sr-Cyrl-RS"/>
        </w:rPr>
        <w:br w:type="page"/>
      </w: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900"/>
        <w:gridCol w:w="6967"/>
        <w:gridCol w:w="1500"/>
        <w:gridCol w:w="975"/>
        <w:gridCol w:w="1500"/>
        <w:gridCol w:w="975"/>
        <w:gridCol w:w="900"/>
        <w:gridCol w:w="1500"/>
        <w:gridCol w:w="900"/>
      </w:tblGrid>
      <w:tr w:rsidR="00415A40" w14:paraId="70374354" w14:textId="77777777" w:rsidTr="00ED3FFB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Look w:val="01E0" w:firstRow="1" w:lastRow="1" w:firstColumn="1" w:lastColumn="1" w:noHBand="0" w:noVBand="0"/>
            </w:tblPr>
            <w:tblGrid>
              <w:gridCol w:w="5372"/>
              <w:gridCol w:w="5372"/>
              <w:gridCol w:w="5373"/>
            </w:tblGrid>
            <w:tr w:rsidR="00415A40" w14:paraId="4F37F1D6" w14:textId="77777777" w:rsidTr="00ED3FFB">
              <w:trPr>
                <w:trHeight w:val="276"/>
                <w:jc w:val="center"/>
              </w:trPr>
              <w:tc>
                <w:tcPr>
                  <w:tcW w:w="16117" w:type="dxa"/>
                  <w:gridSpan w:val="3"/>
                  <w:vMerge w:val="restart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01A623F" w14:textId="77777777" w:rsidR="00415A40" w:rsidRDefault="00415A40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color w:val="000000"/>
                      <w:sz w:val="24"/>
                      <w:szCs w:val="24"/>
                    </w:rPr>
                    <w:lastRenderedPageBreak/>
                    <w:t>УПОРЕДНИ ПЛАНОВИ - РАСХОДИ И ИЗДАЦИ</w:t>
                  </w:r>
                </w:p>
              </w:tc>
            </w:tr>
            <w:tr w:rsidR="00415A40" w14:paraId="36301A33" w14:textId="77777777" w:rsidTr="00ED3FFB">
              <w:trPr>
                <w:jc w:val="center"/>
              </w:trPr>
              <w:tc>
                <w:tcPr>
                  <w:tcW w:w="537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0458E9D" w14:textId="77777777" w:rsidR="00415A40" w:rsidRDefault="00415A40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0     БУЏЕТ ОПШТИНЕ МИОНИЦА</w:t>
                  </w:r>
                </w:p>
              </w:tc>
              <w:tc>
                <w:tcPr>
                  <w:tcW w:w="537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77CD7C7" w14:textId="77777777" w:rsidR="00415A40" w:rsidRDefault="00415A40" w:rsidP="00ED3FFB">
                  <w:pPr>
                    <w:jc w:val="center"/>
                    <w:rPr>
                      <w:b/>
                      <w:bCs/>
                      <w:color w:val="000000"/>
                    </w:rPr>
                  </w:pPr>
                  <w:r>
                    <w:rPr>
                      <w:b/>
                      <w:bCs/>
                      <w:color w:val="000000"/>
                    </w:rPr>
                    <w:t>2024</w:t>
                  </w:r>
                </w:p>
              </w:tc>
              <w:tc>
                <w:tcPr>
                  <w:tcW w:w="5373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B6ED6B8" w14:textId="77777777" w:rsidR="00415A40" w:rsidRDefault="00415A40" w:rsidP="00ED3FFB">
                  <w:pPr>
                    <w:jc w:val="right"/>
                    <w:rPr>
                      <w:color w:val="000000"/>
                      <w:sz w:val="16"/>
                      <w:szCs w:val="16"/>
                    </w:rPr>
                  </w:pPr>
                  <w:proofErr w:type="spellStart"/>
                  <w:r>
                    <w:rPr>
                      <w:color w:val="000000"/>
                      <w:sz w:val="16"/>
                      <w:szCs w:val="16"/>
                    </w:rPr>
                    <w:t>Валута</w:t>
                  </w:r>
                  <w:proofErr w:type="spellEnd"/>
                  <w:r>
                    <w:rPr>
                      <w:color w:val="000000"/>
                      <w:sz w:val="16"/>
                      <w:szCs w:val="16"/>
                    </w:rPr>
                    <w:t>: ДИН</w:t>
                  </w:r>
                </w:p>
              </w:tc>
            </w:tr>
          </w:tbl>
          <w:p w14:paraId="6E69E9B2" w14:textId="77777777" w:rsidR="00415A40" w:rsidRDefault="00415A40" w:rsidP="00ED3FFB">
            <w:pPr>
              <w:spacing w:line="1" w:lineRule="auto"/>
            </w:pPr>
          </w:p>
        </w:tc>
      </w:tr>
      <w:tr w:rsidR="00415A40" w14:paraId="1738B243" w14:textId="77777777" w:rsidTr="00ED3FFB">
        <w:trPr>
          <w:tblHeader/>
        </w:trPr>
        <w:tc>
          <w:tcPr>
            <w:tcW w:w="786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1EDC7D" w14:textId="77777777" w:rsidR="00415A40" w:rsidRDefault="00415A40" w:rsidP="00ED3FFB">
            <w:pPr>
              <w:spacing w:line="1" w:lineRule="auto"/>
              <w:jc w:val="center"/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D5B5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5C75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у %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DFB7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ебаланс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043B4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у %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61E33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ндекс</w:t>
            </w:r>
            <w:proofErr w:type="spellEnd"/>
          </w:p>
          <w:p w14:paraId="7F575E9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2:4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D4D95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редну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одину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A2BCA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ндекс</w:t>
            </w:r>
            <w:proofErr w:type="spellEnd"/>
          </w:p>
          <w:p w14:paraId="3B2BB7D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7:2)</w:t>
            </w:r>
          </w:p>
        </w:tc>
      </w:tr>
      <w:tr w:rsidR="00415A40" w14:paraId="396A5842" w14:textId="77777777" w:rsidTr="00ED3FFB">
        <w:trPr>
          <w:tblHeader/>
        </w:trPr>
        <w:tc>
          <w:tcPr>
            <w:tcW w:w="7867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B712E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1DE6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F116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5A93E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8BA5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1890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1BD55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395B2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</w:t>
            </w:r>
          </w:p>
        </w:tc>
      </w:tr>
      <w:tr w:rsidR="00415A40" w14:paraId="336C2BF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8B03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C4E4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ЛАТЕ, ДОДАЦИ И НАКНАДЕ ЗАПОСЛЕНИХ (ЗАРАДЕ)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4952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6.232.235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B917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2,5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8BCA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6.232.235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A298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,7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74E1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AED5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4.043.846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F221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69DC27B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E96F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34AF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И ДОПРИНОСИ НА ТЕРЕТ ПОСЛОДАВЦ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FC48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.793.523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2CD2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4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60D4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.793.523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8B6D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AF96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E86B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4.983.20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3BB7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4988BDDF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C5CA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ACC2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У НАТУР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6E66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30A3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C9EC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4F3D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A6E7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DC23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7.50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1C8F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358F97C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8E8C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61EA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ОЦИЈАЛНА ДАВАЊА ЗАПОСЛЕНИ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31E7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549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4E31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1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7FE9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619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E7A2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6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2580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8,07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8078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726.45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5404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5AF0BC7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F22D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8284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ТРОШКОВА ЗА ЗАПОСЛЕН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E495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19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1749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9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3803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79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B1F1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39B8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,98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2676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324.95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5D7B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4E7025F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B74F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380C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ГРАДЕ ЗАПОСЛЕНИМА И ОСТАЛИ ПОСЕБНИ РАСХОД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0F41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83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1ECD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84BC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4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ED57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F684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8,2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155C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26.75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453D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55B35F8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D083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0E22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ТАЛНИ ТРОШКОВ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0A02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4.853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DA60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,2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83A6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8.721.052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5810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,19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3837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,6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7669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8.150.65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77A1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3,89</w:t>
            </w:r>
          </w:p>
        </w:tc>
      </w:tr>
      <w:tr w:rsidR="00415A40" w14:paraId="2A79FA3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5A1F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2DF8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РОШКОВИ ПУТОВАЊ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6791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F430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7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BA38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C9A0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CE1C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,1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F02E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4.50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E85A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76E16B73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0B95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322A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УСЛУГЕ ПО УГОВОР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48D8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9.280.527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529A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,8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C212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.461.808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05FE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,16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B39F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2,5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BA30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3.642.97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B204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4,89</w:t>
            </w:r>
          </w:p>
        </w:tc>
      </w:tr>
      <w:tr w:rsidR="00415A40" w14:paraId="04B96FA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4151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8CB13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ПЕЦИЈАЛИЗОВАНЕ УСЛУГ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35D9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911.261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A1A7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7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6DC7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905.532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49DC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27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54E8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,0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37C1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7.206.824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B9A4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69F1F9C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E256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CB27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ЕКУЋЕ ПОПРАВКЕ И ОДРЖАВАЊ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62F0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.336.48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61BA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,2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054F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.686.48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7C25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74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7A28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8,8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2F8D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803.304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1749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03705CA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820F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6274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ТЕРИЈАЛ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DD6C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.047.377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5E7D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,0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CD30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185.405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8101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8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E928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2,9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74FC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997.766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C7B3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2,69</w:t>
            </w:r>
          </w:p>
        </w:tc>
      </w:tr>
      <w:tr w:rsidR="00415A40" w14:paraId="6EE855BA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0356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1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CD6F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ТПЛАТА ДОМАЋИХ КАМАТ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F2D2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3005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9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0C9A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58A9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7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200F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2,97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CF71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835.00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F75D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58B11DE0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DA93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4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2A64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РАТЕЋИ ТРОШКОВИ ЗАДУЖИВАЊ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2148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AB9B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280B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F9B0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C4DF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8BDF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BE15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00</w:t>
            </w:r>
          </w:p>
        </w:tc>
      </w:tr>
      <w:tr w:rsidR="00415A40" w14:paraId="7CD833B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3EE9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51D5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УБВЕНЦИЈЕ ЈАВНИМ НЕФИНАНСИЈСКИМ ПРЕДУЗЕЋИМА И ОРГАНИЗАЦИЈА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3E14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.604.33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5797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68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1B7E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.104.33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9D5F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66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1460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8,1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885B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.534.547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D704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0BF47AC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600D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4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A81C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УБВЕНЦИЈЕ ПРИВАТНИМ ПРЕДУЗЕЋИ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1BB6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F783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9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4DF3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3B15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5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6722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51F9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100.00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91E1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7C7D3E4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7DC8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3B02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ТРАНСФЕРИ ОСТАЛИМ НИВОИМА ВЛАС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ADB1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2.4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29C1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,5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A65A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2.5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9E4C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,62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B43F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9,81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C57F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62.00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77FC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028AB11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BB70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8B9F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ДОТАЦИЈЕ ОРГАНИЗАЦИЈАМА ЗА ОБАВЕЗНО СОЦИЈАЛНО ОСИГУРАЊ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41F4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02CF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7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942F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ACBA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3C24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0D3F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250.00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0911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54BE0A7C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9815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5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3142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СТАЛЕ ДОТАЦИЈЕ И ТРАНСФЕР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A476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2563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187D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52E7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4E35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1BB4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2.50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B2BD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32DEAE7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50B0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5703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Е ЗА СОЦИЈАЛНУ ЗАШТИТУ ИЗ БУЏЕТ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F22A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244.174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0784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3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3AE1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944.174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B525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38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2E29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4,47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AC46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706.383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D29F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3EAA7B16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A94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5DC6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ДОТАЦИЈЕ НЕВЛАДИНИМ ОРГАНИЗАЦИЈА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59D4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.6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EC32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1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137E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.7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BAF5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74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20BB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9,7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97D3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2.732.50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6B21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6501F22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0E25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740C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ПОРЕЗИ, ОБАВЕЗНЕ ТАКСЕ, КАЗНЕ, ПЕНАЛИ И КАМАТ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CD5B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02CB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9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F604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CBBA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5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7392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637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105.25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F497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392CE117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2DA0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3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2B93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ОВЧАНЕ КАЗНЕ И ПЕНАЛИ ПО РЕШЕЊУ СУДОВ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89D8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FBAA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9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9641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1160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95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6DE5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,5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B7FC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80.25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0B6A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9,41</w:t>
            </w:r>
          </w:p>
        </w:tc>
      </w:tr>
      <w:tr w:rsidR="00415A40" w14:paraId="2BFF76B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40BD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4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6304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АКНАДА ШТЕТЕ ЗА ПОВРЕДЕ ИЛИ ШТЕТУ НАСТАЛУ УСЛЕД ЕЛЕМЕНТАРНИХ НЕПОГОДА ИЛИ ДРУГИХ ПРИРОДНИХ УЗРОК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8294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570A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0606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0560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8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0D38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000D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10.00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C27C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22446CB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AB19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9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A9BA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РЕДСТВА РЕЗЕРВ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34F2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278.254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0A66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19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D3E7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36FF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1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C45C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,98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EC43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450.00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9ECF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4,15</w:t>
            </w:r>
          </w:p>
        </w:tc>
      </w:tr>
      <w:tr w:rsidR="00415A40" w14:paraId="5C169B1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A752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E260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ГРАДЕ И ГРАЂЕВИНСКИ ОБЈЕКТИ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4A1F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755.068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77ED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,19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ACC3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6.551.562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90AF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,22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7377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,8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6D85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9.182.271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6903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3,64</w:t>
            </w:r>
          </w:p>
        </w:tc>
      </w:tr>
      <w:tr w:rsidR="00415A40" w14:paraId="447F5931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9964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70D7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МАШИНЕ И ОПРЕ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C68B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.089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B2B0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4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F460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631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E25C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97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C15B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9,3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9DFD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.943.45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C936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71BC03AD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D7C0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5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AE59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НЕМАТЕРИЈАЛНА ИМОВИН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79B2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8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8800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3C03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78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0EE1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4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BD85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3,51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700C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8.40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5D29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,50</w:t>
            </w:r>
          </w:p>
        </w:tc>
      </w:tr>
      <w:tr w:rsidR="00415A40" w14:paraId="757F199E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5FF7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23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6E07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АЛИХЕ РОБЕ ЗА ДАЉУ ПРОДАЈУ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CD87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A2F4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4273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0FE7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FB9E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BD17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27.50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FE0C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6947EB7B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6AEB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1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AA20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ЗЕМЉИШТЕ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72C8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326A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ED40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9A21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9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CC62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B29B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55.00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C90B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419A48D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1C06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1000</w:t>
            </w: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EE66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ТПЛАТА ГЛАВНИЦЕ ДОМАЋИМ КРЕДИТОРИМА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A56C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7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0348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89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C4B9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D38F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,4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0779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7,1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987F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.350.00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1147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,00</w:t>
            </w:r>
          </w:p>
        </w:tc>
      </w:tr>
      <w:tr w:rsidR="00415A40" w14:paraId="22E52545" w14:textId="77777777" w:rsidTr="00ED3FFB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8F10A" w14:textId="77777777" w:rsidR="00415A40" w:rsidRDefault="00415A40" w:rsidP="00ED3FFB">
            <w:pPr>
              <w:spacing w:line="1" w:lineRule="auto"/>
            </w:pPr>
          </w:p>
        </w:tc>
        <w:tc>
          <w:tcPr>
            <w:tcW w:w="69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3E86C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83E45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94.461.229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9980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A693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93.188.101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4061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9FA9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7,5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F5E1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09.193.761,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8FC55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2,12</w:t>
            </w:r>
          </w:p>
        </w:tc>
      </w:tr>
    </w:tbl>
    <w:p w14:paraId="7CD23D0B" w14:textId="77777777" w:rsidR="0086412F" w:rsidRDefault="0086412F" w:rsidP="0086412F">
      <w:pPr>
        <w:rPr>
          <w:lang w:val="sr-Cyrl-RS"/>
        </w:rPr>
      </w:pPr>
    </w:p>
    <w:p w14:paraId="3680CA5C" w14:textId="77777777" w:rsidR="0086412F" w:rsidRDefault="0086412F" w:rsidP="0086412F">
      <w:pPr>
        <w:rPr>
          <w:lang w:val="sr-Cyrl-RS"/>
        </w:rPr>
      </w:pPr>
    </w:p>
    <w:p w14:paraId="29DCEB07" w14:textId="77777777" w:rsidR="0086412F" w:rsidRPr="0086412F" w:rsidRDefault="0086412F" w:rsidP="0086412F">
      <w:pPr>
        <w:rPr>
          <w:lang w:val="sr-Cyrl-RS"/>
        </w:rPr>
        <w:sectPr w:rsidR="0086412F" w:rsidRPr="0086412F" w:rsidSect="006358E9">
          <w:footerReference w:type="default" r:id="rId25"/>
          <w:pgSz w:w="16837" w:h="11905" w:orient="landscape"/>
          <w:pgMar w:top="360" w:right="360" w:bottom="360" w:left="360" w:header="360" w:footer="360" w:gutter="0"/>
          <w:cols w:space="720"/>
        </w:sectPr>
      </w:pPr>
    </w:p>
    <w:p w14:paraId="1B3132A7" w14:textId="77777777" w:rsidR="00DD05E1" w:rsidRPr="00944188" w:rsidRDefault="00DD05E1">
      <w:pPr>
        <w:rPr>
          <w:vanish/>
          <w:lang w:val="sr-Cyrl-RS"/>
        </w:rPr>
      </w:pPr>
      <w:bookmarkStart w:id="128" w:name="__bookmark_66"/>
      <w:bookmarkEnd w:id="128"/>
    </w:p>
    <w:p w14:paraId="36C9B3AD" w14:textId="77777777" w:rsidR="00DD05E1" w:rsidRPr="00944188" w:rsidRDefault="00DD05E1">
      <w:pPr>
        <w:rPr>
          <w:vanish/>
          <w:lang w:val="sr-Cyrl-RS"/>
        </w:rPr>
      </w:pPr>
    </w:p>
    <w:p w14:paraId="46CBA416" w14:textId="17DA3327" w:rsidR="00DD05E1" w:rsidRPr="00944188" w:rsidRDefault="004A0FC7" w:rsidP="004A0FC7">
      <w:pPr>
        <w:pStyle w:val="Heading2"/>
        <w:rPr>
          <w:lang w:val="sr-Cyrl-RS"/>
        </w:rPr>
      </w:pPr>
      <w:bookmarkStart w:id="129" w:name="__bookmark_67"/>
      <w:bookmarkEnd w:id="129"/>
      <w:r w:rsidRPr="00944188">
        <w:rPr>
          <w:lang w:val="sr-Cyrl-RS"/>
        </w:rPr>
        <w:t>V АНАЛИТИЧКИ ПЛАН РАСХОДА ДИРЕКТНИХ БУЏЕТСКИХ КОРИСНИКА</w:t>
      </w:r>
    </w:p>
    <w:p w14:paraId="4F55ED38" w14:textId="77777777" w:rsidR="00DD05E1" w:rsidRPr="00944188" w:rsidRDefault="00DD05E1">
      <w:pPr>
        <w:rPr>
          <w:vanish/>
          <w:lang w:val="sr-Cyrl-RS"/>
        </w:rPr>
      </w:pPr>
      <w:bookmarkStart w:id="130" w:name="__bookmark_71"/>
      <w:bookmarkEnd w:id="130"/>
    </w:p>
    <w:p w14:paraId="6AEC0E50" w14:textId="77777777" w:rsidR="00DD05E1" w:rsidRDefault="00DD05E1">
      <w:pPr>
        <w:rPr>
          <w:lang w:val="sr-Cyrl-RS"/>
        </w:rPr>
      </w:pPr>
    </w:p>
    <w:p w14:paraId="4FE25D70" w14:textId="77777777" w:rsidR="0086412F" w:rsidRDefault="0086412F" w:rsidP="0086412F">
      <w:pPr>
        <w:rPr>
          <w:lang w:val="sr-Cyrl-RS"/>
        </w:rPr>
      </w:pPr>
    </w:p>
    <w:tbl>
      <w:tblPr>
        <w:tblW w:w="16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25"/>
        <w:gridCol w:w="750"/>
        <w:gridCol w:w="900"/>
        <w:gridCol w:w="6067"/>
        <w:gridCol w:w="1650"/>
        <w:gridCol w:w="1650"/>
        <w:gridCol w:w="1650"/>
        <w:gridCol w:w="1650"/>
        <w:gridCol w:w="975"/>
      </w:tblGrid>
      <w:tr w:rsidR="00415A40" w14:paraId="68F36D48" w14:textId="77777777" w:rsidTr="00415A40">
        <w:tc>
          <w:tcPr>
            <w:tcW w:w="16117" w:type="dxa"/>
            <w:gridSpan w:val="9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Look w:val="01E0" w:firstRow="1" w:lastRow="1" w:firstColumn="1" w:lastColumn="1" w:noHBand="0" w:noVBand="0"/>
            </w:tblPr>
            <w:tblGrid>
              <w:gridCol w:w="5808"/>
              <w:gridCol w:w="4500"/>
              <w:gridCol w:w="5809"/>
            </w:tblGrid>
            <w:tr w:rsidR="00415A40" w14:paraId="7CCCD797" w14:textId="77777777" w:rsidTr="00ED3FFB">
              <w:trPr>
                <w:trHeight w:val="276"/>
                <w:jc w:val="center"/>
              </w:trPr>
              <w:tc>
                <w:tcPr>
                  <w:tcW w:w="16117" w:type="dxa"/>
                  <w:gridSpan w:val="3"/>
                  <w:vMerge w:val="restart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358B2B7" w14:textId="77777777" w:rsidR="00415A40" w:rsidRDefault="00415A40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color w:val="000000"/>
                      <w:sz w:val="24"/>
                      <w:szCs w:val="24"/>
                    </w:rPr>
                    <w:t>АНАЛИТИЧКИ ПЛАН РАСХОДА ДИРЕКТНИХ БУЏЕТСКИХ КОРИСНИКА</w:t>
                  </w:r>
                </w:p>
              </w:tc>
            </w:tr>
            <w:tr w:rsidR="00415A40" w14:paraId="503FDFE0" w14:textId="77777777" w:rsidTr="00ED3FFB">
              <w:trPr>
                <w:jc w:val="center"/>
              </w:trPr>
              <w:tc>
                <w:tcPr>
                  <w:tcW w:w="5808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977B623" w14:textId="77777777" w:rsidR="00415A40" w:rsidRDefault="00415A40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0     БУЏЕТ ОПШТИНЕ МИОНИЦА</w:t>
                  </w:r>
                </w:p>
              </w:tc>
              <w:tc>
                <w:tcPr>
                  <w:tcW w:w="45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0934756" w14:textId="77777777" w:rsidR="00415A40" w:rsidRDefault="00415A40" w:rsidP="00ED3FFB">
                  <w:pPr>
                    <w:jc w:val="center"/>
                    <w:rPr>
                      <w:b/>
                      <w:bCs/>
                      <w:color w:val="000000"/>
                    </w:rPr>
                  </w:pPr>
                  <w:r>
                    <w:rPr>
                      <w:b/>
                      <w:bCs/>
                      <w:color w:val="000000"/>
                    </w:rPr>
                    <w:t>2024</w:t>
                  </w:r>
                </w:p>
              </w:tc>
              <w:tc>
                <w:tcPr>
                  <w:tcW w:w="5809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D249A4B" w14:textId="77777777" w:rsidR="00415A40" w:rsidRDefault="00415A40" w:rsidP="00ED3FFB">
                  <w:pPr>
                    <w:spacing w:line="1" w:lineRule="auto"/>
                    <w:jc w:val="center"/>
                  </w:pPr>
                </w:p>
              </w:tc>
            </w:tr>
          </w:tbl>
          <w:p w14:paraId="3D7C69CB" w14:textId="77777777" w:rsidR="00415A40" w:rsidRDefault="00415A40" w:rsidP="00415A40"/>
        </w:tc>
      </w:tr>
      <w:tr w:rsidR="00415A40" w14:paraId="6874DEB6" w14:textId="77777777" w:rsidTr="00415A40">
        <w:tc>
          <w:tcPr>
            <w:tcW w:w="16117" w:type="dxa"/>
            <w:gridSpan w:val="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B44982" w14:textId="77777777" w:rsidR="00415A40" w:rsidRDefault="00415A40" w:rsidP="00415A40"/>
        </w:tc>
      </w:tr>
      <w:tr w:rsidR="00415A40" w14:paraId="2C91CB1A" w14:textId="77777777" w:rsidTr="00ED3FFB">
        <w:tblPrEx>
          <w:tblCellMar>
            <w:left w:w="108" w:type="dxa"/>
            <w:right w:w="108" w:type="dxa"/>
          </w:tblCellMar>
        </w:tblPrEx>
        <w:trPr>
          <w:tblHeader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0C7D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зиције</w:t>
            </w:r>
            <w:proofErr w:type="spellEnd"/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EF671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кон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иф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1328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менама</w:t>
            </w:r>
            <w:proofErr w:type="spellEnd"/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B567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08704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76488D5A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39AE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B38D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123B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319F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58C8DB4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tr w:rsidR="00415A40" w14:paraId="4A1366B1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96BC6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0 БУЏЕТ ОПШТИНЕ МИОНИЦА" \f C \l "1"</w:instrText>
            </w:r>
            <w:r>
              <w:fldChar w:fldCharType="end"/>
            </w:r>
          </w:p>
          <w:p w14:paraId="00188824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1 СКУПШТИНА ОПШТИНЕ" \f C \l "2"</w:instrText>
            </w:r>
            <w:r>
              <w:fldChar w:fldCharType="end"/>
            </w:r>
          </w:p>
          <w:p w14:paraId="482B6E45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7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238D1" w14:textId="77777777" w:rsidR="00415A40" w:rsidRDefault="00415A40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A72A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3642" w:type="dxa"/>
            <w:gridSpan w:val="6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E655D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СКУПШТИНА ОПШТИНЕ</w:t>
            </w:r>
          </w:p>
        </w:tc>
      </w:tr>
      <w:tr w:rsidR="00415A40" w14:paraId="7A634573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78032" w14:textId="77777777" w:rsidR="00415A40" w:rsidRDefault="00415A40" w:rsidP="00ED3FFB">
            <w:pPr>
              <w:jc w:val="center"/>
              <w:rPr>
                <w:vanish/>
              </w:rPr>
            </w:pPr>
            <w:r>
              <w:fldChar w:fldCharType="begin"/>
            </w:r>
            <w:r>
              <w:instrText>TC "-" \f C \l "3"</w:instrText>
            </w:r>
            <w:r>
              <w:fldChar w:fldCharType="end"/>
            </w:r>
          </w:p>
          <w:p w14:paraId="68DDED9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04AC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2032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07603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C58C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700.16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6EF0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DFCB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4283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700.161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2F84B0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95</w:t>
            </w:r>
          </w:p>
        </w:tc>
      </w:tr>
      <w:tr w:rsidR="00415A40" w14:paraId="268F2021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C3AE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D4A2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35D0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276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6051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0.01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E3FA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D1D5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BA8D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0.016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F08FAE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415A40" w14:paraId="3D52D1D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0572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C196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6908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27EC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670F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3.55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7561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EA55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9031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3.558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BA8946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415A40" w14:paraId="653C7D7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A1B6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8F0A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58BD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2880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954F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DCBE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3D83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E55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1B0C32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558019E2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75D6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74AA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8BE4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8145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20F9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C417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720A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CA50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AB2B96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238FDBAA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DCF0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C879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AF80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A49F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524C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0FD7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9E01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7460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EF6225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34</w:t>
            </w:r>
          </w:p>
        </w:tc>
      </w:tr>
      <w:tr w:rsidR="00415A40" w14:paraId="08AFD2F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AD8D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E2A1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0A63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5763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та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профит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ституциј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57EA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81EE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5C4F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294D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344FD2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7</w:t>
            </w:r>
          </w:p>
        </w:tc>
      </w:tr>
      <w:tr w:rsidR="00415A40" w14:paraId="56118C9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C86B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86A5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5718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1895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баве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F5A2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33C5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E1D0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CB6C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2CD390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0</w:t>
            </w:r>
          </w:p>
        </w:tc>
      </w:tr>
      <w:tr w:rsidR="00415A40" w14:paraId="198DE9D2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15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4C89BF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D6A5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F61C91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СКУПШТИНА ОПШТИН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B2DC0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323.735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AF4A2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BCF66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5189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323.735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</w:tcPr>
          <w:p w14:paraId="0DCD56F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,73</w:t>
            </w:r>
          </w:p>
        </w:tc>
      </w:tr>
      <w:tr w:rsidR="00415A40" w14:paraId="360E551B" w14:textId="77777777" w:rsidTr="00ED3FFB">
        <w:tblPrEx>
          <w:tblCellMar>
            <w:left w:w="108" w:type="dxa"/>
            <w:right w:w="108" w:type="dxa"/>
          </w:tblCellMar>
        </w:tblPrEx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4FD795" w14:textId="77777777" w:rsidR="00415A40" w:rsidRDefault="00415A40" w:rsidP="00ED3FFB">
            <w:pPr>
              <w:spacing w:line="1" w:lineRule="auto"/>
            </w:pPr>
          </w:p>
        </w:tc>
      </w:tr>
      <w:tr w:rsidR="00415A40" w14:paraId="42E18465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3CEE3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2 ПРЕДСЕДНИК ОПШТИНЕ" \f C \l "2"</w:instrText>
            </w:r>
            <w:r>
              <w:fldChar w:fldCharType="end"/>
            </w:r>
          </w:p>
          <w:p w14:paraId="6484D1C0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7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F932F" w14:textId="77777777" w:rsidR="00415A40" w:rsidRDefault="00415A40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E4326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3642" w:type="dxa"/>
            <w:gridSpan w:val="6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2D0CF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РЕДСЕДНИК ОПШТИНЕ</w:t>
            </w:r>
          </w:p>
        </w:tc>
      </w:tr>
      <w:tr w:rsidR="00415A40" w14:paraId="6F3D73F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0DF72" w14:textId="77777777" w:rsidR="00415A40" w:rsidRDefault="00415A40" w:rsidP="00ED3FFB">
            <w:pPr>
              <w:jc w:val="center"/>
              <w:rPr>
                <w:vanish/>
              </w:rPr>
            </w:pPr>
            <w:r>
              <w:fldChar w:fldCharType="begin"/>
            </w:r>
            <w:r>
              <w:instrText>TC "-" \f C \l "3"</w:instrText>
            </w:r>
            <w:r>
              <w:fldChar w:fldCharType="end"/>
            </w:r>
          </w:p>
          <w:p w14:paraId="16A9009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7809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CC00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F959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AEC3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545.32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5E27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D9DD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CF3D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545.329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6330B1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09</w:t>
            </w:r>
          </w:p>
        </w:tc>
      </w:tr>
      <w:tr w:rsidR="00415A40" w14:paraId="0CAE8749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6487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785C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4F1A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64D0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617C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7.08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C02E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7C27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D113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7.084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F89988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415A40" w14:paraId="30D806D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8AD3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9416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F48B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559C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274F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4.53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E3F1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7058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C2AB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4.533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3A089E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415A40" w14:paraId="6F1D1E53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B335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E0E4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7EE4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BE95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36B2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261A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91D3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2566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06A0A6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7E316CE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1565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AB2C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A693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6D4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6BC3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E929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BAA0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7180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491889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4A6379C9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E3A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8B8A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0FA1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653B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7534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2878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75EB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8EC7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4A5741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074F6069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3EF4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F802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3968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2B4B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CFF6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E90D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78F6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6241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CC3318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4167ABEB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24C4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3FE4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DD6A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FE89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нств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A6CE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0AC6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337D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160E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2CF9A8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415A40" w14:paraId="2709ABBA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B3AC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AA70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797D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9893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303D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62FE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7CB7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5705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4B2B65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415A40" w14:paraId="1899084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DD80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5A67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FEAD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1ECA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0069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91BD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D797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9C83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EA199D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415A40" w14:paraId="4DC5EF89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081C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EDF1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2747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AC8A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09D3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B113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FDEC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1EE1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CA840A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415A40" w14:paraId="3B111905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3279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1ECD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80E6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C9F7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D83B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329B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608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5C4B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0092D0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6</w:t>
            </w:r>
          </w:p>
        </w:tc>
      </w:tr>
      <w:tr w:rsidR="00415A40" w14:paraId="2049841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15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F9A67E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4E2CD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DA0B3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РЕДСЕДНИК ОПШТИН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ABEC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791.946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F5CAA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B89B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FC5D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791.946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</w:tcPr>
          <w:p w14:paraId="4EA4B89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80</w:t>
            </w:r>
          </w:p>
        </w:tc>
      </w:tr>
      <w:tr w:rsidR="00415A40" w14:paraId="1FB88013" w14:textId="77777777" w:rsidTr="00ED3FFB">
        <w:tblPrEx>
          <w:tblCellMar>
            <w:left w:w="108" w:type="dxa"/>
            <w:right w:w="108" w:type="dxa"/>
          </w:tblCellMar>
        </w:tblPrEx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5E4CE3" w14:textId="77777777" w:rsidR="00415A40" w:rsidRDefault="00415A40" w:rsidP="00ED3FFB">
            <w:pPr>
              <w:spacing w:line="1" w:lineRule="auto"/>
            </w:pPr>
          </w:p>
        </w:tc>
      </w:tr>
      <w:tr w:rsidR="00415A40" w14:paraId="5FFA25D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62A0E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3 ОПШТИНСКО ВЕЋЕ" \f C \l "2"</w:instrText>
            </w:r>
            <w:r>
              <w:fldChar w:fldCharType="end"/>
            </w:r>
          </w:p>
          <w:p w14:paraId="615803B2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7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2AEBE" w14:textId="77777777" w:rsidR="00415A40" w:rsidRDefault="00415A40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651C9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3642" w:type="dxa"/>
            <w:gridSpan w:val="6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C9702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ПШТИНСКО ВЕЋЕ</w:t>
            </w:r>
          </w:p>
        </w:tc>
      </w:tr>
      <w:tr w:rsidR="00415A40" w14:paraId="3C5A7DDE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A2AC2" w14:textId="77777777" w:rsidR="00415A40" w:rsidRDefault="00415A40" w:rsidP="00ED3FFB">
            <w:pPr>
              <w:jc w:val="center"/>
              <w:rPr>
                <w:vanish/>
              </w:rPr>
            </w:pPr>
            <w:r>
              <w:fldChar w:fldCharType="begin"/>
            </w:r>
            <w:r>
              <w:instrText>TC "-" \f C \l "3"</w:instrText>
            </w:r>
            <w:r>
              <w:fldChar w:fldCharType="end"/>
            </w:r>
          </w:p>
          <w:p w14:paraId="419707C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32D9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81BA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A62F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34A2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358.28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0FC1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38EC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8C69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358.284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BD6D94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6</w:t>
            </w:r>
          </w:p>
        </w:tc>
      </w:tr>
      <w:tr w:rsidR="00415A40" w14:paraId="1DAE19EC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B77E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3B2F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62DE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C1E9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F0DC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5.82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0739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F791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45BC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5.828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6C138D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415A40" w14:paraId="7336228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544B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9A2A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1C4C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6AD2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EA1F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2.95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85BE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B226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2E58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2.952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71CB41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66C20161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7BA7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A034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CD21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3F27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A086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1990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8AF8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2D64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4E2AAD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56E1DBB0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BDFC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47A3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2185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C21C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8081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C04F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68B8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3D58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DA3257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3E08AC4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5E06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DC33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767A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14F5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E4B7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22CA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72E3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525C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9E76B3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7</w:t>
            </w:r>
          </w:p>
        </w:tc>
      </w:tr>
      <w:tr w:rsidR="00415A40" w14:paraId="3F39E4A1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15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588A3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17D08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8641A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ПШТИНСКО ВЕЋ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4F9B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615.064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D754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9A07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9E474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615.064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</w:tcPr>
          <w:p w14:paraId="5D2067C5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94</w:t>
            </w:r>
          </w:p>
        </w:tc>
      </w:tr>
      <w:tr w:rsidR="00415A40" w14:paraId="74800642" w14:textId="77777777" w:rsidTr="00ED3FFB">
        <w:tblPrEx>
          <w:tblCellMar>
            <w:left w:w="108" w:type="dxa"/>
            <w:right w:w="108" w:type="dxa"/>
          </w:tblCellMar>
        </w:tblPrEx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04DC31" w14:textId="77777777" w:rsidR="00415A40" w:rsidRDefault="00415A40" w:rsidP="00ED3FFB">
            <w:pPr>
              <w:spacing w:line="1" w:lineRule="auto"/>
            </w:pPr>
          </w:p>
        </w:tc>
      </w:tr>
      <w:tr w:rsidR="00415A40" w14:paraId="49E2FC16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D1699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 ОПШТИНСКО ПРАВОБРАНИЛАШТВО" \f C \l "2"</w:instrText>
            </w:r>
            <w:r>
              <w:fldChar w:fldCharType="end"/>
            </w:r>
          </w:p>
          <w:p w14:paraId="4FD8D8E7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7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5F05B" w14:textId="77777777" w:rsidR="00415A40" w:rsidRDefault="00415A40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2B61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13642" w:type="dxa"/>
            <w:gridSpan w:val="6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15552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ПШТИНСКО ПРАВОБРАНИЛАШТВО</w:t>
            </w:r>
          </w:p>
        </w:tc>
      </w:tr>
      <w:tr w:rsidR="00415A40" w14:paraId="6FBF054C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DB4E8" w14:textId="77777777" w:rsidR="00415A40" w:rsidRDefault="00415A40" w:rsidP="00ED3FFB">
            <w:pPr>
              <w:jc w:val="center"/>
              <w:rPr>
                <w:vanish/>
              </w:rPr>
            </w:pPr>
            <w:r>
              <w:fldChar w:fldCharType="begin"/>
            </w:r>
            <w:r>
              <w:instrText>TC "-" \f C \l "3"</w:instrText>
            </w:r>
            <w:r>
              <w:fldChar w:fldCharType="end"/>
            </w:r>
          </w:p>
          <w:p w14:paraId="7141E4B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163A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7F53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76E7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58E2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883.34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ADCC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4DF7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DA6E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883.341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008E17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1</w:t>
            </w:r>
          </w:p>
        </w:tc>
      </w:tr>
      <w:tr w:rsidR="00415A40" w14:paraId="17DAA986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B17B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1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AA12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41EF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3E6F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1067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8.33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1268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0884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7CC5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8.334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4276F0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5C1A4E63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62E9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5C6C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6653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5513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A405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.99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41A4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0341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B0F3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.992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073F8B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129AB15A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E231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56EF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DECF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7A7C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C600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D95A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2498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CC76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C6A3C5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415A40" w14:paraId="3C36E9EA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27D0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312E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97CA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F6D0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7850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760A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4550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E4CA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B9F601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1D009D3D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15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88463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B7D4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C269FB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ПШТИНСКО ПРАВОБРАНИЛАШТВО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68A3D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1566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3C805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54C8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</w:tcPr>
          <w:p w14:paraId="40266BC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43</w:t>
            </w:r>
          </w:p>
        </w:tc>
      </w:tr>
      <w:tr w:rsidR="00415A40" w14:paraId="0CD599B8" w14:textId="77777777" w:rsidTr="00ED3FFB">
        <w:tblPrEx>
          <w:tblCellMar>
            <w:left w:w="108" w:type="dxa"/>
            <w:right w:w="108" w:type="dxa"/>
          </w:tblCellMar>
        </w:tblPrEx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9CE3A2" w14:textId="77777777" w:rsidR="00415A40" w:rsidRDefault="00415A40" w:rsidP="00ED3FFB">
            <w:pPr>
              <w:spacing w:line="1" w:lineRule="auto"/>
            </w:pPr>
          </w:p>
        </w:tc>
      </w:tr>
      <w:tr w:rsidR="00415A40" w14:paraId="4E13ECB3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6CF7A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5 ОПШТИНСКА УПРАВА" \f C \l "2"</w:instrText>
            </w:r>
            <w:r>
              <w:fldChar w:fldCharType="end"/>
            </w:r>
          </w:p>
          <w:p w14:paraId="5E027EE5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7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AEF89" w14:textId="77777777" w:rsidR="00415A40" w:rsidRDefault="00415A40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4142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13642" w:type="dxa"/>
            <w:gridSpan w:val="6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66E57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ПШТИНСКА УПРАВА</w:t>
            </w:r>
          </w:p>
        </w:tc>
      </w:tr>
      <w:bookmarkStart w:id="131" w:name="_Toc-"/>
      <w:bookmarkEnd w:id="131"/>
      <w:tr w:rsidR="00415A40" w14:paraId="4BE62022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C7AD9" w14:textId="77777777" w:rsidR="00415A40" w:rsidRDefault="00415A40" w:rsidP="00ED3FFB">
            <w:pPr>
              <w:jc w:val="center"/>
              <w:rPr>
                <w:vanish/>
              </w:rPr>
            </w:pPr>
            <w:r>
              <w:fldChar w:fldCharType="begin"/>
            </w:r>
            <w:r>
              <w:instrText>TC "-" \f C \l "3"</w:instrText>
            </w:r>
            <w:r>
              <w:fldChar w:fldCharType="end"/>
            </w:r>
          </w:p>
          <w:p w14:paraId="75B1BF4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40F1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3A86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0DA2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DD65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5C9F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0DB5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BB30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E10219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415A40" w14:paraId="404BBE30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B96A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0ABB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853C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32AC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ансфе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DB9C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86.42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D408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0E26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3.57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9F96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8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1E1036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81</w:t>
            </w:r>
          </w:p>
        </w:tc>
      </w:tr>
      <w:tr w:rsidR="00415A40" w14:paraId="6045041A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C0D6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A293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B064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DBF7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ец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у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63B7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4809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6604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920F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552B05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95</w:t>
            </w:r>
          </w:p>
        </w:tc>
      </w:tr>
      <w:tr w:rsidR="00415A40" w14:paraId="578F65E0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B403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C92D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9454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3774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2D6D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A162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1D58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873D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C006E2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65131F3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41EB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A176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FF57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8175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53BC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317D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63EB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0C16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FC78A5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0EB199B1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18B9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547C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F2C9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E05B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D9F6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6.4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A456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4953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C7BC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6.48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D05484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08119232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1D7F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80A0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6B2A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1466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7AA8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6ACB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D3CA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DA24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0D720C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415A40" w14:paraId="0D71787B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22D4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EED1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A09A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05EE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74B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F6DC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3FD9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4FCA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D3C4D6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418679AD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7AC1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120E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7389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4005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E7FA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4B07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1B97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5D37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2CE5B0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2</w:t>
            </w:r>
          </w:p>
        </w:tc>
      </w:tr>
      <w:tr w:rsidR="00415A40" w14:paraId="692BE73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6B7C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5BE5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3D00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117E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FC87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9A63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B506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9063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D4F603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415A40" w14:paraId="10BEB58C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207E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67B2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FEE5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6A77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44F3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08F0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CF94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3256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9AEC4C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040EBD7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76D6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C4B4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0B43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F731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CE3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8CDF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193D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120D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DC545A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65C221D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739E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4105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34B1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3C23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F69B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6626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8C3C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ABCD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B7C973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79A6FB4D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A62B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B011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5C90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8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E5DD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ан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живо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41AB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29FB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5642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0FD7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3E9C13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0</w:t>
            </w:r>
          </w:p>
        </w:tc>
      </w:tr>
      <w:tr w:rsidR="00415A40" w14:paraId="4058BE63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3B76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EC83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31CB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0E68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7B6C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C014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9ECE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2AAF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EE5C8E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415A40" w14:paraId="792CFAF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CBF3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0315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0BAD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C3F0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та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профит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рганизација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ужај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нстви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A5AC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9C52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D7E5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50EF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12C3CF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9</w:t>
            </w:r>
          </w:p>
        </w:tc>
      </w:tr>
      <w:tr w:rsidR="00415A40" w14:paraId="6C091B3E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4F15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C143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13C6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6355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A592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.490.69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AE64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0821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A850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.490.699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B5EB9C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,61</w:t>
            </w:r>
          </w:p>
        </w:tc>
      </w:tr>
      <w:tr w:rsidR="00415A40" w14:paraId="3737945C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71C9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0016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2A9A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25DD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66DC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960.77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E240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8743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E1AE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960.771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11AABA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9</w:t>
            </w:r>
          </w:p>
        </w:tc>
      </w:tr>
      <w:tr w:rsidR="00415A40" w14:paraId="1CE6914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368D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9A44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0C72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62C2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93C3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749.06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81EF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7BAE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D27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749.069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B19EEB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96</w:t>
            </w:r>
          </w:p>
        </w:tc>
      </w:tr>
      <w:tr w:rsidR="00415A40" w14:paraId="0339675E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04B9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121A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39FF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C79F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натур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0755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163D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F162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2A09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F080F2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4832723E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F36B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32C2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2AA7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180B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3301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4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8ACE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E363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2D86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4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C760F3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4</w:t>
            </w:r>
          </w:p>
        </w:tc>
      </w:tr>
      <w:tr w:rsidR="00415A40" w14:paraId="4409871B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5966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6E99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D3F3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E311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EF81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1041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6CFD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0D4C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8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620D14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031FEB9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0E96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60E8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7EDD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B3B2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9F56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94CC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2997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69F7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8C11A6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415A40" w14:paraId="38593C9E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ED75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77D9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228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E82B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гр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A638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8136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DDB9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F1DE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8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96A26A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</w:tr>
      <w:tr w:rsidR="00415A40" w14:paraId="661A06EE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7477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DD12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CFFE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353F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банкар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B99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3C82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2E0F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CC77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B8DB30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8</w:t>
            </w:r>
          </w:p>
        </w:tc>
      </w:tr>
      <w:tr w:rsidR="00415A40" w14:paraId="112F3D21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8CE2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A558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043A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06A8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3CFD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8CB7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33B3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3D81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036CBA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2</w:t>
            </w:r>
          </w:p>
        </w:tc>
      </w:tr>
      <w:tr w:rsidR="00415A40" w14:paraId="2D7D5C40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8D9B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4A98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78EE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23A6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7D01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61B0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7C93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0000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53CEDD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7</w:t>
            </w:r>
          </w:p>
        </w:tc>
      </w:tr>
      <w:tr w:rsidR="00415A40" w14:paraId="1468642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8C27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A1AF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847B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54D1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A677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0BF8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FD8A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79D9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0958DA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84</w:t>
            </w:r>
          </w:p>
        </w:tc>
      </w:tr>
      <w:tr w:rsidR="00415A40" w14:paraId="10DFA60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66C8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F554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69E5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64A6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010A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BC7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D021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6E70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2DAD9B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10</w:t>
            </w:r>
          </w:p>
        </w:tc>
      </w:tr>
      <w:tr w:rsidR="00415A40" w14:paraId="5608E3D6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09B1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A2DE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EBB8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CD2A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лужб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земљ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A3BB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B12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309C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BAEC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58CCFB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415A40" w14:paraId="3C7EAE1C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9727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9246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5A5B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1FB8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A179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70D1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ED98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C726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4EDA92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8</w:t>
            </w:r>
          </w:p>
        </w:tc>
      </w:tr>
      <w:tr w:rsidR="00415A40" w14:paraId="133D8ECD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A2E7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5008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1A2C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E18B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7D4D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D0F5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2C1F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80B8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AFE277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75</w:t>
            </w:r>
          </w:p>
        </w:tc>
      </w:tr>
      <w:tr w:rsidR="00415A40" w14:paraId="34126D09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BFE4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6BF4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5370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CC36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1720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F688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AE16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3A1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D800A2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415A40" w14:paraId="35EF922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DB74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D03C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77D4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CFFC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D54F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1D2F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60C0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8C71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DAA363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25</w:t>
            </w:r>
          </w:p>
        </w:tc>
      </w:tr>
      <w:tr w:rsidR="00415A40" w14:paraId="7DB7BB0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7EE9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9D93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E3D0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8755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B244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AF00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67C7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248E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343DE6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415A40" w14:paraId="1FEFA36E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F02C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AD3F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2FA6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E3B4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нств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5138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AB16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49F5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1040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BF34D7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415A40" w14:paraId="10313E13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D6B3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7A01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523D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BC8C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пјутер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1D7C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EDBB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F8B5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25C1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6E4522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5</w:t>
            </w:r>
          </w:p>
        </w:tc>
      </w:tr>
      <w:tr w:rsidR="00415A40" w14:paraId="2EEA8B91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71B7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4B54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AA4C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1480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5228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AD47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6766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95A0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0C0C8F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415A40" w14:paraId="5E54A08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8F97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62DA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161B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E765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F68D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5A32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1A92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1F7C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5EC891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58951C4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F656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33FF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9F59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0972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3641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13.26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3DE1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BC50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1E7D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13.261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AF7340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9</w:t>
            </w:r>
          </w:p>
        </w:tc>
      </w:tr>
      <w:tr w:rsidR="00415A40" w14:paraId="067C7F0D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BDC0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44CB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FB21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F08B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F67A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8F49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D480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0634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17C3EA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2</w:t>
            </w:r>
          </w:p>
        </w:tc>
      </w:tr>
      <w:tr w:rsidR="00415A40" w14:paraId="2B35071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2C08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17A2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766A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A21F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8A0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AF5D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5AF7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84B6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921A7F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2</w:t>
            </w:r>
          </w:p>
        </w:tc>
      </w:tr>
      <w:tr w:rsidR="00415A40" w14:paraId="4054FA0D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DFA3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4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3CE7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3981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DCE4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EFDD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CF39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A344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3B59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27A7E8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7</w:t>
            </w:r>
          </w:p>
        </w:tc>
      </w:tr>
      <w:tr w:rsidR="00415A40" w14:paraId="02D919F6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9ABF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754D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E665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9E8B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1495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6489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ADFF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E887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1E5AAE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415A40" w14:paraId="532C4C7C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5A9E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35A2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6A89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D9C1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91D6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9E17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B856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9548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BBB800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0</w:t>
            </w:r>
          </w:p>
        </w:tc>
      </w:tr>
      <w:tr w:rsidR="00415A40" w14:paraId="44C808E5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F221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C900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EEA3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8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BE8E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хигиј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2536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6C22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3384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3853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A896A8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415A40" w14:paraId="7139D8E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A02D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C078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90DC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22EF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0588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0FF9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B42A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94DA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4D5981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7</w:t>
            </w:r>
          </w:p>
        </w:tc>
      </w:tr>
      <w:tr w:rsidR="00415A40" w14:paraId="0B5FC612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297C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60F0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C4A6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0163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та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профит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ституциј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1BF1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C66D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11FC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C72C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EEB13B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3</w:t>
            </w:r>
          </w:p>
        </w:tc>
      </w:tr>
      <w:tr w:rsidR="00415A40" w14:paraId="28162173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E66A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5AEE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476D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0E20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з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C66B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E10B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31A5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62C6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2418EF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415A40" w14:paraId="7DCECCEB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E077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0D35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8A78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F56E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баве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5E7F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08E8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79EF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9403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B42694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415A40" w14:paraId="46CDA029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84FA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586E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40FD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3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0E04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овч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а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ен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ш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удов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90BF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BD19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4CB7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FBD1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DC557F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25</w:t>
            </w:r>
          </w:p>
        </w:tc>
      </w:tr>
      <w:tr w:rsidR="00415A40" w14:paraId="7ACC343A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62C8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6CC2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3965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C5A9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BD61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0A6D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D5D5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1FD1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FF811B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3</w:t>
            </w:r>
          </w:p>
        </w:tc>
      </w:tr>
      <w:tr w:rsidR="00415A40" w14:paraId="66A4F49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C8F5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45A5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9C17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015F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6E0B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7003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FA82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3A5A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006F9A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0</w:t>
            </w:r>
          </w:p>
        </w:tc>
      </w:tr>
      <w:tr w:rsidR="00415A40" w14:paraId="2B7E4D16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7BB5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ACFD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3959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F783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ематеријал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370B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889D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D5AD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1F00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F02DA5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2</w:t>
            </w:r>
          </w:p>
        </w:tc>
      </w:tr>
      <w:tr w:rsidR="00415A40" w14:paraId="4D1EEC76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021F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45D9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8628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8664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Закуп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8833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FA60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0755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16F0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B0E42A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7</w:t>
            </w:r>
          </w:p>
        </w:tc>
      </w:tr>
      <w:tr w:rsidR="00415A40" w14:paraId="2D8CCA2C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239C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EF84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8BBF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F3D9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Изград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B458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79DF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4F17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0340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3C9BE0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51</w:t>
            </w:r>
          </w:p>
        </w:tc>
      </w:tr>
      <w:tr w:rsidR="00415A40" w14:paraId="0999B76B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4BE7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BDC2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9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AC1B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9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5ECE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зерв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F5EC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4870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C3BE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3078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F3399A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34</w:t>
            </w:r>
          </w:p>
        </w:tc>
      </w:tr>
      <w:tr w:rsidR="00415A40" w14:paraId="20EDC24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E35F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A655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9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E44B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9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F34B1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зерв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528D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D99D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310F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DA69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46C11A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7</w:t>
            </w:r>
          </w:p>
        </w:tc>
      </w:tr>
      <w:tr w:rsidR="00415A40" w14:paraId="1B7627E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307B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CD7B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C839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FFD5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л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ам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лов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анк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7884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45F0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DF81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369D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54F3A2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8</w:t>
            </w:r>
          </w:p>
        </w:tc>
      </w:tr>
      <w:tr w:rsidR="00415A40" w14:paraId="34CA5DDD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6BFC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8523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6094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1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EBCB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Финансиј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јск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изинзи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A7CB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04AB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ED8B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DECC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5A2776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330C90AB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FC5C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2F24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5743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86DC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ате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дужив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902B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973D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D6DF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FC65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5F8C0E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6E13964B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6BF8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F260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23E3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9D15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л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лавн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лов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анк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1FA0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2F57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035F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32D1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B963FA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,85</w:t>
            </w:r>
          </w:p>
        </w:tc>
      </w:tr>
      <w:tr w:rsidR="00415A40" w14:paraId="1B9E4932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9ABC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037A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2EDC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821B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2351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B4B0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A720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5320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0CBF5B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7C7015C1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AC33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06D8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6854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38EF1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F9C8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4ACE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8F24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4678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443E9E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415A40" w14:paraId="4C11BC06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F961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D7EF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B3C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8CDC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B1CE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0294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B659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5874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C22BF4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0</w:t>
            </w:r>
          </w:p>
        </w:tc>
      </w:tr>
      <w:tr w:rsidR="00415A40" w14:paraId="66A983A2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6FDD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5A5E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B807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C295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C211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F3C3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4D17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35A8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2C5BB2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7C9AFBB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BCE1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E4C4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2212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EC6A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љопривреду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9088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924E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936B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4D5F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C90084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415A40" w14:paraId="4C350A8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8D67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81AF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EAAF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121D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убвен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финансијск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дузећ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рганизациј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C0EB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D8BF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FB54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A859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873C40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34</w:t>
            </w:r>
          </w:p>
        </w:tc>
      </w:tr>
      <w:tr w:rsidR="00415A40" w14:paraId="17B74B16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1B4C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1516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C696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3985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7FCD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CEAE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D5FD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36BF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302A66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1E14FDA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85A4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BDA4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21ED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56B9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DE2D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326A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F578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E5F2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FD4B44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2</w:t>
            </w:r>
          </w:p>
        </w:tc>
      </w:tr>
      <w:tr w:rsidR="00415A40" w14:paraId="1953B3BB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3E53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DE20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5C97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FA63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9463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817C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51F0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9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46BE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94.174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C3CF36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415A40" w14:paraId="6643D8B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2CE9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B956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E51A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F3BF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CA43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.74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5776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2699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957B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.746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FF5DD9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3514A4B5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D573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7D36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65BB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8EC4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CF1C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4298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AB9E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B795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2A9BF1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01</w:t>
            </w:r>
          </w:p>
        </w:tc>
      </w:tr>
      <w:tr w:rsidR="00415A40" w14:paraId="63169C6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F74F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61C7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DDB4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18CB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0B14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DFEB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140A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9BA1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EC47DB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415A40" w14:paraId="608A6602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B28F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F1D6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8404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5C1C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8943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9D08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2864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5BEC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BA4136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415A40" w14:paraId="74DF534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84F1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9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F029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24D0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1724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ојект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ни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A40A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EE9E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F6B2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F82A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2E4215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415A40" w14:paraId="15AB8FE6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ABAB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AA68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32F8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4425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2CA3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4976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1ABE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B9F9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C856CC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51</w:t>
            </w:r>
          </w:p>
        </w:tc>
      </w:tr>
      <w:tr w:rsidR="00415A40" w14:paraId="765C3B8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C307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C0AC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5CA4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D23A3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ец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у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D000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5ED6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11D0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3472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0BD39B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5</w:t>
            </w:r>
          </w:p>
        </w:tc>
      </w:tr>
      <w:tr w:rsidR="00415A40" w14:paraId="0894B73B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4BBA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EF22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D3DE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D92E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ојект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ни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A622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6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4DDF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43E8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0576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68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475DC6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</w:tr>
      <w:tr w:rsidR="00415A40" w14:paraId="4134FC9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6102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75B9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1E0D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B4CE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апитал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3227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E57E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EC12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51AF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9C90E4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415A40" w14:paraId="3892B1E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A843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/3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02D7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E14F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7FC1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ојект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ни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DB69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2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2DBA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282B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DA4E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2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57B5C5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4</w:t>
            </w:r>
          </w:p>
        </w:tc>
      </w:tr>
      <w:tr w:rsidR="00415A40" w14:paraId="1B708D4B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FB02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/3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59BB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3835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25B81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апитал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D0EA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333.08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7C54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81FD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B50D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333.085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4A9A6C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6</w:t>
            </w:r>
          </w:p>
        </w:tc>
      </w:tr>
      <w:tr w:rsidR="00415A40" w14:paraId="055FAF96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93E0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D6CD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4FC7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8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77B2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езбеднос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CCAB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A451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894E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5928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C22FD6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17</w:t>
            </w:r>
          </w:p>
        </w:tc>
      </w:tr>
      <w:tr w:rsidR="00415A40" w14:paraId="582E335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FC13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35B6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5654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AB10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7274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4.59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A835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CA0E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58.38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6908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22.985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EE311C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4</w:t>
            </w:r>
          </w:p>
        </w:tc>
      </w:tr>
      <w:tr w:rsidR="00415A40" w14:paraId="6F4AE819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4A35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A26E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43D7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7099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чу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живот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уку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806B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5.60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6E6B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E99F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60A4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5.602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635F6D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415A40" w14:paraId="1A80277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6F30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7303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05B9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63B2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апит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убвен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финансијск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дузећ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рганизациј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8CAD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4.33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B965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4675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C801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4.33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55AE14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7</w:t>
            </w:r>
          </w:p>
        </w:tc>
      </w:tr>
      <w:tr w:rsidR="00415A40" w14:paraId="045DB1A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8056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4518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9883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B280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A849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E0AC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006F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77AE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.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8620B7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21</w:t>
            </w:r>
          </w:p>
        </w:tc>
      </w:tr>
      <w:tr w:rsidR="00415A40" w14:paraId="5CA5708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48DE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4F95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F36D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75F4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DD3E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5DFA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150F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B40D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A6415C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751D0BE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ACC1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3D75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9B1D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7B77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6BCA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F495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CD10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B547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573C36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2ADA4FF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E9EE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37CE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B9A8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453D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0F8F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B9C0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DAE4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2E6C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57C411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415A40" w14:paraId="13424AB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BC36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4111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1AFC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10CC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423E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3420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97F0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A2F7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79CBE6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7</w:t>
            </w:r>
          </w:p>
        </w:tc>
      </w:tr>
      <w:tr w:rsidR="00415A40" w14:paraId="2E0AF071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936A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1AAC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0C07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3CBC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E510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5.40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6BC4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0CD1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A115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5.403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7E8838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415A40" w14:paraId="0785E9C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6F89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B950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0A47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2B6F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ојект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ни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2B34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86.06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5249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A186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766A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86.068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C5943A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415A40" w14:paraId="4951999C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5B46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7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5E59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5074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5F913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1418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B493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4517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5382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587799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415A40" w14:paraId="2DD5714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ECF2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D46E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6204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4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1102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ште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вре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штет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стал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е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елементар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погод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538C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0F6C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6FB4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23F8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E9C50D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7</w:t>
            </w:r>
          </w:p>
        </w:tc>
      </w:tr>
      <w:tr w:rsidR="00415A40" w14:paraId="488F952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7038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F83B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C374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1830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D3EB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B1C9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586B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E89B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E867DA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2</w:t>
            </w:r>
          </w:p>
        </w:tc>
      </w:tr>
      <w:tr w:rsidR="00415A40" w14:paraId="5DF3FF5C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B0F4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6038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1A7E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4528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чу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живот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нау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геод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E71D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2F1F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88F6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24EF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4FD215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6</w:t>
            </w:r>
          </w:p>
        </w:tc>
      </w:tr>
      <w:tr w:rsidR="00415A40" w14:paraId="539D37F5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84B9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860D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78CC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1112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ојект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ни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CC57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1139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9771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BD66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43DD83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03</w:t>
            </w:r>
          </w:p>
        </w:tc>
      </w:tr>
      <w:tr w:rsidR="00415A40" w14:paraId="56B989D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89AC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5B56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D21B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30F2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Земљишт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9CC7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60E5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18F2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D99C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570E2C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2</w:t>
            </w:r>
          </w:p>
        </w:tc>
      </w:tr>
      <w:tr w:rsidR="00415A40" w14:paraId="0B9E131A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A063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8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DA1F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BFBE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B2E4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B022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F74F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6911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971D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380B49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6</w:t>
            </w:r>
          </w:p>
        </w:tc>
      </w:tr>
      <w:tr w:rsidR="00415A40" w14:paraId="47ECF553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F900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5569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827A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676C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апитал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892B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0E36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FA79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614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C9A1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614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F50C04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77</w:t>
            </w:r>
          </w:p>
        </w:tc>
      </w:tr>
      <w:tr w:rsidR="00415A40" w14:paraId="2B289583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C5E5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B629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1AC1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3F6F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ојект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ни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5A72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9C1E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0B31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D3C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7E018E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31090D9E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C878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7FDB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D2DC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0D12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убвен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финансијск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дузећ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рганизациј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58E8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184.23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AA3F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043E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15.76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97EE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5E5841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92</w:t>
            </w:r>
          </w:p>
        </w:tc>
      </w:tr>
      <w:tr w:rsidR="00415A40" w14:paraId="4748C65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C472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1A9E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113B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DF77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AB17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644D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CEC8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19.45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C2A1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19.457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7670C1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5</w:t>
            </w:r>
          </w:p>
        </w:tc>
      </w:tr>
      <w:tr w:rsidR="00415A40" w14:paraId="4C1720C0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E0A1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5F25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DDEB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63C1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D2DB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028D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A912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.90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F33A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.904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A4C4C4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415A40" w14:paraId="7FF605C1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0413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392A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F0F0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05603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07C1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577B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F716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2.27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DDA2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2.271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0A7C9D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3425C5B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7AB1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C1D8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57B0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E14E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5062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A32B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8EF9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3.30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D8FB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3.308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EE00B7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415A40" w14:paraId="4227512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E579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232F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9E6A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3567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Изград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9B28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1E87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EE7E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1.53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3733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1.538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5E8E1B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,27</w:t>
            </w:r>
          </w:p>
        </w:tc>
      </w:tr>
      <w:tr w:rsidR="00415A40" w14:paraId="42E7895C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0A5F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D124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25A1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74F0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ојект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ни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02A4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35C3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62D4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4FC6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694BB6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415A40" w14:paraId="1CC3D37E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D67F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A248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838E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C5C1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604E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7A36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4A62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1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7B43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16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8C9475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9</w:t>
            </w:r>
          </w:p>
        </w:tc>
      </w:tr>
      <w:tr w:rsidR="00415A40" w14:paraId="5D58A312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5434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368C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6FCD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EDBE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753A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058E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0453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CA6B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2B3F8B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,01</w:t>
            </w:r>
          </w:p>
        </w:tc>
      </w:tr>
      <w:tr w:rsidR="00415A40" w14:paraId="6F44F632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4E4A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4787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F387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6EE8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95FB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A1C4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B314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F0D3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52B0AA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6DC888E3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5BF3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A64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8D0F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4EE5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8674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0042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C772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4007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AF395D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5</w:t>
            </w:r>
          </w:p>
        </w:tc>
      </w:tr>
      <w:tr w:rsidR="00415A40" w14:paraId="097FE28B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84B6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7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1674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4568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942C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ојект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ни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49BA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4F03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0934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EB2E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4A1427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7</w:t>
            </w:r>
          </w:p>
        </w:tc>
      </w:tr>
      <w:tr w:rsidR="00415A40" w14:paraId="2B59D3D3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2A60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7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7D82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BE47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8D87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апитал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607C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54B8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EC1D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F72D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FA5166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34</w:t>
            </w:r>
          </w:p>
        </w:tc>
      </w:tr>
      <w:tr w:rsidR="00415A40" w14:paraId="483936E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00E1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A147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F562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99A0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ојект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ни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688F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1025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457B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5EE9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D6EA19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9</w:t>
            </w:r>
          </w:p>
        </w:tc>
      </w:tr>
      <w:tr w:rsidR="00415A40" w14:paraId="1AD9DCF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C263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8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3E8B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2DC2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424F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C354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4110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DEA2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87.6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D6F6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87.6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2379EF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5</w:t>
            </w:r>
          </w:p>
        </w:tc>
      </w:tr>
      <w:tr w:rsidR="00415A40" w14:paraId="69659E4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FDAC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8203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7B7D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57EB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04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CAE0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E0AA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B920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72D8C2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5</w:t>
            </w:r>
          </w:p>
        </w:tc>
      </w:tr>
      <w:tr w:rsidR="00415A40" w14:paraId="028EB515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7321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A4E3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7592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386A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лабораторијс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1A71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3B87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9173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D166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F70B9A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415A40" w14:paraId="4D74EB5B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58B5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F88F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6159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8167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33C7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425A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66CB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6511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E22F09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415A40" w14:paraId="477C9E85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5F0E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6B40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4D3D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FEFD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гр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1EEC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2B5B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2A94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4DEE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728E8E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7</w:t>
            </w:r>
          </w:p>
        </w:tc>
      </w:tr>
      <w:tr w:rsidR="00415A40" w14:paraId="6DEABEAA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A26A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A132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CF53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80E1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1F47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BED6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EFAB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4C26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FD1C7C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415A40" w14:paraId="70DEB2E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6CA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1337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0CB1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C80F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та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профит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ституциј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D038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D7D4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B025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5109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C89E33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51</w:t>
            </w:r>
          </w:p>
        </w:tc>
      </w:tr>
      <w:tr w:rsidR="00415A40" w14:paraId="0AF0133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361A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5190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F177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2E60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E5E5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5653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8479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E7C8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7AB8A9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2</w:t>
            </w:r>
          </w:p>
        </w:tc>
      </w:tr>
      <w:tr w:rsidR="00415A40" w14:paraId="511BD476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D77A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3F94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E770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817E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A33F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7666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0BD7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1204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1AEFC9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6</w:t>
            </w:r>
          </w:p>
        </w:tc>
      </w:tr>
      <w:tr w:rsidR="00415A40" w14:paraId="11D407B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29CE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9B17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B005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A0EF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BB92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B985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0F74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B7AA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C5CDE9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0</w:t>
            </w:r>
          </w:p>
        </w:tc>
      </w:tr>
      <w:tr w:rsidR="00415A40" w14:paraId="7FE8DBF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9E98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1A4C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B6F5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B188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апитал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998A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36C0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35B1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973.49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9B34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973.499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D9FA0C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67</w:t>
            </w:r>
          </w:p>
        </w:tc>
      </w:tr>
      <w:tr w:rsidR="00415A40" w14:paraId="7FD6C93C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BB0D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B990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B27A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CA6F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ојект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ни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DB97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08DA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80D7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86.5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9BCE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86.5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AA039D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8</w:t>
            </w:r>
          </w:p>
        </w:tc>
      </w:tr>
      <w:tr w:rsidR="00415A40" w14:paraId="228723F9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3107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C517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E3C2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5F8D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ансфе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8EA3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DEEB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C895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D05A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0DDA81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45B8128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BCD3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C94F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AB2D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C0BB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апитал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B5AD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94D8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F7F2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D7F4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089135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,35</w:t>
            </w:r>
          </w:p>
        </w:tc>
      </w:tr>
      <w:tr w:rsidR="00415A40" w14:paraId="6449D203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B8CA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0953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8A2E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DC4E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7444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355C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D674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F5E3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27F2F6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415A40" w14:paraId="074C9070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AB04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8A56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F0B2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BDF1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A3BD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7643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BED5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D034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753075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23E30A4A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DBC4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CD45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B2B0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4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E9D6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убвен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ват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дузећи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A88C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D67B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0F79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7AF3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5EA2D9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415A40" w14:paraId="38D23313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E80F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6538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F4D0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B612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та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профит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ституциј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B244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BB59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2877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30A9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CEA051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</w:tr>
      <w:tr w:rsidR="00415A40" w14:paraId="20C46676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E332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D0B1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EC2D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4FA3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FB02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4928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6ACF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5A09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BEDE70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415A40" w14:paraId="7D140E5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B86D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00AD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CD12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12A2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AD13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9FE6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1AF2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A318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30BF71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552A1B8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714A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FE43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30FD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44AC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4B42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0983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CFBA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E346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18DBA2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1C945A1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E892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0236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A69B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6D97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17C5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32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C658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FEE4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49B3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323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733782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56</w:t>
            </w:r>
          </w:p>
        </w:tc>
      </w:tr>
      <w:tr w:rsidR="00415A40" w14:paraId="70BFB1B6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0DE8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4AC8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C146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6D3E3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B6E9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EDA3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5783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2D8B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05FA81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415A40" w14:paraId="2A8B837B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17C4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9A8A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7E7F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B75C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32FB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A24B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F8B3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DD90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59B1BF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415A40" w14:paraId="068B1B5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FCF7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7C50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E767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43DD3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4AC2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C5E1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21B4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D4FD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1BD4EF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7</w:t>
            </w:r>
          </w:p>
        </w:tc>
      </w:tr>
      <w:tr w:rsidR="00415A40" w14:paraId="32F6CB1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5C37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939D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C1BF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96AC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2604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3A98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A987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929C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5D4E23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2B03648D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A284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79CA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1BEB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E1241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EFBB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A71F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3FC0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99CA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6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FCC486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415A40" w14:paraId="739B4FD9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53EB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446A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8444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FFAB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овч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а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пен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камат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1E45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0ED3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91F2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C587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3BB4D8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415A40" w14:paraId="636E63B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31D1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EB19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F282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4FCA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з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E206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E326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FDC6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820F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C361FC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415A40" w14:paraId="1A42521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473C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B067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2F2C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8419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9F9E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4F30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D154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66A0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D4DBC6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415A40" w14:paraId="5BEAFD4E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390B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4D42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C34F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7A15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банкар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4A13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A112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FD76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7A85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4D2F41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415A40" w14:paraId="081956C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4895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630B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8A3D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25F8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676A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2FDF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6058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E341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2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8A0B3A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415A40" w14:paraId="213E93A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2D7D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F8B9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8E3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FECC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нау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BDC6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3E95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A600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CEB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06080E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415A40" w14:paraId="4BD33551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4720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714A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0988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718B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B7FB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E930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B325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6C8F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.9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5B8564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16</w:t>
            </w:r>
          </w:p>
        </w:tc>
      </w:tr>
      <w:tr w:rsidR="00415A40" w14:paraId="2BBA744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1358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E378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43F0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3F6B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C4E3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0741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2320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52B2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0E63CE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415A40" w14:paraId="6FA241B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BC14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19EF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B9CE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0296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1578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8446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4827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D529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1972CE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415A40" w14:paraId="2A1376E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F818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95B6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386A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2B76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1A28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43DC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1D78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520C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697D6A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21BDCCD6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53D6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18F2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EADB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BA67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лужб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земљ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EF52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FE12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DD5C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03FF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6E2B16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4C467485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7FB9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BC57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4535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EA92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BB72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EFEC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20D4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48B4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B00E46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4DA6910A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0E1E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6BDE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0D54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22C9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5F1C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A27D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7C31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33A2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84B591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10F4823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70ED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2132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54AA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CFAA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97FC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9149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8EB3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51D9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6FDC82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5C31CFF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56AF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4D1B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ECA8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C5D7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B199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2856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3E94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9191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48562F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64363956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3AF0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DEB1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0CBD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9B68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баве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C195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4A5E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C4DA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CD4B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B8A504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6AEB2BF1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2830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9041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E1BA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7ABD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8063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40F6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EBF2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7F68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8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EF8D40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8</w:t>
            </w:r>
          </w:p>
        </w:tc>
      </w:tr>
      <w:tr w:rsidR="00415A40" w14:paraId="79F9244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1B21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ADC3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F60C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1A07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ченик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5E91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27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B35D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D303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F8B8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27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1489E9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2</w:t>
            </w:r>
          </w:p>
        </w:tc>
      </w:tr>
      <w:tr w:rsidR="00415A40" w14:paraId="3A3E41AA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1A9A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77C0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D45F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234D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2866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B1D4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DCF1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E204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C8876B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385E027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9D6A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D5C0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F4BD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8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D1BE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хигиј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4012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CEA4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510C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1210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86C935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2</w:t>
            </w:r>
          </w:p>
        </w:tc>
      </w:tr>
      <w:tr w:rsidR="00415A40" w14:paraId="5C209F6A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18B7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00DD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031D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4260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гр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37AC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968E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931A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2395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D8FAE5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2</w:t>
            </w:r>
          </w:p>
        </w:tc>
      </w:tr>
      <w:tr w:rsidR="00415A40" w14:paraId="0246979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094D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B45E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4F56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62A8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A884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A388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8344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9F3A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B74936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13F9325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1CA1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3304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FBC5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8C69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пјутер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88F0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34A5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7ED2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1F38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5B8F76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1628D160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E203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665D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E127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6665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224D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D819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22E9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2268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DCBFFF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415A40" w14:paraId="37F8A861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50D8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553C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BE1A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7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D3803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нау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A8B3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C1C7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DE13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6EEB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300278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415A40" w14:paraId="7D88960B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0584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7476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B095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14C8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1CAA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8734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B92B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805C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4B20C2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415A40" w14:paraId="6B03EFE6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1237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9CB9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35CF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1F06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гр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0919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EE09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BEA3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5DBA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328B06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1FE7F1B2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7494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248C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0134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F673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пјутер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7E1E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23FD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8350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66B0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404316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74300BC1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009C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35E5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7546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CAAD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2A3E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72FA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B3BB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E712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367122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2368AE60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FD4A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F3B3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0117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9C8B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штит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живот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и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5AB7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084D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43EC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97E5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D80707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2A6EAD20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6647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980B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C225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E01A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нау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2374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FE0A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97D0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DFE4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322003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3E899A8D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45D1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5467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CA20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12191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1798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0700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5E4A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1B20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307D52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5F87913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AFB7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37A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CE97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483D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2CF9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35AD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14C9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500B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FA8887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18E54EEB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C062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6334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A34E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BB93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E2BA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DA55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D0E9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586B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E2E7FB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5DA07122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147E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FCA5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28DF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D7AE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з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0A3B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4AAD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B0FB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7956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96AB4A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7A2BFBE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10DB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8736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F562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846E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4924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CE53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261F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6468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68BBF0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415A40" w14:paraId="4D3FE9AE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BCC0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DD1E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948D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CC22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19F7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FB31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6FDF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9701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E3E75F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3366CBA9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4A27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9521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E682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DDA4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B041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9F3B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6FD1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7ED9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1B18C7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415A40" w14:paraId="374A1E8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FD3B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A95C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011B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5467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D360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E422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C679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F307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1236E4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8</w:t>
            </w:r>
          </w:p>
        </w:tc>
      </w:tr>
      <w:tr w:rsidR="00415A40" w14:paraId="3844874E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1727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00D4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A276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730C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7144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1439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B4F0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472F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63B9EB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69FA0D6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7975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60D4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7E50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A635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2992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9AFF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FEE1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EE3D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2D895D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2</w:t>
            </w:r>
          </w:p>
        </w:tc>
      </w:tr>
      <w:tr w:rsidR="00415A40" w14:paraId="70CDD64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2467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6600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FD99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B744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7F24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7443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106C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E432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88426B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22D07B42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24A8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28DF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C090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421E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536D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6B30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FA96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1B5C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2F8187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415A40" w14:paraId="03DA8410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5528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B6CF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11A5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CAC8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2F1C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3725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6028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B616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CE4E2B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2A1ED452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91DC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8051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89E1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4FA6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6D71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5BA5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A453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D3B5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2AB8BC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43C68EA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4250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C81B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80D2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EB28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баве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3684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3CB4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A1CD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21B6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C03404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415A40" w14:paraId="315DA6B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C98B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B160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8957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B7D7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8BFF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8D45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82D7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4BF8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364E97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415A40" w14:paraId="61A459FE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1999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D166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17F9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8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91F6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хигиј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6477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0C85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3AF1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FEEC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EE711D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4</w:t>
            </w:r>
          </w:p>
        </w:tc>
      </w:tr>
      <w:tr w:rsidR="00415A40" w14:paraId="4F73B238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D4CE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BF56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29FA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4844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4000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0AFC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5475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E450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2BAB30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08E8ED4E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8E68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0FE9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3EB7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D947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6723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7F2D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C9DC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E2D3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F7A7BB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415A40" w14:paraId="1F6BA56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48A4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A71F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290A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44FE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банкар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A26B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BED2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5031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4B67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CD7D74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20E5CC50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520A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1B3E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E8E1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DC98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9B46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9FA1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CA3D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74F1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B03191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3987C724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BEDC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EE26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FAEA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D2453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7593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B33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9664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6749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9F3657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49132AAF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F8C2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10A2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FBE1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CEB4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AB19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D0EC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BF4D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C466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BA4B72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415A40" w14:paraId="7597A333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95B6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48AD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F68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386A3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лужб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земљ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0D18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3690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23AB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274D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0591C1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2CB39F07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15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5CDD9A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E51C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36022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BDE5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2.125.77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D1E8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8C4A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41.069.852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4C5F6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63.195.622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</w:tcPr>
          <w:p w14:paraId="76F4E9A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4,10</w:t>
            </w:r>
          </w:p>
        </w:tc>
      </w:tr>
      <w:tr w:rsidR="00415A40" w14:paraId="5612E222" w14:textId="77777777" w:rsidTr="00ED3FFB">
        <w:tblPrEx>
          <w:tblCellMar>
            <w:left w:w="108" w:type="dxa"/>
            <w:right w:w="108" w:type="dxa"/>
          </w:tblCellMar>
        </w:tblPrEx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E8ABC9" w14:textId="77777777" w:rsidR="00415A40" w:rsidRDefault="00415A40" w:rsidP="00ED3FFB">
            <w:pPr>
              <w:spacing w:line="1" w:lineRule="auto"/>
            </w:pPr>
          </w:p>
        </w:tc>
      </w:tr>
      <w:tr w:rsidR="00415A40" w14:paraId="084049A0" w14:textId="77777777" w:rsidTr="00ED3FFB">
        <w:tblPrEx>
          <w:tblCellMar>
            <w:left w:w="108" w:type="dxa"/>
            <w:right w:w="108" w:type="dxa"/>
          </w:tblCellMar>
        </w:tblPrEx>
        <w:tc>
          <w:tcPr>
            <w:tcW w:w="15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A2153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БК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D380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A69D0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УЏЕТ ОПШТИНЕ МИОНИЦ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A162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7.428.182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31660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33445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41.069.852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8F0D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98.498.034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200" w:type="dxa"/>
            </w:tcMar>
          </w:tcPr>
          <w:p w14:paraId="795D382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,00</w:t>
            </w:r>
          </w:p>
        </w:tc>
      </w:tr>
      <w:tr w:rsidR="0086412F" w14:paraId="32F330F9" w14:textId="77777777" w:rsidTr="007C4458">
        <w:tc>
          <w:tcPr>
            <w:tcW w:w="16117" w:type="dxa"/>
            <w:gridSpan w:val="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7E871" w14:textId="77777777" w:rsidR="0086412F" w:rsidRDefault="0086412F" w:rsidP="007C4458">
            <w:bookmarkStart w:id="132" w:name="__bookmark_74"/>
            <w:bookmarkEnd w:id="132"/>
          </w:p>
          <w:p w14:paraId="401CFBC3" w14:textId="77777777" w:rsidR="0086412F" w:rsidRDefault="0086412F" w:rsidP="007C4458">
            <w:pPr>
              <w:spacing w:line="1" w:lineRule="auto"/>
            </w:pPr>
          </w:p>
        </w:tc>
      </w:tr>
    </w:tbl>
    <w:p w14:paraId="1760142E" w14:textId="77777777" w:rsidR="0086412F" w:rsidRDefault="0086412F" w:rsidP="0086412F">
      <w:pPr>
        <w:rPr>
          <w:lang w:val="sr-Cyrl-RS"/>
        </w:rPr>
      </w:pPr>
    </w:p>
    <w:p w14:paraId="1179D225" w14:textId="77777777" w:rsidR="0086412F" w:rsidRDefault="0086412F" w:rsidP="0086412F">
      <w:pPr>
        <w:rPr>
          <w:lang w:val="sr-Cyrl-RS"/>
        </w:rPr>
      </w:pPr>
    </w:p>
    <w:p w14:paraId="5885B6E9" w14:textId="77777777" w:rsidR="0086412F" w:rsidRPr="0086412F" w:rsidRDefault="0086412F" w:rsidP="0086412F">
      <w:pPr>
        <w:rPr>
          <w:lang w:val="sr-Cyrl-RS"/>
        </w:rPr>
        <w:sectPr w:rsidR="0086412F" w:rsidRPr="0086412F" w:rsidSect="006358E9">
          <w:footerReference w:type="default" r:id="rId26"/>
          <w:pgSz w:w="16837" w:h="11905" w:orient="landscape"/>
          <w:pgMar w:top="360" w:right="360" w:bottom="360" w:left="360" w:header="360" w:footer="360" w:gutter="0"/>
          <w:cols w:space="720"/>
        </w:sectPr>
      </w:pPr>
    </w:p>
    <w:p w14:paraId="1CC6DEF7" w14:textId="77777777" w:rsidR="00DD05E1" w:rsidRPr="00944188" w:rsidRDefault="00DD05E1">
      <w:pPr>
        <w:rPr>
          <w:vanish/>
          <w:lang w:val="sr-Cyrl-RS"/>
        </w:rPr>
      </w:pPr>
      <w:bookmarkStart w:id="133" w:name="__bookmark_76"/>
      <w:bookmarkEnd w:id="133"/>
    </w:p>
    <w:p w14:paraId="0264EB7C" w14:textId="77777777" w:rsidR="00DD05E1" w:rsidRDefault="00DD05E1">
      <w:pPr>
        <w:rPr>
          <w:lang w:val="sr-Cyrl-RS"/>
        </w:r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750"/>
        <w:gridCol w:w="900"/>
        <w:gridCol w:w="4567"/>
        <w:gridCol w:w="1650"/>
        <w:gridCol w:w="1650"/>
        <w:gridCol w:w="1650"/>
        <w:gridCol w:w="1650"/>
        <w:gridCol w:w="1650"/>
        <w:gridCol w:w="1650"/>
      </w:tblGrid>
      <w:tr w:rsidR="00415A40" w14:paraId="22FF6763" w14:textId="77777777" w:rsidTr="00ED3FFB">
        <w:trPr>
          <w:trHeight w:val="276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6DB7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ПЛАН РАСХОДА ЗА КОРИСНИКА БУЏЕТ ОПШТИНЕ МИОНИЦА</w:t>
            </w:r>
          </w:p>
        </w:tc>
      </w:tr>
      <w:tr w:rsidR="00415A40" w14:paraId="6B99B06C" w14:textId="77777777" w:rsidTr="00ED3FFB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6117"/>
            </w:tblGrid>
            <w:tr w:rsidR="00415A40" w14:paraId="4553A687" w14:textId="77777777" w:rsidTr="00ED3FFB">
              <w:trPr>
                <w:jc w:val="center"/>
              </w:trPr>
              <w:tc>
                <w:tcPr>
                  <w:tcW w:w="1611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B2E090C" w14:textId="77777777" w:rsidR="00415A40" w:rsidRDefault="00415A40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</w:rPr>
                    <w:t>период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>: 01.01.2024-31.12.2024</w:t>
                  </w:r>
                </w:p>
                <w:p w14:paraId="701DE128" w14:textId="77777777" w:rsidR="00415A40" w:rsidRDefault="00415A40" w:rsidP="00ED3FFB"/>
              </w:tc>
            </w:tr>
          </w:tbl>
          <w:p w14:paraId="35287192" w14:textId="77777777" w:rsidR="00415A40" w:rsidRDefault="00415A40" w:rsidP="00ED3FFB">
            <w:pPr>
              <w:spacing w:line="1" w:lineRule="auto"/>
            </w:pPr>
          </w:p>
        </w:tc>
      </w:tr>
      <w:tr w:rsidR="00415A40" w14:paraId="0BEB21D6" w14:textId="77777777" w:rsidTr="00ED3FFB">
        <w:trPr>
          <w:trHeight w:hRule="exact" w:val="30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21CE5" w14:textId="77777777" w:rsidR="00415A40" w:rsidRDefault="00415A40" w:rsidP="00ED3FFB">
            <w:pPr>
              <w:spacing w:line="1" w:lineRule="auto"/>
              <w:jc w:val="center"/>
            </w:pPr>
          </w:p>
        </w:tc>
      </w:tr>
      <w:tr w:rsidR="00415A40" w14:paraId="4C6B8AF5" w14:textId="77777777" w:rsidTr="00ED3FFB">
        <w:trPr>
          <w:tblHeader/>
        </w:trPr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DBB6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B32C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менама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7DB13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C5F7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ира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B8145B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68F1A7B8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C34AF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3DD432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26BF7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4A87C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0AF0A160" w14:textId="77777777" w:rsidR="00415A40" w:rsidRDefault="00415A40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tr w:rsidR="00415A40" w14:paraId="6E5297D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BEC3DA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0 БУЏЕТ ОПШТИНЕ МИОНИЦА" \f C \l "1"</w:instrText>
            </w:r>
            <w:r>
              <w:fldChar w:fldCharType="end"/>
            </w:r>
          </w:p>
          <w:p w14:paraId="356C5CC9" w14:textId="77777777" w:rsidR="00415A40" w:rsidRDefault="00415A40" w:rsidP="00ED3FFB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0</w:t>
            </w:r>
          </w:p>
        </w:tc>
        <w:tc>
          <w:tcPr>
            <w:tcW w:w="15367" w:type="dxa"/>
            <w:gridSpan w:val="8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3055A7" w14:textId="77777777" w:rsidR="00415A40" w:rsidRDefault="00415A40" w:rsidP="00ED3FFB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БУЏЕТ ОПШТИНЕ МИОНИЦА</w:t>
            </w:r>
          </w:p>
        </w:tc>
      </w:tr>
      <w:tr w:rsidR="00415A40" w14:paraId="3C05F76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9831CD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11000 ПЛАТЕ, ДОДАЦИ И НАКНАДЕ ЗАПОСЛЕНИХ (ЗАРАДЕ)" \f C \l "2"</w:instrText>
            </w:r>
            <w:r>
              <w:fldChar w:fldCharType="end"/>
            </w:r>
          </w:p>
          <w:p w14:paraId="76BB7AE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66223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3B8A6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392C8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.977.81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6EA0E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.977.81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1F473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FBAA2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BC45B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4.977.81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CBF86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,53</w:t>
            </w:r>
          </w:p>
        </w:tc>
      </w:tr>
      <w:tr w:rsidR="00415A40" w14:paraId="56D25AE4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11378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4AF64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49968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4.977.81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F7A0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4.977.81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A1E7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06C1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0720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4.977.81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4043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,53</w:t>
            </w:r>
          </w:p>
        </w:tc>
      </w:tr>
      <w:tr w:rsidR="00415A40" w14:paraId="0664D28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F5BD69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12000 СОЦИЈАЛНИ ДОПРИНОСИ НА ТЕРЕТ ПОСЛОДАВЦА" \f C \l "2"</w:instrText>
            </w:r>
            <w:r>
              <w:fldChar w:fldCharType="end"/>
            </w:r>
          </w:p>
          <w:p w14:paraId="1470442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F3724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74973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D8F48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497.7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292AE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497.7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F5CD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79B98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CEB7C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497.7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6CF0F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25</w:t>
            </w:r>
          </w:p>
        </w:tc>
      </w:tr>
      <w:tr w:rsidR="00415A40" w14:paraId="4CD655C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ED51B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63EC8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76199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BF826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861.35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FA822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861.35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F2E9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8B216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8D88B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861.35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C2D0F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5</w:t>
            </w:r>
          </w:p>
        </w:tc>
      </w:tr>
      <w:tr w:rsidR="00415A40" w14:paraId="58D5B738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A5EE9D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FE63C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0668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.359.13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A6E55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.359.13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87A78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3524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E8D61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.359.13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694DA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90</w:t>
            </w:r>
          </w:p>
        </w:tc>
      </w:tr>
      <w:tr w:rsidR="00415A40" w14:paraId="109B04D3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E2C360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13000 НАКНАДЕ У НАТУРИ" \f C \l "2"</w:instrText>
            </w:r>
            <w:r>
              <w:fldChar w:fldCharType="end"/>
            </w:r>
          </w:p>
          <w:p w14:paraId="2B6E002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08E6E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8F2D1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натур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C1D14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8574C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E62D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82BCC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91F77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D0495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00CCF887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4C12F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3FA33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3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E22D0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534D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9D04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85DB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0A74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E083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1</w:t>
            </w:r>
          </w:p>
        </w:tc>
      </w:tr>
      <w:tr w:rsidR="00415A40" w14:paraId="696FC4C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66F369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14000 СОЦИЈАЛНА ДАВАЊА ЗАПОСЛЕНИМА" \f C \l "2"</w:instrText>
            </w:r>
            <w:r>
              <w:fldChar w:fldCharType="end"/>
            </w:r>
          </w:p>
          <w:p w14:paraId="5294EEF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A06DA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B2CB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0EE67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ABF40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BD0B4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677E9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71074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3027B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5</w:t>
            </w:r>
          </w:p>
        </w:tc>
      </w:tr>
      <w:tr w:rsidR="00415A40" w14:paraId="2024C79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DC324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828D1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6A779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7B322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24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3FC88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24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FCAC0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60390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7862A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24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6DD22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415A40" w14:paraId="18B0B958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9AB05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2BD61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7EE8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41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79FE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41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6DD3A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5DA81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06BFA5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41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2DA6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40</w:t>
            </w:r>
          </w:p>
        </w:tc>
      </w:tr>
      <w:tr w:rsidR="00415A40" w14:paraId="4D7B4133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C3336B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15000 НАКНАДЕ ТРОШКОВА ЗА ЗАПОСЛЕНЕ" \f C \l "2"</w:instrText>
            </w:r>
            <w:r>
              <w:fldChar w:fldCharType="end"/>
            </w:r>
          </w:p>
          <w:p w14:paraId="3198708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21D10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5C8ED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DFFE9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3764E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2822D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CDF31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F48B4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90362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6</w:t>
            </w:r>
          </w:p>
        </w:tc>
      </w:tr>
      <w:tr w:rsidR="00415A40" w14:paraId="6ABD93DE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12E1A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2567D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CD85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14872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90CAB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CA9A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4BB0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84CF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6</w:t>
            </w:r>
          </w:p>
        </w:tc>
      </w:tr>
      <w:tr w:rsidR="00415A40" w14:paraId="2C9859D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DE9A52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16000 НАГРАДЕ ЗАПОСЛЕНИМА И ОСТАЛИ ПОСЕБНИ РАСХОДИ" \f C \l "2"</w:instrText>
            </w:r>
            <w:r>
              <w:fldChar w:fldCharType="end"/>
            </w:r>
          </w:p>
          <w:p w14:paraId="47D2FA2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D2A2A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5976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гр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7E755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67FDB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7D4C6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E87C4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F4BBD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D6C6E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</w:tr>
      <w:tr w:rsidR="00415A40" w14:paraId="045700B2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A639E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C832E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6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1735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03E06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C5721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B5C02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8968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D4233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3</w:t>
            </w:r>
          </w:p>
        </w:tc>
      </w:tr>
      <w:tr w:rsidR="00415A40" w14:paraId="7BAF42D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C263BD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21000 СТАЛНИ ТРОШКОВИ" \f C \l "2"</w:instrText>
            </w:r>
            <w:r>
              <w:fldChar w:fldCharType="end"/>
            </w:r>
          </w:p>
          <w:p w14:paraId="7479108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7C77E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10461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банкар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5E89A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D45BB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D0036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1E700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BCF44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F3BD3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8</w:t>
            </w:r>
          </w:p>
        </w:tc>
      </w:tr>
      <w:tr w:rsidR="00415A40" w14:paraId="423638D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A3499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4AA42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877F5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2E433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9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D6724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9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EBA04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6FC4D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E037D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9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CA053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,53</w:t>
            </w:r>
          </w:p>
        </w:tc>
      </w:tr>
      <w:tr w:rsidR="00415A40" w14:paraId="047B669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2E61C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8C29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FDEB6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3CB26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.622.98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93CC3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364.59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0D457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2D9C6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58.38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D4DBA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.622.98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FC5CA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11</w:t>
            </w:r>
          </w:p>
        </w:tc>
      </w:tr>
      <w:tr w:rsidR="00415A40" w14:paraId="0C4EB42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1B3BF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D86AC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84BA9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F7277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B10C2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2C99A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10435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F40AA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490B9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86</w:t>
            </w:r>
          </w:p>
        </w:tc>
      </w:tr>
      <w:tr w:rsidR="00415A40" w14:paraId="567A5BC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618E7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A3265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5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030A3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C7AD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F131D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11031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B0F70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01A7A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8A736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2</w:t>
            </w:r>
          </w:p>
        </w:tc>
      </w:tr>
      <w:tr w:rsidR="00415A40" w14:paraId="5313CC3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20034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2AFC7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24E94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Закуп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6268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D0EBC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F2DA6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B0C36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44621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3DDE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7</w:t>
            </w:r>
          </w:p>
        </w:tc>
      </w:tr>
      <w:tr w:rsidR="00415A40" w14:paraId="71B33424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D4A45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670411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3F99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9.852.98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9C6A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7.594.59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7D1F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F833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258.38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8D60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9.852.98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48961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,67</w:t>
            </w:r>
          </w:p>
        </w:tc>
      </w:tr>
      <w:tr w:rsidR="00415A40" w14:paraId="2F9E2AA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E43B0C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22000 ТРОШКОВИ ПУТОВАЊА" \f C \l "2"</w:instrText>
            </w:r>
            <w:r>
              <w:fldChar w:fldCharType="end"/>
            </w:r>
          </w:p>
          <w:p w14:paraId="08B9F97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A4870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DDE45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лужб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земљ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8EAED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D6F72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D3724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D4A82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42974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B2A62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415A40" w14:paraId="6DB444A3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D7DAE7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5C8A1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2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1E93D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B7B2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502FEF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B901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4430F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D7BD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8</w:t>
            </w:r>
          </w:p>
        </w:tc>
      </w:tr>
      <w:tr w:rsidR="00415A40" w14:paraId="7745B91D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BA0C23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23000 УСЛУГЕ ПО УГОВОРУ" \f C \l "2"</w:instrText>
            </w:r>
            <w:r>
              <w:fldChar w:fldCharType="end"/>
            </w:r>
          </w:p>
          <w:p w14:paraId="77707C5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5F2FC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B9EB2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7EC73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ACEAC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B7F32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F788E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4C54D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60BD2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26</w:t>
            </w:r>
          </w:p>
        </w:tc>
      </w:tr>
      <w:tr w:rsidR="00415A40" w14:paraId="1077713D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DB8AF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6F0DA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6BBD6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пјутер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4DC3F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632F9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24DC4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22E99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67BA8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6C2FE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5</w:t>
            </w:r>
          </w:p>
        </w:tc>
      </w:tr>
      <w:tr w:rsidR="00415A40" w14:paraId="3921D14D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3FF85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2710E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BF311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CB701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98CED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43104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D534C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56E28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3E2BC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415A40" w14:paraId="239EE19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673B4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5B125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DBD991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36657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91.90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DF859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15836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5F803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.90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C721B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91.90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64370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0</w:t>
            </w:r>
          </w:p>
        </w:tc>
      </w:tr>
      <w:tr w:rsidR="00415A40" w14:paraId="5594A6E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40B7C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D7B61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719E4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D197F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BF522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BF1B8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8ED0F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F3A14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7EB28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15</w:t>
            </w:r>
          </w:p>
        </w:tc>
      </w:tr>
      <w:tr w:rsidR="00415A40" w14:paraId="19EADC3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D5054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374DB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ACC9F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нств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CD88F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0D18F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82B6E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AED41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0A737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FC1CD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6</w:t>
            </w:r>
          </w:p>
        </w:tc>
      </w:tr>
      <w:tr w:rsidR="00415A40" w14:paraId="6211E90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0FE73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26787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E7F8E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45361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9380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27EB7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811C8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30614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0FB7F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6</w:t>
            </w:r>
          </w:p>
        </w:tc>
      </w:tr>
      <w:tr w:rsidR="00415A40" w14:paraId="0B386BE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25B15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25EB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C80D6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B65B5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.500.60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DA0FD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7.981.14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9F582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063D2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19.45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65626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.500.60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7CE3B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,93</w:t>
            </w:r>
          </w:p>
        </w:tc>
      </w:tr>
      <w:tr w:rsidR="00415A40" w14:paraId="7DFF393A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F310B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91D1C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BE71C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.867.51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0628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9.321.14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715A9F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AE3D6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46.36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77A39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.867.51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BBC3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,50</w:t>
            </w:r>
          </w:p>
        </w:tc>
      </w:tr>
      <w:tr w:rsidR="00415A40" w14:paraId="70FECF0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436453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24000 СПЕЦИЈАЛИЗОВАНЕ УСЛУГЕ" \f C \l "2"</w:instrText>
            </w:r>
            <w:r>
              <w:fldChar w:fldCharType="end"/>
            </w:r>
          </w:p>
          <w:p w14:paraId="0B6CA08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57A68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9D2F9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37687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AF17C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2F63C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140EF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8E86E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DAF53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415A40" w14:paraId="24B1D66D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59C77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4509F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9D74A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чу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живот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нау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геод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90C53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E9CE2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8B5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C926C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E2680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BDC16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6</w:t>
            </w:r>
          </w:p>
        </w:tc>
      </w:tr>
      <w:tr w:rsidR="00415A40" w14:paraId="6DEA5C1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7BE20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BC70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2ECA6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18BFF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997.53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89570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815.26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DD4BE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B620B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2.27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118B4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997.53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19269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84</w:t>
            </w:r>
          </w:p>
        </w:tc>
      </w:tr>
      <w:tr w:rsidR="00415A40" w14:paraId="4E430FA5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C24D7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E2C63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9BB7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.597.53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19947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.415.26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1FAC5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E010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2.27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947FF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.597.53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ABEA2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,11</w:t>
            </w:r>
          </w:p>
        </w:tc>
      </w:tr>
      <w:tr w:rsidR="00415A40" w14:paraId="332018A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BC043B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25000 ТЕКУЋЕ ПОПРАВКЕ И ОДРЖАВАЊЕ" \f C \l "2"</w:instrText>
            </w:r>
            <w:r>
              <w:fldChar w:fldCharType="end"/>
            </w:r>
          </w:p>
          <w:p w14:paraId="30FB3CB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5577A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DAF69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33B57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C4395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D8AC8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F7C6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35431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5B3C2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88</w:t>
            </w:r>
          </w:p>
        </w:tc>
      </w:tr>
      <w:tr w:rsidR="00415A40" w14:paraId="580800A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5ED97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C9B4C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28E43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C845C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916.4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2AEDA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916.4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EB858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6E0A1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861F3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916.4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7B14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9</w:t>
            </w:r>
          </w:p>
        </w:tc>
      </w:tr>
      <w:tr w:rsidR="00415A40" w14:paraId="006E1413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CD730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816D7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811E1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116.4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CD02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116.4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9E93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F4D1A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BB20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116.4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8D55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,36</w:t>
            </w:r>
          </w:p>
        </w:tc>
      </w:tr>
      <w:tr w:rsidR="00415A40" w14:paraId="0DDEA06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04D4BA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26000 МАТЕРИЈАЛ" \f C \l "2"</w:instrText>
            </w:r>
            <w:r>
              <w:fldChar w:fldCharType="end"/>
            </w:r>
          </w:p>
          <w:p w14:paraId="4661A36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C6CF3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077D71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642E7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568F7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A05E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51EBB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CD12D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598F6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1</w:t>
            </w:r>
          </w:p>
        </w:tc>
      </w:tr>
      <w:tr w:rsidR="00415A40" w14:paraId="67F8B11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BCA5A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2BB26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684F9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љопривреду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C15D5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25DEF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E885B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DEC2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3A9DD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C627F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415A40" w14:paraId="3690BD6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AE57D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6D559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A0E7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A18C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E4E4C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2899E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A4177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2427A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116D0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415A40" w14:paraId="6115711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BFB93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30684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1DB06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05513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0A414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698B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CD2AC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EED1A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EE112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7</w:t>
            </w:r>
          </w:p>
        </w:tc>
      </w:tr>
      <w:tr w:rsidR="00415A40" w14:paraId="22D9F4E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A1654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B7961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5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067BE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чу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живот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уку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CCFF1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5.60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625CF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5.60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941F4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80DA8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4D6BC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5.60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2C843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415A40" w14:paraId="2CA4DC3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5D6A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57B09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1F2D8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21B02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70103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2B5A2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2EAF9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13CFE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1BE82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415A40" w14:paraId="1136AE3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A19DA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29B77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8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6FC84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хигиј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638EF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7113B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0D455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2A04D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090EC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883A6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415A40" w14:paraId="67BF2CC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C6FBA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B116E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C9533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B66D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610.90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F5F0F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6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2B2FC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D456D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930.90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14010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610.90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78F0E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27</w:t>
            </w:r>
          </w:p>
        </w:tc>
      </w:tr>
      <w:tr w:rsidR="00415A40" w14:paraId="63A62E41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4C999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6B220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C2A4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4.486.51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F9A0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555.60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5A28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695C5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930.90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8C8D5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4.486.51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0D489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,42</w:t>
            </w:r>
          </w:p>
        </w:tc>
      </w:tr>
      <w:tr w:rsidR="00415A40" w14:paraId="459D33D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49614E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41000 ОТПЛАТА ДОМАЋИХ КАМАТА" \f C \l "2"</w:instrText>
            </w:r>
            <w:r>
              <w:fldChar w:fldCharType="end"/>
            </w:r>
          </w:p>
          <w:p w14:paraId="0F26EA8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09E0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1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BC447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л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ам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лов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анк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9B911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196BC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4998E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7A977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10FAF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785D3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8</w:t>
            </w:r>
          </w:p>
        </w:tc>
      </w:tr>
      <w:tr w:rsidR="00415A40" w14:paraId="0BA108C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DA9AA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6C6A9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1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42D05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Финансиј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јск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изинзи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407CF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07E3C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B9480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0D9B2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06D1E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AF92D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1993F85A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DA05B2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943DF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4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DA36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31EC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1A3F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3D526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F923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E801A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62</w:t>
            </w:r>
          </w:p>
        </w:tc>
      </w:tr>
      <w:tr w:rsidR="00415A40" w14:paraId="1B08CD0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AB4D44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44000 ПРАТЕЋИ ТРОШКОВИ ЗАДУЖИВАЊА" \f C \l "2"</w:instrText>
            </w:r>
            <w:r>
              <w:fldChar w:fldCharType="end"/>
            </w:r>
          </w:p>
          <w:p w14:paraId="32C01FD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934C4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E24EA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ате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дужив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F151F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E221A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321B5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4F0B3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6DB1D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4B765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762EBF2D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ADD644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1B0F1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44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DD6E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5A557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8D0E7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6FF3F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E5E2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F1D2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2</w:t>
            </w:r>
          </w:p>
        </w:tc>
      </w:tr>
      <w:tr w:rsidR="00415A40" w14:paraId="159D06D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692944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51000 СУБВЕНЦИЈЕ ЈАВНИМ НЕФИНАНСИЈСКИМ ПРЕДУЗЕЋИМА И ОРГАНИЗАЦИЈАМА" \f C \l "2"</w:instrText>
            </w:r>
            <w:r>
              <w:fldChar w:fldCharType="end"/>
            </w:r>
          </w:p>
          <w:p w14:paraId="2F6102B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B2582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EC03E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убвен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финансијск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дузећ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рганизациј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5E1F1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DC7AD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.184.23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618C1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8C74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15.76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11656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6CEBC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26</w:t>
            </w:r>
          </w:p>
        </w:tc>
      </w:tr>
      <w:tr w:rsidR="00415A40" w14:paraId="2892CAC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1BEA4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F86C6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63A2D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апит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убвен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финансијск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дузећ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рганизациј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6B73B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4.33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430A4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4.33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ECF9C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3696B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41B5E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4.33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EBAE8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7</w:t>
            </w:r>
          </w:p>
        </w:tc>
      </w:tr>
      <w:tr w:rsidR="00415A40" w14:paraId="37E605BF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92EFF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CC129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AF12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1.104.33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E3166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.788.56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02D9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41B31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315.76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0BD9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1.104.33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F63F45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,53</w:t>
            </w:r>
          </w:p>
        </w:tc>
      </w:tr>
      <w:tr w:rsidR="00415A40" w14:paraId="7DB322E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773566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54000 СУБВЕНЦИЈЕ ПРИВАТНИМ ПРЕДУЗЕЋИМА" \f C \l "2"</w:instrText>
            </w:r>
            <w:r>
              <w:fldChar w:fldCharType="end"/>
            </w:r>
          </w:p>
          <w:p w14:paraId="0E4848B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19A8D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4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6DE65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убвен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ват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дузећи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2B5D7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AD9CB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61BCF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9B618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F9D71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DF6D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415A40" w14:paraId="686474DA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F6D88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29E46D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4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D2A9F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C90DDF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26045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27A9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6CB8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AC28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3</w:t>
            </w:r>
          </w:p>
        </w:tc>
      </w:tr>
      <w:tr w:rsidR="00415A40" w14:paraId="5A99679D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E3AC8E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63000 ТРАНСФЕРИ ОСТАЛИМ НИВОИМА ВЛАСТИ" \f C \l "2"</w:instrText>
            </w:r>
            <w:r>
              <w:fldChar w:fldCharType="end"/>
            </w:r>
          </w:p>
          <w:p w14:paraId="695FA9D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45AE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1F2A2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A1E24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72A72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82F8C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8DD46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1B9BB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326D5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415A40" w14:paraId="06A4E3E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28D70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CE6EC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7CA17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4AE53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473A8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9E247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E8C82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2AC5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A9BC2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415A40" w14:paraId="15A0BB6D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C757A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797F0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09EFC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416C4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62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E3D3B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62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3DA08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43D90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E9725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62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D3CE5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77</w:t>
            </w:r>
          </w:p>
        </w:tc>
      </w:tr>
      <w:tr w:rsidR="00415A40" w14:paraId="248B40C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42FED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3676E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D94F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гр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C81E4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3F124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AD821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63903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0066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22DD2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5</w:t>
            </w:r>
          </w:p>
        </w:tc>
      </w:tr>
      <w:tr w:rsidR="00415A40" w14:paraId="47E8958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40750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D533A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2B5F6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банкар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F845F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FFFA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1E652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1A922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6DDD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58F62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7</w:t>
            </w:r>
          </w:p>
        </w:tc>
      </w:tr>
      <w:tr w:rsidR="00415A40" w14:paraId="70A1529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BD47F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7DB19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364F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1559E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25FA2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F9CBA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07D08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D8216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86ACD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54</w:t>
            </w:r>
          </w:p>
        </w:tc>
      </w:tr>
      <w:tr w:rsidR="00415A40" w14:paraId="35E3910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EAB50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2F10A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9DB08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8AF6A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26397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7681C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5DDEC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383B3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441B9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2</w:t>
            </w:r>
          </w:p>
        </w:tc>
      </w:tr>
      <w:tr w:rsidR="00415A40" w14:paraId="429AC5A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3F883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599B8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B0FD2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EDDE3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3FF7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1D27C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8B5D5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89F72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DC685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9</w:t>
            </w:r>
          </w:p>
        </w:tc>
      </w:tr>
      <w:tr w:rsidR="00415A40" w14:paraId="2010595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9CF2B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18B4B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5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D9C6F1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B1EC1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B9D37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F34CA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D0B8C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4C70E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94E48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415A40" w14:paraId="63F480E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3F25A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95795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5C3B5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лужб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земљ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5C8E4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CB43A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F8CA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F2B4F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15FFB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00C78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415A40" w14:paraId="6D282F8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011FF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34139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E1091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ченик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265A6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27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67BB5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27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8C190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AA1D8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3ABB9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27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3BBF5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2</w:t>
            </w:r>
          </w:p>
        </w:tc>
      </w:tr>
      <w:tr w:rsidR="00415A40" w14:paraId="0F8EB3F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B3BCB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5C53C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07178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пјутер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1EFAF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8E12B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71F46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B9735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B011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B4939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3ACBB6C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9BE13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1C52A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A94F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51EDE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214BE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6AB11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8B21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7439F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E0F2B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415A40" w14:paraId="5F76CEF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301D4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E0FC7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427E3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F07F5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51D60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8D28A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5C910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3408D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43F76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6931D66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EF659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19866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4720E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C4EEF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05F6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29054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BC4F3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86D7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CD333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415A40" w14:paraId="5C4CB98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FA69E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DD03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EA574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24061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0A16B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154D9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4E195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2EA14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EEF57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415A40" w14:paraId="6E6AD6D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6CA0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3097A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5BA5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3AF7B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3F273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CF3D3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6D677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260D8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1C5B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415A40" w14:paraId="1C545B6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C1F73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36AAE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79EF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AB0A6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BBF27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522E5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C8179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3DFC3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015CD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7116142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44804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FACEA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D7D8C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A435E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B43F5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F00DA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48C05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06DEE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A2514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415A40" w14:paraId="5F64A10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10B8F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EBF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2D55E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4512F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F6B48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795F0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40BA7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3F178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75EF2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415A40" w14:paraId="3DCF6AC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827F1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53086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76FA5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6FA78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7B263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76A23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38F5D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3BE9E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88667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415A40" w14:paraId="65C437F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40FB3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F21E0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77FE5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642D3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283F6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14F56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17905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083EB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5B547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2</w:t>
            </w:r>
          </w:p>
        </w:tc>
      </w:tr>
      <w:tr w:rsidR="00415A40" w14:paraId="4C4BA6B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A43DE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E67BD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2A9DA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F0189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EC46C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6405A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3A9F5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FF3F6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30C6E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415A40" w14:paraId="1F2AC54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47C50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E4B6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7F683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CCD4F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14397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EE5E2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9FE89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AAFFE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286EA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415A40" w14:paraId="728E53A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E00EE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A7F43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51462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FC8A3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4FA0E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DD4D0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E0264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2A83B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0B9CE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4</w:t>
            </w:r>
          </w:p>
        </w:tc>
      </w:tr>
      <w:tr w:rsidR="00415A40" w14:paraId="7DD67F2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2D224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892FE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FF5B2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59B84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FF10A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2D90A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126DC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09ED0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D6931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415A40" w14:paraId="0F85041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D8B6E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ECF37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8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44DD4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хигиј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E96D0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08213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EE66F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F1BA0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794D6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9BDD4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5</w:t>
            </w:r>
          </w:p>
        </w:tc>
      </w:tr>
      <w:tr w:rsidR="00415A40" w14:paraId="4B48C8A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FA1C8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262A4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30FD13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69917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FECB6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CE700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ACCA8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E2A54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ADDB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415A40" w14:paraId="7F2A839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460B8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50C9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31C351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ансфе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1EE3E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1ACB5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486.42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F7DD6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F5FB7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3.57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BC8A1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09DB2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84</w:t>
            </w:r>
          </w:p>
        </w:tc>
      </w:tr>
      <w:tr w:rsidR="00415A40" w14:paraId="034C83E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066EA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CFC4D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7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BEA96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нау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7654B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E0C4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4A31B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63556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D1767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BB7A3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415A40" w14:paraId="7FB6657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6CC1F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599EB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2A7A4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A16DD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00144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1761C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0E012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F1F6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75151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2</w:t>
            </w:r>
          </w:p>
        </w:tc>
      </w:tr>
      <w:tr w:rsidR="00415A40" w14:paraId="410A791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60B30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C19B3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C6E3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з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CDEB4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C904A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C525B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467D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4FBFA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79284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626920C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35C23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82982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52B60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баве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2DD5B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6CD78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4134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B56DF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48029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97D8E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49C4968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1AA29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DB8AA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645F1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овч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а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пен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камат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A02D5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F89A2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3FB14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1A19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21677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8BF86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415A40" w14:paraId="0A57024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CE909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8E579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C1ED34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B5BF1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703E4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1205B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2ABE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39960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3CA37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415A40" w14:paraId="0102CBB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F9B5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8076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40618C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штит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живот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и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EADFA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92A81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474A7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0024A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8ACC5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CE363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415A40" w14:paraId="0596EA5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4D653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3020D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685F5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нау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1FB11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DA1A5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3285F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49BA8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84D10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542ED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415A40" w14:paraId="385B28F0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A9EB53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57417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3854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2.5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BBB7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.986.42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4C96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CF85B5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53.57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92BF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2.5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27CFC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,78</w:t>
            </w:r>
          </w:p>
        </w:tc>
      </w:tr>
      <w:tr w:rsidR="00415A40" w14:paraId="37657AA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3E4DA4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64000 ДОТАЦИЈЕ ОРГАНИЗАЦИЈАМА ЗА ОБАВЕЗНО СОЦИЈАЛНО ОСИГУРАЊЕ" \f C \l "2"</w:instrText>
            </w:r>
            <w:r>
              <w:fldChar w:fldCharType="end"/>
            </w:r>
          </w:p>
          <w:p w14:paraId="1D3546E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ECBEF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67D1E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гр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CEE5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FCAB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90527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7F7A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A5388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78CE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7</w:t>
            </w:r>
          </w:p>
        </w:tc>
      </w:tr>
      <w:tr w:rsidR="00415A40" w14:paraId="2111FDC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1EE80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B8377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34079F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155EA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DD7BE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E7D03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2CCD9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D8D9E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2B380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5</w:t>
            </w:r>
          </w:p>
        </w:tc>
      </w:tr>
      <w:tr w:rsidR="00415A40" w14:paraId="1D3EAD3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407D0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0A2E7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A4934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B29F5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97042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870D3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12773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73F4A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7CD68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415A40" w14:paraId="3BE06D7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871AD4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1CEB5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5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7C540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лабораторијс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B03C9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11B24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F1B29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5E73A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86904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58B9E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415A40" w14:paraId="24B9F1AF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D36D6E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19E595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9700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C844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B84A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6D44A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F06F4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A974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84</w:t>
            </w:r>
          </w:p>
        </w:tc>
      </w:tr>
      <w:tr w:rsidR="00415A40" w14:paraId="316CA4F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798238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72000 НАКНАДЕ ЗА СОЦИЈАЛНУ ЗАШТИТУ ИЗ БУЏЕТА" \f C \l "2"</w:instrText>
            </w:r>
            <w:r>
              <w:fldChar w:fldCharType="end"/>
            </w:r>
          </w:p>
          <w:p w14:paraId="2C85684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FF102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1BEBF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ец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у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37E18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D3FBD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71545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BDEB1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F0CED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3CB15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20</w:t>
            </w:r>
          </w:p>
        </w:tc>
      </w:tr>
      <w:tr w:rsidR="00415A40" w14:paraId="3295043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012DF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4DF45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8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A46921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ан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живо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61EC8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BCEE0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05939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FAB42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DF43B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36B39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0</w:t>
            </w:r>
          </w:p>
        </w:tc>
      </w:tr>
      <w:tr w:rsidR="00415A40" w14:paraId="11C2FB7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CFBA0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21592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66954D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7A53D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4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EE05D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1DFB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F6F0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4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E4392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4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72BCD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3</w:t>
            </w:r>
          </w:p>
        </w:tc>
      </w:tr>
      <w:tr w:rsidR="00415A40" w14:paraId="67F9F313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6C886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7758D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576E5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94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EFAC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8222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2F4E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74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BB224F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94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1FEDF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83</w:t>
            </w:r>
          </w:p>
        </w:tc>
      </w:tr>
      <w:tr w:rsidR="00415A40" w14:paraId="23F6097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EF1CE1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81000 ДОТАЦИЈЕ НЕВЛАДИНИМ ОРГАНИЗАЦИЈАМА" \f C \l "2"</w:instrText>
            </w:r>
            <w:r>
              <w:fldChar w:fldCharType="end"/>
            </w:r>
          </w:p>
          <w:p w14:paraId="4233E30B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99E7D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605B48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та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профит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рганизација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ужај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нстви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9A9EC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C9953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6EAB9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BA5BD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61E44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7E5E5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9</w:t>
            </w:r>
          </w:p>
        </w:tc>
      </w:tr>
      <w:tr w:rsidR="00415A40" w14:paraId="6024ED3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D52C2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0C014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98E4B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та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профит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ституциј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8B330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.6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3222C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.6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6D412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6A321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11696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.6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5CA0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94</w:t>
            </w:r>
          </w:p>
        </w:tc>
      </w:tr>
      <w:tr w:rsidR="00415A40" w14:paraId="0B6B126F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AD8CC3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FDBB47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06739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1.7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DA88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1.7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5E9E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B0D9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F66A45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1.7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57CD4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,63</w:t>
            </w:r>
          </w:p>
        </w:tc>
      </w:tr>
      <w:tr w:rsidR="00415A40" w14:paraId="4CFDFA1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AEE68C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82000 ПОРЕЗИ, ОБАВЕЗНЕ ТАКСЕ, КАЗНЕ, ПЕНАЛИ И КАМАТЕ" \f C \l "2"</w:instrText>
            </w:r>
            <w:r>
              <w:fldChar w:fldCharType="end"/>
            </w:r>
          </w:p>
          <w:p w14:paraId="41CF418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10D7FE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3AF4DA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з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D0374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E5377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8CE10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A2013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14965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D90E1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415A40" w14:paraId="32F7048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713D7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50060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030CE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баве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140BF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1C9BC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9154B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6CFE5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6689F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C7258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8</w:t>
            </w:r>
          </w:p>
        </w:tc>
      </w:tr>
      <w:tr w:rsidR="00415A40" w14:paraId="5A001819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769FFD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E49608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CAB0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1A7B5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9C6B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4930B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F140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07FB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3</w:t>
            </w:r>
          </w:p>
        </w:tc>
      </w:tr>
      <w:tr w:rsidR="00415A40" w14:paraId="5A16577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A94CB9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83000 НОВЧАНЕ КАЗНЕ И ПЕНАЛИ ПО РЕШЕЊУ СУДОВА" \f C \l "2"</w:instrText>
            </w:r>
            <w:r>
              <w:fldChar w:fldCharType="end"/>
            </w:r>
          </w:p>
          <w:p w14:paraId="09F146A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30284C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3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86A4D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овч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а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ен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ш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удов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6F36B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28CB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2DA6A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5ED12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8A640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2CA72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25</w:t>
            </w:r>
          </w:p>
        </w:tc>
      </w:tr>
      <w:tr w:rsidR="00415A40" w14:paraId="4F9F236A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75710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43D5EE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83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2F27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CD75E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03C1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7E01C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78E8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C2C8D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25</w:t>
            </w:r>
          </w:p>
        </w:tc>
      </w:tr>
      <w:tr w:rsidR="00415A40" w14:paraId="503922E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1E6E67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84000 НАКНАДА ШТЕТЕ ЗА ПОВРЕДЕ ИЛИ ШТЕТУ НАСТАЛУ УСЛЕД ЕЛЕМЕНТАРНИХ НЕПОГОДА ИЛИ ДРУГИХ ПРИРОДНИХ УЗРОКА" \f C \l "2"</w:instrText>
            </w:r>
            <w:r>
              <w:fldChar w:fldCharType="end"/>
            </w:r>
          </w:p>
          <w:p w14:paraId="557E378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2585F8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4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9156F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ште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вре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штет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стал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е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елементар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погод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C1C30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62DA9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811B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7D85C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8228B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61C7C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7</w:t>
            </w:r>
          </w:p>
        </w:tc>
      </w:tr>
      <w:tr w:rsidR="00415A40" w14:paraId="263910C0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E1346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64636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84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30610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73A7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5A908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66F505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264D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740D8F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7</w:t>
            </w:r>
          </w:p>
        </w:tc>
      </w:tr>
      <w:tr w:rsidR="00415A40" w14:paraId="246B830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445B81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499000 СРЕДСТВА РЕЗЕРВЕ" \f C \l "2"</w:instrText>
            </w:r>
            <w:r>
              <w:fldChar w:fldCharType="end"/>
            </w:r>
          </w:p>
          <w:p w14:paraId="3777683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9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E4CAE2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9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482AF3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зерв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A4870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C7D0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B4F71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790C9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E5F79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5949A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50</w:t>
            </w:r>
          </w:p>
        </w:tc>
      </w:tr>
      <w:tr w:rsidR="00415A40" w14:paraId="5B32C876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E8AF2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532DE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99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D370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4F33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35F7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34ECC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32C2C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6F78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50</w:t>
            </w:r>
          </w:p>
        </w:tc>
      </w:tr>
      <w:tr w:rsidR="00415A40" w14:paraId="73B7529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414F94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511000 ЗГРАДЕ И ГРАЂЕВИНСКИ ОБЈЕКТИ" \f C \l "2"</w:instrText>
            </w:r>
            <w:r>
              <w:fldChar w:fldCharType="end"/>
            </w:r>
          </w:p>
          <w:p w14:paraId="5296AC2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56D6F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0AAAE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Изград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20817E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.53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14A60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32198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0B539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.53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91F2F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.53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22A8E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,78</w:t>
            </w:r>
          </w:p>
        </w:tc>
      </w:tr>
      <w:tr w:rsidR="00415A40" w14:paraId="00AB86E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E8DB39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2F0E85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4CE4F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апитал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F90A6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.920.99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12265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333.08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554D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A4540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587.90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37A86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.920.99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3F21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,69</w:t>
            </w:r>
          </w:p>
        </w:tc>
      </w:tr>
      <w:tr w:rsidR="00415A40" w14:paraId="174C395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2C28D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CE806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1FD06B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ојект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ни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B882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.092.56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F29CE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96.06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9286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0EC40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496.5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839350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.092.56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B7628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35</w:t>
            </w:r>
          </w:p>
        </w:tc>
      </w:tr>
      <w:tr w:rsidR="00415A40" w14:paraId="26D48A2F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0F6DA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4AFC22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7969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6.551.56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1A056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.929.15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D869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0868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3.622.40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69E46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6.551.56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2AF1B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2,82</w:t>
            </w:r>
          </w:p>
        </w:tc>
      </w:tr>
      <w:tr w:rsidR="00415A40" w14:paraId="038D099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C5EBB7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512000 МАШИНЕ И ОПРЕМА" \f C \l "2"</w:instrText>
            </w:r>
            <w:r>
              <w:fldChar w:fldCharType="end"/>
            </w:r>
          </w:p>
          <w:p w14:paraId="3DF09FA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28964A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1A7491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F6B6C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CF549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ED5D0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16C183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0AB4F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CDB45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3</w:t>
            </w:r>
          </w:p>
        </w:tc>
      </w:tr>
      <w:tr w:rsidR="00415A40" w14:paraId="235FA58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B5830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6F8A1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116E32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BD45D6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67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2CFC2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D1729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256385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1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67B14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67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096B2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1</w:t>
            </w:r>
          </w:p>
        </w:tc>
      </w:tr>
      <w:tr w:rsidR="00415A40" w14:paraId="48A9E85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5D41DF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B4D31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8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12F359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езбеднос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0E5694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1C3CE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9ABF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27A74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8581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68E86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17</w:t>
            </w:r>
          </w:p>
        </w:tc>
      </w:tr>
      <w:tr w:rsidR="00415A40" w14:paraId="6BE34F33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3B29E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lastRenderedPageBreak/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81CC7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5062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.27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952B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.4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56324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4CAA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81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F4D4D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.27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5344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,22</w:t>
            </w:r>
          </w:p>
        </w:tc>
      </w:tr>
      <w:tr w:rsidR="00415A40" w14:paraId="046B4BD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623557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515000 НЕМАТЕРИЈАЛНА ИМОВИНА" \f C \l "2"</w:instrText>
            </w:r>
            <w:r>
              <w:fldChar w:fldCharType="end"/>
            </w:r>
          </w:p>
          <w:p w14:paraId="74A50DF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15A1E1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5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F03D56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ематеријал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DC4D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243EB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870CE8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0707F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CA1101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FB57FC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2</w:t>
            </w:r>
          </w:p>
        </w:tc>
      </w:tr>
      <w:tr w:rsidR="00415A40" w14:paraId="2CB050A0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4A5E04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5752C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15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6D224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7E87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DD055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9E2212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8DFA8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12620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2</w:t>
            </w:r>
          </w:p>
        </w:tc>
      </w:tr>
      <w:tr w:rsidR="00415A40" w14:paraId="1C43381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11CA0C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541000 ЗЕМЉИШТЕ" \f C \l "2"</w:instrText>
            </w:r>
            <w:r>
              <w:fldChar w:fldCharType="end"/>
            </w:r>
          </w:p>
          <w:p w14:paraId="5C80D027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BE3EF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8154B5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Земљишт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9B5D39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5439C2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38B09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DBD7B7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EF642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E2938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2</w:t>
            </w:r>
          </w:p>
        </w:tc>
      </w:tr>
      <w:tr w:rsidR="00415A40" w14:paraId="777F31ED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CC19FB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D988A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4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A19E41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0FF5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FF99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6883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4A3EF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1EEB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52</w:t>
            </w:r>
          </w:p>
        </w:tc>
      </w:tr>
      <w:tr w:rsidR="00415A40" w14:paraId="1891B68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AB3653" w14:textId="77777777" w:rsidR="00415A40" w:rsidRDefault="00415A40" w:rsidP="00ED3FFB">
            <w:pPr>
              <w:rPr>
                <w:vanish/>
              </w:rPr>
            </w:pPr>
            <w:r>
              <w:fldChar w:fldCharType="begin"/>
            </w:r>
            <w:r>
              <w:instrText>TC "611000 ОТПЛАТА ГЛАВНИЦЕ ДОМАЋИМ КРЕДИТОРИМА" \f C \l "2"</w:instrText>
            </w:r>
            <w:r>
              <w:fldChar w:fldCharType="end"/>
            </w:r>
          </w:p>
          <w:p w14:paraId="744FF746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CE3290" w14:textId="77777777" w:rsidR="00415A40" w:rsidRDefault="00415A40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1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769B27" w14:textId="77777777" w:rsidR="00415A40" w:rsidRDefault="00415A40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л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лавн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лов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анк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2ADCA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605A1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6E347A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DFDE4D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5FE95F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889A3B" w14:textId="77777777" w:rsidR="00415A40" w:rsidRDefault="00415A40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,85</w:t>
            </w:r>
          </w:p>
        </w:tc>
      </w:tr>
      <w:tr w:rsidR="00415A40" w14:paraId="10E3B7D3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444DE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A2BABD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1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2A014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23FAAF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54AFC3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E7C1C8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1C58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03F53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,85</w:t>
            </w:r>
          </w:p>
        </w:tc>
      </w:tr>
      <w:tr w:rsidR="00415A40" w14:paraId="3892E674" w14:textId="77777777" w:rsidTr="00ED3FFB">
        <w:tc>
          <w:tcPr>
            <w:tcW w:w="621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FC68A" w14:textId="77777777" w:rsidR="00415A40" w:rsidRDefault="00415A40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БК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0480A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98.498.03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89267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7.428.18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5737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BE51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41.069.85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31628E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98.498.03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E8CF9" w14:textId="77777777" w:rsidR="00415A40" w:rsidRDefault="00415A40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,00</w:t>
            </w:r>
          </w:p>
        </w:tc>
      </w:tr>
    </w:tbl>
    <w:p w14:paraId="516B170B" w14:textId="77777777" w:rsidR="0086412F" w:rsidRDefault="0086412F" w:rsidP="0086412F">
      <w:pPr>
        <w:rPr>
          <w:lang w:val="sr-Cyrl-RS"/>
        </w:rPr>
      </w:pPr>
    </w:p>
    <w:p w14:paraId="3E2CC077" w14:textId="77777777" w:rsidR="0086412F" w:rsidRDefault="0086412F" w:rsidP="0086412F">
      <w:pPr>
        <w:rPr>
          <w:lang w:val="sr-Cyrl-RS"/>
        </w:rPr>
      </w:pPr>
    </w:p>
    <w:p w14:paraId="3F39712B" w14:textId="77777777" w:rsidR="0086412F" w:rsidRDefault="0086412F" w:rsidP="0086412F">
      <w:pPr>
        <w:rPr>
          <w:lang w:val="sr-Cyrl-RS"/>
        </w:rPr>
      </w:pPr>
    </w:p>
    <w:p w14:paraId="26B2FC1B" w14:textId="77777777" w:rsidR="0086412F" w:rsidRPr="0086412F" w:rsidRDefault="0086412F" w:rsidP="0086412F">
      <w:pPr>
        <w:rPr>
          <w:lang w:val="sr-Cyrl-RS"/>
        </w:rPr>
      </w:pPr>
    </w:p>
    <w:p w14:paraId="7A25FE24" w14:textId="77777777" w:rsidR="0086412F" w:rsidRPr="0086412F" w:rsidRDefault="0086412F" w:rsidP="0086412F">
      <w:pPr>
        <w:rPr>
          <w:lang w:val="sr-Cyrl-RS"/>
        </w:rPr>
      </w:pPr>
    </w:p>
    <w:p w14:paraId="2169A2FA" w14:textId="77777777" w:rsidR="0086412F" w:rsidRPr="0086412F" w:rsidRDefault="0086412F" w:rsidP="0086412F">
      <w:pPr>
        <w:rPr>
          <w:lang w:val="sr-Cyrl-RS"/>
        </w:rPr>
      </w:pPr>
    </w:p>
    <w:p w14:paraId="0970173C" w14:textId="77777777" w:rsidR="0086412F" w:rsidRPr="0086412F" w:rsidRDefault="0086412F" w:rsidP="0086412F">
      <w:pPr>
        <w:rPr>
          <w:lang w:val="sr-Cyrl-RS"/>
        </w:rPr>
      </w:pPr>
    </w:p>
    <w:p w14:paraId="7FA2CF6C" w14:textId="77777777" w:rsidR="0086412F" w:rsidRPr="0086412F" w:rsidRDefault="0086412F" w:rsidP="0086412F">
      <w:pPr>
        <w:rPr>
          <w:lang w:val="sr-Cyrl-RS"/>
        </w:rPr>
      </w:pPr>
    </w:p>
    <w:p w14:paraId="24593470" w14:textId="77777777" w:rsidR="0086412F" w:rsidRPr="0086412F" w:rsidRDefault="0086412F" w:rsidP="0086412F">
      <w:pPr>
        <w:rPr>
          <w:lang w:val="sr-Cyrl-RS"/>
        </w:rPr>
      </w:pPr>
    </w:p>
    <w:p w14:paraId="079911AF" w14:textId="77777777" w:rsidR="0086412F" w:rsidRDefault="0086412F" w:rsidP="0086412F">
      <w:pPr>
        <w:rPr>
          <w:lang w:val="sr-Cyrl-RS"/>
        </w:rPr>
      </w:pPr>
    </w:p>
    <w:p w14:paraId="650E2E0F" w14:textId="16D2D9DD" w:rsidR="0086412F" w:rsidRDefault="0086412F">
      <w:pPr>
        <w:rPr>
          <w:lang w:val="sr-Cyrl-RS"/>
        </w:rPr>
      </w:pPr>
      <w:r>
        <w:rPr>
          <w:lang w:val="sr-Cyrl-RS"/>
        </w:rPr>
        <w:br w:type="page"/>
      </w: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750"/>
        <w:gridCol w:w="900"/>
        <w:gridCol w:w="4567"/>
        <w:gridCol w:w="1650"/>
        <w:gridCol w:w="1650"/>
        <w:gridCol w:w="1650"/>
        <w:gridCol w:w="1650"/>
        <w:gridCol w:w="1650"/>
        <w:gridCol w:w="1650"/>
      </w:tblGrid>
      <w:tr w:rsidR="003F5826" w14:paraId="04C0AEB8" w14:textId="77777777" w:rsidTr="00ED3FFB">
        <w:trPr>
          <w:trHeight w:val="276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962970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lastRenderedPageBreak/>
              <w:t>ПЛАН РАСХОДА</w:t>
            </w:r>
          </w:p>
        </w:tc>
      </w:tr>
      <w:tr w:rsidR="003F5826" w14:paraId="5E9BC3B9" w14:textId="77777777" w:rsidTr="00ED3FFB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6117"/>
            </w:tblGrid>
            <w:tr w:rsidR="003F5826" w14:paraId="798B0736" w14:textId="77777777" w:rsidTr="00ED3FFB">
              <w:trPr>
                <w:jc w:val="center"/>
              </w:trPr>
              <w:tc>
                <w:tcPr>
                  <w:tcW w:w="1611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EFB743A" w14:textId="77777777" w:rsidR="003F5826" w:rsidRDefault="003F5826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</w:rPr>
                    <w:t>период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>: 01.01.2024-31.12.2024</w:t>
                  </w:r>
                </w:p>
                <w:p w14:paraId="3FA6B56E" w14:textId="77777777" w:rsidR="003F5826" w:rsidRDefault="003F5826" w:rsidP="00ED3FFB"/>
              </w:tc>
            </w:tr>
          </w:tbl>
          <w:p w14:paraId="65A0A30B" w14:textId="77777777" w:rsidR="003F5826" w:rsidRDefault="003F5826" w:rsidP="00ED3FFB">
            <w:pPr>
              <w:spacing w:line="1" w:lineRule="auto"/>
            </w:pPr>
          </w:p>
        </w:tc>
      </w:tr>
      <w:bookmarkStart w:id="134" w:name="_Toc1_СКУПШТИНА_ОПШТИНЕ"/>
      <w:bookmarkEnd w:id="134"/>
      <w:tr w:rsidR="003F5826" w14:paraId="4DD560E0" w14:textId="77777777" w:rsidTr="00ED3FFB">
        <w:tc>
          <w:tcPr>
            <w:tcW w:w="75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B06B2C" w14:textId="77777777" w:rsidR="003F5826" w:rsidRDefault="003F5826" w:rsidP="00ED3FFB">
            <w:pPr>
              <w:rPr>
                <w:vanish/>
              </w:rPr>
            </w:pPr>
            <w:r>
              <w:fldChar w:fldCharType="begin"/>
            </w:r>
            <w:r>
              <w:instrText>TC "1 СКУПШТИНА ОПШТИНЕ" \f C \l "1"</w:instrText>
            </w:r>
            <w:r>
              <w:fldChar w:fldCharType="end"/>
            </w:r>
          </w:p>
          <w:p w14:paraId="430C3E17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5367" w:type="dxa"/>
            <w:gridSpan w:val="8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6E0A8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УЏЕТ ОПШТИНЕ МИОНИЦА</w:t>
            </w:r>
          </w:p>
        </w:tc>
      </w:tr>
      <w:tr w:rsidR="003F5826" w14:paraId="49AA65BC" w14:textId="77777777" w:rsidTr="00ED3FFB">
        <w:tc>
          <w:tcPr>
            <w:tcW w:w="750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F25508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5367" w:type="dxa"/>
            <w:gridSpan w:val="8"/>
            <w:vMerge w:val="restart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B4DDB6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СКУПШТИНА ОПШТИНЕ</w:t>
            </w:r>
          </w:p>
        </w:tc>
      </w:tr>
      <w:tr w:rsidR="003F5826" w14:paraId="058EE49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0DB63D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150CF1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менама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E37AA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CA64DA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ира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BCED9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698B1187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2C58D0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7E534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0B3DD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0F310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2379751F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tr w:rsidR="003F5826" w14:paraId="4696D1A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E4C694" w14:textId="77777777" w:rsidR="003F5826" w:rsidRDefault="003F5826" w:rsidP="00ED3FFB">
            <w:pPr>
              <w:rPr>
                <w:vanish/>
              </w:rPr>
            </w:pPr>
            <w:r>
              <w:fldChar w:fldCharType="begin"/>
            </w:r>
            <w:r>
              <w:instrText>TC "411000" \f C \l "2"</w:instrText>
            </w:r>
            <w:r>
              <w:fldChar w:fldCharType="end"/>
            </w:r>
          </w:p>
          <w:p w14:paraId="44A3056A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1391B1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C91981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E43A69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700.16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A1B219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700.16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3A4EC3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EC54F9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84AEE5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700.16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366A3F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95</w:t>
            </w:r>
          </w:p>
        </w:tc>
      </w:tr>
      <w:tr w:rsidR="003F5826" w14:paraId="31829B56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F684B5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DE9B2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B389D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700.16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87CEE8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700.16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195507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DFB09A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86F397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700.16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BC1B3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95</w:t>
            </w:r>
          </w:p>
        </w:tc>
      </w:tr>
      <w:tr w:rsidR="003F5826" w14:paraId="3DEE689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E0BA1" w14:textId="77777777" w:rsidR="003F5826" w:rsidRDefault="003F5826" w:rsidP="00ED3FFB">
            <w:pPr>
              <w:rPr>
                <w:vanish/>
              </w:rPr>
            </w:pPr>
            <w:r>
              <w:fldChar w:fldCharType="begin"/>
            </w:r>
            <w:r>
              <w:instrText>TC "412000" \f C \l "2"</w:instrText>
            </w:r>
            <w:r>
              <w:fldChar w:fldCharType="end"/>
            </w:r>
          </w:p>
          <w:p w14:paraId="36611414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4C0F05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E8FECC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8392A1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0.01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9CFF01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0.01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EFC55F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7398AA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B492B8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0.01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6D51F8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3F5826" w14:paraId="16663C0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3040D9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34C1AA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F661EA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17089A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3.55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B1D76F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3.55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A28ED9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4EE649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554FD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3.55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FA38EA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3F5826" w14:paraId="5FD8A1AE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9BC45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589A34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08F89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63.5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F6205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63.5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D03F31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531C9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23D6F1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63.5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F9BD1C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4</w:t>
            </w:r>
          </w:p>
        </w:tc>
      </w:tr>
      <w:tr w:rsidR="003F5826" w14:paraId="4F949C3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BF6721" w14:textId="77777777" w:rsidR="003F5826" w:rsidRDefault="003F5826" w:rsidP="00ED3FFB">
            <w:pPr>
              <w:rPr>
                <w:vanish/>
              </w:rPr>
            </w:pPr>
            <w:r>
              <w:fldChar w:fldCharType="begin"/>
            </w:r>
            <w:r>
              <w:instrText>TC "414000" \f C \l "2"</w:instrText>
            </w:r>
            <w:r>
              <w:fldChar w:fldCharType="end"/>
            </w:r>
          </w:p>
          <w:p w14:paraId="0DE42B71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634859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DB3DF2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E44EEC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47DAF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46AD7D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7A8B9F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4B2C4D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EF6222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3F5826" w14:paraId="0AA7B54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3A29CD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6250F3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C84BF4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682AB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9FA858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0A2A15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FD59F8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15FFA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7BCE57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3F5826" w14:paraId="16097720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E12354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52780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995F7A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0761A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FB8C9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0BBE1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47DCF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DB2438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3</w:t>
            </w:r>
          </w:p>
        </w:tc>
      </w:tr>
      <w:tr w:rsidR="003F5826" w14:paraId="00291A9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2BC6FE" w14:textId="77777777" w:rsidR="003F5826" w:rsidRDefault="003F5826" w:rsidP="00ED3FFB">
            <w:pPr>
              <w:rPr>
                <w:vanish/>
              </w:rPr>
            </w:pPr>
            <w:r>
              <w:fldChar w:fldCharType="begin"/>
            </w:r>
            <w:r>
              <w:instrText>TC "423000" \f C \l "2"</w:instrText>
            </w:r>
            <w:r>
              <w:fldChar w:fldCharType="end"/>
            </w:r>
          </w:p>
          <w:p w14:paraId="1E7DB2E0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44027B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2010FB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386764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E34AFC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C06F5A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7CA650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052401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430525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34</w:t>
            </w:r>
          </w:p>
        </w:tc>
      </w:tr>
      <w:tr w:rsidR="003F5826" w14:paraId="49732B96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CA9AE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647DC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FAE5E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1381E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52CD4A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9A430F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0B729D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8B48B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34</w:t>
            </w:r>
          </w:p>
        </w:tc>
      </w:tr>
      <w:tr w:rsidR="003F5826" w14:paraId="0B7C4BF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5BF354" w14:textId="77777777" w:rsidR="003F5826" w:rsidRDefault="003F5826" w:rsidP="003F5826">
            <w:pPr>
              <w:rPr>
                <w:vanish/>
              </w:rPr>
            </w:pPr>
            <w:r>
              <w:fldChar w:fldCharType="begin"/>
            </w:r>
            <w:r>
              <w:instrText>TC "481000" \f C \l "2"</w:instrText>
            </w:r>
            <w:r>
              <w:fldChar w:fldCharType="end"/>
            </w:r>
          </w:p>
          <w:p w14:paraId="7C92D58C" w14:textId="77777777" w:rsidR="003F5826" w:rsidRDefault="003F5826" w:rsidP="003F5826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175B9D" w14:textId="77777777" w:rsidR="003F5826" w:rsidRDefault="003F5826" w:rsidP="003F5826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226456" w14:textId="77777777" w:rsidR="003F5826" w:rsidRDefault="003F5826" w:rsidP="003F5826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та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профит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ституциј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7009F6" w14:textId="77777777" w:rsidR="003F5826" w:rsidRDefault="003F5826" w:rsidP="003F5826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3B1096" w14:textId="77777777" w:rsidR="003F5826" w:rsidRDefault="003F5826" w:rsidP="003F5826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F82BD3" w14:textId="77777777" w:rsidR="003F5826" w:rsidRDefault="003F5826" w:rsidP="003F5826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B6159F" w14:textId="77777777" w:rsidR="003F5826" w:rsidRDefault="003F5826" w:rsidP="003F5826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6831AD" w14:textId="41431D28" w:rsidR="003F5826" w:rsidRDefault="003F5826" w:rsidP="003F5826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46AD8A" w14:textId="77777777" w:rsidR="003F5826" w:rsidRDefault="003F5826" w:rsidP="003F5826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7</w:t>
            </w:r>
          </w:p>
        </w:tc>
      </w:tr>
      <w:tr w:rsidR="003F5826" w14:paraId="4178E138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7C2657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7B3FE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0EFB1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819AA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1D69B8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6DA551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BD65C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0B81A1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7</w:t>
            </w:r>
          </w:p>
        </w:tc>
      </w:tr>
      <w:tr w:rsidR="003F5826" w14:paraId="731EDC5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4F21E" w14:textId="77777777" w:rsidR="003F5826" w:rsidRDefault="003F5826" w:rsidP="00ED3FFB">
            <w:pPr>
              <w:rPr>
                <w:vanish/>
              </w:rPr>
            </w:pPr>
            <w:r>
              <w:fldChar w:fldCharType="begin"/>
            </w:r>
            <w:r>
              <w:instrText>TC "482000" \f C \l "2"</w:instrText>
            </w:r>
            <w:r>
              <w:fldChar w:fldCharType="end"/>
            </w:r>
          </w:p>
          <w:p w14:paraId="1CA93B66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586B02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0DF2FD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баве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2F7D6C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B63D7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1ED25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D38D91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EAC772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F23D1B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0</w:t>
            </w:r>
          </w:p>
        </w:tc>
      </w:tr>
      <w:tr w:rsidR="003F5826" w14:paraId="093201EF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8FEC2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20EA6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8DCAA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60E84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7D6F7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E829F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5CCC7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DBEEA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20</w:t>
            </w:r>
          </w:p>
        </w:tc>
      </w:tr>
      <w:tr w:rsidR="003F5826" w14:paraId="108FCB05" w14:textId="77777777" w:rsidTr="00ED3FFB">
        <w:tc>
          <w:tcPr>
            <w:tcW w:w="621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80E904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за    1    СКУПШТИНА ОПШТИ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782B54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323.73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2E612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323.73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E10EFE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08E091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9C00A7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6.323.73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D1F424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,73</w:t>
            </w:r>
          </w:p>
        </w:tc>
      </w:tr>
    </w:tbl>
    <w:p w14:paraId="31FCAB08" w14:textId="453A3124" w:rsidR="0086412F" w:rsidRDefault="0086412F">
      <w:pPr>
        <w:rPr>
          <w:lang w:val="sr-Cyrl-RS"/>
        </w:rPr>
      </w:pPr>
      <w:r>
        <w:rPr>
          <w:lang w:val="sr-Cyrl-RS"/>
        </w:rPr>
        <w:br w:type="page"/>
      </w:r>
    </w:p>
    <w:p w14:paraId="647C06BF" w14:textId="77777777" w:rsidR="0086412F" w:rsidRDefault="0086412F" w:rsidP="0086412F">
      <w:pPr>
        <w:rPr>
          <w:lang w:val="sr-Cyrl-RS"/>
        </w:rPr>
      </w:pPr>
    </w:p>
    <w:p w14:paraId="531990BF" w14:textId="77777777" w:rsidR="0086412F" w:rsidRDefault="0086412F" w:rsidP="0086412F">
      <w:pPr>
        <w:rPr>
          <w:lang w:val="sr-Cyrl-RS"/>
        </w:r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750"/>
        <w:gridCol w:w="900"/>
        <w:gridCol w:w="4567"/>
        <w:gridCol w:w="1650"/>
        <w:gridCol w:w="1650"/>
        <w:gridCol w:w="1650"/>
        <w:gridCol w:w="1650"/>
        <w:gridCol w:w="1650"/>
        <w:gridCol w:w="1650"/>
      </w:tblGrid>
      <w:tr w:rsidR="003F5826" w14:paraId="71418550" w14:textId="77777777" w:rsidTr="00ED3FFB">
        <w:trPr>
          <w:trHeight w:val="276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37D79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ПЛАН РАСХОДА</w:t>
            </w:r>
          </w:p>
        </w:tc>
      </w:tr>
      <w:tr w:rsidR="003F5826" w14:paraId="412514B9" w14:textId="77777777" w:rsidTr="00ED3FFB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6117"/>
            </w:tblGrid>
            <w:tr w:rsidR="003F5826" w14:paraId="4D00D56C" w14:textId="77777777" w:rsidTr="00ED3FFB">
              <w:trPr>
                <w:jc w:val="center"/>
              </w:trPr>
              <w:tc>
                <w:tcPr>
                  <w:tcW w:w="1611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9A43FBA" w14:textId="77777777" w:rsidR="003F5826" w:rsidRDefault="003F5826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</w:rPr>
                    <w:t>период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>: 01.01.2024-31.12.2024</w:t>
                  </w:r>
                </w:p>
                <w:p w14:paraId="2D2DB18A" w14:textId="77777777" w:rsidR="003F5826" w:rsidRDefault="003F5826" w:rsidP="00ED3FFB"/>
              </w:tc>
            </w:tr>
          </w:tbl>
          <w:p w14:paraId="3408655B" w14:textId="77777777" w:rsidR="003F5826" w:rsidRDefault="003F5826" w:rsidP="00ED3FFB">
            <w:pPr>
              <w:spacing w:line="1" w:lineRule="auto"/>
            </w:pPr>
          </w:p>
        </w:tc>
      </w:tr>
      <w:bookmarkStart w:id="135" w:name="_Toc2_ПРЕДСЕДНИК_ОПШТИНЕ"/>
      <w:bookmarkEnd w:id="135"/>
      <w:tr w:rsidR="003F5826" w14:paraId="51CBA57D" w14:textId="77777777" w:rsidTr="00ED3FFB">
        <w:tc>
          <w:tcPr>
            <w:tcW w:w="75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8CDAE" w14:textId="77777777" w:rsidR="003F5826" w:rsidRDefault="003F5826" w:rsidP="00ED3FFB">
            <w:pPr>
              <w:rPr>
                <w:vanish/>
              </w:rPr>
            </w:pPr>
            <w:r>
              <w:fldChar w:fldCharType="begin"/>
            </w:r>
            <w:r>
              <w:instrText>TC "2 ПРЕДСЕДНИК ОПШТИНЕ" \f C \l "1"</w:instrText>
            </w:r>
            <w:r>
              <w:fldChar w:fldCharType="end"/>
            </w:r>
          </w:p>
          <w:p w14:paraId="6F176932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5367" w:type="dxa"/>
            <w:gridSpan w:val="8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2B8CF6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УЏЕТ ОПШТИНЕ МИОНИЦА</w:t>
            </w:r>
          </w:p>
        </w:tc>
      </w:tr>
      <w:tr w:rsidR="003F5826" w14:paraId="5DDA5F00" w14:textId="77777777" w:rsidTr="00ED3FFB">
        <w:tc>
          <w:tcPr>
            <w:tcW w:w="750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88A73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5367" w:type="dxa"/>
            <w:gridSpan w:val="8"/>
            <w:vMerge w:val="restart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040FAE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РЕДСЕДНИК ОПШТИНЕ</w:t>
            </w:r>
          </w:p>
        </w:tc>
      </w:tr>
      <w:tr w:rsidR="003F5826" w14:paraId="4760084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B6635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CC59D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менама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5E104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62D24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ира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EC45A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4BCF775A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229C8C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C936E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0C471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D08F4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705D53AD" w14:textId="77777777" w:rsidR="003F5826" w:rsidRDefault="003F5826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tr w:rsidR="003F5826" w14:paraId="6A28736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2ABCD9" w14:textId="77777777" w:rsidR="003F5826" w:rsidRDefault="003F5826" w:rsidP="00ED3FFB">
            <w:pPr>
              <w:rPr>
                <w:vanish/>
              </w:rPr>
            </w:pPr>
            <w:r>
              <w:fldChar w:fldCharType="begin"/>
            </w:r>
            <w:r>
              <w:instrText>TC "411000" \f C \l "2"</w:instrText>
            </w:r>
            <w:r>
              <w:fldChar w:fldCharType="end"/>
            </w:r>
          </w:p>
          <w:p w14:paraId="649BB2FC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2E6BCD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EA73C9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68B778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545.32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533B15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545.32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0E48DA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DC431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2C3BFC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545.32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05DE28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09</w:t>
            </w:r>
          </w:p>
        </w:tc>
      </w:tr>
      <w:tr w:rsidR="003F5826" w14:paraId="77E6D3A6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E12711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4846D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92DDA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.545.32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E0DF62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.545.32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68E9E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F9F8FA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D13D6D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.545.32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E57AF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09</w:t>
            </w:r>
          </w:p>
        </w:tc>
      </w:tr>
      <w:tr w:rsidR="003F5826" w14:paraId="0FF12EB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5289E7" w14:textId="77777777" w:rsidR="003F5826" w:rsidRDefault="003F5826" w:rsidP="00ED3FFB">
            <w:pPr>
              <w:rPr>
                <w:vanish/>
              </w:rPr>
            </w:pPr>
            <w:r>
              <w:fldChar w:fldCharType="begin"/>
            </w:r>
            <w:r>
              <w:instrText>TC "412000" \f C \l "2"</w:instrText>
            </w:r>
            <w:r>
              <w:fldChar w:fldCharType="end"/>
            </w:r>
          </w:p>
          <w:p w14:paraId="128153D7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A0865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A0C164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27E3BC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4.53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5864EF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4.53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250329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F709AD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3AD3C9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4.53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BD116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3F5826" w14:paraId="0A5BE26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9996F1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407670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0C8D30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9156DD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7.08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BE0964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7.08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7B2881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CDC6BD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4E0D77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7.08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6748AC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3F5826" w14:paraId="3A7A84CC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093CE6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1EEDD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56DAE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91.61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AD6B14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91.61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F1A0F5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B87D71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138DB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91.61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F1D78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7</w:t>
            </w:r>
          </w:p>
        </w:tc>
      </w:tr>
      <w:tr w:rsidR="003F5826" w14:paraId="2B3C3A2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4557DC" w14:textId="77777777" w:rsidR="003F5826" w:rsidRDefault="003F5826" w:rsidP="00ED3FFB">
            <w:pPr>
              <w:rPr>
                <w:vanish/>
              </w:rPr>
            </w:pPr>
            <w:r>
              <w:fldChar w:fldCharType="begin"/>
            </w:r>
            <w:r>
              <w:instrText>TC "414000" \f C \l "2"</w:instrText>
            </w:r>
            <w:r>
              <w:fldChar w:fldCharType="end"/>
            </w:r>
          </w:p>
          <w:p w14:paraId="44484CEB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BB9D7A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951D72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978D3C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120313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0CC64C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2015A5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EB3216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ED49FC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3F5826" w14:paraId="674E957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F38A4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7CC2F2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4F8FD0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4CE67F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335800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C3C4E0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64AD26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537A98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9319B9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3F5826" w14:paraId="03E36CA3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8C61B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4C569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F6318D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D7B0FC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D8751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D0B1D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102576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9F61D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3</w:t>
            </w:r>
          </w:p>
        </w:tc>
      </w:tr>
      <w:tr w:rsidR="003F5826" w14:paraId="53F80CE3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B623C" w14:textId="77777777" w:rsidR="003F5826" w:rsidRDefault="003F5826" w:rsidP="00ED3FFB">
            <w:pPr>
              <w:rPr>
                <w:vanish/>
              </w:rPr>
            </w:pPr>
            <w:r>
              <w:fldChar w:fldCharType="begin"/>
            </w:r>
            <w:r>
              <w:instrText>TC "415000" \f C \l "2"</w:instrText>
            </w:r>
            <w:r>
              <w:fldChar w:fldCharType="end"/>
            </w:r>
          </w:p>
          <w:p w14:paraId="03847A68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89CC2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828210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C47382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017F2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F370F7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41633C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88D4C8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57CA48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3F5826" w14:paraId="38CB268C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34D68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D9307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4E644F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6B12C7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C1B3D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D9673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1B452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F6FA8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3</w:t>
            </w:r>
          </w:p>
        </w:tc>
      </w:tr>
      <w:tr w:rsidR="003F5826" w14:paraId="7468E77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928A45" w14:textId="77777777" w:rsidR="003F5826" w:rsidRDefault="003F5826" w:rsidP="00ED3FFB">
            <w:pPr>
              <w:rPr>
                <w:vanish/>
              </w:rPr>
            </w:pPr>
            <w:r>
              <w:fldChar w:fldCharType="begin"/>
            </w:r>
            <w:r>
              <w:instrText>TC "423000" \f C \l "2"</w:instrText>
            </w:r>
            <w:r>
              <w:fldChar w:fldCharType="end"/>
            </w:r>
          </w:p>
          <w:p w14:paraId="64CF68DC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F69A11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811EFF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8EE58B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08D537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E8A960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B68E3C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B5CC8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A314FB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3F5826" w14:paraId="633AB0C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843A29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B81BD3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103AE8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B0942D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31372C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1E7CA7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A0E8FC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16EEF9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DAC816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3F5826" w14:paraId="70C7FFD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9BE83A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28EC89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071A16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80A16C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BD8780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03F61E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05B4B6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F2A5D2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D06538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3F5826" w14:paraId="2EF63E7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ADD309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85DF80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DC2C88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нств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A54123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C0AC90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A8E9C6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1D4C7C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0C1F1F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12954B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3F5826" w14:paraId="61F9BB7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C6CAAC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59FCDA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462543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107506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66406B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C22F86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A5FBAD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B4E713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1ABD5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6</w:t>
            </w:r>
          </w:p>
        </w:tc>
      </w:tr>
      <w:tr w:rsidR="003F5826" w14:paraId="65B46CF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99505E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AD1052" w14:textId="77777777" w:rsidR="003F5826" w:rsidRDefault="003F5826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580264" w14:textId="77777777" w:rsidR="003F5826" w:rsidRDefault="003F5826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607FAE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0F2FBF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A77DD6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937793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5F0D8F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97E18B" w14:textId="77777777" w:rsidR="003F5826" w:rsidRDefault="003F5826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3F5826" w14:paraId="4F076020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5D111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26AFE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FF68BE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9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20C06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9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43B91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DE70C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561C5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9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4950F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49</w:t>
            </w:r>
          </w:p>
        </w:tc>
      </w:tr>
      <w:tr w:rsidR="003F5826" w14:paraId="720696C1" w14:textId="77777777" w:rsidTr="00ED3FFB">
        <w:tc>
          <w:tcPr>
            <w:tcW w:w="621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F993E" w14:textId="77777777" w:rsidR="003F5826" w:rsidRDefault="003F5826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 2    ПРЕДСЕДНИК ОПШТИ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A6D5C3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791.94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636572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791.94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78473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13F45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44E78C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791.94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3C984" w14:textId="77777777" w:rsidR="003F5826" w:rsidRDefault="003F5826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80</w:t>
            </w:r>
          </w:p>
        </w:tc>
      </w:tr>
    </w:tbl>
    <w:p w14:paraId="2E757EF0" w14:textId="77777777" w:rsidR="0086412F" w:rsidRDefault="0086412F" w:rsidP="0086412F">
      <w:pPr>
        <w:rPr>
          <w:lang w:val="sr-Cyrl-RS"/>
        </w:rPr>
      </w:pPr>
    </w:p>
    <w:p w14:paraId="203EF09A" w14:textId="77777777" w:rsidR="003F5826" w:rsidRPr="0086412F" w:rsidRDefault="003F5826" w:rsidP="0086412F">
      <w:pPr>
        <w:rPr>
          <w:lang w:val="sr-Cyrl-RS"/>
        </w:rPr>
        <w:sectPr w:rsidR="003F5826" w:rsidRPr="0086412F" w:rsidSect="006358E9">
          <w:footerReference w:type="default" r:id="rId27"/>
          <w:pgSz w:w="16837" w:h="11905" w:orient="landscape"/>
          <w:pgMar w:top="360" w:right="360" w:bottom="360" w:left="360" w:header="360" w:footer="360" w:gutter="0"/>
          <w:cols w:space="720"/>
        </w:sect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750"/>
        <w:gridCol w:w="900"/>
        <w:gridCol w:w="4567"/>
        <w:gridCol w:w="1650"/>
        <w:gridCol w:w="1650"/>
        <w:gridCol w:w="1650"/>
        <w:gridCol w:w="1650"/>
        <w:gridCol w:w="1650"/>
        <w:gridCol w:w="1650"/>
      </w:tblGrid>
      <w:tr w:rsidR="001608E7" w14:paraId="14E08FE6" w14:textId="77777777" w:rsidTr="00ED3FFB">
        <w:trPr>
          <w:trHeight w:val="276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B6E3A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bookmarkStart w:id="136" w:name="__bookmark_77"/>
            <w:bookmarkStart w:id="137" w:name="_Hlk162368739"/>
            <w:bookmarkEnd w:id="136"/>
            <w:r>
              <w:rPr>
                <w:b/>
                <w:bCs/>
                <w:color w:val="000000"/>
                <w:sz w:val="24"/>
                <w:szCs w:val="24"/>
              </w:rPr>
              <w:lastRenderedPageBreak/>
              <w:t>ПЛАН РАСХОДА</w:t>
            </w:r>
          </w:p>
        </w:tc>
      </w:tr>
      <w:tr w:rsidR="001608E7" w14:paraId="6DC1855E" w14:textId="77777777" w:rsidTr="00ED3FFB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6117"/>
            </w:tblGrid>
            <w:tr w:rsidR="001608E7" w14:paraId="5135DA98" w14:textId="77777777" w:rsidTr="00ED3FFB">
              <w:trPr>
                <w:jc w:val="center"/>
              </w:trPr>
              <w:tc>
                <w:tcPr>
                  <w:tcW w:w="1611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5FD2288" w14:textId="77777777" w:rsidR="001608E7" w:rsidRDefault="001608E7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</w:rPr>
                    <w:t>период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>: 01.01.2024-31.12.2024</w:t>
                  </w:r>
                </w:p>
                <w:p w14:paraId="5B2262D1" w14:textId="77777777" w:rsidR="001608E7" w:rsidRDefault="001608E7" w:rsidP="00ED3FFB"/>
              </w:tc>
            </w:tr>
          </w:tbl>
          <w:p w14:paraId="1A0FDDED" w14:textId="77777777" w:rsidR="001608E7" w:rsidRDefault="001608E7" w:rsidP="00ED3FFB">
            <w:pPr>
              <w:spacing w:line="1" w:lineRule="auto"/>
            </w:pPr>
          </w:p>
        </w:tc>
      </w:tr>
      <w:bookmarkStart w:id="138" w:name="_Toc3_ОПШТИНСКО_ВЕЋЕ"/>
      <w:bookmarkEnd w:id="138"/>
      <w:tr w:rsidR="001608E7" w14:paraId="3EAC171B" w14:textId="77777777" w:rsidTr="00ED3FFB">
        <w:tc>
          <w:tcPr>
            <w:tcW w:w="75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650CC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3 ОПШТИНСКО ВЕЋЕ" \f C \l "1"</w:instrText>
            </w:r>
            <w:r>
              <w:fldChar w:fldCharType="end"/>
            </w:r>
          </w:p>
          <w:p w14:paraId="3CF68072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5367" w:type="dxa"/>
            <w:gridSpan w:val="8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A6330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УЏЕТ ОПШТИНЕ МИОНИЦА</w:t>
            </w:r>
          </w:p>
        </w:tc>
      </w:tr>
      <w:tr w:rsidR="001608E7" w14:paraId="3AB4D76E" w14:textId="77777777" w:rsidTr="00ED3FFB">
        <w:tc>
          <w:tcPr>
            <w:tcW w:w="750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FF4B83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5367" w:type="dxa"/>
            <w:gridSpan w:val="8"/>
            <w:vMerge w:val="restart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00BF39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ПШТИНСКО ВЕЋЕ</w:t>
            </w:r>
          </w:p>
        </w:tc>
      </w:tr>
      <w:tr w:rsidR="001608E7" w14:paraId="1985C32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B97C1D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B469E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менама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0EC51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6E639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ира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AE9D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728A4588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A5D7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100E3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BF010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85695C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0727B635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tr w:rsidR="001608E7" w14:paraId="564F915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9D90D4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11000" \f C \l "2"</w:instrText>
            </w:r>
            <w:r>
              <w:fldChar w:fldCharType="end"/>
            </w:r>
          </w:p>
          <w:p w14:paraId="26C9FC0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D7027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86929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B2219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358.28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BE7D6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358.28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DEE94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A866D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7D3CD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358.28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93C09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6</w:t>
            </w:r>
          </w:p>
        </w:tc>
      </w:tr>
      <w:tr w:rsidR="001608E7" w14:paraId="12E18B2A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88349D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73BBC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B66D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358.28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C48A17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358.28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25B3D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3068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3F55C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358.28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CB2F47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56</w:t>
            </w:r>
          </w:p>
        </w:tc>
      </w:tr>
      <w:tr w:rsidR="001608E7" w14:paraId="48A28A83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A491F6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12000" \f C \l "2"</w:instrText>
            </w:r>
            <w:r>
              <w:fldChar w:fldCharType="end"/>
            </w:r>
          </w:p>
          <w:p w14:paraId="5180840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56BFF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0F270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58BED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5.82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9CFCD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5.82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9D992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0A4CF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37254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5.82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9DD93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1608E7" w14:paraId="2515EB3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A8AFA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66D73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5AE1A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90600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2.95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C0862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2.95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E7FE1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0C2D9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3E0D9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2.95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D215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3A25B935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C7AAF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2B7B25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FFFA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8.7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636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8.7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11E17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3B96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C3AC0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8.7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6902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9</w:t>
            </w:r>
          </w:p>
        </w:tc>
      </w:tr>
      <w:tr w:rsidR="001608E7" w14:paraId="7763085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3EFC32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14000" \f C \l "2"</w:instrText>
            </w:r>
            <w:r>
              <w:fldChar w:fldCharType="end"/>
            </w:r>
          </w:p>
          <w:p w14:paraId="0F5DF11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F7D56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C2B18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214B1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4B141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4E828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F3775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37660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5217A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7BFAA7F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449A5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E1210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BC7F8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7444A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7B0E9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EA9E3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C4F0D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580C7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E24EE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5E6E3EB8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9E48D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1D5F4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C9DE97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4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CFE60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4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67999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B30B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08723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4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124F0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2</w:t>
            </w:r>
          </w:p>
        </w:tc>
      </w:tr>
      <w:tr w:rsidR="001608E7" w14:paraId="55CFA12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68F2C2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23000" \f C \l "2"</w:instrText>
            </w:r>
            <w:r>
              <w:fldChar w:fldCharType="end"/>
            </w:r>
          </w:p>
          <w:p w14:paraId="4335D51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3DB52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5C013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A7AFF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57F0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B603B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BA09E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19DA9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E4F67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7</w:t>
            </w:r>
          </w:p>
        </w:tc>
      </w:tr>
      <w:tr w:rsidR="001608E7" w14:paraId="4DF7DA47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6F771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F7774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668F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5C50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4ED6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410B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2DC5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C63A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27</w:t>
            </w:r>
          </w:p>
        </w:tc>
      </w:tr>
      <w:tr w:rsidR="001608E7" w14:paraId="445E3F33" w14:textId="77777777" w:rsidTr="00ED3FFB">
        <w:tc>
          <w:tcPr>
            <w:tcW w:w="621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DC31D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 3    ОПШТИНСКО ВЕЋ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309E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615.06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8F98A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615.06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DFAE7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59BE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AA79A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615.06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9F73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94</w:t>
            </w:r>
          </w:p>
        </w:tc>
      </w:tr>
      <w:bookmarkEnd w:id="137"/>
    </w:tbl>
    <w:p w14:paraId="29A110AC" w14:textId="77777777" w:rsidR="00DD05E1" w:rsidRPr="001608E7" w:rsidRDefault="00DD05E1">
      <w:pPr>
        <w:rPr>
          <w:vanish/>
        </w:rPr>
      </w:pPr>
    </w:p>
    <w:p w14:paraId="19C53C6F" w14:textId="77777777" w:rsidR="00DD05E1" w:rsidRPr="00944188" w:rsidRDefault="00DD05E1">
      <w:pPr>
        <w:rPr>
          <w:lang w:val="sr-Cyrl-RS"/>
        </w:rPr>
        <w:sectPr w:rsidR="00DD05E1" w:rsidRPr="00944188" w:rsidSect="006358E9">
          <w:footerReference w:type="default" r:id="rId28"/>
          <w:pgSz w:w="16837" w:h="11905" w:orient="landscape"/>
          <w:pgMar w:top="360" w:right="360" w:bottom="360" w:left="360" w:header="360" w:footer="360" w:gutter="0"/>
          <w:cols w:space="720"/>
        </w:sectPr>
      </w:pPr>
    </w:p>
    <w:p w14:paraId="3EAC3728" w14:textId="77777777" w:rsidR="00DD05E1" w:rsidRPr="00944188" w:rsidRDefault="00DD05E1">
      <w:pPr>
        <w:rPr>
          <w:vanish/>
          <w:lang w:val="sr-Cyrl-RS"/>
        </w:rPr>
      </w:pPr>
    </w:p>
    <w:p w14:paraId="64648B78" w14:textId="77777777" w:rsidR="00DD05E1" w:rsidRDefault="00DD05E1">
      <w:pPr>
        <w:rPr>
          <w:lang w:val="sr-Cyrl-RS"/>
        </w:rPr>
      </w:pPr>
    </w:p>
    <w:p w14:paraId="50E2B9EB" w14:textId="77777777" w:rsidR="0086412F" w:rsidRDefault="0086412F" w:rsidP="0086412F">
      <w:pPr>
        <w:rPr>
          <w:lang w:val="sr-Cyrl-RS"/>
        </w:r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750"/>
        <w:gridCol w:w="900"/>
        <w:gridCol w:w="4567"/>
        <w:gridCol w:w="1650"/>
        <w:gridCol w:w="1650"/>
        <w:gridCol w:w="1650"/>
        <w:gridCol w:w="1650"/>
        <w:gridCol w:w="1650"/>
        <w:gridCol w:w="1650"/>
      </w:tblGrid>
      <w:tr w:rsidR="001608E7" w14:paraId="3D4004AF" w14:textId="77777777" w:rsidTr="00ED3FFB">
        <w:trPr>
          <w:trHeight w:val="276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167981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ПЛАН РАСХОДА</w:t>
            </w:r>
          </w:p>
        </w:tc>
      </w:tr>
      <w:tr w:rsidR="001608E7" w14:paraId="0EECFF62" w14:textId="77777777" w:rsidTr="00ED3FFB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6117"/>
            </w:tblGrid>
            <w:tr w:rsidR="001608E7" w14:paraId="2C44DA2C" w14:textId="77777777" w:rsidTr="00ED3FFB">
              <w:trPr>
                <w:jc w:val="center"/>
              </w:trPr>
              <w:tc>
                <w:tcPr>
                  <w:tcW w:w="1611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C00779A" w14:textId="77777777" w:rsidR="001608E7" w:rsidRDefault="001608E7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</w:rPr>
                    <w:t>период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>: 01.01.2024-31.12.2024</w:t>
                  </w:r>
                </w:p>
                <w:p w14:paraId="18F93A78" w14:textId="77777777" w:rsidR="001608E7" w:rsidRDefault="001608E7" w:rsidP="00ED3FFB"/>
              </w:tc>
            </w:tr>
          </w:tbl>
          <w:p w14:paraId="687295E2" w14:textId="77777777" w:rsidR="001608E7" w:rsidRDefault="001608E7" w:rsidP="00ED3FFB">
            <w:pPr>
              <w:spacing w:line="1" w:lineRule="auto"/>
            </w:pPr>
          </w:p>
        </w:tc>
      </w:tr>
      <w:bookmarkStart w:id="139" w:name="_Toc4_ОПШТИНСКО_ПРАВОБРАНИЛАШТВО"/>
      <w:bookmarkEnd w:id="139"/>
      <w:tr w:rsidR="001608E7" w14:paraId="11E9F6D3" w14:textId="77777777" w:rsidTr="00ED3FFB">
        <w:tc>
          <w:tcPr>
            <w:tcW w:w="75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E04E1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 ОПШТИНСКО ПРАВОБРАНИЛАШТВО" \f C \l "1"</w:instrText>
            </w:r>
            <w:r>
              <w:fldChar w:fldCharType="end"/>
            </w:r>
          </w:p>
          <w:p w14:paraId="75DE0101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5367" w:type="dxa"/>
            <w:gridSpan w:val="8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D97853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УЏЕТ ОПШТИНЕ МИОНИЦА</w:t>
            </w:r>
          </w:p>
        </w:tc>
      </w:tr>
      <w:tr w:rsidR="001608E7" w14:paraId="29862DEF" w14:textId="77777777" w:rsidTr="00ED3FFB">
        <w:tc>
          <w:tcPr>
            <w:tcW w:w="750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AEBAFE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15367" w:type="dxa"/>
            <w:gridSpan w:val="8"/>
            <w:vMerge w:val="restart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4880E8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ПШТИНСКО ПРАВОБРАНИЛАШТВО</w:t>
            </w:r>
          </w:p>
        </w:tc>
      </w:tr>
      <w:tr w:rsidR="001608E7" w14:paraId="58D55D2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9CE1A6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895D24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менама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C724FD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E2E1F1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ира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02A0E8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6CE3D39F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A77D0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36CEA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45F458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BBBBA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201B77F3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tr w:rsidR="001608E7" w14:paraId="24AD14E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644E29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11000" \f C \l "2"</w:instrText>
            </w:r>
            <w:r>
              <w:fldChar w:fldCharType="end"/>
            </w:r>
          </w:p>
          <w:p w14:paraId="7F1720F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583B5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E90E1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F270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883.34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19361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883.34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3D2EE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3D3B3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16A5D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883.34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E6288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1</w:t>
            </w:r>
          </w:p>
        </w:tc>
      </w:tr>
      <w:tr w:rsidR="001608E7" w14:paraId="724FAF10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72681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CD4C3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5B3BF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883.34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19628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883.34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E6AEE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D10BD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11AB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883.34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ABAD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1</w:t>
            </w:r>
          </w:p>
        </w:tc>
      </w:tr>
      <w:tr w:rsidR="001608E7" w14:paraId="1FCBAFD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FBDF89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12000" \f C \l "2"</w:instrText>
            </w:r>
            <w:r>
              <w:fldChar w:fldCharType="end"/>
            </w:r>
          </w:p>
          <w:p w14:paraId="5ABB8C2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FD422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DEFD7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AFE79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8.33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54B92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8.33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505F5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6679B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7B3D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8.33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9B745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128062B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246F7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D5FFB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BF687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169EE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.99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DAD45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.99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1008E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32922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EF0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.99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EE56B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78C235FD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8234E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F47D7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4018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85.32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AC27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85.32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438BAD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23F0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86E1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85.32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B563C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5</w:t>
            </w:r>
          </w:p>
        </w:tc>
      </w:tr>
      <w:tr w:rsidR="001608E7" w14:paraId="6BBAF27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9E239E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14000" \f C \l "2"</w:instrText>
            </w:r>
            <w:r>
              <w:fldChar w:fldCharType="end"/>
            </w:r>
          </w:p>
          <w:p w14:paraId="46C9563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FD527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50D0C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665BA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7DF9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A9018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ACDDA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F42E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57FF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1608E7" w14:paraId="73B827C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F54B0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4C063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97282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EC0E2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E89C3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BD582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EB7AC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D2F1F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98CB3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64FC2CA8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DB3610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B60151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D63D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0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CA3D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0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5924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B938E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80B7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0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BE9F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7</w:t>
            </w:r>
          </w:p>
        </w:tc>
      </w:tr>
      <w:tr w:rsidR="001608E7" w14:paraId="7F53B7D2" w14:textId="77777777" w:rsidTr="00ED3FFB">
        <w:tc>
          <w:tcPr>
            <w:tcW w:w="621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A0724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 4    ОПШТИНСКО ПРАВОБРАНИЛАШ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00CF4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E04B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85D8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853C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535E1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571.66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EC12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43</w:t>
            </w:r>
          </w:p>
        </w:tc>
      </w:tr>
    </w:tbl>
    <w:p w14:paraId="086581DE" w14:textId="77777777" w:rsidR="0086412F" w:rsidRDefault="0086412F" w:rsidP="0086412F">
      <w:pPr>
        <w:rPr>
          <w:lang w:val="sr-Cyrl-RS"/>
        </w:rPr>
      </w:pPr>
    </w:p>
    <w:p w14:paraId="42C0A024" w14:textId="77777777" w:rsidR="0086412F" w:rsidRPr="0086412F" w:rsidRDefault="0086412F" w:rsidP="0086412F">
      <w:pPr>
        <w:rPr>
          <w:lang w:val="sr-Cyrl-RS"/>
        </w:rPr>
        <w:sectPr w:rsidR="0086412F" w:rsidRPr="0086412F" w:rsidSect="006358E9">
          <w:footerReference w:type="default" r:id="rId29"/>
          <w:pgSz w:w="16837" w:h="11905" w:orient="landscape"/>
          <w:pgMar w:top="360" w:right="360" w:bottom="360" w:left="360" w:header="360" w:footer="360" w:gutter="0"/>
          <w:cols w:space="720"/>
        </w:sectPr>
      </w:pPr>
    </w:p>
    <w:p w14:paraId="05ECA216" w14:textId="77777777" w:rsidR="00DD05E1" w:rsidRPr="00944188" w:rsidRDefault="00DD05E1">
      <w:pPr>
        <w:rPr>
          <w:vanish/>
          <w:lang w:val="sr-Cyrl-RS"/>
        </w:rPr>
      </w:pPr>
    </w:p>
    <w:p w14:paraId="2EE544B2" w14:textId="77777777" w:rsidR="00DD05E1" w:rsidRDefault="00DD05E1">
      <w:pPr>
        <w:rPr>
          <w:lang w:val="sr-Cyrl-RS"/>
        </w:r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750"/>
        <w:gridCol w:w="900"/>
        <w:gridCol w:w="4567"/>
        <w:gridCol w:w="1650"/>
        <w:gridCol w:w="1650"/>
        <w:gridCol w:w="1650"/>
        <w:gridCol w:w="1650"/>
        <w:gridCol w:w="1650"/>
        <w:gridCol w:w="1650"/>
      </w:tblGrid>
      <w:tr w:rsidR="001608E7" w14:paraId="04544CA6" w14:textId="77777777" w:rsidTr="00ED3FFB">
        <w:trPr>
          <w:trHeight w:val="276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86A56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ПЛАН РАСХОДА</w:t>
            </w:r>
          </w:p>
        </w:tc>
      </w:tr>
      <w:tr w:rsidR="001608E7" w14:paraId="23411584" w14:textId="77777777" w:rsidTr="00ED3FFB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6117"/>
            </w:tblGrid>
            <w:tr w:rsidR="001608E7" w14:paraId="0C5E93B7" w14:textId="77777777" w:rsidTr="00ED3FFB">
              <w:trPr>
                <w:jc w:val="center"/>
              </w:trPr>
              <w:tc>
                <w:tcPr>
                  <w:tcW w:w="1611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10D22E5" w14:textId="77777777" w:rsidR="001608E7" w:rsidRDefault="001608E7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</w:rPr>
                    <w:t>период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>: 01.01.2024-31.12.2024</w:t>
                  </w:r>
                </w:p>
                <w:p w14:paraId="60007392" w14:textId="77777777" w:rsidR="001608E7" w:rsidRDefault="001608E7" w:rsidP="00ED3FFB"/>
              </w:tc>
            </w:tr>
          </w:tbl>
          <w:p w14:paraId="235587A2" w14:textId="77777777" w:rsidR="001608E7" w:rsidRDefault="001608E7" w:rsidP="00ED3FFB">
            <w:pPr>
              <w:spacing w:line="1" w:lineRule="auto"/>
            </w:pPr>
          </w:p>
        </w:tc>
      </w:tr>
      <w:tr w:rsidR="001608E7" w14:paraId="5DC42BFA" w14:textId="77777777" w:rsidTr="00ED3FFB">
        <w:tc>
          <w:tcPr>
            <w:tcW w:w="75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31D42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 ОПШТИНСКА УПРАВА" \f C \l "1"</w:instrText>
            </w:r>
            <w:r>
              <w:fldChar w:fldCharType="end"/>
            </w:r>
          </w:p>
          <w:p w14:paraId="2DE61836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5367" w:type="dxa"/>
            <w:gridSpan w:val="8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BA209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УЏЕТ ОПШТИНЕ МИОНИЦА</w:t>
            </w:r>
          </w:p>
        </w:tc>
      </w:tr>
      <w:tr w:rsidR="001608E7" w14:paraId="306ADA94" w14:textId="77777777" w:rsidTr="00ED3FFB">
        <w:tc>
          <w:tcPr>
            <w:tcW w:w="750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807A3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15367" w:type="dxa"/>
            <w:gridSpan w:val="8"/>
            <w:vMerge w:val="restart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A9CEAE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ПШТИНСКА УПРАВА</w:t>
            </w:r>
          </w:p>
        </w:tc>
      </w:tr>
      <w:tr w:rsidR="001608E7" w14:paraId="3239819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032DD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BC0C9F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менама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CFC6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AC4160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ира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4FC08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165597ED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20A7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8F10C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3FD40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75A50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77C095A3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bookmarkStart w:id="140" w:name="_Toc411000"/>
      <w:bookmarkEnd w:id="140"/>
      <w:tr w:rsidR="001608E7" w14:paraId="550205A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2DE6A8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11000" \f C \l "2"</w:instrText>
            </w:r>
            <w:r>
              <w:fldChar w:fldCharType="end"/>
            </w:r>
          </w:p>
          <w:p w14:paraId="72F6A29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C8090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0EC50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A9910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.490.69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2CD00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.490.69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36196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7A45D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D6EBE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.490.69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24D4B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,61</w:t>
            </w:r>
          </w:p>
        </w:tc>
      </w:tr>
      <w:tr w:rsidR="001608E7" w14:paraId="535F233D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F3A25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687E9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18FA1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7.490.69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0302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7.490.69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835D0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946C6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0F47E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7.490.69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5D09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,61</w:t>
            </w:r>
          </w:p>
        </w:tc>
      </w:tr>
      <w:bookmarkStart w:id="141" w:name="_Toc412000"/>
      <w:bookmarkEnd w:id="141"/>
      <w:tr w:rsidR="001608E7" w14:paraId="5746D3D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D7CFD4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12000" \f C \l "2"</w:instrText>
            </w:r>
            <w:r>
              <w:fldChar w:fldCharType="end"/>
            </w:r>
          </w:p>
          <w:p w14:paraId="094CA46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4ABEB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83ED3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2F41C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749.06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FC168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749.06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F86C8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68D8E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54F53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749.06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4F679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96</w:t>
            </w:r>
          </w:p>
        </w:tc>
      </w:tr>
      <w:tr w:rsidR="001608E7" w14:paraId="4475645D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38D45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6D82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0F6C7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C10DB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960.77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6E77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960.77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5A817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26A0A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ED22D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960.77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5F8B7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9</w:t>
            </w:r>
          </w:p>
        </w:tc>
      </w:tr>
      <w:tr w:rsidR="001608E7" w14:paraId="3E2153A9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8165B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9E8157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4D01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709.84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06C0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709.84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E438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1883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31DE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709.84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9E75F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46</w:t>
            </w:r>
          </w:p>
        </w:tc>
      </w:tr>
      <w:bookmarkStart w:id="142" w:name="_Toc413000"/>
      <w:bookmarkEnd w:id="142"/>
      <w:tr w:rsidR="001608E7" w14:paraId="26E3A62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9351B0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13000" \f C \l "2"</w:instrText>
            </w:r>
            <w:r>
              <w:fldChar w:fldCharType="end"/>
            </w:r>
          </w:p>
          <w:p w14:paraId="71B197D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1BEBB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2E19F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натур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A67D0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1687A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5DCD0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907A5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B11BF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9ADF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7A733DD9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A4D09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1A1974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3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F400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8DC1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FF5A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801AAD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8C473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95308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1</w:t>
            </w:r>
          </w:p>
        </w:tc>
      </w:tr>
      <w:bookmarkStart w:id="143" w:name="_Toc414000"/>
      <w:bookmarkEnd w:id="143"/>
      <w:tr w:rsidR="001608E7" w14:paraId="7738800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189E60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14000" \f C \l "2"</w:instrText>
            </w:r>
            <w:r>
              <w:fldChar w:fldCharType="end"/>
            </w:r>
          </w:p>
          <w:p w14:paraId="75809C1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F2238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4A035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6E8F1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4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73926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4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C49D1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CA3D4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9D140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4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15039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4</w:t>
            </w:r>
          </w:p>
        </w:tc>
      </w:tr>
      <w:tr w:rsidR="001608E7" w14:paraId="3B36241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94EFF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C621E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0F98F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6B69A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C23C7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96453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E9703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2109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C4712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3B2519C3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332F1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95FDF3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3C282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6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DF21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6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DD2A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A6DFC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4AFFD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6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041B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26</w:t>
            </w:r>
          </w:p>
        </w:tc>
      </w:tr>
      <w:bookmarkStart w:id="144" w:name="_Toc415000"/>
      <w:bookmarkEnd w:id="144"/>
      <w:tr w:rsidR="001608E7" w14:paraId="56B816A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5A2E5A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15000" \f C \l "2"</w:instrText>
            </w:r>
            <w:r>
              <w:fldChar w:fldCharType="end"/>
            </w:r>
          </w:p>
          <w:p w14:paraId="33B0E46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5FAC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E1D40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90959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C7BBC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7B15F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073ED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026CF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19FAD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1608E7" w14:paraId="6795CE46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96EF0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1D376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A53D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BE862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DE22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9FDC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8E48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3DBD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3</w:t>
            </w:r>
          </w:p>
        </w:tc>
      </w:tr>
      <w:bookmarkStart w:id="145" w:name="_Toc416000"/>
      <w:bookmarkEnd w:id="145"/>
      <w:tr w:rsidR="001608E7" w14:paraId="359C24D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174757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16000" \f C \l "2"</w:instrText>
            </w:r>
            <w:r>
              <w:fldChar w:fldCharType="end"/>
            </w:r>
          </w:p>
          <w:p w14:paraId="0D18D4B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A5FB2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A0CC4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гр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89F3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911DB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2E68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6AC61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3F56C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F0B6A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</w:tr>
      <w:tr w:rsidR="001608E7" w14:paraId="7515BD8F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F50AF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0722F8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16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D52BF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421C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FDB7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2D20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004B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11CA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3</w:t>
            </w:r>
          </w:p>
        </w:tc>
      </w:tr>
      <w:bookmarkStart w:id="146" w:name="_Toc421000"/>
      <w:bookmarkEnd w:id="146"/>
      <w:tr w:rsidR="001608E7" w14:paraId="7E174D6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6174D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21000" \f C \l "2"</w:instrText>
            </w:r>
            <w:r>
              <w:fldChar w:fldCharType="end"/>
            </w:r>
          </w:p>
          <w:p w14:paraId="1088C4A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ED392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B631A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банкар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BE57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BF654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9DBE4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99369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D0B47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A8497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8</w:t>
            </w:r>
          </w:p>
        </w:tc>
      </w:tr>
      <w:tr w:rsidR="001608E7" w14:paraId="2510404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00FC7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E3880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E7347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D56A1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9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54B80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9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25723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9B50E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7B1B6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9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D76A2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,53</w:t>
            </w:r>
          </w:p>
        </w:tc>
      </w:tr>
      <w:tr w:rsidR="001608E7" w14:paraId="1711A17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7F6D3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8CB28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A930F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C86AB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.622.98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B2D96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364.59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4B25F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CAE5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58.38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B8A38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.622.98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6587A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11</w:t>
            </w:r>
          </w:p>
        </w:tc>
      </w:tr>
      <w:tr w:rsidR="001608E7" w14:paraId="5BCF75D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6CABA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02C3F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24DCC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37B14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83CC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610F7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9BFCC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3D84B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18FDD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86</w:t>
            </w:r>
          </w:p>
        </w:tc>
      </w:tr>
      <w:tr w:rsidR="001608E7" w14:paraId="1BFA15F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E82A7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B313D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5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0DFB4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6E6FA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BEE3E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39637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A9AA9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014A7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920C9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2</w:t>
            </w:r>
          </w:p>
        </w:tc>
      </w:tr>
      <w:tr w:rsidR="001608E7" w14:paraId="71E0C10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284F2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72A45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17E83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Закуп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343F7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7304D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D21F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5DD3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7897B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61FAD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7</w:t>
            </w:r>
          </w:p>
        </w:tc>
      </w:tr>
      <w:tr w:rsidR="001608E7" w14:paraId="33B1F3AB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A08DA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26ED5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2C0D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9.852.98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1CBB5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7.594.59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AE9B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502C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258.38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831F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9.852.98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22520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,67</w:t>
            </w:r>
          </w:p>
        </w:tc>
      </w:tr>
      <w:bookmarkStart w:id="147" w:name="_Toc422000"/>
      <w:bookmarkEnd w:id="147"/>
      <w:tr w:rsidR="001608E7" w14:paraId="2F74FD7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DDBD23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22000" \f C \l "2"</w:instrText>
            </w:r>
            <w:r>
              <w:fldChar w:fldCharType="end"/>
            </w:r>
          </w:p>
          <w:p w14:paraId="71ADD5A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E9939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D0363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лужб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земљ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BCA97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BDC07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8CD89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5EDAF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03576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3DC9D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1608E7" w14:paraId="34AD8FA6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CBFA2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077ED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2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5A34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5AF17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AC61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E5E2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F23C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BB3CD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8</w:t>
            </w:r>
          </w:p>
        </w:tc>
      </w:tr>
      <w:bookmarkStart w:id="148" w:name="_Toc423000"/>
      <w:bookmarkEnd w:id="148"/>
      <w:tr w:rsidR="001608E7" w14:paraId="73310E4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6C946C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23000" \f C \l "2"</w:instrText>
            </w:r>
            <w:r>
              <w:fldChar w:fldCharType="end"/>
            </w:r>
          </w:p>
          <w:p w14:paraId="3D86A0C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D3500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B12DD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39B96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8B565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7C86A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47555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A2CBA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6C34C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25</w:t>
            </w:r>
          </w:p>
        </w:tc>
      </w:tr>
      <w:tr w:rsidR="001608E7" w14:paraId="2D898F7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FDBA2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DAFD2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2D8CB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пјутер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7D1FE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3CBFD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97C76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C9E51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670E4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9ABE7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5</w:t>
            </w:r>
          </w:p>
        </w:tc>
      </w:tr>
      <w:tr w:rsidR="001608E7" w14:paraId="6FD4493D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51462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FC5CE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848F2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750D4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8C5B7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9D3D1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3E88C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12354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1B4D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1608E7" w14:paraId="7B6081E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0AA9E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2445B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92D4D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FD379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91.90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4B829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DE8F2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27E93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.90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2AFFC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191.90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A4626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0</w:t>
            </w:r>
          </w:p>
        </w:tc>
      </w:tr>
      <w:tr w:rsidR="001608E7" w14:paraId="602766E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637AD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6D604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14590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A7CFA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D56A3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59B80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F6710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5A52F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2D7D2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04</w:t>
            </w:r>
          </w:p>
        </w:tc>
      </w:tr>
      <w:tr w:rsidR="001608E7" w14:paraId="758E825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A3CA6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983EB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A9B00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нств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D3622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682E1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CA7E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8245D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D81B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2585E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02F7BFB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2A85C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5B75E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782A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EB0E3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8C2E0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CE1C7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276A0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1B9C8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50EF4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5B70EF6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82E2B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405D6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BF79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65EDA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.300.60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5C5BC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.781.14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395E8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EBF8D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19.45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B753B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.300.60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1338A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22</w:t>
            </w:r>
          </w:p>
        </w:tc>
      </w:tr>
      <w:tr w:rsidR="001608E7" w14:paraId="79D1CBDB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C2333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F0F86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038A2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342.51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D6F6F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6.796.14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D5FE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E542F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46.36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7B97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8.342.51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367C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,41</w:t>
            </w:r>
          </w:p>
        </w:tc>
      </w:tr>
      <w:bookmarkStart w:id="149" w:name="_Toc424000"/>
      <w:bookmarkEnd w:id="149"/>
      <w:tr w:rsidR="001608E7" w14:paraId="4B47ACB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868D18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24000" \f C \l "2"</w:instrText>
            </w:r>
            <w:r>
              <w:fldChar w:fldCharType="end"/>
            </w:r>
          </w:p>
          <w:p w14:paraId="44DF810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64A81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90ECB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D6267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8D572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54488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7058F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10B17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764BD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1608E7" w14:paraId="6C03E32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B9412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04F46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218DC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чу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живот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нау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геод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47F9A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40917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1A803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B597F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93E4B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B99E8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6</w:t>
            </w:r>
          </w:p>
        </w:tc>
      </w:tr>
      <w:tr w:rsidR="001608E7" w14:paraId="59861CE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2F4DC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C6B5A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33F86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CE33F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997.53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AC070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815.26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97A8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1915F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2.27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6C456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.997.53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AF3B6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84</w:t>
            </w:r>
          </w:p>
        </w:tc>
      </w:tr>
      <w:tr w:rsidR="001608E7" w14:paraId="51C8B760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0B9BF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27B59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2F08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.597.53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434EA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.415.26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D390D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F2A68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2.27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EA633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.597.53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D830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,11</w:t>
            </w:r>
          </w:p>
        </w:tc>
      </w:tr>
      <w:bookmarkStart w:id="150" w:name="_Toc425000"/>
      <w:bookmarkEnd w:id="150"/>
      <w:tr w:rsidR="001608E7" w14:paraId="3C2A8E1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2FC62D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25000" \f C \l "2"</w:instrText>
            </w:r>
            <w:r>
              <w:fldChar w:fldCharType="end"/>
            </w:r>
          </w:p>
          <w:p w14:paraId="6FD2803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8CBB7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00417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DC0A2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7D920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57913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6B158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2552A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E19BF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88</w:t>
            </w:r>
          </w:p>
        </w:tc>
      </w:tr>
      <w:tr w:rsidR="001608E7" w14:paraId="2318766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998CA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B4BD8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D7B0F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ADEF0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916.4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B7584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916.4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C25DE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9862A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0E23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916.4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39B4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9</w:t>
            </w:r>
          </w:p>
        </w:tc>
      </w:tr>
      <w:tr w:rsidR="001608E7" w14:paraId="79FF77C8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2B703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B3E261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00797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116.4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1402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116.4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6AAD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4434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65165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116.48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5E50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,36</w:t>
            </w:r>
          </w:p>
        </w:tc>
      </w:tr>
      <w:bookmarkStart w:id="151" w:name="_Toc426000"/>
      <w:bookmarkEnd w:id="151"/>
      <w:tr w:rsidR="001608E7" w14:paraId="68D7472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A32FBD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26000" \f C \l "2"</w:instrText>
            </w:r>
            <w:r>
              <w:fldChar w:fldCharType="end"/>
            </w:r>
          </w:p>
          <w:p w14:paraId="076B4EC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BA48C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874A1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31627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9B45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C50F6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ED5B4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D2AF3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98D2A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1</w:t>
            </w:r>
          </w:p>
        </w:tc>
      </w:tr>
      <w:tr w:rsidR="001608E7" w14:paraId="049F2DC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D1C39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494D9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1D27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љопривреду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635BB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C288C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06C39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8B4D9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2CF88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47C00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6545D12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AC059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5EFA4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B329E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5BC67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DA39A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E33EE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F1A97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0024B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8E119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1608E7" w14:paraId="4830514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74C1D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C6AA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D39E6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71595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7D632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51B55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A7CE0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98F97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A7A9F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7</w:t>
            </w:r>
          </w:p>
        </w:tc>
      </w:tr>
      <w:tr w:rsidR="001608E7" w14:paraId="120344A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AA137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B88DF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5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2A6A1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чу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живот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уку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34A5E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5.60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CE1B5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5.60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FC07E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C95D8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15C7B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45.60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9B1F0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1608E7" w14:paraId="5B667A3D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6EAF4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4820C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1ECAC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556B7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0878C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0EBEF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BFEA0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83185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4A9C9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1608E7" w14:paraId="4498C9B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6C5C2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178CB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8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7E5F2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хигиј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158C7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B9E8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85BD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88714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6E2AF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727FA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1688813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7E6DD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4858B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81857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E9ACE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610.90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9AD3D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6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DA23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05F4C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930.90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8C180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610.90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81FB0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27</w:t>
            </w:r>
          </w:p>
        </w:tc>
      </w:tr>
      <w:tr w:rsidR="001608E7" w14:paraId="0335213E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D18854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67A93A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3DE1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4.486.51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FB6E1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555.60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B7DD7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762E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930.90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9B11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4.486.51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0BF7F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,42</w:t>
            </w:r>
          </w:p>
        </w:tc>
      </w:tr>
      <w:bookmarkStart w:id="152" w:name="_Toc441000"/>
      <w:bookmarkEnd w:id="152"/>
      <w:tr w:rsidR="001608E7" w14:paraId="37786CF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48FED3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41000" \f C \l "2"</w:instrText>
            </w:r>
            <w:r>
              <w:fldChar w:fldCharType="end"/>
            </w:r>
          </w:p>
          <w:p w14:paraId="13649A1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77CF4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1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58953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л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ам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лов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анк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621DF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23D67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E8196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2373C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1CD68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5EFF6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8</w:t>
            </w:r>
          </w:p>
        </w:tc>
      </w:tr>
      <w:tr w:rsidR="001608E7" w14:paraId="3787F9D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F8AD6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20027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1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0B206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Финансиј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финансијск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изинзи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E666A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FD1C1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2A745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BE285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1E595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55256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6D6E551B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893C1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994D78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4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DE64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760F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0EFE2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8062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5057D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7896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62</w:t>
            </w:r>
          </w:p>
        </w:tc>
      </w:tr>
      <w:bookmarkStart w:id="153" w:name="_Toc444000"/>
      <w:bookmarkEnd w:id="153"/>
      <w:tr w:rsidR="001608E7" w14:paraId="18CCCE6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3EB37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44000" \f C \l "2"</w:instrText>
            </w:r>
            <w:r>
              <w:fldChar w:fldCharType="end"/>
            </w:r>
          </w:p>
          <w:p w14:paraId="432360F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4ACDB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4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319A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ате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дужив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BD227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E1266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ADCB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4315A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A27D1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A5918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20CE823D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6D72E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9B50E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44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3E6E0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D04E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1F07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935B2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1CB10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C0F6F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2</w:t>
            </w:r>
          </w:p>
        </w:tc>
      </w:tr>
      <w:bookmarkStart w:id="154" w:name="_Toc451000"/>
      <w:bookmarkEnd w:id="154"/>
      <w:tr w:rsidR="001608E7" w14:paraId="3092559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671190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51000" \f C \l "2"</w:instrText>
            </w:r>
            <w:r>
              <w:fldChar w:fldCharType="end"/>
            </w:r>
          </w:p>
          <w:p w14:paraId="66198C0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1D52F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049B9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убвен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финансијск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дузећ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рганизациј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D1727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2199D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.184.23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18DB0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984FC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15.76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3A294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4ED01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26</w:t>
            </w:r>
          </w:p>
        </w:tc>
      </w:tr>
      <w:tr w:rsidR="001608E7" w14:paraId="031A355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E9EA6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D250E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1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758B1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апит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убвен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финансијск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дузећ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рганизациј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66233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4.33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6296E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4.33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4306A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6361D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ACD31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4.33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2AE18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7</w:t>
            </w:r>
          </w:p>
        </w:tc>
      </w:tr>
      <w:tr w:rsidR="001608E7" w14:paraId="4A9F2C26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7DCAF0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DF1BBA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37847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1.104.33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E09CA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.788.56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7401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352E7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315.76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054F0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1.104.33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7601D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,53</w:t>
            </w:r>
          </w:p>
        </w:tc>
      </w:tr>
      <w:bookmarkStart w:id="155" w:name="_Toc454000"/>
      <w:bookmarkEnd w:id="155"/>
      <w:tr w:rsidR="001608E7" w14:paraId="6A25115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6D920F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54000" \f C \l "2"</w:instrText>
            </w:r>
            <w:r>
              <w:fldChar w:fldCharType="end"/>
            </w:r>
          </w:p>
          <w:p w14:paraId="218924A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4F5D3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4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B8560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убвен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иват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едузећи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C85FB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0C08E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BE6CA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5AD0E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0D1B8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E64D0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1608E7" w14:paraId="2F1C7E0A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16A7EC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4CB7F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54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6F9AE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692F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1020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7500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72BF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F48E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3</w:t>
            </w:r>
          </w:p>
        </w:tc>
      </w:tr>
      <w:bookmarkStart w:id="156" w:name="_Toc472000"/>
      <w:bookmarkEnd w:id="156"/>
      <w:tr w:rsidR="001608E7" w14:paraId="688DABB3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C216B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72000" \f C \l "2"</w:instrText>
            </w:r>
            <w:r>
              <w:fldChar w:fldCharType="end"/>
            </w:r>
          </w:p>
          <w:p w14:paraId="193AF34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93590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CB863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ец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у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E98F1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22BF9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1CFA9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C5E57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017C7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11664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20</w:t>
            </w:r>
          </w:p>
        </w:tc>
      </w:tr>
      <w:tr w:rsidR="001608E7" w14:paraId="6786D3A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0E02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A4D24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8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239C8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тан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живо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398DE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050DF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F48D5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DE7A8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0F4A8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AC2EA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0</w:t>
            </w:r>
          </w:p>
        </w:tc>
      </w:tr>
      <w:tr w:rsidR="001608E7" w14:paraId="5290212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2615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0E39B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C9619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B1F9E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4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CE070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EFD8F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63D55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4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FB973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4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E4C61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3</w:t>
            </w:r>
          </w:p>
        </w:tc>
      </w:tr>
      <w:tr w:rsidR="001608E7" w14:paraId="0CA4026D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554D07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900A7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72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1ACAE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94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E7D22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75AC6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64F3D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74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A7C8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94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74A2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83</w:t>
            </w:r>
          </w:p>
        </w:tc>
      </w:tr>
      <w:bookmarkStart w:id="157" w:name="_Toc481000"/>
      <w:bookmarkEnd w:id="157"/>
      <w:tr w:rsidR="001608E7" w14:paraId="24069E6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FDBDAF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81000" \f C \l "2"</w:instrText>
            </w:r>
            <w:r>
              <w:fldChar w:fldCharType="end"/>
            </w:r>
          </w:p>
          <w:p w14:paraId="43628AE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76F5A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BB546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та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профит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рганизација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ужај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нстви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A0A3A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B2B05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2379F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0B689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B7B9C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5FC49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9</w:t>
            </w:r>
          </w:p>
        </w:tc>
      </w:tr>
      <w:tr w:rsidR="001608E7" w14:paraId="254A33B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F736C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FD189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1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A5C18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та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профит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ституциј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FD71D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05283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E56B8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5BCD5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E0BF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1E590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87</w:t>
            </w:r>
          </w:p>
        </w:tc>
      </w:tr>
      <w:tr w:rsidR="001608E7" w14:paraId="15C20B0A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AFBD77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455F9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8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2FFD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1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D681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1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8E3E4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7E51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1B644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1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E33DA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,56</w:t>
            </w:r>
          </w:p>
        </w:tc>
      </w:tr>
      <w:bookmarkStart w:id="158" w:name="_Toc482000"/>
      <w:bookmarkEnd w:id="158"/>
      <w:tr w:rsidR="001608E7" w14:paraId="1A99B89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2E3568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82000" \f C \l "2"</w:instrText>
            </w:r>
            <w:r>
              <w:fldChar w:fldCharType="end"/>
            </w:r>
          </w:p>
          <w:p w14:paraId="17C3A82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16C40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6BDF1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з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597FC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8868D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29B3C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E2A65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13672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68914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1608E7" w14:paraId="73A5A4D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4B5F5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96127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FCC2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баве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57DB5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869D7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5346D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D1FFA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485C3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06819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1608E7" w14:paraId="0DCBC815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B1AE0A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6E78B2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190DF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8C91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8536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F43F2D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289A5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67C4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3</w:t>
            </w:r>
          </w:p>
        </w:tc>
      </w:tr>
      <w:bookmarkStart w:id="159" w:name="_Toc483000"/>
      <w:bookmarkEnd w:id="159"/>
      <w:tr w:rsidR="001608E7" w14:paraId="5903D36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C777E3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83000" \f C \l "2"</w:instrText>
            </w:r>
            <w:r>
              <w:fldChar w:fldCharType="end"/>
            </w:r>
          </w:p>
          <w:p w14:paraId="484F2A6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19F98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3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86503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овч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а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ен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ш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удов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F185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16298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4340F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1FE3F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8BF2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4A78A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25</w:t>
            </w:r>
          </w:p>
        </w:tc>
      </w:tr>
      <w:tr w:rsidR="001608E7" w14:paraId="708D751A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1A808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27E252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83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222C1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2906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B7B2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0E4B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33B80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85D3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25</w:t>
            </w:r>
          </w:p>
        </w:tc>
      </w:tr>
      <w:bookmarkStart w:id="160" w:name="_Toc484000"/>
      <w:bookmarkEnd w:id="160"/>
      <w:tr w:rsidR="001608E7" w14:paraId="0988D8D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D24A06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84000" \f C \l "2"</w:instrText>
            </w:r>
            <w:r>
              <w:fldChar w:fldCharType="end"/>
            </w:r>
          </w:p>
          <w:p w14:paraId="076EB17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9A90E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4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B6892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ште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вре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штет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стал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е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елементар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епогод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B8415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B035F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144DB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F6CD7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34E92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E078D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7</w:t>
            </w:r>
          </w:p>
        </w:tc>
      </w:tr>
      <w:tr w:rsidR="001608E7" w14:paraId="7FC81CB0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3E9A0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6956F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84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FBC4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6104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3A9D7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B8219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CBD1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FDF5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37</w:t>
            </w:r>
          </w:p>
        </w:tc>
      </w:tr>
      <w:bookmarkStart w:id="161" w:name="_Toc499000"/>
      <w:bookmarkEnd w:id="161"/>
      <w:tr w:rsidR="001608E7" w14:paraId="60AD0A7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019774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99000" \f C \l "2"</w:instrText>
            </w:r>
            <w:r>
              <w:fldChar w:fldCharType="end"/>
            </w:r>
          </w:p>
          <w:p w14:paraId="471C1F5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9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EC5E6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9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ED3AB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зерв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F1DD3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047F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4D4E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B8480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B12C6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0089A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50</w:t>
            </w:r>
          </w:p>
        </w:tc>
      </w:tr>
      <w:tr w:rsidR="001608E7" w14:paraId="612411BB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7E979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4AA2A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99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40D39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31D60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8AE8E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6D27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42D0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0B95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50</w:t>
            </w:r>
          </w:p>
        </w:tc>
      </w:tr>
      <w:bookmarkStart w:id="162" w:name="_Toc511000"/>
      <w:bookmarkEnd w:id="162"/>
      <w:tr w:rsidR="001608E7" w14:paraId="14407CA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C910D2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11000" \f C \l "2"</w:instrText>
            </w:r>
            <w:r>
              <w:fldChar w:fldCharType="end"/>
            </w:r>
          </w:p>
          <w:p w14:paraId="1F97129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B2186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60166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Изград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48D44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.53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4644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87283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1EC9E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.53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35844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.53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20894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,78</w:t>
            </w:r>
          </w:p>
        </w:tc>
      </w:tr>
      <w:tr w:rsidR="001608E7" w14:paraId="24FBF65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FB14A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54C39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DFEE5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апитал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C756D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.920.99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5AA09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333.08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D0774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CF39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587.90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9A2AB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.920.99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66A60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,69</w:t>
            </w:r>
          </w:p>
        </w:tc>
      </w:tr>
      <w:tr w:rsidR="001608E7" w14:paraId="054002C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26505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E58A5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1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F969B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ројект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ни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58CB0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.092.56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726F1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596.06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1C962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B8427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496.5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DB687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.092.56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425EE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35</w:t>
            </w:r>
          </w:p>
        </w:tc>
      </w:tr>
      <w:tr w:rsidR="001608E7" w14:paraId="20103D42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6BED2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C338D0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1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6731B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6.551.56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EB357D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.929.15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6FC77D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44E067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23.622.40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6188A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6.551.56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4B2E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2,82</w:t>
            </w:r>
          </w:p>
        </w:tc>
      </w:tr>
      <w:bookmarkStart w:id="163" w:name="_Toc512000"/>
      <w:bookmarkEnd w:id="163"/>
      <w:tr w:rsidR="001608E7" w14:paraId="03CBFAC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0AD1B0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12000" \f C \l "2"</w:instrText>
            </w:r>
            <w:r>
              <w:fldChar w:fldCharType="end"/>
            </w:r>
          </w:p>
          <w:p w14:paraId="7C1B161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2A6EC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E9AC9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8E782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A3D6C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73074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EBF69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6065C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2DA2D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3</w:t>
            </w:r>
          </w:p>
        </w:tc>
      </w:tr>
      <w:tr w:rsidR="001608E7" w14:paraId="214F6FB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5F74E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13F9D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46A9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B347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67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F8D03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5881C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76B6A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1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4A3A4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67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AB6BB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1</w:t>
            </w:r>
          </w:p>
        </w:tc>
      </w:tr>
      <w:tr w:rsidR="001608E7" w14:paraId="40F7589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7CC5F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C2BD4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8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E49AC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јавн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езбеднос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125E2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B27E8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AD70D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CDBEF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24F18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52F7C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17</w:t>
            </w:r>
          </w:p>
        </w:tc>
      </w:tr>
      <w:tr w:rsidR="001608E7" w14:paraId="676A07BF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0D8804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27FD62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0833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.27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70DC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.4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477C1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0ED3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81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49A69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.27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896EB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,22</w:t>
            </w:r>
          </w:p>
        </w:tc>
      </w:tr>
      <w:bookmarkStart w:id="164" w:name="_Toc515000"/>
      <w:bookmarkEnd w:id="164"/>
      <w:tr w:rsidR="001608E7" w14:paraId="2C3DA99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B82857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15000" \f C \l "2"</w:instrText>
            </w:r>
            <w:r>
              <w:fldChar w:fldCharType="end"/>
            </w:r>
          </w:p>
          <w:p w14:paraId="58F0786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480FB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5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FA27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ематеријал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5897E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C86F9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6E5C5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DA011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69077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4FD22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2</w:t>
            </w:r>
          </w:p>
        </w:tc>
      </w:tr>
      <w:tr w:rsidR="001608E7" w14:paraId="49270DB4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9FB8A8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7BE4B8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15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2189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6706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43DC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29A8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F7027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E881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2</w:t>
            </w:r>
          </w:p>
        </w:tc>
      </w:tr>
      <w:bookmarkStart w:id="165" w:name="_Toc541000"/>
      <w:bookmarkEnd w:id="165"/>
      <w:tr w:rsidR="001608E7" w14:paraId="4D54EB4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459332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41000" \f C \l "2"</w:instrText>
            </w:r>
            <w:r>
              <w:fldChar w:fldCharType="end"/>
            </w:r>
          </w:p>
          <w:p w14:paraId="5A2CD91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90AE1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74137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Земљишт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1C2F1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46BA2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5F4FB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82F7F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70F8E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08CAB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2</w:t>
            </w:r>
          </w:p>
        </w:tc>
      </w:tr>
      <w:tr w:rsidR="001608E7" w14:paraId="20B00142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2C9C0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2A51D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4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D5259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127A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2B9BF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B5290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B0D2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E40C1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52</w:t>
            </w:r>
          </w:p>
        </w:tc>
      </w:tr>
      <w:bookmarkStart w:id="166" w:name="_Toc611000"/>
      <w:bookmarkEnd w:id="166"/>
      <w:tr w:rsidR="001608E7" w14:paraId="716B01C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2CF7FA" w14:textId="77777777" w:rsidR="001608E7" w:rsidRDefault="001608E7" w:rsidP="00ED3FFB">
            <w:pPr>
              <w:rPr>
                <w:vanish/>
              </w:rPr>
            </w:pPr>
            <w:r>
              <w:lastRenderedPageBreak/>
              <w:fldChar w:fldCharType="begin"/>
            </w:r>
            <w:r>
              <w:instrText>TC "611000" \f C \l "2"</w:instrText>
            </w:r>
            <w:r>
              <w:fldChar w:fldCharType="end"/>
            </w:r>
          </w:p>
          <w:p w14:paraId="2731F1B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1390D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11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A75B6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ла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главн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ловн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анка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6A17B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1DBCF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E86ED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0C65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F491D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8D1BA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,85</w:t>
            </w:r>
          </w:p>
        </w:tc>
      </w:tr>
      <w:tr w:rsidR="001608E7" w14:paraId="523C3927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3011E6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B7FE5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11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D637C7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26A0F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ADFA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61F58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55EA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C733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,85</w:t>
            </w:r>
          </w:p>
        </w:tc>
      </w:tr>
      <w:tr w:rsidR="001608E7" w14:paraId="4C3EE5BE" w14:textId="77777777" w:rsidTr="00ED3FFB">
        <w:tc>
          <w:tcPr>
            <w:tcW w:w="621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96DE6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 5    ОПШТИНСКА УПРАВ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9FD80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5.655.62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6EF58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66.139.34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E610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6D6F1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9.516.27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A8CA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05.655.62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2ECB0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4,49</w:t>
            </w:r>
          </w:p>
        </w:tc>
      </w:tr>
    </w:tbl>
    <w:p w14:paraId="22C51005" w14:textId="77777777" w:rsidR="0086412F" w:rsidRDefault="0086412F" w:rsidP="0086412F">
      <w:pPr>
        <w:rPr>
          <w:lang w:val="sr-Cyrl-RS"/>
        </w:rPr>
      </w:pPr>
    </w:p>
    <w:p w14:paraId="2800C122" w14:textId="77777777" w:rsidR="0086412F" w:rsidRDefault="0086412F" w:rsidP="0086412F">
      <w:pPr>
        <w:rPr>
          <w:lang w:val="sr-Cyrl-RS"/>
        </w:rPr>
      </w:pPr>
    </w:p>
    <w:p w14:paraId="3D3A3FAF" w14:textId="77777777" w:rsidR="0086412F" w:rsidRPr="0086412F" w:rsidRDefault="0086412F" w:rsidP="0086412F">
      <w:pPr>
        <w:rPr>
          <w:lang w:val="sr-Cyrl-RS"/>
        </w:rPr>
        <w:sectPr w:rsidR="0086412F" w:rsidRPr="0086412F" w:rsidSect="006358E9">
          <w:footerReference w:type="default" r:id="rId30"/>
          <w:pgSz w:w="16837" w:h="11905" w:orient="landscape"/>
          <w:pgMar w:top="360" w:right="360" w:bottom="360" w:left="360" w:header="360" w:footer="360" w:gutter="0"/>
          <w:cols w:space="720"/>
        </w:sect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750"/>
        <w:gridCol w:w="900"/>
        <w:gridCol w:w="4567"/>
        <w:gridCol w:w="1650"/>
        <w:gridCol w:w="1650"/>
        <w:gridCol w:w="1650"/>
        <w:gridCol w:w="1650"/>
        <w:gridCol w:w="1650"/>
        <w:gridCol w:w="1650"/>
      </w:tblGrid>
      <w:tr w:rsidR="001608E7" w14:paraId="667E094B" w14:textId="77777777" w:rsidTr="00ED3FFB">
        <w:trPr>
          <w:trHeight w:val="276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87E58C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lastRenderedPageBreak/>
              <w:t>ПЛАН РАСХОДА</w:t>
            </w:r>
          </w:p>
        </w:tc>
      </w:tr>
      <w:tr w:rsidR="001608E7" w14:paraId="320D3B4E" w14:textId="77777777" w:rsidTr="00ED3FFB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6117"/>
            </w:tblGrid>
            <w:tr w:rsidR="001608E7" w14:paraId="7FEF39D3" w14:textId="77777777" w:rsidTr="00ED3FFB">
              <w:trPr>
                <w:jc w:val="center"/>
              </w:trPr>
              <w:tc>
                <w:tcPr>
                  <w:tcW w:w="1611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C376F7F" w14:textId="77777777" w:rsidR="001608E7" w:rsidRDefault="001608E7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</w:rPr>
                    <w:t>период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>: 01.01.2024-31.12.2024</w:t>
                  </w:r>
                </w:p>
                <w:p w14:paraId="45BD082B" w14:textId="77777777" w:rsidR="001608E7" w:rsidRDefault="001608E7" w:rsidP="00ED3FFB"/>
              </w:tc>
            </w:tr>
          </w:tbl>
          <w:p w14:paraId="178A5C8D" w14:textId="77777777" w:rsidR="001608E7" w:rsidRDefault="001608E7" w:rsidP="00ED3FFB">
            <w:pPr>
              <w:spacing w:line="1" w:lineRule="auto"/>
            </w:pPr>
          </w:p>
        </w:tc>
      </w:tr>
      <w:bookmarkStart w:id="167" w:name="_Toc5.00.01_ОШ__МИЛАН_РАКИЋ"/>
      <w:bookmarkEnd w:id="167"/>
      <w:tr w:rsidR="001608E7" w14:paraId="2CD19345" w14:textId="77777777" w:rsidTr="00ED3FFB">
        <w:tc>
          <w:tcPr>
            <w:tcW w:w="75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A8EE03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0.01 ОШ  МИЛАН РАКИЋ" \f C \l "1"</w:instrText>
            </w:r>
            <w:r>
              <w:fldChar w:fldCharType="end"/>
            </w:r>
          </w:p>
          <w:p w14:paraId="2BBFB84A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5367" w:type="dxa"/>
            <w:gridSpan w:val="8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0DC87E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УЏЕТ ОПШТИНЕ МИОНИЦА</w:t>
            </w:r>
          </w:p>
        </w:tc>
      </w:tr>
      <w:tr w:rsidR="001608E7" w14:paraId="625B80AA" w14:textId="77777777" w:rsidTr="00ED3FFB">
        <w:tc>
          <w:tcPr>
            <w:tcW w:w="750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0B7D87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.01</w:t>
            </w:r>
          </w:p>
        </w:tc>
        <w:tc>
          <w:tcPr>
            <w:tcW w:w="15367" w:type="dxa"/>
            <w:gridSpan w:val="8"/>
            <w:vMerge w:val="restart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DB9E79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gramStart"/>
            <w:r>
              <w:rPr>
                <w:b/>
                <w:bCs/>
                <w:color w:val="000000"/>
                <w:sz w:val="16"/>
                <w:szCs w:val="16"/>
              </w:rPr>
              <w:t>ОШ  МИЛАН</w:t>
            </w:r>
            <w:proofErr w:type="gramEnd"/>
            <w:r>
              <w:rPr>
                <w:b/>
                <w:bCs/>
                <w:color w:val="000000"/>
                <w:sz w:val="16"/>
                <w:szCs w:val="16"/>
              </w:rPr>
              <w:t xml:space="preserve"> РАКИЋ</w:t>
            </w:r>
          </w:p>
        </w:tc>
      </w:tr>
      <w:tr w:rsidR="001608E7" w14:paraId="3BD2379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3EB92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513CDE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менама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9022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4E64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ира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38757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37DBE202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A328F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F24488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BF22A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C63084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28400A27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tr w:rsidR="001608E7" w14:paraId="2439BDB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AC336B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63000" \f C \l "2"</w:instrText>
            </w:r>
            <w:r>
              <w:fldChar w:fldCharType="end"/>
            </w:r>
          </w:p>
          <w:p w14:paraId="0B3D37E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95B2C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F8D97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BC255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061F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EB8D9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A37E5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32E16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FE8B7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416A971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2FA24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71F36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93C6A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38E7D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22B72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DA79F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6B8B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6A6F6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415BC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616F3BA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33373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DA9F2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18C1B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90757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F7E44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FD1D2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5600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52B39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C115D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09</w:t>
            </w:r>
          </w:p>
        </w:tc>
      </w:tr>
      <w:tr w:rsidR="001608E7" w14:paraId="747D7B4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508D7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5034F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0C078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гр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8987D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2CBC4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40287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5E39D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DF008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23C65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2</w:t>
            </w:r>
          </w:p>
        </w:tc>
      </w:tr>
      <w:tr w:rsidR="001608E7" w14:paraId="34667F5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F04EE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0FDF9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017E5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банкар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59C62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1460A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CC91E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061D5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A064F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4DB00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045CFA1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2F15A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5D74B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5459C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5802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.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118BF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.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3366F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02ACB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A9846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.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48868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88</w:t>
            </w:r>
          </w:p>
        </w:tc>
      </w:tr>
      <w:tr w:rsidR="001608E7" w14:paraId="54C8BAF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F2845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CCDF5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A0FAA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BD922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9D54D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CD629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4B756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E3954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E2D31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6</w:t>
            </w:r>
          </w:p>
        </w:tc>
      </w:tr>
      <w:tr w:rsidR="001608E7" w14:paraId="57A8417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BAB7E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2E0F0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027D6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9151F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02A5D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A0B74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A3923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2CC15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0ED9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1608E7" w14:paraId="444FCD0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E3D99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1EE5D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5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63883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6DD1F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1BDF3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4F4AE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FA28F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01339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23F3E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15ABAAF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9CB6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7E09C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4A412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лужб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земљ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B26CE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08BDF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6BD98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862B5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8F79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7FB0B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248818E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CB501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CCC50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AF270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ченик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7A46E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FF380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15472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57582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DD470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FAAB3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530AD0A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2F41C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FB91E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8917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пјутер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90B67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B54E0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7EFEA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FBB7D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C879E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F9D26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0D935FD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F378D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6F0E8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DC6C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10C4A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54D8D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1077D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D25FF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B8D0B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2CB1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34AE09C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D02DF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14B4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31D31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7CBDC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8A392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BEE17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DD2FD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E4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D3855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53E42BC3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BA0E9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CE243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4F899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5EA0F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51798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B0BF9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B29B2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F73A2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FB8E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3CF03E7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6FAF2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E764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2C743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2FD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64C53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E584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BD3CF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D97B4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5BCDB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7FA49CF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9982F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433EB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C9B04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7D27D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6DD02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D71D5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8E77A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9095E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D3E27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1608E7" w14:paraId="135D9CA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269B8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2A58C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9B802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F960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7A95A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CC1A1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117F7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54623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49556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6904FC1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4F2C1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5AAF5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057FA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FF552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7396E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7224C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F95A2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047A2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D04C1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56FF930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477BA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5FC78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75F3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D7A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923A9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DDC7E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4BEDF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F439C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58569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4F25F98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B89D7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7E500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D0D5F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AC374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D13F2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70F3B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429BE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64DB6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4174A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1608E7" w14:paraId="163C212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E25A0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A3A76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5A594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1F2B5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CDA34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FEE23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3953F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57DBF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9F52E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7</w:t>
            </w:r>
          </w:p>
        </w:tc>
      </w:tr>
      <w:tr w:rsidR="001608E7" w14:paraId="4AB52BB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D1196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C879C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F3CC3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ED169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879D4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AA910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899AC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03556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EF2D9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021D9B2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5BAD6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17332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128C5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9E439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93BFD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344A1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0C29A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A6D3D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18E53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65BAF22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D55DB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79F53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C098B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AE9F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1AC2B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AD0CF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D7772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033D6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78CA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1608E7" w14:paraId="5FA608C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E7963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7A4E4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19467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B1332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051E1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F280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0453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BBA47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A2766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1E6CC22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AC1B6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A3249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8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BF924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хигиј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5C0E2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96DB8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70DE8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16A18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EF3B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184DC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2F1BAE63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60492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E2220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3F178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601A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2AB80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E2427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1C1D2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983AA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0F542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4C9E0A8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DE67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7FC05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7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2CAA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нау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247A7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A603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C956E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169AC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3BAD9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802F2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1608E7" w14:paraId="767B26D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07376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E48FF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460C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з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B2A9C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27590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8F74E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858CF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7D330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1A4FF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3476FE3D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8F3F5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7E7A2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1FDF0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баве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BC4C1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BEDBF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08E6D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8BF59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583EA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69308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1D8B897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042C2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1F6EC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EA67A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овч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а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пен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камат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96EF1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604B5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37CCC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B6FB2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CCF3D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B414B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7EA6096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269EE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AA247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58CF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3DF89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765AF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8BE88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6565F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06123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F5C57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5DACC1F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C388B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60954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4C3CA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нау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BFCDC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460F7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CCA06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32442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6E11A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A8A41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4848E548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98A2D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56C6B3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119F8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1404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CB06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81E8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738F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1507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,39</w:t>
            </w:r>
          </w:p>
        </w:tc>
      </w:tr>
      <w:tr w:rsidR="001608E7" w14:paraId="6CA23BD6" w14:textId="77777777" w:rsidTr="00ED3FFB">
        <w:tc>
          <w:tcPr>
            <w:tcW w:w="621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90E542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 5.00.01    </w:t>
            </w:r>
            <w:proofErr w:type="gramStart"/>
            <w:r>
              <w:rPr>
                <w:b/>
                <w:bCs/>
                <w:color w:val="000000"/>
                <w:sz w:val="16"/>
                <w:szCs w:val="16"/>
              </w:rPr>
              <w:t>ОШ  МИЛАН</w:t>
            </w:r>
            <w:proofErr w:type="gramEnd"/>
            <w:r>
              <w:rPr>
                <w:b/>
                <w:bCs/>
                <w:color w:val="000000"/>
                <w:sz w:val="16"/>
                <w:szCs w:val="16"/>
              </w:rPr>
              <w:t xml:space="preserve"> РАКИЋ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7D03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BCCE5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5989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FB5B07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DFFFA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5F508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,39</w:t>
            </w:r>
          </w:p>
        </w:tc>
      </w:tr>
    </w:tbl>
    <w:p w14:paraId="7EA9E52D" w14:textId="77777777" w:rsidR="00DD05E1" w:rsidRPr="00944188" w:rsidRDefault="00DD05E1">
      <w:pPr>
        <w:rPr>
          <w:vanish/>
          <w:lang w:val="sr-Cyrl-RS"/>
        </w:rPr>
      </w:pPr>
    </w:p>
    <w:p w14:paraId="5CA8845E" w14:textId="77777777" w:rsidR="00DD05E1" w:rsidRPr="00944188" w:rsidRDefault="00DD05E1">
      <w:pPr>
        <w:rPr>
          <w:lang w:val="sr-Cyrl-RS"/>
        </w:rPr>
        <w:sectPr w:rsidR="00DD05E1" w:rsidRPr="00944188" w:rsidSect="006358E9">
          <w:footerReference w:type="default" r:id="rId31"/>
          <w:pgSz w:w="16837" w:h="11905" w:orient="landscape"/>
          <w:pgMar w:top="360" w:right="360" w:bottom="360" w:left="360" w:header="360" w:footer="360" w:gutter="0"/>
          <w:cols w:space="720"/>
        </w:sect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750"/>
        <w:gridCol w:w="900"/>
        <w:gridCol w:w="4567"/>
        <w:gridCol w:w="1650"/>
        <w:gridCol w:w="1650"/>
        <w:gridCol w:w="1650"/>
        <w:gridCol w:w="1650"/>
        <w:gridCol w:w="1650"/>
        <w:gridCol w:w="1650"/>
      </w:tblGrid>
      <w:tr w:rsidR="001608E7" w14:paraId="6241799A" w14:textId="77777777" w:rsidTr="00ED3FFB">
        <w:trPr>
          <w:trHeight w:val="276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930C08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lastRenderedPageBreak/>
              <w:t>ПЛАН РАСХОДА</w:t>
            </w:r>
          </w:p>
        </w:tc>
      </w:tr>
      <w:tr w:rsidR="001608E7" w14:paraId="2F88FFC8" w14:textId="77777777" w:rsidTr="00ED3FFB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6117"/>
            </w:tblGrid>
            <w:tr w:rsidR="001608E7" w14:paraId="0AC8FCF5" w14:textId="77777777" w:rsidTr="00ED3FFB">
              <w:trPr>
                <w:jc w:val="center"/>
              </w:trPr>
              <w:tc>
                <w:tcPr>
                  <w:tcW w:w="1611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4E2FBF7" w14:textId="77777777" w:rsidR="001608E7" w:rsidRDefault="001608E7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</w:rPr>
                    <w:t>период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>: 01.01.2024-31.12.2024</w:t>
                  </w:r>
                </w:p>
                <w:p w14:paraId="12E8DF3E" w14:textId="77777777" w:rsidR="001608E7" w:rsidRDefault="001608E7" w:rsidP="00ED3FFB"/>
              </w:tc>
            </w:tr>
          </w:tbl>
          <w:p w14:paraId="5B9CF5A7" w14:textId="77777777" w:rsidR="001608E7" w:rsidRDefault="001608E7" w:rsidP="00ED3FFB">
            <w:pPr>
              <w:spacing w:line="1" w:lineRule="auto"/>
            </w:pPr>
          </w:p>
        </w:tc>
      </w:tr>
      <w:bookmarkStart w:id="168" w:name="_Toc5.00.02_ОШ_ВОЈВОДА_ЖИВОЈИН_МИШИЋ"/>
      <w:bookmarkEnd w:id="168"/>
      <w:tr w:rsidR="001608E7" w14:paraId="18E398E8" w14:textId="77777777" w:rsidTr="00ED3FFB">
        <w:tc>
          <w:tcPr>
            <w:tcW w:w="75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C955A7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0.02 ОШ ВОЈВОДА ЖИВОЈИН МИШИЋ" \f C \l "1"</w:instrText>
            </w:r>
            <w:r>
              <w:fldChar w:fldCharType="end"/>
            </w:r>
          </w:p>
          <w:p w14:paraId="07E7B1C7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5367" w:type="dxa"/>
            <w:gridSpan w:val="8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9BC50E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УЏЕТ ОПШТИНЕ МИОНИЦА</w:t>
            </w:r>
          </w:p>
        </w:tc>
      </w:tr>
      <w:tr w:rsidR="001608E7" w14:paraId="057EB015" w14:textId="77777777" w:rsidTr="00ED3FFB">
        <w:tc>
          <w:tcPr>
            <w:tcW w:w="750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6DC88E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.02</w:t>
            </w:r>
          </w:p>
        </w:tc>
        <w:tc>
          <w:tcPr>
            <w:tcW w:w="15367" w:type="dxa"/>
            <w:gridSpan w:val="8"/>
            <w:vMerge w:val="restart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B3EC58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Ш ВОЈВОДА ЖИВОЈИН МИШИЋ</w:t>
            </w:r>
          </w:p>
        </w:tc>
      </w:tr>
      <w:tr w:rsidR="001608E7" w14:paraId="708108D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35CD60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4BB1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менама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AF5D6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61CD6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ира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D0E98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5D859052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E6EF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4812E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0C8E11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B2D92D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29425343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tr w:rsidR="001608E7" w14:paraId="44462EA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3D9965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63000" \f C \l "2"</w:instrText>
            </w:r>
            <w:r>
              <w:fldChar w:fldCharType="end"/>
            </w:r>
          </w:p>
          <w:p w14:paraId="5332777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1D8D1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BA46B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374CB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86125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799C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7488C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B0045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A2A94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3913F9DD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78157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DCE99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FA6B3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F03EF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ACCB9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0A763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65A4E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73D6A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FDEA5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0</w:t>
            </w:r>
          </w:p>
        </w:tc>
      </w:tr>
      <w:tr w:rsidR="001608E7" w14:paraId="12EDF72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6564C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D924A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FF12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гр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B296B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4CE3F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158E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4BC91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6F56C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60998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2109435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30693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41441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DDE96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банкар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50772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F7DF6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410EF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E6D55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937EB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71F6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7B7A8F8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685F9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2792D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395FD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1E2F7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10C8C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F2F8C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3F6BA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127CE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4F68F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8</w:t>
            </w:r>
          </w:p>
        </w:tc>
      </w:tr>
      <w:tr w:rsidR="001608E7" w14:paraId="14D291E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E189B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6DBAA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E6BD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9BE26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499EA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59261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1738F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F22CA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A9093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6305DB4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34942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2557D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A7B6A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1840C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9C6A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C766B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BB3C3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02C2E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FB1FF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5B38A20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B96A5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314CA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5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5622E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5739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AF93B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C287A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DA158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781D4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07183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27576F3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AD2BF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D078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7EED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ченик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B170B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3CE29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CD556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514F9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8310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2D77B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2</w:t>
            </w:r>
          </w:p>
        </w:tc>
      </w:tr>
      <w:tr w:rsidR="001608E7" w14:paraId="6033D00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527E0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B8AAD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7F59C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A3959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AF609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19F97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843E4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56B66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A0BB0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54AA907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C1CB7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A7129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80B81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24368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4BEA5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6B33D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B0F6E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FCEB7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E2DFA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68AC196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75D33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33F01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8E94C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EE317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ED862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3FE52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45D29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ABEBA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7B48F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7229B97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5687A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9F4E0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81A1D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2A5E3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6E3FA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8C95F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61728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738A6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9221D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271CE01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BD9C3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1FDA6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0A802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E23C3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2DF09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73911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912CA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6A65E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D3E59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2039BA2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CE090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3D4B9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8A28A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6D3C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85BB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22E85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39788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D0A73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AC6F6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08D8BB6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A627F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579CA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2254F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216EF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AA527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2A988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2AC2E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3A01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A13E1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33B45F8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99075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BCBBD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805DA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95FBC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E8E3E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7BC9E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FD19C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D2BAF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5C51A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48BA3FA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C1E0A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D3AD3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A84B2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57F7E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CE1F8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9B4F6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41534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25454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DF974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0308E12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28B57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C79C1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BBAE6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E073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7E7E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586CB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4FCCF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654A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9A645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0E8FD68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B29D2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4421B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8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CF131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хигиј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1C0FD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9927D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99D46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76F5F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C80B6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6A71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11C632E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25828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0E8FE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B3CBA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981EE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E76DD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6CF79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624D3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3830A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AE9CE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5D9D039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9B410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1A681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7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18C76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нау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A75E7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E0BC9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B0159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39442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F8878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73129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25F007D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9ED44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42724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26B02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баве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41E33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B6EDF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D47BC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DEAC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4461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4E250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294BF17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698BB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219F5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A4E0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C04DB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714F6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FFDC9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BD585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F35EF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8E331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5FC45B8A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C68AE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8C95A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E1825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526587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0DB3A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B2C03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441E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087B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50</w:t>
            </w:r>
          </w:p>
        </w:tc>
      </w:tr>
      <w:tr w:rsidR="001608E7" w14:paraId="533E9853" w14:textId="77777777" w:rsidTr="00ED3FFB">
        <w:tc>
          <w:tcPr>
            <w:tcW w:w="621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89CF8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 5.00.02    ОШ ВОЈВОДА ЖИВОЈИН МИШИЋ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AA95C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4102A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EC6C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EC7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DAC7C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FDD0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50</w:t>
            </w:r>
          </w:p>
        </w:tc>
      </w:tr>
    </w:tbl>
    <w:p w14:paraId="47EB02B5" w14:textId="77777777" w:rsidR="00DD05E1" w:rsidRPr="00944188" w:rsidRDefault="00DD05E1">
      <w:pPr>
        <w:rPr>
          <w:vanish/>
          <w:lang w:val="sr-Cyrl-RS"/>
        </w:rPr>
      </w:pPr>
    </w:p>
    <w:p w14:paraId="3D6C73D1" w14:textId="77777777" w:rsidR="00DD05E1" w:rsidRPr="00944188" w:rsidRDefault="00DD05E1">
      <w:pPr>
        <w:rPr>
          <w:lang w:val="sr-Cyrl-RS"/>
        </w:rPr>
        <w:sectPr w:rsidR="00DD05E1" w:rsidRPr="00944188" w:rsidSect="006358E9">
          <w:footerReference w:type="default" r:id="rId32"/>
          <w:pgSz w:w="16837" w:h="11905" w:orient="landscape"/>
          <w:pgMar w:top="360" w:right="360" w:bottom="360" w:left="360" w:header="360" w:footer="360" w:gutter="0"/>
          <w:cols w:space="720"/>
        </w:sect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750"/>
        <w:gridCol w:w="900"/>
        <w:gridCol w:w="4567"/>
        <w:gridCol w:w="1650"/>
        <w:gridCol w:w="1650"/>
        <w:gridCol w:w="1650"/>
        <w:gridCol w:w="1650"/>
        <w:gridCol w:w="1650"/>
        <w:gridCol w:w="1650"/>
      </w:tblGrid>
      <w:tr w:rsidR="001608E7" w14:paraId="6B86B435" w14:textId="77777777" w:rsidTr="00ED3FFB">
        <w:trPr>
          <w:trHeight w:val="276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D86AD1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lastRenderedPageBreak/>
              <w:t>ПЛАН РАСХОДА</w:t>
            </w:r>
          </w:p>
        </w:tc>
      </w:tr>
      <w:tr w:rsidR="001608E7" w14:paraId="02393D6A" w14:textId="77777777" w:rsidTr="00ED3FFB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6117"/>
            </w:tblGrid>
            <w:tr w:rsidR="001608E7" w14:paraId="2BBEB1DE" w14:textId="77777777" w:rsidTr="00ED3FFB">
              <w:trPr>
                <w:jc w:val="center"/>
              </w:trPr>
              <w:tc>
                <w:tcPr>
                  <w:tcW w:w="1611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9BC3EC1" w14:textId="77777777" w:rsidR="001608E7" w:rsidRDefault="001608E7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</w:rPr>
                    <w:t>период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>: 01.01.2024-31.12.2024</w:t>
                  </w:r>
                </w:p>
                <w:p w14:paraId="35C0425D" w14:textId="77777777" w:rsidR="001608E7" w:rsidRDefault="001608E7" w:rsidP="00ED3FFB"/>
              </w:tc>
            </w:tr>
          </w:tbl>
          <w:p w14:paraId="4DBA6172" w14:textId="77777777" w:rsidR="001608E7" w:rsidRDefault="001608E7" w:rsidP="00ED3FFB">
            <w:pPr>
              <w:spacing w:line="1" w:lineRule="auto"/>
            </w:pPr>
          </w:p>
        </w:tc>
      </w:tr>
      <w:bookmarkStart w:id="169" w:name="_Toc5.00.03_СРЕДЊА_ШКОЛА_МИОНИЦА"/>
      <w:bookmarkEnd w:id="169"/>
      <w:tr w:rsidR="001608E7" w14:paraId="23C2B690" w14:textId="77777777" w:rsidTr="00ED3FFB">
        <w:tc>
          <w:tcPr>
            <w:tcW w:w="75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5CDAB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0.03 СРЕДЊА ШКОЛА МИОНИЦА" \f C \l "1"</w:instrText>
            </w:r>
            <w:r>
              <w:fldChar w:fldCharType="end"/>
            </w:r>
          </w:p>
          <w:p w14:paraId="38E001E0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5367" w:type="dxa"/>
            <w:gridSpan w:val="8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B4B64F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УЏЕТ ОПШТИНЕ МИОНИЦА</w:t>
            </w:r>
          </w:p>
        </w:tc>
      </w:tr>
      <w:tr w:rsidR="001608E7" w14:paraId="4EB0D37C" w14:textId="77777777" w:rsidTr="00ED3FFB">
        <w:tc>
          <w:tcPr>
            <w:tcW w:w="750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E27F2F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.03</w:t>
            </w:r>
          </w:p>
        </w:tc>
        <w:tc>
          <w:tcPr>
            <w:tcW w:w="15367" w:type="dxa"/>
            <w:gridSpan w:val="8"/>
            <w:vMerge w:val="restart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363C37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СРЕДЊА ШКОЛА МИОНИЦА</w:t>
            </w:r>
          </w:p>
        </w:tc>
      </w:tr>
      <w:tr w:rsidR="001608E7" w14:paraId="4BA04E0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E1D27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14A97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менама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B77292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B34492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ира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A86B5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7BEE965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B21A4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16385D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7D32F0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7CAEC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51D0A03E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tr w:rsidR="001608E7" w14:paraId="6A181C8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DE44C6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63000" \f C \l "2"</w:instrText>
            </w:r>
            <w:r>
              <w:fldChar w:fldCharType="end"/>
            </w:r>
          </w:p>
          <w:p w14:paraId="6D013EC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D2A39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DA104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B021E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11832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E0EF5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49DE3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DE3A6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7315C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2A78419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0B7D0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C927E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0D7E8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BBA2D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62C29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FBBF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6B243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9F77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7C97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2</w:t>
            </w:r>
          </w:p>
        </w:tc>
      </w:tr>
      <w:tr w:rsidR="001608E7" w14:paraId="2949DAB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78ADD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B1301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8E1A2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гр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8D139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488A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6A51F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D85E6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A998A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527B1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6EC9367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581D0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F90F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49C06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банкар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680E4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F9B82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1A86A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ABE63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ABC57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C2447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1C71DAE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3C282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DD832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FCB22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4C47E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6E734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49644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97D60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FA77C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D2C23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8</w:t>
            </w:r>
          </w:p>
        </w:tc>
      </w:tr>
      <w:tr w:rsidR="001608E7" w14:paraId="53E26CF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E698D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83602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0C9A6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8C19E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AFE3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86BC5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F489A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51DE6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CCFBB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1608E7" w14:paraId="1E2614ED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7AD10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B244E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0A045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55873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326F9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F45A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4EE23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484E3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EC5FD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1608E7" w14:paraId="5EB7CE7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FD7CB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A5A62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5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E34EA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4D308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4AF53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AF3BB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91CBE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48CF5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45FAE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288CA8A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8244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13FC4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2E74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лужб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земљ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2F1EF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43FA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CAB38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56DF9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CCACF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14B5B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152B0FEB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2E700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8C64D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05F4C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пјутер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B901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23A57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906BC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8464B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8F17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F4173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76AC249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0E5EA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52BE1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52FE0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E90B1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5A7CE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7712D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1BC43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43253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F82B9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089233F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03AA6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ADEE7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A12C8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36422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95EAA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58D46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D8456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EC960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4386A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5361D75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DFC55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A2B98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B453E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04637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67EDA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15B07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20462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3066D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E52FA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44C983C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8EC48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6310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64C0F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BF6F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4E016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99861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B9215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41581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DDD88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1608E7" w14:paraId="4C98A43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D101A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38F20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AAD82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32610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C1FB4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D0A3B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245DD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014A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965DC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0280F3A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DF99C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1C61E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E4D49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BCF13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7D7EB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73799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0B7AE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76D7D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4350D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1608E7" w14:paraId="7CBB7F0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0FA28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DA3D7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746F0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D3F19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E8722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70B19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58C85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0A821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2D164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0CB4A46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05DB7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C1DBB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16FA1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85DCF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7AAC9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3B49C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8986D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05FCF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C7091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563AFCB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12DBB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845B2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A9557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4154F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66006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2ADD8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81DAB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B0616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951B0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7C06B3E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FDC72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CE18B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97978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9DB8F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CEA7A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02F1D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055B3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A169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917A1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392403F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2F968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AF9AE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D7720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E610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1CB49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47D78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24EA8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46209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5E5D0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1608E7" w14:paraId="3D63C7F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B9624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FB996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37ED7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9CBB4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CA5C1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C373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1E6CA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3A32C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BBEC4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59C2920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FB31B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AEEAE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8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77A82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хигиј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7B4F3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99CEE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A39EC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0E3CD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41342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7BE9B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4</w:t>
            </w:r>
          </w:p>
        </w:tc>
      </w:tr>
      <w:tr w:rsidR="001608E7" w14:paraId="4B843C3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693AB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FE30F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A9F75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8346A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3A8AB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9BAE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B4BB0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78372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E9198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70F8270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06AEF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43C2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33D9D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з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38DFC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ECB00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28D56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EBAD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A374D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C6640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5363FC1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FEF4A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FC060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801B4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баве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A3396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DCF5C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CD042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25C6A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42D72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43B42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5E53F18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CBAF3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E94A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6A585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CBAA8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96A8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58E8C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E7006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07F8D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E12BA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1608E7" w14:paraId="42594A1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544F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13CD2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B198E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штит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живот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реди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43799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C34A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9CB75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3197B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96E40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B7E85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384BDFF4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7C313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7800A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BE47E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нау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D97A6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3A9E0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CE85F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F5E00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A0F03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2D6A1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7C4DEEDB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B672F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126437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9B92A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525F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E8220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F2BB3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4687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9A93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39</w:t>
            </w:r>
          </w:p>
        </w:tc>
      </w:tr>
      <w:tr w:rsidR="001608E7" w14:paraId="6D8EF9BC" w14:textId="77777777" w:rsidTr="00ED3FFB">
        <w:tc>
          <w:tcPr>
            <w:tcW w:w="621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15133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 5.00.03    СРЕДЊА ШКОЛА МИОНИЦ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25054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48DA1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E2DDD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65AA97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4E5E1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D50B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39</w:t>
            </w:r>
          </w:p>
        </w:tc>
      </w:tr>
    </w:tbl>
    <w:p w14:paraId="04A3DED6" w14:textId="77777777" w:rsidR="00DD05E1" w:rsidRPr="00944188" w:rsidRDefault="00DD05E1">
      <w:pPr>
        <w:rPr>
          <w:vanish/>
          <w:lang w:val="sr-Cyrl-RS"/>
        </w:rPr>
      </w:pPr>
    </w:p>
    <w:p w14:paraId="673B89EB" w14:textId="77777777" w:rsidR="00DD05E1" w:rsidRPr="00944188" w:rsidRDefault="00DD05E1">
      <w:pPr>
        <w:rPr>
          <w:lang w:val="sr-Cyrl-RS"/>
        </w:rPr>
        <w:sectPr w:rsidR="00DD05E1" w:rsidRPr="00944188" w:rsidSect="006358E9">
          <w:footerReference w:type="default" r:id="rId33"/>
          <w:pgSz w:w="16837" w:h="11905" w:orient="landscape"/>
          <w:pgMar w:top="360" w:right="360" w:bottom="360" w:left="360" w:header="360" w:footer="360" w:gutter="0"/>
          <w:cols w:space="720"/>
        </w:sectPr>
      </w:pPr>
    </w:p>
    <w:p w14:paraId="7226F694" w14:textId="77777777" w:rsidR="00DD05E1" w:rsidRPr="00944188" w:rsidRDefault="00DD05E1">
      <w:pPr>
        <w:rPr>
          <w:vanish/>
          <w:lang w:val="sr-Cyrl-RS"/>
        </w:r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750"/>
        <w:gridCol w:w="900"/>
        <w:gridCol w:w="4567"/>
        <w:gridCol w:w="1650"/>
        <w:gridCol w:w="1650"/>
        <w:gridCol w:w="1650"/>
        <w:gridCol w:w="1650"/>
        <w:gridCol w:w="1650"/>
        <w:gridCol w:w="1650"/>
      </w:tblGrid>
      <w:tr w:rsidR="001608E7" w14:paraId="63A35567" w14:textId="77777777" w:rsidTr="00ED3FFB">
        <w:trPr>
          <w:trHeight w:val="276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3BBAA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ПЛАН РАСХОДА</w:t>
            </w:r>
          </w:p>
        </w:tc>
      </w:tr>
      <w:tr w:rsidR="001608E7" w14:paraId="19AA922B" w14:textId="77777777" w:rsidTr="00ED3FFB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6117"/>
            </w:tblGrid>
            <w:tr w:rsidR="001608E7" w14:paraId="2052B37C" w14:textId="77777777" w:rsidTr="00ED3FFB">
              <w:trPr>
                <w:jc w:val="center"/>
              </w:trPr>
              <w:tc>
                <w:tcPr>
                  <w:tcW w:w="1611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C1038CC" w14:textId="77777777" w:rsidR="001608E7" w:rsidRDefault="001608E7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</w:rPr>
                    <w:t>период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>: 01.01.2024-31.12.2024</w:t>
                  </w:r>
                </w:p>
                <w:p w14:paraId="655F9E8F" w14:textId="77777777" w:rsidR="001608E7" w:rsidRDefault="001608E7" w:rsidP="00ED3FFB"/>
              </w:tc>
            </w:tr>
          </w:tbl>
          <w:p w14:paraId="1FBC663A" w14:textId="77777777" w:rsidR="001608E7" w:rsidRDefault="001608E7" w:rsidP="00ED3FFB">
            <w:pPr>
              <w:spacing w:line="1" w:lineRule="auto"/>
            </w:pPr>
          </w:p>
        </w:tc>
      </w:tr>
      <w:bookmarkStart w:id="170" w:name="_Toc5.00.04_ДОМ_ЗДРАВЉА_МИОНИЦА"/>
      <w:bookmarkEnd w:id="170"/>
      <w:tr w:rsidR="001608E7" w14:paraId="4D352CB6" w14:textId="77777777" w:rsidTr="00ED3FFB">
        <w:tc>
          <w:tcPr>
            <w:tcW w:w="75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B63FF5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0.04 ДОМ ЗДРАВЉА МИОНИЦА" \f C \l "1"</w:instrText>
            </w:r>
            <w:r>
              <w:fldChar w:fldCharType="end"/>
            </w:r>
          </w:p>
          <w:p w14:paraId="4DC066A8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5367" w:type="dxa"/>
            <w:gridSpan w:val="8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F0DE6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УЏЕТ ОПШТИНЕ МИОНИЦА</w:t>
            </w:r>
          </w:p>
        </w:tc>
      </w:tr>
      <w:tr w:rsidR="001608E7" w14:paraId="7C1BD470" w14:textId="77777777" w:rsidTr="00ED3FFB">
        <w:tc>
          <w:tcPr>
            <w:tcW w:w="750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011B23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.04</w:t>
            </w:r>
          </w:p>
        </w:tc>
        <w:tc>
          <w:tcPr>
            <w:tcW w:w="15367" w:type="dxa"/>
            <w:gridSpan w:val="8"/>
            <w:vMerge w:val="restart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7AB91A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ДОМ ЗДРАВЉА МИОНИЦА</w:t>
            </w:r>
          </w:p>
        </w:tc>
      </w:tr>
      <w:tr w:rsidR="001608E7" w14:paraId="508E40A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B1BD27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273BD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менама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EC2B8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50FB5D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ира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C7F58E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48240919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DECFC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F93E69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DC2B32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1E9F8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2C29898A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bookmarkStart w:id="171" w:name="_Toc464000"/>
      <w:bookmarkEnd w:id="171"/>
      <w:tr w:rsidR="001608E7" w14:paraId="2480AC4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45356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64000" \f C \l "2"</w:instrText>
            </w:r>
            <w:r>
              <w:fldChar w:fldCharType="end"/>
            </w:r>
          </w:p>
          <w:p w14:paraId="4A0DFB4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6EE34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123C5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гр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A1A0C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A1136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7364D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EF511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06847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3DFE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7</w:t>
            </w:r>
          </w:p>
        </w:tc>
      </w:tr>
      <w:tr w:rsidR="001608E7" w14:paraId="1B52E2D0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5D1A9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12E8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F2C2A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21E00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9B325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E74BB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5054C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D0C04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6CBB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5</w:t>
            </w:r>
          </w:p>
        </w:tc>
      </w:tr>
      <w:tr w:rsidR="001608E7" w14:paraId="0EEECB1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D3FD8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B23E8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16492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01B4F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88200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4089A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ED837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DA389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AAF9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1608E7" w14:paraId="250FC863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F1CA4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EAFED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5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F0BD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лабораторијск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B533F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9802F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B6B55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56BA5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388F1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D6A1F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1608E7" w14:paraId="088ECA50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74106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D672D4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64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FD4D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5A4F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71FB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8132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3CC6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59AC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84</w:t>
            </w:r>
          </w:p>
        </w:tc>
      </w:tr>
      <w:tr w:rsidR="001608E7" w14:paraId="125F18B8" w14:textId="77777777" w:rsidTr="00ED3FFB">
        <w:tc>
          <w:tcPr>
            <w:tcW w:w="621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41DA0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 5.00.04    ДОМ ЗДРАВЉА МИОНИЦ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176A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D2350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9C66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C59D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1F8EC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65EC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84</w:t>
            </w:r>
          </w:p>
        </w:tc>
      </w:tr>
    </w:tbl>
    <w:p w14:paraId="3FDD0330" w14:textId="77777777" w:rsidR="00DD05E1" w:rsidRPr="00944188" w:rsidRDefault="00DD05E1">
      <w:pPr>
        <w:rPr>
          <w:lang w:val="sr-Cyrl-RS"/>
        </w:rPr>
        <w:sectPr w:rsidR="00DD05E1" w:rsidRPr="00944188" w:rsidSect="006358E9">
          <w:footerReference w:type="default" r:id="rId34"/>
          <w:pgSz w:w="16837" w:h="11905" w:orient="landscape"/>
          <w:pgMar w:top="360" w:right="360" w:bottom="360" w:left="360" w:header="360" w:footer="360" w:gutter="0"/>
          <w:cols w:space="720"/>
        </w:sectPr>
      </w:pPr>
    </w:p>
    <w:p w14:paraId="1CD01D1C" w14:textId="77777777" w:rsidR="00DD05E1" w:rsidRPr="00944188" w:rsidRDefault="00DD05E1">
      <w:pPr>
        <w:rPr>
          <w:vanish/>
          <w:lang w:val="sr-Cyrl-RS"/>
        </w:r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750"/>
        <w:gridCol w:w="900"/>
        <w:gridCol w:w="4567"/>
        <w:gridCol w:w="1650"/>
        <w:gridCol w:w="1650"/>
        <w:gridCol w:w="1650"/>
        <w:gridCol w:w="1650"/>
        <w:gridCol w:w="1650"/>
        <w:gridCol w:w="1650"/>
      </w:tblGrid>
      <w:tr w:rsidR="001608E7" w14:paraId="2EB2EFDF" w14:textId="77777777" w:rsidTr="00ED3FFB">
        <w:trPr>
          <w:trHeight w:val="276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139CA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ПЛАН РАСХОДА</w:t>
            </w:r>
          </w:p>
        </w:tc>
      </w:tr>
      <w:tr w:rsidR="001608E7" w14:paraId="7FEB9A1E" w14:textId="77777777" w:rsidTr="00ED3FFB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6117"/>
            </w:tblGrid>
            <w:tr w:rsidR="001608E7" w14:paraId="4D728389" w14:textId="77777777" w:rsidTr="00ED3FFB">
              <w:trPr>
                <w:jc w:val="center"/>
              </w:trPr>
              <w:tc>
                <w:tcPr>
                  <w:tcW w:w="1611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1A910A9" w14:textId="77777777" w:rsidR="001608E7" w:rsidRDefault="001608E7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</w:rPr>
                    <w:t>период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>: 01.01.2024-31.12.2024</w:t>
                  </w:r>
                </w:p>
                <w:p w14:paraId="6DF0E448" w14:textId="77777777" w:rsidR="001608E7" w:rsidRDefault="001608E7" w:rsidP="00ED3FFB"/>
              </w:tc>
            </w:tr>
          </w:tbl>
          <w:p w14:paraId="3D2CEF78" w14:textId="77777777" w:rsidR="001608E7" w:rsidRDefault="001608E7" w:rsidP="00ED3FFB">
            <w:pPr>
              <w:spacing w:line="1" w:lineRule="auto"/>
            </w:pPr>
          </w:p>
        </w:tc>
      </w:tr>
      <w:bookmarkStart w:id="172" w:name="_Toc5.00.05_ЦЕНТАР_ЗА_СОЦИЈАЛНИ_РАД"/>
      <w:bookmarkEnd w:id="172"/>
      <w:tr w:rsidR="001608E7" w14:paraId="0A2334BC" w14:textId="77777777" w:rsidTr="00ED3FFB">
        <w:tc>
          <w:tcPr>
            <w:tcW w:w="75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474B3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0.05 ЦЕНТАР ЗА СОЦИЈАЛНИ РАД" \f C \l "1"</w:instrText>
            </w:r>
            <w:r>
              <w:fldChar w:fldCharType="end"/>
            </w:r>
          </w:p>
          <w:p w14:paraId="507DBDFC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5367" w:type="dxa"/>
            <w:gridSpan w:val="8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EE46EA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УЏЕТ ОПШТИНЕ МИОНИЦА</w:t>
            </w:r>
          </w:p>
        </w:tc>
      </w:tr>
      <w:tr w:rsidR="001608E7" w14:paraId="5AE59A6B" w14:textId="77777777" w:rsidTr="00ED3FFB">
        <w:tc>
          <w:tcPr>
            <w:tcW w:w="750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AACCD8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.05</w:t>
            </w:r>
          </w:p>
        </w:tc>
        <w:tc>
          <w:tcPr>
            <w:tcW w:w="15367" w:type="dxa"/>
            <w:gridSpan w:val="8"/>
            <w:vMerge w:val="restart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813BF2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ЦЕНТАР ЗА СОЦИЈАЛНИ РАД</w:t>
            </w:r>
          </w:p>
        </w:tc>
      </w:tr>
      <w:tr w:rsidR="001608E7" w14:paraId="030FAE08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61D636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639935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менама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F93396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CD735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ира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904A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12D4C3B4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490FC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AB6B0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DF5F0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E126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5D258296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tr w:rsidR="001608E7" w14:paraId="0ED0983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40DD9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63000" \f C \l "2"</w:instrText>
            </w:r>
            <w:r>
              <w:fldChar w:fldCharType="end"/>
            </w:r>
          </w:p>
          <w:p w14:paraId="49E4065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D5080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A1AE7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AECE5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2FBC6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5B5D2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10D78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28A79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B20E0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1608E7" w14:paraId="7CF5BBA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6BDA2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E080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A5DA6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B8FC5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B625D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D5BF4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19014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52065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CAD90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68D4B58E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2C35F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1FA90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A4A9C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129D5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2A450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A8040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AE4CA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BF04D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29C77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1AD7E4C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45E65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A1BA8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3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7E4FC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C71A5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4AA3B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78A0F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C30D2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DB5AB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34135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6E5C98BC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7061C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643E6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BABBD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ансфе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C56A2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8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85E00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286.42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EFB35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C12D0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3.57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E89C5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8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C27DB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81</w:t>
            </w:r>
          </w:p>
        </w:tc>
      </w:tr>
      <w:tr w:rsidR="001608E7" w14:paraId="44D2864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5C4F4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5AD8C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2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3AE66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буџе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A568A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AD0F8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9C33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03545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C7B0B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D3939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2</w:t>
            </w:r>
          </w:p>
        </w:tc>
      </w:tr>
      <w:tr w:rsidR="001608E7" w14:paraId="7BC60E06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760F4F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62868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90E6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9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A391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.416.42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E1A7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EA875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53.57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730A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9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381C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33</w:t>
            </w:r>
          </w:p>
        </w:tc>
      </w:tr>
      <w:tr w:rsidR="001608E7" w14:paraId="7BB1E008" w14:textId="77777777" w:rsidTr="00ED3FFB">
        <w:tc>
          <w:tcPr>
            <w:tcW w:w="621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4E381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 5.00.05    ЦЕНТАР ЗА СОЦИЈАЛНИ РАД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8B84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9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29C10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6.416.42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9FFF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3D344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.553.57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BF65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.9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F734C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,33</w:t>
            </w:r>
          </w:p>
        </w:tc>
      </w:tr>
    </w:tbl>
    <w:p w14:paraId="5EA0154D" w14:textId="77777777" w:rsidR="00DD05E1" w:rsidRPr="00944188" w:rsidRDefault="00DD05E1">
      <w:pPr>
        <w:rPr>
          <w:lang w:val="sr-Cyrl-RS"/>
        </w:rPr>
        <w:sectPr w:rsidR="00DD05E1" w:rsidRPr="00944188" w:rsidSect="006358E9">
          <w:footerReference w:type="default" r:id="rId35"/>
          <w:pgSz w:w="16837" w:h="11905" w:orient="landscape"/>
          <w:pgMar w:top="360" w:right="360" w:bottom="360" w:left="360" w:header="360" w:footer="360" w:gutter="0"/>
          <w:cols w:space="720"/>
        </w:sect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750"/>
        <w:gridCol w:w="900"/>
        <w:gridCol w:w="4567"/>
        <w:gridCol w:w="1650"/>
        <w:gridCol w:w="1650"/>
        <w:gridCol w:w="1650"/>
        <w:gridCol w:w="1650"/>
        <w:gridCol w:w="1650"/>
        <w:gridCol w:w="1650"/>
      </w:tblGrid>
      <w:tr w:rsidR="001608E7" w14:paraId="66FCEB75" w14:textId="77777777" w:rsidTr="00ED3FFB">
        <w:trPr>
          <w:trHeight w:val="276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2B8E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lastRenderedPageBreak/>
              <w:t>ПЛАН РАСХОДА</w:t>
            </w:r>
          </w:p>
        </w:tc>
      </w:tr>
      <w:tr w:rsidR="001608E7" w14:paraId="25735B31" w14:textId="77777777" w:rsidTr="00ED3FFB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6117"/>
            </w:tblGrid>
            <w:tr w:rsidR="001608E7" w14:paraId="11C35FBE" w14:textId="77777777" w:rsidTr="00ED3FFB">
              <w:trPr>
                <w:jc w:val="center"/>
              </w:trPr>
              <w:tc>
                <w:tcPr>
                  <w:tcW w:w="1611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FE1CA6A" w14:textId="77777777" w:rsidR="001608E7" w:rsidRDefault="001608E7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</w:rPr>
                    <w:t>период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>: 01.01.2024-31.12.2024</w:t>
                  </w:r>
                </w:p>
                <w:p w14:paraId="641EEEFE" w14:textId="77777777" w:rsidR="001608E7" w:rsidRDefault="001608E7" w:rsidP="00ED3FFB"/>
              </w:tc>
            </w:tr>
          </w:tbl>
          <w:p w14:paraId="0F3CAADB" w14:textId="77777777" w:rsidR="001608E7" w:rsidRDefault="001608E7" w:rsidP="00ED3FFB">
            <w:pPr>
              <w:spacing w:line="1" w:lineRule="auto"/>
            </w:pPr>
          </w:p>
        </w:tc>
      </w:tr>
      <w:bookmarkStart w:id="173" w:name="_Toc5.00.06_МУЗИЧКА_ШКОЛА"/>
      <w:bookmarkEnd w:id="173"/>
      <w:tr w:rsidR="001608E7" w14:paraId="49A83A4E" w14:textId="77777777" w:rsidTr="00ED3FFB">
        <w:tc>
          <w:tcPr>
            <w:tcW w:w="75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E3327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0.06 МУЗИЧКА ШКОЛА" \f C \l "1"</w:instrText>
            </w:r>
            <w:r>
              <w:fldChar w:fldCharType="end"/>
            </w:r>
          </w:p>
          <w:p w14:paraId="657D3C87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5367" w:type="dxa"/>
            <w:gridSpan w:val="8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87ED53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УЏЕТ ОПШТИНЕ МИОНИЦА</w:t>
            </w:r>
          </w:p>
        </w:tc>
      </w:tr>
      <w:tr w:rsidR="001608E7" w14:paraId="54497C75" w14:textId="77777777" w:rsidTr="00ED3FFB">
        <w:tc>
          <w:tcPr>
            <w:tcW w:w="750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D1A22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.06</w:t>
            </w:r>
          </w:p>
        </w:tc>
        <w:tc>
          <w:tcPr>
            <w:tcW w:w="15367" w:type="dxa"/>
            <w:gridSpan w:val="8"/>
            <w:vMerge w:val="restart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4731AC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МУЗИЧКА ШКОЛА</w:t>
            </w:r>
          </w:p>
        </w:tc>
      </w:tr>
      <w:tr w:rsidR="001608E7" w14:paraId="469710A2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3880B4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AE37F4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менама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57F2D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0CE525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ира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FA9C3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7AE07833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03EF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2CDFCD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929349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95339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7B6AADB6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tr w:rsidR="001608E7" w14:paraId="79446705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65F7E3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63000" \f C \l "2"</w:instrText>
            </w:r>
            <w:r>
              <w:fldChar w:fldCharType="end"/>
            </w:r>
          </w:p>
          <w:p w14:paraId="5EE37B8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07EA5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64A8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55C9A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3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24DBE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3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4685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F4638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9BA85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3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95A0B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7</w:t>
            </w:r>
          </w:p>
        </w:tc>
      </w:tr>
      <w:tr w:rsidR="001608E7" w14:paraId="6BD4F32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312E6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CD8AA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4DA1E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лужб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земљ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4813D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2D4C6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D8376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D312A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80A58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5A2F4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7F6B7C27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815E7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11A45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DB794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ченик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C8451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2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0ED12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2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7AAA8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ED8D7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59929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2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5A25D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446D1886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86E17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83C73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7EDCB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E6B18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3629D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F0F39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E3F8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96E23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708A0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02D99B23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52939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F3CEB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4DD5F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1620E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F902E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F2232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3C507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E793E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2231B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0BCF9689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2151E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4FC9A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F73DF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111F1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E1D66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EBC1D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77BEA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D8ED7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1A08C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66FE72FA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CEA9E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58321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85B6C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C0D84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356D7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B6248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A36FB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02575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DD687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13A61DD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8DCC6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E7F86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31E8A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B728F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AB142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2FD04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56775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2DBB0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6D7EC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040A9311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D4AB9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C850F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6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D7170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нау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9A643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029C0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292F9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133C0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F2844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CA5AD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75CDF7AB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B89AD1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7FAC6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C564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674D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CA1BD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159677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A460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D122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4</w:t>
            </w:r>
          </w:p>
        </w:tc>
      </w:tr>
      <w:tr w:rsidR="001608E7" w14:paraId="15AF4D48" w14:textId="77777777" w:rsidTr="00ED3FFB">
        <w:tc>
          <w:tcPr>
            <w:tcW w:w="621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36057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 5.00.06    МУЗИЧКА ШКОЛ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3E850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3FE8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A88D7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7AA7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3F68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F50AE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14</w:t>
            </w:r>
          </w:p>
        </w:tc>
      </w:tr>
    </w:tbl>
    <w:p w14:paraId="3E5E252E" w14:textId="77777777" w:rsidR="00DD05E1" w:rsidRPr="00944188" w:rsidRDefault="00DD05E1">
      <w:pPr>
        <w:rPr>
          <w:vanish/>
          <w:lang w:val="sr-Cyrl-RS"/>
        </w:rPr>
      </w:pPr>
    </w:p>
    <w:p w14:paraId="306C5F2A" w14:textId="77777777" w:rsidR="00DD05E1" w:rsidRPr="00944188" w:rsidRDefault="00DD05E1">
      <w:pPr>
        <w:rPr>
          <w:lang w:val="sr-Cyrl-RS"/>
        </w:rPr>
        <w:sectPr w:rsidR="00DD05E1" w:rsidRPr="00944188" w:rsidSect="006358E9">
          <w:footerReference w:type="default" r:id="rId36"/>
          <w:pgSz w:w="16837" w:h="11905" w:orient="landscape"/>
          <w:pgMar w:top="360" w:right="360" w:bottom="360" w:left="360" w:header="360" w:footer="360" w:gutter="0"/>
          <w:cols w:space="720"/>
        </w:sect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750"/>
        <w:gridCol w:w="900"/>
        <w:gridCol w:w="4567"/>
        <w:gridCol w:w="1650"/>
        <w:gridCol w:w="1650"/>
        <w:gridCol w:w="1650"/>
        <w:gridCol w:w="1650"/>
        <w:gridCol w:w="1650"/>
        <w:gridCol w:w="1650"/>
      </w:tblGrid>
      <w:tr w:rsidR="001608E7" w14:paraId="4E87B2C1" w14:textId="77777777" w:rsidTr="00ED3FFB">
        <w:trPr>
          <w:trHeight w:val="276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92F32D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lastRenderedPageBreak/>
              <w:t>ПЛАН РАСХОДА</w:t>
            </w:r>
          </w:p>
        </w:tc>
      </w:tr>
      <w:tr w:rsidR="001608E7" w14:paraId="06CBD8ED" w14:textId="77777777" w:rsidTr="00ED3FFB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6117"/>
            </w:tblGrid>
            <w:tr w:rsidR="001608E7" w14:paraId="15FC4F4D" w14:textId="77777777" w:rsidTr="00ED3FFB">
              <w:trPr>
                <w:jc w:val="center"/>
              </w:trPr>
              <w:tc>
                <w:tcPr>
                  <w:tcW w:w="1611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6E172CD" w14:textId="77777777" w:rsidR="001608E7" w:rsidRDefault="001608E7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bCs/>
                      <w:color w:val="000000"/>
                    </w:rPr>
                    <w:t>За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 xml:space="preserve"> </w:t>
                  </w:r>
                  <w:proofErr w:type="spellStart"/>
                  <w:r>
                    <w:rPr>
                      <w:b/>
                      <w:bCs/>
                      <w:color w:val="000000"/>
                    </w:rPr>
                    <w:t>период</w:t>
                  </w:r>
                  <w:proofErr w:type="spellEnd"/>
                  <w:r>
                    <w:rPr>
                      <w:b/>
                      <w:bCs/>
                      <w:color w:val="000000"/>
                    </w:rPr>
                    <w:t>: 01.01.2024-31.12.2024</w:t>
                  </w:r>
                </w:p>
                <w:p w14:paraId="51FDF066" w14:textId="77777777" w:rsidR="001608E7" w:rsidRDefault="001608E7" w:rsidP="00ED3FFB"/>
              </w:tc>
            </w:tr>
          </w:tbl>
          <w:p w14:paraId="0B7AF313" w14:textId="77777777" w:rsidR="001608E7" w:rsidRDefault="001608E7" w:rsidP="00ED3FFB">
            <w:pPr>
              <w:spacing w:line="1" w:lineRule="auto"/>
            </w:pPr>
          </w:p>
        </w:tc>
      </w:tr>
      <w:bookmarkStart w:id="174" w:name="_Toc5.00.07_ИСТОРИЈСКИ_АРХИВ"/>
      <w:bookmarkEnd w:id="174"/>
      <w:tr w:rsidR="001608E7" w14:paraId="4DE62932" w14:textId="77777777" w:rsidTr="00ED3FFB">
        <w:tc>
          <w:tcPr>
            <w:tcW w:w="75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DB857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0.07 ИСТОРИЈСКИ АРХИВ" \f C \l "1"</w:instrText>
            </w:r>
            <w:r>
              <w:fldChar w:fldCharType="end"/>
            </w:r>
          </w:p>
          <w:p w14:paraId="21A5BCF2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5367" w:type="dxa"/>
            <w:gridSpan w:val="8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4E537F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УЏЕТ ОПШТИНЕ МИОНИЦА</w:t>
            </w:r>
          </w:p>
        </w:tc>
      </w:tr>
      <w:tr w:rsidR="001608E7" w14:paraId="2931D991" w14:textId="77777777" w:rsidTr="00ED3FFB">
        <w:tc>
          <w:tcPr>
            <w:tcW w:w="750" w:type="dxa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C738F6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0.07</w:t>
            </w:r>
          </w:p>
        </w:tc>
        <w:tc>
          <w:tcPr>
            <w:tcW w:w="15367" w:type="dxa"/>
            <w:gridSpan w:val="8"/>
            <w:vMerge w:val="restart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E0E805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ИСТОРИЈСКИ АРХИВ</w:t>
            </w:r>
          </w:p>
        </w:tc>
      </w:tr>
      <w:tr w:rsidR="001608E7" w14:paraId="39F9036F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7449A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3B1597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менама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80E0F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0024DF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ланира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936D89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6BDDD12C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E6BDD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CBFE6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0AA064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7DAE4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4E55505E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bookmarkStart w:id="175" w:name="_Toc463000"/>
      <w:bookmarkEnd w:id="175"/>
      <w:tr w:rsidR="001608E7" w14:paraId="58660083" w14:textId="77777777" w:rsidTr="00ED3FFB"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0598A3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463000" \f C \l "2"</w:instrText>
            </w:r>
            <w:r>
              <w:fldChar w:fldCharType="end"/>
            </w:r>
          </w:p>
          <w:p w14:paraId="6EBD5A7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454CD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3100</w:t>
            </w:r>
          </w:p>
        </w:tc>
        <w:tc>
          <w:tcPr>
            <w:tcW w:w="45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A2CA6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ансфер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иво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власт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3A83B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DCD2B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8C5CE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D5842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3CA64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C3321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1BD656EB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E7F19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онто</w:t>
            </w:r>
            <w:proofErr w:type="spellEnd"/>
          </w:p>
        </w:tc>
        <w:tc>
          <w:tcPr>
            <w:tcW w:w="456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ED64B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630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FF0E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C8EED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7F4E5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ECA430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39DB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A5DB2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3</w:t>
            </w:r>
          </w:p>
        </w:tc>
      </w:tr>
      <w:tr w:rsidR="001608E7" w14:paraId="31C99E00" w14:textId="77777777" w:rsidTr="00ED3FFB">
        <w:tc>
          <w:tcPr>
            <w:tcW w:w="621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13BBC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   5.00.07    ИСТОРИЈСКИ АРХИВ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ED3DE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D10B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682F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9F7D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25FE5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A8AB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3</w:t>
            </w:r>
          </w:p>
        </w:tc>
      </w:tr>
    </w:tbl>
    <w:p w14:paraId="488BA699" w14:textId="77777777" w:rsidR="00DD05E1" w:rsidRPr="00944188" w:rsidRDefault="00DD05E1">
      <w:pPr>
        <w:rPr>
          <w:vanish/>
          <w:lang w:val="sr-Cyrl-RS"/>
        </w:rPr>
      </w:pPr>
    </w:p>
    <w:p w14:paraId="37910190" w14:textId="77777777" w:rsidR="00DD05E1" w:rsidRPr="00944188" w:rsidRDefault="00DD05E1">
      <w:pPr>
        <w:rPr>
          <w:vanish/>
          <w:lang w:val="sr-Cyrl-RS"/>
        </w:rPr>
      </w:pPr>
    </w:p>
    <w:p w14:paraId="761FD71F" w14:textId="77777777" w:rsidR="00DD05E1" w:rsidRPr="00944188" w:rsidRDefault="00DD05E1">
      <w:pPr>
        <w:rPr>
          <w:lang w:val="sr-Cyrl-RS"/>
        </w:rPr>
        <w:sectPr w:rsidR="00DD05E1" w:rsidRPr="00944188" w:rsidSect="006358E9">
          <w:footerReference w:type="default" r:id="rId37"/>
          <w:pgSz w:w="16837" w:h="11905" w:orient="landscape"/>
          <w:pgMar w:top="360" w:right="360" w:bottom="360" w:left="360" w:header="360" w:footer="360" w:gutter="0"/>
          <w:cols w:space="720"/>
        </w:sectPr>
      </w:pPr>
      <w:bookmarkStart w:id="176" w:name="__bookmark_78"/>
      <w:bookmarkEnd w:id="176"/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825"/>
        <w:gridCol w:w="825"/>
        <w:gridCol w:w="900"/>
        <w:gridCol w:w="900"/>
        <w:gridCol w:w="5092"/>
        <w:gridCol w:w="1650"/>
        <w:gridCol w:w="1650"/>
        <w:gridCol w:w="1650"/>
        <w:gridCol w:w="1650"/>
        <w:gridCol w:w="975"/>
      </w:tblGrid>
      <w:tr w:rsidR="001608E7" w14:paraId="21B77697" w14:textId="77777777" w:rsidTr="00ED3FFB">
        <w:trPr>
          <w:trHeight w:val="230"/>
          <w:tblHeader/>
        </w:trPr>
        <w:tc>
          <w:tcPr>
            <w:tcW w:w="16117" w:type="dxa"/>
            <w:gridSpan w:val="10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Look w:val="01E0" w:firstRow="1" w:lastRow="1" w:firstColumn="1" w:lastColumn="1" w:noHBand="0" w:noVBand="0"/>
            </w:tblPr>
            <w:tblGrid>
              <w:gridCol w:w="5808"/>
              <w:gridCol w:w="4500"/>
              <w:gridCol w:w="5809"/>
            </w:tblGrid>
            <w:tr w:rsidR="001608E7" w14:paraId="59AD39A0" w14:textId="77777777" w:rsidTr="00ED3FFB">
              <w:trPr>
                <w:trHeight w:val="276"/>
                <w:jc w:val="center"/>
              </w:trPr>
              <w:tc>
                <w:tcPr>
                  <w:tcW w:w="16117" w:type="dxa"/>
                  <w:gridSpan w:val="3"/>
                  <w:vMerge w:val="restart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B1CC48D" w14:textId="77777777" w:rsidR="001608E7" w:rsidRDefault="001608E7" w:rsidP="00ED3FFB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</w:rPr>
                  </w:pPr>
                  <w:bookmarkStart w:id="177" w:name="__bookmark_82"/>
                  <w:bookmarkEnd w:id="177"/>
                  <w:r>
                    <w:rPr>
                      <w:b/>
                      <w:bCs/>
                      <w:color w:val="000000"/>
                      <w:sz w:val="24"/>
                      <w:szCs w:val="24"/>
                    </w:rPr>
                    <w:lastRenderedPageBreak/>
                    <w:t>АНАЛИТИЧКИ ПЛАН РАСХОДА ИНДИРЕКТНИХ БУЏЕТСКИХ КОРИСНИКА</w:t>
                  </w:r>
                </w:p>
              </w:tc>
            </w:tr>
            <w:tr w:rsidR="001608E7" w14:paraId="153DC9CB" w14:textId="77777777" w:rsidTr="00ED3FFB">
              <w:trPr>
                <w:jc w:val="center"/>
              </w:trPr>
              <w:tc>
                <w:tcPr>
                  <w:tcW w:w="5808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588983F" w14:textId="77777777" w:rsidR="001608E7" w:rsidRDefault="001608E7" w:rsidP="00ED3FFB">
                  <w:pPr>
                    <w:rPr>
                      <w:b/>
                      <w:bCs/>
                      <w:color w:val="000000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color w:val="000000"/>
                      <w:sz w:val="16"/>
                      <w:szCs w:val="16"/>
                    </w:rPr>
                    <w:t>0     БУЏЕТ ОПШТИНЕ МИОНИЦА</w:t>
                  </w:r>
                </w:p>
              </w:tc>
              <w:tc>
                <w:tcPr>
                  <w:tcW w:w="45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445A305" w14:textId="77777777" w:rsidR="001608E7" w:rsidRDefault="001608E7" w:rsidP="00ED3FFB">
                  <w:pPr>
                    <w:jc w:val="center"/>
                    <w:rPr>
                      <w:b/>
                      <w:bCs/>
                      <w:color w:val="000000"/>
                    </w:rPr>
                  </w:pPr>
                  <w:r>
                    <w:rPr>
                      <w:b/>
                      <w:bCs/>
                      <w:color w:val="000000"/>
                    </w:rPr>
                    <w:t>2024</w:t>
                  </w:r>
                </w:p>
              </w:tc>
              <w:tc>
                <w:tcPr>
                  <w:tcW w:w="5809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E8BD381" w14:textId="77777777" w:rsidR="001608E7" w:rsidRDefault="001608E7" w:rsidP="00ED3FFB">
                  <w:pPr>
                    <w:spacing w:line="1" w:lineRule="auto"/>
                    <w:jc w:val="center"/>
                  </w:pPr>
                </w:p>
              </w:tc>
            </w:tr>
          </w:tbl>
          <w:p w14:paraId="7E73209F" w14:textId="77777777" w:rsidR="001608E7" w:rsidRDefault="001608E7" w:rsidP="00ED3FFB">
            <w:pPr>
              <w:spacing w:line="1" w:lineRule="auto"/>
            </w:pPr>
          </w:p>
        </w:tc>
      </w:tr>
      <w:tr w:rsidR="001608E7" w14:paraId="2B6B2EB9" w14:textId="77777777" w:rsidTr="00ED3FFB">
        <w:trPr>
          <w:trHeight w:val="1"/>
          <w:tblHeader/>
        </w:trPr>
        <w:tc>
          <w:tcPr>
            <w:tcW w:w="16117" w:type="dxa"/>
            <w:gridSpan w:val="10"/>
            <w:vMerge w:val="restart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4D3807" w14:textId="77777777" w:rsidR="001608E7" w:rsidRDefault="001608E7" w:rsidP="00ED3FFB">
            <w:pPr>
              <w:spacing w:line="1" w:lineRule="auto"/>
            </w:pPr>
          </w:p>
        </w:tc>
      </w:tr>
      <w:tr w:rsidR="001608E7" w14:paraId="236A7298" w14:textId="77777777" w:rsidTr="00ED3FFB">
        <w:trPr>
          <w:tblHeader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C424D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рој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зиције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86EAD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Економ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класиф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>.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7A8923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сходи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наменама</w:t>
            </w:r>
            <w:proofErr w:type="spellEnd"/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BD695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пис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40E48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буџета</w:t>
            </w:r>
            <w:proofErr w:type="spellEnd"/>
          </w:p>
          <w:p w14:paraId="10F4DF9D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333C77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опствен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35E12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редств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осталих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извор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CC544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86453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Структура</w:t>
            </w:r>
            <w:proofErr w:type="spellEnd"/>
          </w:p>
          <w:p w14:paraId="71FD747A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( % )</w:t>
            </w:r>
          </w:p>
        </w:tc>
      </w:tr>
      <w:bookmarkStart w:id="178" w:name="_Toc0_БУЏЕТ_ОПШТИНЕ_МИОНИЦА"/>
      <w:bookmarkEnd w:id="178"/>
      <w:tr w:rsidR="001608E7" w14:paraId="121E252D" w14:textId="77777777" w:rsidTr="00ED3FFB">
        <w:trPr>
          <w:trHeight w:hRule="exact" w:val="462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AF7E0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0 БУЏЕТ ОПШТИНЕ МИОНИЦА" \f C \l "1"</w:instrText>
            </w:r>
            <w:r>
              <w:fldChar w:fldCharType="end"/>
            </w:r>
          </w:p>
          <w:bookmarkStart w:id="179" w:name="_Toc5_ОПШТИНСКА_УПРАВА"/>
          <w:bookmarkEnd w:id="179"/>
          <w:p w14:paraId="30C4313B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 ОПШТИНСКА УПРАВА" \f C \l "2"</w:instrText>
            </w:r>
            <w:r>
              <w:fldChar w:fldCharType="end"/>
            </w:r>
          </w:p>
          <w:p w14:paraId="71A16AA4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4F6FC" w14:textId="77777777" w:rsidR="001608E7" w:rsidRDefault="001608E7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4007C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135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34DD8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ПШТИНСКА УПРАВА</w:t>
            </w:r>
          </w:p>
        </w:tc>
      </w:tr>
      <w:bookmarkStart w:id="180" w:name="_Toc5.01_ПРЕДШКОЛСКА_УСТАНОВА_НЕВЕН"/>
      <w:bookmarkEnd w:id="180"/>
      <w:tr w:rsidR="001608E7" w14:paraId="0C95F421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4D826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1 ПРЕДШКОЛСКА УСТАНОВА НЕВЕН" \f C \l "3"</w:instrText>
            </w:r>
            <w:r>
              <w:fldChar w:fldCharType="end"/>
            </w:r>
          </w:p>
          <w:p w14:paraId="6864ECC0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B7A20" w14:textId="77777777" w:rsidR="001608E7" w:rsidRDefault="001608E7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8DCDE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1</w:t>
            </w:r>
          </w:p>
        </w:tc>
        <w:tc>
          <w:tcPr>
            <w:tcW w:w="135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DEFD0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РЕДШКОЛСКА УСТАНОВА НЕВЕН</w:t>
            </w:r>
          </w:p>
        </w:tc>
      </w:tr>
      <w:tr w:rsidR="001608E7" w14:paraId="2D959230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3493D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1" \f C \l "4"</w:instrText>
            </w:r>
            <w:r>
              <w:fldChar w:fldCharType="end"/>
            </w:r>
          </w:p>
          <w:p w14:paraId="31DD8C4B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1</w:t>
            </w:r>
          </w:p>
        </w:tc>
        <w:tc>
          <w:tcPr>
            <w:tcW w:w="15292" w:type="dxa"/>
            <w:gridSpan w:val="9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BD8B7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РЕДШКОЛСКА УСТАНОВА НЕВЕН</w:t>
            </w:r>
          </w:p>
        </w:tc>
      </w:tr>
      <w:tr w:rsidR="001608E7" w14:paraId="26E33F5F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60DA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5E3A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B7BC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8294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56F0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8.00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1235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61C4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891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858F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9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8D9CEE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1,28</w:t>
            </w:r>
          </w:p>
        </w:tc>
      </w:tr>
      <w:tr w:rsidR="001608E7" w14:paraId="506A4126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2F5F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3693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7298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1311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5A57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801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972B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3927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6452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0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257E14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13</w:t>
            </w:r>
          </w:p>
        </w:tc>
      </w:tr>
      <w:tr w:rsidR="001608E7" w14:paraId="2F4CE2B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23F4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22C8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4326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E8C1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FF1F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987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36F3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F92C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F0D1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37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23751E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61</w:t>
            </w:r>
          </w:p>
        </w:tc>
      </w:tr>
      <w:tr w:rsidR="001608E7" w14:paraId="5620DB41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1F58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D3C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9490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BC4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натур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71AD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CEB3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9742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9D2B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5D5621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1608E7" w14:paraId="7B0A6872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830B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1D01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90CF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387A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7A0F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3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68C9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BDEB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CAB6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339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D27CDA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9</w:t>
            </w:r>
          </w:p>
        </w:tc>
      </w:tr>
      <w:tr w:rsidR="001608E7" w14:paraId="008792A0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5CE5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9628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5B21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E803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гр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97FB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48E9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F99F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2616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59FDA5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1608E7" w14:paraId="10C7F2F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0A9E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2584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1C06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F587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банкар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151F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1C22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1203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6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DA89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0.067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52A3F3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1608E7" w14:paraId="76A56936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0498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2173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24C6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A3C6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BF03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C568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0A1B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0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871C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0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E127F2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58</w:t>
            </w:r>
          </w:p>
        </w:tc>
      </w:tr>
      <w:tr w:rsidR="001608E7" w14:paraId="37EFFEE6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23F9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E712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8A5B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A133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F94C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C26F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F5E8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AD6B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43CB4C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1</w:t>
            </w:r>
          </w:p>
        </w:tc>
      </w:tr>
      <w:tr w:rsidR="001608E7" w14:paraId="5AC48792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297C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52EB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E0DA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DA99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FBFF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5980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6A1F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0042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BAD19D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1608E7" w14:paraId="6B826D81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1E47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5E5A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7CAE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0B3B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BA0F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A042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D6A3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1707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6F54C7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1608E7" w14:paraId="52B0F9D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FE1A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FA96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23B3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7922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лужб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земљ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F2A8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F4BA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5C12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092B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4497F9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9</w:t>
            </w:r>
          </w:p>
        </w:tc>
      </w:tr>
      <w:tr w:rsidR="001608E7" w14:paraId="25299467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E284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B8D2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2B97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272E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пјутер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E21B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04C9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7E26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63CB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433755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07043787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EE85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34E6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3C39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399E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4EEA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4DA3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4E78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39EB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4DD409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7B3DF00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2F8E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2AA7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2E2E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6ECC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5EDE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564F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EC5E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AD98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B58DDB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82</w:t>
            </w:r>
          </w:p>
        </w:tc>
      </w:tr>
      <w:tr w:rsidR="001608E7" w14:paraId="7599BE69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DE16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D3AB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2091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4BC2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338D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7DEE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E2A9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5B0D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D6CE4F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4E73CF22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AAFB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2E25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29AB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660A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5EDE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3D86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2F24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5E45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EA4AC5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0D5F1F0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E232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7FDF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6C24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8C81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0ABD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C30D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A7F9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ED69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94B6B4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0B8E0787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6AED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DDFF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5141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093C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299B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F68C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2903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2D76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ECF8E2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7C30CBED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37BD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2D0F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7F9E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B397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9272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1077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7844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B100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D22D42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0D2459F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C506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5BC2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0600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03B3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D7F9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4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44AA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196A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C78E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4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797FF2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0EAF1B57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BB6D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3123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F220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909A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55FC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75F9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AA34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5E36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E82E59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1608E7" w14:paraId="4B10F661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89CA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E16B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A744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8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B7CB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хигиј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B754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F230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05FB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5FAE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976511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62</w:t>
            </w:r>
          </w:p>
        </w:tc>
      </w:tr>
      <w:tr w:rsidR="001608E7" w14:paraId="2FBE8ADA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8D52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64B4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2C44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0975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A72E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76F7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B4C9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6377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069A3D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1608E7" w14:paraId="66F56153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1A5B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E184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5E5E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1E32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з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3278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13FC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7F92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D1FF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BBEEF7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3E794325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396E0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налитику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FF488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1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4C145" w14:textId="77777777" w:rsidR="001608E7" w:rsidRDefault="001608E7" w:rsidP="00ED3FFB">
            <w:pPr>
              <w:spacing w:line="1" w:lineRule="auto"/>
            </w:pPr>
          </w:p>
        </w:tc>
        <w:tc>
          <w:tcPr>
            <w:tcW w:w="509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7794A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4E43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5.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43E78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D3A51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2FC28" w14:textId="77777777" w:rsidR="001608E7" w:rsidRDefault="001608E7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0765A" w14:textId="77777777" w:rsidR="001608E7" w:rsidRDefault="001608E7" w:rsidP="00ED3FFB">
            <w:pPr>
              <w:spacing w:line="1" w:lineRule="auto"/>
            </w:pPr>
          </w:p>
        </w:tc>
      </w:tr>
      <w:tr w:rsidR="001608E7" w14:paraId="2DD2A2E3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1C439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у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19A1F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1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261D0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ПРЕДШКОЛСКА УСТАНОВА НЕВЕН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F5E80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75.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92AB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9977B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9.620.067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54F6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5.120.067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C9511A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43,72</w:t>
            </w:r>
          </w:p>
        </w:tc>
      </w:tr>
      <w:tr w:rsidR="001608E7" w14:paraId="461A8788" w14:textId="77777777" w:rsidTr="00ED3FFB">
        <w:trPr>
          <w:trHeight w:hRule="exact" w:val="225"/>
        </w:trPr>
        <w:tc>
          <w:tcPr>
            <w:tcW w:w="16117" w:type="dxa"/>
            <w:gridSpan w:val="10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BF9DEF" w14:textId="77777777" w:rsidR="001608E7" w:rsidRDefault="001608E7" w:rsidP="00ED3FFB">
            <w:pPr>
              <w:spacing w:line="1" w:lineRule="auto"/>
            </w:pPr>
          </w:p>
        </w:tc>
      </w:tr>
      <w:bookmarkStart w:id="181" w:name="_Toc5.02_ТУРИСТИЧКА_ОРГАНИЗАЦИЈА"/>
      <w:bookmarkEnd w:id="181"/>
      <w:tr w:rsidR="001608E7" w14:paraId="156D954F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E3E9B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2 ТУРИСТИЧКА ОРГАНИЗАЦИЈА" \f C \l "3"</w:instrText>
            </w:r>
            <w:r>
              <w:fldChar w:fldCharType="end"/>
            </w:r>
          </w:p>
          <w:p w14:paraId="3D447DC0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9067F" w14:textId="77777777" w:rsidR="001608E7" w:rsidRDefault="001608E7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AF528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2</w:t>
            </w:r>
          </w:p>
        </w:tc>
        <w:tc>
          <w:tcPr>
            <w:tcW w:w="135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BA9CB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ТУРИСТИЧКА ОРГАНИЗАЦИЈА</w:t>
            </w:r>
          </w:p>
        </w:tc>
      </w:tr>
      <w:tr w:rsidR="001608E7" w14:paraId="11D0005E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5B2E5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2" \f C \l "4"</w:instrText>
            </w:r>
            <w:r>
              <w:fldChar w:fldCharType="end"/>
            </w:r>
          </w:p>
          <w:p w14:paraId="7DACC1B2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2</w:t>
            </w:r>
          </w:p>
        </w:tc>
        <w:tc>
          <w:tcPr>
            <w:tcW w:w="15292" w:type="dxa"/>
            <w:gridSpan w:val="9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FC6F1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ТУРИСТИЧКА ОРГАНИЗАЦИЈА</w:t>
            </w:r>
          </w:p>
        </w:tc>
      </w:tr>
      <w:tr w:rsidR="001608E7" w14:paraId="5FC6271F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AD07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B650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F9F9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B8E1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822B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67.06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9809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6986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0FA0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.167.066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2541C1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14</w:t>
            </w:r>
          </w:p>
        </w:tc>
      </w:tr>
      <w:tr w:rsidR="001608E7" w14:paraId="75CBDCB2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7B3C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8487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FA92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A484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32A8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.70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33E0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E98B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54A9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.707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C0C7AB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1</w:t>
            </w:r>
          </w:p>
        </w:tc>
      </w:tr>
      <w:tr w:rsidR="001608E7" w14:paraId="29784EFF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E974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EF12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7893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7E79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D235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4.60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1880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BB8E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1394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4.604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17F3DF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1</w:t>
            </w:r>
          </w:p>
        </w:tc>
      </w:tr>
      <w:tr w:rsidR="001608E7" w14:paraId="5BC9C1AC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B5D9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1176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ADBA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A43D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натур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9F16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E521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FD7C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5D99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458553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5F911326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7C12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9843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2927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9C08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D2C4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8833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EFD0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E790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9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8F58F8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6</w:t>
            </w:r>
          </w:p>
        </w:tc>
      </w:tr>
      <w:tr w:rsidR="001608E7" w14:paraId="36D73971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88D7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8075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D764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F896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7788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6D44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A01A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E526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1EC71D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5B5F840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367B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E8BC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5496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DD4C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8A06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E352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B148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F71C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F3BFCD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1608E7" w14:paraId="2F2129E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88B5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9/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61BB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1FB3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0697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гр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AE24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8AFA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6F03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AF67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67E878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2</w:t>
            </w:r>
          </w:p>
        </w:tc>
      </w:tr>
      <w:tr w:rsidR="001608E7" w14:paraId="61384CBC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0FB5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7784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DE15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A53C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банкар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D6B6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D8A4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FCE4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8F12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679297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73221E5F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4C35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6511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1EEE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7881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D72B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78AF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AD21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A843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18EECE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1608E7" w14:paraId="5C41AA7C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409E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D22F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2FFD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D0E0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F19B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AB4A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0904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CD7E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77485E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4</w:t>
            </w:r>
          </w:p>
        </w:tc>
      </w:tr>
      <w:tr w:rsidR="001608E7" w14:paraId="295651ED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6406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12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14B5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5257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B620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BB26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804C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C9E6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510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667DB5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276D39EE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1C93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10DD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C8FE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95D7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Закуп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49D0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9628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6D8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39CC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422002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1608E7" w14:paraId="1A38E4CD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41DC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8201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4957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687B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лужб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земљ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0512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5A2A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CB81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EBCF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8F3560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4B7814CE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E492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9AF0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D0A3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DDC4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8C3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2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FC27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409F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F7EE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2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1B36D6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77</w:t>
            </w:r>
          </w:p>
        </w:tc>
      </w:tr>
      <w:tr w:rsidR="001608E7" w14:paraId="31F2F60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2F24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4BC7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02AE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AC6C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пјутер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942A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EA4B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19BC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1197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27A1E8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6</w:t>
            </w:r>
          </w:p>
        </w:tc>
      </w:tr>
      <w:tr w:rsidR="001608E7" w14:paraId="1EF36707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5D04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3E3D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7D9A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70C1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73EB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D0DE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C201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7771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4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E1035F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05</w:t>
            </w:r>
          </w:p>
        </w:tc>
      </w:tr>
      <w:tr w:rsidR="001608E7" w14:paraId="6C049FA8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43BA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153C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7D88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A87B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534B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379D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6EE0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634B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80251B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8</w:t>
            </w:r>
          </w:p>
        </w:tc>
      </w:tr>
      <w:tr w:rsidR="001608E7" w14:paraId="5E7AF5F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DDE4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41E9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6121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1062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нств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5BB1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65E2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6FC5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BB7A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B823D6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1</w:t>
            </w:r>
          </w:p>
        </w:tc>
      </w:tr>
      <w:tr w:rsidR="001608E7" w14:paraId="0F1E06B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B7C4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C287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9CB5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B1F4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BA9A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7603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369A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8608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F7B7AA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8</w:t>
            </w:r>
          </w:p>
        </w:tc>
      </w:tr>
      <w:tr w:rsidR="001608E7" w14:paraId="59C7098C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408A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C994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2066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B5DD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B566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519.62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E4C5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4664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55BA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519.623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3F9308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81</w:t>
            </w:r>
          </w:p>
        </w:tc>
      </w:tr>
      <w:tr w:rsidR="001608E7" w14:paraId="7AA5096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638A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7E44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B64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5F7D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1C23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5241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5FA8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87F5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D69B08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9</w:t>
            </w:r>
          </w:p>
        </w:tc>
      </w:tr>
      <w:tr w:rsidR="001608E7" w14:paraId="04711CB9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755C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3136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C3B4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AB2A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3F89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5CAB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DEDE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C653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4441F4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1608E7" w14:paraId="329D1F74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7999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BC1B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297F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CC87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2EF4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2F25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7518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EF5F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51FDE3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6</w:t>
            </w:r>
          </w:p>
        </w:tc>
      </w:tr>
      <w:tr w:rsidR="001608E7" w14:paraId="402B42CA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C6A7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C984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B38E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2F6F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8738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43B0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8B46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EF81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09F73D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8</w:t>
            </w:r>
          </w:p>
        </w:tc>
      </w:tr>
      <w:tr w:rsidR="001608E7" w14:paraId="3D483BC9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E10C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59FF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7B1F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8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3DAC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хигиј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DC48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9A25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5FD5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581C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1A04A1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60F088D6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A748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4FEB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D6C2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A152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ACAA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DD6D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8DDD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2DAC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CCFF4D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1</w:t>
            </w:r>
          </w:p>
        </w:tc>
      </w:tr>
      <w:tr w:rsidR="001608E7" w14:paraId="7303536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E647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00FB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73F4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2C32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тациј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трансфер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4C85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78FE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8248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EFF5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5B605A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3AA29B0A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33C5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E5F6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F843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FB42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з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F204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5EAA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8F97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7256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42355E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203684DC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2A39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B240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245F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3B0C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баве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1D98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1CC1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0020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A6E5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67777A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7E23CFCA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3A61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6B23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FD23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0EAA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65AD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6B1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546F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FD8E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C21F79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4</w:t>
            </w:r>
          </w:p>
        </w:tc>
      </w:tr>
      <w:tr w:rsidR="001608E7" w14:paraId="08163A17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76F3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2947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7040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23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370F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Залих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об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аљ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дају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1927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BC34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0616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56CA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2454FE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80</w:t>
            </w:r>
          </w:p>
        </w:tc>
      </w:tr>
      <w:tr w:rsidR="001608E7" w14:paraId="64A93AAE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F458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BC06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0561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40FD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18B1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2E51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AE85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F19C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2DDDE6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8</w:t>
            </w:r>
          </w:p>
        </w:tc>
      </w:tr>
      <w:tr w:rsidR="001608E7" w14:paraId="58A9C193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D005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2453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56F3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8B27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2D05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EE53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CEF0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B830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34F6A3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3071503F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4143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79C4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4238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36E3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8506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26FF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F298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A14F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062FC2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76D80201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04B1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C9E4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0A7C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0D6D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F626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FEBC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4242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AD7B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1C327B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4AEEE020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1CEB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4CB3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4599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EC01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B127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FFAE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8648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654C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49E60A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6FB01266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9165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A3AC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EC3B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6CC8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EFE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C361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5239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4550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C6E549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77</w:t>
            </w:r>
          </w:p>
        </w:tc>
      </w:tr>
      <w:tr w:rsidR="001608E7" w14:paraId="10630E43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EC25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1B9F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78A4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087F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C846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01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FC79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9E9B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6F75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818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14C1F8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96</w:t>
            </w:r>
          </w:p>
        </w:tc>
      </w:tr>
      <w:tr w:rsidR="001608E7" w14:paraId="72EB53D8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6D01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9111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07A7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5FC8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642E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0782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EFFE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D46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CB550D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51927B2F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C7C7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F591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89C5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3AF0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E29B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3DFC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B830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F22F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DCD8C7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1</w:t>
            </w:r>
          </w:p>
        </w:tc>
      </w:tr>
      <w:tr w:rsidR="001608E7" w14:paraId="1FE5DC3E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C9EB3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налитику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1370E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2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A0202" w14:textId="77777777" w:rsidR="001608E7" w:rsidRDefault="001608E7" w:rsidP="00ED3FFB">
            <w:pPr>
              <w:spacing w:line="1" w:lineRule="auto"/>
            </w:pPr>
          </w:p>
        </w:tc>
        <w:tc>
          <w:tcPr>
            <w:tcW w:w="509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BCC1C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22FA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7.42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AFF92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B5F15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B5058" w14:textId="77777777" w:rsidR="001608E7" w:rsidRDefault="001608E7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5FDC9" w14:textId="77777777" w:rsidR="001608E7" w:rsidRDefault="001608E7" w:rsidP="00ED3FFB">
            <w:pPr>
              <w:spacing w:line="1" w:lineRule="auto"/>
            </w:pPr>
          </w:p>
        </w:tc>
      </w:tr>
      <w:tr w:rsidR="001608E7" w14:paraId="3B9C9EB7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EF04B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у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548D0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2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705B1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ТУРИСТИЧКА ОРГАНИЗАЦИЈ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21EA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7.42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E03B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08B2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6FAB0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8.220.000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C2BE92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4,49</w:t>
            </w:r>
          </w:p>
        </w:tc>
      </w:tr>
      <w:tr w:rsidR="001608E7" w14:paraId="418930CF" w14:textId="77777777" w:rsidTr="00ED3FFB">
        <w:trPr>
          <w:trHeight w:hRule="exact" w:val="225"/>
        </w:trPr>
        <w:tc>
          <w:tcPr>
            <w:tcW w:w="16117" w:type="dxa"/>
            <w:gridSpan w:val="10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19DA3" w14:textId="77777777" w:rsidR="001608E7" w:rsidRDefault="001608E7" w:rsidP="00ED3FFB">
            <w:pPr>
              <w:spacing w:line="1" w:lineRule="auto"/>
            </w:pPr>
          </w:p>
        </w:tc>
      </w:tr>
      <w:bookmarkStart w:id="182" w:name="_Toc5.03_СПОРТСКИ_ЦЕНТАР"/>
      <w:bookmarkEnd w:id="182"/>
      <w:tr w:rsidR="001608E7" w14:paraId="58A27F7C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250B0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3 СПОРТСКИ ЦЕНТАР" \f C \l "3"</w:instrText>
            </w:r>
            <w:r>
              <w:fldChar w:fldCharType="end"/>
            </w:r>
          </w:p>
          <w:p w14:paraId="0A7E5877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8F9E" w14:textId="77777777" w:rsidR="001608E7" w:rsidRDefault="001608E7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677B1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3</w:t>
            </w:r>
          </w:p>
        </w:tc>
        <w:tc>
          <w:tcPr>
            <w:tcW w:w="135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A8C3A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СПОРТСКИ ЦЕНТАР</w:t>
            </w:r>
          </w:p>
        </w:tc>
      </w:tr>
      <w:tr w:rsidR="001608E7" w14:paraId="7C08E2E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19FE5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3" \f C \l "4"</w:instrText>
            </w:r>
            <w:r>
              <w:fldChar w:fldCharType="end"/>
            </w:r>
          </w:p>
          <w:p w14:paraId="72600AF3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3</w:t>
            </w:r>
          </w:p>
        </w:tc>
        <w:tc>
          <w:tcPr>
            <w:tcW w:w="15292" w:type="dxa"/>
            <w:gridSpan w:val="9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108BB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СПОРТСКИ ЦЕНТАР</w:t>
            </w:r>
          </w:p>
        </w:tc>
      </w:tr>
      <w:tr w:rsidR="001608E7" w14:paraId="125242CA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559C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251C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73BF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37CC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7555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54.32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172B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A083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8B92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754.325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6A490C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90</w:t>
            </w:r>
          </w:p>
        </w:tc>
      </w:tr>
      <w:tr w:rsidR="001608E7" w14:paraId="7F9F0391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8F2E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C937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2119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909F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0599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5.43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8EDC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7174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3ED4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5.432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152C6B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9</w:t>
            </w:r>
          </w:p>
        </w:tc>
      </w:tr>
      <w:tr w:rsidR="001608E7" w14:paraId="1F1A5474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8D9C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648D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4E20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1026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743E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.34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3C36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C879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A434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.348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4B501F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3F4CB056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69E3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F6C2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60B4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3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AC83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натур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F5BF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6F95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8D29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34C4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F12622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57D6E8E1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5AD3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3900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9C72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9A56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банкар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BBE9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B234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47F9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034F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9BD223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1608E7" w14:paraId="6450309E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0E97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9390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D56E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B867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2D6C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68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57B2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3A87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1E65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688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C3DA78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44</w:t>
            </w:r>
          </w:p>
        </w:tc>
      </w:tr>
      <w:tr w:rsidR="001608E7" w14:paraId="2DF50D5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60A1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F103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EF15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E6AA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D876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0E10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666C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266F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C65F1A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1</w:t>
            </w:r>
          </w:p>
        </w:tc>
      </w:tr>
      <w:tr w:rsidR="001608E7" w14:paraId="46EFF569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D320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5CAB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F2FA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379F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B25A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0CD4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0644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2D95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657F21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</w:tr>
      <w:tr w:rsidR="001608E7" w14:paraId="66FE9B17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6A3C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69D1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5E01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3811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B3C6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9CD9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0988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782E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A44A86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2</w:t>
            </w:r>
          </w:p>
        </w:tc>
      </w:tr>
      <w:tr w:rsidR="001608E7" w14:paraId="0CCBC1F2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0A95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DE66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C7E7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C89E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лужбен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ут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земљ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3214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FBF9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6AD5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400F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AE636A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5D5976AD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C1E8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B208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C3AB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4ECC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D2D0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302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5DE2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87DB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C655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302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EB7D45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,72</w:t>
            </w:r>
          </w:p>
        </w:tc>
      </w:tr>
      <w:tr w:rsidR="001608E7" w14:paraId="720BEC17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AB4B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14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3E9F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24FA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6FE6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пјутер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B9B5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399E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4BE7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C8D6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EA8EFF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674E4787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D221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2CB2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8E42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644A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3836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4884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D6D7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DBF0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2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F875ED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63</w:t>
            </w:r>
          </w:p>
        </w:tc>
      </w:tr>
      <w:tr w:rsidR="001608E7" w14:paraId="177CF31D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AF5B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02D2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08D8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1560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DD49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13F2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0B20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9AD5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89C192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9</w:t>
            </w:r>
          </w:p>
        </w:tc>
      </w:tr>
      <w:tr w:rsidR="001608E7" w14:paraId="11527033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7573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9648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21B1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6BE1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нств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745A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90F6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1EC7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9749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43A72C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1608E7" w14:paraId="6703BD3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70C9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A382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8CDF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3482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34FC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7DF2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8C9E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6DB5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4B88CF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1608E7" w14:paraId="15526DE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E9B5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ACAA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C2A6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46A5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F93A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0023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12FA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ECED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391395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77</w:t>
            </w:r>
          </w:p>
        </w:tc>
      </w:tr>
      <w:tr w:rsidR="001608E7" w14:paraId="52F09217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F8EA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FDAE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CD78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4740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466F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0036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04EA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73A2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EFE0AC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1079F56E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16AB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82A6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F7A2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ED22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едицин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04E9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515A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CBD7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CC26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E8C1E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65C4D97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93EF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1B14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A839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7752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51FB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EC08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D612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4C1C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BC9BF8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2</w:t>
            </w:r>
          </w:p>
        </w:tc>
      </w:tr>
      <w:tr w:rsidR="001608E7" w14:paraId="119ADD6C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83C2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91A7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8D65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4A22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D690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296C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FC98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238F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3DF891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72</w:t>
            </w:r>
          </w:p>
        </w:tc>
      </w:tr>
      <w:tr w:rsidR="001608E7" w14:paraId="74C019E8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D363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524A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D259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8E24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DD3D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60B9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8A50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00ED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A25BC9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</w:tr>
      <w:tr w:rsidR="001608E7" w14:paraId="5777FFAE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ED69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A20C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7B98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231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3F18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62B7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DBF5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1F09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577294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4</w:t>
            </w:r>
          </w:p>
        </w:tc>
      </w:tr>
      <w:tr w:rsidR="001608E7" w14:paraId="651F925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8A37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392E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761C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E585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108E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E8DC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3119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6D46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4503C2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1608E7" w14:paraId="4638D53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E9B2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2145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1F3F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824D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A201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E50A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9BE6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A999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022E85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09826D6C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9210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51FA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B104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8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CFEE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хигиј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C1F9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5A44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AF96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EA93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4EDFFF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3</w:t>
            </w:r>
          </w:p>
        </w:tc>
      </w:tr>
      <w:tr w:rsidR="001608E7" w14:paraId="03A0FB0F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C79E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DC9E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71F8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2110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42B3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24.89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A7F2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CA80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7CCF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24.895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7A0170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83</w:t>
            </w:r>
          </w:p>
        </w:tc>
      </w:tr>
      <w:tr w:rsidR="001608E7" w14:paraId="4AA5AF40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C1DC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039E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968F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CD21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ез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416E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F099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E9FE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8F21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E7BB39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6E44D693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10CB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1492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04F5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3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14F5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овч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а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ен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еш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удов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EA5E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FB08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4704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34A7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A1BF9A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34A6CAC1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8C8F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2F72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0BFA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548C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4DAD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C7C4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90B5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49DA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86137C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4</w:t>
            </w:r>
          </w:p>
        </w:tc>
      </w:tr>
      <w:tr w:rsidR="001608E7" w14:paraId="001EF69D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D1DA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8BF0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5648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D977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8413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BA3E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C314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B78D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CE88AB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3</w:t>
            </w:r>
          </w:p>
        </w:tc>
      </w:tr>
      <w:tr w:rsidR="001608E7" w14:paraId="2076DD36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78E05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налитику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03D5E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3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F286C" w14:textId="77777777" w:rsidR="001608E7" w:rsidRDefault="001608E7" w:rsidP="00ED3FFB">
            <w:pPr>
              <w:spacing w:line="1" w:lineRule="auto"/>
            </w:pPr>
          </w:p>
        </w:tc>
        <w:tc>
          <w:tcPr>
            <w:tcW w:w="509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E98F2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E29F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35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DEA4F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2CE43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FBA07" w14:textId="77777777" w:rsidR="001608E7" w:rsidRDefault="001608E7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088A4" w14:textId="77777777" w:rsidR="001608E7" w:rsidRDefault="001608E7" w:rsidP="00ED3FFB">
            <w:pPr>
              <w:spacing w:line="1" w:lineRule="auto"/>
            </w:pPr>
          </w:p>
        </w:tc>
      </w:tr>
      <w:tr w:rsidR="001608E7" w14:paraId="3700235E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12E19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у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22184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3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C93C8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СПОРТСКИ ЦЕНТАР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E166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35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F4B5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9DFC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9F43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6.350.000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9C99FB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,53</w:t>
            </w:r>
          </w:p>
        </w:tc>
      </w:tr>
      <w:tr w:rsidR="001608E7" w14:paraId="5590F5CF" w14:textId="77777777" w:rsidTr="00ED3FFB">
        <w:trPr>
          <w:trHeight w:hRule="exact" w:val="225"/>
        </w:trPr>
        <w:tc>
          <w:tcPr>
            <w:tcW w:w="16117" w:type="dxa"/>
            <w:gridSpan w:val="10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598D5D" w14:textId="77777777" w:rsidR="001608E7" w:rsidRDefault="001608E7" w:rsidP="00ED3FFB">
            <w:pPr>
              <w:spacing w:line="1" w:lineRule="auto"/>
            </w:pPr>
          </w:p>
        </w:tc>
      </w:tr>
      <w:bookmarkStart w:id="183" w:name="_Toc5.04_УСТАНОВЕ_КУЛТУРЕ"/>
      <w:bookmarkEnd w:id="183"/>
      <w:tr w:rsidR="001608E7" w14:paraId="6DA85959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2FBEA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4 УСТАНОВЕ КУЛТУРЕ" \f C \l "3"</w:instrText>
            </w:r>
            <w:r>
              <w:fldChar w:fldCharType="end"/>
            </w:r>
          </w:p>
          <w:p w14:paraId="7FF70131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5B60D" w14:textId="77777777" w:rsidR="001608E7" w:rsidRDefault="001608E7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5F74E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4</w:t>
            </w:r>
          </w:p>
        </w:tc>
        <w:tc>
          <w:tcPr>
            <w:tcW w:w="135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D1200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УСТАНОВЕ КУЛТУРЕ</w:t>
            </w:r>
          </w:p>
        </w:tc>
      </w:tr>
      <w:bookmarkStart w:id="184" w:name="_Toc5.04.01"/>
      <w:bookmarkEnd w:id="184"/>
      <w:tr w:rsidR="001608E7" w14:paraId="31F33E38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892E1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4.01" \f C \l "4"</w:instrText>
            </w:r>
            <w:r>
              <w:fldChar w:fldCharType="end"/>
            </w:r>
          </w:p>
          <w:p w14:paraId="22A7C324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4.01</w:t>
            </w:r>
          </w:p>
        </w:tc>
        <w:tc>
          <w:tcPr>
            <w:tcW w:w="15292" w:type="dxa"/>
            <w:gridSpan w:val="9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60A3B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КУЛТУРНИ ЦЕНТАР МИОНИЦА</w:t>
            </w:r>
          </w:p>
        </w:tc>
      </w:tr>
      <w:tr w:rsidR="001608E7" w14:paraId="45B4F190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6BA7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B618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A82F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00E2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C041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65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61EA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3CCC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2F64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.658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D9E1C6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,96</w:t>
            </w:r>
          </w:p>
        </w:tc>
      </w:tr>
      <w:tr w:rsidR="001608E7" w14:paraId="15E6D619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4001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4904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0D64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948B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890E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47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B5BF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2C93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F658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047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B96DE9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54</w:t>
            </w:r>
          </w:p>
        </w:tc>
      </w:tr>
      <w:tr w:rsidR="001608E7" w14:paraId="295865B7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0453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D0BE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F69F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15E5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DAE4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40F9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620D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6B8E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FB0B68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8</w:t>
            </w:r>
          </w:p>
        </w:tc>
      </w:tr>
      <w:tr w:rsidR="001608E7" w14:paraId="6FE426E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2E82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2309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EB85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2D73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8461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658E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D0FE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8BC8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B567C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03C58BFD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6032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4AE4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F17A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B92E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E651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98C7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E419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6221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FC6415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7D42B739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8132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4438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00D0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1989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7E19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6976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A343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0E80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E91750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6</w:t>
            </w:r>
          </w:p>
        </w:tc>
      </w:tr>
      <w:tr w:rsidR="001608E7" w14:paraId="08CF7B4D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BFC5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B9DF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723A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0B11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гр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ст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расход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681F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4CCE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6850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A2AB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C45B22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5</w:t>
            </w:r>
          </w:p>
        </w:tc>
      </w:tr>
      <w:tr w:rsidR="001608E7" w14:paraId="1CAFDCA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9EE4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5C65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7078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936B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банкар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4CE7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0953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9935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605B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2B6DFA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39B47478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075E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77E6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8EF5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29FB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70C4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EA18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6EE6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4370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E8043C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03</w:t>
            </w:r>
          </w:p>
        </w:tc>
      </w:tr>
      <w:tr w:rsidR="001608E7" w14:paraId="3495DA99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4F74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E8CC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A593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CBCE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7359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0D07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ACF9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B64B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404BB6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9</w:t>
            </w:r>
          </w:p>
        </w:tc>
      </w:tr>
      <w:tr w:rsidR="001608E7" w14:paraId="03CEEE87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FEF4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C675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6478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20F3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E3AF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835E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8862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0737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259A2F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8</w:t>
            </w:r>
          </w:p>
        </w:tc>
      </w:tr>
      <w:tr w:rsidR="001608E7" w14:paraId="0BA45B6A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1550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70EC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E0AE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6403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ABCE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D968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3895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8841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CC0CDC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1608E7" w14:paraId="792C2A9E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3A37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3ABC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2DCE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2107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пјутер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E910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F882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7E1E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2B75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5C106B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6</w:t>
            </w:r>
          </w:p>
        </w:tc>
      </w:tr>
      <w:tr w:rsidR="001608E7" w14:paraId="1E6374B9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BE4D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5CB5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5AE6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0867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2CC3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1E73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F5B6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364E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A81BE0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1608E7" w14:paraId="09DE064D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1ABC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8EC6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315B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4306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2622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C072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B114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192E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ACE5D4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8</w:t>
            </w:r>
          </w:p>
        </w:tc>
      </w:tr>
      <w:tr w:rsidR="001608E7" w14:paraId="07903379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47BC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D904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3FD5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A790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2B30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ADC1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9982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EBC1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C320FA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1</w:t>
            </w:r>
          </w:p>
        </w:tc>
      </w:tr>
      <w:tr w:rsidR="001608E7" w14:paraId="337BE8A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3515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4732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1DB3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363D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нств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9CB9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3C78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9786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DE24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87DF71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</w:tr>
      <w:tr w:rsidR="001608E7" w14:paraId="20BA7D23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9C96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F5F3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5683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B397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8EC1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50D7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328A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ABFD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01E980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</w:tr>
      <w:tr w:rsidR="001608E7" w14:paraId="36368E40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F7D9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19D1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52F2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F18A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09F1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3536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446E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1EA2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0FFF3B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6</w:t>
            </w:r>
          </w:p>
        </w:tc>
      </w:tr>
      <w:tr w:rsidR="001608E7" w14:paraId="45A745F6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BF90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C675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5557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D70E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230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C46E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84C7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9F4C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6BF583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1</w:t>
            </w:r>
          </w:p>
        </w:tc>
      </w:tr>
      <w:tr w:rsidR="001608E7" w14:paraId="7537C7A0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3D95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6AD5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3987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C4B1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8BC7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313A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588D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0840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B555F5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8</w:t>
            </w:r>
          </w:p>
        </w:tc>
      </w:tr>
      <w:tr w:rsidR="001608E7" w14:paraId="56DD0948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22D5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2A2A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682C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33F1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9384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1594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AF64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7A4F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0206C0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</w:tr>
      <w:tr w:rsidR="001608E7" w14:paraId="633EC338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9FD9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2CCB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5801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0083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7E44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C1CA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31AD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A69F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3605F8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0930FAF1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4261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7208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75D1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A2B5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DA47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B267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ECC9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C7DC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1F1ED8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1608E7" w14:paraId="1DE66D6E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7AA8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6F83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D4A6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CCF0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FF9F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472A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07F3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D1A2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831145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6</w:t>
            </w:r>
          </w:p>
        </w:tc>
      </w:tr>
      <w:tr w:rsidR="001608E7" w14:paraId="7814246C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0D94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D054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FAE3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8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B236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хигиј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A4C2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892A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E7E0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50A3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A86952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3</w:t>
            </w:r>
          </w:p>
        </w:tc>
      </w:tr>
      <w:tr w:rsidR="001608E7" w14:paraId="17B6E742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632B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4EE3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2F23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22F9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7D1E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D3B6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DA5A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7F3F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A46585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6</w:t>
            </w:r>
          </w:p>
        </w:tc>
      </w:tr>
      <w:tr w:rsidR="001608E7" w14:paraId="61FF22D1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27B8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AF9B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A900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3953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0157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3DF1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1D73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AF1E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6BE6A4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60604D2E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798A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7E14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A843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EEB8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наук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E60B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097E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F7F5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3DB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41979B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1</w:t>
            </w:r>
          </w:p>
        </w:tc>
      </w:tr>
      <w:tr w:rsidR="001608E7" w14:paraId="5E99C0BA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DD1C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580A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4894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4A05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757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5A78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90ED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BCA7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843081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9</w:t>
            </w:r>
          </w:p>
        </w:tc>
      </w:tr>
      <w:tr w:rsidR="001608E7" w14:paraId="4D0D229F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39B2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3089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E881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89DE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E40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C13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5F90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E816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9F7A8A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1</w:t>
            </w:r>
          </w:p>
        </w:tc>
      </w:tr>
      <w:tr w:rsidR="001608E7" w14:paraId="38969518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60A7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BABB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6EEA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D996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2515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66EE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9BC5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BD57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AE9DB8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3</w:t>
            </w:r>
          </w:p>
        </w:tc>
      </w:tr>
      <w:tr w:rsidR="001608E7" w14:paraId="78B2845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27A2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5327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DC23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0A0A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01D5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2FB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82CD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D6C3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6BCEBE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5C344BFC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BB06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B659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61E2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FFAD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6CBD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5F63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3FF1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DDE0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78BE09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1</w:t>
            </w:r>
          </w:p>
        </w:tc>
      </w:tr>
      <w:tr w:rsidR="001608E7" w14:paraId="0574A522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3ECC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0175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B43A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F7DF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F4E5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CED2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35FB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CBCB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49F7C6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6</w:t>
            </w:r>
          </w:p>
        </w:tc>
      </w:tr>
      <w:tr w:rsidR="001608E7" w14:paraId="5E4FA3BA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FCCC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0272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A6E0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C46E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9F57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A004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9E39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DB18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30FC04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1</w:t>
            </w:r>
          </w:p>
        </w:tc>
      </w:tr>
      <w:tr w:rsidR="001608E7" w14:paraId="19AC64B7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90B2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DEFA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F7F4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8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2CE3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хигиј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CE9E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5C3B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329C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6F51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3352A8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2A239F8E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08FC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7BFB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1EEA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E229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2AA9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831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0E4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9E5F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398709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36371F71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CD07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75DA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1588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E83C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2DE8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FF4C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F3DC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2DFC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AE09EC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73625DE2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DF6E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61FB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B65A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79E0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6044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FF0B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16D4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AE2E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DEEF60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1D97DEDE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8AF6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D9F1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E0B2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FAFE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нств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C738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8115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E7C5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508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512CEE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1608E7" w14:paraId="4A3FC451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D9C8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BA60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CA44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7BDF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F9C1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35B9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DB62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0D6A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BC75CC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39896EE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B38D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0225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1363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9F66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EDB7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6E68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5E77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E6D3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D40C9C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69FCAAD3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0296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1F31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7B7E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7377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7B78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9AEF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8D35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0027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4DAD3D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6</w:t>
            </w:r>
          </w:p>
        </w:tc>
      </w:tr>
      <w:tr w:rsidR="001608E7" w14:paraId="0B485EE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25FC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2450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F7D5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8D50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1B7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88AC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1BF6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89F9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24F67A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1608E7" w14:paraId="50402046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E0A6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1F1A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F69A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5266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F1C2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6E83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8839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D155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80984F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2745560C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2FE0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7981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2DD3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D2A32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8A83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B117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9CBE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F8C3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E53287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1</w:t>
            </w:r>
          </w:p>
        </w:tc>
      </w:tr>
      <w:tr w:rsidR="001608E7" w14:paraId="0B35976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2CFE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E4D3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6478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3A1A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D246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AB87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2C14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CE4A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96BE4C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554EE870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DBF0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5FC6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01F2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910E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A956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1A92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3A4E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AC48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082644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1608E7" w14:paraId="4DAC648A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8044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9E23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8A64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F0DF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87ED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71FC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BD4B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C30C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967C98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1608E7" w14:paraId="46F3E5A4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9EA0E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налитику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518D1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4.01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5DBD2" w14:textId="77777777" w:rsidR="001608E7" w:rsidRDefault="001608E7" w:rsidP="00ED3FFB">
            <w:pPr>
              <w:spacing w:line="1" w:lineRule="auto"/>
            </w:pPr>
          </w:p>
        </w:tc>
        <w:tc>
          <w:tcPr>
            <w:tcW w:w="509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EF596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03D5A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30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E98F1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DFEFD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BF48B" w14:textId="77777777" w:rsidR="001608E7" w:rsidRDefault="001608E7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16105" w14:textId="77777777" w:rsidR="001608E7" w:rsidRDefault="001608E7" w:rsidP="00ED3FFB">
            <w:pPr>
              <w:spacing w:line="1" w:lineRule="auto"/>
            </w:pPr>
          </w:p>
        </w:tc>
      </w:tr>
      <w:bookmarkStart w:id="185" w:name="_Toc5.04.02"/>
      <w:bookmarkEnd w:id="185"/>
      <w:tr w:rsidR="001608E7" w14:paraId="3F6C67A7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DA2D7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4.02" \f C \l "4"</w:instrText>
            </w:r>
            <w:r>
              <w:fldChar w:fldCharType="end"/>
            </w:r>
          </w:p>
          <w:p w14:paraId="271CD8EA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4.02</w:t>
            </w:r>
          </w:p>
        </w:tc>
        <w:tc>
          <w:tcPr>
            <w:tcW w:w="15292" w:type="dxa"/>
            <w:gridSpan w:val="9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A5570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ИБЛИОТЕКА МИЛОВАН ГЛИШИЋ</w:t>
            </w:r>
          </w:p>
        </w:tc>
      </w:tr>
      <w:tr w:rsidR="001608E7" w14:paraId="03890BED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153D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99D8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DB9C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E0BA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1A3C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28.2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556F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6591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4778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.128.2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3DA94B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61</w:t>
            </w:r>
          </w:p>
        </w:tc>
      </w:tr>
      <w:tr w:rsidR="001608E7" w14:paraId="23838F7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B40D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3455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8985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8104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4434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12.8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53D4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CA1C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68EE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12.8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086194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6</w:t>
            </w:r>
          </w:p>
        </w:tc>
      </w:tr>
      <w:tr w:rsidR="001608E7" w14:paraId="78979509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341D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2844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8FB6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1319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8A79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1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2A3C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2B5A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0B59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1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2844D5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1608E7" w14:paraId="05165A6A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D6E5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E9AA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FE87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5D10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тпремни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000E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FB38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7F7F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FE2F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962244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511F6620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744D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8A5A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7BE5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4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D5B0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омоћ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у </w:t>
            </w:r>
            <w:proofErr w:type="spellStart"/>
            <w:r>
              <w:rPr>
                <w:color w:val="000000"/>
                <w:sz w:val="16"/>
                <w:szCs w:val="16"/>
              </w:rPr>
              <w:t>медицинском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лечењ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члан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ж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родиц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др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моћ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ом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21E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7AF4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D293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3E43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596469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39F20654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DADD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3179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4A8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035B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банкар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99B2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2E43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8F35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CD5C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513215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2D1C8DB8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99F8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AD8A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6AF9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A6E9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2A9E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C91C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0719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30EA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B05806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36</w:t>
            </w:r>
          </w:p>
        </w:tc>
      </w:tr>
      <w:tr w:rsidR="001608E7" w14:paraId="46B8EEC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5A78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9D90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72D8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B0515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F03C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164A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02A3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FA8F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2C2D02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1608E7" w14:paraId="0098E3B2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DAE2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FB25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8893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5013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D371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7FE9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FDE3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DF17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8C5A00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</w:tr>
      <w:tr w:rsidR="001608E7" w14:paraId="28838E43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3CB2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5667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7E92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77D0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3EBA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4406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7AE5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85AA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179CB9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226A4CAA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55B3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9DDC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E9C2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92AC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A1CD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1E93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D56F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D6BF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.4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EA2B0E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,26</w:t>
            </w:r>
          </w:p>
        </w:tc>
      </w:tr>
      <w:tr w:rsidR="001608E7" w14:paraId="0C959310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BE40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8E62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2EDD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B325D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пјутер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7EAC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6E20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B266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D05D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6072EA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4</w:t>
            </w:r>
          </w:p>
        </w:tc>
      </w:tr>
      <w:tr w:rsidR="001608E7" w14:paraId="7879C029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790E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F8BD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4BCB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81A1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саврша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C952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3D67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8258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51ED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3BBD8D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4A36272A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DD6D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89A6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82B3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F005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C548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4B4B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57DF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E2A0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C1EF1F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3</w:t>
            </w:r>
          </w:p>
        </w:tc>
      </w:tr>
      <w:tr w:rsidR="001608E7" w14:paraId="113EB342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94F3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0224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0EED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691A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EA9A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0554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428D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F5B6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551769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1608E7" w14:paraId="5D9FF46F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F93E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94C0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7475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9C74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нств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EB85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3FC9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DEBC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BBAC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618B9E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64536141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11E4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3E02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B789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DD75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B6ED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7EB1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2F26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3F9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039613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2631AE3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6F89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AB97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A5F4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5039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7ED4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5CD4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1D20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2FBD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294EC1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41</w:t>
            </w:r>
          </w:p>
        </w:tc>
      </w:tr>
      <w:tr w:rsidR="001608E7" w14:paraId="42C55D2E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4F32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1367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2A95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7B7C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град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бјека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2A5E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3BA3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B3F9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2A65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79463C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475BC41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47FE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BCB1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AE2B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5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914A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екућ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прав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AE42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0561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3454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4E8D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3D46CB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64D4582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F23E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1954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7E93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B57C6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30A8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73DA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4DF0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CBB3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0D775F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7</w:t>
            </w:r>
          </w:p>
        </w:tc>
      </w:tr>
      <w:tr w:rsidR="001608E7" w14:paraId="14B56E48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75D9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F15D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6CA9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8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65CF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хигиј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866D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DFF0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E715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FB5E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DD1624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9</w:t>
            </w:r>
          </w:p>
        </w:tc>
      </w:tr>
      <w:tr w:rsidR="001608E7" w14:paraId="635CB371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4841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D431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2F10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4FA5F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5F92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3796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5150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542C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4DFA8D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2</w:t>
            </w:r>
          </w:p>
        </w:tc>
      </w:tr>
      <w:tr w:rsidR="001608E7" w14:paraId="33CFB19E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CDB8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DBB7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D380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8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ADA5B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бавез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акс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793E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2ADC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1C4D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88D1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B69C5A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1E779696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DC51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F53F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ABD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1BFE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C0ED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1DC4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C033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3CE4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0EEA68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1608E7" w14:paraId="661CF2B1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8B08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972E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8E60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C53A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3379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8B1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FF44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A47F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DD7AD3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1</w:t>
            </w:r>
          </w:p>
        </w:tc>
      </w:tr>
      <w:tr w:rsidR="001608E7" w14:paraId="4442E0DD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756B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7030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BD4E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4302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95BB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0FB1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C5E6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E0A6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761F6B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5</w:t>
            </w:r>
          </w:p>
        </w:tc>
      </w:tr>
      <w:tr w:rsidR="001608E7" w14:paraId="55BA8DB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946F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452E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DA50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135C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ематеријал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мовин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9796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3110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009C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352B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78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AE9C86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9</w:t>
            </w:r>
          </w:p>
        </w:tc>
      </w:tr>
      <w:tr w:rsidR="001608E7" w14:paraId="712A181D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B349D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налитику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E5F67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4.02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EA958" w14:textId="77777777" w:rsidR="001608E7" w:rsidRDefault="001608E7" w:rsidP="00ED3FFB">
            <w:pPr>
              <w:spacing w:line="1" w:lineRule="auto"/>
            </w:pPr>
          </w:p>
        </w:tc>
        <w:tc>
          <w:tcPr>
            <w:tcW w:w="509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34DE9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0E5A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1.9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6CA79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27493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F058C" w14:textId="77777777" w:rsidR="001608E7" w:rsidRDefault="001608E7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46CAD" w14:textId="77777777" w:rsidR="001608E7" w:rsidRDefault="001608E7" w:rsidP="00ED3FFB">
            <w:pPr>
              <w:spacing w:line="1" w:lineRule="auto"/>
            </w:pPr>
          </w:p>
        </w:tc>
      </w:tr>
      <w:bookmarkStart w:id="186" w:name="_Toc5.04.03"/>
      <w:bookmarkEnd w:id="186"/>
      <w:tr w:rsidR="001608E7" w14:paraId="0068CBC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C069E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4.03" \f C \l "4"</w:instrText>
            </w:r>
            <w:r>
              <w:fldChar w:fldCharType="end"/>
            </w:r>
          </w:p>
          <w:p w14:paraId="57C6E5CA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4.03</w:t>
            </w:r>
          </w:p>
        </w:tc>
        <w:tc>
          <w:tcPr>
            <w:tcW w:w="15292" w:type="dxa"/>
            <w:gridSpan w:val="9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A631C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ЦЕНТАР ЗА ОБРАЗОВАЊЕ</w:t>
            </w:r>
          </w:p>
        </w:tc>
      </w:tr>
      <w:tr w:rsidR="001608E7" w14:paraId="1547D3C8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EDB1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747D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ACB9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1D95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Пла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додац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их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CBFB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46.83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4B8A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C0C2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BCE5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646.83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D58086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85</w:t>
            </w:r>
          </w:p>
        </w:tc>
      </w:tr>
      <w:tr w:rsidR="001608E7" w14:paraId="3DEBA383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44A2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D208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649D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B92C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ензиј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инвалидск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99AD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4.68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5A80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B2B4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7C80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4.683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CD1F68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1608E7" w14:paraId="60B354AC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CA5D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30D5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45D9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805C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Допринос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дравствен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1C66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4.81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46E7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E0B3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21EB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4.812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22140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1608E7" w14:paraId="53A0FA8D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427D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96FB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0C9E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E82C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Накнад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трошков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посл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AE5C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ED27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C4B9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D849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8F4D52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1608E7" w14:paraId="11959EAC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8C97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5B6B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E83B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EB32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банкар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CC70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D014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8076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0836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96E253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1608E7" w14:paraId="4A39B4A0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4E64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2272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5C1D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A1C7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1CB8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9F58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CFCB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77C3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5459A3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4</w:t>
            </w:r>
          </w:p>
        </w:tc>
      </w:tr>
      <w:tr w:rsidR="001608E7" w14:paraId="54D2B52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3420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7FF1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1462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D4698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A1BF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EEDF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B77B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C8BA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B26A69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47872C82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D0E2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5F99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3F70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7DE9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комуник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2658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DA16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55FC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7549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374164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73CC6C4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3502B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74C6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C98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2568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сигур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D3C2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95AD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FC10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DF7B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5D5528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7</w:t>
            </w:r>
          </w:p>
        </w:tc>
      </w:tr>
      <w:tr w:rsidR="001608E7" w14:paraId="1EE34E32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281B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7EE1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5348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C1E6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6C0F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2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5871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C628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BF74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2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A5B629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6</w:t>
            </w:r>
          </w:p>
        </w:tc>
      </w:tr>
      <w:tr w:rsidR="001608E7" w14:paraId="7BC53C03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BA55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1BD0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DED5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7121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пјутер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E2DB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C76C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5C46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D676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2A4EA8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1C458664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C478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123C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5FD9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EF04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информисањ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402B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388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9FA7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A914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.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6C3454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72</w:t>
            </w:r>
          </w:p>
        </w:tc>
      </w:tr>
      <w:tr w:rsidR="001608E7" w14:paraId="6A149583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17CC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BA419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31E7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4645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Струч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B395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3E4F2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2FB0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5BAC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36A24D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8</w:t>
            </w:r>
          </w:p>
        </w:tc>
      </w:tr>
      <w:tr w:rsidR="001608E7" w14:paraId="49BF464D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8A60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5E91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B873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053C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домаћинство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AD5A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44CA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C7CD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E922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9D9F60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5</w:t>
            </w:r>
          </w:p>
        </w:tc>
      </w:tr>
      <w:tr w:rsidR="001608E7" w14:paraId="04706149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8CBD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FF49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6C1E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AC47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Репрезентациј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EFBF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60A0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C793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2899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8D6686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13A5063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0D887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F96E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DBA72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3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671AA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шт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3872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836.67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5FCC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01F7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2D2C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.836.675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3FD9E0B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,51</w:t>
            </w:r>
          </w:p>
        </w:tc>
      </w:tr>
      <w:tr w:rsidR="001608E7" w14:paraId="0925E444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BDC8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8B0A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E406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4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87BD0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Остал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пецијализова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2CBB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D9CD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7E0B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5A8A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7B4AB8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23</w:t>
            </w:r>
          </w:p>
        </w:tc>
      </w:tr>
      <w:tr w:rsidR="001608E7" w14:paraId="3F8068DD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2C65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FD5F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F4C5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FFAD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материјал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62EF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5A4E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441E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225A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D6B113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596FA759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3ADB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B3D1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44E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3EA59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бразо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</w:t>
            </w:r>
            <w:proofErr w:type="spellStart"/>
            <w:r>
              <w:rPr>
                <w:color w:val="000000"/>
                <w:sz w:val="16"/>
                <w:szCs w:val="16"/>
              </w:rPr>
              <w:t>културу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спорт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2140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807A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A256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8A4F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09CC64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0F8D502E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3F074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C53EE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C975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8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7DD0C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државањ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хигије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угоститељство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7DE6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C662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85B6A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7922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02FA9A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104387B9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9B1A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03AD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D28C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27E17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осеб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намен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BEE8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A976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EDC2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18623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0F3B3C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0388B53E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A75D0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6697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96103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B74F3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Административн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опрем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2655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6BD5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B247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31CA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D10408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10</w:t>
            </w:r>
          </w:p>
        </w:tc>
      </w:tr>
      <w:tr w:rsidR="001608E7" w14:paraId="0E6E1FB0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DCD76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налитику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FFBB5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4.03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858C7" w14:textId="77777777" w:rsidR="001608E7" w:rsidRDefault="001608E7" w:rsidP="00ED3FFB">
            <w:pPr>
              <w:spacing w:line="1" w:lineRule="auto"/>
            </w:pPr>
          </w:p>
        </w:tc>
        <w:tc>
          <w:tcPr>
            <w:tcW w:w="509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26DE2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E5BA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3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F0CBB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82D75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4E54D" w14:textId="77777777" w:rsidR="001608E7" w:rsidRDefault="001608E7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DA84B" w14:textId="77777777" w:rsidR="001608E7" w:rsidRDefault="001608E7" w:rsidP="00ED3FFB">
            <w:pPr>
              <w:spacing w:line="1" w:lineRule="auto"/>
            </w:pPr>
          </w:p>
        </w:tc>
      </w:tr>
      <w:tr w:rsidR="001608E7" w14:paraId="47A8F64C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25FA1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у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B8247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4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188A6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УСТАНОВЕ КУЛТУР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4449C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4.9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8FBA0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9F2A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DEB9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4.900.000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7140FA5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28,20</w:t>
            </w:r>
          </w:p>
        </w:tc>
      </w:tr>
      <w:tr w:rsidR="001608E7" w14:paraId="164187F6" w14:textId="77777777" w:rsidTr="00ED3FFB">
        <w:trPr>
          <w:trHeight w:hRule="exact" w:val="225"/>
        </w:trPr>
        <w:tc>
          <w:tcPr>
            <w:tcW w:w="16117" w:type="dxa"/>
            <w:gridSpan w:val="10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FD94C8" w14:textId="77777777" w:rsidR="001608E7" w:rsidRDefault="001608E7" w:rsidP="00ED3FFB">
            <w:pPr>
              <w:spacing w:line="1" w:lineRule="auto"/>
            </w:pPr>
          </w:p>
        </w:tc>
      </w:tr>
      <w:bookmarkStart w:id="187" w:name="_Toc5.05_МЕСНА_ЗАЈЕДНИЦА"/>
      <w:bookmarkEnd w:id="187"/>
      <w:tr w:rsidR="001608E7" w14:paraId="32561DC8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9B0E5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5 МЕСНА ЗАЈЕДНИЦА" \f C \l "3"</w:instrText>
            </w:r>
            <w:r>
              <w:fldChar w:fldCharType="end"/>
            </w:r>
          </w:p>
          <w:p w14:paraId="6DD43ACC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а</w:t>
            </w:r>
            <w:proofErr w:type="spellEnd"/>
          </w:p>
        </w:tc>
        <w:tc>
          <w:tcPr>
            <w:tcW w:w="82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09CD3" w14:textId="77777777" w:rsidR="001608E7" w:rsidRDefault="001608E7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CEFBE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5</w:t>
            </w:r>
          </w:p>
        </w:tc>
        <w:tc>
          <w:tcPr>
            <w:tcW w:w="135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6227E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МЕСНА ЗАЈЕДНИЦА</w:t>
            </w:r>
          </w:p>
        </w:tc>
      </w:tr>
      <w:tr w:rsidR="001608E7" w14:paraId="67E9D218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14B9D" w14:textId="77777777" w:rsidR="001608E7" w:rsidRDefault="001608E7" w:rsidP="00ED3FFB">
            <w:pPr>
              <w:rPr>
                <w:vanish/>
              </w:rPr>
            </w:pPr>
            <w:r>
              <w:fldChar w:fldCharType="begin"/>
            </w:r>
            <w:r>
              <w:instrText>TC "5.05" \f C \l "4"</w:instrText>
            </w:r>
            <w:r>
              <w:fldChar w:fldCharType="end"/>
            </w:r>
          </w:p>
          <w:p w14:paraId="0E7E843B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5</w:t>
            </w:r>
          </w:p>
        </w:tc>
        <w:tc>
          <w:tcPr>
            <w:tcW w:w="15292" w:type="dxa"/>
            <w:gridSpan w:val="9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375C5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МЕСНА ЗАЈЕДНИЦА</w:t>
            </w:r>
          </w:p>
        </w:tc>
      </w:tr>
      <w:tr w:rsidR="001608E7" w14:paraId="404A0F36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DC028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1856A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806E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DAC2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Трошков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латног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промет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и </w:t>
            </w:r>
            <w:proofErr w:type="spellStart"/>
            <w:r>
              <w:rPr>
                <w:color w:val="000000"/>
                <w:sz w:val="16"/>
                <w:szCs w:val="16"/>
              </w:rPr>
              <w:t>банкарских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а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12A2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B14E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DA99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13286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20BF88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</w:tr>
      <w:tr w:rsidR="001608E7" w14:paraId="061D0F65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65EF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6D79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A9BC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79AF4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Енергетск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0652C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61D6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3D3A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AE369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C93332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2</w:t>
            </w:r>
          </w:p>
        </w:tc>
      </w:tr>
      <w:tr w:rsidR="001608E7" w14:paraId="660AD92B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45515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0D3BC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7833F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1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311AE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Комуналне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услуге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A1B8D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FB3CF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1DFE5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729E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B9FA1B0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1</w:t>
            </w:r>
          </w:p>
        </w:tc>
      </w:tr>
      <w:tr w:rsidR="001608E7" w14:paraId="3A77563A" w14:textId="77777777" w:rsidTr="00ED3FFB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A26C1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7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D95AD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3E656" w14:textId="77777777" w:rsidR="001608E7" w:rsidRDefault="001608E7" w:rsidP="00ED3FFB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26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85EF1" w14:textId="77777777" w:rsidR="001608E7" w:rsidRDefault="001608E7" w:rsidP="00ED3FFB">
            <w:pPr>
              <w:rPr>
                <w:color w:val="000000"/>
                <w:sz w:val="16"/>
                <w:szCs w:val="16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Материјали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саобраћај</w:t>
            </w:r>
            <w:proofErr w:type="spellEnd"/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EF407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49E64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D20BE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DFEA1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87E25A8" w14:textId="77777777" w:rsidR="001608E7" w:rsidRDefault="001608E7" w:rsidP="00ED3FFB">
            <w:pPr>
              <w:jc w:val="righ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3</w:t>
            </w:r>
          </w:p>
        </w:tc>
      </w:tr>
      <w:tr w:rsidR="001608E7" w14:paraId="12C5069F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3D1C1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lastRenderedPageBreak/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аналитику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2950E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5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D1FEA" w14:textId="77777777" w:rsidR="001608E7" w:rsidRDefault="001608E7" w:rsidP="00ED3FFB">
            <w:pPr>
              <w:spacing w:line="1" w:lineRule="auto"/>
            </w:pPr>
          </w:p>
        </w:tc>
        <w:tc>
          <w:tcPr>
            <w:tcW w:w="509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E2814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4597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8E7AD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C893B" w14:textId="77777777" w:rsidR="001608E7" w:rsidRDefault="001608E7" w:rsidP="00ED3FFB">
            <w:pPr>
              <w:spacing w:line="1" w:lineRule="auto"/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94471" w14:textId="77777777" w:rsidR="001608E7" w:rsidRDefault="001608E7" w:rsidP="00ED3FFB">
            <w:pPr>
              <w:spacing w:line="1" w:lineRule="auto"/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3A31A" w14:textId="77777777" w:rsidR="001608E7" w:rsidRDefault="001608E7" w:rsidP="00ED3FFB">
            <w:pPr>
              <w:spacing w:line="1" w:lineRule="auto"/>
            </w:pPr>
          </w:p>
        </w:tc>
      </w:tr>
      <w:tr w:rsidR="001608E7" w14:paraId="78F1F3C1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BC413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главу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DDD3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.05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CC91F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МЕСНА ЗАЈЕДНИЦ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C75F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5638E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949F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6E9C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C439D2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5</w:t>
            </w:r>
          </w:p>
        </w:tc>
      </w:tr>
      <w:tr w:rsidR="001608E7" w14:paraId="157B3F05" w14:textId="77777777" w:rsidTr="00ED3FFB">
        <w:trPr>
          <w:trHeight w:hRule="exact" w:val="225"/>
        </w:trPr>
        <w:tc>
          <w:tcPr>
            <w:tcW w:w="16117" w:type="dxa"/>
            <w:gridSpan w:val="10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2131AA" w14:textId="77777777" w:rsidR="001608E7" w:rsidRDefault="001608E7" w:rsidP="00ED3FFB">
            <w:pPr>
              <w:spacing w:line="1" w:lineRule="auto"/>
            </w:pPr>
          </w:p>
        </w:tc>
      </w:tr>
      <w:tr w:rsidR="001608E7" w14:paraId="2B2A967A" w14:textId="77777777" w:rsidTr="00ED3FFB"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D6AD3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раздео</w:t>
            </w:r>
            <w:proofErr w:type="spellEnd"/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7E97B" w14:textId="77777777" w:rsidR="001608E7" w:rsidRDefault="001608E7" w:rsidP="00ED3FFB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502CE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ОПШТИНСКА УПРАВ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95A9F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4.27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67209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188E1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420.067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CEFC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94.690.067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CD6E562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,00</w:t>
            </w:r>
          </w:p>
        </w:tc>
      </w:tr>
      <w:tr w:rsidR="001608E7" w14:paraId="514ED114" w14:textId="77777777" w:rsidTr="00ED3FFB">
        <w:trPr>
          <w:trHeight w:hRule="exact" w:val="225"/>
        </w:trPr>
        <w:tc>
          <w:tcPr>
            <w:tcW w:w="16117" w:type="dxa"/>
            <w:gridSpan w:val="10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DB90CD" w14:textId="77777777" w:rsidR="001608E7" w:rsidRDefault="001608E7" w:rsidP="00ED3FFB">
            <w:pPr>
              <w:spacing w:line="1" w:lineRule="auto"/>
            </w:pPr>
          </w:p>
        </w:tc>
      </w:tr>
      <w:tr w:rsidR="001608E7" w14:paraId="4ABAEA04" w14:textId="77777777" w:rsidTr="00ED3FFB"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7C67A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Укупно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16"/>
                <w:szCs w:val="16"/>
              </w:rPr>
              <w:t>за</w:t>
            </w:r>
            <w:proofErr w:type="spellEnd"/>
            <w:r>
              <w:rPr>
                <w:b/>
                <w:bCs/>
                <w:color w:val="000000"/>
                <w:sz w:val="16"/>
                <w:szCs w:val="16"/>
              </w:rPr>
              <w:t xml:space="preserve"> БК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62AD6" w14:textId="77777777" w:rsidR="001608E7" w:rsidRDefault="001608E7" w:rsidP="00ED3FFB">
            <w:pPr>
              <w:spacing w:line="1" w:lineRule="auto"/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61886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509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7C324" w14:textId="77777777" w:rsidR="001608E7" w:rsidRDefault="001608E7" w:rsidP="00ED3FFB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БУЏЕТ ОПШТИНЕ МИОНИЦ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61C96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84.27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37E88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A11A7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.420.067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42364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94.690.067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5FE6023" w14:textId="77777777" w:rsidR="001608E7" w:rsidRDefault="001608E7" w:rsidP="00ED3FFB">
            <w:pPr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100,00</w:t>
            </w:r>
          </w:p>
        </w:tc>
      </w:tr>
    </w:tbl>
    <w:p w14:paraId="3E8CB171" w14:textId="77777777" w:rsidR="00DD05E1" w:rsidRPr="00944188" w:rsidRDefault="00DD05E1">
      <w:pPr>
        <w:rPr>
          <w:vanish/>
          <w:lang w:val="sr-Cyrl-RS"/>
        </w:rPr>
      </w:pPr>
    </w:p>
    <w:p w14:paraId="7ED6A825" w14:textId="77777777" w:rsidR="00025CEE" w:rsidRPr="00944188" w:rsidRDefault="00025CEE">
      <w:pPr>
        <w:rPr>
          <w:lang w:val="sr-Cyrl-RS"/>
        </w:rPr>
      </w:pPr>
    </w:p>
    <w:sectPr w:rsidR="00025CEE" w:rsidRPr="00944188">
      <w:footerReference w:type="default" r:id="rId38"/>
      <w:pgSz w:w="16837" w:h="11905" w:orient="landscape"/>
      <w:pgMar w:top="360" w:right="360" w:bottom="360" w:left="360" w:header="36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6FD84A" w14:textId="77777777" w:rsidR="006358E9" w:rsidRDefault="006358E9">
      <w:r>
        <w:separator/>
      </w:r>
    </w:p>
  </w:endnote>
  <w:endnote w:type="continuationSeparator" w:id="0">
    <w:p w14:paraId="3F810A58" w14:textId="77777777" w:rsidR="006358E9" w:rsidRDefault="006358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A043E9" w14:textId="77777777" w:rsidR="00CF61BB" w:rsidRDefault="00CF61BB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ook w:val="01E0" w:firstRow="1" w:lastRow="1" w:firstColumn="1" w:lastColumn="1" w:noHBand="0" w:noVBand="0"/>
    </w:tblPr>
    <w:tblGrid>
      <w:gridCol w:w="16333"/>
    </w:tblGrid>
    <w:tr w:rsidR="00ED3FFB" w14:paraId="7EEE24CF" w14:textId="77777777" w:rsidTr="0062072C">
      <w:trPr>
        <w:trHeight w:val="450"/>
        <w:hidden/>
      </w:trPr>
      <w:tc>
        <w:tcPr>
          <w:tcW w:w="16332" w:type="dxa"/>
        </w:tcPr>
        <w:p w14:paraId="339A7C4E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755F1B75" w14:textId="77777777" w:rsidTr="0062072C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489F864A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1072" behindDoc="0" locked="0" layoutInCell="1" allowOverlap="1" wp14:anchorId="6234D46D" wp14:editId="1FC64460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49" name="AutoShape 42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89F4CD2" id="AutoShape 42" o:spid="_x0000_s1026" style="position:absolute;margin-left:0;margin-top:0;width:50pt;height:50pt;z-index:251651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ErqojO6AgAA0Q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1439D285" wp14:editId="094E0246">
                        <wp:extent cx="228600" cy="228600"/>
                        <wp:effectExtent l="0" t="0" r="0" b="0"/>
                        <wp:docPr id="8" name="Picture 8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8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0" w:type="auto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410"/>
                </w:tblGrid>
                <w:tr w:rsidR="00ED3FFB" w14:paraId="1682E77F" w14:textId="77777777" w:rsidTr="0062072C">
                  <w:tc>
                    <w:tcPr>
                      <w:tcW w:w="0" w:type="auto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AEFA970" w14:textId="00FE2288" w:rsidR="00ED3FFB" w:rsidRPr="00E203AF" w:rsidRDefault="00ED3FFB">
                      <w:pPr>
                        <w:divId w:val="990791568"/>
                        <w:rPr>
                          <w:color w:val="BBBBBB"/>
                          <w:lang w:val="sr-Cyrl-RS"/>
                        </w:rPr>
                      </w:pPr>
                      <w:r>
                        <w:rPr>
                          <w:color w:val="BBBBBB"/>
                        </w:rPr>
                        <w:t>202</w:t>
                      </w:r>
                      <w:r>
                        <w:rPr>
                          <w:color w:val="BBBBBB"/>
                          <w:lang w:val="sr-Cyrl-RS"/>
                        </w:rPr>
                        <w:t>4</w:t>
                      </w:r>
                    </w:p>
                    <w:p w14:paraId="4743FE63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36F7AA36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5649A080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00D6E4FF" w14:textId="77777777" w:rsidTr="0062072C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19F21E5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0E42E67" w14:textId="2DE4767F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27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CD4E196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DDF0BDC" w14:textId="6BFF8A45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28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4F1BB798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5CAD499E" w14:textId="77777777" w:rsidR="00ED3FFB" w:rsidRDefault="00ED3FFB">
          <w:pPr>
            <w:spacing w:line="1" w:lineRule="auto"/>
          </w:pPr>
        </w:p>
      </w:tc>
    </w:tr>
  </w:tbl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1400" w:type="dxa"/>
      <w:tblLayout w:type="fixed"/>
      <w:tblLook w:val="01E0" w:firstRow="1" w:lastRow="1" w:firstColumn="1" w:lastColumn="1" w:noHBand="0" w:noVBand="0"/>
    </w:tblPr>
    <w:tblGrid>
      <w:gridCol w:w="11400"/>
    </w:tblGrid>
    <w:tr w:rsidR="00ED3FFB" w14:paraId="04092773" w14:textId="77777777">
      <w:trPr>
        <w:trHeight w:val="450"/>
        <w:hidden/>
      </w:trPr>
      <w:tc>
        <w:tcPr>
          <w:tcW w:w="11400" w:type="dxa"/>
        </w:tcPr>
        <w:p w14:paraId="74064F72" w14:textId="77777777" w:rsidR="00ED3FFB" w:rsidRDefault="00ED3FFB">
          <w:pPr>
            <w:rPr>
              <w:vanish/>
            </w:rPr>
          </w:pPr>
        </w:p>
        <w:tbl>
          <w:tblPr>
            <w:tblW w:w="11185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7045"/>
            <w:gridCol w:w="3750"/>
          </w:tblGrid>
          <w:tr w:rsidR="00ED3FFB" w14:paraId="0B9378E8" w14:textId="77777777"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3122B835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2096" behindDoc="0" locked="0" layoutInCell="1" allowOverlap="1" wp14:anchorId="10B9F5A0" wp14:editId="4910A576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48" name="AutoShape 40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D960372" id="AutoShape 40" o:spid="_x0000_s1026" style="position:absolute;margin-left:0;margin-top:0;width:50pt;height:50pt;z-index:251652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1EA86B66" wp14:editId="3E2CDF21">
                        <wp:extent cx="228600" cy="228600"/>
                        <wp:effectExtent l="0" t="0" r="0" b="0"/>
                        <wp:docPr id="9" name="Picture 9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9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7045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tbl>
                <w:tblPr>
                  <w:tblW w:w="7045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7045"/>
                </w:tblGrid>
                <w:tr w:rsidR="00ED3FFB" w14:paraId="6887FA47" w14:textId="77777777">
                  <w:tc>
                    <w:tcPr>
                      <w:tcW w:w="7045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C01A365" w14:textId="6C7823B3" w:rsidR="00ED3FFB" w:rsidRDefault="00ED3FFB">
                      <w:pPr>
                        <w:divId w:val="838153401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05E620E1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43996BE1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p w14:paraId="6FCC7AC4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15D109B4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28E9DDA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044A765C" w14:textId="5171BB4C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30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7AB69CF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607017E" w14:textId="7E237D9B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31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0F6E0A72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33920651" w14:textId="77777777" w:rsidR="00ED3FFB" w:rsidRDefault="00ED3FFB">
          <w:pPr>
            <w:spacing w:line="1" w:lineRule="auto"/>
          </w:pPr>
        </w:p>
      </w:tc>
    </w:tr>
  </w:tbl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ED3FFB" w14:paraId="2CBBBD6C" w14:textId="77777777">
      <w:trPr>
        <w:trHeight w:val="450"/>
        <w:hidden/>
      </w:trPr>
      <w:tc>
        <w:tcPr>
          <w:tcW w:w="16332" w:type="dxa"/>
        </w:tcPr>
        <w:p w14:paraId="65E0AFF9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6FDCD066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77CBC16A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4144" behindDoc="0" locked="0" layoutInCell="1" allowOverlap="1" wp14:anchorId="2FB79D6C" wp14:editId="321EFFF1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46" name="AutoShape 36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9F8F071" id="AutoShape 36" o:spid="_x0000_s1026" style="position:absolute;margin-left:0;margin-top:0;width:50pt;height:50pt;z-index:251654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E73Myy6AgAA0Q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6A4D93DE" wp14:editId="3D2EAB40">
                        <wp:extent cx="228600" cy="228600"/>
                        <wp:effectExtent l="0" t="0" r="0" b="0"/>
                        <wp:docPr id="11" name="Picture 11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1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ED3FFB" w14:paraId="2417691C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EC7F72B" w14:textId="4DFD519C" w:rsidR="00ED3FFB" w:rsidRDefault="00ED3FFB">
                      <w:pPr>
                        <w:divId w:val="1352030881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3862099C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31281CEE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6AEAB46B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24B46859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9186488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7D59264" w14:textId="49772CA4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54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75DF020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9D1E7C0" w14:textId="06246633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55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3813EFA1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0533BBE4" w14:textId="77777777" w:rsidR="00ED3FFB" w:rsidRDefault="00ED3FFB">
          <w:pPr>
            <w:spacing w:line="1" w:lineRule="auto"/>
          </w:pPr>
        </w:p>
      </w:tc>
    </w:tr>
  </w:tbl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ED3FFB" w14:paraId="640E4B98" w14:textId="77777777">
      <w:trPr>
        <w:trHeight w:val="450"/>
        <w:hidden/>
      </w:trPr>
      <w:tc>
        <w:tcPr>
          <w:tcW w:w="16332" w:type="dxa"/>
        </w:tcPr>
        <w:p w14:paraId="3E900759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1D040F74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3676C79C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5168" behindDoc="0" locked="0" layoutInCell="1" allowOverlap="1" wp14:anchorId="426C9CE7" wp14:editId="5BCC1DE9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45" name="AutoShape 34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10D1C85" id="AutoShape 34" o:spid="_x0000_s1026" style="position:absolute;margin-left:0;margin-top:0;width:50pt;height:50pt;z-index:251655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PyPLfm6AgAA0Q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40A4653C" wp14:editId="7DCC96B8">
                        <wp:extent cx="228600" cy="228600"/>
                        <wp:effectExtent l="0" t="0" r="0" b="0"/>
                        <wp:docPr id="12" name="Picture 12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2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ED3FFB" w14:paraId="2179451F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05D48331" w14:textId="7CAC3111" w:rsidR="00ED3FFB" w:rsidRDefault="00ED3FFB">
                      <w:pPr>
                        <w:divId w:val="791097901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44B9A845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445D78DF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50F2EF35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686C8AE7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2CFA92F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39A3D40" w14:textId="42070A2C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56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0F2C9D8A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DA47014" w14:textId="565DFB21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57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27199F61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3FD185FF" w14:textId="77777777" w:rsidR="00ED3FFB" w:rsidRDefault="00ED3FFB">
          <w:pPr>
            <w:spacing w:line="1" w:lineRule="auto"/>
          </w:pPr>
        </w:p>
      </w:tc>
    </w:tr>
  </w:tbl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ED3FFB" w14:paraId="5F0DA385" w14:textId="77777777">
      <w:trPr>
        <w:trHeight w:val="450"/>
        <w:hidden/>
      </w:trPr>
      <w:tc>
        <w:tcPr>
          <w:tcW w:w="16332" w:type="dxa"/>
        </w:tcPr>
        <w:p w14:paraId="3119CB85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76E52E06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45A1892E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7216" behindDoc="0" locked="0" layoutInCell="1" allowOverlap="1" wp14:anchorId="7B89EAB8" wp14:editId="74FE9BF0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43" name="AutoShape 30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409E5E70" id="AutoShape 30" o:spid="_x0000_s1026" style="position:absolute;margin-left:0;margin-top:0;width:50pt;height:50pt;z-index:251657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Nl4YIi6AgAA0Q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66B13335" wp14:editId="37065D2F">
                        <wp:extent cx="228600" cy="228600"/>
                        <wp:effectExtent l="0" t="0" r="0" b="0"/>
                        <wp:docPr id="1285930522" name="Picture 1285930522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ED3FFB" w14:paraId="02F094DC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11877B6" w14:textId="3189AE23" w:rsidR="00ED3FFB" w:rsidRDefault="00ED3FFB">
                      <w:pPr>
                        <w:divId w:val="723793310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02B55E55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628B7551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1B209A83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2636C520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CD4499D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0718E474" w14:textId="29F7CC5C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59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100F681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7CFD8DD3" w14:textId="7CDCF027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60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1E351EA4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5123A213" w14:textId="77777777" w:rsidR="00ED3FFB" w:rsidRDefault="00ED3FFB">
          <w:pPr>
            <w:spacing w:line="1" w:lineRule="auto"/>
          </w:pPr>
        </w:p>
      </w:tc>
    </w:tr>
  </w:tbl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ED3FFB" w14:paraId="1C9E2CDC" w14:textId="77777777">
      <w:trPr>
        <w:trHeight w:val="450"/>
        <w:hidden/>
      </w:trPr>
      <w:tc>
        <w:tcPr>
          <w:tcW w:w="16332" w:type="dxa"/>
        </w:tcPr>
        <w:p w14:paraId="05C96C9D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4E27DFF9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1B5881AE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 wp14:anchorId="0A31A141" wp14:editId="2D03F18A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42" name="AutoShape 28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17D9FDD8" id="AutoShape 28" o:spid="_x0000_s1026" style="position:absolute;margin-left:0;margin-top:0;width:50pt;height:50pt;z-index:251658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I1qcIe6AgAA0Q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0B55F415" wp14:editId="7B817EE6">
                        <wp:extent cx="228600" cy="228600"/>
                        <wp:effectExtent l="0" t="0" r="0" b="0"/>
                        <wp:docPr id="15" name="Picture 15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5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ED3FFB" w14:paraId="38E1925F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D739DFE" w14:textId="37E966CA" w:rsidR="00ED3FFB" w:rsidRDefault="00ED3FFB">
                      <w:pPr>
                        <w:divId w:val="1810053917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4780F270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40B91EA1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18D8D158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60150D7C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0E3E20D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163F8B2" w14:textId="729242EE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65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034894B1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27CFD7B" w14:textId="60E25379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66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22B32890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6AC82E1E" w14:textId="77777777" w:rsidR="00ED3FFB" w:rsidRDefault="00ED3FFB">
          <w:pPr>
            <w:spacing w:line="1" w:lineRule="auto"/>
          </w:pPr>
        </w:p>
      </w:tc>
    </w:tr>
  </w:tbl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ED3FFB" w14:paraId="788E926C" w14:textId="77777777">
      <w:trPr>
        <w:trHeight w:val="450"/>
        <w:hidden/>
      </w:trPr>
      <w:tc>
        <w:tcPr>
          <w:tcW w:w="16332" w:type="dxa"/>
        </w:tcPr>
        <w:p w14:paraId="37349EF4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14B1116F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78C2D1AD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31EE4361" wp14:editId="1C9BA39A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41" name="AutoShape 26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2441B51" id="AutoShape 26" o:spid="_x0000_s1026" style="position:absolute;margin-left:0;margin-top:0;width:50pt;height:50pt;z-index:25165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GgaweO6AgAA0Q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19E009BD" wp14:editId="42E25361">
                        <wp:extent cx="228600" cy="228600"/>
                        <wp:effectExtent l="0" t="0" r="0" b="0"/>
                        <wp:docPr id="16" name="Picture 16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6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ED3FFB" w14:paraId="330728FD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4F2CE49" w14:textId="3690500E" w:rsidR="00ED3FFB" w:rsidRDefault="00ED3FFB">
                      <w:pPr>
                        <w:divId w:val="692681993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51E0AAD9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34BC49CD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366819C9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2A66E9FB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2B20577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2889115" w14:textId="2857935D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69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C3286DB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96C4A30" w14:textId="6D950C17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70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492B1428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67F68D10" w14:textId="77777777" w:rsidR="00ED3FFB" w:rsidRDefault="00ED3FFB">
          <w:pPr>
            <w:spacing w:line="1" w:lineRule="auto"/>
          </w:pPr>
        </w:p>
      </w:tc>
    </w:tr>
  </w:tbl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ED3FFB" w14:paraId="04A5021E" w14:textId="77777777">
      <w:trPr>
        <w:trHeight w:val="450"/>
        <w:hidden/>
      </w:trPr>
      <w:tc>
        <w:tcPr>
          <w:tcW w:w="16332" w:type="dxa"/>
        </w:tcPr>
        <w:p w14:paraId="570CD5BD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5D863FA1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22708C9A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7FA58128" wp14:editId="0B58E255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40" name="AutoShape 24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2918F091" id="AutoShape 24" o:spid="_x0000_s1026" style="position:absolute;margin-left:0;margin-top:0;width:50pt;height:50pt;z-index:251660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IIyxzy6AgAA0Q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6BEF81A9" wp14:editId="5E4E25BB">
                        <wp:extent cx="228600" cy="228600"/>
                        <wp:effectExtent l="0" t="0" r="0" b="0"/>
                        <wp:docPr id="17" name="Picture 17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7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ED3FFB" w14:paraId="69D83CAA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2CEBAB9" w14:textId="3467F31F" w:rsidR="00ED3FFB" w:rsidRDefault="00ED3FFB">
                      <w:pPr>
                        <w:divId w:val="1583174994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5FDE2FAF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279C3BC6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2FADD1A1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00B5A844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A4FD7E5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41A2DD5" w14:textId="662CB540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70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B5CFC5A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949D678" w14:textId="0EE8F4D0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71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5404F70B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0243F89B" w14:textId="77777777" w:rsidR="00ED3FFB" w:rsidRDefault="00ED3FFB">
          <w:pPr>
            <w:spacing w:line="1" w:lineRule="auto"/>
          </w:pPr>
        </w:p>
      </w:tc>
    </w:tr>
  </w:tbl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ED3FFB" w14:paraId="16BDAF31" w14:textId="77777777">
      <w:trPr>
        <w:trHeight w:val="450"/>
        <w:hidden/>
      </w:trPr>
      <w:tc>
        <w:tcPr>
          <w:tcW w:w="16332" w:type="dxa"/>
        </w:tcPr>
        <w:p w14:paraId="7D9AD946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109D107E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388E4EA9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2622F0F7" wp14:editId="2582ED34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37" name="AutoShape 18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6D0BE92C" id="AutoShape 18" o:spid="_x0000_s1026" style="position:absolute;margin-left:0;margin-top:0;width:50pt;height:50pt;z-index:251663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AeYVay6AgAA0Q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2AD2BA96" wp14:editId="714CC609">
                        <wp:extent cx="228600" cy="228600"/>
                        <wp:effectExtent l="0" t="0" r="0" b="0"/>
                        <wp:docPr id="20" name="Picture 20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0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ED3FFB" w14:paraId="02C9A1CE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66C8987" w14:textId="2E29D08B" w:rsidR="00ED3FFB" w:rsidRDefault="00ED3FFB">
                      <w:pPr>
                        <w:divId w:val="1961454337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4CE4DB9B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0C50FCCF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19FF41AF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379A7521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70878EAF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B79C268" w14:textId="2416068B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73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923BE2A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B431571" w14:textId="06CBCD76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74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3B8C4E1A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748E6B77" w14:textId="77777777" w:rsidR="00ED3FFB" w:rsidRDefault="00ED3FFB">
          <w:pPr>
            <w:spacing w:line="1" w:lineRule="auto"/>
          </w:pPr>
        </w:p>
      </w:tc>
    </w:tr>
  </w:tbl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ED3FFB" w14:paraId="625C3B40" w14:textId="77777777">
      <w:trPr>
        <w:trHeight w:val="450"/>
        <w:hidden/>
      </w:trPr>
      <w:tc>
        <w:tcPr>
          <w:tcW w:w="16332" w:type="dxa"/>
        </w:tcPr>
        <w:p w14:paraId="2D91BDB4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0459AA32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4B275C76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4384" behindDoc="0" locked="0" layoutInCell="1" allowOverlap="1" wp14:anchorId="2956344B" wp14:editId="6B20DFCF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36" name="AutoShape 16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8212BC5" id="AutoShape 16" o:spid="_x0000_s1026" style="position:absolute;margin-left:0;margin-top:0;width:50pt;height:50pt;z-index:251664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Lq4/MK6AgAA0Q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6736FBBD" wp14:editId="43645F19">
                        <wp:extent cx="228600" cy="228600"/>
                        <wp:effectExtent l="0" t="0" r="0" b="0"/>
                        <wp:docPr id="21" name="Picture 21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1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ED3FFB" w14:paraId="593CEAC7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012EBF1" w14:textId="7771001B" w:rsidR="00ED3FFB" w:rsidRDefault="00ED3FFB">
                      <w:pPr>
                        <w:divId w:val="1030491225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30F2448F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1107C36A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71E07B4B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310A25B6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BE6D884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720D2BEC" w14:textId="3968357C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76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7E5AF31E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022DC5CE" w14:textId="29990EE7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77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6D558199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7EE2EAF2" w14:textId="77777777" w:rsidR="00ED3FFB" w:rsidRDefault="00ED3FFB">
          <w:pPr>
            <w:spacing w:line="1" w:lineRule="auto"/>
          </w:pPr>
        </w:p>
      </w:tc>
    </w:tr>
  </w:tbl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1400" w:type="dxa"/>
      <w:tblLayout w:type="fixed"/>
      <w:tblLook w:val="01E0" w:firstRow="1" w:lastRow="1" w:firstColumn="1" w:lastColumn="1" w:noHBand="0" w:noVBand="0"/>
    </w:tblPr>
    <w:tblGrid>
      <w:gridCol w:w="11400"/>
    </w:tblGrid>
    <w:tr w:rsidR="00ED3FFB" w14:paraId="482845A4" w14:textId="77777777">
      <w:trPr>
        <w:trHeight w:val="450"/>
        <w:hidden/>
      </w:trPr>
      <w:tc>
        <w:tcPr>
          <w:tcW w:w="11400" w:type="dxa"/>
        </w:tcPr>
        <w:p w14:paraId="453EEE18" w14:textId="77777777" w:rsidR="00ED3FFB" w:rsidRDefault="00ED3FFB">
          <w:pPr>
            <w:rPr>
              <w:vanish/>
            </w:rPr>
          </w:pPr>
        </w:p>
        <w:tbl>
          <w:tblPr>
            <w:tblW w:w="11185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7045"/>
            <w:gridCol w:w="3750"/>
          </w:tblGrid>
          <w:tr w:rsidR="00ED3FFB" w14:paraId="0E79C18F" w14:textId="77777777"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1A40F094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43904" behindDoc="0" locked="0" layoutInCell="1" allowOverlap="1" wp14:anchorId="4BC73973" wp14:editId="34F3CDD7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56" name="AutoShape 56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4EEB81DB" id="AutoShape 56" o:spid="_x0000_s1026" style="position:absolute;margin-left:0;margin-top:0;width:50pt;height:50pt;z-index:2516439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082C7B83" wp14:editId="2D8B123A">
                        <wp:extent cx="228600" cy="228600"/>
                        <wp:effectExtent l="0" t="0" r="0" b="0"/>
                        <wp:docPr id="171346215" name="Picture 171346215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7045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tbl>
                <w:tblPr>
                  <w:tblW w:w="7045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7045"/>
                </w:tblGrid>
                <w:tr w:rsidR="00ED3FFB" w14:paraId="51E40417" w14:textId="77777777">
                  <w:tc>
                    <w:tcPr>
                      <w:tcW w:w="7045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85A19C8" w14:textId="77777777" w:rsidR="00ED3FFB" w:rsidRDefault="00ED3FFB">
                      <w:pPr>
                        <w:divId w:val="485047485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2</w:t>
                      </w:r>
                    </w:p>
                    <w:p w14:paraId="439BFA74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337DB8ED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p w14:paraId="792C3C61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6E609E25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1153EBD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714A8E9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1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0EA0BABB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728415E" w14:textId="77777777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1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0B9FD9F8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700342D8" w14:textId="77777777" w:rsidR="00ED3FFB" w:rsidRDefault="00ED3FFB">
          <w:pPr>
            <w:spacing w:line="1" w:lineRule="auto"/>
          </w:pPr>
        </w:p>
      </w:tc>
    </w:tr>
  </w:tbl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ED3FFB" w14:paraId="45EEF3C3" w14:textId="77777777">
      <w:trPr>
        <w:trHeight w:val="450"/>
        <w:hidden/>
      </w:trPr>
      <w:tc>
        <w:tcPr>
          <w:tcW w:w="16332" w:type="dxa"/>
        </w:tcPr>
        <w:p w14:paraId="49082847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67C4CE84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58FE0B1A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5408" behindDoc="0" locked="0" layoutInCell="1" allowOverlap="1" wp14:anchorId="7CA108F6" wp14:editId="48E1BF20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35" name="AutoShape 14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2B20002E" id="AutoShape 14" o:spid="_x0000_s1026" style="position:absolute;margin-left:0;margin-top:0;width:50pt;height:50pt;z-index:2516654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AjA4he6AgAA0Q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176E0EE9" wp14:editId="743EC3C7">
                        <wp:extent cx="228600" cy="228600"/>
                        <wp:effectExtent l="0" t="0" r="0" b="0"/>
                        <wp:docPr id="22" name="Picture 22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2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ED3FFB" w14:paraId="34D2C691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4FCC016" w14:textId="3A8C0E24" w:rsidR="00ED3FFB" w:rsidRDefault="00ED3FFB">
                      <w:pPr>
                        <w:divId w:val="586578449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0F61C517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15187FE5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67EF3826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5000C1BB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F4A0057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4FBF115" w14:textId="1DE54792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77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05C868D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8A2937C" w14:textId="51658D9F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78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4814F9ED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04337A7E" w14:textId="77777777" w:rsidR="00ED3FFB" w:rsidRDefault="00ED3FFB">
          <w:pPr>
            <w:spacing w:line="1" w:lineRule="auto"/>
          </w:pPr>
        </w:p>
      </w:tc>
    </w:tr>
  </w:tbl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ED3FFB" w14:paraId="7D9B510E" w14:textId="77777777">
      <w:trPr>
        <w:trHeight w:val="450"/>
        <w:hidden/>
      </w:trPr>
      <w:tc>
        <w:tcPr>
          <w:tcW w:w="16332" w:type="dxa"/>
        </w:tcPr>
        <w:p w14:paraId="49520DDD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43DAB4CD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6BEAB82A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6432" behindDoc="0" locked="0" layoutInCell="1" allowOverlap="1" wp14:anchorId="26E99FE8" wp14:editId="6BA84F6F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34" name="AutoShape 12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3795C412" id="AutoShape 12" o:spid="_x0000_s1026" style="position:absolute;margin-left:0;margin-top:0;width:50pt;height:50pt;z-index:251666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C/vgae6AgAA0Q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32FC5275" wp14:editId="14F4132C">
                        <wp:extent cx="228600" cy="228600"/>
                        <wp:effectExtent l="0" t="0" r="0" b="0"/>
                        <wp:docPr id="23" name="Picture 23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3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ED3FFB" w14:paraId="7F892448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6A81E24" w14:textId="0DF8B1EB" w:rsidR="00ED3FFB" w:rsidRDefault="00ED3FFB">
                      <w:pPr>
                        <w:divId w:val="713309770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1A9920B9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4B41DE82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390200E9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1E484273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CE9C2C3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EE17DB1" w14:textId="01075072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78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B9FDAC0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7E97BD5B" w14:textId="442B43C3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79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5529E8F4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38570659" w14:textId="77777777" w:rsidR="00ED3FFB" w:rsidRDefault="00ED3FFB">
          <w:pPr>
            <w:spacing w:line="1" w:lineRule="auto"/>
          </w:pPr>
        </w:p>
      </w:tc>
    </w:tr>
  </w:tbl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ED3FFB" w14:paraId="232FC3DC" w14:textId="77777777">
      <w:trPr>
        <w:trHeight w:val="450"/>
        <w:hidden/>
      </w:trPr>
      <w:tc>
        <w:tcPr>
          <w:tcW w:w="16332" w:type="dxa"/>
        </w:tcPr>
        <w:p w14:paraId="3BF860FB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45E4F425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42AD4304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7456" behindDoc="0" locked="0" layoutInCell="1" allowOverlap="1" wp14:anchorId="72902917" wp14:editId="1F855AB5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33" name="AutoShape 10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EDD8951" id="AutoShape 10" o:spid="_x0000_s1026" style="position:absolute;margin-left:0;margin-top:0;width:50pt;height:50pt;z-index:251667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59F59543" wp14:editId="3D6C1E6E">
                        <wp:extent cx="228600" cy="228600"/>
                        <wp:effectExtent l="0" t="0" r="0" b="0"/>
                        <wp:docPr id="24" name="Picture 24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4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ED3FFB" w14:paraId="20E6F895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0BF0D563" w14:textId="22A1BE53" w:rsidR="00ED3FFB" w:rsidRDefault="00ED3FFB">
                      <w:pPr>
                        <w:divId w:val="1227954004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3136DDC7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57DB2513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0D2A258B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5258D9A8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4EEFE98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7FA9D06D" w14:textId="2B54DC50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79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0ADE32E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9F11FAC" w14:textId="7367A531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80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35A2E982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7B771A10" w14:textId="77777777" w:rsidR="00ED3FFB" w:rsidRDefault="00ED3FFB">
          <w:pPr>
            <w:spacing w:line="1" w:lineRule="auto"/>
          </w:pPr>
        </w:p>
      </w:tc>
    </w:tr>
  </w:tbl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ED3FFB" w14:paraId="672CE1BE" w14:textId="77777777">
      <w:trPr>
        <w:trHeight w:val="450"/>
        <w:hidden/>
      </w:trPr>
      <w:tc>
        <w:tcPr>
          <w:tcW w:w="16332" w:type="dxa"/>
        </w:tcPr>
        <w:p w14:paraId="599C1641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67DC967A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540EB1C6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8480" behindDoc="0" locked="0" layoutInCell="1" allowOverlap="1" wp14:anchorId="77D83BCC" wp14:editId="3D7AF925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32" name="AutoShape 8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4EFB562D" id="AutoShape 8" o:spid="_x0000_s1026" style="position:absolute;margin-left:0;margin-top:0;width:50pt;height:50pt;z-index:251668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31B4D9FB" wp14:editId="021B4E59">
                        <wp:extent cx="228600" cy="228600"/>
                        <wp:effectExtent l="0" t="0" r="0" b="0"/>
                        <wp:docPr id="25" name="Picture 25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5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ED3FFB" w14:paraId="5C833383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2C6E3ED" w14:textId="4E6B427C" w:rsidR="00ED3FFB" w:rsidRDefault="00ED3FFB">
                      <w:pPr>
                        <w:divId w:val="1624922176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3322E3A0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305BFFE2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54744C07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392D1FBD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0C959AF6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26690DA" w14:textId="2EE12915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80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3CFF1F6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B821A06" w14:textId="6F135591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81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13275B0C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1485AC3A" w14:textId="77777777" w:rsidR="00ED3FFB" w:rsidRDefault="00ED3FFB">
          <w:pPr>
            <w:spacing w:line="1" w:lineRule="auto"/>
          </w:pPr>
        </w:p>
      </w:tc>
    </w:tr>
  </w:tbl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ED3FFB" w14:paraId="72F55743" w14:textId="77777777">
      <w:trPr>
        <w:trHeight w:val="450"/>
        <w:hidden/>
      </w:trPr>
      <w:tc>
        <w:tcPr>
          <w:tcW w:w="16332" w:type="dxa"/>
        </w:tcPr>
        <w:p w14:paraId="3AFC944B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74CC3DA0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06D1E3EE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9504" behindDoc="0" locked="0" layoutInCell="1" allowOverlap="1" wp14:anchorId="6C996FD7" wp14:editId="55647E32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31" name="AutoShape 6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641A0DD1" id="AutoShape 6" o:spid="_x0000_s1026" style="position:absolute;margin-left:0;margin-top:0;width:50pt;height:50pt;z-index:251669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Pezjy+6AgAA0A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0B4A3516" wp14:editId="38E33634">
                        <wp:extent cx="228600" cy="228600"/>
                        <wp:effectExtent l="0" t="0" r="0" b="0"/>
                        <wp:docPr id="26" name="Picture 26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6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ED3FFB" w14:paraId="0BBEAAF6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D21DD67" w14:textId="58703CF0" w:rsidR="00ED3FFB" w:rsidRDefault="00ED3FFB">
                      <w:pPr>
                        <w:divId w:val="1542128546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57379E3F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2CB14B34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289EC755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18F3E35E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E51DF9E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5FCA523" w14:textId="047F421D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81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858098D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4735E42" w14:textId="31ED8FCA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82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5F665B5F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5A651577" w14:textId="77777777" w:rsidR="00ED3FFB" w:rsidRDefault="00ED3FFB">
          <w:pPr>
            <w:spacing w:line="1" w:lineRule="auto"/>
          </w:pPr>
        </w:p>
      </w:tc>
    </w:tr>
  </w:tbl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ED3FFB" w14:paraId="78123AD2" w14:textId="77777777">
      <w:trPr>
        <w:trHeight w:val="450"/>
        <w:hidden/>
      </w:trPr>
      <w:tc>
        <w:tcPr>
          <w:tcW w:w="16332" w:type="dxa"/>
        </w:tcPr>
        <w:p w14:paraId="416CACAF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785C8051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01299496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0528" behindDoc="0" locked="0" layoutInCell="1" allowOverlap="1" wp14:anchorId="7FA33EFB" wp14:editId="34B41813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30" name="AutoShape 4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43F11C8F" id="AutoShape 4" o:spid="_x0000_s1026" style="position:absolute;margin-left:0;margin-top:0;width:50pt;height:50pt;z-index:251670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7C0C5229" wp14:editId="7FB8F71C">
                        <wp:extent cx="228600" cy="228600"/>
                        <wp:effectExtent l="0" t="0" r="0" b="0"/>
                        <wp:docPr id="27" name="Picture 27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7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ED3FFB" w14:paraId="63F78229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335FE42" w14:textId="35757265" w:rsidR="00ED3FFB" w:rsidRDefault="00ED3FFB">
                      <w:pPr>
                        <w:divId w:val="517936683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3967F38F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294952E3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7CFD88D5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4DA6A8A8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5774054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AEB8E2F" w14:textId="24ABE653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82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9BA9FB3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78D9555" w14:textId="7F3DD3A1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83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0DA11983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0FB39971" w14:textId="77777777" w:rsidR="00ED3FFB" w:rsidRDefault="00ED3FFB">
          <w:pPr>
            <w:spacing w:line="1" w:lineRule="auto"/>
          </w:pPr>
        </w:p>
      </w:tc>
    </w:tr>
  </w:tbl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ED3FFB" w14:paraId="0C3F899A" w14:textId="77777777">
      <w:trPr>
        <w:trHeight w:val="450"/>
        <w:hidden/>
      </w:trPr>
      <w:tc>
        <w:tcPr>
          <w:tcW w:w="16332" w:type="dxa"/>
        </w:tcPr>
        <w:p w14:paraId="100E913B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17C740BB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19E645C6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1552" behindDoc="0" locked="0" layoutInCell="1" allowOverlap="1" wp14:anchorId="75ECF610" wp14:editId="1EA8BE9F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29" name="AutoShape 2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3B71995E" id="AutoShape 2" o:spid="_x0000_s1026" style="position:absolute;margin-left:0;margin-top:0;width:50pt;height:50pt;z-index:251671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4AA5A883" wp14:editId="503E7FC2">
                        <wp:extent cx="228600" cy="228600"/>
                        <wp:effectExtent l="0" t="0" r="0" b="0"/>
                        <wp:docPr id="28" name="Picture 28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8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ED3FFB" w14:paraId="168B50AA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20F7F64" w14:textId="09DD6D3C" w:rsidR="00ED3FFB" w:rsidRDefault="00ED3FFB">
                      <w:pPr>
                        <w:divId w:val="1786073669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1796FD97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79A2562E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63D12D67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7BC361B0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AC7AAA6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08EA812B" w14:textId="741D1E64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83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76A009A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8A5CD58" w14:textId="23B43254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84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11878A09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520B0805" w14:textId="77777777" w:rsidR="00ED3FFB" w:rsidRDefault="00ED3FFB">
          <w:pPr>
            <w:spacing w:line="1" w:lineRule="auto"/>
          </w:pPr>
        </w:p>
      </w:tc>
    </w:tr>
  </w:tbl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6DB8A3" w14:textId="77777777" w:rsidR="00CF61BB" w:rsidRDefault="00CF61B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1400" w:type="dxa"/>
      <w:tblLayout w:type="fixed"/>
      <w:tblLook w:val="01E0" w:firstRow="1" w:lastRow="1" w:firstColumn="1" w:lastColumn="1" w:noHBand="0" w:noVBand="0"/>
    </w:tblPr>
    <w:tblGrid>
      <w:gridCol w:w="11400"/>
    </w:tblGrid>
    <w:tr w:rsidR="00ED3FFB" w14:paraId="146A7A6E" w14:textId="77777777">
      <w:trPr>
        <w:trHeight w:val="450"/>
        <w:hidden/>
      </w:trPr>
      <w:tc>
        <w:tcPr>
          <w:tcW w:w="11400" w:type="dxa"/>
        </w:tcPr>
        <w:p w14:paraId="7F23C5B3" w14:textId="77777777" w:rsidR="00ED3FFB" w:rsidRDefault="00ED3FFB">
          <w:pPr>
            <w:rPr>
              <w:vanish/>
            </w:rPr>
          </w:pPr>
        </w:p>
        <w:tbl>
          <w:tblPr>
            <w:tblW w:w="11185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7045"/>
            <w:gridCol w:w="3750"/>
          </w:tblGrid>
          <w:tr w:rsidR="00ED3FFB" w14:paraId="7A01EEDC" w14:textId="77777777"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1A646A4D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44928" behindDoc="0" locked="0" layoutInCell="1" allowOverlap="1" wp14:anchorId="4B471968" wp14:editId="01A67890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55" name="AutoShape 54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2D82BF7" id="AutoShape 54" o:spid="_x0000_s1026" style="position:absolute;margin-left:0;margin-top:0;width:50pt;height:50pt;z-index:2516449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LhZl1y6AgAA0Q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6A6BCE41" wp14:editId="44D47851">
                        <wp:extent cx="228600" cy="228600"/>
                        <wp:effectExtent l="0" t="0" r="0" b="0"/>
                        <wp:docPr id="525404548" name="Picture 525404548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7045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tbl>
                <w:tblPr>
                  <w:tblW w:w="7045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7045"/>
                </w:tblGrid>
                <w:tr w:rsidR="00ED3FFB" w14:paraId="3437A92D" w14:textId="77777777">
                  <w:tc>
                    <w:tcPr>
                      <w:tcW w:w="7045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94ED2A2" w14:textId="77777777" w:rsidR="00ED3FFB" w:rsidRDefault="00ED3FFB">
                      <w:pPr>
                        <w:divId w:val="1008362433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2</w:t>
                      </w:r>
                    </w:p>
                    <w:p w14:paraId="7FF34F57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566204D4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p w14:paraId="09601EEC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0D5051B1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78EF869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2DCA238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2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75482285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B6142E6" w14:textId="77777777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2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5D5AA893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3735577F" w14:textId="77777777" w:rsidR="00ED3FFB" w:rsidRDefault="00ED3FFB">
          <w:pPr>
            <w:spacing w:line="1" w:lineRule="auto"/>
          </w:pPr>
        </w:p>
      </w:tc>
    </w:tr>
  </w:tbl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1400" w:type="dxa"/>
      <w:tblLayout w:type="fixed"/>
      <w:tblLook w:val="01E0" w:firstRow="1" w:lastRow="1" w:firstColumn="1" w:lastColumn="1" w:noHBand="0" w:noVBand="0"/>
    </w:tblPr>
    <w:tblGrid>
      <w:gridCol w:w="11400"/>
    </w:tblGrid>
    <w:tr w:rsidR="00ED3FFB" w14:paraId="7140F389" w14:textId="77777777">
      <w:trPr>
        <w:trHeight w:val="450"/>
        <w:hidden/>
      </w:trPr>
      <w:tc>
        <w:tcPr>
          <w:tcW w:w="11400" w:type="dxa"/>
        </w:tcPr>
        <w:p w14:paraId="722B2878" w14:textId="77777777" w:rsidR="00ED3FFB" w:rsidRDefault="00ED3FFB">
          <w:pPr>
            <w:rPr>
              <w:vanish/>
            </w:rPr>
          </w:pPr>
        </w:p>
        <w:tbl>
          <w:tblPr>
            <w:tblW w:w="11185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7045"/>
            <w:gridCol w:w="3750"/>
          </w:tblGrid>
          <w:tr w:rsidR="00ED3FFB" w14:paraId="1AA604CF" w14:textId="77777777"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7CBC6958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45952" behindDoc="0" locked="0" layoutInCell="1" allowOverlap="1" wp14:anchorId="2618A587" wp14:editId="1A92E750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54" name="AutoShape 52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5ECC32D" id="AutoShape 52" o:spid="_x0000_s1026" style="position:absolute;margin-left:0;margin-top:0;width:50pt;height:50pt;z-index:251645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10C0B58B" wp14:editId="4C0141EE">
                        <wp:extent cx="228600" cy="228600"/>
                        <wp:effectExtent l="0" t="0" r="0" b="0"/>
                        <wp:docPr id="212373579" name="Picture 212373579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7045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tbl>
                <w:tblPr>
                  <w:tblW w:w="7045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7045"/>
                </w:tblGrid>
                <w:tr w:rsidR="00ED3FFB" w14:paraId="0E4C4AAA" w14:textId="77777777">
                  <w:tc>
                    <w:tcPr>
                      <w:tcW w:w="7045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3224895" w14:textId="77777777" w:rsidR="00ED3FFB" w:rsidRDefault="00ED3FFB">
                      <w:pPr>
                        <w:divId w:val="552809486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2</w:t>
                      </w:r>
                    </w:p>
                    <w:p w14:paraId="35476075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1FD90D4A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p w14:paraId="64DF85D4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3B039505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E1E0DD3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2054281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3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ED5033C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7CEA13B9" w14:textId="77777777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3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1378C18D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6E1330B8" w14:textId="77777777" w:rsidR="00ED3FFB" w:rsidRDefault="00ED3FFB">
          <w:pPr>
            <w:spacing w:line="1" w:lineRule="auto"/>
          </w:pPr>
        </w:p>
      </w:tc>
    </w:tr>
  </w:tbl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1400" w:type="dxa"/>
      <w:tblLayout w:type="fixed"/>
      <w:tblLook w:val="01E0" w:firstRow="1" w:lastRow="1" w:firstColumn="1" w:lastColumn="1" w:noHBand="0" w:noVBand="0"/>
    </w:tblPr>
    <w:tblGrid>
      <w:gridCol w:w="11400"/>
    </w:tblGrid>
    <w:tr w:rsidR="00ED3FFB" w14:paraId="75BED0C7" w14:textId="77777777">
      <w:trPr>
        <w:trHeight w:val="450"/>
        <w:hidden/>
      </w:trPr>
      <w:tc>
        <w:tcPr>
          <w:tcW w:w="11400" w:type="dxa"/>
        </w:tcPr>
        <w:p w14:paraId="7785480C" w14:textId="77777777" w:rsidR="00ED3FFB" w:rsidRDefault="00ED3FFB">
          <w:pPr>
            <w:rPr>
              <w:vanish/>
            </w:rPr>
          </w:pPr>
        </w:p>
        <w:tbl>
          <w:tblPr>
            <w:tblW w:w="11185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7045"/>
            <w:gridCol w:w="3750"/>
          </w:tblGrid>
          <w:tr w:rsidR="00ED3FFB" w14:paraId="1847D83D" w14:textId="77777777"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4F29DC49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46976" behindDoc="0" locked="0" layoutInCell="1" allowOverlap="1" wp14:anchorId="674B1649" wp14:editId="46A2CBA8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53" name="AutoShape 50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63699E8E" id="AutoShape 50" o:spid="_x0000_s1026" style="position:absolute;margin-left:0;margin-top:0;width:50pt;height:50pt;z-index:251646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J2u2i26AgAA0Q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6E6BBD67" wp14:editId="364DFC4C">
                        <wp:extent cx="228600" cy="228600"/>
                        <wp:effectExtent l="0" t="0" r="0" b="0"/>
                        <wp:docPr id="669792510" name="Picture 669792510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7045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tbl>
                <w:tblPr>
                  <w:tblW w:w="7045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7045"/>
                </w:tblGrid>
                <w:tr w:rsidR="00ED3FFB" w14:paraId="3D706A9C" w14:textId="77777777">
                  <w:tc>
                    <w:tcPr>
                      <w:tcW w:w="7045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3F4B3F7" w14:textId="77777777" w:rsidR="00ED3FFB" w:rsidRDefault="00ED3FFB">
                      <w:pPr>
                        <w:divId w:val="403064047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2</w:t>
                      </w:r>
                    </w:p>
                    <w:p w14:paraId="2DA8BD3C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1CB6A4E9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p w14:paraId="25E14800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545C7062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E93FB2B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E17924A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4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0953E96B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732E5AC0" w14:textId="77777777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4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79504A85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173F62D2" w14:textId="77777777" w:rsidR="00ED3FFB" w:rsidRDefault="00ED3FFB">
          <w:pPr>
            <w:spacing w:line="1" w:lineRule="auto"/>
          </w:pPr>
        </w:p>
      </w:tc>
    </w:tr>
  </w:tbl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1400" w:type="dxa"/>
      <w:tblLayout w:type="fixed"/>
      <w:tblLook w:val="01E0" w:firstRow="1" w:lastRow="1" w:firstColumn="1" w:lastColumn="1" w:noHBand="0" w:noVBand="0"/>
    </w:tblPr>
    <w:tblGrid>
      <w:gridCol w:w="11400"/>
    </w:tblGrid>
    <w:tr w:rsidR="00ED3FFB" w14:paraId="29864E8D" w14:textId="77777777">
      <w:trPr>
        <w:trHeight w:val="450"/>
        <w:hidden/>
      </w:trPr>
      <w:tc>
        <w:tcPr>
          <w:tcW w:w="11400" w:type="dxa"/>
        </w:tcPr>
        <w:p w14:paraId="4A635C30" w14:textId="77777777" w:rsidR="00ED3FFB" w:rsidRDefault="00ED3FFB">
          <w:pPr>
            <w:rPr>
              <w:vanish/>
            </w:rPr>
          </w:pPr>
        </w:p>
        <w:tbl>
          <w:tblPr>
            <w:tblW w:w="11185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7045"/>
            <w:gridCol w:w="3750"/>
          </w:tblGrid>
          <w:tr w:rsidR="00ED3FFB" w14:paraId="4AA228FC" w14:textId="77777777"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60D475ED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48000" behindDoc="0" locked="0" layoutInCell="1" allowOverlap="1" wp14:anchorId="68D4CE64" wp14:editId="46FEC9EA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52" name="AutoShape 48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1144953E" id="AutoShape 48" o:spid="_x0000_s1026" style="position:absolute;margin-left:0;margin-top:0;width:50pt;height:50pt;z-index:251648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Mm8yiK6AgAA0Q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3794EBF4" wp14:editId="672CB03A">
                        <wp:extent cx="228600" cy="228600"/>
                        <wp:effectExtent l="0" t="0" r="0" b="0"/>
                        <wp:docPr id="1136880062" name="Picture 1136880062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7045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tbl>
                <w:tblPr>
                  <w:tblW w:w="7045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7045"/>
                </w:tblGrid>
                <w:tr w:rsidR="00ED3FFB" w14:paraId="1FAA6457" w14:textId="77777777">
                  <w:tc>
                    <w:tcPr>
                      <w:tcW w:w="7045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1BCF2CB" w14:textId="77777777" w:rsidR="00ED3FFB" w:rsidRDefault="00ED3FFB">
                      <w:pPr>
                        <w:divId w:val="931357849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2</w:t>
                      </w:r>
                    </w:p>
                    <w:p w14:paraId="58BB2C96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66D81C05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p w14:paraId="0BB7D16C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128C59DA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5E9DB67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792B69E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6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727487B7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7B8759C8" w14:textId="77777777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6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2D5FADFA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4A0B2B3B" w14:textId="77777777" w:rsidR="00ED3FFB" w:rsidRDefault="00ED3FFB">
          <w:pPr>
            <w:spacing w:line="1" w:lineRule="auto"/>
          </w:pPr>
        </w:p>
      </w:tc>
    </w:tr>
  </w:tbl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1400" w:type="dxa"/>
      <w:tblLayout w:type="fixed"/>
      <w:tblLook w:val="01E0" w:firstRow="1" w:lastRow="1" w:firstColumn="1" w:lastColumn="1" w:noHBand="0" w:noVBand="0"/>
    </w:tblPr>
    <w:tblGrid>
      <w:gridCol w:w="11400"/>
    </w:tblGrid>
    <w:tr w:rsidR="00ED3FFB" w14:paraId="46AAF5DD" w14:textId="77777777">
      <w:trPr>
        <w:trHeight w:val="450"/>
        <w:hidden/>
      </w:trPr>
      <w:tc>
        <w:tcPr>
          <w:tcW w:w="11400" w:type="dxa"/>
        </w:tcPr>
        <w:p w14:paraId="0185FAD5" w14:textId="77777777" w:rsidR="00ED3FFB" w:rsidRDefault="00ED3FFB">
          <w:pPr>
            <w:rPr>
              <w:vanish/>
            </w:rPr>
          </w:pPr>
        </w:p>
        <w:tbl>
          <w:tblPr>
            <w:tblW w:w="11185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7045"/>
            <w:gridCol w:w="3750"/>
          </w:tblGrid>
          <w:tr w:rsidR="00ED3FFB" w14:paraId="2F7D0FA2" w14:textId="77777777"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0BF46A90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49024" behindDoc="0" locked="0" layoutInCell="1" allowOverlap="1" wp14:anchorId="387190F0" wp14:editId="77D2284B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51" name="AutoShape 46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1570F619" id="AutoShape 46" o:spid="_x0000_s1026" style="position:absolute;margin-left:0;margin-top:0;width:50pt;height:50pt;z-index:251649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CzMe0a6AgAA0Q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5460AEAB" wp14:editId="1C19C5D7">
                        <wp:extent cx="228600" cy="228600"/>
                        <wp:effectExtent l="0" t="0" r="0" b="0"/>
                        <wp:docPr id="1486671564" name="Picture 1486671564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7045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tbl>
                <w:tblPr>
                  <w:tblW w:w="7045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7045"/>
                </w:tblGrid>
                <w:tr w:rsidR="00ED3FFB" w14:paraId="3F4E7308" w14:textId="77777777">
                  <w:tc>
                    <w:tcPr>
                      <w:tcW w:w="7045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AA8DE18" w14:textId="77777777" w:rsidR="00ED3FFB" w:rsidRDefault="00ED3FFB">
                      <w:pPr>
                        <w:divId w:val="358822562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2</w:t>
                      </w:r>
                    </w:p>
                    <w:p w14:paraId="7B5D2481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3F9FD1A6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p w14:paraId="713A9BAD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70029BAA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70733BE6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0FCDD0BB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7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5CD583E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1BF3937" w14:textId="77777777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7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2F1ABACD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6BCD866D" w14:textId="77777777" w:rsidR="00ED3FFB" w:rsidRDefault="00ED3FFB">
          <w:pPr>
            <w:spacing w:line="1" w:lineRule="auto"/>
          </w:pPr>
        </w:p>
      </w:tc>
    </w:tr>
  </w:tbl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ED3FFB" w14:paraId="5F68A1A1" w14:textId="77777777">
      <w:trPr>
        <w:trHeight w:val="450"/>
        <w:hidden/>
      </w:trPr>
      <w:tc>
        <w:tcPr>
          <w:tcW w:w="16332" w:type="dxa"/>
        </w:tcPr>
        <w:p w14:paraId="4CE94AD5" w14:textId="77777777" w:rsidR="00ED3FFB" w:rsidRDefault="00ED3FFB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ED3FFB" w14:paraId="3A2B0A32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2CE898C2" w14:textId="77777777" w:rsidR="00ED3FFB" w:rsidRDefault="00000000">
                <w:hyperlink r:id="rId1" w:tooltip="Zavod za unapređenje poslovanja">
                  <w:r w:rsidR="00ED3FF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0048" behindDoc="0" locked="0" layoutInCell="1" allowOverlap="1" wp14:anchorId="23C79C47" wp14:editId="3BC31B19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3175" b="3175"/>
                            <wp:wrapNone/>
                            <wp:docPr id="50" name="AutoShape 44" hidden="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3CC1B0CA" id="AutoShape 44" o:spid="_x0000_s1026" style="position:absolute;margin-left:0;margin-top:0;width:50pt;height:50pt;z-index:251650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ED3FFB">
                    <w:rPr>
                      <w:noProof/>
                    </w:rPr>
                    <w:drawing>
                      <wp:inline distT="0" distB="0" distL="0" distR="0" wp14:anchorId="46F3569D" wp14:editId="004E9849">
                        <wp:extent cx="228600" cy="228600"/>
                        <wp:effectExtent l="0" t="0" r="0" b="0"/>
                        <wp:docPr id="1688061739" name="Picture 1688061739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ED3FFB" w14:paraId="6FFBC88F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723919F9" w14:textId="77777777" w:rsidR="00ED3FFB" w:rsidRDefault="00ED3FFB">
                      <w:pPr>
                        <w:divId w:val="1535734068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2</w:t>
                      </w:r>
                    </w:p>
                    <w:p w14:paraId="13A65AF3" w14:textId="77777777" w:rsidR="00ED3FFB" w:rsidRDefault="00ED3FFB">
                      <w:pPr>
                        <w:spacing w:line="1" w:lineRule="auto"/>
                      </w:pPr>
                    </w:p>
                  </w:tc>
                </w:tr>
              </w:tbl>
              <w:p w14:paraId="2949FD34" w14:textId="77777777" w:rsidR="00ED3FFB" w:rsidRDefault="00ED3FFB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1683730F" w14:textId="77777777" w:rsidR="00ED3FFB" w:rsidRDefault="00ED3FFB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ED3FFB" w14:paraId="7320746E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BE1BEA5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Страна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E5BA2A0" w14:textId="77777777" w:rsidR="00ED3FFB" w:rsidRDefault="00ED3FFB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9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0C7A9012" w14:textId="77777777" w:rsidR="00ED3FFB" w:rsidRDefault="00ED3FFB">
                      <w:pPr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од</w:t>
                      </w:r>
                      <w:proofErr w:type="spellEnd"/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4F5C201" w14:textId="77777777" w:rsidR="00ED3FFB" w:rsidRDefault="00ED3FFB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9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3F1F9885" w14:textId="77777777" w:rsidR="00ED3FFB" w:rsidRDefault="00ED3FFB">
                <w:pPr>
                  <w:spacing w:line="1" w:lineRule="auto"/>
                </w:pPr>
              </w:p>
            </w:tc>
          </w:tr>
        </w:tbl>
        <w:p w14:paraId="2032FEE0" w14:textId="77777777" w:rsidR="00ED3FFB" w:rsidRDefault="00ED3FFB">
          <w:pPr>
            <w:spacing w:line="1" w:lineRule="auto"/>
          </w:pPr>
        </w:p>
      </w:tc>
    </w:tr>
  </w:tbl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923D34" w14:textId="77777777" w:rsidR="006358E9" w:rsidRDefault="006358E9">
      <w:r>
        <w:separator/>
      </w:r>
    </w:p>
  </w:footnote>
  <w:footnote w:type="continuationSeparator" w:id="0">
    <w:p w14:paraId="55A17C2C" w14:textId="77777777" w:rsidR="006358E9" w:rsidRDefault="006358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70535" w14:textId="77777777" w:rsidR="00CF61BB" w:rsidRDefault="00CF61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1400" w:type="dxa"/>
      <w:tblLayout w:type="fixed"/>
      <w:tblLook w:val="01E0" w:firstRow="1" w:lastRow="1" w:firstColumn="1" w:lastColumn="1" w:noHBand="0" w:noVBand="0"/>
    </w:tblPr>
    <w:tblGrid>
      <w:gridCol w:w="11400"/>
    </w:tblGrid>
    <w:tr w:rsidR="00ED3FFB" w14:paraId="7550698A" w14:textId="77777777">
      <w:trPr>
        <w:trHeight w:val="375"/>
      </w:trPr>
      <w:tc>
        <w:tcPr>
          <w:tcW w:w="11400" w:type="dxa"/>
        </w:tcPr>
        <w:tbl>
          <w:tblPr>
            <w:tblW w:w="11185" w:type="dxa"/>
            <w:tblLayout w:type="fixed"/>
            <w:tblLook w:val="01E0" w:firstRow="1" w:lastRow="1" w:firstColumn="1" w:lastColumn="1" w:noHBand="0" w:noVBand="0"/>
          </w:tblPr>
          <w:tblGrid>
            <w:gridCol w:w="11185"/>
          </w:tblGrid>
          <w:tr w:rsidR="00ED3FFB" w14:paraId="17D55A5C" w14:textId="77777777" w:rsidTr="00FA4DDD">
            <w:tc>
              <w:tcPr>
                <w:tcW w:w="11185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061968C7" w14:textId="747570EB" w:rsidR="00ED3FFB" w:rsidRDefault="00CF61BB" w:rsidP="00FA4DDD">
                <w:pPr>
                  <w:rPr>
                    <w:b/>
                    <w:bCs/>
                    <w:color w:val="000000"/>
                  </w:rPr>
                </w:pPr>
                <w:r>
                  <w:rPr>
                    <w:b/>
                    <w:bCs/>
                    <w:color w:val="000000"/>
                    <w:lang w:val="sr-Cyrl-RS"/>
                  </w:rPr>
                  <w:t>ПРЕДЛОГ</w:t>
                </w:r>
                <w:r w:rsidR="00ED3FFB">
                  <w:rPr>
                    <w:b/>
                    <w:bCs/>
                    <w:color w:val="000000"/>
                    <w:lang w:val="sr-Cyrl-RS"/>
                  </w:rPr>
                  <w:ptab w:relativeTo="margin" w:alignment="center" w:leader="none"/>
                </w:r>
                <w:r w:rsidR="00ED3FFB">
                  <w:rPr>
                    <w:b/>
                    <w:bCs/>
                    <w:color w:val="000000"/>
                    <w:lang w:val="sr-Latn-RS"/>
                  </w:rPr>
                  <w:t xml:space="preserve">I </w:t>
                </w:r>
                <w:r w:rsidR="00ED3FFB">
                  <w:rPr>
                    <w:b/>
                    <w:bCs/>
                    <w:color w:val="000000"/>
                    <w:lang w:val="sr-Cyrl-RS"/>
                  </w:rPr>
                  <w:t>РЕБАЛАНС</w:t>
                </w:r>
                <w:r w:rsidR="00ED3FFB">
                  <w:rPr>
                    <w:b/>
                    <w:bCs/>
                    <w:color w:val="000000"/>
                    <w:lang w:val="sr-Cyrl-RS"/>
                  </w:rPr>
                  <w:ptab w:relativeTo="margin" w:alignment="right" w:leader="none"/>
                </w:r>
                <w:proofErr w:type="spellStart"/>
                <w:r w:rsidR="00ED3FFB">
                  <w:rPr>
                    <w:b/>
                    <w:bCs/>
                    <w:color w:val="000000"/>
                  </w:rPr>
                  <w:t>Буџет</w:t>
                </w:r>
                <w:proofErr w:type="spellEnd"/>
                <w:r w:rsidR="00ED3FFB">
                  <w:rPr>
                    <w:b/>
                    <w:bCs/>
                    <w:color w:val="000000"/>
                  </w:rPr>
                  <w:t xml:space="preserve"> 2024</w:t>
                </w:r>
              </w:p>
            </w:tc>
          </w:tr>
          <w:tr w:rsidR="00ED3FFB" w14:paraId="43E98B2E" w14:textId="77777777" w:rsidTr="00FA4DDD">
            <w:tc>
              <w:tcPr>
                <w:tcW w:w="11185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6EF83A82" w14:textId="77777777" w:rsidR="00ED3FFB" w:rsidRDefault="00ED3FFB" w:rsidP="00FA4DDD">
                <w:pPr>
                  <w:rPr>
                    <w:b/>
                    <w:bCs/>
                    <w:color w:val="000000"/>
                  </w:rPr>
                </w:pPr>
              </w:p>
            </w:tc>
          </w:tr>
        </w:tbl>
        <w:p w14:paraId="1CD6BE54" w14:textId="77777777" w:rsidR="00ED3FFB" w:rsidRDefault="00ED3FFB">
          <w:pPr>
            <w:spacing w:line="1" w:lineRule="auto"/>
          </w:pPr>
        </w:p>
      </w:tc>
    </w:tr>
  </w:tbl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7D806F" w14:textId="77777777" w:rsidR="00CF61BB" w:rsidRDefault="00CF61B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1400" w:type="dxa"/>
      <w:tblLayout w:type="fixed"/>
      <w:tblLook w:val="01E0" w:firstRow="1" w:lastRow="1" w:firstColumn="1" w:lastColumn="1" w:noHBand="0" w:noVBand="0"/>
    </w:tblPr>
    <w:tblGrid>
      <w:gridCol w:w="11400"/>
    </w:tblGrid>
    <w:tr w:rsidR="00ED3FFB" w14:paraId="78C13CEE" w14:textId="77777777">
      <w:trPr>
        <w:trHeight w:val="375"/>
      </w:trPr>
      <w:tc>
        <w:tcPr>
          <w:tcW w:w="11400" w:type="dxa"/>
        </w:tcPr>
        <w:tbl>
          <w:tblPr>
            <w:tblW w:w="11185" w:type="dxa"/>
            <w:tblLayout w:type="fixed"/>
            <w:tblLook w:val="01E0" w:firstRow="1" w:lastRow="1" w:firstColumn="1" w:lastColumn="1" w:noHBand="0" w:noVBand="0"/>
          </w:tblPr>
          <w:tblGrid>
            <w:gridCol w:w="11185"/>
          </w:tblGrid>
          <w:tr w:rsidR="00ED3FFB" w14:paraId="7B1B1AA2" w14:textId="77777777" w:rsidTr="007C4458">
            <w:tc>
              <w:tcPr>
                <w:tcW w:w="372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6539F28E" w14:textId="2C38349C" w:rsidR="00ED3FFB" w:rsidRDefault="00CF61BB" w:rsidP="00944188">
                <w:pPr>
                  <w:rPr>
                    <w:b/>
                    <w:bCs/>
                    <w:color w:val="000000"/>
                  </w:rPr>
                </w:pPr>
                <w:r>
                  <w:rPr>
                    <w:b/>
                    <w:bCs/>
                    <w:color w:val="000000"/>
                    <w:lang w:val="sr-Cyrl-RS"/>
                  </w:rPr>
                  <w:t>ПРЕДЛОГ</w:t>
                </w:r>
                <w:r w:rsidR="00ED3FFB">
                  <w:rPr>
                    <w:b/>
                    <w:bCs/>
                    <w:color w:val="000000"/>
                    <w:lang w:val="sr-Cyrl-RS"/>
                  </w:rPr>
                  <w:ptab w:relativeTo="margin" w:alignment="center" w:leader="none"/>
                </w:r>
                <w:r w:rsidR="00ED3FFB">
                  <w:rPr>
                    <w:b/>
                    <w:bCs/>
                    <w:color w:val="000000"/>
                    <w:lang w:val="sr-Latn-RS"/>
                  </w:rPr>
                  <w:t xml:space="preserve">I </w:t>
                </w:r>
                <w:r w:rsidR="00ED3FFB">
                  <w:rPr>
                    <w:b/>
                    <w:bCs/>
                    <w:color w:val="000000"/>
                    <w:lang w:val="sr-Cyrl-RS"/>
                  </w:rPr>
                  <w:t>РЕБАЛАНС</w:t>
                </w:r>
                <w:r w:rsidR="00ED3FFB">
                  <w:rPr>
                    <w:b/>
                    <w:bCs/>
                    <w:color w:val="000000"/>
                    <w:lang w:val="sr-Cyrl-RS"/>
                  </w:rPr>
                  <w:ptab w:relativeTo="margin" w:alignment="right" w:leader="none"/>
                </w:r>
                <w:proofErr w:type="spellStart"/>
                <w:r w:rsidR="00ED3FFB">
                  <w:rPr>
                    <w:b/>
                    <w:bCs/>
                    <w:color w:val="000000"/>
                  </w:rPr>
                  <w:t>Буџет</w:t>
                </w:r>
                <w:proofErr w:type="spellEnd"/>
                <w:r w:rsidR="00ED3FFB">
                  <w:rPr>
                    <w:b/>
                    <w:bCs/>
                    <w:color w:val="000000"/>
                  </w:rPr>
                  <w:t xml:space="preserve"> 2024</w:t>
                </w:r>
              </w:p>
            </w:tc>
          </w:tr>
          <w:tr w:rsidR="00ED3FFB" w14:paraId="0EA8F657" w14:textId="77777777" w:rsidTr="007C4458">
            <w:tc>
              <w:tcPr>
                <w:tcW w:w="372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59D9AC04" w14:textId="77777777" w:rsidR="00ED3FFB" w:rsidRDefault="00ED3FFB" w:rsidP="00944188">
                <w:pPr>
                  <w:rPr>
                    <w:b/>
                    <w:bCs/>
                    <w:color w:val="000000"/>
                  </w:rPr>
                </w:pPr>
              </w:p>
            </w:tc>
          </w:tr>
        </w:tbl>
        <w:p w14:paraId="5971AB30" w14:textId="77777777" w:rsidR="00ED3FFB" w:rsidRDefault="00ED3FFB">
          <w:pPr>
            <w:spacing w:line="1" w:lineRule="auto"/>
          </w:pPr>
        </w:p>
      </w:tc>
    </w:tr>
  </w:tbl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1400" w:type="dxa"/>
      <w:tblLayout w:type="fixed"/>
      <w:tblLook w:val="01E0" w:firstRow="1" w:lastRow="1" w:firstColumn="1" w:lastColumn="1" w:noHBand="0" w:noVBand="0"/>
    </w:tblPr>
    <w:tblGrid>
      <w:gridCol w:w="11400"/>
    </w:tblGrid>
    <w:tr w:rsidR="00ED3FFB" w14:paraId="36D1BA18" w14:textId="77777777">
      <w:trPr>
        <w:trHeight w:val="375"/>
      </w:trPr>
      <w:tc>
        <w:tcPr>
          <w:tcW w:w="11400" w:type="dxa"/>
        </w:tcPr>
        <w:tbl>
          <w:tblPr>
            <w:tblW w:w="11185" w:type="dxa"/>
            <w:tblLayout w:type="fixed"/>
            <w:tblLook w:val="01E0" w:firstRow="1" w:lastRow="1" w:firstColumn="1" w:lastColumn="1" w:noHBand="0" w:noVBand="0"/>
          </w:tblPr>
          <w:tblGrid>
            <w:gridCol w:w="11185"/>
          </w:tblGrid>
          <w:tr w:rsidR="00ED3FFB" w14:paraId="75977D55" w14:textId="77777777" w:rsidTr="007C4458">
            <w:tc>
              <w:tcPr>
                <w:tcW w:w="372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4BC592A4" w14:textId="2C50589C" w:rsidR="00ED3FFB" w:rsidRDefault="00CF61BB" w:rsidP="00944188">
                <w:pPr>
                  <w:rPr>
                    <w:b/>
                    <w:bCs/>
                    <w:color w:val="000000"/>
                  </w:rPr>
                </w:pPr>
                <w:r>
                  <w:rPr>
                    <w:b/>
                    <w:bCs/>
                    <w:color w:val="000000"/>
                    <w:lang w:val="sr-Cyrl-RS"/>
                  </w:rPr>
                  <w:t>ПРЕДЛОГ</w:t>
                </w:r>
                <w:r w:rsidR="00ED3FFB">
                  <w:rPr>
                    <w:b/>
                    <w:bCs/>
                    <w:color w:val="000000"/>
                    <w:lang w:val="sr-Cyrl-RS"/>
                  </w:rPr>
                  <w:ptab w:relativeTo="margin" w:alignment="center" w:leader="none"/>
                </w:r>
                <w:r w:rsidR="00ED3FFB">
                  <w:rPr>
                    <w:b/>
                    <w:bCs/>
                    <w:color w:val="000000"/>
                    <w:lang w:val="sr-Latn-RS"/>
                  </w:rPr>
                  <w:t xml:space="preserve">I </w:t>
                </w:r>
                <w:r w:rsidR="00ED3FFB">
                  <w:rPr>
                    <w:b/>
                    <w:bCs/>
                    <w:color w:val="000000"/>
                    <w:lang w:val="sr-Cyrl-RS"/>
                  </w:rPr>
                  <w:t>РЕБАЛАНС</w:t>
                </w:r>
                <w:r w:rsidR="00ED3FFB">
                  <w:rPr>
                    <w:b/>
                    <w:bCs/>
                    <w:color w:val="000000"/>
                    <w:lang w:val="sr-Cyrl-RS"/>
                  </w:rPr>
                  <w:ptab w:relativeTo="margin" w:alignment="right" w:leader="none"/>
                </w:r>
                <w:proofErr w:type="spellStart"/>
                <w:r w:rsidR="00ED3FFB">
                  <w:rPr>
                    <w:b/>
                    <w:bCs/>
                    <w:color w:val="000000"/>
                  </w:rPr>
                  <w:t>Буџет</w:t>
                </w:r>
                <w:proofErr w:type="spellEnd"/>
                <w:r w:rsidR="00ED3FFB">
                  <w:rPr>
                    <w:b/>
                    <w:bCs/>
                    <w:color w:val="000000"/>
                  </w:rPr>
                  <w:t xml:space="preserve"> 2024</w:t>
                </w:r>
              </w:p>
            </w:tc>
          </w:tr>
          <w:tr w:rsidR="00ED3FFB" w14:paraId="347AFC53" w14:textId="77777777" w:rsidTr="007C4458">
            <w:tc>
              <w:tcPr>
                <w:tcW w:w="372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4FB02B53" w14:textId="77777777" w:rsidR="00ED3FFB" w:rsidRDefault="00ED3FFB" w:rsidP="00944188">
                <w:pPr>
                  <w:rPr>
                    <w:b/>
                    <w:bCs/>
                    <w:color w:val="000000"/>
                  </w:rPr>
                </w:pPr>
              </w:p>
            </w:tc>
          </w:tr>
        </w:tbl>
        <w:p w14:paraId="6D2EC894" w14:textId="77777777" w:rsidR="00ED3FFB" w:rsidRDefault="00ED3FFB">
          <w:pPr>
            <w:spacing w:line="1" w:lineRule="auto"/>
          </w:pP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42439C3"/>
    <w:multiLevelType w:val="hybridMultilevel"/>
    <w:tmpl w:val="3564A4FE"/>
    <w:lvl w:ilvl="0" w:tplc="04090009">
      <w:start w:val="1"/>
      <w:numFmt w:val="bullet"/>
      <w:lvlText w:val=""/>
      <w:lvlJc w:val="left"/>
      <w:pPr>
        <w:ind w:left="9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1" w15:restartNumberingAfterBreak="0">
    <w:nsid w:val="775B290A"/>
    <w:multiLevelType w:val="hybridMultilevel"/>
    <w:tmpl w:val="DA187F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9845346">
    <w:abstractNumId w:val="1"/>
  </w:num>
  <w:num w:numId="2" w16cid:durableId="700135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hideSpelling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DYysDC1NLG0MDNT0lEKTi0uzszPAykwrAUAo5if5iwAAAA="/>
  </w:docVars>
  <w:rsids>
    <w:rsidRoot w:val="00DD05E1"/>
    <w:rsid w:val="00021A7A"/>
    <w:rsid w:val="00025CEE"/>
    <w:rsid w:val="0003170A"/>
    <w:rsid w:val="00052A6E"/>
    <w:rsid w:val="00054495"/>
    <w:rsid w:val="00090256"/>
    <w:rsid w:val="000B1EE1"/>
    <w:rsid w:val="00134AC3"/>
    <w:rsid w:val="001608E7"/>
    <w:rsid w:val="001758EE"/>
    <w:rsid w:val="00185632"/>
    <w:rsid w:val="001B6404"/>
    <w:rsid w:val="001D4F99"/>
    <w:rsid w:val="001D5D59"/>
    <w:rsid w:val="00210F12"/>
    <w:rsid w:val="00242389"/>
    <w:rsid w:val="00290A4A"/>
    <w:rsid w:val="002B4981"/>
    <w:rsid w:val="003223B8"/>
    <w:rsid w:val="003256B8"/>
    <w:rsid w:val="003647E1"/>
    <w:rsid w:val="003772AD"/>
    <w:rsid w:val="00390779"/>
    <w:rsid w:val="003912AA"/>
    <w:rsid w:val="003A05E5"/>
    <w:rsid w:val="003D28BC"/>
    <w:rsid w:val="003F5826"/>
    <w:rsid w:val="00415A40"/>
    <w:rsid w:val="00424A40"/>
    <w:rsid w:val="00443A1A"/>
    <w:rsid w:val="00491996"/>
    <w:rsid w:val="004A0FC7"/>
    <w:rsid w:val="004B2528"/>
    <w:rsid w:val="004B5D79"/>
    <w:rsid w:val="004D3311"/>
    <w:rsid w:val="00540B0D"/>
    <w:rsid w:val="00540FE4"/>
    <w:rsid w:val="00546808"/>
    <w:rsid w:val="00564910"/>
    <w:rsid w:val="005D0D8C"/>
    <w:rsid w:val="005E5D66"/>
    <w:rsid w:val="005F39AD"/>
    <w:rsid w:val="0062072C"/>
    <w:rsid w:val="00621192"/>
    <w:rsid w:val="006358E9"/>
    <w:rsid w:val="006462B5"/>
    <w:rsid w:val="00655F7D"/>
    <w:rsid w:val="00672685"/>
    <w:rsid w:val="006834CC"/>
    <w:rsid w:val="006914B3"/>
    <w:rsid w:val="006A4DA9"/>
    <w:rsid w:val="006D4A6E"/>
    <w:rsid w:val="006D51C7"/>
    <w:rsid w:val="007A6A57"/>
    <w:rsid w:val="007C4458"/>
    <w:rsid w:val="007D47FB"/>
    <w:rsid w:val="007E40A8"/>
    <w:rsid w:val="007F6EDC"/>
    <w:rsid w:val="008047EA"/>
    <w:rsid w:val="008617EB"/>
    <w:rsid w:val="0086412F"/>
    <w:rsid w:val="00867DE7"/>
    <w:rsid w:val="00894D0F"/>
    <w:rsid w:val="008B121D"/>
    <w:rsid w:val="008D3822"/>
    <w:rsid w:val="008D39D9"/>
    <w:rsid w:val="0093678B"/>
    <w:rsid w:val="00944188"/>
    <w:rsid w:val="009B518F"/>
    <w:rsid w:val="009E786A"/>
    <w:rsid w:val="00A13EE2"/>
    <w:rsid w:val="00A43E99"/>
    <w:rsid w:val="00A70CD5"/>
    <w:rsid w:val="00A7485E"/>
    <w:rsid w:val="00A831A3"/>
    <w:rsid w:val="00AB12DF"/>
    <w:rsid w:val="00AF58A7"/>
    <w:rsid w:val="00B904F1"/>
    <w:rsid w:val="00BD6A84"/>
    <w:rsid w:val="00C2233F"/>
    <w:rsid w:val="00C931DC"/>
    <w:rsid w:val="00CE5173"/>
    <w:rsid w:val="00CF39F6"/>
    <w:rsid w:val="00CF61BB"/>
    <w:rsid w:val="00D10994"/>
    <w:rsid w:val="00D25291"/>
    <w:rsid w:val="00D7374F"/>
    <w:rsid w:val="00D963DE"/>
    <w:rsid w:val="00DB6225"/>
    <w:rsid w:val="00DB7F58"/>
    <w:rsid w:val="00DC2960"/>
    <w:rsid w:val="00DD05E1"/>
    <w:rsid w:val="00DE5314"/>
    <w:rsid w:val="00E203AF"/>
    <w:rsid w:val="00E40433"/>
    <w:rsid w:val="00E767F1"/>
    <w:rsid w:val="00ED3FFB"/>
    <w:rsid w:val="00EF7356"/>
    <w:rsid w:val="00F23DB2"/>
    <w:rsid w:val="00F32C84"/>
    <w:rsid w:val="00F56DC2"/>
    <w:rsid w:val="00FA12BD"/>
    <w:rsid w:val="00FA4DDD"/>
    <w:rsid w:val="00FB090B"/>
    <w:rsid w:val="00FE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89AF9A"/>
  <w15:docId w15:val="{CEFB59F1-A662-437D-9E58-EEA240607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4188"/>
  </w:style>
  <w:style w:type="paragraph" w:styleId="Heading2">
    <w:name w:val="heading 2"/>
    <w:basedOn w:val="Normal"/>
    <w:next w:val="Normal"/>
    <w:link w:val="Heading2Char"/>
    <w:unhideWhenUsed/>
    <w:qFormat/>
    <w:rsid w:val="00DB7F58"/>
    <w:pPr>
      <w:keepNext/>
      <w:spacing w:before="240" w:after="60" w:line="276" w:lineRule="auto"/>
      <w:jc w:val="center"/>
      <w:outlineLvl w:val="1"/>
    </w:pPr>
    <w:rPr>
      <w:b/>
      <w:bCs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7F5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786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DB7F58"/>
    <w:rPr>
      <w:b/>
      <w:bCs/>
      <w:iCs/>
      <w:sz w:val="28"/>
      <w:szCs w:val="28"/>
      <w:lang w:val="x-none" w:eastAsia="x-none"/>
    </w:rPr>
  </w:style>
  <w:style w:type="paragraph" w:customStyle="1" w:styleId="Naslov">
    <w:name w:val="Naslov"/>
    <w:basedOn w:val="Normal"/>
    <w:qFormat/>
    <w:rsid w:val="00DB7F58"/>
    <w:pPr>
      <w:keepNext/>
      <w:tabs>
        <w:tab w:val="left" w:pos="1080"/>
      </w:tabs>
      <w:spacing w:before="120" w:after="120"/>
      <w:ind w:left="144" w:right="144"/>
      <w:jc w:val="center"/>
    </w:pPr>
    <w:rPr>
      <w:b/>
      <w:caps/>
      <w:noProof/>
      <w:sz w:val="32"/>
      <w:lang w:val="sr-Cyrl-CS" w:eastAsia="en-US"/>
    </w:rPr>
  </w:style>
  <w:style w:type="paragraph" w:customStyle="1" w:styleId="Clan">
    <w:name w:val="Clan"/>
    <w:basedOn w:val="Heading3"/>
    <w:next w:val="Normal"/>
    <w:qFormat/>
    <w:rsid w:val="00DB7F58"/>
    <w:pPr>
      <w:keepLines w:val="0"/>
      <w:tabs>
        <w:tab w:val="left" w:pos="1080"/>
      </w:tabs>
      <w:spacing w:before="120" w:after="120"/>
      <w:ind w:left="720" w:right="720"/>
      <w:jc w:val="center"/>
    </w:pPr>
    <w:rPr>
      <w:rFonts w:ascii="Times New Roman" w:eastAsia="Times New Roman" w:hAnsi="Times New Roman" w:cs="Times New Roman"/>
      <w:b/>
      <w:bCs/>
      <w:noProof/>
      <w:color w:val="auto"/>
      <w:sz w:val="22"/>
      <w:szCs w:val="20"/>
      <w:lang w:val="sr-Cyrl-CS" w:eastAsia="x-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7F5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B7F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7F58"/>
  </w:style>
  <w:style w:type="paragraph" w:styleId="Footer">
    <w:name w:val="footer"/>
    <w:basedOn w:val="Normal"/>
    <w:link w:val="FooterChar"/>
    <w:uiPriority w:val="99"/>
    <w:unhideWhenUsed/>
    <w:rsid w:val="00DB7F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7F58"/>
  </w:style>
  <w:style w:type="character" w:customStyle="1" w:styleId="Heading4Char">
    <w:name w:val="Heading 4 Char"/>
    <w:basedOn w:val="DefaultParagraphFont"/>
    <w:link w:val="Heading4"/>
    <w:uiPriority w:val="9"/>
    <w:semiHidden/>
    <w:rsid w:val="009E786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3223B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45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45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831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8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1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6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0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2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8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1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0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0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1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0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1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9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2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8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7.xml"/><Relationship Id="rId26" Type="http://schemas.openxmlformats.org/officeDocument/2006/relationships/footer" Target="footer14.xml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footer" Target="footer10.xml"/><Relationship Id="rId34" Type="http://schemas.openxmlformats.org/officeDocument/2006/relationships/footer" Target="footer22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6.xml"/><Relationship Id="rId25" Type="http://schemas.openxmlformats.org/officeDocument/2006/relationships/footer" Target="footer13.xml"/><Relationship Id="rId33" Type="http://schemas.openxmlformats.org/officeDocument/2006/relationships/footer" Target="footer21.xml"/><Relationship Id="rId38" Type="http://schemas.openxmlformats.org/officeDocument/2006/relationships/footer" Target="footer26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20" Type="http://schemas.openxmlformats.org/officeDocument/2006/relationships/footer" Target="footer9.xml"/><Relationship Id="rId29" Type="http://schemas.openxmlformats.org/officeDocument/2006/relationships/footer" Target="footer1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12.xml"/><Relationship Id="rId32" Type="http://schemas.openxmlformats.org/officeDocument/2006/relationships/footer" Target="footer20.xml"/><Relationship Id="rId37" Type="http://schemas.openxmlformats.org/officeDocument/2006/relationships/footer" Target="footer25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footer" Target="footer11.xml"/><Relationship Id="rId28" Type="http://schemas.openxmlformats.org/officeDocument/2006/relationships/footer" Target="footer16.xml"/><Relationship Id="rId36" Type="http://schemas.openxmlformats.org/officeDocument/2006/relationships/footer" Target="footer24.xml"/><Relationship Id="rId10" Type="http://schemas.openxmlformats.org/officeDocument/2006/relationships/footer" Target="footer1.xml"/><Relationship Id="rId19" Type="http://schemas.openxmlformats.org/officeDocument/2006/relationships/footer" Target="footer8.xml"/><Relationship Id="rId31" Type="http://schemas.openxmlformats.org/officeDocument/2006/relationships/footer" Target="footer19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Relationship Id="rId22" Type="http://schemas.openxmlformats.org/officeDocument/2006/relationships/header" Target="header5.xml"/><Relationship Id="rId27" Type="http://schemas.openxmlformats.org/officeDocument/2006/relationships/footer" Target="footer15.xml"/><Relationship Id="rId30" Type="http://schemas.openxmlformats.org/officeDocument/2006/relationships/footer" Target="footer18.xml"/><Relationship Id="rId35" Type="http://schemas.openxmlformats.org/officeDocument/2006/relationships/footer" Target="footer23.xml"/></Relationships>
</file>

<file path=word/_rels/footer10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1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1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1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14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15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16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17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18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19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20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2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2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2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24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25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26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5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6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7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8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9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7FF9B-A2A8-494A-A974-5F8B6A8F5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8537</Words>
  <Characters>219662</Characters>
  <Application>Microsoft Office Word</Application>
  <DocSecurity>0</DocSecurity>
  <Lines>1830</Lines>
  <Paragraphs>5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ZVEŠTAJ O BUDŽETU</vt:lpstr>
    </vt:vector>
  </TitlesOfParts>
  <Company/>
  <LinksUpToDate>false</LinksUpToDate>
  <CharactersWithSpaces>257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ZVEŠTAJ O BUDŽETU</dc:title>
  <dc:subject/>
  <dc:creator>Kristina</dc:creator>
  <dc:description/>
  <cp:lastModifiedBy>Rada Bogdanovic</cp:lastModifiedBy>
  <cp:revision>5</cp:revision>
  <cp:lastPrinted>2024-03-27T13:00:00Z</cp:lastPrinted>
  <dcterms:created xsi:type="dcterms:W3CDTF">2024-03-27T12:37:00Z</dcterms:created>
  <dcterms:modified xsi:type="dcterms:W3CDTF">2024-03-27T13:58:00Z</dcterms:modified>
</cp:coreProperties>
</file>